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EFA60" w14:textId="6A8EC96A" w:rsidR="005A3D25" w:rsidRPr="0063071A" w:rsidRDefault="008674AD" w:rsidP="00941A41">
      <w:pPr>
        <w:spacing w:after="0" w:line="480" w:lineRule="auto"/>
        <w:jc w:val="center"/>
        <w:rPr>
          <w:rFonts w:ascii="Times New Roman" w:hAnsi="Times New Roman" w:cs="Times New Roman"/>
          <w:b/>
          <w:sz w:val="32"/>
          <w:szCs w:val="32"/>
        </w:rPr>
      </w:pPr>
      <w:r w:rsidRPr="0063071A">
        <w:rPr>
          <w:rFonts w:ascii="Times New Roman" w:hAnsi="Times New Roman" w:cs="Times New Roman"/>
          <w:b/>
          <w:sz w:val="32"/>
          <w:szCs w:val="32"/>
        </w:rPr>
        <w:t xml:space="preserve">A </w:t>
      </w:r>
      <w:r w:rsidR="00DC6A13" w:rsidRPr="0063071A">
        <w:rPr>
          <w:rFonts w:ascii="Times New Roman" w:hAnsi="Times New Roman" w:cs="Times New Roman"/>
          <w:b/>
          <w:sz w:val="32"/>
          <w:szCs w:val="32"/>
        </w:rPr>
        <w:t xml:space="preserve">Systematic Literature Review of Data Science, Data Analytics and Machine Learning Applied </w:t>
      </w:r>
      <w:r w:rsidR="00C86825" w:rsidRPr="0063071A">
        <w:rPr>
          <w:rFonts w:ascii="Times New Roman" w:hAnsi="Times New Roman" w:cs="Times New Roman"/>
          <w:b/>
          <w:sz w:val="32"/>
          <w:szCs w:val="32"/>
        </w:rPr>
        <w:t xml:space="preserve">to </w:t>
      </w:r>
      <w:r w:rsidRPr="0063071A">
        <w:rPr>
          <w:rFonts w:ascii="Times New Roman" w:hAnsi="Times New Roman" w:cs="Times New Roman"/>
          <w:b/>
          <w:sz w:val="32"/>
          <w:szCs w:val="32"/>
        </w:rPr>
        <w:t>H</w:t>
      </w:r>
      <w:r w:rsidR="00C86825" w:rsidRPr="0063071A">
        <w:rPr>
          <w:rFonts w:ascii="Times New Roman" w:hAnsi="Times New Roman" w:cs="Times New Roman"/>
          <w:b/>
          <w:sz w:val="32"/>
          <w:szCs w:val="32"/>
        </w:rPr>
        <w:t>ealthcare</w:t>
      </w:r>
      <w:r w:rsidR="00DC6A13" w:rsidRPr="0063071A">
        <w:rPr>
          <w:rFonts w:ascii="Times New Roman" w:hAnsi="Times New Roman" w:cs="Times New Roman"/>
          <w:b/>
          <w:sz w:val="32"/>
          <w:szCs w:val="32"/>
        </w:rPr>
        <w:t xml:space="preserve"> Engineering Systems</w:t>
      </w:r>
    </w:p>
    <w:p w14:paraId="3449E99A" w14:textId="77777777" w:rsidR="00B910CD" w:rsidRPr="0063071A" w:rsidRDefault="00B910CD" w:rsidP="00941A41">
      <w:pPr>
        <w:spacing w:after="0" w:line="480" w:lineRule="auto"/>
        <w:jc w:val="both"/>
        <w:rPr>
          <w:rFonts w:ascii="Times New Roman" w:hAnsi="Times New Roman" w:cs="Times New Roman"/>
          <w:b/>
          <w:bCs/>
        </w:rPr>
      </w:pPr>
    </w:p>
    <w:p w14:paraId="13EF6B56" w14:textId="6FE32946" w:rsidR="00DC6A13" w:rsidRPr="0063071A" w:rsidRDefault="00DC6A13" w:rsidP="00941A41">
      <w:pPr>
        <w:spacing w:after="0" w:line="480" w:lineRule="auto"/>
        <w:jc w:val="both"/>
        <w:rPr>
          <w:rFonts w:ascii="Times New Roman" w:hAnsi="Times New Roman" w:cs="Times New Roman"/>
          <w:b/>
          <w:bCs/>
          <w:sz w:val="28"/>
          <w:szCs w:val="28"/>
        </w:rPr>
      </w:pPr>
      <w:r w:rsidRPr="0063071A">
        <w:rPr>
          <w:rFonts w:ascii="Times New Roman" w:hAnsi="Times New Roman" w:cs="Times New Roman"/>
          <w:b/>
          <w:bCs/>
          <w:sz w:val="28"/>
          <w:szCs w:val="28"/>
        </w:rPr>
        <w:t>Abstract</w:t>
      </w:r>
    </w:p>
    <w:p w14:paraId="62F57DF5" w14:textId="1BB6E2E4"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Purpose</w:t>
      </w:r>
      <w:r w:rsidR="009163CB" w:rsidRPr="0063071A">
        <w:rPr>
          <w:rFonts w:ascii="Times New Roman" w:hAnsi="Times New Roman" w:cs="Times New Roman"/>
          <w:b/>
          <w:bCs/>
          <w:sz w:val="24"/>
          <w:szCs w:val="24"/>
        </w:rPr>
        <w:t xml:space="preserve"> – </w:t>
      </w:r>
      <w:r w:rsidR="005A3D25" w:rsidRPr="0063071A">
        <w:rPr>
          <w:rFonts w:ascii="Times New Roman" w:hAnsi="Times New Roman" w:cs="Times New Roman"/>
          <w:sz w:val="24"/>
          <w:szCs w:val="24"/>
        </w:rPr>
        <w:t>The objective of this paper</w:t>
      </w:r>
      <w:r w:rsidR="009163CB" w:rsidRPr="0063071A">
        <w:rPr>
          <w:rFonts w:ascii="Times New Roman" w:hAnsi="Times New Roman" w:cs="Times New Roman"/>
          <w:sz w:val="24"/>
          <w:szCs w:val="24"/>
        </w:rPr>
        <w:t xml:space="preserve"> is to assess and synthesize the published literature related </w:t>
      </w:r>
      <w:r w:rsidR="005A3D25" w:rsidRPr="0063071A">
        <w:rPr>
          <w:rFonts w:ascii="Times New Roman" w:hAnsi="Times New Roman" w:cs="Times New Roman"/>
          <w:sz w:val="24"/>
          <w:szCs w:val="24"/>
        </w:rPr>
        <w:t>to</w:t>
      </w:r>
      <w:r w:rsidR="009163CB" w:rsidRPr="0063071A">
        <w:rPr>
          <w:rFonts w:ascii="Times New Roman" w:hAnsi="Times New Roman" w:cs="Times New Roman"/>
          <w:sz w:val="24"/>
          <w:szCs w:val="24"/>
        </w:rPr>
        <w:t xml:space="preserve"> the application of data analytics, big data, data mining</w:t>
      </w:r>
      <w:r w:rsidR="005A3D25" w:rsidRPr="0063071A">
        <w:rPr>
          <w:rFonts w:ascii="Times New Roman" w:hAnsi="Times New Roman" w:cs="Times New Roman"/>
          <w:sz w:val="24"/>
          <w:szCs w:val="24"/>
        </w:rPr>
        <w:t>,</w:t>
      </w:r>
      <w:r w:rsidR="009163CB" w:rsidRPr="0063071A">
        <w:rPr>
          <w:rFonts w:ascii="Times New Roman" w:hAnsi="Times New Roman" w:cs="Times New Roman"/>
          <w:sz w:val="24"/>
          <w:szCs w:val="24"/>
        </w:rPr>
        <w:t xml:space="preserve"> and machine learning </w:t>
      </w:r>
      <w:r w:rsidR="00C86825" w:rsidRPr="0063071A">
        <w:rPr>
          <w:rFonts w:ascii="Times New Roman" w:hAnsi="Times New Roman" w:cs="Times New Roman"/>
          <w:sz w:val="24"/>
          <w:szCs w:val="24"/>
        </w:rPr>
        <w:t>to healthcare</w:t>
      </w:r>
      <w:r w:rsidR="009163CB" w:rsidRPr="0063071A">
        <w:rPr>
          <w:rFonts w:ascii="Times New Roman" w:hAnsi="Times New Roman" w:cs="Times New Roman"/>
          <w:sz w:val="24"/>
          <w:szCs w:val="24"/>
        </w:rPr>
        <w:t xml:space="preserve"> engineering systems.</w:t>
      </w:r>
    </w:p>
    <w:p w14:paraId="7EEE1749" w14:textId="6BBD2A5A"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Design/methodology/approach</w:t>
      </w:r>
      <w:r w:rsidR="009163CB" w:rsidRPr="0063071A">
        <w:rPr>
          <w:rFonts w:ascii="Times New Roman" w:hAnsi="Times New Roman" w:cs="Times New Roman"/>
          <w:b/>
          <w:bCs/>
          <w:sz w:val="24"/>
          <w:szCs w:val="24"/>
        </w:rPr>
        <w:t xml:space="preserve"> – </w:t>
      </w:r>
      <w:r w:rsidR="009163CB" w:rsidRPr="0063071A">
        <w:rPr>
          <w:rFonts w:ascii="Times New Roman" w:hAnsi="Times New Roman" w:cs="Times New Roman"/>
          <w:sz w:val="24"/>
          <w:szCs w:val="24"/>
        </w:rPr>
        <w:t xml:space="preserve">A systematic literature review (SLR) was conducted to obtain the most relevant papers </w:t>
      </w:r>
      <w:r w:rsidR="005A3D25" w:rsidRPr="0063071A">
        <w:rPr>
          <w:rFonts w:ascii="Times New Roman" w:hAnsi="Times New Roman" w:cs="Times New Roman"/>
          <w:sz w:val="24"/>
          <w:szCs w:val="24"/>
        </w:rPr>
        <w:t>related to</w:t>
      </w:r>
      <w:r w:rsidR="009163CB" w:rsidRPr="0063071A">
        <w:rPr>
          <w:rFonts w:ascii="Times New Roman" w:hAnsi="Times New Roman" w:cs="Times New Roman"/>
          <w:sz w:val="24"/>
          <w:szCs w:val="24"/>
        </w:rPr>
        <w:t xml:space="preserve"> the research study from three different platforms: EBSCOhost, ProQuest</w:t>
      </w:r>
      <w:r w:rsidR="005A3D25" w:rsidRPr="0063071A">
        <w:rPr>
          <w:rFonts w:ascii="Times New Roman" w:hAnsi="Times New Roman" w:cs="Times New Roman"/>
          <w:sz w:val="24"/>
          <w:szCs w:val="24"/>
        </w:rPr>
        <w:t>,</w:t>
      </w:r>
      <w:r w:rsidR="009163CB" w:rsidRPr="0063071A">
        <w:rPr>
          <w:rFonts w:ascii="Times New Roman" w:hAnsi="Times New Roman" w:cs="Times New Roman"/>
          <w:sz w:val="24"/>
          <w:szCs w:val="24"/>
        </w:rPr>
        <w:t xml:space="preserve"> and Scopus. The literature was assessed and synthesized</w:t>
      </w:r>
      <w:r w:rsidR="00C56C92" w:rsidRPr="0063071A">
        <w:rPr>
          <w:rFonts w:ascii="Times New Roman" w:hAnsi="Times New Roman" w:cs="Times New Roman"/>
          <w:sz w:val="24"/>
          <w:szCs w:val="24"/>
        </w:rPr>
        <w:t>,</w:t>
      </w:r>
      <w:r w:rsidR="009163CB" w:rsidRPr="0063071A">
        <w:rPr>
          <w:rFonts w:ascii="Times New Roman" w:hAnsi="Times New Roman" w:cs="Times New Roman"/>
          <w:sz w:val="24"/>
          <w:szCs w:val="24"/>
        </w:rPr>
        <w:t xml:space="preserve"> </w:t>
      </w:r>
      <w:r w:rsidR="00C56C92" w:rsidRPr="0063071A">
        <w:rPr>
          <w:rFonts w:ascii="Times New Roman" w:hAnsi="Times New Roman" w:cs="Times New Roman"/>
          <w:sz w:val="24"/>
          <w:szCs w:val="24"/>
        </w:rPr>
        <w:t xml:space="preserve">conducting </w:t>
      </w:r>
      <w:r w:rsidR="009163CB" w:rsidRPr="0063071A">
        <w:rPr>
          <w:rFonts w:ascii="Times New Roman" w:hAnsi="Times New Roman" w:cs="Times New Roman"/>
          <w:sz w:val="24"/>
          <w:szCs w:val="24"/>
        </w:rPr>
        <w:t xml:space="preserve">analysis </w:t>
      </w:r>
      <w:r w:rsidR="00C56C92" w:rsidRPr="0063071A">
        <w:rPr>
          <w:rFonts w:ascii="Times New Roman" w:hAnsi="Times New Roman" w:cs="Times New Roman"/>
          <w:sz w:val="24"/>
          <w:szCs w:val="24"/>
        </w:rPr>
        <w:t>associated</w:t>
      </w:r>
      <w:r w:rsidR="005A3D25" w:rsidRPr="0063071A">
        <w:rPr>
          <w:rFonts w:ascii="Times New Roman" w:hAnsi="Times New Roman" w:cs="Times New Roman"/>
          <w:sz w:val="24"/>
          <w:szCs w:val="24"/>
        </w:rPr>
        <w:t xml:space="preserve"> </w:t>
      </w:r>
      <w:r w:rsidR="00C56C92" w:rsidRPr="0063071A">
        <w:rPr>
          <w:rFonts w:ascii="Times New Roman" w:hAnsi="Times New Roman" w:cs="Times New Roman"/>
          <w:sz w:val="24"/>
          <w:szCs w:val="24"/>
        </w:rPr>
        <w:t>with</w:t>
      </w:r>
      <w:r w:rsidR="009163CB" w:rsidRPr="0063071A">
        <w:rPr>
          <w:rFonts w:ascii="Times New Roman" w:hAnsi="Times New Roman" w:cs="Times New Roman"/>
          <w:sz w:val="24"/>
          <w:szCs w:val="24"/>
        </w:rPr>
        <w:t xml:space="preserve"> the publications, authors</w:t>
      </w:r>
      <w:r w:rsidR="005A3D25" w:rsidRPr="0063071A">
        <w:rPr>
          <w:rFonts w:ascii="Times New Roman" w:hAnsi="Times New Roman" w:cs="Times New Roman"/>
          <w:sz w:val="24"/>
          <w:szCs w:val="24"/>
        </w:rPr>
        <w:t>,</w:t>
      </w:r>
      <w:r w:rsidR="009163CB" w:rsidRPr="0063071A">
        <w:rPr>
          <w:rFonts w:ascii="Times New Roman" w:hAnsi="Times New Roman" w:cs="Times New Roman"/>
          <w:sz w:val="24"/>
          <w:szCs w:val="24"/>
        </w:rPr>
        <w:t xml:space="preserve"> and content.</w:t>
      </w:r>
    </w:p>
    <w:p w14:paraId="0F005252" w14:textId="1790E043"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Findings</w:t>
      </w:r>
      <w:r w:rsidR="009163CB" w:rsidRPr="0063071A">
        <w:rPr>
          <w:rFonts w:ascii="Times New Roman" w:hAnsi="Times New Roman" w:cs="Times New Roman"/>
          <w:b/>
          <w:bCs/>
          <w:sz w:val="24"/>
          <w:szCs w:val="24"/>
        </w:rPr>
        <w:t xml:space="preserve"> – </w:t>
      </w:r>
      <w:r w:rsidR="009163CB" w:rsidRPr="0063071A">
        <w:rPr>
          <w:rFonts w:ascii="Times New Roman" w:hAnsi="Times New Roman" w:cs="Times New Roman"/>
          <w:sz w:val="24"/>
          <w:szCs w:val="24"/>
        </w:rPr>
        <w:t>From the SLR, 57</w:t>
      </w:r>
      <w:r w:rsidR="003E126B" w:rsidRPr="0063071A">
        <w:rPr>
          <w:rFonts w:ascii="Times New Roman" w:hAnsi="Times New Roman" w:cs="Times New Roman"/>
          <w:sz w:val="24"/>
          <w:szCs w:val="24"/>
        </w:rPr>
        <w:t>6</w:t>
      </w:r>
      <w:r w:rsidR="009163CB" w:rsidRPr="0063071A">
        <w:rPr>
          <w:rFonts w:ascii="Times New Roman" w:hAnsi="Times New Roman" w:cs="Times New Roman"/>
          <w:sz w:val="24"/>
          <w:szCs w:val="24"/>
        </w:rPr>
        <w:t xml:space="preserve"> publications were identified and analyzed. The research area seems to show </w:t>
      </w:r>
      <w:r w:rsidR="005A3D25" w:rsidRPr="0063071A">
        <w:rPr>
          <w:rFonts w:ascii="Times New Roman" w:hAnsi="Times New Roman" w:cs="Times New Roman"/>
          <w:sz w:val="24"/>
          <w:szCs w:val="24"/>
        </w:rPr>
        <w:t xml:space="preserve">the </w:t>
      </w:r>
      <w:r w:rsidR="009163CB" w:rsidRPr="0063071A">
        <w:rPr>
          <w:rFonts w:ascii="Times New Roman" w:hAnsi="Times New Roman" w:cs="Times New Roman"/>
          <w:sz w:val="24"/>
          <w:szCs w:val="24"/>
        </w:rPr>
        <w:t>characteristics of a growing field with new research areas evolving and applications being explored.</w:t>
      </w:r>
      <w:r w:rsidR="00EA4857" w:rsidRPr="0063071A">
        <w:rPr>
          <w:rFonts w:ascii="Times New Roman" w:hAnsi="Times New Roman" w:cs="Times New Roman"/>
          <w:sz w:val="24"/>
          <w:szCs w:val="24"/>
        </w:rPr>
        <w:t xml:space="preserve"> </w:t>
      </w:r>
      <w:r w:rsidR="00F61E49" w:rsidRPr="0063071A">
        <w:rPr>
          <w:rFonts w:ascii="Times New Roman" w:hAnsi="Times New Roman" w:cs="Times New Roman"/>
          <w:sz w:val="24"/>
          <w:szCs w:val="24"/>
        </w:rPr>
        <w:t xml:space="preserve">In </w:t>
      </w:r>
      <w:r w:rsidR="00681F09" w:rsidRPr="0063071A">
        <w:rPr>
          <w:rFonts w:ascii="Times New Roman" w:hAnsi="Times New Roman" w:cs="Times New Roman"/>
          <w:sz w:val="24"/>
          <w:szCs w:val="24"/>
        </w:rPr>
        <w:t>addition,</w:t>
      </w:r>
      <w:r w:rsidR="00906A7F" w:rsidRPr="0063071A">
        <w:rPr>
          <w:rFonts w:ascii="Times New Roman" w:hAnsi="Times New Roman" w:cs="Times New Roman"/>
          <w:sz w:val="24"/>
          <w:szCs w:val="24"/>
        </w:rPr>
        <w:t xml:space="preserve"> </w:t>
      </w:r>
      <w:r w:rsidR="0077356B" w:rsidRPr="0063071A">
        <w:rPr>
          <w:rFonts w:ascii="Times New Roman" w:hAnsi="Times New Roman" w:cs="Times New Roman"/>
          <w:sz w:val="24"/>
          <w:szCs w:val="24"/>
        </w:rPr>
        <w:t xml:space="preserve">the main authors </w:t>
      </w:r>
      <w:r w:rsidR="005B5BDF" w:rsidRPr="0063071A">
        <w:rPr>
          <w:rFonts w:ascii="Times New Roman" w:hAnsi="Times New Roman" w:cs="Times New Roman"/>
          <w:sz w:val="24"/>
          <w:szCs w:val="24"/>
        </w:rPr>
        <w:t>and collaboration groups publishing in this research area</w:t>
      </w:r>
      <w:r w:rsidR="00015BFC" w:rsidRPr="0063071A">
        <w:rPr>
          <w:rFonts w:ascii="Times New Roman" w:hAnsi="Times New Roman" w:cs="Times New Roman"/>
          <w:sz w:val="24"/>
          <w:szCs w:val="24"/>
        </w:rPr>
        <w:t xml:space="preserve"> were identified throughout a social network analysis</w:t>
      </w:r>
      <w:r w:rsidR="008674AD" w:rsidRPr="0063071A">
        <w:rPr>
          <w:rFonts w:ascii="Times New Roman" w:hAnsi="Times New Roman" w:cs="Times New Roman"/>
          <w:sz w:val="24"/>
          <w:szCs w:val="24"/>
        </w:rPr>
        <w:t>. T</w:t>
      </w:r>
      <w:r w:rsidR="00FE4281" w:rsidRPr="0063071A">
        <w:rPr>
          <w:rFonts w:ascii="Times New Roman" w:hAnsi="Times New Roman" w:cs="Times New Roman"/>
          <w:sz w:val="24"/>
          <w:szCs w:val="24"/>
        </w:rPr>
        <w:t xml:space="preserve">his could </w:t>
      </w:r>
      <w:r w:rsidR="00187700" w:rsidRPr="0063071A">
        <w:rPr>
          <w:rFonts w:ascii="Times New Roman" w:hAnsi="Times New Roman" w:cs="Times New Roman"/>
          <w:sz w:val="24"/>
          <w:szCs w:val="24"/>
        </w:rPr>
        <w:t xml:space="preserve">lead </w:t>
      </w:r>
      <w:r w:rsidR="00E63265" w:rsidRPr="0063071A">
        <w:rPr>
          <w:rFonts w:ascii="Times New Roman" w:hAnsi="Times New Roman" w:cs="Times New Roman"/>
          <w:sz w:val="24"/>
          <w:szCs w:val="24"/>
        </w:rPr>
        <w:t>new and current</w:t>
      </w:r>
      <w:r w:rsidR="00187700" w:rsidRPr="0063071A">
        <w:rPr>
          <w:rFonts w:ascii="Times New Roman" w:hAnsi="Times New Roman" w:cs="Times New Roman"/>
          <w:sz w:val="24"/>
          <w:szCs w:val="24"/>
        </w:rPr>
        <w:t xml:space="preserve"> authors </w:t>
      </w:r>
      <w:r w:rsidR="005A3D25" w:rsidRPr="0063071A">
        <w:rPr>
          <w:rFonts w:ascii="Times New Roman" w:hAnsi="Times New Roman" w:cs="Times New Roman"/>
          <w:sz w:val="24"/>
          <w:szCs w:val="24"/>
        </w:rPr>
        <w:t xml:space="preserve">to </w:t>
      </w:r>
      <w:r w:rsidR="007E6634" w:rsidRPr="0063071A">
        <w:rPr>
          <w:rFonts w:ascii="Times New Roman" w:hAnsi="Times New Roman" w:cs="Times New Roman"/>
          <w:sz w:val="24"/>
          <w:szCs w:val="24"/>
        </w:rPr>
        <w:t xml:space="preserve">identify </w:t>
      </w:r>
      <w:r w:rsidR="00F77964" w:rsidRPr="0063071A">
        <w:rPr>
          <w:rFonts w:ascii="Times New Roman" w:hAnsi="Times New Roman" w:cs="Times New Roman"/>
          <w:sz w:val="24"/>
          <w:szCs w:val="24"/>
        </w:rPr>
        <w:t xml:space="preserve">researchers </w:t>
      </w:r>
      <w:r w:rsidR="00410556" w:rsidRPr="0063071A">
        <w:rPr>
          <w:rFonts w:ascii="Times New Roman" w:hAnsi="Times New Roman" w:cs="Times New Roman"/>
          <w:sz w:val="24"/>
          <w:szCs w:val="24"/>
        </w:rPr>
        <w:t>with common interests on the field.</w:t>
      </w:r>
    </w:p>
    <w:p w14:paraId="1A62BE93" w14:textId="3E6546E6"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Research limitations/implications</w:t>
      </w:r>
      <w:r w:rsidR="009163CB" w:rsidRPr="0063071A">
        <w:rPr>
          <w:rFonts w:ascii="Times New Roman" w:hAnsi="Times New Roman" w:cs="Times New Roman"/>
          <w:b/>
          <w:bCs/>
          <w:sz w:val="24"/>
          <w:szCs w:val="24"/>
        </w:rPr>
        <w:t xml:space="preserve"> – </w:t>
      </w:r>
      <w:r w:rsidR="009163CB" w:rsidRPr="0063071A">
        <w:rPr>
          <w:rFonts w:ascii="Times New Roman" w:hAnsi="Times New Roman" w:cs="Times New Roman"/>
          <w:sz w:val="24"/>
          <w:szCs w:val="24"/>
        </w:rPr>
        <w:t xml:space="preserve">The use of the SLR methodology does not guarantee that all relevant publications </w:t>
      </w:r>
      <w:r w:rsidR="005A3D25" w:rsidRPr="0063071A">
        <w:rPr>
          <w:rFonts w:ascii="Times New Roman" w:hAnsi="Times New Roman" w:cs="Times New Roman"/>
          <w:sz w:val="24"/>
          <w:szCs w:val="24"/>
        </w:rPr>
        <w:t>related to</w:t>
      </w:r>
      <w:r w:rsidR="009163CB" w:rsidRPr="0063071A">
        <w:rPr>
          <w:rFonts w:ascii="Times New Roman" w:hAnsi="Times New Roman" w:cs="Times New Roman"/>
          <w:sz w:val="24"/>
          <w:szCs w:val="24"/>
        </w:rPr>
        <w:t xml:space="preserve"> the research ar</w:t>
      </w:r>
      <w:r w:rsidR="00C56C92" w:rsidRPr="0063071A">
        <w:rPr>
          <w:rFonts w:ascii="Times New Roman" w:hAnsi="Times New Roman" w:cs="Times New Roman"/>
          <w:sz w:val="24"/>
          <w:szCs w:val="24"/>
        </w:rPr>
        <w:t>e covered and analyzed.  H</w:t>
      </w:r>
      <w:r w:rsidR="009163CB" w:rsidRPr="0063071A">
        <w:rPr>
          <w:rFonts w:ascii="Times New Roman" w:hAnsi="Times New Roman" w:cs="Times New Roman"/>
          <w:sz w:val="24"/>
          <w:szCs w:val="24"/>
        </w:rPr>
        <w:t xml:space="preserve">owever, </w:t>
      </w:r>
      <w:r w:rsidR="00DE2B68" w:rsidRPr="0063071A">
        <w:rPr>
          <w:rFonts w:ascii="Times New Roman" w:hAnsi="Times New Roman" w:cs="Times New Roman"/>
          <w:sz w:val="24"/>
          <w:szCs w:val="24"/>
        </w:rPr>
        <w:t>the author</w:t>
      </w:r>
      <w:r w:rsidR="006821A1" w:rsidRPr="0063071A">
        <w:rPr>
          <w:rFonts w:ascii="Times New Roman" w:hAnsi="Times New Roman" w:cs="Times New Roman"/>
          <w:sz w:val="24"/>
          <w:szCs w:val="24"/>
        </w:rPr>
        <w:t>s</w:t>
      </w:r>
      <w:r w:rsidR="00DE2B68" w:rsidRPr="0063071A">
        <w:rPr>
          <w:rFonts w:ascii="Times New Roman" w:hAnsi="Times New Roman" w:cs="Times New Roman"/>
          <w:sz w:val="24"/>
          <w:szCs w:val="24"/>
        </w:rPr>
        <w:t>’</w:t>
      </w:r>
      <w:r w:rsidR="006821A1" w:rsidRPr="0063071A">
        <w:rPr>
          <w:rFonts w:ascii="Times New Roman" w:hAnsi="Times New Roman" w:cs="Times New Roman"/>
          <w:sz w:val="24"/>
          <w:szCs w:val="24"/>
        </w:rPr>
        <w:t xml:space="preserve"> previous knowledge and the nature of the publications were used to select different platforms.</w:t>
      </w:r>
    </w:p>
    <w:p w14:paraId="5935DC60" w14:textId="72820FAC"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Originality/value</w:t>
      </w:r>
      <w:r w:rsidR="009163CB" w:rsidRPr="0063071A">
        <w:rPr>
          <w:rFonts w:ascii="Times New Roman" w:hAnsi="Times New Roman" w:cs="Times New Roman"/>
          <w:b/>
          <w:bCs/>
          <w:sz w:val="24"/>
          <w:szCs w:val="24"/>
        </w:rPr>
        <w:t xml:space="preserve"> – </w:t>
      </w:r>
      <w:r w:rsidR="009163CB" w:rsidRPr="0063071A">
        <w:rPr>
          <w:rFonts w:ascii="Times New Roman" w:hAnsi="Times New Roman" w:cs="Times New Roman"/>
          <w:sz w:val="24"/>
          <w:szCs w:val="24"/>
        </w:rPr>
        <w:t xml:space="preserve">To the best of the authors’ knowledge, this paper represents the most comprehensive </w:t>
      </w:r>
      <w:r w:rsidR="008674AD" w:rsidRPr="0063071A">
        <w:rPr>
          <w:rFonts w:ascii="Times New Roman" w:hAnsi="Times New Roman" w:cs="Times New Roman"/>
          <w:sz w:val="24"/>
          <w:szCs w:val="24"/>
        </w:rPr>
        <w:t xml:space="preserve">literature-based </w:t>
      </w:r>
      <w:r w:rsidR="009163CB" w:rsidRPr="0063071A">
        <w:rPr>
          <w:rFonts w:ascii="Times New Roman" w:hAnsi="Times New Roman" w:cs="Times New Roman"/>
          <w:sz w:val="24"/>
          <w:szCs w:val="24"/>
        </w:rPr>
        <w:t>study</w:t>
      </w:r>
      <w:r w:rsidR="008674AD" w:rsidRPr="0063071A">
        <w:rPr>
          <w:rFonts w:ascii="Times New Roman" w:hAnsi="Times New Roman" w:cs="Times New Roman"/>
          <w:sz w:val="24"/>
          <w:szCs w:val="24"/>
        </w:rPr>
        <w:t xml:space="preserve"> on the fields of</w:t>
      </w:r>
      <w:r w:rsidR="009163CB" w:rsidRPr="0063071A">
        <w:rPr>
          <w:rFonts w:ascii="Times New Roman" w:hAnsi="Times New Roman" w:cs="Times New Roman"/>
          <w:sz w:val="24"/>
          <w:szCs w:val="24"/>
        </w:rPr>
        <w:t xml:space="preserve"> data analytics, big data, data mining</w:t>
      </w:r>
      <w:r w:rsidR="005A3D25" w:rsidRPr="0063071A">
        <w:rPr>
          <w:rFonts w:ascii="Times New Roman" w:hAnsi="Times New Roman" w:cs="Times New Roman"/>
          <w:sz w:val="24"/>
          <w:szCs w:val="24"/>
        </w:rPr>
        <w:t xml:space="preserve">, and machine learning applied </w:t>
      </w:r>
      <w:r w:rsidR="009163CB" w:rsidRPr="0063071A">
        <w:rPr>
          <w:rFonts w:ascii="Times New Roman" w:hAnsi="Times New Roman" w:cs="Times New Roman"/>
          <w:sz w:val="24"/>
          <w:szCs w:val="24"/>
        </w:rPr>
        <w:t>to healthcare engineering systems.</w:t>
      </w:r>
    </w:p>
    <w:p w14:paraId="025439F4" w14:textId="02A0290F" w:rsidR="00DC6A13"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lastRenderedPageBreak/>
        <w:t>Keywords:</w:t>
      </w:r>
      <w:r w:rsidR="0072190B" w:rsidRPr="0063071A">
        <w:rPr>
          <w:rFonts w:ascii="Times New Roman" w:hAnsi="Times New Roman" w:cs="Times New Roman"/>
          <w:b/>
          <w:bCs/>
          <w:sz w:val="24"/>
          <w:szCs w:val="24"/>
        </w:rPr>
        <w:t xml:space="preserve"> </w:t>
      </w:r>
      <w:r w:rsidR="008674AD" w:rsidRPr="0063071A">
        <w:rPr>
          <w:rFonts w:ascii="Times New Roman" w:hAnsi="Times New Roman" w:cs="Times New Roman"/>
          <w:sz w:val="24"/>
          <w:szCs w:val="24"/>
        </w:rPr>
        <w:t>D</w:t>
      </w:r>
      <w:r w:rsidR="0072190B" w:rsidRPr="0063071A">
        <w:rPr>
          <w:rFonts w:ascii="Times New Roman" w:hAnsi="Times New Roman" w:cs="Times New Roman"/>
          <w:sz w:val="24"/>
          <w:szCs w:val="24"/>
        </w:rPr>
        <w:t>ata analytics, big data, machine learning, healthcare systems, systematic literature review</w:t>
      </w:r>
    </w:p>
    <w:p w14:paraId="75BF2443" w14:textId="3F883227" w:rsidR="009163CB" w:rsidRPr="0063071A" w:rsidRDefault="00DC6A13"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b/>
          <w:bCs/>
          <w:sz w:val="24"/>
          <w:szCs w:val="24"/>
        </w:rPr>
        <w:t>Article c</w:t>
      </w:r>
      <w:r w:rsidR="0072190B" w:rsidRPr="0063071A">
        <w:rPr>
          <w:rFonts w:ascii="Times New Roman" w:hAnsi="Times New Roman" w:cs="Times New Roman"/>
          <w:b/>
          <w:bCs/>
          <w:sz w:val="24"/>
          <w:szCs w:val="24"/>
        </w:rPr>
        <w:t xml:space="preserve">lassification: </w:t>
      </w:r>
      <w:r w:rsidR="0072190B" w:rsidRPr="0063071A">
        <w:rPr>
          <w:rFonts w:ascii="Times New Roman" w:hAnsi="Times New Roman" w:cs="Times New Roman"/>
          <w:sz w:val="24"/>
          <w:szCs w:val="24"/>
        </w:rPr>
        <w:t>Literature review</w:t>
      </w:r>
    </w:p>
    <w:p w14:paraId="74AD8AD0" w14:textId="5553C365" w:rsidR="00FC3A0B" w:rsidRPr="0063071A" w:rsidRDefault="009163CB" w:rsidP="00941A41">
      <w:pPr>
        <w:pStyle w:val="ListParagraph"/>
        <w:numPr>
          <w:ilvl w:val="0"/>
          <w:numId w:val="23"/>
        </w:numPr>
        <w:spacing w:after="0" w:line="480" w:lineRule="auto"/>
        <w:ind w:left="284" w:hanging="284"/>
        <w:jc w:val="both"/>
        <w:rPr>
          <w:rFonts w:ascii="Times New Roman" w:hAnsi="Times New Roman" w:cs="Times New Roman"/>
          <w:b/>
          <w:bCs/>
          <w:sz w:val="24"/>
          <w:szCs w:val="24"/>
        </w:rPr>
      </w:pPr>
      <w:r w:rsidRPr="0063071A">
        <w:rPr>
          <w:rFonts w:ascii="Times New Roman" w:hAnsi="Times New Roman" w:cs="Times New Roman"/>
          <w:b/>
          <w:bCs/>
          <w:sz w:val="24"/>
          <w:szCs w:val="24"/>
        </w:rPr>
        <w:t>Introduction</w:t>
      </w:r>
    </w:p>
    <w:p w14:paraId="1B067306" w14:textId="7412BE31" w:rsidR="00BC0C84" w:rsidRPr="0063071A" w:rsidRDefault="00FC3A0B"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Data science is a “set of fundamental principles that support and guide the principled extraction of information and knowledge from data” (</w:t>
      </w:r>
      <w:r w:rsidR="009A2D99" w:rsidRPr="0063071A">
        <w:rPr>
          <w:rFonts w:ascii="Times New Roman" w:hAnsi="Times New Roman" w:cs="Times New Roman"/>
          <w:sz w:val="24"/>
          <w:szCs w:val="24"/>
        </w:rPr>
        <w:t>Provost and Fawcett</w:t>
      </w:r>
      <w:r w:rsidRPr="0063071A">
        <w:rPr>
          <w:rFonts w:ascii="Times New Roman" w:hAnsi="Times New Roman" w:cs="Times New Roman"/>
          <w:sz w:val="24"/>
          <w:szCs w:val="24"/>
        </w:rPr>
        <w:t>, 2013). It involves the use and development of algorithms, processes, methodologies</w:t>
      </w:r>
      <w:r w:rsidR="005A3D25"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techniques for understanding past, present</w:t>
      </w:r>
      <w:r w:rsidR="005A3D25"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future phenomena through the analysis of data </w:t>
      </w:r>
      <w:r w:rsidR="005A3D25" w:rsidRPr="0063071A">
        <w:rPr>
          <w:rFonts w:ascii="Times New Roman" w:hAnsi="Times New Roman" w:cs="Times New Roman"/>
          <w:sz w:val="24"/>
          <w:szCs w:val="24"/>
        </w:rPr>
        <w:t>to improve</w:t>
      </w:r>
      <w:r w:rsidRPr="0063071A">
        <w:rPr>
          <w:rFonts w:ascii="Times New Roman" w:hAnsi="Times New Roman" w:cs="Times New Roman"/>
          <w:sz w:val="24"/>
          <w:szCs w:val="24"/>
        </w:rPr>
        <w:t xml:space="preserve"> decision</w:t>
      </w:r>
      <w:r w:rsidR="00956E3D" w:rsidRPr="0063071A">
        <w:rPr>
          <w:rFonts w:ascii="Times New Roman" w:hAnsi="Times New Roman" w:cs="Times New Roman"/>
          <w:sz w:val="24"/>
          <w:szCs w:val="24"/>
        </w:rPr>
        <w:t>-</w:t>
      </w:r>
      <w:r w:rsidRPr="0063071A">
        <w:rPr>
          <w:rFonts w:ascii="Times New Roman" w:hAnsi="Times New Roman" w:cs="Times New Roman"/>
          <w:sz w:val="24"/>
          <w:szCs w:val="24"/>
        </w:rPr>
        <w:t>making. Data scientists and data analytics must be able to view business problems from a data perspective to be able to leverage the benefits of its application on the organization. The healthcare industry is one of the world’s largest, most critical</w:t>
      </w:r>
      <w:r w:rsidR="005A3D25"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fastest-growing industries that is evolving through significant challenges in recent times (</w:t>
      </w:r>
      <w:r w:rsidR="002B1C57" w:rsidRPr="0063071A">
        <w:rPr>
          <w:rFonts w:ascii="Times New Roman" w:hAnsi="Times New Roman" w:cs="Times New Roman"/>
          <w:sz w:val="24"/>
          <w:szCs w:val="24"/>
        </w:rPr>
        <w:t xml:space="preserve">Nambiar </w:t>
      </w:r>
      <w:r w:rsidRPr="0063071A">
        <w:rPr>
          <w:rFonts w:ascii="Times New Roman" w:hAnsi="Times New Roman" w:cs="Times New Roman"/>
          <w:i/>
          <w:iCs/>
          <w:sz w:val="24"/>
          <w:szCs w:val="24"/>
        </w:rPr>
        <w:t xml:space="preserve">et al., </w:t>
      </w:r>
      <w:r w:rsidRPr="0063071A">
        <w:rPr>
          <w:rFonts w:ascii="Times New Roman" w:hAnsi="Times New Roman" w:cs="Times New Roman"/>
          <w:sz w:val="24"/>
          <w:szCs w:val="24"/>
        </w:rPr>
        <w:t xml:space="preserve">2013). It is considered as a data-driven industry and has historically generated </w:t>
      </w:r>
      <w:r w:rsidR="005A3D25" w:rsidRPr="0063071A">
        <w:rPr>
          <w:rFonts w:ascii="Times New Roman" w:hAnsi="Times New Roman" w:cs="Times New Roman"/>
          <w:sz w:val="24"/>
          <w:szCs w:val="24"/>
        </w:rPr>
        <w:t xml:space="preserve">a </w:t>
      </w:r>
      <w:r w:rsidRPr="0063071A">
        <w:rPr>
          <w:rFonts w:ascii="Times New Roman" w:hAnsi="Times New Roman" w:cs="Times New Roman"/>
          <w:sz w:val="24"/>
          <w:szCs w:val="24"/>
        </w:rPr>
        <w:t>large amount of data, driven by record keeping, compliance and regulatory requirements, and patient care (</w:t>
      </w:r>
      <w:r w:rsidR="002B1C57" w:rsidRPr="0063071A">
        <w:rPr>
          <w:rFonts w:ascii="Times New Roman" w:hAnsi="Times New Roman" w:cs="Times New Roman"/>
          <w:sz w:val="24"/>
          <w:szCs w:val="24"/>
        </w:rPr>
        <w:t>Raghupathi and Raghupathi</w:t>
      </w:r>
      <w:r w:rsidRPr="0063071A">
        <w:rPr>
          <w:rFonts w:ascii="Times New Roman" w:hAnsi="Times New Roman" w:cs="Times New Roman"/>
          <w:sz w:val="24"/>
          <w:szCs w:val="24"/>
        </w:rPr>
        <w:t xml:space="preserve">, 2014). However, </w:t>
      </w:r>
      <w:r w:rsidR="00800F17" w:rsidRPr="0063071A">
        <w:rPr>
          <w:rFonts w:ascii="Times New Roman" w:hAnsi="Times New Roman" w:cs="Times New Roman"/>
          <w:sz w:val="24"/>
          <w:szCs w:val="24"/>
        </w:rPr>
        <w:t xml:space="preserve">according to a report from the Institute of Medicine, the </w:t>
      </w:r>
      <w:r w:rsidRPr="0063071A">
        <w:rPr>
          <w:rFonts w:ascii="Times New Roman" w:hAnsi="Times New Roman" w:cs="Times New Roman"/>
          <w:sz w:val="24"/>
          <w:szCs w:val="24"/>
        </w:rPr>
        <w:t>healthcare industry is considered a highly inefficient industry</w:t>
      </w:r>
      <w:r w:rsidR="00800F17" w:rsidRPr="0063071A">
        <w:rPr>
          <w:rFonts w:ascii="Times New Roman" w:hAnsi="Times New Roman" w:cs="Times New Roman"/>
          <w:sz w:val="24"/>
          <w:szCs w:val="24"/>
        </w:rPr>
        <w:t xml:space="preserve">, </w:t>
      </w:r>
      <w:r w:rsidRPr="0063071A">
        <w:rPr>
          <w:rFonts w:ascii="Times New Roman" w:hAnsi="Times New Roman" w:cs="Times New Roman"/>
          <w:sz w:val="24"/>
          <w:szCs w:val="24"/>
        </w:rPr>
        <w:t>where one</w:t>
      </w:r>
      <w:r w:rsidR="00530C35" w:rsidRPr="0063071A">
        <w:rPr>
          <w:rFonts w:ascii="Times New Roman" w:hAnsi="Times New Roman" w:cs="Times New Roman"/>
          <w:sz w:val="24"/>
          <w:szCs w:val="24"/>
        </w:rPr>
        <w:t>-</w:t>
      </w:r>
      <w:r w:rsidRPr="0063071A">
        <w:rPr>
          <w:rFonts w:ascii="Times New Roman" w:hAnsi="Times New Roman" w:cs="Times New Roman"/>
          <w:sz w:val="24"/>
          <w:szCs w:val="24"/>
        </w:rPr>
        <w:t>third of its expenditures are wasted and do not contri</w:t>
      </w:r>
      <w:r w:rsidR="00800F17" w:rsidRPr="0063071A">
        <w:rPr>
          <w:rFonts w:ascii="Times New Roman" w:hAnsi="Times New Roman" w:cs="Times New Roman"/>
          <w:sz w:val="24"/>
          <w:szCs w:val="24"/>
        </w:rPr>
        <w:t>bute to better quality outcomes</w:t>
      </w:r>
      <w:r w:rsidRPr="0063071A">
        <w:rPr>
          <w:rFonts w:ascii="Times New Roman" w:hAnsi="Times New Roman" w:cs="Times New Roman"/>
          <w:sz w:val="24"/>
          <w:szCs w:val="24"/>
        </w:rPr>
        <w:t xml:space="preserve">. While the healthcare system continues to apply industrial and systems engineering tools </w:t>
      </w:r>
      <w:r w:rsidR="005A3D25" w:rsidRPr="0063071A">
        <w:rPr>
          <w:rFonts w:ascii="Times New Roman" w:hAnsi="Times New Roman" w:cs="Times New Roman"/>
          <w:sz w:val="24"/>
          <w:szCs w:val="24"/>
        </w:rPr>
        <w:t>to achieve</w:t>
      </w:r>
      <w:r w:rsidRPr="0063071A">
        <w:rPr>
          <w:rFonts w:ascii="Times New Roman" w:hAnsi="Times New Roman" w:cs="Times New Roman"/>
          <w:sz w:val="24"/>
          <w:szCs w:val="24"/>
        </w:rPr>
        <w:t xml:space="preserve"> an effective coordinated system, data analytics have the potential to improve care</w:t>
      </w:r>
      <w:r w:rsidR="00800F17" w:rsidRPr="0063071A">
        <w:rPr>
          <w:rFonts w:ascii="Times New Roman" w:hAnsi="Times New Roman" w:cs="Times New Roman"/>
          <w:sz w:val="24"/>
          <w:szCs w:val="24"/>
        </w:rPr>
        <w:t>, save</w:t>
      </w:r>
      <w:r w:rsidRPr="0063071A">
        <w:rPr>
          <w:rFonts w:ascii="Times New Roman" w:hAnsi="Times New Roman" w:cs="Times New Roman"/>
          <w:sz w:val="24"/>
          <w:szCs w:val="24"/>
        </w:rPr>
        <w:t xml:space="preserve"> lives and lower costs by identifying associations and understanding trend</w:t>
      </w:r>
      <w:r w:rsidR="00956E3D" w:rsidRPr="0063071A">
        <w:rPr>
          <w:rFonts w:ascii="Times New Roman" w:hAnsi="Times New Roman" w:cs="Times New Roman"/>
          <w:sz w:val="24"/>
          <w:szCs w:val="24"/>
        </w:rPr>
        <w:t>s</w:t>
      </w:r>
      <w:r w:rsidRPr="0063071A">
        <w:rPr>
          <w:rFonts w:ascii="Times New Roman" w:hAnsi="Times New Roman" w:cs="Times New Roman"/>
          <w:sz w:val="24"/>
          <w:szCs w:val="24"/>
        </w:rPr>
        <w:t xml:space="preserve"> and patterns within the data</w:t>
      </w:r>
      <w:r w:rsidR="00800F17" w:rsidRPr="0063071A">
        <w:rPr>
          <w:rFonts w:ascii="Times New Roman" w:hAnsi="Times New Roman" w:cs="Times New Roman"/>
          <w:sz w:val="24"/>
          <w:szCs w:val="24"/>
        </w:rPr>
        <w:t>.</w:t>
      </w:r>
    </w:p>
    <w:p w14:paraId="543A9DC1" w14:textId="59CC6BB4" w:rsidR="00775563" w:rsidRPr="0063071A" w:rsidRDefault="00BC0C84"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Data science has several areas and disciplines within itsel</w:t>
      </w:r>
      <w:r w:rsidR="005B5BE2" w:rsidRPr="0063071A">
        <w:rPr>
          <w:rFonts w:ascii="Times New Roman" w:hAnsi="Times New Roman" w:cs="Times New Roman"/>
          <w:sz w:val="24"/>
          <w:szCs w:val="24"/>
        </w:rPr>
        <w:t xml:space="preserve">f; </w:t>
      </w:r>
      <w:r w:rsidRPr="0063071A">
        <w:rPr>
          <w:rFonts w:ascii="Times New Roman" w:hAnsi="Times New Roman" w:cs="Times New Roman"/>
          <w:sz w:val="24"/>
          <w:szCs w:val="24"/>
        </w:rPr>
        <w:t>thus</w:t>
      </w:r>
      <w:r w:rsidR="005B5BE2" w:rsidRPr="0063071A">
        <w:rPr>
          <w:rFonts w:ascii="Times New Roman" w:hAnsi="Times New Roman" w:cs="Times New Roman"/>
          <w:sz w:val="24"/>
          <w:szCs w:val="24"/>
        </w:rPr>
        <w:t>,</w:t>
      </w:r>
      <w:r w:rsidRPr="0063071A">
        <w:rPr>
          <w:rFonts w:ascii="Times New Roman" w:hAnsi="Times New Roman" w:cs="Times New Roman"/>
          <w:sz w:val="24"/>
          <w:szCs w:val="24"/>
        </w:rPr>
        <w:t xml:space="preserve"> there is no universal agreement in </w:t>
      </w:r>
      <w:r w:rsidR="00956E3D" w:rsidRPr="0063071A">
        <w:rPr>
          <w:rFonts w:ascii="Times New Roman" w:hAnsi="Times New Roman" w:cs="Times New Roman"/>
          <w:sz w:val="24"/>
          <w:szCs w:val="24"/>
        </w:rPr>
        <w:t xml:space="preserve">the </w:t>
      </w:r>
      <w:r w:rsidRPr="0063071A">
        <w:rPr>
          <w:rFonts w:ascii="Times New Roman" w:hAnsi="Times New Roman" w:cs="Times New Roman"/>
          <w:sz w:val="24"/>
          <w:szCs w:val="24"/>
        </w:rPr>
        <w:t>literature regarding its components and interactions. Winters (2015) developed a Venn diagram to visualize the three main fields of data science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data analytics, big data, and </w:t>
      </w:r>
      <w:r w:rsidRPr="0063071A">
        <w:rPr>
          <w:rFonts w:ascii="Times New Roman" w:hAnsi="Times New Roman" w:cs="Times New Roman"/>
          <w:sz w:val="24"/>
          <w:szCs w:val="24"/>
        </w:rPr>
        <w:lastRenderedPageBreak/>
        <w:t>algorithms) and their intersections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data mining, machine learning, </w:t>
      </w:r>
      <w:r w:rsidR="00DE2B68" w:rsidRPr="0063071A">
        <w:rPr>
          <w:rFonts w:ascii="Times New Roman" w:hAnsi="Times New Roman" w:cs="Times New Roman"/>
          <w:sz w:val="24"/>
          <w:szCs w:val="24"/>
        </w:rPr>
        <w:t xml:space="preserve">and </w:t>
      </w:r>
      <w:r w:rsidRPr="0063071A">
        <w:rPr>
          <w:rFonts w:ascii="Times New Roman" w:hAnsi="Times New Roman" w:cs="Times New Roman"/>
          <w:sz w:val="24"/>
          <w:szCs w:val="24"/>
        </w:rPr>
        <w:t>software tools) based on a two-axis diagram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on the </w:t>
      </w:r>
      <w:r w:rsidR="005B5BE2" w:rsidRPr="0063071A">
        <w:rPr>
          <w:rFonts w:ascii="Times New Roman" w:hAnsi="Times New Roman" w:cs="Times New Roman"/>
          <w:i/>
          <w:iCs/>
          <w:sz w:val="24"/>
          <w:szCs w:val="24"/>
        </w:rPr>
        <w:t>x-</w:t>
      </w:r>
      <w:r w:rsidRPr="0063071A">
        <w:rPr>
          <w:rFonts w:ascii="Times New Roman" w:hAnsi="Times New Roman" w:cs="Times New Roman"/>
          <w:sz w:val="24"/>
          <w:szCs w:val="24"/>
        </w:rPr>
        <w:t xml:space="preserve">axis: experimental versus theoretical; on the </w:t>
      </w:r>
      <w:r w:rsidR="005B5BE2" w:rsidRPr="0063071A">
        <w:rPr>
          <w:rFonts w:ascii="Times New Roman" w:hAnsi="Times New Roman" w:cs="Times New Roman"/>
          <w:i/>
          <w:iCs/>
          <w:sz w:val="24"/>
          <w:szCs w:val="24"/>
        </w:rPr>
        <w:t>y-</w:t>
      </w:r>
      <w:r w:rsidRPr="0063071A">
        <w:rPr>
          <w:rFonts w:ascii="Times New Roman" w:hAnsi="Times New Roman" w:cs="Times New Roman"/>
          <w:sz w:val="24"/>
          <w:szCs w:val="24"/>
        </w:rPr>
        <w:t xml:space="preserve">axis: descriptive versus prescriptive). On the other hand, </w:t>
      </w:r>
      <w:r w:rsidR="00F12778" w:rsidRPr="0063071A">
        <w:rPr>
          <w:rFonts w:ascii="Times New Roman" w:hAnsi="Times New Roman" w:cs="Times New Roman"/>
          <w:sz w:val="24"/>
          <w:szCs w:val="24"/>
        </w:rPr>
        <w:t>Emmert-Streib</w:t>
      </w:r>
      <w:r w:rsidRPr="0063071A">
        <w:rPr>
          <w:rFonts w:ascii="Times New Roman" w:hAnsi="Times New Roman" w:cs="Times New Roman"/>
          <w:sz w:val="24"/>
          <w:szCs w:val="24"/>
        </w:rPr>
        <w:t xml:space="preserve"> </w:t>
      </w:r>
      <w:r w:rsidRPr="0063071A">
        <w:rPr>
          <w:rFonts w:ascii="Times New Roman" w:hAnsi="Times New Roman" w:cs="Times New Roman"/>
          <w:i/>
          <w:iCs/>
          <w:sz w:val="24"/>
          <w:szCs w:val="24"/>
        </w:rPr>
        <w:t>et al.</w:t>
      </w:r>
      <w:r w:rsidRPr="0063071A">
        <w:rPr>
          <w:rFonts w:ascii="Times New Roman" w:hAnsi="Times New Roman" w:cs="Times New Roman"/>
          <w:sz w:val="24"/>
          <w:szCs w:val="24"/>
        </w:rPr>
        <w:t>, (2016) developed a schematic visualization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Efron-triangle) of the main fields constituting data science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domain knowledge, statistics/mathematics, computer science) and their intersections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machine learning, biostatistics, data engineering), based on the original data science Veen diagram created by </w:t>
      </w:r>
      <w:r w:rsidR="00F12778" w:rsidRPr="0063071A">
        <w:rPr>
          <w:rFonts w:ascii="Times New Roman" w:hAnsi="Times New Roman" w:cs="Times New Roman"/>
          <w:sz w:val="24"/>
          <w:szCs w:val="24"/>
        </w:rPr>
        <w:t>Conway (2</w:t>
      </w:r>
      <w:r w:rsidRPr="0063071A">
        <w:rPr>
          <w:rFonts w:ascii="Times New Roman" w:hAnsi="Times New Roman" w:cs="Times New Roman"/>
          <w:sz w:val="24"/>
          <w:szCs w:val="24"/>
        </w:rPr>
        <w:t>0</w:t>
      </w:r>
      <w:r w:rsidR="00D02D00" w:rsidRPr="0063071A">
        <w:rPr>
          <w:rFonts w:ascii="Times New Roman" w:hAnsi="Times New Roman" w:cs="Times New Roman"/>
          <w:sz w:val="24"/>
          <w:szCs w:val="24"/>
        </w:rPr>
        <w:t>1</w:t>
      </w:r>
      <w:r w:rsidRPr="0063071A">
        <w:rPr>
          <w:rFonts w:ascii="Times New Roman" w:hAnsi="Times New Roman" w:cs="Times New Roman"/>
          <w:sz w:val="24"/>
          <w:szCs w:val="24"/>
        </w:rPr>
        <w:t>3). Taking into consideration the significant role data science can take to achieve better outcomes in healthcare systems, it would be relevant to understand to what exten</w:t>
      </w:r>
      <w:r w:rsidR="00C11ABB" w:rsidRPr="0063071A">
        <w:rPr>
          <w:rFonts w:ascii="Times New Roman" w:hAnsi="Times New Roman" w:cs="Times New Roman"/>
          <w:sz w:val="24"/>
          <w:szCs w:val="24"/>
        </w:rPr>
        <w:t>t</w:t>
      </w:r>
      <w:r w:rsidRPr="0063071A">
        <w:rPr>
          <w:rFonts w:ascii="Times New Roman" w:hAnsi="Times New Roman" w:cs="Times New Roman"/>
          <w:sz w:val="24"/>
          <w:szCs w:val="24"/>
        </w:rPr>
        <w:t xml:space="preserve"> each field/area has been applied, and its maturity state, in healthcare systems, along with the authors researching </w:t>
      </w:r>
      <w:r w:rsidR="00B379F3" w:rsidRPr="0063071A">
        <w:rPr>
          <w:rFonts w:ascii="Times New Roman" w:hAnsi="Times New Roman" w:cs="Times New Roman"/>
          <w:sz w:val="24"/>
          <w:szCs w:val="24"/>
        </w:rPr>
        <w:t>that field/area. Therefore, the purpose of this</w:t>
      </w:r>
      <w:r w:rsidR="00956E3D" w:rsidRPr="0063071A">
        <w:rPr>
          <w:rFonts w:ascii="Times New Roman" w:hAnsi="Times New Roman" w:cs="Times New Roman"/>
          <w:sz w:val="24"/>
          <w:szCs w:val="24"/>
        </w:rPr>
        <w:t xml:space="preserve"> study</w:t>
      </w:r>
      <w:r w:rsidR="00B379F3"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is to assess and synthesize the published literature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the impact, benefits, implications, challenges, opportunities</w:t>
      </w:r>
      <w:r w:rsidR="005B5BE2" w:rsidRPr="0063071A">
        <w:rPr>
          <w:rFonts w:ascii="Times New Roman" w:hAnsi="Times New Roman" w:cs="Times New Roman"/>
          <w:sz w:val="24"/>
          <w:szCs w:val="24"/>
        </w:rPr>
        <w:t>,</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and</w:t>
      </w:r>
      <w:r w:rsidRPr="0063071A">
        <w:rPr>
          <w:rFonts w:ascii="Times New Roman" w:hAnsi="Times New Roman" w:cs="Times New Roman"/>
          <w:sz w:val="24"/>
          <w:szCs w:val="24"/>
        </w:rPr>
        <w:t xml:space="preserve"> trends of data science exc</w:t>
      </w:r>
      <w:r w:rsidR="005B5BE2" w:rsidRPr="0063071A">
        <w:rPr>
          <w:rFonts w:ascii="Times New Roman" w:hAnsi="Times New Roman" w:cs="Times New Roman"/>
          <w:sz w:val="24"/>
          <w:szCs w:val="24"/>
        </w:rPr>
        <w:t>lusively in healthcare systems.  T</w:t>
      </w:r>
      <w:r w:rsidR="00775563" w:rsidRPr="0063071A">
        <w:rPr>
          <w:rFonts w:ascii="Times New Roman" w:hAnsi="Times New Roman" w:cs="Times New Roman"/>
          <w:sz w:val="24"/>
          <w:szCs w:val="24"/>
        </w:rPr>
        <w:t xml:space="preserve">o achieve this aim, the authors used a SLR as the research methodology. SLRs </w:t>
      </w:r>
      <w:r w:rsidR="00956E3D" w:rsidRPr="0063071A">
        <w:rPr>
          <w:rFonts w:ascii="Times New Roman" w:hAnsi="Times New Roman" w:cs="Times New Roman"/>
          <w:sz w:val="24"/>
          <w:szCs w:val="24"/>
        </w:rPr>
        <w:t>focus on</w:t>
      </w:r>
      <w:r w:rsidR="00775563" w:rsidRPr="0063071A">
        <w:rPr>
          <w:rFonts w:ascii="Times New Roman" w:hAnsi="Times New Roman" w:cs="Times New Roman"/>
          <w:sz w:val="24"/>
          <w:szCs w:val="24"/>
        </w:rPr>
        <w:t xml:space="preserve"> the published literature of a specific research field by identifying, evaluating</w:t>
      </w:r>
      <w:r w:rsidR="005B5BE2" w:rsidRPr="0063071A">
        <w:rPr>
          <w:rFonts w:ascii="Times New Roman" w:hAnsi="Times New Roman" w:cs="Times New Roman"/>
          <w:sz w:val="24"/>
          <w:szCs w:val="24"/>
        </w:rPr>
        <w:t>,</w:t>
      </w:r>
      <w:r w:rsidR="00775563" w:rsidRPr="0063071A">
        <w:rPr>
          <w:rFonts w:ascii="Times New Roman" w:hAnsi="Times New Roman" w:cs="Times New Roman"/>
          <w:sz w:val="24"/>
          <w:szCs w:val="24"/>
        </w:rPr>
        <w:t xml:space="preserve"> and integrating the findings of all relevant studies that address a set of research questions while being objective, systematic, transparent</w:t>
      </w:r>
      <w:r w:rsidR="005B5BE2" w:rsidRPr="0063071A">
        <w:rPr>
          <w:rFonts w:ascii="Times New Roman" w:hAnsi="Times New Roman" w:cs="Times New Roman"/>
          <w:sz w:val="24"/>
          <w:szCs w:val="24"/>
        </w:rPr>
        <w:t>,</w:t>
      </w:r>
      <w:r w:rsidR="00775563" w:rsidRPr="0063071A">
        <w:rPr>
          <w:rFonts w:ascii="Times New Roman" w:hAnsi="Times New Roman" w:cs="Times New Roman"/>
          <w:sz w:val="24"/>
          <w:szCs w:val="24"/>
        </w:rPr>
        <w:t xml:space="preserve"> and replicable. However, for highly relevant publications to be identifiable, they must be indexed in targeted platforms/databases (Lefebvre </w:t>
      </w:r>
      <w:r w:rsidR="00775563" w:rsidRPr="0063071A">
        <w:rPr>
          <w:rFonts w:ascii="Times New Roman" w:hAnsi="Times New Roman" w:cs="Times New Roman"/>
          <w:i/>
          <w:iCs/>
          <w:sz w:val="24"/>
          <w:szCs w:val="24"/>
        </w:rPr>
        <w:t xml:space="preserve">et al., </w:t>
      </w:r>
      <w:r w:rsidR="00775563" w:rsidRPr="0063071A">
        <w:rPr>
          <w:rFonts w:ascii="Times New Roman" w:hAnsi="Times New Roman" w:cs="Times New Roman"/>
          <w:sz w:val="24"/>
          <w:szCs w:val="24"/>
        </w:rPr>
        <w:t xml:space="preserve">2011). To ensure this, the authors have strategically selected platforms that contained medical databases to </w:t>
      </w:r>
      <w:r w:rsidR="005B5BE2" w:rsidRPr="0063071A">
        <w:rPr>
          <w:rFonts w:ascii="Times New Roman" w:hAnsi="Times New Roman" w:cs="Times New Roman"/>
          <w:sz w:val="24"/>
          <w:szCs w:val="24"/>
        </w:rPr>
        <w:t>provide</w:t>
      </w:r>
      <w:r w:rsidR="00775563" w:rsidRPr="0063071A">
        <w:rPr>
          <w:rFonts w:ascii="Times New Roman" w:hAnsi="Times New Roman" w:cs="Times New Roman"/>
          <w:sz w:val="24"/>
          <w:szCs w:val="24"/>
        </w:rPr>
        <w:t xml:space="preserve"> adequate coverage of the research area and designed a search strategy that allowed the capture of as many significant publications as possible.</w:t>
      </w:r>
    </w:p>
    <w:p w14:paraId="38816D31" w14:textId="36ADD4E7" w:rsidR="00775563" w:rsidRPr="0063071A" w:rsidRDefault="00187156" w:rsidP="00941A41">
      <w:pPr>
        <w:spacing w:after="0" w:line="480" w:lineRule="auto"/>
        <w:jc w:val="both"/>
        <w:rPr>
          <w:rFonts w:ascii="Times New Roman" w:hAnsi="Times New Roman" w:cs="Times New Roman"/>
          <w:b/>
          <w:bCs/>
          <w:sz w:val="24"/>
          <w:szCs w:val="24"/>
        </w:rPr>
      </w:pPr>
      <w:r w:rsidRPr="0063071A">
        <w:rPr>
          <w:rFonts w:ascii="Times New Roman" w:hAnsi="Times New Roman" w:cs="Times New Roman"/>
          <w:sz w:val="24"/>
          <w:szCs w:val="24"/>
        </w:rPr>
        <w:t>After the final set of publication</w:t>
      </w:r>
      <w:r w:rsidR="005B5BE2" w:rsidRPr="0063071A">
        <w:rPr>
          <w:rFonts w:ascii="Times New Roman" w:hAnsi="Times New Roman" w:cs="Times New Roman"/>
          <w:sz w:val="24"/>
          <w:szCs w:val="24"/>
        </w:rPr>
        <w:t>s</w:t>
      </w:r>
      <w:r w:rsidRPr="0063071A">
        <w:rPr>
          <w:rFonts w:ascii="Times New Roman" w:hAnsi="Times New Roman" w:cs="Times New Roman"/>
          <w:sz w:val="24"/>
          <w:szCs w:val="24"/>
        </w:rPr>
        <w:t xml:space="preserve"> was obtained for this study, three different dimensions were assessed and evaluated to synthesize information</w:t>
      </w:r>
      <w:r w:rsidR="00956E3D" w:rsidRPr="0063071A">
        <w:rPr>
          <w:rFonts w:ascii="Times New Roman" w:hAnsi="Times New Roman" w:cs="Times New Roman"/>
          <w:sz w:val="24"/>
          <w:szCs w:val="24"/>
        </w:rPr>
        <w:t>, i.e.</w:t>
      </w:r>
      <w:r w:rsidR="004C24E4" w:rsidRPr="0063071A">
        <w:rPr>
          <w:rFonts w:ascii="Times New Roman" w:hAnsi="Times New Roman" w:cs="Times New Roman"/>
          <w:sz w:val="24"/>
          <w:szCs w:val="24"/>
        </w:rPr>
        <w:t>,</w:t>
      </w:r>
      <w:r w:rsidRPr="0063071A">
        <w:rPr>
          <w:rFonts w:ascii="Times New Roman" w:hAnsi="Times New Roman" w:cs="Times New Roman"/>
          <w:sz w:val="24"/>
          <w:szCs w:val="24"/>
        </w:rPr>
        <w:t xml:space="preserve"> publication characteristics, authors</w:t>
      </w:r>
      <w:r w:rsidR="005B5BE2" w:rsidRPr="0063071A">
        <w:rPr>
          <w:rFonts w:ascii="Times New Roman" w:hAnsi="Times New Roman" w:cs="Times New Roman"/>
          <w:sz w:val="24"/>
          <w:szCs w:val="24"/>
        </w:rPr>
        <w:t>’</w:t>
      </w:r>
      <w:r w:rsidRPr="0063071A">
        <w:rPr>
          <w:rFonts w:ascii="Times New Roman" w:hAnsi="Times New Roman" w:cs="Times New Roman"/>
          <w:sz w:val="24"/>
          <w:szCs w:val="24"/>
        </w:rPr>
        <w:t xml:space="preserve"> characteristics</w:t>
      </w:r>
      <w:r w:rsidR="005A3D25"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content characteristics. These were identified based on preliminary work</w:t>
      </w:r>
      <w:r w:rsidR="00956E3D" w:rsidRPr="0063071A">
        <w:rPr>
          <w:rFonts w:ascii="Times New Roman" w:hAnsi="Times New Roman" w:cs="Times New Roman"/>
          <w:sz w:val="24"/>
          <w:szCs w:val="24"/>
        </w:rPr>
        <w:t xml:space="preserve"> that</w:t>
      </w:r>
      <w:r w:rsidRPr="0063071A">
        <w:rPr>
          <w:rFonts w:ascii="Times New Roman" w:hAnsi="Times New Roman" w:cs="Times New Roman"/>
          <w:sz w:val="24"/>
          <w:szCs w:val="24"/>
        </w:rPr>
        <w:t xml:space="preserve"> defin</w:t>
      </w:r>
      <w:r w:rsidR="00956E3D" w:rsidRPr="0063071A">
        <w:rPr>
          <w:rFonts w:ascii="Times New Roman" w:hAnsi="Times New Roman" w:cs="Times New Roman"/>
          <w:sz w:val="24"/>
          <w:szCs w:val="24"/>
        </w:rPr>
        <w:t>ed</w:t>
      </w:r>
      <w:r w:rsidRPr="0063071A">
        <w:rPr>
          <w:rFonts w:ascii="Times New Roman" w:hAnsi="Times New Roman" w:cs="Times New Roman"/>
          <w:sz w:val="24"/>
          <w:szCs w:val="24"/>
        </w:rPr>
        <w:t xml:space="preserve"> relevant criteria to </w:t>
      </w:r>
      <w:r w:rsidR="00F15FA3" w:rsidRPr="0063071A">
        <w:rPr>
          <w:rFonts w:ascii="Times New Roman" w:hAnsi="Times New Roman" w:cs="Times New Roman"/>
          <w:sz w:val="24"/>
          <w:szCs w:val="24"/>
        </w:rPr>
        <w:t>assess</w:t>
      </w:r>
      <w:r w:rsidRPr="0063071A">
        <w:rPr>
          <w:rFonts w:ascii="Times New Roman" w:hAnsi="Times New Roman" w:cs="Times New Roman"/>
          <w:sz w:val="24"/>
          <w:szCs w:val="24"/>
        </w:rPr>
        <w:t xml:space="preserve"> the maturity of a research area (</w:t>
      </w:r>
      <w:r w:rsidR="00F12778" w:rsidRPr="0063071A">
        <w:rPr>
          <w:rFonts w:ascii="Times New Roman" w:hAnsi="Times New Roman" w:cs="Times New Roman"/>
          <w:sz w:val="24"/>
          <w:szCs w:val="24"/>
        </w:rPr>
        <w:t>Keathley</w:t>
      </w:r>
      <w:r w:rsidRPr="0063071A">
        <w:rPr>
          <w:rFonts w:ascii="Times New Roman" w:hAnsi="Times New Roman" w:cs="Times New Roman"/>
          <w:sz w:val="24"/>
          <w:szCs w:val="24"/>
        </w:rPr>
        <w:t xml:space="preserve"> </w:t>
      </w:r>
      <w:r w:rsidRPr="0063071A">
        <w:rPr>
          <w:rFonts w:ascii="Times New Roman" w:hAnsi="Times New Roman" w:cs="Times New Roman"/>
          <w:i/>
          <w:iCs/>
          <w:sz w:val="24"/>
          <w:szCs w:val="24"/>
        </w:rPr>
        <w:t>et al.</w:t>
      </w:r>
      <w:r w:rsidRPr="0063071A">
        <w:rPr>
          <w:rFonts w:ascii="Times New Roman" w:hAnsi="Times New Roman" w:cs="Times New Roman"/>
          <w:sz w:val="24"/>
          <w:szCs w:val="24"/>
        </w:rPr>
        <w:t xml:space="preserve">, 2013). The </w:t>
      </w:r>
      <w:r w:rsidRPr="0063071A">
        <w:rPr>
          <w:rFonts w:ascii="Times New Roman" w:hAnsi="Times New Roman" w:cs="Times New Roman"/>
          <w:sz w:val="24"/>
          <w:szCs w:val="24"/>
        </w:rPr>
        <w:lastRenderedPageBreak/>
        <w:t xml:space="preserve">publication characteristics analyses included an examination </w:t>
      </w:r>
      <w:r w:rsidR="005B5BE2" w:rsidRPr="0063071A">
        <w:rPr>
          <w:rFonts w:ascii="Times New Roman" w:hAnsi="Times New Roman" w:cs="Times New Roman"/>
          <w:sz w:val="24"/>
          <w:szCs w:val="24"/>
        </w:rPr>
        <w:t>of</w:t>
      </w:r>
      <w:r w:rsidRPr="0063071A">
        <w:rPr>
          <w:rFonts w:ascii="Times New Roman" w:hAnsi="Times New Roman" w:cs="Times New Roman"/>
          <w:sz w:val="24"/>
          <w:szCs w:val="24"/>
        </w:rPr>
        <w:t xml:space="preserve"> the publication trends over time as well as the characteristics of the publications’ sources associated with the final paper set, which in this case were primarily academic journals, given the nature of the publication set. The authors</w:t>
      </w:r>
      <w:r w:rsidR="005B5BE2" w:rsidRPr="0063071A">
        <w:rPr>
          <w:rFonts w:ascii="Times New Roman" w:hAnsi="Times New Roman" w:cs="Times New Roman"/>
          <w:sz w:val="24"/>
          <w:szCs w:val="24"/>
        </w:rPr>
        <w:t>’</w:t>
      </w:r>
      <w:r w:rsidRPr="0063071A">
        <w:rPr>
          <w:rFonts w:ascii="Times New Roman" w:hAnsi="Times New Roman" w:cs="Times New Roman"/>
          <w:sz w:val="24"/>
          <w:szCs w:val="24"/>
        </w:rPr>
        <w:t xml:space="preserve"> characteristics examination included an investigation</w:t>
      </w:r>
      <w:r w:rsidR="000E6346" w:rsidRPr="0063071A">
        <w:rPr>
          <w:rFonts w:ascii="Times New Roman" w:hAnsi="Times New Roman" w:cs="Times New Roman"/>
          <w:sz w:val="24"/>
          <w:szCs w:val="24"/>
        </w:rPr>
        <w:t xml:space="preserve"> of</w:t>
      </w:r>
      <w:r w:rsidRPr="0063071A">
        <w:rPr>
          <w:rFonts w:ascii="Times New Roman" w:hAnsi="Times New Roman" w:cs="Times New Roman"/>
          <w:sz w:val="24"/>
          <w:szCs w:val="24"/>
        </w:rPr>
        <w:t xml:space="preserve"> </w:t>
      </w:r>
      <w:r w:rsidR="005B5BE2" w:rsidRPr="0063071A">
        <w:rPr>
          <w:rFonts w:ascii="Times New Roman" w:hAnsi="Times New Roman" w:cs="Times New Roman"/>
          <w:sz w:val="24"/>
          <w:szCs w:val="24"/>
        </w:rPr>
        <w:t>author</w:t>
      </w:r>
      <w:r w:rsidR="000E6346" w:rsidRPr="0063071A">
        <w:rPr>
          <w:rFonts w:ascii="Times New Roman" w:hAnsi="Times New Roman" w:cs="Times New Roman"/>
          <w:sz w:val="24"/>
          <w:szCs w:val="24"/>
        </w:rPr>
        <w:t xml:space="preserve"> quantities</w:t>
      </w:r>
      <w:r w:rsidRPr="0063071A">
        <w:rPr>
          <w:rFonts w:ascii="Times New Roman" w:hAnsi="Times New Roman" w:cs="Times New Roman"/>
          <w:sz w:val="24"/>
          <w:szCs w:val="24"/>
        </w:rPr>
        <w:t xml:space="preserve"> and </w:t>
      </w:r>
      <w:r w:rsidR="005B5BE2" w:rsidRPr="0063071A">
        <w:rPr>
          <w:rFonts w:ascii="Times New Roman" w:hAnsi="Times New Roman" w:cs="Times New Roman"/>
          <w:sz w:val="24"/>
          <w:szCs w:val="24"/>
        </w:rPr>
        <w:t>author</w:t>
      </w:r>
      <w:r w:rsidRPr="0063071A">
        <w:rPr>
          <w:rFonts w:ascii="Times New Roman" w:hAnsi="Times New Roman" w:cs="Times New Roman"/>
          <w:sz w:val="24"/>
          <w:szCs w:val="24"/>
        </w:rPr>
        <w:t xml:space="preserve"> collaborations </w:t>
      </w:r>
      <w:r w:rsidR="00956E3D" w:rsidRPr="0063071A">
        <w:rPr>
          <w:rFonts w:ascii="Times New Roman" w:hAnsi="Times New Roman" w:cs="Times New Roman"/>
          <w:sz w:val="24"/>
          <w:szCs w:val="24"/>
        </w:rPr>
        <w:t>among</w:t>
      </w:r>
      <w:r w:rsidRPr="0063071A">
        <w:rPr>
          <w:rFonts w:ascii="Times New Roman" w:hAnsi="Times New Roman" w:cs="Times New Roman"/>
          <w:sz w:val="24"/>
          <w:szCs w:val="24"/>
        </w:rPr>
        <w:t xml:space="preserve"> </w:t>
      </w:r>
      <w:r w:rsidR="00F042D7" w:rsidRPr="0063071A">
        <w:rPr>
          <w:rFonts w:ascii="Times New Roman" w:hAnsi="Times New Roman" w:cs="Times New Roman"/>
          <w:sz w:val="24"/>
          <w:szCs w:val="24"/>
        </w:rPr>
        <w:t>them</w:t>
      </w:r>
      <w:r w:rsidRPr="0063071A">
        <w:rPr>
          <w:rFonts w:ascii="Times New Roman" w:hAnsi="Times New Roman" w:cs="Times New Roman"/>
          <w:sz w:val="24"/>
          <w:szCs w:val="24"/>
        </w:rPr>
        <w:t xml:space="preserve"> through social network analyses</w:t>
      </w:r>
      <w:r w:rsidR="00D41C29" w:rsidRPr="0063071A">
        <w:rPr>
          <w:rFonts w:ascii="Times New Roman" w:hAnsi="Times New Roman" w:cs="Times New Roman"/>
          <w:sz w:val="24"/>
          <w:szCs w:val="24"/>
        </w:rPr>
        <w:t xml:space="preserve"> to identify predominant authors and research groups</w:t>
      </w:r>
      <w:r w:rsidR="00171181" w:rsidRPr="0063071A">
        <w:rPr>
          <w:rFonts w:ascii="Times New Roman" w:hAnsi="Times New Roman" w:cs="Times New Roman"/>
          <w:sz w:val="24"/>
          <w:szCs w:val="24"/>
        </w:rPr>
        <w:t>.</w:t>
      </w:r>
      <w:r w:rsidR="006A361A" w:rsidRPr="0063071A">
        <w:rPr>
          <w:rFonts w:ascii="Times New Roman" w:hAnsi="Times New Roman" w:cs="Times New Roman"/>
          <w:sz w:val="24"/>
          <w:szCs w:val="24"/>
        </w:rPr>
        <w:t xml:space="preserve"> </w:t>
      </w:r>
      <w:r w:rsidRPr="0063071A">
        <w:rPr>
          <w:rFonts w:ascii="Times New Roman" w:hAnsi="Times New Roman" w:cs="Times New Roman"/>
          <w:sz w:val="24"/>
          <w:szCs w:val="24"/>
        </w:rPr>
        <w:t>Investigation of content characteristics, for this work’s purpose, refers to analyze the scope in which the areas/fields within data science (</w:t>
      </w:r>
      <w:r w:rsidR="000E6346" w:rsidRPr="0063071A">
        <w:rPr>
          <w:rFonts w:ascii="Times New Roman" w:hAnsi="Times New Roman" w:cs="Times New Roman"/>
          <w:sz w:val="24"/>
          <w:szCs w:val="24"/>
        </w:rPr>
        <w:t>e.g.,</w:t>
      </w:r>
      <w:r w:rsidRPr="0063071A">
        <w:rPr>
          <w:rFonts w:ascii="Times New Roman" w:hAnsi="Times New Roman" w:cs="Times New Roman"/>
          <w:sz w:val="24"/>
          <w:szCs w:val="24"/>
        </w:rPr>
        <w:t xml:space="preserve"> data analytics, machine learning, data mining) have been addressed in healthcare systems, in which </w:t>
      </w:r>
      <w:r w:rsidR="00100871" w:rsidRPr="0063071A">
        <w:rPr>
          <w:rFonts w:ascii="Times New Roman" w:hAnsi="Times New Roman" w:cs="Times New Roman"/>
          <w:sz w:val="24"/>
          <w:szCs w:val="24"/>
        </w:rPr>
        <w:t>medical areas/departments</w:t>
      </w:r>
      <w:r w:rsidRPr="0063071A">
        <w:rPr>
          <w:rFonts w:ascii="Times New Roman" w:hAnsi="Times New Roman" w:cs="Times New Roman"/>
          <w:sz w:val="24"/>
          <w:szCs w:val="24"/>
        </w:rPr>
        <w:t xml:space="preserve"> and to </w:t>
      </w:r>
      <w:r w:rsidR="00954384" w:rsidRPr="0063071A">
        <w:rPr>
          <w:rFonts w:ascii="Times New Roman" w:hAnsi="Times New Roman" w:cs="Times New Roman"/>
          <w:sz w:val="24"/>
          <w:szCs w:val="24"/>
        </w:rPr>
        <w:t>treat</w:t>
      </w:r>
      <w:r w:rsidRPr="0063071A">
        <w:rPr>
          <w:rFonts w:ascii="Times New Roman" w:hAnsi="Times New Roman" w:cs="Times New Roman"/>
          <w:sz w:val="24"/>
          <w:szCs w:val="24"/>
        </w:rPr>
        <w:t xml:space="preserve"> which diseases/disorders. </w:t>
      </w:r>
      <w:r w:rsidR="00D41C29" w:rsidRPr="0063071A">
        <w:rPr>
          <w:rFonts w:ascii="Times New Roman" w:hAnsi="Times New Roman" w:cs="Times New Roman"/>
          <w:sz w:val="24"/>
          <w:szCs w:val="24"/>
        </w:rPr>
        <w:t>To address this, a social network analysis w</w:t>
      </w:r>
      <w:r w:rsidR="00956E3D" w:rsidRPr="0063071A">
        <w:rPr>
          <w:rFonts w:ascii="Times New Roman" w:hAnsi="Times New Roman" w:cs="Times New Roman"/>
          <w:sz w:val="24"/>
          <w:szCs w:val="24"/>
        </w:rPr>
        <w:t xml:space="preserve">as </w:t>
      </w:r>
      <w:r w:rsidR="00D41C29" w:rsidRPr="0063071A">
        <w:rPr>
          <w:rFonts w:ascii="Times New Roman" w:hAnsi="Times New Roman" w:cs="Times New Roman"/>
          <w:sz w:val="24"/>
          <w:szCs w:val="24"/>
        </w:rPr>
        <w:t xml:space="preserve">conducted. </w:t>
      </w:r>
      <w:r w:rsidRPr="0063071A">
        <w:rPr>
          <w:rFonts w:ascii="Times New Roman" w:hAnsi="Times New Roman" w:cs="Times New Roman"/>
          <w:sz w:val="24"/>
          <w:szCs w:val="24"/>
        </w:rPr>
        <w:t xml:space="preserve">Thus, the research questions addressed </w:t>
      </w:r>
      <w:r w:rsidR="00956E3D" w:rsidRPr="0063071A">
        <w:rPr>
          <w:rFonts w:ascii="Times New Roman" w:hAnsi="Times New Roman" w:cs="Times New Roman"/>
          <w:sz w:val="24"/>
          <w:szCs w:val="24"/>
        </w:rPr>
        <w:t>in</w:t>
      </w:r>
      <w:r w:rsidRPr="0063071A">
        <w:rPr>
          <w:rFonts w:ascii="Times New Roman" w:hAnsi="Times New Roman" w:cs="Times New Roman"/>
          <w:sz w:val="24"/>
          <w:szCs w:val="24"/>
        </w:rPr>
        <w:t xml:space="preserve"> this study are:</w:t>
      </w:r>
    </w:p>
    <w:p w14:paraId="453922C0" w14:textId="08DA9BCE" w:rsidR="00495362" w:rsidRPr="0063071A" w:rsidRDefault="00FF32F9" w:rsidP="00941A41">
      <w:pPr>
        <w:pStyle w:val="ListParagraph"/>
        <w:numPr>
          <w:ilvl w:val="0"/>
          <w:numId w:val="26"/>
        </w:num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Publications chara</w:t>
      </w:r>
      <w:r w:rsidR="00C470C2" w:rsidRPr="0063071A">
        <w:rPr>
          <w:rFonts w:ascii="Times New Roman" w:hAnsi="Times New Roman" w:cs="Times New Roman"/>
          <w:sz w:val="24"/>
          <w:szCs w:val="24"/>
        </w:rPr>
        <w:t>cteristics:</w:t>
      </w:r>
      <w:r w:rsidR="009F7737" w:rsidRPr="0063071A">
        <w:rPr>
          <w:rFonts w:ascii="Times New Roman" w:hAnsi="Times New Roman" w:cs="Times New Roman"/>
          <w:sz w:val="24"/>
          <w:szCs w:val="24"/>
        </w:rPr>
        <w:t xml:space="preserve"> </w:t>
      </w:r>
      <w:r w:rsidR="00C65F88" w:rsidRPr="0063071A">
        <w:rPr>
          <w:rFonts w:ascii="Times New Roman" w:hAnsi="Times New Roman" w:cs="Times New Roman"/>
          <w:sz w:val="24"/>
          <w:szCs w:val="24"/>
        </w:rPr>
        <w:t>Which trend exist</w:t>
      </w:r>
      <w:r w:rsidR="000E6346" w:rsidRPr="0063071A">
        <w:rPr>
          <w:rFonts w:ascii="Times New Roman" w:hAnsi="Times New Roman" w:cs="Times New Roman"/>
          <w:sz w:val="24"/>
          <w:szCs w:val="24"/>
        </w:rPr>
        <w:t>s</w:t>
      </w:r>
      <w:r w:rsidR="00C65F88" w:rsidRPr="0063071A">
        <w:rPr>
          <w:rFonts w:ascii="Times New Roman" w:hAnsi="Times New Roman" w:cs="Times New Roman"/>
          <w:sz w:val="24"/>
          <w:szCs w:val="24"/>
        </w:rPr>
        <w:t xml:space="preserve"> in publication pattern </w:t>
      </w:r>
      <w:r w:rsidR="000E6346" w:rsidRPr="0063071A">
        <w:rPr>
          <w:rFonts w:ascii="Times New Roman" w:hAnsi="Times New Roman" w:cs="Times New Roman"/>
          <w:sz w:val="24"/>
          <w:szCs w:val="24"/>
        </w:rPr>
        <w:t>over</w:t>
      </w:r>
      <w:r w:rsidR="00C65F88" w:rsidRPr="0063071A">
        <w:rPr>
          <w:rFonts w:ascii="Times New Roman" w:hAnsi="Times New Roman" w:cs="Times New Roman"/>
          <w:sz w:val="24"/>
          <w:szCs w:val="24"/>
        </w:rPr>
        <w:t>time for this research are</w:t>
      </w:r>
      <w:r w:rsidR="00495362" w:rsidRPr="0063071A">
        <w:rPr>
          <w:rFonts w:ascii="Times New Roman" w:hAnsi="Times New Roman" w:cs="Times New Roman"/>
          <w:sz w:val="24"/>
          <w:szCs w:val="24"/>
        </w:rPr>
        <w:t>a</w:t>
      </w:r>
      <w:r w:rsidR="00C31CF8" w:rsidRPr="0063071A">
        <w:rPr>
          <w:rFonts w:ascii="Times New Roman" w:hAnsi="Times New Roman" w:cs="Times New Roman"/>
          <w:sz w:val="24"/>
          <w:szCs w:val="24"/>
        </w:rPr>
        <w:t xml:space="preserve"> (RQ1)</w:t>
      </w:r>
      <w:r w:rsidR="00495362"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0E6346" w:rsidRPr="0063071A">
        <w:rPr>
          <w:rFonts w:ascii="Times New Roman" w:hAnsi="Times New Roman" w:cs="Times New Roman"/>
          <w:sz w:val="24"/>
          <w:szCs w:val="24"/>
        </w:rPr>
        <w:t xml:space="preserve">hat type of sources </w:t>
      </w:r>
      <w:r w:rsidR="00956E3D" w:rsidRPr="0063071A">
        <w:rPr>
          <w:rFonts w:ascii="Times New Roman" w:hAnsi="Times New Roman" w:cs="Times New Roman"/>
          <w:sz w:val="24"/>
          <w:szCs w:val="24"/>
        </w:rPr>
        <w:t>are</w:t>
      </w:r>
      <w:r w:rsidR="00495362" w:rsidRPr="0063071A">
        <w:rPr>
          <w:rFonts w:ascii="Times New Roman" w:hAnsi="Times New Roman" w:cs="Times New Roman"/>
          <w:sz w:val="24"/>
          <w:szCs w:val="24"/>
        </w:rPr>
        <w:t xml:space="preserve"> publishing the works</w:t>
      </w:r>
      <w:r w:rsidR="00C31CF8" w:rsidRPr="0063071A">
        <w:rPr>
          <w:rFonts w:ascii="Times New Roman" w:hAnsi="Times New Roman" w:cs="Times New Roman"/>
          <w:sz w:val="24"/>
          <w:szCs w:val="24"/>
        </w:rPr>
        <w:t xml:space="preserve"> (RQ2)</w:t>
      </w:r>
      <w:r w:rsidR="00495362"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495362" w:rsidRPr="0063071A">
        <w:rPr>
          <w:rFonts w:ascii="Times New Roman" w:hAnsi="Times New Roman" w:cs="Times New Roman"/>
          <w:sz w:val="24"/>
          <w:szCs w:val="24"/>
        </w:rPr>
        <w:t>hich are the sources with the highest frequency of published works on the field</w:t>
      </w:r>
      <w:r w:rsidR="00C31CF8" w:rsidRPr="0063071A">
        <w:rPr>
          <w:rFonts w:ascii="Times New Roman" w:hAnsi="Times New Roman" w:cs="Times New Roman"/>
          <w:sz w:val="24"/>
          <w:szCs w:val="24"/>
        </w:rPr>
        <w:t xml:space="preserve"> (RQ3)</w:t>
      </w:r>
      <w:r w:rsidR="00495362" w:rsidRPr="0063071A">
        <w:rPr>
          <w:rFonts w:ascii="Times New Roman" w:hAnsi="Times New Roman" w:cs="Times New Roman"/>
          <w:sz w:val="24"/>
          <w:szCs w:val="24"/>
        </w:rPr>
        <w:t>?</w:t>
      </w:r>
      <w:r w:rsidR="009F7737" w:rsidRPr="0063071A">
        <w:rPr>
          <w:rFonts w:ascii="Times New Roman" w:hAnsi="Times New Roman" w:cs="Times New Roman"/>
          <w:sz w:val="24"/>
          <w:szCs w:val="24"/>
        </w:rPr>
        <w:t>, and w</w:t>
      </w:r>
      <w:r w:rsidR="00495362" w:rsidRPr="0063071A">
        <w:rPr>
          <w:rFonts w:ascii="Times New Roman" w:hAnsi="Times New Roman" w:cs="Times New Roman"/>
          <w:sz w:val="24"/>
          <w:szCs w:val="24"/>
        </w:rPr>
        <w:t xml:space="preserve">hich are the main study fields from the sources publishing the </w:t>
      </w:r>
      <w:r w:rsidR="00C75C84" w:rsidRPr="0063071A">
        <w:rPr>
          <w:rFonts w:ascii="Times New Roman" w:hAnsi="Times New Roman" w:cs="Times New Roman"/>
          <w:sz w:val="24"/>
          <w:szCs w:val="24"/>
        </w:rPr>
        <w:t>works</w:t>
      </w:r>
      <w:r w:rsidR="00C31CF8" w:rsidRPr="0063071A">
        <w:rPr>
          <w:rFonts w:ascii="Times New Roman" w:hAnsi="Times New Roman" w:cs="Times New Roman"/>
          <w:sz w:val="24"/>
          <w:szCs w:val="24"/>
        </w:rPr>
        <w:t xml:space="preserve"> (RQ4)</w:t>
      </w:r>
      <w:r w:rsidR="00C75C84" w:rsidRPr="0063071A">
        <w:rPr>
          <w:rFonts w:ascii="Times New Roman" w:hAnsi="Times New Roman" w:cs="Times New Roman"/>
          <w:sz w:val="24"/>
          <w:szCs w:val="24"/>
        </w:rPr>
        <w:t>?</w:t>
      </w:r>
      <w:r w:rsidR="009F7737" w:rsidRPr="0063071A">
        <w:rPr>
          <w:rFonts w:ascii="Times New Roman" w:hAnsi="Times New Roman" w:cs="Times New Roman"/>
          <w:sz w:val="24"/>
          <w:szCs w:val="24"/>
        </w:rPr>
        <w:t xml:space="preserve"> </w:t>
      </w:r>
    </w:p>
    <w:p w14:paraId="5A1825E9" w14:textId="24A40D09" w:rsidR="00B775A2" w:rsidRPr="0063071A" w:rsidRDefault="00C470C2" w:rsidP="00941A41">
      <w:pPr>
        <w:pStyle w:val="ListParagraph"/>
        <w:numPr>
          <w:ilvl w:val="0"/>
          <w:numId w:val="26"/>
        </w:num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Authors</w:t>
      </w:r>
      <w:r w:rsidR="009F7737" w:rsidRPr="0063071A">
        <w:rPr>
          <w:rFonts w:ascii="Times New Roman" w:hAnsi="Times New Roman" w:cs="Times New Roman"/>
          <w:sz w:val="24"/>
          <w:szCs w:val="24"/>
        </w:rPr>
        <w:t>’</w:t>
      </w:r>
      <w:r w:rsidRPr="0063071A">
        <w:rPr>
          <w:rFonts w:ascii="Times New Roman" w:hAnsi="Times New Roman" w:cs="Times New Roman"/>
          <w:sz w:val="24"/>
          <w:szCs w:val="24"/>
        </w:rPr>
        <w:t xml:space="preserve"> characteristics:</w:t>
      </w:r>
      <w:r w:rsidR="009F7737" w:rsidRPr="0063071A">
        <w:rPr>
          <w:rFonts w:ascii="Times New Roman" w:hAnsi="Times New Roman" w:cs="Times New Roman"/>
          <w:sz w:val="24"/>
          <w:szCs w:val="24"/>
        </w:rPr>
        <w:t xml:space="preserve"> </w:t>
      </w:r>
      <w:r w:rsidR="00C75C84" w:rsidRPr="0063071A">
        <w:rPr>
          <w:rFonts w:ascii="Times New Roman" w:hAnsi="Times New Roman" w:cs="Times New Roman"/>
          <w:sz w:val="24"/>
          <w:szCs w:val="24"/>
        </w:rPr>
        <w:t>How many authors are contributing to this area</w:t>
      </w:r>
      <w:r w:rsidR="00C31CF8" w:rsidRPr="0063071A">
        <w:rPr>
          <w:rFonts w:ascii="Times New Roman" w:hAnsi="Times New Roman" w:cs="Times New Roman"/>
          <w:sz w:val="24"/>
          <w:szCs w:val="24"/>
        </w:rPr>
        <w:t xml:space="preserve"> (RQ5)</w:t>
      </w:r>
      <w:r w:rsidR="00C75C84" w:rsidRPr="0063071A">
        <w:rPr>
          <w:rFonts w:ascii="Times New Roman" w:hAnsi="Times New Roman" w:cs="Times New Roman"/>
          <w:sz w:val="24"/>
          <w:szCs w:val="24"/>
        </w:rPr>
        <w:t>?</w:t>
      </w:r>
      <w:r w:rsidR="00A66361" w:rsidRPr="0063071A">
        <w:rPr>
          <w:rFonts w:ascii="Times New Roman" w:hAnsi="Times New Roman" w:cs="Times New Roman"/>
          <w:sz w:val="24"/>
          <w:szCs w:val="24"/>
        </w:rPr>
        <w:t>, t</w:t>
      </w:r>
      <w:r w:rsidR="00C75C84" w:rsidRPr="0063071A">
        <w:rPr>
          <w:rFonts w:ascii="Times New Roman" w:hAnsi="Times New Roman" w:cs="Times New Roman"/>
          <w:sz w:val="24"/>
          <w:szCs w:val="24"/>
        </w:rPr>
        <w:t>o</w:t>
      </w:r>
      <w:r w:rsidR="00B775A2" w:rsidRPr="0063071A">
        <w:rPr>
          <w:rFonts w:ascii="Times New Roman" w:hAnsi="Times New Roman" w:cs="Times New Roman"/>
          <w:sz w:val="24"/>
          <w:szCs w:val="24"/>
        </w:rPr>
        <w:t xml:space="preserve"> what extent are new authors contributing</w:t>
      </w:r>
      <w:r w:rsidR="00C31CF8" w:rsidRPr="0063071A">
        <w:rPr>
          <w:rFonts w:ascii="Times New Roman" w:hAnsi="Times New Roman" w:cs="Times New Roman"/>
          <w:sz w:val="24"/>
          <w:szCs w:val="24"/>
        </w:rPr>
        <w:t xml:space="preserve"> (RQ6)</w:t>
      </w:r>
      <w:r w:rsidR="00B775A2" w:rsidRPr="0063071A">
        <w:rPr>
          <w:rFonts w:ascii="Times New Roman" w:hAnsi="Times New Roman" w:cs="Times New Roman"/>
          <w:sz w:val="24"/>
          <w:szCs w:val="24"/>
        </w:rPr>
        <w:t>?</w:t>
      </w:r>
      <w:r w:rsidR="009F7737" w:rsidRPr="0063071A">
        <w:rPr>
          <w:rFonts w:ascii="Times New Roman" w:hAnsi="Times New Roman" w:cs="Times New Roman"/>
          <w:sz w:val="24"/>
          <w:szCs w:val="24"/>
        </w:rPr>
        <w:t>, t</w:t>
      </w:r>
      <w:r w:rsidR="00B775A2" w:rsidRPr="0063071A">
        <w:rPr>
          <w:rFonts w:ascii="Times New Roman" w:hAnsi="Times New Roman" w:cs="Times New Roman"/>
          <w:sz w:val="24"/>
          <w:szCs w:val="24"/>
        </w:rPr>
        <w:t>o what extent are</w:t>
      </w:r>
      <w:r w:rsidR="00956E3D" w:rsidRPr="0063071A">
        <w:rPr>
          <w:rFonts w:ascii="Times New Roman" w:hAnsi="Times New Roman" w:cs="Times New Roman"/>
          <w:sz w:val="24"/>
          <w:szCs w:val="24"/>
        </w:rPr>
        <w:t xml:space="preserve"> authors</w:t>
      </w:r>
      <w:r w:rsidR="00B775A2" w:rsidRPr="0063071A">
        <w:rPr>
          <w:rFonts w:ascii="Times New Roman" w:hAnsi="Times New Roman" w:cs="Times New Roman"/>
          <w:sz w:val="24"/>
          <w:szCs w:val="24"/>
        </w:rPr>
        <w:t xml:space="preserve"> collaborating </w:t>
      </w:r>
      <w:r w:rsidR="00956E3D" w:rsidRPr="0063071A">
        <w:rPr>
          <w:rFonts w:ascii="Times New Roman" w:hAnsi="Times New Roman" w:cs="Times New Roman"/>
          <w:sz w:val="24"/>
          <w:szCs w:val="24"/>
        </w:rPr>
        <w:t>among</w:t>
      </w:r>
      <w:r w:rsidR="00B775A2" w:rsidRPr="0063071A">
        <w:rPr>
          <w:rFonts w:ascii="Times New Roman" w:hAnsi="Times New Roman" w:cs="Times New Roman"/>
          <w:sz w:val="24"/>
          <w:szCs w:val="24"/>
        </w:rPr>
        <w:t xml:space="preserve"> them in this research area</w:t>
      </w:r>
      <w:r w:rsidR="00C31CF8" w:rsidRPr="0063071A">
        <w:rPr>
          <w:rFonts w:ascii="Times New Roman" w:hAnsi="Times New Roman" w:cs="Times New Roman"/>
          <w:sz w:val="24"/>
          <w:szCs w:val="24"/>
        </w:rPr>
        <w:t xml:space="preserve"> RQ7)</w:t>
      </w:r>
      <w:r w:rsidR="00B775A2" w:rsidRPr="0063071A">
        <w:rPr>
          <w:rFonts w:ascii="Times New Roman" w:hAnsi="Times New Roman" w:cs="Times New Roman"/>
          <w:sz w:val="24"/>
          <w:szCs w:val="24"/>
        </w:rPr>
        <w:t>?</w:t>
      </w:r>
      <w:r w:rsidR="009F7737" w:rsidRPr="0063071A">
        <w:rPr>
          <w:rFonts w:ascii="Times New Roman" w:hAnsi="Times New Roman" w:cs="Times New Roman"/>
          <w:sz w:val="24"/>
          <w:szCs w:val="24"/>
        </w:rPr>
        <w:t xml:space="preserve">, and </w:t>
      </w:r>
      <w:r w:rsidR="00F32D70" w:rsidRPr="0063071A">
        <w:rPr>
          <w:rFonts w:ascii="Times New Roman" w:hAnsi="Times New Roman" w:cs="Times New Roman"/>
          <w:sz w:val="24"/>
          <w:szCs w:val="24"/>
        </w:rPr>
        <w:t>what</w:t>
      </w:r>
      <w:r w:rsidR="000E6346" w:rsidRPr="0063071A">
        <w:rPr>
          <w:rFonts w:ascii="Times New Roman" w:hAnsi="Times New Roman" w:cs="Times New Roman"/>
          <w:sz w:val="24"/>
          <w:szCs w:val="24"/>
        </w:rPr>
        <w:t xml:space="preserve"> is the distribution</w:t>
      </w:r>
      <w:r w:rsidR="00956E3D" w:rsidRPr="0063071A">
        <w:rPr>
          <w:rFonts w:ascii="Times New Roman" w:hAnsi="Times New Roman" w:cs="Times New Roman"/>
          <w:sz w:val="24"/>
          <w:szCs w:val="24"/>
        </w:rPr>
        <w:t xml:space="preserve"> </w:t>
      </w:r>
      <w:r w:rsidR="00B775A2" w:rsidRPr="0063071A">
        <w:rPr>
          <w:rFonts w:ascii="Times New Roman" w:hAnsi="Times New Roman" w:cs="Times New Roman"/>
          <w:sz w:val="24"/>
          <w:szCs w:val="24"/>
        </w:rPr>
        <w:t xml:space="preserve">number of authors per </w:t>
      </w:r>
      <w:r w:rsidR="002726D9" w:rsidRPr="0063071A">
        <w:rPr>
          <w:rFonts w:ascii="Times New Roman" w:hAnsi="Times New Roman" w:cs="Times New Roman"/>
          <w:sz w:val="24"/>
          <w:szCs w:val="24"/>
        </w:rPr>
        <w:t>publication</w:t>
      </w:r>
      <w:r w:rsidR="00C31CF8" w:rsidRPr="0063071A">
        <w:rPr>
          <w:rFonts w:ascii="Times New Roman" w:hAnsi="Times New Roman" w:cs="Times New Roman"/>
          <w:sz w:val="24"/>
          <w:szCs w:val="24"/>
        </w:rPr>
        <w:t xml:space="preserve"> (RQ8)</w:t>
      </w:r>
      <w:r w:rsidR="00B775A2" w:rsidRPr="0063071A">
        <w:rPr>
          <w:rFonts w:ascii="Times New Roman" w:hAnsi="Times New Roman" w:cs="Times New Roman"/>
          <w:sz w:val="24"/>
          <w:szCs w:val="24"/>
        </w:rPr>
        <w:t>?</w:t>
      </w:r>
      <w:r w:rsidR="00A66361" w:rsidRPr="0063071A">
        <w:rPr>
          <w:rFonts w:ascii="Times New Roman" w:hAnsi="Times New Roman" w:cs="Times New Roman"/>
          <w:sz w:val="24"/>
          <w:szCs w:val="24"/>
        </w:rPr>
        <w:t xml:space="preserve"> </w:t>
      </w:r>
    </w:p>
    <w:p w14:paraId="2969CCE6" w14:textId="33418448" w:rsidR="003D28AF" w:rsidRPr="0063071A" w:rsidRDefault="00C470C2" w:rsidP="00941A41">
      <w:pPr>
        <w:pStyle w:val="ListParagraph"/>
        <w:numPr>
          <w:ilvl w:val="0"/>
          <w:numId w:val="26"/>
        </w:num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Content characteristics: </w:t>
      </w:r>
      <w:r w:rsidR="009F7737" w:rsidRPr="0063071A">
        <w:rPr>
          <w:rFonts w:ascii="Times New Roman" w:hAnsi="Times New Roman" w:cs="Times New Roman"/>
          <w:sz w:val="24"/>
          <w:szCs w:val="24"/>
        </w:rPr>
        <w:t xml:space="preserve"> </w:t>
      </w:r>
      <w:r w:rsidR="00806EF6" w:rsidRPr="0063071A">
        <w:rPr>
          <w:rFonts w:ascii="Times New Roman" w:hAnsi="Times New Roman" w:cs="Times New Roman"/>
          <w:sz w:val="24"/>
          <w:szCs w:val="24"/>
        </w:rPr>
        <w:t>Which are the most frequently mentione</w:t>
      </w:r>
      <w:r w:rsidR="000E6346" w:rsidRPr="0063071A">
        <w:rPr>
          <w:rFonts w:ascii="Times New Roman" w:hAnsi="Times New Roman" w:cs="Times New Roman"/>
          <w:sz w:val="24"/>
          <w:szCs w:val="24"/>
        </w:rPr>
        <w:t xml:space="preserve">d data science fields applied </w:t>
      </w:r>
      <w:r w:rsidR="00806EF6" w:rsidRPr="0063071A">
        <w:rPr>
          <w:rFonts w:ascii="Times New Roman" w:hAnsi="Times New Roman" w:cs="Times New Roman"/>
          <w:sz w:val="24"/>
          <w:szCs w:val="24"/>
        </w:rPr>
        <w:t>to healthcare systems</w:t>
      </w:r>
      <w:r w:rsidR="00E85DC5" w:rsidRPr="0063071A">
        <w:rPr>
          <w:rFonts w:ascii="Times New Roman" w:hAnsi="Times New Roman" w:cs="Times New Roman"/>
          <w:sz w:val="24"/>
          <w:szCs w:val="24"/>
        </w:rPr>
        <w:t xml:space="preserve"> (RQ9)</w:t>
      </w:r>
      <w:r w:rsidR="00806EF6"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806EF6" w:rsidRPr="0063071A">
        <w:rPr>
          <w:rFonts w:ascii="Times New Roman" w:hAnsi="Times New Roman" w:cs="Times New Roman"/>
          <w:sz w:val="24"/>
          <w:szCs w:val="24"/>
        </w:rPr>
        <w:t>hich are the top</w:t>
      </w:r>
      <w:r w:rsidR="0057552E" w:rsidRPr="0063071A">
        <w:rPr>
          <w:rFonts w:ascii="Times New Roman" w:hAnsi="Times New Roman" w:cs="Times New Roman"/>
          <w:sz w:val="24"/>
          <w:szCs w:val="24"/>
        </w:rPr>
        <w:t xml:space="preserve"> </w:t>
      </w:r>
      <w:r w:rsidR="00100871" w:rsidRPr="0063071A">
        <w:rPr>
          <w:rFonts w:ascii="Times New Roman" w:hAnsi="Times New Roman" w:cs="Times New Roman"/>
          <w:sz w:val="24"/>
          <w:szCs w:val="24"/>
        </w:rPr>
        <w:t>medical areas/departments</w:t>
      </w:r>
      <w:r w:rsidR="0057552E" w:rsidRPr="0063071A">
        <w:rPr>
          <w:rFonts w:ascii="Times New Roman" w:hAnsi="Times New Roman" w:cs="Times New Roman"/>
          <w:sz w:val="24"/>
          <w:szCs w:val="24"/>
        </w:rPr>
        <w:t xml:space="preserve"> where data science </w:t>
      </w:r>
      <w:r w:rsidR="00956E3D" w:rsidRPr="0063071A">
        <w:rPr>
          <w:rFonts w:ascii="Times New Roman" w:hAnsi="Times New Roman" w:cs="Times New Roman"/>
          <w:sz w:val="24"/>
          <w:szCs w:val="24"/>
        </w:rPr>
        <w:t>has</w:t>
      </w:r>
      <w:r w:rsidR="0057552E" w:rsidRPr="0063071A">
        <w:rPr>
          <w:rFonts w:ascii="Times New Roman" w:hAnsi="Times New Roman" w:cs="Times New Roman"/>
          <w:sz w:val="24"/>
          <w:szCs w:val="24"/>
        </w:rPr>
        <w:t xml:space="preserve"> be</w:t>
      </w:r>
      <w:r w:rsidR="00956E3D" w:rsidRPr="0063071A">
        <w:rPr>
          <w:rFonts w:ascii="Times New Roman" w:hAnsi="Times New Roman" w:cs="Times New Roman"/>
          <w:sz w:val="24"/>
          <w:szCs w:val="24"/>
        </w:rPr>
        <w:t>en</w:t>
      </w:r>
      <w:r w:rsidR="0057552E" w:rsidRPr="0063071A">
        <w:rPr>
          <w:rFonts w:ascii="Times New Roman" w:hAnsi="Times New Roman" w:cs="Times New Roman"/>
          <w:sz w:val="24"/>
          <w:szCs w:val="24"/>
        </w:rPr>
        <w:t xml:space="preserve"> studied and applied</w:t>
      </w:r>
      <w:r w:rsidR="00E85DC5" w:rsidRPr="0063071A">
        <w:rPr>
          <w:rFonts w:ascii="Times New Roman" w:hAnsi="Times New Roman" w:cs="Times New Roman"/>
          <w:sz w:val="24"/>
          <w:szCs w:val="24"/>
        </w:rPr>
        <w:t xml:space="preserve"> (RQ10)</w:t>
      </w:r>
      <w:r w:rsidR="0057552E"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57552E" w:rsidRPr="0063071A">
        <w:rPr>
          <w:rFonts w:ascii="Times New Roman" w:hAnsi="Times New Roman" w:cs="Times New Roman"/>
          <w:sz w:val="24"/>
          <w:szCs w:val="24"/>
        </w:rPr>
        <w:t xml:space="preserve">hich are the top diseases/disorders being addressed through data science </w:t>
      </w:r>
      <w:r w:rsidR="00FE0324" w:rsidRPr="0063071A">
        <w:rPr>
          <w:rFonts w:ascii="Times New Roman" w:hAnsi="Times New Roman" w:cs="Times New Roman"/>
          <w:sz w:val="24"/>
          <w:szCs w:val="24"/>
        </w:rPr>
        <w:t>approac</w:t>
      </w:r>
      <w:r w:rsidR="00B973CC" w:rsidRPr="0063071A">
        <w:rPr>
          <w:rFonts w:ascii="Times New Roman" w:hAnsi="Times New Roman" w:cs="Times New Roman"/>
          <w:sz w:val="24"/>
          <w:szCs w:val="24"/>
        </w:rPr>
        <w:t>hes</w:t>
      </w:r>
      <w:r w:rsidR="00E85DC5" w:rsidRPr="0063071A">
        <w:rPr>
          <w:rFonts w:ascii="Times New Roman" w:hAnsi="Times New Roman" w:cs="Times New Roman"/>
          <w:sz w:val="24"/>
          <w:szCs w:val="24"/>
        </w:rPr>
        <w:t xml:space="preserve"> (RQ11)</w:t>
      </w:r>
      <w:r w:rsidR="00FE0324"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FE0324" w:rsidRPr="0063071A">
        <w:rPr>
          <w:rFonts w:ascii="Times New Roman" w:hAnsi="Times New Roman" w:cs="Times New Roman"/>
          <w:sz w:val="24"/>
          <w:szCs w:val="24"/>
        </w:rPr>
        <w:t>hich</w:t>
      </w:r>
      <w:r w:rsidR="00B973CC" w:rsidRPr="0063071A">
        <w:rPr>
          <w:rFonts w:ascii="Times New Roman" w:hAnsi="Times New Roman" w:cs="Times New Roman"/>
          <w:sz w:val="24"/>
          <w:szCs w:val="24"/>
        </w:rPr>
        <w:t xml:space="preserve"> </w:t>
      </w:r>
      <w:r w:rsidR="007F592F" w:rsidRPr="0063071A">
        <w:rPr>
          <w:rFonts w:ascii="Times New Roman" w:hAnsi="Times New Roman" w:cs="Times New Roman"/>
          <w:sz w:val="24"/>
          <w:szCs w:val="24"/>
        </w:rPr>
        <w:t>are</w:t>
      </w:r>
      <w:r w:rsidR="003C6FF4" w:rsidRPr="0063071A">
        <w:rPr>
          <w:rFonts w:ascii="Times New Roman" w:hAnsi="Times New Roman" w:cs="Times New Roman"/>
          <w:sz w:val="24"/>
          <w:szCs w:val="24"/>
        </w:rPr>
        <w:t xml:space="preserve"> the</w:t>
      </w:r>
      <w:r w:rsidR="007F592F" w:rsidRPr="0063071A">
        <w:rPr>
          <w:rFonts w:ascii="Times New Roman" w:hAnsi="Times New Roman" w:cs="Times New Roman"/>
          <w:sz w:val="24"/>
          <w:szCs w:val="24"/>
        </w:rPr>
        <w:t xml:space="preserve"> main</w:t>
      </w:r>
      <w:r w:rsidR="003C6FF4" w:rsidRPr="0063071A">
        <w:rPr>
          <w:rFonts w:ascii="Times New Roman" w:hAnsi="Times New Roman" w:cs="Times New Roman"/>
          <w:sz w:val="24"/>
          <w:szCs w:val="24"/>
        </w:rPr>
        <w:t xml:space="preserve"> study approach</w:t>
      </w:r>
      <w:r w:rsidR="007F592F" w:rsidRPr="0063071A">
        <w:rPr>
          <w:rFonts w:ascii="Times New Roman" w:hAnsi="Times New Roman" w:cs="Times New Roman"/>
          <w:sz w:val="24"/>
          <w:szCs w:val="24"/>
        </w:rPr>
        <w:t>es</w:t>
      </w:r>
      <w:r w:rsidR="003C6FF4" w:rsidRPr="0063071A">
        <w:rPr>
          <w:rFonts w:ascii="Times New Roman" w:hAnsi="Times New Roman" w:cs="Times New Roman"/>
          <w:sz w:val="24"/>
          <w:szCs w:val="24"/>
        </w:rPr>
        <w:t xml:space="preserve"> on the theoretical </w:t>
      </w:r>
      <w:r w:rsidR="007513C6" w:rsidRPr="0063071A">
        <w:rPr>
          <w:rFonts w:ascii="Times New Roman" w:hAnsi="Times New Roman" w:cs="Times New Roman"/>
          <w:sz w:val="24"/>
          <w:szCs w:val="24"/>
        </w:rPr>
        <w:t>publications</w:t>
      </w:r>
      <w:r w:rsidR="00FA2673" w:rsidRPr="0063071A">
        <w:rPr>
          <w:rFonts w:ascii="Times New Roman" w:hAnsi="Times New Roman" w:cs="Times New Roman"/>
          <w:sz w:val="24"/>
          <w:szCs w:val="24"/>
        </w:rPr>
        <w:t xml:space="preserve"> set</w:t>
      </w:r>
      <w:r w:rsidR="00E85DC5" w:rsidRPr="0063071A">
        <w:rPr>
          <w:rFonts w:ascii="Times New Roman" w:hAnsi="Times New Roman" w:cs="Times New Roman"/>
          <w:sz w:val="24"/>
          <w:szCs w:val="24"/>
        </w:rPr>
        <w:t xml:space="preserve"> (RQ12)</w:t>
      </w:r>
      <w:r w:rsidR="003C6FF4" w:rsidRPr="0063071A">
        <w:rPr>
          <w:rFonts w:ascii="Times New Roman" w:hAnsi="Times New Roman" w:cs="Times New Roman"/>
          <w:sz w:val="24"/>
          <w:szCs w:val="24"/>
        </w:rPr>
        <w:t>?</w:t>
      </w:r>
      <w:r w:rsidR="009F7737" w:rsidRPr="0063071A">
        <w:rPr>
          <w:rFonts w:ascii="Times New Roman" w:hAnsi="Times New Roman" w:cs="Times New Roman"/>
          <w:sz w:val="24"/>
          <w:szCs w:val="24"/>
        </w:rPr>
        <w:t>, w</w:t>
      </w:r>
      <w:r w:rsidR="00D87C2E" w:rsidRPr="0063071A">
        <w:rPr>
          <w:rFonts w:ascii="Times New Roman" w:hAnsi="Times New Roman" w:cs="Times New Roman"/>
          <w:sz w:val="24"/>
          <w:szCs w:val="24"/>
        </w:rPr>
        <w:t xml:space="preserve">hich </w:t>
      </w:r>
      <w:r w:rsidR="007F592F" w:rsidRPr="0063071A">
        <w:rPr>
          <w:rFonts w:ascii="Times New Roman" w:hAnsi="Times New Roman" w:cs="Times New Roman"/>
          <w:sz w:val="24"/>
          <w:szCs w:val="24"/>
        </w:rPr>
        <w:t>are</w:t>
      </w:r>
      <w:r w:rsidR="00D87C2E" w:rsidRPr="0063071A">
        <w:rPr>
          <w:rFonts w:ascii="Times New Roman" w:hAnsi="Times New Roman" w:cs="Times New Roman"/>
          <w:sz w:val="24"/>
          <w:szCs w:val="24"/>
        </w:rPr>
        <w:t xml:space="preserve"> the </w:t>
      </w:r>
      <w:r w:rsidR="007F592F" w:rsidRPr="0063071A">
        <w:rPr>
          <w:rFonts w:ascii="Times New Roman" w:hAnsi="Times New Roman" w:cs="Times New Roman"/>
          <w:sz w:val="24"/>
          <w:szCs w:val="24"/>
        </w:rPr>
        <w:t xml:space="preserve">main application </w:t>
      </w:r>
      <w:r w:rsidR="007F592F" w:rsidRPr="0063071A">
        <w:rPr>
          <w:rFonts w:ascii="Times New Roman" w:hAnsi="Times New Roman" w:cs="Times New Roman"/>
          <w:sz w:val="24"/>
          <w:szCs w:val="24"/>
        </w:rPr>
        <w:lastRenderedPageBreak/>
        <w:t>objectives</w:t>
      </w:r>
      <w:r w:rsidR="009E67EE" w:rsidRPr="0063071A">
        <w:rPr>
          <w:rFonts w:ascii="Times New Roman" w:hAnsi="Times New Roman" w:cs="Times New Roman"/>
          <w:sz w:val="24"/>
          <w:szCs w:val="24"/>
        </w:rPr>
        <w:t xml:space="preserve"> on the </w:t>
      </w:r>
      <w:r w:rsidR="007551C6" w:rsidRPr="0063071A">
        <w:rPr>
          <w:rFonts w:ascii="Times New Roman" w:hAnsi="Times New Roman" w:cs="Times New Roman"/>
          <w:sz w:val="24"/>
          <w:szCs w:val="24"/>
        </w:rPr>
        <w:t xml:space="preserve">case study </w:t>
      </w:r>
      <w:r w:rsidR="007513C6" w:rsidRPr="0063071A">
        <w:rPr>
          <w:rFonts w:ascii="Times New Roman" w:hAnsi="Times New Roman" w:cs="Times New Roman"/>
          <w:sz w:val="24"/>
          <w:szCs w:val="24"/>
        </w:rPr>
        <w:t>publications</w:t>
      </w:r>
      <w:r w:rsidR="00FA2673" w:rsidRPr="0063071A">
        <w:rPr>
          <w:rFonts w:ascii="Times New Roman" w:hAnsi="Times New Roman" w:cs="Times New Roman"/>
          <w:sz w:val="24"/>
          <w:szCs w:val="24"/>
        </w:rPr>
        <w:t xml:space="preserve"> set</w:t>
      </w:r>
      <w:r w:rsidR="00E85DC5" w:rsidRPr="0063071A">
        <w:rPr>
          <w:rFonts w:ascii="Times New Roman" w:hAnsi="Times New Roman" w:cs="Times New Roman"/>
          <w:sz w:val="24"/>
          <w:szCs w:val="24"/>
        </w:rPr>
        <w:t xml:space="preserve"> (RQ13)</w:t>
      </w:r>
      <w:r w:rsidR="007551C6" w:rsidRPr="0063071A">
        <w:rPr>
          <w:rFonts w:ascii="Times New Roman" w:hAnsi="Times New Roman" w:cs="Times New Roman"/>
          <w:sz w:val="24"/>
          <w:szCs w:val="24"/>
        </w:rPr>
        <w:t>?</w:t>
      </w:r>
      <w:r w:rsidR="009F7737" w:rsidRPr="0063071A">
        <w:rPr>
          <w:rFonts w:ascii="Times New Roman" w:hAnsi="Times New Roman" w:cs="Times New Roman"/>
          <w:sz w:val="24"/>
          <w:szCs w:val="24"/>
        </w:rPr>
        <w:t>, and w</w:t>
      </w:r>
      <w:r w:rsidR="007513C6" w:rsidRPr="0063071A">
        <w:rPr>
          <w:rFonts w:ascii="Times New Roman" w:hAnsi="Times New Roman" w:cs="Times New Roman"/>
          <w:sz w:val="24"/>
          <w:szCs w:val="24"/>
        </w:rPr>
        <w:t xml:space="preserve">hich are the </w:t>
      </w:r>
      <w:r w:rsidR="00F01A7D" w:rsidRPr="0063071A">
        <w:rPr>
          <w:rFonts w:ascii="Times New Roman" w:hAnsi="Times New Roman" w:cs="Times New Roman"/>
          <w:sz w:val="24"/>
          <w:szCs w:val="24"/>
        </w:rPr>
        <w:t>new</w:t>
      </w:r>
      <w:r w:rsidR="000E6346" w:rsidRPr="0063071A">
        <w:rPr>
          <w:rFonts w:ascii="Times New Roman" w:hAnsi="Times New Roman" w:cs="Times New Roman"/>
          <w:sz w:val="24"/>
          <w:szCs w:val="24"/>
        </w:rPr>
        <w:t>ly</w:t>
      </w:r>
      <w:r w:rsidR="00F01A7D" w:rsidRPr="0063071A">
        <w:rPr>
          <w:rFonts w:ascii="Times New Roman" w:hAnsi="Times New Roman" w:cs="Times New Roman"/>
          <w:sz w:val="24"/>
          <w:szCs w:val="24"/>
        </w:rPr>
        <w:t xml:space="preserve"> </w:t>
      </w:r>
      <w:r w:rsidR="007513C6" w:rsidRPr="0063071A">
        <w:rPr>
          <w:rFonts w:ascii="Times New Roman" w:hAnsi="Times New Roman" w:cs="Times New Roman"/>
          <w:sz w:val="24"/>
          <w:szCs w:val="24"/>
        </w:rPr>
        <w:t xml:space="preserve">emerging research lines </w:t>
      </w:r>
      <w:r w:rsidR="005A3D25" w:rsidRPr="0063071A">
        <w:rPr>
          <w:rFonts w:ascii="Times New Roman" w:hAnsi="Times New Roman" w:cs="Times New Roman"/>
          <w:sz w:val="24"/>
          <w:szCs w:val="24"/>
        </w:rPr>
        <w:t>related to</w:t>
      </w:r>
      <w:r w:rsidR="007513C6" w:rsidRPr="0063071A">
        <w:rPr>
          <w:rFonts w:ascii="Times New Roman" w:hAnsi="Times New Roman" w:cs="Times New Roman"/>
          <w:sz w:val="24"/>
          <w:szCs w:val="24"/>
        </w:rPr>
        <w:t xml:space="preserve"> this research area</w:t>
      </w:r>
      <w:r w:rsidR="00E85DC5" w:rsidRPr="0063071A">
        <w:rPr>
          <w:rFonts w:ascii="Times New Roman" w:hAnsi="Times New Roman" w:cs="Times New Roman"/>
          <w:sz w:val="24"/>
          <w:szCs w:val="24"/>
        </w:rPr>
        <w:t xml:space="preserve"> (RQ14)</w:t>
      </w:r>
      <w:r w:rsidR="007513C6" w:rsidRPr="0063071A">
        <w:rPr>
          <w:rFonts w:ascii="Times New Roman" w:hAnsi="Times New Roman" w:cs="Times New Roman"/>
          <w:sz w:val="24"/>
          <w:szCs w:val="24"/>
        </w:rPr>
        <w:t>?</w:t>
      </w:r>
      <w:r w:rsidR="00A66361" w:rsidRPr="0063071A">
        <w:rPr>
          <w:rFonts w:ascii="Times New Roman" w:hAnsi="Times New Roman" w:cs="Times New Roman"/>
          <w:sz w:val="24"/>
          <w:szCs w:val="24"/>
        </w:rPr>
        <w:t xml:space="preserve"> </w:t>
      </w:r>
    </w:p>
    <w:p w14:paraId="62C46D15" w14:textId="761FDDAD" w:rsidR="00DF340F" w:rsidRPr="0063071A" w:rsidRDefault="007221E3" w:rsidP="00713DFC">
      <w:pPr>
        <w:spacing w:before="120"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Th</w:t>
      </w:r>
      <w:r w:rsidR="00956E3D" w:rsidRPr="0063071A">
        <w:rPr>
          <w:rFonts w:ascii="Times New Roman" w:hAnsi="Times New Roman" w:cs="Times New Roman"/>
          <w:sz w:val="24"/>
          <w:szCs w:val="24"/>
        </w:rPr>
        <w:t>e</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 xml:space="preserve">rest of the </w:t>
      </w:r>
      <w:r w:rsidRPr="0063071A">
        <w:rPr>
          <w:rFonts w:ascii="Times New Roman" w:hAnsi="Times New Roman" w:cs="Times New Roman"/>
          <w:sz w:val="24"/>
          <w:szCs w:val="24"/>
        </w:rPr>
        <w:t>paper is divided into three main section</w:t>
      </w:r>
      <w:r w:rsidR="000E6346" w:rsidRPr="0063071A">
        <w:rPr>
          <w:rFonts w:ascii="Times New Roman" w:hAnsi="Times New Roman" w:cs="Times New Roman"/>
          <w:sz w:val="24"/>
          <w:szCs w:val="24"/>
        </w:rPr>
        <w:t>s</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the r</w:t>
      </w:r>
      <w:r w:rsidRPr="0063071A">
        <w:rPr>
          <w:rFonts w:ascii="Times New Roman" w:hAnsi="Times New Roman" w:cs="Times New Roman"/>
          <w:sz w:val="24"/>
          <w:szCs w:val="24"/>
        </w:rPr>
        <w:t>esearch methodology (</w:t>
      </w:r>
      <w:r w:rsidR="005B5BE2" w:rsidRPr="0063071A">
        <w:rPr>
          <w:rFonts w:ascii="Times New Roman" w:hAnsi="Times New Roman" w:cs="Times New Roman"/>
          <w:sz w:val="24"/>
          <w:szCs w:val="24"/>
        </w:rPr>
        <w:t>i.e.,</w:t>
      </w:r>
      <w:r w:rsidRPr="0063071A">
        <w:rPr>
          <w:rFonts w:ascii="Times New Roman" w:hAnsi="Times New Roman" w:cs="Times New Roman"/>
          <w:sz w:val="24"/>
          <w:szCs w:val="24"/>
        </w:rPr>
        <w:t xml:space="preserve"> SLR conduction)</w:t>
      </w:r>
      <w:r w:rsidR="00956E3D" w:rsidRPr="0063071A">
        <w:rPr>
          <w:rFonts w:ascii="Times New Roman" w:hAnsi="Times New Roman" w:cs="Times New Roman"/>
          <w:sz w:val="24"/>
          <w:szCs w:val="24"/>
        </w:rPr>
        <w:t xml:space="preserve"> is presented in Section 2;</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 xml:space="preserve">the </w:t>
      </w:r>
      <w:r w:rsidRPr="0063071A">
        <w:rPr>
          <w:rFonts w:ascii="Times New Roman" w:hAnsi="Times New Roman" w:cs="Times New Roman"/>
          <w:sz w:val="24"/>
          <w:szCs w:val="24"/>
        </w:rPr>
        <w:t>results</w:t>
      </w:r>
      <w:r w:rsidR="00956E3D" w:rsidRPr="0063071A">
        <w:rPr>
          <w:rFonts w:ascii="Times New Roman" w:hAnsi="Times New Roman" w:cs="Times New Roman"/>
          <w:sz w:val="24"/>
          <w:szCs w:val="24"/>
        </w:rPr>
        <w:t xml:space="preserve"> of the study</w:t>
      </w:r>
      <w:r w:rsidRPr="0063071A">
        <w:rPr>
          <w:rFonts w:ascii="Times New Roman" w:hAnsi="Times New Roman" w:cs="Times New Roman"/>
          <w:sz w:val="24"/>
          <w:szCs w:val="24"/>
        </w:rPr>
        <w:t xml:space="preserve"> (publication characteristics, auth</w:t>
      </w:r>
      <w:r w:rsidR="00E419AE" w:rsidRPr="0063071A">
        <w:rPr>
          <w:rFonts w:ascii="Times New Roman" w:hAnsi="Times New Roman" w:cs="Times New Roman"/>
          <w:sz w:val="24"/>
          <w:szCs w:val="24"/>
        </w:rPr>
        <w:t>ors</w:t>
      </w:r>
      <w:r w:rsidR="000E6346" w:rsidRPr="0063071A">
        <w:rPr>
          <w:rFonts w:ascii="Times New Roman" w:hAnsi="Times New Roman" w:cs="Times New Roman"/>
          <w:sz w:val="24"/>
          <w:szCs w:val="24"/>
        </w:rPr>
        <w:t>’</w:t>
      </w:r>
      <w:r w:rsidR="00E419AE" w:rsidRPr="0063071A">
        <w:rPr>
          <w:rFonts w:ascii="Times New Roman" w:hAnsi="Times New Roman" w:cs="Times New Roman"/>
          <w:sz w:val="24"/>
          <w:szCs w:val="24"/>
        </w:rPr>
        <w:t xml:space="preserve"> characteristics</w:t>
      </w:r>
      <w:r w:rsidR="000E6346" w:rsidRPr="0063071A">
        <w:rPr>
          <w:rFonts w:ascii="Times New Roman" w:hAnsi="Times New Roman" w:cs="Times New Roman"/>
          <w:sz w:val="24"/>
          <w:szCs w:val="24"/>
        </w:rPr>
        <w:t>,</w:t>
      </w:r>
      <w:r w:rsidR="00E419AE" w:rsidRPr="0063071A">
        <w:rPr>
          <w:rFonts w:ascii="Times New Roman" w:hAnsi="Times New Roman" w:cs="Times New Roman"/>
          <w:sz w:val="24"/>
          <w:szCs w:val="24"/>
        </w:rPr>
        <w:t xml:space="preserve"> and content characteristics) </w:t>
      </w:r>
      <w:r w:rsidR="00956E3D" w:rsidRPr="0063071A">
        <w:rPr>
          <w:rFonts w:ascii="Times New Roman" w:hAnsi="Times New Roman" w:cs="Times New Roman"/>
          <w:sz w:val="24"/>
          <w:szCs w:val="24"/>
        </w:rPr>
        <w:t xml:space="preserve">are included in Section 3 and; Section 4 presents the </w:t>
      </w:r>
      <w:r w:rsidR="00E419AE" w:rsidRPr="0063071A">
        <w:rPr>
          <w:rFonts w:ascii="Times New Roman" w:hAnsi="Times New Roman" w:cs="Times New Roman"/>
          <w:sz w:val="24"/>
          <w:szCs w:val="24"/>
        </w:rPr>
        <w:t>conclusions and future research</w:t>
      </w:r>
      <w:r w:rsidR="00956E3D" w:rsidRPr="0063071A">
        <w:rPr>
          <w:rFonts w:ascii="Times New Roman" w:hAnsi="Times New Roman" w:cs="Times New Roman"/>
          <w:sz w:val="24"/>
          <w:szCs w:val="24"/>
        </w:rPr>
        <w:t xml:space="preserve"> directions</w:t>
      </w:r>
      <w:r w:rsidR="00E419AE" w:rsidRPr="0063071A">
        <w:rPr>
          <w:rFonts w:ascii="Times New Roman" w:hAnsi="Times New Roman" w:cs="Times New Roman"/>
          <w:sz w:val="24"/>
          <w:szCs w:val="24"/>
        </w:rPr>
        <w:t>.</w:t>
      </w:r>
    </w:p>
    <w:p w14:paraId="3E68FEA0" w14:textId="3FBA87B0" w:rsidR="000661F9" w:rsidRPr="0063071A" w:rsidRDefault="004A66D7" w:rsidP="00941A41">
      <w:pPr>
        <w:pStyle w:val="ListParagraph"/>
        <w:numPr>
          <w:ilvl w:val="0"/>
          <w:numId w:val="23"/>
        </w:numPr>
        <w:spacing w:after="0" w:line="480" w:lineRule="auto"/>
        <w:ind w:left="284" w:hanging="284"/>
        <w:jc w:val="both"/>
        <w:rPr>
          <w:rFonts w:ascii="Times New Roman" w:hAnsi="Times New Roman" w:cs="Times New Roman"/>
          <w:b/>
          <w:bCs/>
          <w:sz w:val="24"/>
          <w:szCs w:val="24"/>
        </w:rPr>
      </w:pPr>
      <w:r w:rsidRPr="0063071A">
        <w:rPr>
          <w:rFonts w:ascii="Times New Roman" w:hAnsi="Times New Roman" w:cs="Times New Roman"/>
          <w:b/>
          <w:bCs/>
          <w:sz w:val="24"/>
          <w:szCs w:val="24"/>
        </w:rPr>
        <w:t>Research methodology</w:t>
      </w:r>
    </w:p>
    <w:p w14:paraId="265B0CF9" w14:textId="7B1AE1FD" w:rsidR="003138BF" w:rsidRPr="0063071A" w:rsidRDefault="003F39BD"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PRISMA (Preferred Reporting Items for Systematic Reviews and Meta-Analysis) is a well-recognized research methodology in the medical field</w:t>
      </w:r>
      <w:r w:rsidR="00956E3D" w:rsidRPr="0063071A">
        <w:rPr>
          <w:rFonts w:ascii="Times New Roman" w:hAnsi="Times New Roman" w:cs="Times New Roman"/>
          <w:sz w:val="24"/>
          <w:szCs w:val="24"/>
        </w:rPr>
        <w:t>; it</w:t>
      </w:r>
      <w:r w:rsidRPr="0063071A">
        <w:rPr>
          <w:rFonts w:ascii="Times New Roman" w:hAnsi="Times New Roman" w:cs="Times New Roman"/>
          <w:sz w:val="24"/>
          <w:szCs w:val="24"/>
        </w:rPr>
        <w:t xml:space="preserve"> use</w:t>
      </w:r>
      <w:r w:rsidR="00956E3D" w:rsidRPr="0063071A">
        <w:rPr>
          <w:rFonts w:ascii="Times New Roman" w:hAnsi="Times New Roman" w:cs="Times New Roman"/>
          <w:sz w:val="24"/>
          <w:szCs w:val="24"/>
        </w:rPr>
        <w:t>s</w:t>
      </w:r>
      <w:r w:rsidRPr="0063071A">
        <w:rPr>
          <w:rFonts w:ascii="Times New Roman" w:hAnsi="Times New Roman" w:cs="Times New Roman"/>
          <w:sz w:val="24"/>
          <w:szCs w:val="24"/>
        </w:rPr>
        <w:t xml:space="preserve"> four steps (Moher et al., 2010)</w:t>
      </w:r>
      <w:r w:rsidR="00956E3D" w:rsidRPr="0063071A">
        <w:rPr>
          <w:rFonts w:ascii="Times New Roman" w:hAnsi="Times New Roman" w:cs="Times New Roman"/>
          <w:sz w:val="24"/>
          <w:szCs w:val="24"/>
        </w:rPr>
        <w:t>, namely</w:t>
      </w:r>
      <w:r w:rsidRPr="0063071A">
        <w:rPr>
          <w:rFonts w:ascii="Times New Roman" w:hAnsi="Times New Roman" w:cs="Times New Roman"/>
          <w:sz w:val="24"/>
          <w:szCs w:val="24"/>
        </w:rPr>
        <w:t>: identification, screening, eligibility, and included.</w:t>
      </w:r>
      <w:r w:rsidR="00A40B52" w:rsidRPr="0063071A">
        <w:rPr>
          <w:rFonts w:ascii="Times New Roman" w:hAnsi="Times New Roman" w:cs="Times New Roman"/>
          <w:sz w:val="24"/>
          <w:szCs w:val="24"/>
        </w:rPr>
        <w:t xml:space="preserve">  This research method is often used in meta-analyses.</w:t>
      </w:r>
      <w:r w:rsidR="00956E3D" w:rsidRPr="0063071A">
        <w:rPr>
          <w:rFonts w:ascii="Times New Roman" w:hAnsi="Times New Roman" w:cs="Times New Roman"/>
          <w:sz w:val="24"/>
          <w:szCs w:val="24"/>
        </w:rPr>
        <w:t xml:space="preserve"> </w:t>
      </w:r>
      <w:r w:rsidR="00C62726" w:rsidRPr="0063071A">
        <w:rPr>
          <w:rFonts w:ascii="Times New Roman" w:hAnsi="Times New Roman" w:cs="Times New Roman"/>
          <w:sz w:val="24"/>
          <w:szCs w:val="24"/>
        </w:rPr>
        <w:t>On the other hand, t</w:t>
      </w:r>
      <w:r w:rsidR="00FD1926" w:rsidRPr="0063071A">
        <w:rPr>
          <w:rFonts w:ascii="Times New Roman" w:hAnsi="Times New Roman" w:cs="Times New Roman"/>
          <w:sz w:val="24"/>
          <w:szCs w:val="24"/>
        </w:rPr>
        <w:t xml:space="preserve">he systematic literature review approach proposed by </w:t>
      </w:r>
      <w:r w:rsidR="00E246D9" w:rsidRPr="0063071A">
        <w:rPr>
          <w:rFonts w:ascii="Times New Roman" w:hAnsi="Times New Roman" w:cs="Times New Roman"/>
          <w:sz w:val="24"/>
          <w:szCs w:val="24"/>
        </w:rPr>
        <w:t>Keathley</w:t>
      </w:r>
      <w:r w:rsidR="00FD1926" w:rsidRPr="0063071A">
        <w:rPr>
          <w:rFonts w:ascii="Times New Roman" w:hAnsi="Times New Roman" w:cs="Times New Roman"/>
          <w:i/>
          <w:iCs/>
          <w:sz w:val="24"/>
          <w:szCs w:val="24"/>
        </w:rPr>
        <w:t xml:space="preserve"> et al.</w:t>
      </w:r>
      <w:r w:rsidR="00E246D9" w:rsidRPr="0063071A">
        <w:rPr>
          <w:rFonts w:ascii="Times New Roman" w:hAnsi="Times New Roman" w:cs="Times New Roman"/>
          <w:sz w:val="24"/>
          <w:szCs w:val="24"/>
        </w:rPr>
        <w:t>, (2016)</w:t>
      </w:r>
      <w:r w:rsidR="009A2D99" w:rsidRPr="0063071A">
        <w:rPr>
          <w:rFonts w:ascii="Times New Roman" w:hAnsi="Times New Roman" w:cs="Times New Roman"/>
          <w:sz w:val="24"/>
          <w:szCs w:val="24"/>
        </w:rPr>
        <w:t xml:space="preserve">, </w:t>
      </w:r>
      <w:r w:rsidR="00A40B52" w:rsidRPr="0063071A">
        <w:rPr>
          <w:rFonts w:ascii="Times New Roman" w:hAnsi="Times New Roman" w:cs="Times New Roman"/>
          <w:sz w:val="24"/>
          <w:szCs w:val="24"/>
        </w:rPr>
        <w:t xml:space="preserve">based on </w:t>
      </w:r>
      <w:r w:rsidR="009A2D99" w:rsidRPr="0063071A">
        <w:rPr>
          <w:rFonts w:ascii="Times New Roman" w:hAnsi="Times New Roman" w:cs="Times New Roman"/>
          <w:sz w:val="24"/>
          <w:szCs w:val="24"/>
        </w:rPr>
        <w:t xml:space="preserve">Tranfield </w:t>
      </w:r>
      <w:r w:rsidR="009A2D99" w:rsidRPr="0063071A">
        <w:rPr>
          <w:rFonts w:ascii="Times New Roman" w:hAnsi="Times New Roman" w:cs="Times New Roman"/>
          <w:i/>
          <w:sz w:val="24"/>
          <w:szCs w:val="24"/>
        </w:rPr>
        <w:t>et al.,</w:t>
      </w:r>
      <w:r w:rsidR="009A2D99" w:rsidRPr="0063071A">
        <w:rPr>
          <w:rFonts w:ascii="Times New Roman" w:hAnsi="Times New Roman" w:cs="Times New Roman"/>
          <w:sz w:val="24"/>
          <w:szCs w:val="24"/>
        </w:rPr>
        <w:t xml:space="preserve"> (2003)</w:t>
      </w:r>
      <w:r w:rsidR="00E246D9" w:rsidRPr="0063071A">
        <w:rPr>
          <w:rFonts w:ascii="Times New Roman" w:hAnsi="Times New Roman" w:cs="Times New Roman"/>
          <w:sz w:val="24"/>
          <w:szCs w:val="24"/>
        </w:rPr>
        <w:t xml:space="preserve"> </w:t>
      </w:r>
      <w:r w:rsidR="00356E68" w:rsidRPr="0063071A">
        <w:rPr>
          <w:rFonts w:ascii="Times New Roman" w:hAnsi="Times New Roman" w:cs="Times New Roman"/>
          <w:sz w:val="24"/>
          <w:szCs w:val="24"/>
        </w:rPr>
        <w:t xml:space="preserve">and the Cochrane </w:t>
      </w:r>
      <w:r w:rsidR="00F12778" w:rsidRPr="0063071A">
        <w:rPr>
          <w:rFonts w:ascii="Times New Roman" w:hAnsi="Times New Roman" w:cs="Times New Roman"/>
          <w:sz w:val="24"/>
          <w:szCs w:val="24"/>
        </w:rPr>
        <w:t>Handbook (</w:t>
      </w:r>
      <w:r w:rsidR="009844F8" w:rsidRPr="0063071A">
        <w:rPr>
          <w:rFonts w:ascii="Times New Roman" w:hAnsi="Times New Roman" w:cs="Times New Roman"/>
          <w:sz w:val="24"/>
          <w:szCs w:val="24"/>
        </w:rPr>
        <w:t xml:space="preserve">Higgins and Green, 2011; Lefebvre </w:t>
      </w:r>
      <w:r w:rsidR="009844F8" w:rsidRPr="0063071A">
        <w:rPr>
          <w:rFonts w:ascii="Times New Roman" w:hAnsi="Times New Roman" w:cs="Times New Roman"/>
          <w:i/>
          <w:iCs/>
          <w:sz w:val="24"/>
          <w:szCs w:val="24"/>
        </w:rPr>
        <w:t xml:space="preserve">et al., </w:t>
      </w:r>
      <w:r w:rsidR="009844F8" w:rsidRPr="0063071A">
        <w:rPr>
          <w:rFonts w:ascii="Times New Roman" w:hAnsi="Times New Roman" w:cs="Times New Roman"/>
          <w:sz w:val="24"/>
          <w:szCs w:val="24"/>
        </w:rPr>
        <w:t>2011</w:t>
      </w:r>
      <w:r w:rsidR="005664C1" w:rsidRPr="0063071A">
        <w:rPr>
          <w:rFonts w:ascii="Times New Roman" w:hAnsi="Times New Roman" w:cs="Times New Roman"/>
          <w:sz w:val="24"/>
          <w:szCs w:val="24"/>
        </w:rPr>
        <w:t xml:space="preserve">), </w:t>
      </w:r>
      <w:r w:rsidR="00A40B52" w:rsidRPr="0063071A">
        <w:rPr>
          <w:rFonts w:ascii="Times New Roman" w:hAnsi="Times New Roman" w:cs="Times New Roman"/>
          <w:sz w:val="24"/>
          <w:szCs w:val="24"/>
        </w:rPr>
        <w:t xml:space="preserve">has been used in bibliometric and/or scientometric analyses.  Keathley et al., (2016) </w:t>
      </w:r>
      <w:r w:rsidR="00956E3D" w:rsidRPr="0063071A">
        <w:rPr>
          <w:rFonts w:ascii="Times New Roman" w:hAnsi="Times New Roman" w:cs="Times New Roman"/>
          <w:sz w:val="24"/>
          <w:szCs w:val="24"/>
        </w:rPr>
        <w:t>follows</w:t>
      </w:r>
      <w:r w:rsidR="00A40B52" w:rsidRPr="0063071A">
        <w:rPr>
          <w:rFonts w:ascii="Times New Roman" w:hAnsi="Times New Roman" w:cs="Times New Roman"/>
          <w:sz w:val="24"/>
          <w:szCs w:val="24"/>
        </w:rPr>
        <w:t xml:space="preserve"> seven steps</w:t>
      </w:r>
      <w:r w:rsidR="00956E3D" w:rsidRPr="0063071A">
        <w:rPr>
          <w:rFonts w:ascii="Times New Roman" w:hAnsi="Times New Roman" w:cs="Times New Roman"/>
          <w:sz w:val="24"/>
          <w:szCs w:val="24"/>
        </w:rPr>
        <w:t>:</w:t>
      </w:r>
    </w:p>
    <w:p w14:paraId="3E98F9FB" w14:textId="12C804D4"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Problem definition</w:t>
      </w:r>
      <w:r w:rsidRPr="0063071A">
        <w:rPr>
          <w:rFonts w:ascii="Times New Roman" w:hAnsi="Times New Roman" w:cs="Times New Roman"/>
          <w:sz w:val="24"/>
          <w:szCs w:val="24"/>
        </w:rPr>
        <w:t xml:space="preserve">: the research area </w:t>
      </w:r>
      <w:r w:rsidR="00956E3D" w:rsidRPr="0063071A">
        <w:rPr>
          <w:rFonts w:ascii="Times New Roman" w:hAnsi="Times New Roman" w:cs="Times New Roman"/>
          <w:sz w:val="24"/>
          <w:szCs w:val="24"/>
        </w:rPr>
        <w:t xml:space="preserve">is identified </w:t>
      </w:r>
      <w:r w:rsidRPr="0063071A">
        <w:rPr>
          <w:rFonts w:ascii="Times New Roman" w:hAnsi="Times New Roman" w:cs="Times New Roman"/>
          <w:sz w:val="24"/>
          <w:szCs w:val="24"/>
        </w:rPr>
        <w:t>an</w:t>
      </w:r>
      <w:r w:rsidR="00956E3D" w:rsidRPr="0063071A">
        <w:rPr>
          <w:rFonts w:ascii="Times New Roman" w:hAnsi="Times New Roman" w:cs="Times New Roman"/>
          <w:sz w:val="24"/>
          <w:szCs w:val="24"/>
        </w:rPr>
        <w:t xml:space="preserve">d </w:t>
      </w:r>
      <w:r w:rsidRPr="0063071A">
        <w:rPr>
          <w:rFonts w:ascii="Times New Roman" w:hAnsi="Times New Roman" w:cs="Times New Roman"/>
          <w:sz w:val="24"/>
          <w:szCs w:val="24"/>
        </w:rPr>
        <w:t>the research objectives</w:t>
      </w:r>
      <w:r w:rsidR="00956E3D" w:rsidRPr="0063071A">
        <w:rPr>
          <w:rFonts w:ascii="Times New Roman" w:hAnsi="Times New Roman" w:cs="Times New Roman"/>
          <w:sz w:val="24"/>
          <w:szCs w:val="24"/>
        </w:rPr>
        <w:t xml:space="preserve"> defined</w:t>
      </w:r>
      <w:r w:rsidRPr="0063071A">
        <w:rPr>
          <w:rFonts w:ascii="Times New Roman" w:hAnsi="Times New Roman" w:cs="Times New Roman"/>
          <w:sz w:val="24"/>
          <w:szCs w:val="24"/>
        </w:rPr>
        <w:t>.</w:t>
      </w:r>
    </w:p>
    <w:p w14:paraId="0DBAED4D" w14:textId="232AD047"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Scoping study</w:t>
      </w:r>
      <w:r w:rsidRPr="0063071A">
        <w:rPr>
          <w:rFonts w:ascii="Times New Roman" w:hAnsi="Times New Roman" w:cs="Times New Roman"/>
          <w:sz w:val="24"/>
          <w:szCs w:val="24"/>
        </w:rPr>
        <w:t>: the desired scope</w:t>
      </w:r>
      <w:r w:rsidR="00956E3D" w:rsidRPr="0063071A">
        <w:rPr>
          <w:rFonts w:ascii="Times New Roman" w:hAnsi="Times New Roman" w:cs="Times New Roman"/>
          <w:sz w:val="24"/>
          <w:szCs w:val="24"/>
        </w:rPr>
        <w:t xml:space="preserve"> of the study is established</w:t>
      </w:r>
      <w:r w:rsidRPr="0063071A">
        <w:rPr>
          <w:rFonts w:ascii="Times New Roman" w:hAnsi="Times New Roman" w:cs="Times New Roman"/>
          <w:sz w:val="24"/>
          <w:szCs w:val="24"/>
        </w:rPr>
        <w:t xml:space="preserve"> and </w:t>
      </w:r>
      <w:r w:rsidR="00956E3D" w:rsidRPr="0063071A">
        <w:rPr>
          <w:rFonts w:ascii="Times New Roman" w:hAnsi="Times New Roman" w:cs="Times New Roman"/>
          <w:sz w:val="24"/>
          <w:szCs w:val="24"/>
        </w:rPr>
        <w:t xml:space="preserve">the research team </w:t>
      </w:r>
      <w:r w:rsidRPr="0063071A">
        <w:rPr>
          <w:rFonts w:ascii="Times New Roman" w:hAnsi="Times New Roman" w:cs="Times New Roman"/>
          <w:sz w:val="24"/>
          <w:szCs w:val="24"/>
        </w:rPr>
        <w:t xml:space="preserve">conducts a ‘traditional’ literature review to </w:t>
      </w:r>
      <w:r w:rsidR="00956E3D" w:rsidRPr="0063071A">
        <w:rPr>
          <w:rFonts w:ascii="Times New Roman" w:hAnsi="Times New Roman" w:cs="Times New Roman"/>
          <w:sz w:val="24"/>
          <w:szCs w:val="24"/>
        </w:rPr>
        <w:t>identify</w:t>
      </w:r>
      <w:r w:rsidRPr="0063071A">
        <w:rPr>
          <w:rFonts w:ascii="Times New Roman" w:hAnsi="Times New Roman" w:cs="Times New Roman"/>
          <w:sz w:val="24"/>
          <w:szCs w:val="24"/>
        </w:rPr>
        <w:t xml:space="preserve"> relevant publications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the research area.</w:t>
      </w:r>
    </w:p>
    <w:p w14:paraId="572E51A7" w14:textId="02B0BB95"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Search strategy</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t</w:t>
      </w:r>
      <w:r w:rsidRPr="0063071A">
        <w:rPr>
          <w:rFonts w:ascii="Times New Roman" w:hAnsi="Times New Roman" w:cs="Times New Roman"/>
          <w:sz w:val="24"/>
          <w:szCs w:val="24"/>
        </w:rPr>
        <w:t xml:space="preserve">he scoping set of papers </w:t>
      </w:r>
      <w:r w:rsidR="00956E3D" w:rsidRPr="0063071A">
        <w:rPr>
          <w:rFonts w:ascii="Times New Roman" w:hAnsi="Times New Roman" w:cs="Times New Roman"/>
          <w:sz w:val="24"/>
          <w:szCs w:val="24"/>
        </w:rPr>
        <w:t xml:space="preserve">is evaluated </w:t>
      </w:r>
      <w:r w:rsidRPr="0063071A">
        <w:rPr>
          <w:rFonts w:ascii="Times New Roman" w:hAnsi="Times New Roman" w:cs="Times New Roman"/>
          <w:sz w:val="24"/>
          <w:szCs w:val="24"/>
        </w:rPr>
        <w:t>by identifying potential search terms. Then</w:t>
      </w:r>
      <w:r w:rsidR="00956E3D" w:rsidRPr="0063071A">
        <w:rPr>
          <w:rFonts w:ascii="Times New Roman" w:hAnsi="Times New Roman" w:cs="Times New Roman"/>
          <w:sz w:val="24"/>
          <w:szCs w:val="24"/>
        </w:rPr>
        <w:t>,</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t</w:t>
      </w:r>
      <w:r w:rsidRPr="0063071A">
        <w:rPr>
          <w:rFonts w:ascii="Times New Roman" w:hAnsi="Times New Roman" w:cs="Times New Roman"/>
          <w:sz w:val="24"/>
          <w:szCs w:val="24"/>
        </w:rPr>
        <w:t>he</w:t>
      </w:r>
      <w:r w:rsidR="00956E3D" w:rsidRPr="0063071A">
        <w:rPr>
          <w:rFonts w:ascii="Times New Roman" w:hAnsi="Times New Roman" w:cs="Times New Roman"/>
          <w:sz w:val="24"/>
          <w:szCs w:val="24"/>
        </w:rPr>
        <w:t xml:space="preserve"> strategy is formulated </w:t>
      </w:r>
      <w:r w:rsidRPr="0063071A">
        <w:rPr>
          <w:rFonts w:ascii="Times New Roman" w:hAnsi="Times New Roman" w:cs="Times New Roman"/>
          <w:sz w:val="24"/>
          <w:szCs w:val="24"/>
        </w:rPr>
        <w:t>by defining the databases/platforms to be searched, Boolean phrases, search tools, limiters</w:t>
      </w:r>
      <w:r w:rsidR="00E246D9" w:rsidRPr="0063071A">
        <w:rPr>
          <w:rFonts w:ascii="Times New Roman" w:hAnsi="Times New Roman" w:cs="Times New Roman"/>
          <w:sz w:val="24"/>
          <w:szCs w:val="24"/>
        </w:rPr>
        <w:t>,</w:t>
      </w:r>
      <w:r w:rsidRPr="0063071A">
        <w:rPr>
          <w:rFonts w:ascii="Times New Roman" w:hAnsi="Times New Roman" w:cs="Times New Roman"/>
          <w:sz w:val="24"/>
          <w:szCs w:val="24"/>
        </w:rPr>
        <w:t xml:space="preserve"> filters</w:t>
      </w:r>
      <w:r w:rsidR="00E246D9"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exclusion criteria.  </w:t>
      </w:r>
    </w:p>
    <w:p w14:paraId="26FF53BA" w14:textId="42AE6D08"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Exclusion criteria</w:t>
      </w:r>
      <w:r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P</w:t>
      </w:r>
      <w:r w:rsidRPr="0063071A">
        <w:rPr>
          <w:rFonts w:ascii="Times New Roman" w:hAnsi="Times New Roman" w:cs="Times New Roman"/>
          <w:sz w:val="24"/>
          <w:szCs w:val="24"/>
        </w:rPr>
        <w:t xml:space="preserve">ublications not directly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analytics, data mining, big data</w:t>
      </w:r>
      <w:r w:rsidR="00E246D9"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machine learning applied in healthcare engineering systems</w:t>
      </w:r>
      <w:r w:rsidR="00956E3D" w:rsidRPr="0063071A">
        <w:rPr>
          <w:rFonts w:ascii="Times New Roman" w:hAnsi="Times New Roman" w:cs="Times New Roman"/>
          <w:sz w:val="24"/>
          <w:szCs w:val="24"/>
        </w:rPr>
        <w:t xml:space="preserve"> are excluded.</w:t>
      </w:r>
    </w:p>
    <w:p w14:paraId="2C3BDB2A" w14:textId="77BDB5F9"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lastRenderedPageBreak/>
        <w:t>Data collection</w:t>
      </w:r>
      <w:r w:rsidRPr="0063071A">
        <w:rPr>
          <w:rFonts w:ascii="Times New Roman" w:hAnsi="Times New Roman" w:cs="Times New Roman"/>
          <w:sz w:val="24"/>
          <w:szCs w:val="24"/>
        </w:rPr>
        <w:t xml:space="preserve">: bibliometric data </w:t>
      </w:r>
      <w:r w:rsidR="00956E3D" w:rsidRPr="0063071A">
        <w:rPr>
          <w:rFonts w:ascii="Times New Roman" w:hAnsi="Times New Roman" w:cs="Times New Roman"/>
          <w:sz w:val="24"/>
          <w:szCs w:val="24"/>
        </w:rPr>
        <w:t xml:space="preserve">is collected </w:t>
      </w:r>
      <w:r w:rsidRPr="0063071A">
        <w:rPr>
          <w:rFonts w:ascii="Times New Roman" w:hAnsi="Times New Roman" w:cs="Times New Roman"/>
          <w:sz w:val="24"/>
          <w:szCs w:val="24"/>
        </w:rPr>
        <w:t xml:space="preserve">and </w:t>
      </w:r>
      <w:r w:rsidR="00956E3D" w:rsidRPr="0063071A">
        <w:rPr>
          <w:rFonts w:ascii="Times New Roman" w:hAnsi="Times New Roman" w:cs="Times New Roman"/>
          <w:sz w:val="24"/>
          <w:szCs w:val="24"/>
        </w:rPr>
        <w:t xml:space="preserve">the criteria </w:t>
      </w:r>
      <w:r w:rsidRPr="0063071A">
        <w:rPr>
          <w:rFonts w:ascii="Times New Roman" w:hAnsi="Times New Roman" w:cs="Times New Roman"/>
          <w:sz w:val="24"/>
          <w:szCs w:val="24"/>
        </w:rPr>
        <w:t>identified based on the aim of the research study.</w:t>
      </w:r>
    </w:p>
    <w:p w14:paraId="0F53B6DF" w14:textId="43FAFFAD" w:rsidR="003138BF"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Data analysis</w:t>
      </w:r>
      <w:r w:rsidRPr="0063071A">
        <w:rPr>
          <w:rFonts w:ascii="Times New Roman" w:hAnsi="Times New Roman" w:cs="Times New Roman"/>
          <w:sz w:val="24"/>
          <w:szCs w:val="24"/>
        </w:rPr>
        <w:t xml:space="preserve">: the bibliometric analysis </w:t>
      </w:r>
      <w:r w:rsidR="00956E3D" w:rsidRPr="0063071A">
        <w:rPr>
          <w:rFonts w:ascii="Times New Roman" w:hAnsi="Times New Roman" w:cs="Times New Roman"/>
          <w:sz w:val="24"/>
          <w:szCs w:val="24"/>
        </w:rPr>
        <w:t xml:space="preserve">is conducted </w:t>
      </w:r>
      <w:r w:rsidRPr="0063071A">
        <w:rPr>
          <w:rFonts w:ascii="Times New Roman" w:hAnsi="Times New Roman" w:cs="Times New Roman"/>
          <w:sz w:val="24"/>
          <w:szCs w:val="24"/>
        </w:rPr>
        <w:t>based on the aim of the research study.</w:t>
      </w:r>
    </w:p>
    <w:p w14:paraId="10AB320B" w14:textId="591103F0" w:rsidR="00A40B52" w:rsidRPr="0063071A" w:rsidRDefault="003138BF" w:rsidP="00941A41">
      <w:pPr>
        <w:pStyle w:val="ListParagraph"/>
        <w:numPr>
          <w:ilvl w:val="0"/>
          <w:numId w:val="21"/>
        </w:numPr>
        <w:spacing w:after="0" w:line="480" w:lineRule="auto"/>
        <w:jc w:val="both"/>
        <w:rPr>
          <w:rFonts w:ascii="Times New Roman" w:hAnsi="Times New Roman" w:cs="Times New Roman"/>
          <w:sz w:val="24"/>
          <w:szCs w:val="24"/>
        </w:rPr>
      </w:pPr>
      <w:r w:rsidRPr="0063071A">
        <w:rPr>
          <w:rFonts w:ascii="Times New Roman" w:hAnsi="Times New Roman" w:cs="Times New Roman"/>
          <w:i/>
          <w:iCs/>
          <w:sz w:val="24"/>
          <w:szCs w:val="24"/>
        </w:rPr>
        <w:t>Reporting</w:t>
      </w:r>
      <w:r w:rsidRPr="0063071A">
        <w:rPr>
          <w:rFonts w:ascii="Times New Roman" w:hAnsi="Times New Roman" w:cs="Times New Roman"/>
          <w:sz w:val="24"/>
          <w:szCs w:val="24"/>
        </w:rPr>
        <w:t>:</w:t>
      </w:r>
      <w:r w:rsidRPr="0063071A">
        <w:rPr>
          <w:rFonts w:ascii="Times New Roman" w:hAnsi="Times New Roman" w:cs="Times New Roman"/>
          <w:i/>
          <w:iCs/>
          <w:sz w:val="24"/>
          <w:szCs w:val="24"/>
        </w:rPr>
        <w:t xml:space="preserve"> </w:t>
      </w:r>
      <w:r w:rsidRPr="0063071A">
        <w:rPr>
          <w:rFonts w:ascii="Times New Roman" w:hAnsi="Times New Roman" w:cs="Times New Roman"/>
          <w:sz w:val="24"/>
          <w:szCs w:val="24"/>
        </w:rPr>
        <w:t>findings and results</w:t>
      </w:r>
      <w:r w:rsidR="00956E3D" w:rsidRPr="0063071A">
        <w:rPr>
          <w:rFonts w:ascii="Times New Roman" w:hAnsi="Times New Roman" w:cs="Times New Roman"/>
          <w:sz w:val="24"/>
          <w:szCs w:val="24"/>
        </w:rPr>
        <w:t xml:space="preserve"> are presented</w:t>
      </w:r>
      <w:r w:rsidRPr="0063071A">
        <w:rPr>
          <w:rFonts w:ascii="Times New Roman" w:hAnsi="Times New Roman" w:cs="Times New Roman"/>
          <w:sz w:val="24"/>
          <w:szCs w:val="24"/>
        </w:rPr>
        <w:t>.</w:t>
      </w:r>
    </w:p>
    <w:p w14:paraId="4C12CFD9" w14:textId="7E2566A0" w:rsidR="00884EDC" w:rsidRPr="0063071A" w:rsidRDefault="00956E3D"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In this study, t</w:t>
      </w:r>
      <w:r w:rsidR="00EA11E3" w:rsidRPr="0063071A">
        <w:rPr>
          <w:rFonts w:ascii="Times New Roman" w:hAnsi="Times New Roman" w:cs="Times New Roman"/>
          <w:sz w:val="24"/>
          <w:szCs w:val="24"/>
        </w:rPr>
        <w:t xml:space="preserve">he research team decided to use Keathley et al., (2016) research methodology based on two considerations.  First, </w:t>
      </w:r>
      <w:r w:rsidR="00A40B52" w:rsidRPr="0063071A">
        <w:rPr>
          <w:rFonts w:ascii="Times New Roman" w:hAnsi="Times New Roman" w:cs="Times New Roman"/>
          <w:sz w:val="24"/>
          <w:szCs w:val="24"/>
        </w:rPr>
        <w:t xml:space="preserve">the purpose of this </w:t>
      </w:r>
      <w:r w:rsidRPr="0063071A">
        <w:rPr>
          <w:rFonts w:ascii="Times New Roman" w:hAnsi="Times New Roman" w:cs="Times New Roman"/>
          <w:sz w:val="24"/>
          <w:szCs w:val="24"/>
        </w:rPr>
        <w:t>study</w:t>
      </w:r>
      <w:r w:rsidR="00A40B52"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was </w:t>
      </w:r>
      <w:r w:rsidR="00A40B52" w:rsidRPr="0063071A">
        <w:rPr>
          <w:rFonts w:ascii="Times New Roman" w:hAnsi="Times New Roman" w:cs="Times New Roman"/>
          <w:sz w:val="24"/>
          <w:szCs w:val="24"/>
        </w:rPr>
        <w:t xml:space="preserve">focused on </w:t>
      </w:r>
      <w:r w:rsidR="00EA11E3" w:rsidRPr="0063071A">
        <w:rPr>
          <w:rFonts w:ascii="Times New Roman" w:hAnsi="Times New Roman" w:cs="Times New Roman"/>
          <w:sz w:val="24"/>
          <w:szCs w:val="24"/>
        </w:rPr>
        <w:t>conduct</w:t>
      </w:r>
      <w:r w:rsidR="00AF0A38" w:rsidRPr="0063071A">
        <w:rPr>
          <w:rFonts w:ascii="Times New Roman" w:hAnsi="Times New Roman" w:cs="Times New Roman"/>
          <w:sz w:val="24"/>
          <w:szCs w:val="24"/>
        </w:rPr>
        <w:t>ing</w:t>
      </w:r>
      <w:r w:rsidR="00EA11E3" w:rsidRPr="0063071A">
        <w:rPr>
          <w:rFonts w:ascii="Times New Roman" w:hAnsi="Times New Roman" w:cs="Times New Roman"/>
          <w:sz w:val="24"/>
          <w:szCs w:val="24"/>
        </w:rPr>
        <w:t xml:space="preserve"> quantitative analyses of publish</w:t>
      </w:r>
      <w:r w:rsidR="00AF0A38" w:rsidRPr="0063071A">
        <w:rPr>
          <w:rFonts w:ascii="Times New Roman" w:hAnsi="Times New Roman" w:cs="Times New Roman"/>
          <w:sz w:val="24"/>
          <w:szCs w:val="24"/>
        </w:rPr>
        <w:t>ed</w:t>
      </w:r>
      <w:r w:rsidR="00EA11E3" w:rsidRPr="0063071A">
        <w:rPr>
          <w:rFonts w:ascii="Times New Roman" w:hAnsi="Times New Roman" w:cs="Times New Roman"/>
          <w:sz w:val="24"/>
          <w:szCs w:val="24"/>
        </w:rPr>
        <w:t xml:space="preserve"> documents, also known as bibliometric analyses (Broadus, 1987).  Second, Keathley et al., (2016) included in their research methodology three critical steps (problem definition, scoping study, and search strategy) that are not included in PRISMA.</w:t>
      </w:r>
      <w:r w:rsidRPr="0063071A">
        <w:rPr>
          <w:rFonts w:ascii="Times New Roman" w:hAnsi="Times New Roman" w:cs="Times New Roman"/>
          <w:sz w:val="24"/>
          <w:szCs w:val="24"/>
        </w:rPr>
        <w:t xml:space="preserve"> </w:t>
      </w:r>
      <w:r w:rsidR="00EA11E3" w:rsidRPr="0063071A">
        <w:rPr>
          <w:rFonts w:ascii="Times New Roman" w:hAnsi="Times New Roman" w:cs="Times New Roman"/>
          <w:sz w:val="24"/>
          <w:szCs w:val="24"/>
        </w:rPr>
        <w:t>These three steps o</w:t>
      </w:r>
      <w:r w:rsidR="00AF0A38" w:rsidRPr="0063071A">
        <w:rPr>
          <w:rFonts w:ascii="Times New Roman" w:hAnsi="Times New Roman" w:cs="Times New Roman"/>
          <w:sz w:val="24"/>
          <w:szCs w:val="24"/>
        </w:rPr>
        <w:t>ffer</w:t>
      </w:r>
      <w:r w:rsidR="00EA11E3" w:rsidRPr="0063071A">
        <w:rPr>
          <w:rFonts w:ascii="Times New Roman" w:hAnsi="Times New Roman" w:cs="Times New Roman"/>
          <w:sz w:val="24"/>
          <w:szCs w:val="24"/>
        </w:rPr>
        <w:t xml:space="preserve"> the </w:t>
      </w:r>
      <w:r w:rsidR="00AF0A38" w:rsidRPr="0063071A">
        <w:rPr>
          <w:rFonts w:ascii="Times New Roman" w:hAnsi="Times New Roman" w:cs="Times New Roman"/>
          <w:sz w:val="24"/>
          <w:szCs w:val="24"/>
        </w:rPr>
        <w:t>possibility of easily updat</w:t>
      </w:r>
      <w:r w:rsidRPr="0063071A">
        <w:rPr>
          <w:rFonts w:ascii="Times New Roman" w:hAnsi="Times New Roman" w:cs="Times New Roman"/>
          <w:sz w:val="24"/>
          <w:szCs w:val="24"/>
        </w:rPr>
        <w:t>ing</w:t>
      </w:r>
      <w:r w:rsidR="00AF0A38" w:rsidRPr="0063071A">
        <w:rPr>
          <w:rFonts w:ascii="Times New Roman" w:hAnsi="Times New Roman" w:cs="Times New Roman"/>
          <w:sz w:val="24"/>
          <w:szCs w:val="24"/>
        </w:rPr>
        <w:t xml:space="preserve"> a systematic literature review.</w:t>
      </w:r>
    </w:p>
    <w:p w14:paraId="236B7D40" w14:textId="6E091E63" w:rsidR="00683376" w:rsidRPr="0063071A" w:rsidRDefault="00E427D8" w:rsidP="00941A41">
      <w:pPr>
        <w:spacing w:after="0" w:line="480" w:lineRule="auto"/>
        <w:jc w:val="both"/>
        <w:rPr>
          <w:rFonts w:ascii="Times New Roman" w:hAnsi="Times New Roman" w:cs="Times New Roman"/>
          <w:b/>
          <w:iCs/>
          <w:sz w:val="24"/>
          <w:szCs w:val="24"/>
        </w:rPr>
      </w:pPr>
      <w:r w:rsidRPr="0063071A">
        <w:rPr>
          <w:rFonts w:ascii="Times New Roman" w:hAnsi="Times New Roman" w:cs="Times New Roman"/>
          <w:b/>
          <w:iCs/>
          <w:sz w:val="24"/>
          <w:szCs w:val="24"/>
        </w:rPr>
        <w:t>2</w:t>
      </w:r>
      <w:r w:rsidR="0087266F" w:rsidRPr="0063071A">
        <w:rPr>
          <w:rFonts w:ascii="Times New Roman" w:hAnsi="Times New Roman" w:cs="Times New Roman"/>
          <w:b/>
          <w:iCs/>
          <w:sz w:val="24"/>
          <w:szCs w:val="24"/>
        </w:rPr>
        <w:t xml:space="preserve">.1 </w:t>
      </w:r>
      <w:r w:rsidR="00683376" w:rsidRPr="0063071A">
        <w:rPr>
          <w:rFonts w:ascii="Times New Roman" w:hAnsi="Times New Roman" w:cs="Times New Roman"/>
          <w:b/>
          <w:iCs/>
          <w:sz w:val="24"/>
          <w:szCs w:val="24"/>
        </w:rPr>
        <w:t>Problem definition</w:t>
      </w:r>
    </w:p>
    <w:p w14:paraId="6DB0B7D8" w14:textId="515C95CE" w:rsidR="00683376" w:rsidRPr="0063071A" w:rsidRDefault="00F85C5C"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Throughout the literature, there ar</w:t>
      </w:r>
      <w:r w:rsidR="00C217CE" w:rsidRPr="0063071A">
        <w:rPr>
          <w:rFonts w:ascii="Times New Roman" w:hAnsi="Times New Roman" w:cs="Times New Roman"/>
          <w:sz w:val="24"/>
          <w:szCs w:val="24"/>
        </w:rPr>
        <w:t xml:space="preserve">e multiple publications </w:t>
      </w:r>
      <w:r w:rsidR="0084091C" w:rsidRPr="0063071A">
        <w:rPr>
          <w:rFonts w:ascii="Times New Roman" w:hAnsi="Times New Roman" w:cs="Times New Roman"/>
          <w:sz w:val="24"/>
          <w:szCs w:val="24"/>
        </w:rPr>
        <w:t>regarding</w:t>
      </w:r>
      <w:r w:rsidR="00C217CE" w:rsidRPr="0063071A">
        <w:rPr>
          <w:rFonts w:ascii="Times New Roman" w:hAnsi="Times New Roman" w:cs="Times New Roman"/>
          <w:sz w:val="24"/>
          <w:szCs w:val="24"/>
        </w:rPr>
        <w:t xml:space="preserve"> </w:t>
      </w:r>
      <w:r w:rsidR="006E5CF1" w:rsidRPr="0063071A">
        <w:rPr>
          <w:rFonts w:ascii="Times New Roman" w:hAnsi="Times New Roman" w:cs="Times New Roman"/>
          <w:sz w:val="24"/>
          <w:szCs w:val="24"/>
        </w:rPr>
        <w:t xml:space="preserve">the use </w:t>
      </w:r>
      <w:r w:rsidR="00F40EAD" w:rsidRPr="0063071A">
        <w:rPr>
          <w:rFonts w:ascii="Times New Roman" w:hAnsi="Times New Roman" w:cs="Times New Roman"/>
          <w:sz w:val="24"/>
          <w:szCs w:val="24"/>
        </w:rPr>
        <w:t>of data science, data analytics</w:t>
      </w:r>
      <w:r w:rsidR="007E3AEF" w:rsidRPr="0063071A">
        <w:rPr>
          <w:rFonts w:ascii="Times New Roman" w:hAnsi="Times New Roman" w:cs="Times New Roman"/>
          <w:sz w:val="24"/>
          <w:szCs w:val="24"/>
        </w:rPr>
        <w:t>,</w:t>
      </w:r>
      <w:r w:rsidR="00F40EAD" w:rsidRPr="0063071A">
        <w:rPr>
          <w:rFonts w:ascii="Times New Roman" w:hAnsi="Times New Roman" w:cs="Times New Roman"/>
          <w:sz w:val="24"/>
          <w:szCs w:val="24"/>
        </w:rPr>
        <w:t xml:space="preserve"> and machin</w:t>
      </w:r>
      <w:r w:rsidR="007E3AEF" w:rsidRPr="0063071A">
        <w:rPr>
          <w:rFonts w:ascii="Times New Roman" w:hAnsi="Times New Roman" w:cs="Times New Roman"/>
          <w:sz w:val="24"/>
          <w:szCs w:val="24"/>
        </w:rPr>
        <w:t xml:space="preserve">e learning algorithms applied </w:t>
      </w:r>
      <w:r w:rsidR="001D337D" w:rsidRPr="0063071A">
        <w:rPr>
          <w:rFonts w:ascii="Times New Roman" w:hAnsi="Times New Roman" w:cs="Times New Roman"/>
          <w:sz w:val="24"/>
          <w:szCs w:val="24"/>
        </w:rPr>
        <w:t>to healthcare systems.  H</w:t>
      </w:r>
      <w:r w:rsidR="00F40EAD" w:rsidRPr="0063071A">
        <w:rPr>
          <w:rFonts w:ascii="Times New Roman" w:hAnsi="Times New Roman" w:cs="Times New Roman"/>
          <w:sz w:val="24"/>
          <w:szCs w:val="24"/>
        </w:rPr>
        <w:t xml:space="preserve">owever, </w:t>
      </w:r>
      <w:r w:rsidR="00A532D2" w:rsidRPr="0063071A">
        <w:rPr>
          <w:rFonts w:ascii="Times New Roman" w:hAnsi="Times New Roman" w:cs="Times New Roman"/>
          <w:sz w:val="24"/>
          <w:szCs w:val="24"/>
        </w:rPr>
        <w:t xml:space="preserve">it is not clear </w:t>
      </w:r>
      <w:r w:rsidR="00EC699E" w:rsidRPr="0063071A">
        <w:rPr>
          <w:rFonts w:ascii="Times New Roman" w:hAnsi="Times New Roman" w:cs="Times New Roman"/>
          <w:sz w:val="24"/>
          <w:szCs w:val="24"/>
        </w:rPr>
        <w:t xml:space="preserve">to what extent authors contributing to this research area are </w:t>
      </w:r>
      <w:r w:rsidR="00FC4B89" w:rsidRPr="0063071A">
        <w:rPr>
          <w:rFonts w:ascii="Times New Roman" w:hAnsi="Times New Roman" w:cs="Times New Roman"/>
          <w:sz w:val="24"/>
          <w:szCs w:val="24"/>
        </w:rPr>
        <w:t>collaborating</w:t>
      </w:r>
      <w:r w:rsidR="00C9375A" w:rsidRPr="0063071A">
        <w:rPr>
          <w:rFonts w:ascii="Times New Roman" w:hAnsi="Times New Roman" w:cs="Times New Roman"/>
          <w:sz w:val="24"/>
          <w:szCs w:val="24"/>
        </w:rPr>
        <w:t xml:space="preserve"> to diffuse new knowledge</w:t>
      </w:r>
      <w:r w:rsidR="00120390" w:rsidRPr="0063071A">
        <w:rPr>
          <w:rFonts w:ascii="Times New Roman" w:hAnsi="Times New Roman" w:cs="Times New Roman"/>
          <w:sz w:val="24"/>
          <w:szCs w:val="24"/>
        </w:rPr>
        <w:t xml:space="preserve"> and </w:t>
      </w:r>
      <w:r w:rsidR="00037ED1" w:rsidRPr="0063071A">
        <w:rPr>
          <w:rFonts w:ascii="Times New Roman" w:hAnsi="Times New Roman" w:cs="Times New Roman"/>
          <w:sz w:val="24"/>
          <w:szCs w:val="24"/>
        </w:rPr>
        <w:t xml:space="preserve">significant </w:t>
      </w:r>
      <w:r w:rsidR="00120390" w:rsidRPr="0063071A">
        <w:rPr>
          <w:rFonts w:ascii="Times New Roman" w:hAnsi="Times New Roman" w:cs="Times New Roman"/>
          <w:sz w:val="24"/>
          <w:szCs w:val="24"/>
        </w:rPr>
        <w:t xml:space="preserve">findings. For this reason, </w:t>
      </w:r>
      <w:r w:rsidR="00AA4635" w:rsidRPr="0063071A">
        <w:rPr>
          <w:rFonts w:ascii="Times New Roman" w:hAnsi="Times New Roman" w:cs="Times New Roman"/>
          <w:sz w:val="24"/>
          <w:szCs w:val="24"/>
        </w:rPr>
        <w:t xml:space="preserve">a SLR aiming to synthesize the current published literature </w:t>
      </w:r>
      <w:r w:rsidR="00956E3D" w:rsidRPr="0063071A">
        <w:rPr>
          <w:rFonts w:ascii="Times New Roman" w:hAnsi="Times New Roman" w:cs="Times New Roman"/>
          <w:sz w:val="24"/>
          <w:szCs w:val="24"/>
        </w:rPr>
        <w:t xml:space="preserve">would provide a </w:t>
      </w:r>
      <w:r w:rsidR="008B0113" w:rsidRPr="0063071A">
        <w:rPr>
          <w:rFonts w:ascii="Times New Roman" w:hAnsi="Times New Roman" w:cs="Times New Roman"/>
          <w:sz w:val="24"/>
          <w:szCs w:val="24"/>
        </w:rPr>
        <w:t xml:space="preserve">guide </w:t>
      </w:r>
      <w:r w:rsidR="00956E3D" w:rsidRPr="0063071A">
        <w:rPr>
          <w:rFonts w:ascii="Times New Roman" w:hAnsi="Times New Roman" w:cs="Times New Roman"/>
          <w:sz w:val="24"/>
          <w:szCs w:val="24"/>
        </w:rPr>
        <w:t xml:space="preserve">for the </w:t>
      </w:r>
      <w:r w:rsidR="008B0113" w:rsidRPr="0063071A">
        <w:rPr>
          <w:rFonts w:ascii="Times New Roman" w:hAnsi="Times New Roman" w:cs="Times New Roman"/>
          <w:sz w:val="24"/>
          <w:szCs w:val="24"/>
        </w:rPr>
        <w:t>future development and evolution of this research area.</w:t>
      </w:r>
    </w:p>
    <w:p w14:paraId="2F89D121" w14:textId="1776058A" w:rsidR="00683376" w:rsidRPr="0063071A" w:rsidRDefault="00E427D8" w:rsidP="00941A41">
      <w:pPr>
        <w:spacing w:after="0" w:line="480" w:lineRule="auto"/>
        <w:jc w:val="both"/>
        <w:rPr>
          <w:rFonts w:ascii="Times New Roman" w:hAnsi="Times New Roman" w:cs="Times New Roman"/>
          <w:b/>
          <w:iCs/>
          <w:sz w:val="24"/>
          <w:szCs w:val="24"/>
        </w:rPr>
      </w:pPr>
      <w:r w:rsidRPr="0063071A">
        <w:rPr>
          <w:rFonts w:ascii="Times New Roman" w:hAnsi="Times New Roman" w:cs="Times New Roman"/>
          <w:b/>
          <w:iCs/>
          <w:sz w:val="24"/>
          <w:szCs w:val="24"/>
        </w:rPr>
        <w:t>2</w:t>
      </w:r>
      <w:r w:rsidR="0087266F" w:rsidRPr="0063071A">
        <w:rPr>
          <w:rFonts w:ascii="Times New Roman" w:hAnsi="Times New Roman" w:cs="Times New Roman"/>
          <w:b/>
          <w:iCs/>
          <w:sz w:val="24"/>
          <w:szCs w:val="24"/>
        </w:rPr>
        <w:t xml:space="preserve">.2 </w:t>
      </w:r>
      <w:r w:rsidR="00683376" w:rsidRPr="0063071A">
        <w:rPr>
          <w:rFonts w:ascii="Times New Roman" w:hAnsi="Times New Roman" w:cs="Times New Roman"/>
          <w:b/>
          <w:iCs/>
          <w:sz w:val="24"/>
          <w:szCs w:val="24"/>
        </w:rPr>
        <w:t>Scoping study</w:t>
      </w:r>
    </w:p>
    <w:p w14:paraId="56E836F1" w14:textId="03D36BFE" w:rsidR="00391394" w:rsidRPr="0063071A" w:rsidRDefault="007E1D76"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The scoping study was conducted through </w:t>
      </w:r>
      <w:r w:rsidR="00E427D8" w:rsidRPr="0063071A">
        <w:rPr>
          <w:rFonts w:ascii="Times New Roman" w:hAnsi="Times New Roman" w:cs="Times New Roman"/>
          <w:sz w:val="24"/>
          <w:szCs w:val="24"/>
        </w:rPr>
        <w:t>the identification</w:t>
      </w:r>
      <w:r w:rsidRPr="0063071A">
        <w:rPr>
          <w:rFonts w:ascii="Times New Roman" w:hAnsi="Times New Roman" w:cs="Times New Roman"/>
          <w:sz w:val="24"/>
          <w:szCs w:val="24"/>
        </w:rPr>
        <w:t xml:space="preserve"> </w:t>
      </w:r>
      <w:r w:rsidR="00E427D8" w:rsidRPr="0063071A">
        <w:rPr>
          <w:rFonts w:ascii="Times New Roman" w:hAnsi="Times New Roman" w:cs="Times New Roman"/>
          <w:sz w:val="24"/>
          <w:szCs w:val="24"/>
        </w:rPr>
        <w:t xml:space="preserve">of </w:t>
      </w:r>
      <w:r w:rsidRPr="0063071A">
        <w:rPr>
          <w:rFonts w:ascii="Times New Roman" w:hAnsi="Times New Roman" w:cs="Times New Roman"/>
          <w:sz w:val="24"/>
          <w:szCs w:val="24"/>
        </w:rPr>
        <w:t>six main</w:t>
      </w:r>
      <w:r w:rsidR="0016490C"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publications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w:t>
      </w:r>
      <w:r w:rsidR="00CD7CC2" w:rsidRPr="0063071A">
        <w:rPr>
          <w:rFonts w:ascii="Times New Roman" w:hAnsi="Times New Roman" w:cs="Times New Roman"/>
          <w:sz w:val="24"/>
          <w:szCs w:val="24"/>
        </w:rPr>
        <w:t>the</w:t>
      </w:r>
      <w:r w:rsidRPr="0063071A">
        <w:rPr>
          <w:rFonts w:ascii="Times New Roman" w:hAnsi="Times New Roman" w:cs="Times New Roman"/>
          <w:sz w:val="24"/>
          <w:szCs w:val="24"/>
        </w:rPr>
        <w:t xml:space="preserve"> research area using three platforms (EBSCOhost, ProQuest</w:t>
      </w:r>
      <w:r w:rsidR="007E3AEF"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Scopus): Malik </w:t>
      </w:r>
      <w:r w:rsidRPr="0063071A">
        <w:rPr>
          <w:rFonts w:ascii="Times New Roman" w:hAnsi="Times New Roman" w:cs="Times New Roman"/>
          <w:i/>
          <w:iCs/>
          <w:sz w:val="24"/>
          <w:szCs w:val="24"/>
        </w:rPr>
        <w:t>et al</w:t>
      </w:r>
      <w:r w:rsidRPr="0063071A">
        <w:rPr>
          <w:rFonts w:ascii="Times New Roman" w:hAnsi="Times New Roman" w:cs="Times New Roman"/>
          <w:sz w:val="24"/>
          <w:szCs w:val="24"/>
        </w:rPr>
        <w:t xml:space="preserve">. </w:t>
      </w:r>
      <w:r w:rsidRPr="0063071A">
        <w:rPr>
          <w:rFonts w:ascii="Times New Roman" w:hAnsi="Times New Roman" w:cs="Times New Roman"/>
          <w:sz w:val="24"/>
          <w:szCs w:val="24"/>
          <w:lang w:val="es-MX"/>
        </w:rPr>
        <w:t xml:space="preserve">(2018), </w:t>
      </w:r>
      <w:r w:rsidR="00512295" w:rsidRPr="0063071A">
        <w:rPr>
          <w:rFonts w:ascii="Times New Roman" w:hAnsi="Times New Roman" w:cs="Times New Roman"/>
          <w:sz w:val="24"/>
          <w:szCs w:val="24"/>
          <w:lang w:val="es-MX"/>
        </w:rPr>
        <w:t>Islam</w:t>
      </w:r>
      <w:r w:rsidRPr="0063071A">
        <w:rPr>
          <w:rFonts w:ascii="Times New Roman" w:hAnsi="Times New Roman" w:cs="Times New Roman"/>
          <w:sz w:val="24"/>
          <w:szCs w:val="24"/>
          <w:lang w:val="es-MX"/>
        </w:rPr>
        <w:t xml:space="preserve"> </w:t>
      </w:r>
      <w:r w:rsidRPr="0063071A">
        <w:rPr>
          <w:rFonts w:ascii="Times New Roman" w:hAnsi="Times New Roman" w:cs="Times New Roman"/>
          <w:i/>
          <w:iCs/>
          <w:sz w:val="24"/>
          <w:szCs w:val="24"/>
          <w:lang w:val="es-MX"/>
        </w:rPr>
        <w:t>et al</w:t>
      </w:r>
      <w:r w:rsidRPr="0063071A">
        <w:rPr>
          <w:rFonts w:ascii="Times New Roman" w:hAnsi="Times New Roman" w:cs="Times New Roman"/>
          <w:sz w:val="24"/>
          <w:szCs w:val="24"/>
          <w:lang w:val="es-MX"/>
        </w:rPr>
        <w:t xml:space="preserve">. (2018), Hansen </w:t>
      </w:r>
      <w:r w:rsidRPr="0063071A">
        <w:rPr>
          <w:rFonts w:ascii="Times New Roman" w:hAnsi="Times New Roman" w:cs="Times New Roman"/>
          <w:i/>
          <w:iCs/>
          <w:sz w:val="24"/>
          <w:szCs w:val="24"/>
          <w:lang w:val="es-MX"/>
        </w:rPr>
        <w:t>et al</w:t>
      </w:r>
      <w:r w:rsidRPr="0063071A">
        <w:rPr>
          <w:rFonts w:ascii="Times New Roman" w:hAnsi="Times New Roman" w:cs="Times New Roman"/>
          <w:sz w:val="24"/>
          <w:szCs w:val="24"/>
          <w:lang w:val="es-MX"/>
        </w:rPr>
        <w:t xml:space="preserve">. (2014), </w:t>
      </w:r>
      <w:r w:rsidR="00032920" w:rsidRPr="0063071A">
        <w:rPr>
          <w:rFonts w:ascii="Times New Roman" w:hAnsi="Times New Roman" w:cs="Times New Roman"/>
          <w:sz w:val="24"/>
          <w:szCs w:val="24"/>
          <w:lang w:val="es-MX"/>
        </w:rPr>
        <w:t>Luo</w:t>
      </w:r>
      <w:r w:rsidRPr="0063071A">
        <w:rPr>
          <w:rFonts w:ascii="Times New Roman" w:hAnsi="Times New Roman" w:cs="Times New Roman"/>
          <w:sz w:val="24"/>
          <w:szCs w:val="24"/>
          <w:lang w:val="es-MX"/>
        </w:rPr>
        <w:t xml:space="preserve"> </w:t>
      </w:r>
      <w:r w:rsidRPr="0063071A">
        <w:rPr>
          <w:rFonts w:ascii="Times New Roman" w:hAnsi="Times New Roman" w:cs="Times New Roman"/>
          <w:i/>
          <w:iCs/>
          <w:sz w:val="24"/>
          <w:szCs w:val="24"/>
          <w:lang w:val="es-MX"/>
        </w:rPr>
        <w:t>et al</w:t>
      </w:r>
      <w:r w:rsidRPr="0063071A">
        <w:rPr>
          <w:rFonts w:ascii="Times New Roman" w:hAnsi="Times New Roman" w:cs="Times New Roman"/>
          <w:sz w:val="24"/>
          <w:szCs w:val="24"/>
          <w:lang w:val="es-MX"/>
        </w:rPr>
        <w:t xml:space="preserve">. (2016), </w:t>
      </w:r>
      <w:r w:rsidR="00032920" w:rsidRPr="0063071A">
        <w:rPr>
          <w:rFonts w:ascii="Times New Roman" w:hAnsi="Times New Roman" w:cs="Times New Roman"/>
          <w:sz w:val="24"/>
          <w:szCs w:val="24"/>
          <w:lang w:val="es-MX"/>
        </w:rPr>
        <w:t>Alonso</w:t>
      </w:r>
      <w:r w:rsidRPr="0063071A">
        <w:rPr>
          <w:rFonts w:ascii="Times New Roman" w:hAnsi="Times New Roman" w:cs="Times New Roman"/>
          <w:sz w:val="24"/>
          <w:szCs w:val="24"/>
          <w:lang w:val="es-MX"/>
        </w:rPr>
        <w:t xml:space="preserve"> </w:t>
      </w:r>
      <w:r w:rsidRPr="0063071A">
        <w:rPr>
          <w:rFonts w:ascii="Times New Roman" w:hAnsi="Times New Roman" w:cs="Times New Roman"/>
          <w:i/>
          <w:iCs/>
          <w:sz w:val="24"/>
          <w:szCs w:val="24"/>
          <w:lang w:val="es-MX"/>
        </w:rPr>
        <w:t>et al</w:t>
      </w:r>
      <w:r w:rsidRPr="0063071A">
        <w:rPr>
          <w:rFonts w:ascii="Times New Roman" w:hAnsi="Times New Roman" w:cs="Times New Roman"/>
          <w:sz w:val="24"/>
          <w:szCs w:val="24"/>
          <w:lang w:val="es-MX"/>
        </w:rPr>
        <w:t xml:space="preserve">. </w:t>
      </w:r>
      <w:r w:rsidRPr="0063071A">
        <w:rPr>
          <w:rFonts w:ascii="Times New Roman" w:hAnsi="Times New Roman" w:cs="Times New Roman"/>
          <w:sz w:val="24"/>
          <w:szCs w:val="24"/>
        </w:rPr>
        <w:t>(201</w:t>
      </w:r>
      <w:r w:rsidR="00E427D8" w:rsidRPr="0063071A">
        <w:rPr>
          <w:rFonts w:ascii="Times New Roman" w:hAnsi="Times New Roman" w:cs="Times New Roman"/>
          <w:sz w:val="24"/>
          <w:szCs w:val="24"/>
        </w:rPr>
        <w:t>7)</w:t>
      </w:r>
      <w:r w:rsidR="00EB02D5" w:rsidRPr="0063071A">
        <w:rPr>
          <w:rFonts w:ascii="Times New Roman" w:hAnsi="Times New Roman" w:cs="Times New Roman"/>
          <w:sz w:val="24"/>
          <w:szCs w:val="24"/>
        </w:rPr>
        <w:t>,</w:t>
      </w:r>
      <w:r w:rsidR="00E427D8" w:rsidRPr="0063071A">
        <w:rPr>
          <w:rFonts w:ascii="Times New Roman" w:hAnsi="Times New Roman" w:cs="Times New Roman"/>
          <w:sz w:val="24"/>
          <w:szCs w:val="24"/>
        </w:rPr>
        <w:t xml:space="preserve"> and </w:t>
      </w:r>
      <w:r w:rsidR="00032920" w:rsidRPr="0063071A">
        <w:rPr>
          <w:rFonts w:ascii="Times New Roman" w:hAnsi="Times New Roman" w:cs="Times New Roman"/>
          <w:sz w:val="24"/>
          <w:szCs w:val="24"/>
        </w:rPr>
        <w:t xml:space="preserve">Mehta and Pandit </w:t>
      </w:r>
      <w:r w:rsidR="00E427D8" w:rsidRPr="0063071A">
        <w:rPr>
          <w:rFonts w:ascii="Times New Roman" w:hAnsi="Times New Roman" w:cs="Times New Roman"/>
          <w:sz w:val="24"/>
          <w:szCs w:val="24"/>
        </w:rPr>
        <w:t xml:space="preserve">(2018).  </w:t>
      </w:r>
      <w:r w:rsidR="00391394" w:rsidRPr="0063071A">
        <w:rPr>
          <w:rFonts w:ascii="Times New Roman" w:hAnsi="Times New Roman" w:cs="Times New Roman"/>
          <w:sz w:val="24"/>
          <w:szCs w:val="24"/>
        </w:rPr>
        <w:t>To determine to what extent the literature related to data science applied to healthcare systems ha</w:t>
      </w:r>
      <w:r w:rsidR="00956E3D" w:rsidRPr="0063071A">
        <w:rPr>
          <w:rFonts w:ascii="Times New Roman" w:hAnsi="Times New Roman" w:cs="Times New Roman"/>
          <w:sz w:val="24"/>
          <w:szCs w:val="24"/>
        </w:rPr>
        <w:t>d</w:t>
      </w:r>
      <w:r w:rsidR="00391394" w:rsidRPr="0063071A">
        <w:rPr>
          <w:rFonts w:ascii="Times New Roman" w:hAnsi="Times New Roman" w:cs="Times New Roman"/>
          <w:sz w:val="24"/>
          <w:szCs w:val="24"/>
        </w:rPr>
        <w:t xml:space="preserve"> been analyzed, a comparison study of previous literature reviews was conducted (see Table </w:t>
      </w:r>
      <w:r w:rsidR="00956E3D" w:rsidRPr="0063071A">
        <w:rPr>
          <w:rFonts w:ascii="Times New Roman" w:hAnsi="Times New Roman" w:cs="Times New Roman"/>
          <w:sz w:val="24"/>
          <w:szCs w:val="24"/>
        </w:rPr>
        <w:t>1</w:t>
      </w:r>
      <w:r w:rsidR="00391394" w:rsidRPr="0063071A">
        <w:rPr>
          <w:rFonts w:ascii="Times New Roman" w:hAnsi="Times New Roman" w:cs="Times New Roman"/>
          <w:sz w:val="24"/>
          <w:szCs w:val="24"/>
        </w:rPr>
        <w:t>). The literature review conducted in 201</w:t>
      </w:r>
      <w:r w:rsidR="00753A10" w:rsidRPr="0063071A">
        <w:rPr>
          <w:rFonts w:ascii="Times New Roman" w:hAnsi="Times New Roman" w:cs="Times New Roman"/>
          <w:sz w:val="24"/>
          <w:szCs w:val="24"/>
        </w:rPr>
        <w:t>4</w:t>
      </w:r>
      <w:r w:rsidR="00391394" w:rsidRPr="0063071A">
        <w:rPr>
          <w:rFonts w:ascii="Times New Roman" w:hAnsi="Times New Roman" w:cs="Times New Roman"/>
          <w:sz w:val="24"/>
          <w:szCs w:val="24"/>
        </w:rPr>
        <w:t xml:space="preserve"> aimed to discuss the perspectives of the evolving use of big data in science and healthcare and to examine some of the opportunities and challenges. The literature review conducted in 2015 discussed big data applications in four majors biomedical subdisciplines: bioinformatics, clinical informatics, imaging informatics, and public health informatics. The literature review c</w:t>
      </w:r>
      <w:r w:rsidR="00956E3D" w:rsidRPr="0063071A">
        <w:rPr>
          <w:rFonts w:ascii="Times New Roman" w:hAnsi="Times New Roman" w:cs="Times New Roman"/>
          <w:sz w:val="24"/>
          <w:szCs w:val="24"/>
        </w:rPr>
        <w:t>arried out</w:t>
      </w:r>
      <w:r w:rsidR="00391394" w:rsidRPr="0063071A">
        <w:rPr>
          <w:rFonts w:ascii="Times New Roman" w:hAnsi="Times New Roman" w:cs="Times New Roman"/>
          <w:sz w:val="24"/>
          <w:szCs w:val="24"/>
        </w:rPr>
        <w:t xml:space="preserve"> in 2017 reviewed big data sources and techniques in the health sector and identified which of these techniques </w:t>
      </w:r>
      <w:r w:rsidR="00956E3D" w:rsidRPr="0063071A">
        <w:rPr>
          <w:rFonts w:ascii="Times New Roman" w:hAnsi="Times New Roman" w:cs="Times New Roman"/>
          <w:sz w:val="24"/>
          <w:szCs w:val="24"/>
        </w:rPr>
        <w:t>were</w:t>
      </w:r>
      <w:r w:rsidR="00391394" w:rsidRPr="0063071A">
        <w:rPr>
          <w:rFonts w:ascii="Times New Roman" w:hAnsi="Times New Roman" w:cs="Times New Roman"/>
          <w:sz w:val="24"/>
          <w:szCs w:val="24"/>
        </w:rPr>
        <w:t xml:space="preserve"> the most used in the prediction of chronic diseases. Once again, the first literature review conducted in 2018 reviewed big data analytics applications and challenges in its adoptions in healthcare, and identified strategies to overcome them. The second literature review conducted in 2018, the most extensive one, provided a systematic review of the development of the fields of multiple healthcare sub-areas, data mining techniques, types of analytics, data and data sources, as well as possible directions. Finally, the last literature review conducted in 2018 assessed and synthesized how the big data phenomenon has contributed to better outcomes for the delivery of healthcare services.</w:t>
      </w:r>
    </w:p>
    <w:p w14:paraId="294F1BEC" w14:textId="6EEF8F6C" w:rsidR="00A8333B" w:rsidRPr="0063071A" w:rsidRDefault="00391394"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One interesting finding from these systematic literature reviews is the fact that none of them conducted social network analyses related to authors publishing in this research field, which represented a gap within this field to be cov</w:t>
      </w:r>
      <w:r w:rsidR="00F424BF" w:rsidRPr="0063071A">
        <w:rPr>
          <w:rFonts w:ascii="Times New Roman" w:hAnsi="Times New Roman" w:cs="Times New Roman"/>
          <w:sz w:val="24"/>
          <w:szCs w:val="24"/>
        </w:rPr>
        <w:t>ered. Th</w:t>
      </w:r>
      <w:r w:rsidR="00956E3D" w:rsidRPr="0063071A">
        <w:rPr>
          <w:rFonts w:ascii="Times New Roman" w:hAnsi="Times New Roman" w:cs="Times New Roman"/>
          <w:sz w:val="24"/>
          <w:szCs w:val="24"/>
        </w:rPr>
        <w:t xml:space="preserve">e present </w:t>
      </w:r>
      <w:r w:rsidR="00F424BF" w:rsidRPr="0063071A">
        <w:rPr>
          <w:rFonts w:ascii="Times New Roman" w:hAnsi="Times New Roman" w:cs="Times New Roman"/>
          <w:sz w:val="24"/>
          <w:szCs w:val="24"/>
        </w:rPr>
        <w:t>study, in addition to</w:t>
      </w:r>
      <w:r w:rsidRPr="0063071A">
        <w:rPr>
          <w:rFonts w:ascii="Times New Roman" w:hAnsi="Times New Roman" w:cs="Times New Roman"/>
          <w:sz w:val="24"/>
          <w:szCs w:val="24"/>
        </w:rPr>
        <w:t xml:space="preserve"> being the most updated one, analyzed a significantly higher number of publications</w:t>
      </w:r>
      <w:r w:rsidR="00F424BF" w:rsidRPr="0063071A">
        <w:rPr>
          <w:rFonts w:ascii="Times New Roman" w:hAnsi="Times New Roman" w:cs="Times New Roman"/>
          <w:sz w:val="24"/>
          <w:szCs w:val="24"/>
        </w:rPr>
        <w:t xml:space="preserve"> in comparison with the</w:t>
      </w:r>
      <w:r w:rsidR="00956E3D" w:rsidRPr="0063071A">
        <w:rPr>
          <w:rFonts w:ascii="Times New Roman" w:hAnsi="Times New Roman" w:cs="Times New Roman"/>
          <w:sz w:val="24"/>
          <w:szCs w:val="24"/>
        </w:rPr>
        <w:t>se</w:t>
      </w:r>
      <w:r w:rsidR="00F424BF" w:rsidRPr="0063071A">
        <w:rPr>
          <w:rFonts w:ascii="Times New Roman" w:hAnsi="Times New Roman" w:cs="Times New Roman"/>
          <w:sz w:val="24"/>
          <w:szCs w:val="24"/>
        </w:rPr>
        <w:t xml:space="preserve"> other</w:t>
      </w:r>
      <w:r w:rsidR="00956E3D" w:rsidRPr="0063071A">
        <w:rPr>
          <w:rFonts w:ascii="Times New Roman" w:hAnsi="Times New Roman" w:cs="Times New Roman"/>
          <w:sz w:val="24"/>
          <w:szCs w:val="24"/>
        </w:rPr>
        <w:t xml:space="preserve"> studies</w:t>
      </w:r>
      <w:r w:rsidR="00F424BF" w:rsidRPr="0063071A">
        <w:rPr>
          <w:rFonts w:ascii="Times New Roman" w:hAnsi="Times New Roman" w:cs="Times New Roman"/>
          <w:sz w:val="24"/>
          <w:szCs w:val="24"/>
        </w:rPr>
        <w:t>. Including</w:t>
      </w:r>
      <w:r w:rsidRPr="0063071A">
        <w:rPr>
          <w:rFonts w:ascii="Times New Roman" w:hAnsi="Times New Roman" w:cs="Times New Roman"/>
          <w:sz w:val="24"/>
          <w:szCs w:val="24"/>
        </w:rPr>
        <w:t xml:space="preserve"> a theoretical approach study as well as a social network of the authors publishing in the research field aiming to help new and current researches identify researchers who have similar interests and research lines within this field and that are collaborating in study groups for the diffusion of knowledge.</w:t>
      </w:r>
    </w:p>
    <w:p w14:paraId="45B2BF4D" w14:textId="67EBD314" w:rsidR="003738A5" w:rsidRPr="0063071A" w:rsidRDefault="00A8333B" w:rsidP="00941A41">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Table 1 about here&gt;</w:t>
      </w:r>
    </w:p>
    <w:p w14:paraId="5D0D9EE6" w14:textId="77777777" w:rsidR="00CA5B13" w:rsidRPr="0063071A" w:rsidRDefault="00CA5B13" w:rsidP="00941A41">
      <w:pPr>
        <w:spacing w:after="0" w:line="480" w:lineRule="auto"/>
        <w:jc w:val="center"/>
        <w:rPr>
          <w:rFonts w:ascii="Times New Roman" w:hAnsi="Times New Roman" w:cs="Times New Roman"/>
          <w:sz w:val="24"/>
          <w:szCs w:val="24"/>
        </w:rPr>
      </w:pPr>
    </w:p>
    <w:p w14:paraId="16C02942" w14:textId="32E89DA3" w:rsidR="00683376" w:rsidRPr="0063071A" w:rsidRDefault="00E427D8" w:rsidP="00941A41">
      <w:pPr>
        <w:spacing w:after="0" w:line="480" w:lineRule="auto"/>
        <w:jc w:val="both"/>
        <w:rPr>
          <w:rFonts w:ascii="Times New Roman" w:hAnsi="Times New Roman" w:cs="Times New Roman"/>
          <w:b/>
          <w:iCs/>
          <w:sz w:val="24"/>
          <w:szCs w:val="24"/>
        </w:rPr>
      </w:pPr>
      <w:r w:rsidRPr="0063071A">
        <w:rPr>
          <w:rFonts w:ascii="Times New Roman" w:hAnsi="Times New Roman" w:cs="Times New Roman"/>
          <w:b/>
          <w:iCs/>
          <w:sz w:val="24"/>
          <w:szCs w:val="24"/>
        </w:rPr>
        <w:t>2</w:t>
      </w:r>
      <w:r w:rsidR="0087266F" w:rsidRPr="0063071A">
        <w:rPr>
          <w:rFonts w:ascii="Times New Roman" w:hAnsi="Times New Roman" w:cs="Times New Roman"/>
          <w:b/>
          <w:iCs/>
          <w:sz w:val="24"/>
          <w:szCs w:val="24"/>
        </w:rPr>
        <w:t xml:space="preserve">.3 </w:t>
      </w:r>
      <w:r w:rsidR="00683376" w:rsidRPr="0063071A">
        <w:rPr>
          <w:rFonts w:ascii="Times New Roman" w:hAnsi="Times New Roman" w:cs="Times New Roman"/>
          <w:b/>
          <w:iCs/>
          <w:sz w:val="24"/>
          <w:szCs w:val="24"/>
        </w:rPr>
        <w:t>Search strategy</w:t>
      </w:r>
    </w:p>
    <w:p w14:paraId="36CF2582" w14:textId="775E1EFD" w:rsidR="004B5465" w:rsidRPr="0063071A" w:rsidRDefault="00242C1D"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The initial search strategy protocol </w:t>
      </w:r>
      <w:r w:rsidR="005F650F" w:rsidRPr="0063071A">
        <w:rPr>
          <w:rFonts w:ascii="Times New Roman" w:hAnsi="Times New Roman" w:cs="Times New Roman"/>
          <w:sz w:val="24"/>
          <w:szCs w:val="24"/>
        </w:rPr>
        <w:t xml:space="preserve">consisted </w:t>
      </w:r>
      <w:r w:rsidR="002D446C" w:rsidRPr="0063071A">
        <w:rPr>
          <w:rFonts w:ascii="Times New Roman" w:hAnsi="Times New Roman" w:cs="Times New Roman"/>
          <w:sz w:val="24"/>
          <w:szCs w:val="24"/>
        </w:rPr>
        <w:t xml:space="preserve">of </w:t>
      </w:r>
      <w:r w:rsidR="00866D17" w:rsidRPr="0063071A">
        <w:rPr>
          <w:rFonts w:ascii="Times New Roman" w:hAnsi="Times New Roman" w:cs="Times New Roman"/>
          <w:sz w:val="24"/>
          <w:szCs w:val="24"/>
        </w:rPr>
        <w:t>5</w:t>
      </w:r>
      <w:r w:rsidR="008C0BA1" w:rsidRPr="0063071A">
        <w:rPr>
          <w:rFonts w:ascii="Times New Roman" w:hAnsi="Times New Roman" w:cs="Times New Roman"/>
          <w:sz w:val="24"/>
          <w:szCs w:val="24"/>
        </w:rPr>
        <w:t xml:space="preserve"> </w:t>
      </w:r>
      <w:r w:rsidR="007E2593" w:rsidRPr="0063071A">
        <w:rPr>
          <w:rFonts w:ascii="Times New Roman" w:hAnsi="Times New Roman" w:cs="Times New Roman"/>
          <w:sz w:val="24"/>
          <w:szCs w:val="24"/>
        </w:rPr>
        <w:t xml:space="preserve">single </w:t>
      </w:r>
      <w:r w:rsidR="00C06613" w:rsidRPr="0063071A">
        <w:rPr>
          <w:rFonts w:ascii="Times New Roman" w:hAnsi="Times New Roman" w:cs="Times New Roman"/>
          <w:sz w:val="24"/>
          <w:szCs w:val="24"/>
        </w:rPr>
        <w:t>search terms (data ana</w:t>
      </w:r>
      <w:r w:rsidR="008C6939" w:rsidRPr="0063071A">
        <w:rPr>
          <w:rFonts w:ascii="Times New Roman" w:hAnsi="Times New Roman" w:cs="Times New Roman"/>
          <w:sz w:val="24"/>
          <w:szCs w:val="24"/>
        </w:rPr>
        <w:t>lytics,</w:t>
      </w:r>
      <w:r w:rsidR="007E2593" w:rsidRPr="0063071A">
        <w:rPr>
          <w:rFonts w:ascii="Times New Roman" w:hAnsi="Times New Roman" w:cs="Times New Roman"/>
          <w:sz w:val="24"/>
          <w:szCs w:val="24"/>
        </w:rPr>
        <w:t xml:space="preserve"> big data, data mining, </w:t>
      </w:r>
      <w:r w:rsidR="00D21EAF" w:rsidRPr="0063071A">
        <w:rPr>
          <w:rFonts w:ascii="Times New Roman" w:hAnsi="Times New Roman" w:cs="Times New Roman"/>
          <w:sz w:val="24"/>
          <w:szCs w:val="24"/>
        </w:rPr>
        <w:t>machine learning</w:t>
      </w:r>
      <w:r w:rsidR="007E3AEF" w:rsidRPr="0063071A">
        <w:rPr>
          <w:rFonts w:ascii="Times New Roman" w:hAnsi="Times New Roman" w:cs="Times New Roman"/>
          <w:sz w:val="24"/>
          <w:szCs w:val="24"/>
        </w:rPr>
        <w:t>,</w:t>
      </w:r>
      <w:r w:rsidR="00866D17" w:rsidRPr="0063071A">
        <w:rPr>
          <w:rFonts w:ascii="Times New Roman" w:hAnsi="Times New Roman" w:cs="Times New Roman"/>
          <w:sz w:val="24"/>
          <w:szCs w:val="24"/>
        </w:rPr>
        <w:t xml:space="preserve"> and</w:t>
      </w:r>
      <w:r w:rsidR="003E1DF9" w:rsidRPr="0063071A">
        <w:rPr>
          <w:rFonts w:ascii="Times New Roman" w:hAnsi="Times New Roman" w:cs="Times New Roman"/>
          <w:sz w:val="24"/>
          <w:szCs w:val="24"/>
        </w:rPr>
        <w:t xml:space="preserve"> </w:t>
      </w:r>
      <w:r w:rsidR="00D21EAF" w:rsidRPr="0063071A">
        <w:rPr>
          <w:rFonts w:ascii="Times New Roman" w:hAnsi="Times New Roman" w:cs="Times New Roman"/>
          <w:sz w:val="24"/>
          <w:szCs w:val="24"/>
        </w:rPr>
        <w:t>healthcare)</w:t>
      </w:r>
      <w:r w:rsidR="00C5598B" w:rsidRPr="0063071A">
        <w:rPr>
          <w:rFonts w:ascii="Times New Roman" w:hAnsi="Times New Roman" w:cs="Times New Roman"/>
          <w:sz w:val="24"/>
          <w:szCs w:val="24"/>
        </w:rPr>
        <w:t>, three platforms</w:t>
      </w:r>
      <w:r w:rsidR="00777D0F" w:rsidRPr="0063071A">
        <w:rPr>
          <w:rFonts w:ascii="Times New Roman" w:hAnsi="Times New Roman" w:cs="Times New Roman"/>
          <w:sz w:val="24"/>
          <w:szCs w:val="24"/>
        </w:rPr>
        <w:t xml:space="preserve"> (EBSCOhost, ProQuest</w:t>
      </w:r>
      <w:r w:rsidR="007E3AEF" w:rsidRPr="0063071A">
        <w:rPr>
          <w:rFonts w:ascii="Times New Roman" w:hAnsi="Times New Roman" w:cs="Times New Roman"/>
          <w:sz w:val="24"/>
          <w:szCs w:val="24"/>
        </w:rPr>
        <w:t>,</w:t>
      </w:r>
      <w:r w:rsidR="00777D0F" w:rsidRPr="0063071A">
        <w:rPr>
          <w:rFonts w:ascii="Times New Roman" w:hAnsi="Times New Roman" w:cs="Times New Roman"/>
          <w:sz w:val="24"/>
          <w:szCs w:val="24"/>
        </w:rPr>
        <w:t xml:space="preserve"> and Scopus)</w:t>
      </w:r>
      <w:r w:rsidR="00ED1699"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 xml:space="preserve">the </w:t>
      </w:r>
      <w:r w:rsidR="00ED1699" w:rsidRPr="0063071A">
        <w:rPr>
          <w:rFonts w:ascii="Times New Roman" w:hAnsi="Times New Roman" w:cs="Times New Roman"/>
          <w:sz w:val="24"/>
          <w:szCs w:val="24"/>
        </w:rPr>
        <w:t>utilization of Boolean operators (AND/OR)</w:t>
      </w:r>
      <w:r w:rsidR="00866520" w:rsidRPr="0063071A">
        <w:rPr>
          <w:rFonts w:ascii="Times New Roman" w:hAnsi="Times New Roman" w:cs="Times New Roman"/>
          <w:sz w:val="24"/>
          <w:szCs w:val="24"/>
        </w:rPr>
        <w:t xml:space="preserve">, </w:t>
      </w:r>
      <w:r w:rsidR="00E06E2B" w:rsidRPr="0063071A">
        <w:rPr>
          <w:rFonts w:ascii="Times New Roman" w:hAnsi="Times New Roman" w:cs="Times New Roman"/>
          <w:sz w:val="24"/>
          <w:szCs w:val="24"/>
        </w:rPr>
        <w:t>all fields</w:t>
      </w:r>
      <w:r w:rsidR="00866520" w:rsidRPr="0063071A">
        <w:rPr>
          <w:rFonts w:ascii="Times New Roman" w:hAnsi="Times New Roman" w:cs="Times New Roman"/>
          <w:sz w:val="24"/>
          <w:szCs w:val="24"/>
        </w:rPr>
        <w:t xml:space="preserve"> search and </w:t>
      </w:r>
      <w:r w:rsidR="00E910CF" w:rsidRPr="0063071A">
        <w:rPr>
          <w:rFonts w:ascii="Times New Roman" w:hAnsi="Times New Roman" w:cs="Times New Roman"/>
          <w:sz w:val="24"/>
          <w:szCs w:val="24"/>
        </w:rPr>
        <w:t>two</w:t>
      </w:r>
      <w:r w:rsidR="00AC11E1" w:rsidRPr="0063071A">
        <w:rPr>
          <w:rFonts w:ascii="Times New Roman" w:hAnsi="Times New Roman" w:cs="Times New Roman"/>
          <w:sz w:val="24"/>
          <w:szCs w:val="24"/>
        </w:rPr>
        <w:t xml:space="preserve"> main exclusion criteria</w:t>
      </w:r>
      <w:r w:rsidR="00E910CF" w:rsidRPr="0063071A">
        <w:rPr>
          <w:rFonts w:ascii="Times New Roman" w:hAnsi="Times New Roman" w:cs="Times New Roman"/>
          <w:sz w:val="24"/>
          <w:szCs w:val="24"/>
        </w:rPr>
        <w:t xml:space="preserve">–published in academic journals and written in </w:t>
      </w:r>
      <w:r w:rsidR="00F424BF" w:rsidRPr="0063071A">
        <w:rPr>
          <w:rFonts w:ascii="Times New Roman" w:hAnsi="Times New Roman" w:cs="Times New Roman"/>
          <w:sz w:val="24"/>
          <w:szCs w:val="24"/>
        </w:rPr>
        <w:t xml:space="preserve">the </w:t>
      </w:r>
      <w:r w:rsidR="00E910CF" w:rsidRPr="0063071A">
        <w:rPr>
          <w:rFonts w:ascii="Times New Roman" w:hAnsi="Times New Roman" w:cs="Times New Roman"/>
          <w:sz w:val="24"/>
          <w:szCs w:val="24"/>
        </w:rPr>
        <w:t>English language.</w:t>
      </w:r>
      <w:r w:rsidR="00E14770" w:rsidRPr="0063071A">
        <w:rPr>
          <w:rFonts w:ascii="Times New Roman" w:hAnsi="Times New Roman" w:cs="Times New Roman"/>
          <w:sz w:val="24"/>
          <w:szCs w:val="24"/>
        </w:rPr>
        <w:t xml:space="preserve"> This search strategy was </w:t>
      </w:r>
      <w:r w:rsidR="002F0D67" w:rsidRPr="0063071A">
        <w:rPr>
          <w:rFonts w:ascii="Times New Roman" w:hAnsi="Times New Roman" w:cs="Times New Roman"/>
          <w:sz w:val="24"/>
          <w:szCs w:val="24"/>
        </w:rPr>
        <w:t xml:space="preserve">tested and modified </w:t>
      </w:r>
      <w:r w:rsidR="008E4AF7" w:rsidRPr="0063071A">
        <w:rPr>
          <w:rFonts w:ascii="Times New Roman" w:hAnsi="Times New Roman" w:cs="Times New Roman"/>
          <w:sz w:val="24"/>
          <w:szCs w:val="24"/>
        </w:rPr>
        <w:t>multiple times to identify a final set of relevant publications for this research area.</w:t>
      </w:r>
      <w:r w:rsidR="00811C49" w:rsidRPr="0063071A">
        <w:rPr>
          <w:rFonts w:ascii="Times New Roman" w:hAnsi="Times New Roman" w:cs="Times New Roman"/>
          <w:sz w:val="24"/>
          <w:szCs w:val="24"/>
        </w:rPr>
        <w:t xml:space="preserve"> First, </w:t>
      </w:r>
      <w:r w:rsidR="00806625" w:rsidRPr="0063071A">
        <w:rPr>
          <w:rFonts w:ascii="Times New Roman" w:hAnsi="Times New Roman" w:cs="Times New Roman"/>
          <w:sz w:val="24"/>
          <w:szCs w:val="24"/>
        </w:rPr>
        <w:t xml:space="preserve">to increase </w:t>
      </w:r>
      <w:r w:rsidR="003E5053" w:rsidRPr="0063071A">
        <w:rPr>
          <w:rFonts w:ascii="Times New Roman" w:hAnsi="Times New Roman" w:cs="Times New Roman"/>
          <w:sz w:val="24"/>
          <w:szCs w:val="24"/>
        </w:rPr>
        <w:t xml:space="preserve">the </w:t>
      </w:r>
      <w:r w:rsidR="00806625" w:rsidRPr="0063071A">
        <w:rPr>
          <w:rFonts w:ascii="Times New Roman" w:hAnsi="Times New Roman" w:cs="Times New Roman"/>
          <w:sz w:val="24"/>
          <w:szCs w:val="24"/>
        </w:rPr>
        <w:t>sensitivity</w:t>
      </w:r>
      <w:r w:rsidR="00924C15" w:rsidRPr="0063071A">
        <w:rPr>
          <w:rFonts w:ascii="Times New Roman" w:hAnsi="Times New Roman" w:cs="Times New Roman"/>
          <w:sz w:val="24"/>
          <w:szCs w:val="24"/>
        </w:rPr>
        <w:t xml:space="preserve"> of the search</w:t>
      </w:r>
      <w:r w:rsidR="00806625" w:rsidRPr="0063071A">
        <w:rPr>
          <w:rFonts w:ascii="Times New Roman" w:hAnsi="Times New Roman" w:cs="Times New Roman"/>
          <w:sz w:val="24"/>
          <w:szCs w:val="24"/>
        </w:rPr>
        <w:t xml:space="preserve">, </w:t>
      </w:r>
      <w:r w:rsidR="00811C49" w:rsidRPr="0063071A">
        <w:rPr>
          <w:rFonts w:ascii="Times New Roman" w:hAnsi="Times New Roman" w:cs="Times New Roman"/>
          <w:sz w:val="24"/>
          <w:szCs w:val="24"/>
        </w:rPr>
        <w:t>synonyms</w:t>
      </w:r>
      <w:r w:rsidR="00F84822" w:rsidRPr="0063071A">
        <w:rPr>
          <w:rFonts w:ascii="Times New Roman" w:hAnsi="Times New Roman" w:cs="Times New Roman"/>
          <w:sz w:val="24"/>
          <w:szCs w:val="24"/>
        </w:rPr>
        <w:t xml:space="preserve"> (</w:t>
      </w:r>
      <w:r w:rsidR="000E6346" w:rsidRPr="0063071A">
        <w:rPr>
          <w:rFonts w:ascii="Times New Roman" w:hAnsi="Times New Roman" w:cs="Times New Roman"/>
          <w:sz w:val="24"/>
          <w:szCs w:val="24"/>
        </w:rPr>
        <w:t>e.g.,</w:t>
      </w:r>
      <w:r w:rsidR="00F84822" w:rsidRPr="0063071A">
        <w:rPr>
          <w:rFonts w:ascii="Times New Roman" w:hAnsi="Times New Roman" w:cs="Times New Roman"/>
          <w:sz w:val="24"/>
          <w:szCs w:val="24"/>
        </w:rPr>
        <w:t xml:space="preserve"> </w:t>
      </w:r>
      <w:r w:rsidR="00363E22" w:rsidRPr="0063071A">
        <w:rPr>
          <w:rFonts w:ascii="Times New Roman" w:hAnsi="Times New Roman" w:cs="Times New Roman"/>
          <w:sz w:val="24"/>
          <w:szCs w:val="24"/>
        </w:rPr>
        <w:t xml:space="preserve">data analysis, analysis of data, </w:t>
      </w:r>
      <w:r w:rsidR="00E41048" w:rsidRPr="0063071A">
        <w:rPr>
          <w:rFonts w:ascii="Times New Roman" w:hAnsi="Times New Roman" w:cs="Times New Roman"/>
          <w:sz w:val="24"/>
          <w:szCs w:val="24"/>
        </w:rPr>
        <w:t>mass data, massive data</w:t>
      </w:r>
      <w:r w:rsidR="009F6E60" w:rsidRPr="0063071A">
        <w:rPr>
          <w:rFonts w:ascii="Times New Roman" w:hAnsi="Times New Roman" w:cs="Times New Roman"/>
          <w:sz w:val="24"/>
          <w:szCs w:val="24"/>
        </w:rPr>
        <w:t>)</w:t>
      </w:r>
      <w:r w:rsidR="00BB3D61" w:rsidRPr="0063071A">
        <w:rPr>
          <w:rFonts w:ascii="Times New Roman" w:hAnsi="Times New Roman" w:cs="Times New Roman"/>
          <w:sz w:val="24"/>
          <w:szCs w:val="24"/>
        </w:rPr>
        <w:t>, techniques (</w:t>
      </w:r>
      <w:r w:rsidR="000E6346" w:rsidRPr="0063071A">
        <w:rPr>
          <w:rFonts w:ascii="Times New Roman" w:hAnsi="Times New Roman" w:cs="Times New Roman"/>
          <w:sz w:val="24"/>
          <w:szCs w:val="24"/>
        </w:rPr>
        <w:t>e.g.,</w:t>
      </w:r>
      <w:r w:rsidR="00BB3D61" w:rsidRPr="0063071A">
        <w:rPr>
          <w:rFonts w:ascii="Times New Roman" w:hAnsi="Times New Roman" w:cs="Times New Roman"/>
          <w:sz w:val="24"/>
          <w:szCs w:val="24"/>
        </w:rPr>
        <w:t xml:space="preserve"> data processing, text mining</w:t>
      </w:r>
      <w:r w:rsidR="00D721EA" w:rsidRPr="0063071A">
        <w:rPr>
          <w:rFonts w:ascii="Times New Roman" w:hAnsi="Times New Roman" w:cs="Times New Roman"/>
          <w:sz w:val="24"/>
          <w:szCs w:val="24"/>
        </w:rPr>
        <w:t xml:space="preserve">, deep learning), </w:t>
      </w:r>
      <w:r w:rsidR="00C854BF" w:rsidRPr="0063071A">
        <w:rPr>
          <w:rFonts w:ascii="Times New Roman" w:hAnsi="Times New Roman" w:cs="Times New Roman"/>
          <w:sz w:val="24"/>
          <w:szCs w:val="24"/>
        </w:rPr>
        <w:t>more specific concepts (</w:t>
      </w:r>
      <w:r w:rsidR="000E6346" w:rsidRPr="0063071A">
        <w:rPr>
          <w:rFonts w:ascii="Times New Roman" w:hAnsi="Times New Roman" w:cs="Times New Roman"/>
          <w:sz w:val="24"/>
          <w:szCs w:val="24"/>
        </w:rPr>
        <w:t>e.g.,</w:t>
      </w:r>
      <w:r w:rsidR="00C854BF" w:rsidRPr="0063071A">
        <w:rPr>
          <w:rFonts w:ascii="Times New Roman" w:hAnsi="Times New Roman" w:cs="Times New Roman"/>
          <w:sz w:val="24"/>
          <w:szCs w:val="24"/>
        </w:rPr>
        <w:t xml:space="preserve"> artificial intelligence, business intelligence, </w:t>
      </w:r>
      <w:r w:rsidR="00696013" w:rsidRPr="0063071A">
        <w:rPr>
          <w:rFonts w:ascii="Times New Roman" w:hAnsi="Times New Roman" w:cs="Times New Roman"/>
          <w:sz w:val="24"/>
          <w:szCs w:val="24"/>
        </w:rPr>
        <w:t>internet of things)</w:t>
      </w:r>
      <w:r w:rsidR="00F424BF" w:rsidRPr="0063071A">
        <w:rPr>
          <w:rFonts w:ascii="Times New Roman" w:hAnsi="Times New Roman" w:cs="Times New Roman"/>
          <w:sz w:val="24"/>
          <w:szCs w:val="24"/>
        </w:rPr>
        <w:t>,</w:t>
      </w:r>
      <w:r w:rsidR="009323CD" w:rsidRPr="0063071A">
        <w:rPr>
          <w:rFonts w:ascii="Times New Roman" w:hAnsi="Times New Roman" w:cs="Times New Roman"/>
          <w:sz w:val="24"/>
          <w:szCs w:val="24"/>
        </w:rPr>
        <w:t xml:space="preserve"> </w:t>
      </w:r>
      <w:r w:rsidR="004B40CA" w:rsidRPr="0063071A">
        <w:rPr>
          <w:rFonts w:ascii="Times New Roman" w:hAnsi="Times New Roman" w:cs="Times New Roman"/>
          <w:sz w:val="24"/>
          <w:szCs w:val="24"/>
        </w:rPr>
        <w:t>and</w:t>
      </w:r>
      <w:r w:rsidR="00DA2AD4" w:rsidRPr="0063071A">
        <w:rPr>
          <w:rFonts w:ascii="Times New Roman" w:hAnsi="Times New Roman" w:cs="Times New Roman"/>
          <w:sz w:val="24"/>
          <w:szCs w:val="24"/>
        </w:rPr>
        <w:t xml:space="preserve"> the term</w:t>
      </w:r>
      <w:r w:rsidR="004B40CA" w:rsidRPr="0063071A">
        <w:rPr>
          <w:rFonts w:ascii="Times New Roman" w:hAnsi="Times New Roman" w:cs="Times New Roman"/>
          <w:sz w:val="24"/>
          <w:szCs w:val="24"/>
        </w:rPr>
        <w:t xml:space="preserve"> “health care” (</w:t>
      </w:r>
      <w:r w:rsidR="00D92226" w:rsidRPr="0063071A">
        <w:rPr>
          <w:rFonts w:ascii="Times New Roman" w:hAnsi="Times New Roman" w:cs="Times New Roman"/>
          <w:sz w:val="24"/>
          <w:szCs w:val="24"/>
        </w:rPr>
        <w:t xml:space="preserve">due to the lack of standardization between </w:t>
      </w:r>
      <w:r w:rsidR="00D92226" w:rsidRPr="0063071A">
        <w:rPr>
          <w:rFonts w:ascii="Times New Roman" w:hAnsi="Times New Roman" w:cs="Times New Roman"/>
          <w:i/>
          <w:iCs/>
          <w:sz w:val="24"/>
          <w:szCs w:val="24"/>
        </w:rPr>
        <w:t xml:space="preserve">healthcare </w:t>
      </w:r>
      <w:r w:rsidR="00D92226" w:rsidRPr="0063071A">
        <w:rPr>
          <w:rFonts w:ascii="Times New Roman" w:hAnsi="Times New Roman" w:cs="Times New Roman"/>
          <w:sz w:val="24"/>
          <w:szCs w:val="24"/>
        </w:rPr>
        <w:t xml:space="preserve">and </w:t>
      </w:r>
      <w:r w:rsidR="00D92226" w:rsidRPr="0063071A">
        <w:rPr>
          <w:rFonts w:ascii="Times New Roman" w:hAnsi="Times New Roman" w:cs="Times New Roman"/>
          <w:i/>
          <w:iCs/>
          <w:sz w:val="24"/>
          <w:szCs w:val="24"/>
        </w:rPr>
        <w:t>health care</w:t>
      </w:r>
      <w:r w:rsidR="009D1198" w:rsidRPr="0063071A">
        <w:rPr>
          <w:rFonts w:ascii="Times New Roman" w:hAnsi="Times New Roman" w:cs="Times New Roman"/>
          <w:i/>
          <w:iCs/>
          <w:sz w:val="24"/>
          <w:szCs w:val="24"/>
        </w:rPr>
        <w:t xml:space="preserve"> </w:t>
      </w:r>
      <w:r w:rsidR="009D1198" w:rsidRPr="0063071A">
        <w:rPr>
          <w:rFonts w:ascii="Times New Roman" w:hAnsi="Times New Roman" w:cs="Times New Roman"/>
          <w:sz w:val="24"/>
          <w:szCs w:val="24"/>
        </w:rPr>
        <w:t xml:space="preserve">in </w:t>
      </w:r>
      <w:r w:rsidR="00E710AA" w:rsidRPr="0063071A">
        <w:rPr>
          <w:rFonts w:ascii="Times New Roman" w:hAnsi="Times New Roman" w:cs="Times New Roman"/>
          <w:sz w:val="24"/>
          <w:szCs w:val="24"/>
        </w:rPr>
        <w:t xml:space="preserve">publications and academic </w:t>
      </w:r>
      <w:r w:rsidR="00F75C14" w:rsidRPr="0063071A">
        <w:rPr>
          <w:rFonts w:ascii="Times New Roman" w:hAnsi="Times New Roman" w:cs="Times New Roman"/>
          <w:sz w:val="24"/>
          <w:szCs w:val="24"/>
        </w:rPr>
        <w:t>texts</w:t>
      </w:r>
      <w:r w:rsidR="00D92226" w:rsidRPr="0063071A">
        <w:rPr>
          <w:rFonts w:ascii="Times New Roman" w:hAnsi="Times New Roman" w:cs="Times New Roman"/>
          <w:sz w:val="24"/>
          <w:szCs w:val="24"/>
        </w:rPr>
        <w:t xml:space="preserve">) </w:t>
      </w:r>
      <w:r w:rsidR="00DA2AD4" w:rsidRPr="0063071A">
        <w:rPr>
          <w:rFonts w:ascii="Times New Roman" w:hAnsi="Times New Roman" w:cs="Times New Roman"/>
          <w:sz w:val="24"/>
          <w:szCs w:val="24"/>
        </w:rPr>
        <w:t>were added into the original search terms using the OR Boolean operator.</w:t>
      </w:r>
      <w:r w:rsidR="00E5575F" w:rsidRPr="0063071A">
        <w:rPr>
          <w:rFonts w:ascii="Times New Roman" w:hAnsi="Times New Roman" w:cs="Times New Roman"/>
          <w:sz w:val="24"/>
          <w:szCs w:val="24"/>
        </w:rPr>
        <w:t xml:space="preserve"> Second,</w:t>
      </w:r>
      <w:r w:rsidR="002944BC" w:rsidRPr="0063071A">
        <w:rPr>
          <w:rFonts w:ascii="Times New Roman" w:hAnsi="Times New Roman" w:cs="Times New Roman"/>
          <w:sz w:val="24"/>
          <w:szCs w:val="24"/>
        </w:rPr>
        <w:t xml:space="preserve"> also to increase sensitivity,</w:t>
      </w:r>
      <w:r w:rsidR="00E5575F" w:rsidRPr="0063071A">
        <w:rPr>
          <w:rFonts w:ascii="Times New Roman" w:hAnsi="Times New Roman" w:cs="Times New Roman"/>
          <w:sz w:val="24"/>
          <w:szCs w:val="24"/>
        </w:rPr>
        <w:t xml:space="preserve"> </w:t>
      </w:r>
      <w:r w:rsidR="00F83CF1" w:rsidRPr="0063071A">
        <w:rPr>
          <w:rFonts w:ascii="Times New Roman" w:hAnsi="Times New Roman" w:cs="Times New Roman"/>
          <w:sz w:val="24"/>
          <w:szCs w:val="24"/>
        </w:rPr>
        <w:t xml:space="preserve">the Boolean </w:t>
      </w:r>
      <w:r w:rsidR="004E0441" w:rsidRPr="0063071A">
        <w:rPr>
          <w:rFonts w:ascii="Times New Roman" w:hAnsi="Times New Roman" w:cs="Times New Roman"/>
          <w:sz w:val="24"/>
          <w:szCs w:val="24"/>
        </w:rPr>
        <w:t>phrase w</w:t>
      </w:r>
      <w:r w:rsidR="00956E3D" w:rsidRPr="0063071A">
        <w:rPr>
          <w:rFonts w:ascii="Times New Roman" w:hAnsi="Times New Roman" w:cs="Times New Roman"/>
          <w:sz w:val="24"/>
          <w:szCs w:val="24"/>
        </w:rPr>
        <w:t>as</w:t>
      </w:r>
      <w:r w:rsidR="004E0441" w:rsidRPr="0063071A">
        <w:rPr>
          <w:rFonts w:ascii="Times New Roman" w:hAnsi="Times New Roman" w:cs="Times New Roman"/>
          <w:sz w:val="24"/>
          <w:szCs w:val="24"/>
        </w:rPr>
        <w:t xml:space="preserve"> </w:t>
      </w:r>
      <w:r w:rsidR="002944BC" w:rsidRPr="0063071A">
        <w:rPr>
          <w:rFonts w:ascii="Times New Roman" w:hAnsi="Times New Roman" w:cs="Times New Roman"/>
          <w:sz w:val="24"/>
          <w:szCs w:val="24"/>
        </w:rPr>
        <w:t>applied</w:t>
      </w:r>
      <w:r w:rsidR="004E0441" w:rsidRPr="0063071A">
        <w:rPr>
          <w:rFonts w:ascii="Times New Roman" w:hAnsi="Times New Roman" w:cs="Times New Roman"/>
          <w:sz w:val="24"/>
          <w:szCs w:val="24"/>
        </w:rPr>
        <w:t xml:space="preserve"> </w:t>
      </w:r>
      <w:r w:rsidR="00956E3D" w:rsidRPr="0063071A">
        <w:rPr>
          <w:rFonts w:ascii="Times New Roman" w:hAnsi="Times New Roman" w:cs="Times New Roman"/>
          <w:sz w:val="24"/>
          <w:szCs w:val="24"/>
        </w:rPr>
        <w:t>to</w:t>
      </w:r>
      <w:r w:rsidR="004E0441" w:rsidRPr="0063071A">
        <w:rPr>
          <w:rFonts w:ascii="Times New Roman" w:hAnsi="Times New Roman" w:cs="Times New Roman"/>
          <w:sz w:val="24"/>
          <w:szCs w:val="24"/>
        </w:rPr>
        <w:t xml:space="preserve"> abstracts </w:t>
      </w:r>
      <w:r w:rsidR="00C60D38" w:rsidRPr="0063071A">
        <w:rPr>
          <w:rFonts w:ascii="Times New Roman" w:hAnsi="Times New Roman" w:cs="Times New Roman"/>
          <w:sz w:val="24"/>
          <w:szCs w:val="24"/>
        </w:rPr>
        <w:t xml:space="preserve">instead of </w:t>
      </w:r>
      <w:r w:rsidR="00C82CB0" w:rsidRPr="0063071A">
        <w:rPr>
          <w:rFonts w:ascii="Times New Roman" w:hAnsi="Times New Roman" w:cs="Times New Roman"/>
          <w:sz w:val="24"/>
          <w:szCs w:val="24"/>
        </w:rPr>
        <w:t>all field</w:t>
      </w:r>
      <w:r w:rsidR="001056BB" w:rsidRPr="0063071A">
        <w:rPr>
          <w:rFonts w:ascii="Times New Roman" w:hAnsi="Times New Roman" w:cs="Times New Roman"/>
          <w:sz w:val="24"/>
          <w:szCs w:val="24"/>
        </w:rPr>
        <w:t>s</w:t>
      </w:r>
      <w:r w:rsidR="00C82CB0" w:rsidRPr="0063071A">
        <w:rPr>
          <w:rFonts w:ascii="Times New Roman" w:hAnsi="Times New Roman" w:cs="Times New Roman"/>
          <w:sz w:val="24"/>
          <w:szCs w:val="24"/>
        </w:rPr>
        <w:t xml:space="preserve"> or </w:t>
      </w:r>
      <w:r w:rsidR="00906E40" w:rsidRPr="0063071A">
        <w:rPr>
          <w:rFonts w:ascii="Times New Roman" w:hAnsi="Times New Roman" w:cs="Times New Roman"/>
          <w:sz w:val="24"/>
          <w:szCs w:val="24"/>
        </w:rPr>
        <w:t>all text, which helped control the scope.</w:t>
      </w:r>
      <w:r w:rsidR="008C0AF3" w:rsidRPr="0063071A">
        <w:rPr>
          <w:rFonts w:ascii="Times New Roman" w:hAnsi="Times New Roman" w:cs="Times New Roman"/>
          <w:sz w:val="24"/>
          <w:szCs w:val="24"/>
        </w:rPr>
        <w:t xml:space="preserve"> </w:t>
      </w:r>
      <w:r w:rsidR="004432B3" w:rsidRPr="0063071A">
        <w:rPr>
          <w:rFonts w:ascii="Times New Roman" w:hAnsi="Times New Roman" w:cs="Times New Roman"/>
          <w:sz w:val="24"/>
          <w:szCs w:val="24"/>
        </w:rPr>
        <w:t>Lastly</w:t>
      </w:r>
      <w:r w:rsidR="008C0AF3" w:rsidRPr="0063071A">
        <w:rPr>
          <w:rFonts w:ascii="Times New Roman" w:hAnsi="Times New Roman" w:cs="Times New Roman"/>
          <w:sz w:val="24"/>
          <w:szCs w:val="24"/>
        </w:rPr>
        <w:t xml:space="preserve">, conference </w:t>
      </w:r>
      <w:r w:rsidR="00D935B6" w:rsidRPr="0063071A">
        <w:rPr>
          <w:rFonts w:ascii="Times New Roman" w:hAnsi="Times New Roman" w:cs="Times New Roman"/>
          <w:sz w:val="24"/>
          <w:szCs w:val="24"/>
        </w:rPr>
        <w:t xml:space="preserve">materials were </w:t>
      </w:r>
      <w:r w:rsidR="00871DA2" w:rsidRPr="0063071A">
        <w:rPr>
          <w:rFonts w:ascii="Times New Roman" w:hAnsi="Times New Roman" w:cs="Times New Roman"/>
          <w:sz w:val="24"/>
          <w:szCs w:val="24"/>
        </w:rPr>
        <w:t xml:space="preserve">considered </w:t>
      </w:r>
      <w:r w:rsidR="00301272" w:rsidRPr="0063071A">
        <w:rPr>
          <w:rFonts w:ascii="Times New Roman" w:hAnsi="Times New Roman" w:cs="Times New Roman"/>
          <w:sz w:val="24"/>
          <w:szCs w:val="24"/>
        </w:rPr>
        <w:t>in the publications</w:t>
      </w:r>
      <w:r w:rsidR="00C8743E" w:rsidRPr="0063071A">
        <w:rPr>
          <w:rFonts w:ascii="Times New Roman" w:hAnsi="Times New Roman" w:cs="Times New Roman"/>
          <w:sz w:val="24"/>
          <w:szCs w:val="24"/>
        </w:rPr>
        <w:t xml:space="preserve">’ search. </w:t>
      </w:r>
      <w:r w:rsidR="00F06E98" w:rsidRPr="0063071A">
        <w:rPr>
          <w:rFonts w:ascii="Times New Roman" w:hAnsi="Times New Roman" w:cs="Times New Roman"/>
          <w:sz w:val="24"/>
          <w:szCs w:val="24"/>
        </w:rPr>
        <w:t xml:space="preserve">Table </w:t>
      </w:r>
      <w:r w:rsidR="00956E3D" w:rsidRPr="0063071A">
        <w:rPr>
          <w:rFonts w:ascii="Times New Roman" w:hAnsi="Times New Roman" w:cs="Times New Roman"/>
          <w:sz w:val="24"/>
          <w:szCs w:val="24"/>
        </w:rPr>
        <w:t>2</w:t>
      </w:r>
      <w:r w:rsidR="00F06E98" w:rsidRPr="0063071A">
        <w:rPr>
          <w:rFonts w:ascii="Times New Roman" w:hAnsi="Times New Roman" w:cs="Times New Roman"/>
          <w:sz w:val="24"/>
          <w:szCs w:val="24"/>
        </w:rPr>
        <w:t xml:space="preserve"> shows </w:t>
      </w:r>
      <w:r w:rsidR="00A764CD" w:rsidRPr="0063071A">
        <w:rPr>
          <w:rFonts w:ascii="Times New Roman" w:hAnsi="Times New Roman" w:cs="Times New Roman"/>
          <w:sz w:val="24"/>
          <w:szCs w:val="24"/>
        </w:rPr>
        <w:t xml:space="preserve">the final search strategy protocol used in this work. The search strategy was executed to identify all relevant papers up </w:t>
      </w:r>
      <w:r w:rsidR="00BB3967" w:rsidRPr="0063071A">
        <w:rPr>
          <w:rFonts w:ascii="Times New Roman" w:hAnsi="Times New Roman" w:cs="Times New Roman"/>
          <w:sz w:val="24"/>
          <w:szCs w:val="24"/>
        </w:rPr>
        <w:t>through</w:t>
      </w:r>
      <w:r w:rsidR="00A764CD" w:rsidRPr="0063071A">
        <w:rPr>
          <w:rFonts w:ascii="Times New Roman" w:hAnsi="Times New Roman" w:cs="Times New Roman"/>
          <w:sz w:val="24"/>
          <w:szCs w:val="24"/>
        </w:rPr>
        <w:t xml:space="preserve"> July 2019.</w:t>
      </w:r>
    </w:p>
    <w:p w14:paraId="219FA042" w14:textId="580BF69E" w:rsidR="00683376" w:rsidRPr="0063071A" w:rsidRDefault="00E427D8" w:rsidP="00941A41">
      <w:pPr>
        <w:spacing w:after="0" w:line="480" w:lineRule="auto"/>
        <w:jc w:val="both"/>
        <w:rPr>
          <w:rFonts w:ascii="Times New Roman" w:hAnsi="Times New Roman" w:cs="Times New Roman"/>
          <w:b/>
          <w:iCs/>
          <w:sz w:val="24"/>
          <w:szCs w:val="24"/>
        </w:rPr>
      </w:pPr>
      <w:r w:rsidRPr="0063071A">
        <w:rPr>
          <w:rFonts w:ascii="Times New Roman" w:hAnsi="Times New Roman" w:cs="Times New Roman"/>
          <w:b/>
          <w:iCs/>
          <w:sz w:val="24"/>
          <w:szCs w:val="24"/>
        </w:rPr>
        <w:t>2</w:t>
      </w:r>
      <w:r w:rsidR="0087266F" w:rsidRPr="0063071A">
        <w:rPr>
          <w:rFonts w:ascii="Times New Roman" w:hAnsi="Times New Roman" w:cs="Times New Roman"/>
          <w:b/>
          <w:iCs/>
          <w:sz w:val="24"/>
          <w:szCs w:val="24"/>
        </w:rPr>
        <w:t xml:space="preserve">.4 </w:t>
      </w:r>
      <w:r w:rsidR="00E246D9" w:rsidRPr="0063071A">
        <w:rPr>
          <w:rFonts w:ascii="Times New Roman" w:hAnsi="Times New Roman" w:cs="Times New Roman"/>
          <w:b/>
          <w:iCs/>
          <w:sz w:val="24"/>
          <w:szCs w:val="24"/>
        </w:rPr>
        <w:t>E</w:t>
      </w:r>
      <w:r w:rsidR="00683376" w:rsidRPr="0063071A">
        <w:rPr>
          <w:rFonts w:ascii="Times New Roman" w:hAnsi="Times New Roman" w:cs="Times New Roman"/>
          <w:b/>
          <w:iCs/>
          <w:sz w:val="24"/>
          <w:szCs w:val="24"/>
        </w:rPr>
        <w:t>xclusion criteria</w:t>
      </w:r>
    </w:p>
    <w:p w14:paraId="183C9725" w14:textId="40983F0A" w:rsidR="00252434" w:rsidRPr="0063071A" w:rsidRDefault="00CF3C7B"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A total of 8,529 publications were identified and screened based on the exclusion criteria listed in Table </w:t>
      </w:r>
      <w:r w:rsidR="00956E3D" w:rsidRPr="0063071A">
        <w:rPr>
          <w:rFonts w:ascii="Times New Roman" w:hAnsi="Times New Roman" w:cs="Times New Roman"/>
          <w:sz w:val="24"/>
          <w:szCs w:val="24"/>
        </w:rPr>
        <w:t>2</w:t>
      </w:r>
      <w:r w:rsidR="00EC6387" w:rsidRPr="0063071A">
        <w:rPr>
          <w:rFonts w:ascii="Times New Roman" w:hAnsi="Times New Roman" w:cs="Times New Roman"/>
          <w:sz w:val="24"/>
          <w:szCs w:val="24"/>
        </w:rPr>
        <w:t xml:space="preserve">, </w:t>
      </w:r>
      <w:r w:rsidR="00741CEA" w:rsidRPr="0063071A">
        <w:rPr>
          <w:rFonts w:ascii="Times New Roman" w:hAnsi="Times New Roman" w:cs="Times New Roman"/>
          <w:sz w:val="24"/>
          <w:szCs w:val="24"/>
        </w:rPr>
        <w:t>removing</w:t>
      </w:r>
      <w:r w:rsidR="00EC6387" w:rsidRPr="0063071A">
        <w:rPr>
          <w:rFonts w:ascii="Times New Roman" w:hAnsi="Times New Roman" w:cs="Times New Roman"/>
          <w:sz w:val="24"/>
          <w:szCs w:val="24"/>
        </w:rPr>
        <w:t xml:space="preserve"> the following publications</w:t>
      </w:r>
      <w:r w:rsidR="00741CEA" w:rsidRPr="0063071A">
        <w:rPr>
          <w:rFonts w:ascii="Times New Roman" w:hAnsi="Times New Roman" w:cs="Times New Roman"/>
          <w:sz w:val="24"/>
          <w:szCs w:val="24"/>
        </w:rPr>
        <w:t xml:space="preserve"> from this study</w:t>
      </w:r>
      <w:r w:rsidR="00EC6387" w:rsidRPr="0063071A">
        <w:rPr>
          <w:rFonts w:ascii="Times New Roman" w:hAnsi="Times New Roman" w:cs="Times New Roman"/>
          <w:sz w:val="24"/>
          <w:szCs w:val="24"/>
        </w:rPr>
        <w:t xml:space="preserve">: </w:t>
      </w:r>
      <w:r w:rsidRPr="0063071A">
        <w:rPr>
          <w:rFonts w:ascii="Times New Roman" w:hAnsi="Times New Roman" w:cs="Times New Roman"/>
          <w:sz w:val="24"/>
          <w:szCs w:val="24"/>
        </w:rPr>
        <w:t>duplicated (1</w:t>
      </w:r>
      <w:r w:rsidR="00EC6387" w:rsidRPr="0063071A">
        <w:rPr>
          <w:rFonts w:ascii="Times New Roman" w:hAnsi="Times New Roman" w:cs="Times New Roman"/>
          <w:sz w:val="24"/>
          <w:szCs w:val="24"/>
        </w:rPr>
        <w:t>6</w:t>
      </w:r>
      <w:r w:rsidRPr="0063071A">
        <w:rPr>
          <w:rFonts w:ascii="Times New Roman" w:hAnsi="Times New Roman" w:cs="Times New Roman"/>
          <w:sz w:val="24"/>
          <w:szCs w:val="24"/>
        </w:rPr>
        <w:t>.</w:t>
      </w:r>
      <w:r w:rsidR="00EC6387" w:rsidRPr="0063071A">
        <w:rPr>
          <w:rFonts w:ascii="Times New Roman" w:hAnsi="Times New Roman" w:cs="Times New Roman"/>
          <w:sz w:val="24"/>
          <w:szCs w:val="24"/>
        </w:rPr>
        <w:t>4</w:t>
      </w:r>
      <w:r w:rsidRPr="0063071A">
        <w:rPr>
          <w:rFonts w:ascii="Times New Roman" w:hAnsi="Times New Roman" w:cs="Times New Roman"/>
          <w:sz w:val="24"/>
          <w:szCs w:val="24"/>
        </w:rPr>
        <w:t>% of the ra</w:t>
      </w:r>
      <w:r w:rsidR="00651503" w:rsidRPr="0063071A">
        <w:rPr>
          <w:rFonts w:ascii="Times New Roman" w:hAnsi="Times New Roman" w:cs="Times New Roman"/>
          <w:sz w:val="24"/>
          <w:szCs w:val="24"/>
        </w:rPr>
        <w:t>w</w:t>
      </w:r>
      <w:r w:rsidRPr="0063071A">
        <w:rPr>
          <w:rFonts w:ascii="Times New Roman" w:hAnsi="Times New Roman" w:cs="Times New Roman"/>
          <w:sz w:val="24"/>
          <w:szCs w:val="24"/>
        </w:rPr>
        <w:t xml:space="preserve"> results)</w:t>
      </w:r>
      <w:r w:rsidR="00EC6387" w:rsidRPr="0063071A">
        <w:rPr>
          <w:rFonts w:ascii="Times New Roman" w:hAnsi="Times New Roman" w:cs="Times New Roman"/>
          <w:sz w:val="24"/>
          <w:szCs w:val="24"/>
        </w:rPr>
        <w:t>,</w:t>
      </w:r>
      <w:r w:rsidRPr="0063071A">
        <w:rPr>
          <w:rFonts w:ascii="Times New Roman" w:hAnsi="Times New Roman" w:cs="Times New Roman"/>
          <w:sz w:val="24"/>
          <w:szCs w:val="24"/>
        </w:rPr>
        <w:t xml:space="preserve"> not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data science fields (</w:t>
      </w:r>
      <w:r w:rsidR="00A61F25" w:rsidRPr="0063071A">
        <w:rPr>
          <w:rFonts w:ascii="Times New Roman" w:hAnsi="Times New Roman" w:cs="Times New Roman"/>
          <w:sz w:val="24"/>
          <w:szCs w:val="24"/>
        </w:rPr>
        <w:t>29</w:t>
      </w:r>
      <w:r w:rsidR="0052395C" w:rsidRPr="0063071A">
        <w:rPr>
          <w:rFonts w:ascii="Times New Roman" w:hAnsi="Times New Roman" w:cs="Times New Roman"/>
          <w:sz w:val="24"/>
          <w:szCs w:val="24"/>
        </w:rPr>
        <w:t>.</w:t>
      </w:r>
      <w:r w:rsidR="00741CEA" w:rsidRPr="0063071A">
        <w:rPr>
          <w:rFonts w:ascii="Times New Roman" w:hAnsi="Times New Roman" w:cs="Times New Roman"/>
          <w:sz w:val="24"/>
          <w:szCs w:val="24"/>
        </w:rPr>
        <w:t>4</w:t>
      </w:r>
      <w:r w:rsidRPr="0063071A">
        <w:rPr>
          <w:rFonts w:ascii="Times New Roman" w:hAnsi="Times New Roman" w:cs="Times New Roman"/>
          <w:sz w:val="24"/>
          <w:szCs w:val="24"/>
        </w:rPr>
        <w:t>%)</w:t>
      </w:r>
      <w:r w:rsidR="00EC6387" w:rsidRPr="0063071A">
        <w:rPr>
          <w:rFonts w:ascii="Times New Roman" w:hAnsi="Times New Roman" w:cs="Times New Roman"/>
          <w:sz w:val="24"/>
          <w:szCs w:val="24"/>
        </w:rPr>
        <w:t xml:space="preserve">, </w:t>
      </w:r>
      <w:r w:rsidR="00FE2591" w:rsidRPr="0063071A">
        <w:rPr>
          <w:rFonts w:ascii="Times New Roman" w:hAnsi="Times New Roman" w:cs="Times New Roman"/>
          <w:sz w:val="24"/>
          <w:szCs w:val="24"/>
        </w:rPr>
        <w:t xml:space="preserve">not exclusively </w:t>
      </w:r>
      <w:r w:rsidR="00741CEA" w:rsidRPr="0063071A">
        <w:rPr>
          <w:rFonts w:ascii="Times New Roman" w:hAnsi="Times New Roman" w:cs="Times New Roman"/>
          <w:sz w:val="24"/>
          <w:szCs w:val="24"/>
        </w:rPr>
        <w:t xml:space="preserve">focused </w:t>
      </w:r>
      <w:r w:rsidR="00FE2591" w:rsidRPr="0063071A">
        <w:rPr>
          <w:rFonts w:ascii="Times New Roman" w:hAnsi="Times New Roman" w:cs="Times New Roman"/>
          <w:sz w:val="24"/>
          <w:szCs w:val="24"/>
        </w:rPr>
        <w:t xml:space="preserve">to healthcare systems </w:t>
      </w:r>
      <w:r w:rsidR="00956E3D" w:rsidRPr="0063071A">
        <w:rPr>
          <w:rFonts w:ascii="Times New Roman" w:hAnsi="Times New Roman" w:cs="Times New Roman"/>
          <w:sz w:val="24"/>
          <w:szCs w:val="24"/>
        </w:rPr>
        <w:t>(</w:t>
      </w:r>
      <w:r w:rsidR="00DA013D" w:rsidRPr="0063071A">
        <w:rPr>
          <w:rFonts w:ascii="Times New Roman" w:hAnsi="Times New Roman" w:cs="Times New Roman"/>
          <w:sz w:val="24"/>
          <w:szCs w:val="24"/>
        </w:rPr>
        <w:t>4</w:t>
      </w:r>
      <w:r w:rsidR="00EC6387" w:rsidRPr="0063071A">
        <w:rPr>
          <w:rFonts w:ascii="Times New Roman" w:hAnsi="Times New Roman" w:cs="Times New Roman"/>
          <w:sz w:val="24"/>
          <w:szCs w:val="24"/>
        </w:rPr>
        <w:t>7</w:t>
      </w:r>
      <w:r w:rsidR="00FE2591" w:rsidRPr="0063071A">
        <w:rPr>
          <w:rFonts w:ascii="Times New Roman" w:hAnsi="Times New Roman" w:cs="Times New Roman"/>
          <w:sz w:val="24"/>
          <w:szCs w:val="24"/>
        </w:rPr>
        <w:t>%)</w:t>
      </w:r>
      <w:r w:rsidR="00EC6387" w:rsidRPr="0063071A">
        <w:rPr>
          <w:rFonts w:ascii="Times New Roman" w:hAnsi="Times New Roman" w:cs="Times New Roman"/>
          <w:sz w:val="24"/>
          <w:szCs w:val="24"/>
        </w:rPr>
        <w:t xml:space="preserve">, and </w:t>
      </w:r>
      <w:r w:rsidR="00360F8F" w:rsidRPr="0063071A">
        <w:rPr>
          <w:rFonts w:ascii="Times New Roman" w:hAnsi="Times New Roman" w:cs="Times New Roman"/>
          <w:sz w:val="24"/>
          <w:szCs w:val="24"/>
        </w:rPr>
        <w:t>without an electronic file (</w:t>
      </w:r>
      <w:r w:rsidR="00DE363A" w:rsidRPr="0063071A">
        <w:rPr>
          <w:rFonts w:ascii="Times New Roman" w:hAnsi="Times New Roman" w:cs="Times New Roman"/>
          <w:sz w:val="24"/>
          <w:szCs w:val="24"/>
        </w:rPr>
        <w:t>0.4</w:t>
      </w:r>
      <w:r w:rsidR="00360F8F" w:rsidRPr="0063071A">
        <w:rPr>
          <w:rFonts w:ascii="Times New Roman" w:hAnsi="Times New Roman" w:cs="Times New Roman"/>
          <w:sz w:val="24"/>
          <w:szCs w:val="24"/>
        </w:rPr>
        <w:t>%)</w:t>
      </w:r>
      <w:r w:rsidR="00741CEA" w:rsidRPr="0063071A">
        <w:rPr>
          <w:rFonts w:ascii="Times New Roman" w:hAnsi="Times New Roman" w:cs="Times New Roman"/>
          <w:sz w:val="24"/>
          <w:szCs w:val="24"/>
        </w:rPr>
        <w:t>.</w:t>
      </w:r>
      <w:r w:rsidR="00360F8F" w:rsidRPr="0063071A">
        <w:rPr>
          <w:rFonts w:ascii="Times New Roman" w:hAnsi="Times New Roman" w:cs="Times New Roman"/>
          <w:sz w:val="24"/>
          <w:szCs w:val="24"/>
        </w:rPr>
        <w:t xml:space="preserve"> </w:t>
      </w:r>
      <w:r w:rsidR="001056BB" w:rsidRPr="0063071A">
        <w:rPr>
          <w:rFonts w:ascii="Times New Roman" w:hAnsi="Times New Roman" w:cs="Times New Roman"/>
          <w:sz w:val="24"/>
          <w:szCs w:val="24"/>
        </w:rPr>
        <w:t>From the initial set, a</w:t>
      </w:r>
      <w:r w:rsidR="001C1433" w:rsidRPr="0063071A">
        <w:rPr>
          <w:rFonts w:ascii="Times New Roman" w:hAnsi="Times New Roman" w:cs="Times New Roman"/>
          <w:sz w:val="24"/>
          <w:szCs w:val="24"/>
        </w:rPr>
        <w:t xml:space="preserve"> total of 57</w:t>
      </w:r>
      <w:r w:rsidR="00C31D32" w:rsidRPr="0063071A">
        <w:rPr>
          <w:rFonts w:ascii="Times New Roman" w:hAnsi="Times New Roman" w:cs="Times New Roman"/>
          <w:sz w:val="24"/>
          <w:szCs w:val="24"/>
        </w:rPr>
        <w:t>6</w:t>
      </w:r>
      <w:r w:rsidR="001C1433" w:rsidRPr="0063071A">
        <w:rPr>
          <w:rFonts w:ascii="Times New Roman" w:hAnsi="Times New Roman" w:cs="Times New Roman"/>
          <w:sz w:val="24"/>
          <w:szCs w:val="24"/>
        </w:rPr>
        <w:t xml:space="preserve"> publications</w:t>
      </w:r>
      <w:r w:rsidR="001056BB" w:rsidRPr="0063071A">
        <w:rPr>
          <w:rFonts w:ascii="Times New Roman" w:hAnsi="Times New Roman" w:cs="Times New Roman"/>
          <w:sz w:val="24"/>
          <w:szCs w:val="24"/>
        </w:rPr>
        <w:t xml:space="preserve"> (</w:t>
      </w:r>
      <w:r w:rsidR="00E0501F" w:rsidRPr="0063071A">
        <w:rPr>
          <w:rFonts w:ascii="Times New Roman" w:hAnsi="Times New Roman" w:cs="Times New Roman"/>
          <w:sz w:val="24"/>
          <w:szCs w:val="24"/>
        </w:rPr>
        <w:t>6.</w:t>
      </w:r>
      <w:r w:rsidR="00EC6387" w:rsidRPr="0063071A">
        <w:rPr>
          <w:rFonts w:ascii="Times New Roman" w:hAnsi="Times New Roman" w:cs="Times New Roman"/>
          <w:sz w:val="24"/>
          <w:szCs w:val="24"/>
        </w:rPr>
        <w:t>8</w:t>
      </w:r>
      <w:r w:rsidR="001056BB" w:rsidRPr="0063071A">
        <w:rPr>
          <w:rFonts w:ascii="Times New Roman" w:hAnsi="Times New Roman" w:cs="Times New Roman"/>
          <w:sz w:val="24"/>
          <w:szCs w:val="24"/>
        </w:rPr>
        <w:t>%)</w:t>
      </w:r>
      <w:r w:rsidR="00E0501F" w:rsidRPr="0063071A">
        <w:rPr>
          <w:rFonts w:ascii="Times New Roman" w:hAnsi="Times New Roman" w:cs="Times New Roman"/>
          <w:sz w:val="24"/>
          <w:szCs w:val="24"/>
        </w:rPr>
        <w:t xml:space="preserve"> </w:t>
      </w:r>
      <w:r w:rsidR="001056BB" w:rsidRPr="0063071A">
        <w:rPr>
          <w:rFonts w:ascii="Times New Roman" w:hAnsi="Times New Roman" w:cs="Times New Roman"/>
          <w:sz w:val="24"/>
          <w:szCs w:val="24"/>
        </w:rPr>
        <w:t>were</w:t>
      </w:r>
      <w:r w:rsidR="00FA33D5" w:rsidRPr="0063071A">
        <w:rPr>
          <w:rFonts w:ascii="Times New Roman" w:hAnsi="Times New Roman" w:cs="Times New Roman"/>
          <w:sz w:val="24"/>
          <w:szCs w:val="24"/>
        </w:rPr>
        <w:t xml:space="preserve"> accepted as the final publication set for this research.</w:t>
      </w:r>
      <w:r w:rsidR="00E67580" w:rsidRPr="0063071A">
        <w:rPr>
          <w:rFonts w:ascii="Times New Roman" w:hAnsi="Times New Roman" w:cs="Times New Roman"/>
          <w:sz w:val="24"/>
          <w:szCs w:val="24"/>
        </w:rPr>
        <w:t xml:space="preserve"> </w:t>
      </w:r>
      <w:r w:rsidR="00520C1C" w:rsidRPr="0063071A">
        <w:rPr>
          <w:rFonts w:ascii="Times New Roman" w:hAnsi="Times New Roman" w:cs="Times New Roman"/>
          <w:sz w:val="24"/>
          <w:szCs w:val="24"/>
        </w:rPr>
        <w:t>F</w:t>
      </w:r>
      <w:r w:rsidR="009A07C2" w:rsidRPr="0063071A">
        <w:rPr>
          <w:rFonts w:ascii="Times New Roman" w:hAnsi="Times New Roman" w:cs="Times New Roman"/>
          <w:sz w:val="24"/>
          <w:szCs w:val="24"/>
        </w:rPr>
        <w:t>or purposes of this research, t</w:t>
      </w:r>
      <w:r w:rsidR="00794AB8" w:rsidRPr="0063071A">
        <w:rPr>
          <w:rFonts w:ascii="Times New Roman" w:hAnsi="Times New Roman" w:cs="Times New Roman"/>
          <w:sz w:val="24"/>
          <w:szCs w:val="24"/>
        </w:rPr>
        <w:t>h</w:t>
      </w:r>
      <w:r w:rsidR="00B159E1" w:rsidRPr="0063071A">
        <w:rPr>
          <w:rFonts w:ascii="Times New Roman" w:hAnsi="Times New Roman" w:cs="Times New Roman"/>
          <w:sz w:val="24"/>
          <w:szCs w:val="24"/>
        </w:rPr>
        <w:t>e</w:t>
      </w:r>
      <w:r w:rsidR="009A07C2" w:rsidRPr="0063071A">
        <w:rPr>
          <w:rFonts w:ascii="Times New Roman" w:hAnsi="Times New Roman" w:cs="Times New Roman"/>
          <w:sz w:val="24"/>
          <w:szCs w:val="24"/>
        </w:rPr>
        <w:t>se</w:t>
      </w:r>
      <w:r w:rsidR="00794AB8" w:rsidRPr="0063071A">
        <w:rPr>
          <w:rFonts w:ascii="Times New Roman" w:hAnsi="Times New Roman" w:cs="Times New Roman"/>
          <w:sz w:val="24"/>
          <w:szCs w:val="24"/>
        </w:rPr>
        <w:t xml:space="preserve"> 57</w:t>
      </w:r>
      <w:r w:rsidR="00C31D32" w:rsidRPr="0063071A">
        <w:rPr>
          <w:rFonts w:ascii="Times New Roman" w:hAnsi="Times New Roman" w:cs="Times New Roman"/>
          <w:sz w:val="24"/>
          <w:szCs w:val="24"/>
        </w:rPr>
        <w:t>6</w:t>
      </w:r>
      <w:r w:rsidR="001056BB" w:rsidRPr="0063071A">
        <w:rPr>
          <w:rFonts w:ascii="Times New Roman" w:hAnsi="Times New Roman" w:cs="Times New Roman"/>
          <w:sz w:val="24"/>
          <w:szCs w:val="24"/>
        </w:rPr>
        <w:t xml:space="preserve"> publications were </w:t>
      </w:r>
      <w:r w:rsidR="00493CBE" w:rsidRPr="0063071A">
        <w:rPr>
          <w:rFonts w:ascii="Times New Roman" w:hAnsi="Times New Roman" w:cs="Times New Roman"/>
          <w:sz w:val="24"/>
          <w:szCs w:val="24"/>
        </w:rPr>
        <w:t>classified</w:t>
      </w:r>
      <w:r w:rsidR="00794AB8" w:rsidRPr="0063071A">
        <w:rPr>
          <w:rFonts w:ascii="Times New Roman" w:hAnsi="Times New Roman" w:cs="Times New Roman"/>
          <w:sz w:val="24"/>
          <w:szCs w:val="24"/>
        </w:rPr>
        <w:t xml:space="preserve"> into two separate sets based on </w:t>
      </w:r>
      <w:r w:rsidR="0024082F" w:rsidRPr="0063071A">
        <w:rPr>
          <w:rFonts w:ascii="Times New Roman" w:hAnsi="Times New Roman" w:cs="Times New Roman"/>
          <w:sz w:val="24"/>
          <w:szCs w:val="24"/>
        </w:rPr>
        <w:t xml:space="preserve">their research approach: </w:t>
      </w:r>
      <w:r w:rsidR="001056BB" w:rsidRPr="0063071A">
        <w:rPr>
          <w:rFonts w:ascii="Times New Roman" w:hAnsi="Times New Roman" w:cs="Times New Roman"/>
          <w:sz w:val="24"/>
          <w:szCs w:val="24"/>
        </w:rPr>
        <w:t xml:space="preserve">theoretical </w:t>
      </w:r>
      <w:r w:rsidR="00697EEC" w:rsidRPr="0063071A">
        <w:rPr>
          <w:rFonts w:ascii="Times New Roman" w:hAnsi="Times New Roman" w:cs="Times New Roman"/>
          <w:sz w:val="24"/>
          <w:szCs w:val="24"/>
        </w:rPr>
        <w:t>and application</w:t>
      </w:r>
      <w:r w:rsidR="00B85F55" w:rsidRPr="0063071A">
        <w:rPr>
          <w:rFonts w:ascii="Times New Roman" w:hAnsi="Times New Roman" w:cs="Times New Roman"/>
          <w:sz w:val="24"/>
          <w:szCs w:val="24"/>
        </w:rPr>
        <w:t xml:space="preserve"> </w:t>
      </w:r>
      <w:r w:rsidR="00BE517E" w:rsidRPr="0063071A">
        <w:rPr>
          <w:rFonts w:ascii="Times New Roman" w:hAnsi="Times New Roman" w:cs="Times New Roman"/>
          <w:sz w:val="24"/>
          <w:szCs w:val="24"/>
        </w:rPr>
        <w:t>publication</w:t>
      </w:r>
      <w:r w:rsidR="001056BB" w:rsidRPr="0063071A">
        <w:rPr>
          <w:rFonts w:ascii="Times New Roman" w:hAnsi="Times New Roman" w:cs="Times New Roman"/>
          <w:sz w:val="24"/>
          <w:szCs w:val="24"/>
        </w:rPr>
        <w:t>s</w:t>
      </w:r>
      <w:r w:rsidR="00373B44" w:rsidRPr="0063071A">
        <w:rPr>
          <w:rFonts w:ascii="Times New Roman" w:hAnsi="Times New Roman" w:cs="Times New Roman"/>
          <w:sz w:val="24"/>
          <w:szCs w:val="24"/>
        </w:rPr>
        <w:t xml:space="preserve">. </w:t>
      </w:r>
      <w:r w:rsidR="00E65E92" w:rsidRPr="0063071A">
        <w:rPr>
          <w:rFonts w:ascii="Times New Roman" w:hAnsi="Times New Roman" w:cs="Times New Roman"/>
          <w:sz w:val="24"/>
          <w:szCs w:val="24"/>
        </w:rPr>
        <w:t>The theo</w:t>
      </w:r>
      <w:r w:rsidR="000C1D7A" w:rsidRPr="0063071A">
        <w:rPr>
          <w:rFonts w:ascii="Times New Roman" w:hAnsi="Times New Roman" w:cs="Times New Roman"/>
          <w:sz w:val="24"/>
          <w:szCs w:val="24"/>
        </w:rPr>
        <w:t xml:space="preserve">retical </w:t>
      </w:r>
      <w:r w:rsidR="00BE517E" w:rsidRPr="0063071A">
        <w:rPr>
          <w:rFonts w:ascii="Times New Roman" w:hAnsi="Times New Roman" w:cs="Times New Roman"/>
          <w:sz w:val="24"/>
          <w:szCs w:val="24"/>
        </w:rPr>
        <w:t>publication</w:t>
      </w:r>
      <w:r w:rsidR="001056BB" w:rsidRPr="0063071A">
        <w:rPr>
          <w:rFonts w:ascii="Times New Roman" w:hAnsi="Times New Roman" w:cs="Times New Roman"/>
          <w:sz w:val="24"/>
          <w:szCs w:val="24"/>
        </w:rPr>
        <w:t xml:space="preserve"> set include</w:t>
      </w:r>
      <w:r w:rsidR="00956E3D" w:rsidRPr="0063071A">
        <w:rPr>
          <w:rFonts w:ascii="Times New Roman" w:hAnsi="Times New Roman" w:cs="Times New Roman"/>
          <w:sz w:val="24"/>
          <w:szCs w:val="24"/>
        </w:rPr>
        <w:t>d</w:t>
      </w:r>
      <w:r w:rsidR="001056BB" w:rsidRPr="0063071A">
        <w:rPr>
          <w:rFonts w:ascii="Times New Roman" w:hAnsi="Times New Roman" w:cs="Times New Roman"/>
          <w:sz w:val="24"/>
          <w:szCs w:val="24"/>
        </w:rPr>
        <w:t xml:space="preserve"> 105 </w:t>
      </w:r>
      <w:r w:rsidR="009D33B4" w:rsidRPr="0063071A">
        <w:rPr>
          <w:rFonts w:ascii="Times New Roman" w:hAnsi="Times New Roman" w:cs="Times New Roman"/>
          <w:sz w:val="24"/>
          <w:szCs w:val="24"/>
        </w:rPr>
        <w:t>publications that</w:t>
      </w:r>
      <w:r w:rsidR="00BE517E" w:rsidRPr="0063071A">
        <w:rPr>
          <w:rFonts w:ascii="Times New Roman" w:hAnsi="Times New Roman" w:cs="Times New Roman"/>
          <w:sz w:val="24"/>
          <w:szCs w:val="24"/>
        </w:rPr>
        <w:t xml:space="preserve"> mainly focused on studying and analyzing the </w:t>
      </w:r>
      <w:r w:rsidR="00B037F6" w:rsidRPr="0063071A">
        <w:rPr>
          <w:rFonts w:ascii="Times New Roman" w:hAnsi="Times New Roman" w:cs="Times New Roman"/>
          <w:sz w:val="24"/>
          <w:szCs w:val="24"/>
        </w:rPr>
        <w:t>strengths, weaknesses, opportunities, threats, challenges, capabil</w:t>
      </w:r>
      <w:r w:rsidR="00487168" w:rsidRPr="0063071A">
        <w:rPr>
          <w:rFonts w:ascii="Times New Roman" w:hAnsi="Times New Roman" w:cs="Times New Roman"/>
          <w:sz w:val="24"/>
          <w:szCs w:val="24"/>
        </w:rPr>
        <w:t xml:space="preserve">ities, trends, </w:t>
      </w:r>
      <w:r w:rsidR="00FC6BC0" w:rsidRPr="0063071A">
        <w:rPr>
          <w:rFonts w:ascii="Times New Roman" w:hAnsi="Times New Roman" w:cs="Times New Roman"/>
          <w:sz w:val="24"/>
          <w:szCs w:val="24"/>
        </w:rPr>
        <w:t>benefits</w:t>
      </w:r>
      <w:r w:rsidR="001056BB" w:rsidRPr="0063071A">
        <w:rPr>
          <w:rFonts w:ascii="Times New Roman" w:hAnsi="Times New Roman" w:cs="Times New Roman"/>
          <w:sz w:val="24"/>
          <w:szCs w:val="24"/>
        </w:rPr>
        <w:t>,</w:t>
      </w:r>
      <w:r w:rsidR="00FC6BC0" w:rsidRPr="0063071A">
        <w:rPr>
          <w:rFonts w:ascii="Times New Roman" w:hAnsi="Times New Roman" w:cs="Times New Roman"/>
          <w:sz w:val="24"/>
          <w:szCs w:val="24"/>
        </w:rPr>
        <w:t xml:space="preserve"> </w:t>
      </w:r>
      <w:r w:rsidR="00995B33" w:rsidRPr="0063071A">
        <w:rPr>
          <w:rFonts w:ascii="Times New Roman" w:hAnsi="Times New Roman" w:cs="Times New Roman"/>
          <w:sz w:val="24"/>
          <w:szCs w:val="24"/>
        </w:rPr>
        <w:t>and</w:t>
      </w:r>
      <w:r w:rsidR="00A44BEA" w:rsidRPr="0063071A">
        <w:rPr>
          <w:rFonts w:ascii="Times New Roman" w:hAnsi="Times New Roman" w:cs="Times New Roman"/>
          <w:sz w:val="24"/>
          <w:szCs w:val="24"/>
        </w:rPr>
        <w:t xml:space="preserve"> promises</w:t>
      </w:r>
      <w:r w:rsidR="00995B33" w:rsidRPr="0063071A">
        <w:rPr>
          <w:rFonts w:ascii="Times New Roman" w:hAnsi="Times New Roman" w:cs="Times New Roman"/>
          <w:sz w:val="24"/>
          <w:szCs w:val="24"/>
        </w:rPr>
        <w:t xml:space="preserve"> of data science</w:t>
      </w:r>
      <w:r w:rsidR="00AE458C" w:rsidRPr="0063071A">
        <w:rPr>
          <w:rFonts w:ascii="Times New Roman" w:hAnsi="Times New Roman" w:cs="Times New Roman"/>
          <w:sz w:val="24"/>
          <w:szCs w:val="24"/>
        </w:rPr>
        <w:t>, data analytics</w:t>
      </w:r>
      <w:r w:rsidR="001056BB" w:rsidRPr="0063071A">
        <w:rPr>
          <w:rFonts w:ascii="Times New Roman" w:hAnsi="Times New Roman" w:cs="Times New Roman"/>
          <w:sz w:val="24"/>
          <w:szCs w:val="24"/>
        </w:rPr>
        <w:t>,</w:t>
      </w:r>
      <w:r w:rsidR="00AE458C" w:rsidRPr="0063071A">
        <w:rPr>
          <w:rFonts w:ascii="Times New Roman" w:hAnsi="Times New Roman" w:cs="Times New Roman"/>
          <w:sz w:val="24"/>
          <w:szCs w:val="24"/>
        </w:rPr>
        <w:t xml:space="preserve"> and machine learning algorithms </w:t>
      </w:r>
      <w:r w:rsidR="009D33B4" w:rsidRPr="0063071A">
        <w:rPr>
          <w:rFonts w:ascii="Times New Roman" w:hAnsi="Times New Roman" w:cs="Times New Roman"/>
          <w:sz w:val="24"/>
          <w:szCs w:val="24"/>
        </w:rPr>
        <w:t xml:space="preserve">applied </w:t>
      </w:r>
      <w:r w:rsidR="00F4635F" w:rsidRPr="0063071A">
        <w:rPr>
          <w:rFonts w:ascii="Times New Roman" w:hAnsi="Times New Roman" w:cs="Times New Roman"/>
          <w:sz w:val="24"/>
          <w:szCs w:val="24"/>
        </w:rPr>
        <w:t xml:space="preserve">to healthcare systems </w:t>
      </w:r>
      <w:r w:rsidR="00AE458C" w:rsidRPr="0063071A">
        <w:rPr>
          <w:rFonts w:ascii="Times New Roman" w:hAnsi="Times New Roman" w:cs="Times New Roman"/>
          <w:sz w:val="24"/>
          <w:szCs w:val="24"/>
        </w:rPr>
        <w:t>as a whole</w:t>
      </w:r>
      <w:r w:rsidR="00F4635F" w:rsidRPr="0063071A">
        <w:rPr>
          <w:rFonts w:ascii="Times New Roman" w:hAnsi="Times New Roman" w:cs="Times New Roman"/>
          <w:sz w:val="24"/>
          <w:szCs w:val="24"/>
        </w:rPr>
        <w:t>. On the other hand, the appli</w:t>
      </w:r>
      <w:r w:rsidR="009D33B4" w:rsidRPr="0063071A">
        <w:rPr>
          <w:rFonts w:ascii="Times New Roman" w:hAnsi="Times New Roman" w:cs="Times New Roman"/>
          <w:sz w:val="24"/>
          <w:szCs w:val="24"/>
        </w:rPr>
        <w:t>cation</w:t>
      </w:r>
      <w:r w:rsidR="001056BB" w:rsidRPr="0063071A">
        <w:rPr>
          <w:rFonts w:ascii="Times New Roman" w:hAnsi="Times New Roman" w:cs="Times New Roman"/>
          <w:sz w:val="24"/>
          <w:szCs w:val="24"/>
        </w:rPr>
        <w:t xml:space="preserve"> publication set include</w:t>
      </w:r>
      <w:r w:rsidR="00956E3D" w:rsidRPr="0063071A">
        <w:rPr>
          <w:rFonts w:ascii="Times New Roman" w:hAnsi="Times New Roman" w:cs="Times New Roman"/>
          <w:sz w:val="24"/>
          <w:szCs w:val="24"/>
        </w:rPr>
        <w:t>d</w:t>
      </w:r>
      <w:r w:rsidR="001056BB" w:rsidRPr="0063071A">
        <w:rPr>
          <w:rFonts w:ascii="Times New Roman" w:hAnsi="Times New Roman" w:cs="Times New Roman"/>
          <w:sz w:val="24"/>
          <w:szCs w:val="24"/>
        </w:rPr>
        <w:t xml:space="preserve"> 471</w:t>
      </w:r>
      <w:r w:rsidR="00F4635F" w:rsidRPr="0063071A">
        <w:rPr>
          <w:rFonts w:ascii="Times New Roman" w:hAnsi="Times New Roman" w:cs="Times New Roman"/>
          <w:sz w:val="24"/>
          <w:szCs w:val="24"/>
        </w:rPr>
        <w:t xml:space="preserve"> </w:t>
      </w:r>
      <w:r w:rsidR="00A01FB2" w:rsidRPr="0063071A">
        <w:rPr>
          <w:rFonts w:ascii="Times New Roman" w:hAnsi="Times New Roman" w:cs="Times New Roman"/>
          <w:sz w:val="24"/>
          <w:szCs w:val="24"/>
        </w:rPr>
        <w:t xml:space="preserve">publications </w:t>
      </w:r>
      <w:r w:rsidR="005A3D25" w:rsidRPr="0063071A">
        <w:rPr>
          <w:rFonts w:ascii="Times New Roman" w:hAnsi="Times New Roman" w:cs="Times New Roman"/>
          <w:sz w:val="24"/>
          <w:szCs w:val="24"/>
        </w:rPr>
        <w:t>related to</w:t>
      </w:r>
      <w:r w:rsidR="00A01FB2" w:rsidRPr="0063071A">
        <w:rPr>
          <w:rFonts w:ascii="Times New Roman" w:hAnsi="Times New Roman" w:cs="Times New Roman"/>
          <w:sz w:val="24"/>
          <w:szCs w:val="24"/>
        </w:rPr>
        <w:t xml:space="preserve"> </w:t>
      </w:r>
      <w:r w:rsidR="00F4635F" w:rsidRPr="0063071A">
        <w:rPr>
          <w:rFonts w:ascii="Times New Roman" w:hAnsi="Times New Roman" w:cs="Times New Roman"/>
          <w:sz w:val="24"/>
          <w:szCs w:val="24"/>
        </w:rPr>
        <w:t>case studies of data science, data analytics and machin</w:t>
      </w:r>
      <w:r w:rsidR="009D33B4" w:rsidRPr="0063071A">
        <w:rPr>
          <w:rFonts w:ascii="Times New Roman" w:hAnsi="Times New Roman" w:cs="Times New Roman"/>
          <w:sz w:val="24"/>
          <w:szCs w:val="24"/>
        </w:rPr>
        <w:t xml:space="preserve">e learning algorithms applied </w:t>
      </w:r>
      <w:r w:rsidR="00F4635F" w:rsidRPr="0063071A">
        <w:rPr>
          <w:rFonts w:ascii="Times New Roman" w:hAnsi="Times New Roman" w:cs="Times New Roman"/>
          <w:sz w:val="24"/>
          <w:szCs w:val="24"/>
        </w:rPr>
        <w:t xml:space="preserve">to healthcare systems </w:t>
      </w:r>
      <w:r w:rsidR="0006249C" w:rsidRPr="0063071A">
        <w:rPr>
          <w:rFonts w:ascii="Times New Roman" w:hAnsi="Times New Roman" w:cs="Times New Roman"/>
          <w:sz w:val="24"/>
          <w:szCs w:val="24"/>
        </w:rPr>
        <w:t>t</w:t>
      </w:r>
      <w:r w:rsidR="006C01AB" w:rsidRPr="0063071A">
        <w:rPr>
          <w:rFonts w:ascii="Times New Roman" w:hAnsi="Times New Roman" w:cs="Times New Roman"/>
          <w:sz w:val="24"/>
          <w:szCs w:val="24"/>
        </w:rPr>
        <w:t>hat</w:t>
      </w:r>
      <w:r w:rsidR="0006249C" w:rsidRPr="0063071A">
        <w:rPr>
          <w:rFonts w:ascii="Times New Roman" w:hAnsi="Times New Roman" w:cs="Times New Roman"/>
          <w:sz w:val="24"/>
          <w:szCs w:val="24"/>
        </w:rPr>
        <w:t xml:space="preserve"> address</w:t>
      </w:r>
      <w:r w:rsidR="006C01AB" w:rsidRPr="0063071A">
        <w:rPr>
          <w:rFonts w:ascii="Times New Roman" w:hAnsi="Times New Roman" w:cs="Times New Roman"/>
          <w:sz w:val="24"/>
          <w:szCs w:val="24"/>
        </w:rPr>
        <w:t>ed</w:t>
      </w:r>
      <w:r w:rsidR="0006249C" w:rsidRPr="0063071A">
        <w:rPr>
          <w:rFonts w:ascii="Times New Roman" w:hAnsi="Times New Roman" w:cs="Times New Roman"/>
          <w:sz w:val="24"/>
          <w:szCs w:val="24"/>
        </w:rPr>
        <w:t xml:space="preserve"> a specific problem, disease, medical condition</w:t>
      </w:r>
      <w:r w:rsidR="001056BB" w:rsidRPr="0063071A">
        <w:rPr>
          <w:rFonts w:ascii="Times New Roman" w:hAnsi="Times New Roman" w:cs="Times New Roman"/>
          <w:sz w:val="24"/>
          <w:szCs w:val="24"/>
        </w:rPr>
        <w:t>,</w:t>
      </w:r>
      <w:r w:rsidR="005C33A3" w:rsidRPr="0063071A">
        <w:rPr>
          <w:rFonts w:ascii="Times New Roman" w:hAnsi="Times New Roman" w:cs="Times New Roman"/>
          <w:sz w:val="24"/>
          <w:szCs w:val="24"/>
        </w:rPr>
        <w:t xml:space="preserve"> or</w:t>
      </w:r>
      <w:r w:rsidR="0006249C" w:rsidRPr="0063071A">
        <w:rPr>
          <w:rFonts w:ascii="Times New Roman" w:hAnsi="Times New Roman" w:cs="Times New Roman"/>
          <w:sz w:val="24"/>
          <w:szCs w:val="24"/>
        </w:rPr>
        <w:t xml:space="preserve"> medical disorder</w:t>
      </w:r>
      <w:r w:rsidR="005C33A3" w:rsidRPr="0063071A">
        <w:rPr>
          <w:rFonts w:ascii="Times New Roman" w:hAnsi="Times New Roman" w:cs="Times New Roman"/>
          <w:sz w:val="24"/>
          <w:szCs w:val="24"/>
        </w:rPr>
        <w:t>.</w:t>
      </w:r>
    </w:p>
    <w:p w14:paraId="09AB56C5" w14:textId="1F161FCA" w:rsidR="00A8333B" w:rsidRPr="0063071A" w:rsidRDefault="00252434"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To investigate the extent to which this research area </w:t>
      </w:r>
      <w:r w:rsidR="00956E3D" w:rsidRPr="0063071A">
        <w:rPr>
          <w:rFonts w:ascii="Times New Roman" w:hAnsi="Times New Roman" w:cs="Times New Roman"/>
          <w:sz w:val="24"/>
          <w:szCs w:val="24"/>
        </w:rPr>
        <w:t>was</w:t>
      </w:r>
      <w:r w:rsidRPr="0063071A">
        <w:rPr>
          <w:rFonts w:ascii="Times New Roman" w:hAnsi="Times New Roman" w:cs="Times New Roman"/>
          <w:sz w:val="24"/>
          <w:szCs w:val="24"/>
        </w:rPr>
        <w:t xml:space="preserve"> </w:t>
      </w:r>
      <w:r w:rsidR="001C0328" w:rsidRPr="0063071A">
        <w:rPr>
          <w:rFonts w:ascii="Times New Roman" w:hAnsi="Times New Roman" w:cs="Times New Roman"/>
          <w:sz w:val="24"/>
          <w:szCs w:val="24"/>
        </w:rPr>
        <w:t>expanding</w:t>
      </w:r>
      <w:r w:rsidR="00624D7D" w:rsidRPr="0063071A">
        <w:rPr>
          <w:rFonts w:ascii="Times New Roman" w:hAnsi="Times New Roman" w:cs="Times New Roman"/>
          <w:sz w:val="24"/>
          <w:szCs w:val="24"/>
        </w:rPr>
        <w:t>, synthesizin</w:t>
      </w:r>
      <w:r w:rsidR="00E246D9" w:rsidRPr="0063071A">
        <w:rPr>
          <w:rFonts w:ascii="Times New Roman" w:hAnsi="Times New Roman" w:cs="Times New Roman"/>
          <w:sz w:val="24"/>
          <w:szCs w:val="24"/>
        </w:rPr>
        <w:t>g</w:t>
      </w:r>
      <w:r w:rsidR="008C3A22" w:rsidRPr="0063071A">
        <w:rPr>
          <w:rFonts w:ascii="Times New Roman" w:hAnsi="Times New Roman" w:cs="Times New Roman"/>
          <w:sz w:val="24"/>
          <w:szCs w:val="24"/>
        </w:rPr>
        <w:t>,</w:t>
      </w:r>
      <w:r w:rsidR="00E246D9" w:rsidRPr="0063071A">
        <w:rPr>
          <w:rFonts w:ascii="Times New Roman" w:hAnsi="Times New Roman" w:cs="Times New Roman"/>
          <w:sz w:val="24"/>
          <w:szCs w:val="24"/>
        </w:rPr>
        <w:t xml:space="preserve"> and assessing the literature </w:t>
      </w:r>
      <w:r w:rsidR="00A905A3" w:rsidRPr="0063071A">
        <w:rPr>
          <w:rFonts w:ascii="Times New Roman" w:hAnsi="Times New Roman" w:cs="Times New Roman"/>
          <w:sz w:val="24"/>
          <w:szCs w:val="24"/>
        </w:rPr>
        <w:t xml:space="preserve">in the three dimensions outlined </w:t>
      </w:r>
      <w:r w:rsidR="006E4803" w:rsidRPr="0063071A">
        <w:rPr>
          <w:rFonts w:ascii="Times New Roman" w:hAnsi="Times New Roman" w:cs="Times New Roman"/>
          <w:sz w:val="24"/>
          <w:szCs w:val="24"/>
        </w:rPr>
        <w:t>earlier (publications characteristics, authors characteristics</w:t>
      </w:r>
      <w:r w:rsidR="008C3A22" w:rsidRPr="0063071A">
        <w:rPr>
          <w:rFonts w:ascii="Times New Roman" w:hAnsi="Times New Roman" w:cs="Times New Roman"/>
          <w:sz w:val="24"/>
          <w:szCs w:val="24"/>
        </w:rPr>
        <w:t>,</w:t>
      </w:r>
      <w:r w:rsidR="006E4803" w:rsidRPr="0063071A">
        <w:rPr>
          <w:rFonts w:ascii="Times New Roman" w:hAnsi="Times New Roman" w:cs="Times New Roman"/>
          <w:sz w:val="24"/>
          <w:szCs w:val="24"/>
        </w:rPr>
        <w:t xml:space="preserve"> and content</w:t>
      </w:r>
      <w:r w:rsidR="00233BEB" w:rsidRPr="0063071A">
        <w:rPr>
          <w:rFonts w:ascii="Times New Roman" w:hAnsi="Times New Roman" w:cs="Times New Roman"/>
          <w:sz w:val="24"/>
          <w:szCs w:val="24"/>
        </w:rPr>
        <w:t xml:space="preserve"> characteristics) bec</w:t>
      </w:r>
      <w:r w:rsidR="00956E3D" w:rsidRPr="0063071A">
        <w:rPr>
          <w:rFonts w:ascii="Times New Roman" w:hAnsi="Times New Roman" w:cs="Times New Roman"/>
          <w:sz w:val="24"/>
          <w:szCs w:val="24"/>
        </w:rPr>
        <w:t>a</w:t>
      </w:r>
      <w:r w:rsidR="00233BEB" w:rsidRPr="0063071A">
        <w:rPr>
          <w:rFonts w:ascii="Times New Roman" w:hAnsi="Times New Roman" w:cs="Times New Roman"/>
          <w:sz w:val="24"/>
          <w:szCs w:val="24"/>
        </w:rPr>
        <w:t xml:space="preserve">me </w:t>
      </w:r>
      <w:r w:rsidR="008E6B2B" w:rsidRPr="0063071A">
        <w:rPr>
          <w:rFonts w:ascii="Times New Roman" w:hAnsi="Times New Roman" w:cs="Times New Roman"/>
          <w:sz w:val="24"/>
          <w:szCs w:val="24"/>
        </w:rPr>
        <w:t>a significant task.</w:t>
      </w:r>
      <w:r w:rsidR="00662DCD" w:rsidRPr="0063071A">
        <w:rPr>
          <w:rFonts w:ascii="Times New Roman" w:hAnsi="Times New Roman" w:cs="Times New Roman"/>
          <w:sz w:val="24"/>
          <w:szCs w:val="24"/>
        </w:rPr>
        <w:t xml:space="preserve"> Each of these include</w:t>
      </w:r>
      <w:r w:rsidR="00956E3D" w:rsidRPr="0063071A">
        <w:rPr>
          <w:rFonts w:ascii="Times New Roman" w:hAnsi="Times New Roman" w:cs="Times New Roman"/>
          <w:sz w:val="24"/>
          <w:szCs w:val="24"/>
        </w:rPr>
        <w:t>d</w:t>
      </w:r>
      <w:r w:rsidR="00662DCD" w:rsidRPr="0063071A">
        <w:rPr>
          <w:rFonts w:ascii="Times New Roman" w:hAnsi="Times New Roman" w:cs="Times New Roman"/>
          <w:sz w:val="24"/>
          <w:szCs w:val="24"/>
        </w:rPr>
        <w:t xml:space="preserve"> the analysis of one or more criteria, as reported in the following section.</w:t>
      </w:r>
    </w:p>
    <w:p w14:paraId="5A71F8D0" w14:textId="2ECE484C" w:rsidR="003138BF" w:rsidRPr="0063071A" w:rsidRDefault="00A8333B" w:rsidP="00713DFC">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Table 2 about here&gt;</w:t>
      </w:r>
    </w:p>
    <w:p w14:paraId="0B3D76B9" w14:textId="720AC99A" w:rsidR="00AA426E" w:rsidRPr="0063071A" w:rsidRDefault="004A66D7" w:rsidP="00941A41">
      <w:pPr>
        <w:pStyle w:val="ListParagraph"/>
        <w:numPr>
          <w:ilvl w:val="0"/>
          <w:numId w:val="23"/>
        </w:numPr>
        <w:spacing w:after="0" w:line="480" w:lineRule="auto"/>
        <w:ind w:left="284" w:hanging="284"/>
        <w:jc w:val="both"/>
        <w:rPr>
          <w:rFonts w:ascii="Times New Roman" w:hAnsi="Times New Roman" w:cs="Times New Roman"/>
          <w:b/>
          <w:bCs/>
          <w:sz w:val="24"/>
          <w:szCs w:val="24"/>
        </w:rPr>
      </w:pPr>
      <w:r w:rsidRPr="0063071A">
        <w:rPr>
          <w:rFonts w:ascii="Times New Roman" w:hAnsi="Times New Roman" w:cs="Times New Roman"/>
          <w:b/>
          <w:bCs/>
          <w:sz w:val="24"/>
          <w:szCs w:val="24"/>
        </w:rPr>
        <w:t>Results</w:t>
      </w:r>
    </w:p>
    <w:p w14:paraId="3A84DB70" w14:textId="45D6075F" w:rsidR="00683376" w:rsidRPr="0063071A" w:rsidRDefault="00AA426E"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To obtain a comprehensive perspective of the published literature of data science, data analytics</w:t>
      </w:r>
      <w:r w:rsidR="00C01A41" w:rsidRPr="0063071A">
        <w:rPr>
          <w:rFonts w:ascii="Times New Roman" w:hAnsi="Times New Roman" w:cs="Times New Roman"/>
          <w:sz w:val="24"/>
          <w:szCs w:val="24"/>
        </w:rPr>
        <w:t xml:space="preserve">, and machine learning applied </w:t>
      </w:r>
      <w:r w:rsidRPr="0063071A">
        <w:rPr>
          <w:rFonts w:ascii="Times New Roman" w:hAnsi="Times New Roman" w:cs="Times New Roman"/>
          <w:sz w:val="24"/>
          <w:szCs w:val="24"/>
        </w:rPr>
        <w:t xml:space="preserve">to healthcare engineering systems, this section presents </w:t>
      </w:r>
      <w:r w:rsidR="00956E3D" w:rsidRPr="0063071A">
        <w:rPr>
          <w:rFonts w:ascii="Times New Roman" w:hAnsi="Times New Roman" w:cs="Times New Roman"/>
          <w:sz w:val="24"/>
          <w:szCs w:val="24"/>
        </w:rPr>
        <w:t xml:space="preserve">the </w:t>
      </w:r>
      <w:r w:rsidRPr="0063071A">
        <w:rPr>
          <w:rFonts w:ascii="Times New Roman" w:hAnsi="Times New Roman" w:cs="Times New Roman"/>
          <w:sz w:val="24"/>
          <w:szCs w:val="24"/>
        </w:rPr>
        <w:t xml:space="preserve">results of </w:t>
      </w:r>
      <w:r w:rsidR="00956E3D" w:rsidRPr="0063071A">
        <w:rPr>
          <w:rFonts w:ascii="Times New Roman" w:hAnsi="Times New Roman" w:cs="Times New Roman"/>
          <w:sz w:val="24"/>
          <w:szCs w:val="24"/>
        </w:rPr>
        <w:t xml:space="preserve">the </w:t>
      </w:r>
      <w:r w:rsidRPr="0063071A">
        <w:rPr>
          <w:rFonts w:ascii="Times New Roman" w:hAnsi="Times New Roman" w:cs="Times New Roman"/>
          <w:sz w:val="24"/>
          <w:szCs w:val="24"/>
        </w:rPr>
        <w:t>analyses conducted to address the research questions p</w:t>
      </w:r>
      <w:r w:rsidR="00407FF0" w:rsidRPr="0063071A">
        <w:rPr>
          <w:rFonts w:ascii="Times New Roman" w:hAnsi="Times New Roman" w:cs="Times New Roman"/>
          <w:sz w:val="24"/>
          <w:szCs w:val="24"/>
        </w:rPr>
        <w:t>osed earlier</w:t>
      </w:r>
      <w:r w:rsidR="00C04D45" w:rsidRPr="0063071A">
        <w:rPr>
          <w:rFonts w:ascii="Times New Roman" w:hAnsi="Times New Roman" w:cs="Times New Roman"/>
          <w:sz w:val="24"/>
          <w:szCs w:val="24"/>
        </w:rPr>
        <w:t xml:space="preserve"> in the </w:t>
      </w:r>
      <w:r w:rsidR="00956E3D" w:rsidRPr="0063071A">
        <w:rPr>
          <w:rFonts w:ascii="Times New Roman" w:hAnsi="Times New Roman" w:cs="Times New Roman"/>
          <w:sz w:val="24"/>
          <w:szCs w:val="24"/>
        </w:rPr>
        <w:t>I</w:t>
      </w:r>
      <w:r w:rsidR="00C04D45" w:rsidRPr="0063071A">
        <w:rPr>
          <w:rFonts w:ascii="Times New Roman" w:hAnsi="Times New Roman" w:cs="Times New Roman"/>
          <w:sz w:val="24"/>
          <w:szCs w:val="24"/>
        </w:rPr>
        <w:t>ntroduction section</w:t>
      </w:r>
      <w:r w:rsidR="00407FF0" w:rsidRPr="0063071A">
        <w:rPr>
          <w:rFonts w:ascii="Times New Roman" w:hAnsi="Times New Roman" w:cs="Times New Roman"/>
          <w:sz w:val="24"/>
          <w:szCs w:val="24"/>
        </w:rPr>
        <w:t>.</w:t>
      </w:r>
    </w:p>
    <w:p w14:paraId="3EE5A6BF" w14:textId="0B3AC20F" w:rsidR="007C7FD2" w:rsidRPr="0063071A" w:rsidRDefault="007C7FD2" w:rsidP="00941A41">
      <w:pPr>
        <w:spacing w:after="0" w:line="480" w:lineRule="auto"/>
        <w:jc w:val="both"/>
        <w:rPr>
          <w:rFonts w:ascii="Times New Roman" w:hAnsi="Times New Roman" w:cs="Times New Roman"/>
          <w:sz w:val="24"/>
          <w:szCs w:val="24"/>
        </w:rPr>
      </w:pPr>
    </w:p>
    <w:p w14:paraId="683376AA" w14:textId="77777777" w:rsidR="007C7FD2" w:rsidRPr="0063071A" w:rsidRDefault="007C7FD2" w:rsidP="00941A41">
      <w:pPr>
        <w:spacing w:after="0" w:line="480" w:lineRule="auto"/>
        <w:jc w:val="both"/>
        <w:rPr>
          <w:rFonts w:ascii="Times New Roman" w:hAnsi="Times New Roman" w:cs="Times New Roman"/>
          <w:sz w:val="24"/>
          <w:szCs w:val="24"/>
        </w:rPr>
      </w:pPr>
    </w:p>
    <w:p w14:paraId="0542765F" w14:textId="477DFD7F" w:rsidR="00492480" w:rsidRPr="0063071A" w:rsidRDefault="00E427D8"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b/>
          <w:iCs/>
          <w:sz w:val="24"/>
          <w:szCs w:val="24"/>
        </w:rPr>
        <w:t>3</w:t>
      </w:r>
      <w:r w:rsidR="0087266F" w:rsidRPr="0063071A">
        <w:rPr>
          <w:rFonts w:ascii="Times New Roman" w:hAnsi="Times New Roman" w:cs="Times New Roman"/>
          <w:b/>
          <w:iCs/>
          <w:sz w:val="24"/>
          <w:szCs w:val="24"/>
        </w:rPr>
        <w:t xml:space="preserve">.1 </w:t>
      </w:r>
      <w:r w:rsidR="00683376" w:rsidRPr="0063071A">
        <w:rPr>
          <w:rFonts w:ascii="Times New Roman" w:hAnsi="Times New Roman" w:cs="Times New Roman"/>
          <w:b/>
          <w:iCs/>
          <w:sz w:val="24"/>
          <w:szCs w:val="24"/>
        </w:rPr>
        <w:t>Publications characteristics</w:t>
      </w:r>
    </w:p>
    <w:p w14:paraId="61C3BD20" w14:textId="4EBFA275" w:rsidR="00492480" w:rsidRPr="0063071A" w:rsidRDefault="00492480"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iCs/>
          <w:sz w:val="24"/>
          <w:szCs w:val="24"/>
        </w:rPr>
        <w:t>To answer the research questions from publication characteristics, the following data were collected and synthesized from the 576 publications: publication year, publication name, publication field, and publication impact (quartile).</w:t>
      </w:r>
    </w:p>
    <w:p w14:paraId="240FE0D1" w14:textId="59FD3EEE" w:rsidR="00A8333B" w:rsidRPr="0063071A" w:rsidRDefault="009F7737" w:rsidP="00713DFC">
      <w:pPr>
        <w:pStyle w:val="ListParagraph"/>
        <w:numPr>
          <w:ilvl w:val="0"/>
          <w:numId w:val="2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1: </w:t>
      </w:r>
      <w:r w:rsidR="0087266F" w:rsidRPr="0063071A">
        <w:rPr>
          <w:rFonts w:ascii="Times New Roman" w:hAnsi="Times New Roman" w:cs="Times New Roman"/>
          <w:i/>
          <w:sz w:val="24"/>
          <w:szCs w:val="24"/>
        </w:rPr>
        <w:t>Which trend exists in publication pattern overtime for this research area?</w:t>
      </w:r>
      <w:r w:rsidRPr="0063071A">
        <w:rPr>
          <w:rFonts w:ascii="Times New Roman" w:hAnsi="Times New Roman" w:cs="Times New Roman"/>
          <w:i/>
          <w:sz w:val="24"/>
          <w:szCs w:val="24"/>
        </w:rPr>
        <w:t xml:space="preserve"> </w:t>
      </w:r>
      <w:r w:rsidR="0087266F" w:rsidRPr="0063071A">
        <w:rPr>
          <w:rFonts w:ascii="Times New Roman" w:hAnsi="Times New Roman" w:cs="Times New Roman"/>
          <w:sz w:val="24"/>
          <w:szCs w:val="24"/>
        </w:rPr>
        <w:t xml:space="preserve">Trends analyses are useful for visualizing trends in the frequency of publications over time to determine the extent to which the frequency is changing. When conducting </w:t>
      </w:r>
      <w:r w:rsidRPr="0063071A">
        <w:rPr>
          <w:rFonts w:ascii="Times New Roman" w:hAnsi="Times New Roman" w:cs="Times New Roman"/>
          <w:sz w:val="24"/>
          <w:szCs w:val="24"/>
        </w:rPr>
        <w:t>a SLR</w:t>
      </w:r>
      <w:r w:rsidR="0087266F"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the </w:t>
      </w:r>
      <w:r w:rsidR="0087266F" w:rsidRPr="0063071A">
        <w:rPr>
          <w:rFonts w:ascii="Times New Roman" w:hAnsi="Times New Roman" w:cs="Times New Roman"/>
          <w:sz w:val="24"/>
          <w:szCs w:val="24"/>
        </w:rPr>
        <w:t xml:space="preserve">publication rate is one of the multiple analyses often used to evaluate publication trends. Figure 1 </w:t>
      </w:r>
      <w:r w:rsidRPr="0063071A">
        <w:rPr>
          <w:rFonts w:ascii="Times New Roman" w:hAnsi="Times New Roman" w:cs="Times New Roman"/>
          <w:sz w:val="24"/>
          <w:szCs w:val="24"/>
        </w:rPr>
        <w:t>shows</w:t>
      </w:r>
      <w:r w:rsidR="0087266F" w:rsidRPr="0063071A">
        <w:rPr>
          <w:rFonts w:ascii="Times New Roman" w:hAnsi="Times New Roman" w:cs="Times New Roman"/>
          <w:sz w:val="24"/>
          <w:szCs w:val="24"/>
        </w:rPr>
        <w:t xml:space="preserve"> the frequency of publications per year; the following findings can be observed from it. The first paper focusing on data science, data analytics</w:t>
      </w:r>
      <w:r w:rsidRPr="0063071A">
        <w:rPr>
          <w:rFonts w:ascii="Times New Roman" w:hAnsi="Times New Roman" w:cs="Times New Roman"/>
          <w:sz w:val="24"/>
          <w:szCs w:val="24"/>
        </w:rPr>
        <w:t xml:space="preserve">, and machine learning applied </w:t>
      </w:r>
      <w:r w:rsidR="0087266F" w:rsidRPr="0063071A">
        <w:rPr>
          <w:rFonts w:ascii="Times New Roman" w:hAnsi="Times New Roman" w:cs="Times New Roman"/>
          <w:sz w:val="24"/>
          <w:szCs w:val="24"/>
        </w:rPr>
        <w:t>to healthcare engineering systems was published in 2004 – thus, this particular research area spans only 15 years and appears to be relatively young. Second, from 2004 to 2010</w:t>
      </w:r>
      <w:r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the number of publications fluctuated between zero and three</w:t>
      </w:r>
      <w:r w:rsidR="00DF543D"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and does not seem to demonstrate an increasing trend. Third, as suggested by the cumulative frequency line, the publication trend started to increase after the year 2011, being 2016 the year with the highest number of publications (195 papers), up to date. For purposes of this analysis and considering that the publication set included papers published until </w:t>
      </w:r>
      <w:r w:rsidR="006C6E9D" w:rsidRPr="0063071A">
        <w:rPr>
          <w:rFonts w:ascii="Times New Roman" w:hAnsi="Times New Roman" w:cs="Times New Roman"/>
          <w:sz w:val="24"/>
          <w:szCs w:val="24"/>
        </w:rPr>
        <w:t xml:space="preserve">the </w:t>
      </w:r>
      <w:r w:rsidR="0087266F" w:rsidRPr="0063071A">
        <w:rPr>
          <w:rFonts w:ascii="Times New Roman" w:hAnsi="Times New Roman" w:cs="Times New Roman"/>
          <w:sz w:val="24"/>
          <w:szCs w:val="24"/>
        </w:rPr>
        <w:t>end of June 2019, the last column corresponding to the frequency of published papers in 2019 was doubled to keep consistency within the data.</w:t>
      </w:r>
    </w:p>
    <w:p w14:paraId="3D666362" w14:textId="0D390CCD" w:rsidR="000E2F92" w:rsidRPr="0063071A" w:rsidRDefault="00A8333B" w:rsidP="00713DFC">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Figure 1 about here&gt;</w:t>
      </w:r>
    </w:p>
    <w:p w14:paraId="408C980D" w14:textId="3DD43F42" w:rsidR="0087266F" w:rsidRPr="0063071A" w:rsidRDefault="00D168C5" w:rsidP="00941A41">
      <w:pPr>
        <w:pStyle w:val="ListParagraph"/>
        <w:numPr>
          <w:ilvl w:val="0"/>
          <w:numId w:val="2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2: </w:t>
      </w:r>
      <w:r w:rsidR="0087266F" w:rsidRPr="0063071A">
        <w:rPr>
          <w:rFonts w:ascii="Times New Roman" w:hAnsi="Times New Roman" w:cs="Times New Roman"/>
          <w:i/>
          <w:sz w:val="24"/>
          <w:szCs w:val="24"/>
        </w:rPr>
        <w:t>What type of sources is publishing the works?</w:t>
      </w:r>
      <w:r w:rsidR="0087266F" w:rsidRPr="0063071A">
        <w:rPr>
          <w:rFonts w:ascii="Times New Roman" w:hAnsi="Times New Roman" w:cs="Times New Roman"/>
          <w:sz w:val="24"/>
          <w:szCs w:val="24"/>
        </w:rPr>
        <w:t xml:space="preserve"> </w:t>
      </w:r>
      <w:r w:rsidRPr="0063071A">
        <w:rPr>
          <w:rFonts w:ascii="Times New Roman" w:hAnsi="Times New Roman" w:cs="Times New Roman"/>
          <w:sz w:val="24"/>
          <w:szCs w:val="24"/>
        </w:rPr>
        <w:t>These publication</w:t>
      </w:r>
      <w:r w:rsidR="00DF543D" w:rsidRPr="0063071A">
        <w:rPr>
          <w:rFonts w:ascii="Times New Roman" w:hAnsi="Times New Roman" w:cs="Times New Roman"/>
          <w:sz w:val="24"/>
          <w:szCs w:val="24"/>
        </w:rPr>
        <w:t xml:space="preserve">s have been published mainly in </w:t>
      </w:r>
      <w:r w:rsidR="0087266F" w:rsidRPr="0063071A">
        <w:rPr>
          <w:rFonts w:ascii="Times New Roman" w:hAnsi="Times New Roman" w:cs="Times New Roman"/>
          <w:sz w:val="24"/>
          <w:szCs w:val="24"/>
        </w:rPr>
        <w:t>academic journals</w:t>
      </w:r>
      <w:r w:rsidRPr="0063071A">
        <w:rPr>
          <w:rFonts w:ascii="Times New Roman" w:hAnsi="Times New Roman" w:cs="Times New Roman"/>
          <w:sz w:val="24"/>
          <w:szCs w:val="24"/>
        </w:rPr>
        <w:t xml:space="preserve"> (410 publications; 71.2%) and </w:t>
      </w:r>
      <w:r w:rsidR="0087266F" w:rsidRPr="0063071A">
        <w:rPr>
          <w:rFonts w:ascii="Times New Roman" w:hAnsi="Times New Roman" w:cs="Times New Roman"/>
          <w:sz w:val="24"/>
          <w:szCs w:val="24"/>
        </w:rPr>
        <w:t>conference proceedings</w:t>
      </w:r>
      <w:r w:rsidRPr="0063071A">
        <w:rPr>
          <w:rFonts w:ascii="Times New Roman" w:hAnsi="Times New Roman" w:cs="Times New Roman"/>
          <w:sz w:val="24"/>
          <w:szCs w:val="24"/>
        </w:rPr>
        <w:t xml:space="preserve"> (95 publications; 16.5%).  This fact suggest</w:t>
      </w:r>
      <w:r w:rsidR="00F32D70" w:rsidRPr="0063071A">
        <w:rPr>
          <w:rFonts w:ascii="Times New Roman" w:hAnsi="Times New Roman" w:cs="Times New Roman"/>
          <w:sz w:val="24"/>
          <w:szCs w:val="24"/>
        </w:rPr>
        <w:t>s</w:t>
      </w:r>
      <w:r w:rsidRPr="0063071A">
        <w:rPr>
          <w:rFonts w:ascii="Times New Roman" w:hAnsi="Times New Roman" w:cs="Times New Roman"/>
          <w:sz w:val="24"/>
          <w:szCs w:val="24"/>
        </w:rPr>
        <w:t xml:space="preserve"> that practitioners and academics are conduc</w:t>
      </w:r>
      <w:r w:rsidR="00DF543D" w:rsidRPr="0063071A">
        <w:rPr>
          <w:rFonts w:ascii="Times New Roman" w:hAnsi="Times New Roman" w:cs="Times New Roman"/>
          <w:sz w:val="24"/>
          <w:szCs w:val="24"/>
        </w:rPr>
        <w:t>t</w:t>
      </w:r>
      <w:r w:rsidRPr="0063071A">
        <w:rPr>
          <w:rFonts w:ascii="Times New Roman" w:hAnsi="Times New Roman" w:cs="Times New Roman"/>
          <w:sz w:val="24"/>
          <w:szCs w:val="24"/>
        </w:rPr>
        <w:t xml:space="preserve">ing </w:t>
      </w:r>
      <w:r w:rsidR="00DF543D" w:rsidRPr="0063071A">
        <w:rPr>
          <w:rFonts w:ascii="Times New Roman" w:hAnsi="Times New Roman" w:cs="Times New Roman"/>
          <w:sz w:val="24"/>
          <w:szCs w:val="24"/>
        </w:rPr>
        <w:t>theoretical and appl</w:t>
      </w:r>
      <w:r w:rsidR="00F32D70" w:rsidRPr="0063071A">
        <w:rPr>
          <w:rFonts w:ascii="Times New Roman" w:hAnsi="Times New Roman" w:cs="Times New Roman"/>
          <w:sz w:val="24"/>
          <w:szCs w:val="24"/>
        </w:rPr>
        <w:t>ied</w:t>
      </w:r>
      <w:r w:rsidR="00DF543D" w:rsidRPr="0063071A">
        <w:rPr>
          <w:rFonts w:ascii="Times New Roman" w:hAnsi="Times New Roman" w:cs="Times New Roman"/>
          <w:sz w:val="24"/>
          <w:szCs w:val="24"/>
        </w:rPr>
        <w:t xml:space="preserve"> research o</w:t>
      </w:r>
      <w:r w:rsidRPr="0063071A">
        <w:rPr>
          <w:rFonts w:ascii="Times New Roman" w:hAnsi="Times New Roman" w:cs="Times New Roman"/>
          <w:sz w:val="24"/>
          <w:szCs w:val="24"/>
        </w:rPr>
        <w:t xml:space="preserve">n this topic.  </w:t>
      </w:r>
    </w:p>
    <w:p w14:paraId="6CB20888" w14:textId="60F14464" w:rsidR="0087266F" w:rsidRPr="0063071A" w:rsidRDefault="00D168C5" w:rsidP="00941A41">
      <w:pPr>
        <w:pStyle w:val="ListParagraph"/>
        <w:numPr>
          <w:ilvl w:val="0"/>
          <w:numId w:val="2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3: </w:t>
      </w:r>
      <w:r w:rsidR="0087266F" w:rsidRPr="0063071A">
        <w:rPr>
          <w:rFonts w:ascii="Times New Roman" w:hAnsi="Times New Roman" w:cs="Times New Roman"/>
          <w:i/>
          <w:sz w:val="24"/>
          <w:szCs w:val="24"/>
        </w:rPr>
        <w:t xml:space="preserve">Which are the sources with the highest frequency of published works </w:t>
      </w:r>
      <w:r w:rsidR="00F32D70" w:rsidRPr="0063071A">
        <w:rPr>
          <w:rFonts w:ascii="Times New Roman" w:hAnsi="Times New Roman" w:cs="Times New Roman"/>
          <w:i/>
          <w:sz w:val="24"/>
          <w:szCs w:val="24"/>
        </w:rPr>
        <w:t>in</w:t>
      </w:r>
      <w:r w:rsidR="0087266F" w:rsidRPr="0063071A">
        <w:rPr>
          <w:rFonts w:ascii="Times New Roman" w:hAnsi="Times New Roman" w:cs="Times New Roman"/>
          <w:i/>
          <w:sz w:val="24"/>
          <w:szCs w:val="24"/>
        </w:rPr>
        <w:t xml:space="preserve"> the field?</w:t>
      </w:r>
      <w:r w:rsidR="0087266F" w:rsidRPr="0063071A">
        <w:rPr>
          <w:rFonts w:ascii="Times New Roman" w:hAnsi="Times New Roman" w:cs="Times New Roman"/>
          <w:sz w:val="24"/>
          <w:szCs w:val="24"/>
        </w:rPr>
        <w:t xml:space="preserve"> A total of 346 publication outlets were identified from the set of 576 publications. </w:t>
      </w:r>
      <w:r w:rsidRPr="0063071A">
        <w:rPr>
          <w:rFonts w:ascii="Times New Roman" w:hAnsi="Times New Roman" w:cs="Times New Roman"/>
          <w:sz w:val="24"/>
          <w:szCs w:val="24"/>
        </w:rPr>
        <w:t>T</w:t>
      </w:r>
      <w:r w:rsidR="0087266F" w:rsidRPr="0063071A">
        <w:rPr>
          <w:rFonts w:ascii="Times New Roman" w:hAnsi="Times New Roman" w:cs="Times New Roman"/>
          <w:sz w:val="24"/>
          <w:szCs w:val="24"/>
        </w:rPr>
        <w:t xml:space="preserve">he most frequently used were academic journals such as the </w:t>
      </w:r>
      <w:r w:rsidR="0087266F" w:rsidRPr="0063071A">
        <w:rPr>
          <w:rFonts w:ascii="Times New Roman" w:hAnsi="Times New Roman" w:cs="Times New Roman"/>
          <w:i/>
          <w:iCs/>
          <w:sz w:val="24"/>
          <w:szCs w:val="24"/>
        </w:rPr>
        <w:t xml:space="preserve">Journal of Medical Systems </w:t>
      </w:r>
      <w:r w:rsidR="0087266F" w:rsidRPr="0063071A">
        <w:rPr>
          <w:rFonts w:ascii="Times New Roman" w:hAnsi="Times New Roman" w:cs="Times New Roman"/>
          <w:sz w:val="24"/>
          <w:szCs w:val="24"/>
        </w:rPr>
        <w:t>(33),</w:t>
      </w:r>
      <w:r w:rsidR="0087266F" w:rsidRPr="0063071A">
        <w:rPr>
          <w:rFonts w:ascii="Times New Roman" w:hAnsi="Times New Roman" w:cs="Times New Roman"/>
          <w:i/>
          <w:iCs/>
          <w:sz w:val="24"/>
          <w:szCs w:val="24"/>
        </w:rPr>
        <w:t xml:space="preserve"> PLoS One </w:t>
      </w:r>
      <w:r w:rsidR="0087266F" w:rsidRPr="0063071A">
        <w:rPr>
          <w:rFonts w:ascii="Times New Roman" w:hAnsi="Times New Roman" w:cs="Times New Roman"/>
          <w:sz w:val="24"/>
          <w:szCs w:val="24"/>
        </w:rPr>
        <w:t>(32),</w:t>
      </w:r>
      <w:r w:rsidR="0087266F" w:rsidRPr="0063071A">
        <w:rPr>
          <w:rFonts w:ascii="Times New Roman" w:hAnsi="Times New Roman" w:cs="Times New Roman"/>
          <w:i/>
          <w:iCs/>
          <w:sz w:val="24"/>
          <w:szCs w:val="24"/>
        </w:rPr>
        <w:t xml:space="preserve"> BMC Medical Informatics and Decision Making </w:t>
      </w:r>
      <w:r w:rsidR="0087266F" w:rsidRPr="0063071A">
        <w:rPr>
          <w:rFonts w:ascii="Times New Roman" w:hAnsi="Times New Roman" w:cs="Times New Roman"/>
          <w:sz w:val="24"/>
          <w:szCs w:val="24"/>
        </w:rPr>
        <w:t>(13),</w:t>
      </w:r>
      <w:r w:rsidR="0087266F" w:rsidRPr="0063071A">
        <w:rPr>
          <w:rFonts w:ascii="Times New Roman" w:hAnsi="Times New Roman" w:cs="Times New Roman"/>
          <w:i/>
          <w:iCs/>
          <w:sz w:val="24"/>
          <w:szCs w:val="24"/>
        </w:rPr>
        <w:t xml:space="preserve"> International Journal of Advanced Research in Computer Science </w:t>
      </w:r>
      <w:r w:rsidR="0087266F" w:rsidRPr="0063071A">
        <w:rPr>
          <w:rFonts w:ascii="Times New Roman" w:hAnsi="Times New Roman" w:cs="Times New Roman"/>
          <w:sz w:val="24"/>
          <w:szCs w:val="24"/>
        </w:rPr>
        <w:t>(12),</w:t>
      </w:r>
      <w:r w:rsidR="0087266F" w:rsidRPr="0063071A">
        <w:rPr>
          <w:rFonts w:ascii="Times New Roman" w:hAnsi="Times New Roman" w:cs="Times New Roman"/>
          <w:i/>
          <w:iCs/>
          <w:sz w:val="24"/>
          <w:szCs w:val="24"/>
        </w:rPr>
        <w:t xml:space="preserve"> BMC Bioinformatics </w:t>
      </w:r>
      <w:r w:rsidR="0087266F" w:rsidRPr="0063071A">
        <w:rPr>
          <w:rFonts w:ascii="Times New Roman" w:hAnsi="Times New Roman" w:cs="Times New Roman"/>
          <w:sz w:val="24"/>
          <w:szCs w:val="24"/>
        </w:rPr>
        <w:t>(11),</w:t>
      </w:r>
      <w:r w:rsidR="0087266F" w:rsidRPr="0063071A">
        <w:rPr>
          <w:rFonts w:ascii="Times New Roman" w:hAnsi="Times New Roman" w:cs="Times New Roman"/>
          <w:i/>
          <w:iCs/>
          <w:sz w:val="24"/>
          <w:szCs w:val="24"/>
        </w:rPr>
        <w:t xml:space="preserve"> Journal of Big Data </w:t>
      </w:r>
      <w:r w:rsidR="0087266F" w:rsidRPr="0063071A">
        <w:rPr>
          <w:rFonts w:ascii="Times New Roman" w:hAnsi="Times New Roman" w:cs="Times New Roman"/>
          <w:sz w:val="24"/>
          <w:szCs w:val="24"/>
        </w:rPr>
        <w:t>(11),</w:t>
      </w:r>
      <w:r w:rsidR="0087266F" w:rsidRPr="0063071A">
        <w:rPr>
          <w:rFonts w:ascii="Times New Roman" w:hAnsi="Times New Roman" w:cs="Times New Roman"/>
          <w:i/>
          <w:iCs/>
          <w:sz w:val="24"/>
          <w:szCs w:val="24"/>
        </w:rPr>
        <w:t xml:space="preserve"> Computers in Biology </w:t>
      </w:r>
      <w:r w:rsidR="0087266F" w:rsidRPr="0063071A">
        <w:rPr>
          <w:rFonts w:ascii="Times New Roman" w:hAnsi="Times New Roman" w:cs="Times New Roman"/>
          <w:sz w:val="24"/>
          <w:szCs w:val="24"/>
        </w:rPr>
        <w:t>and</w:t>
      </w:r>
      <w:r w:rsidR="0087266F" w:rsidRPr="0063071A">
        <w:rPr>
          <w:rFonts w:ascii="Times New Roman" w:hAnsi="Times New Roman" w:cs="Times New Roman"/>
          <w:i/>
          <w:iCs/>
          <w:sz w:val="24"/>
          <w:szCs w:val="24"/>
        </w:rPr>
        <w:t xml:space="preserve"> Medicine </w:t>
      </w:r>
      <w:r w:rsidR="0087266F" w:rsidRPr="0063071A">
        <w:rPr>
          <w:rFonts w:ascii="Times New Roman" w:hAnsi="Times New Roman" w:cs="Times New Roman"/>
          <w:sz w:val="24"/>
          <w:szCs w:val="24"/>
        </w:rPr>
        <w:t>(10)</w:t>
      </w:r>
      <w:r w:rsidRPr="0063071A">
        <w:rPr>
          <w:rFonts w:ascii="Times New Roman" w:hAnsi="Times New Roman" w:cs="Times New Roman"/>
          <w:sz w:val="24"/>
          <w:szCs w:val="24"/>
        </w:rPr>
        <w:t>,</w:t>
      </w:r>
      <w:r w:rsidR="0087266F" w:rsidRPr="0063071A">
        <w:rPr>
          <w:rFonts w:ascii="Times New Roman" w:hAnsi="Times New Roman" w:cs="Times New Roman"/>
          <w:i/>
          <w:iCs/>
          <w:sz w:val="24"/>
          <w:szCs w:val="24"/>
        </w:rPr>
        <w:t xml:space="preserve"> </w:t>
      </w:r>
      <w:r w:rsidR="0087266F" w:rsidRPr="0063071A">
        <w:rPr>
          <w:rFonts w:ascii="Times New Roman" w:hAnsi="Times New Roman" w:cs="Times New Roman"/>
          <w:sz w:val="24"/>
          <w:szCs w:val="24"/>
        </w:rPr>
        <w:t>and</w:t>
      </w:r>
      <w:r w:rsidR="0087266F" w:rsidRPr="0063071A">
        <w:rPr>
          <w:rFonts w:ascii="Times New Roman" w:hAnsi="Times New Roman" w:cs="Times New Roman"/>
          <w:i/>
          <w:iCs/>
          <w:sz w:val="24"/>
          <w:szCs w:val="24"/>
        </w:rPr>
        <w:t xml:space="preserve"> Journal of Medical Internet Research</w:t>
      </w:r>
      <w:r w:rsidR="0087266F" w:rsidRPr="0063071A">
        <w:rPr>
          <w:rFonts w:ascii="Times New Roman" w:hAnsi="Times New Roman" w:cs="Times New Roman"/>
          <w:sz w:val="24"/>
          <w:szCs w:val="24"/>
        </w:rPr>
        <w:t xml:space="preserve"> (10). On the other hand, the conference proceedings authors most frequently published</w:t>
      </w:r>
      <w:r w:rsidR="00F32D70" w:rsidRPr="0063071A">
        <w:rPr>
          <w:rFonts w:ascii="Times New Roman" w:hAnsi="Times New Roman" w:cs="Times New Roman"/>
          <w:sz w:val="24"/>
          <w:szCs w:val="24"/>
        </w:rPr>
        <w:t xml:space="preserve"> in </w:t>
      </w:r>
      <w:r w:rsidR="0087266F" w:rsidRPr="0063071A">
        <w:rPr>
          <w:rFonts w:ascii="Times New Roman" w:hAnsi="Times New Roman" w:cs="Times New Roman"/>
          <w:sz w:val="24"/>
          <w:szCs w:val="24"/>
        </w:rPr>
        <w:t xml:space="preserve">were the </w:t>
      </w:r>
      <w:r w:rsidR="0087266F" w:rsidRPr="0063071A">
        <w:rPr>
          <w:rFonts w:ascii="Times New Roman" w:hAnsi="Times New Roman" w:cs="Times New Roman"/>
          <w:i/>
          <w:iCs/>
          <w:sz w:val="24"/>
          <w:szCs w:val="24"/>
        </w:rPr>
        <w:t>18</w:t>
      </w:r>
      <w:r w:rsidR="0087266F" w:rsidRPr="0063071A">
        <w:rPr>
          <w:rFonts w:ascii="Times New Roman" w:hAnsi="Times New Roman" w:cs="Times New Roman"/>
          <w:i/>
          <w:iCs/>
          <w:sz w:val="24"/>
          <w:szCs w:val="24"/>
          <w:vertAlign w:val="superscript"/>
        </w:rPr>
        <w:t>th</w:t>
      </w:r>
      <w:r w:rsidR="0087266F" w:rsidRPr="0063071A">
        <w:rPr>
          <w:rFonts w:ascii="Times New Roman" w:hAnsi="Times New Roman" w:cs="Times New Roman"/>
          <w:i/>
          <w:iCs/>
          <w:sz w:val="24"/>
          <w:szCs w:val="24"/>
        </w:rPr>
        <w:t xml:space="preserve"> IEEE International Conference on e-Health Networking, Application and Services</w:t>
      </w:r>
      <w:r w:rsidR="0087266F" w:rsidRPr="0063071A">
        <w:rPr>
          <w:rFonts w:ascii="Times New Roman" w:hAnsi="Times New Roman" w:cs="Times New Roman"/>
          <w:sz w:val="24"/>
          <w:szCs w:val="24"/>
        </w:rPr>
        <w:t>,</w:t>
      </w:r>
      <w:r w:rsidR="0087266F" w:rsidRPr="0063071A">
        <w:rPr>
          <w:rFonts w:ascii="Times New Roman" w:hAnsi="Times New Roman" w:cs="Times New Roman"/>
          <w:i/>
          <w:iCs/>
          <w:sz w:val="24"/>
          <w:szCs w:val="24"/>
        </w:rPr>
        <w:t xml:space="preserve"> IEEE 1</w:t>
      </w:r>
      <w:r w:rsidR="0087266F" w:rsidRPr="0063071A">
        <w:rPr>
          <w:rFonts w:ascii="Times New Roman" w:hAnsi="Times New Roman" w:cs="Times New Roman"/>
          <w:i/>
          <w:iCs/>
          <w:sz w:val="24"/>
          <w:szCs w:val="24"/>
          <w:vertAlign w:val="superscript"/>
        </w:rPr>
        <w:t>st</w:t>
      </w:r>
      <w:r w:rsidR="0087266F" w:rsidRPr="0063071A">
        <w:rPr>
          <w:rFonts w:ascii="Times New Roman" w:hAnsi="Times New Roman" w:cs="Times New Roman"/>
          <w:i/>
          <w:iCs/>
          <w:sz w:val="24"/>
          <w:szCs w:val="24"/>
        </w:rPr>
        <w:t xml:space="preserve"> International Conference on Connected Health: Applications, Systems and Engineering Technologies, 2016 IEEE International Conference on Healthcare Informatics, 2016 IEEE International Conference on Mobile Services</w:t>
      </w:r>
      <w:r w:rsidR="0087266F" w:rsidRPr="0063071A">
        <w:rPr>
          <w:rFonts w:ascii="Times New Roman" w:hAnsi="Times New Roman" w:cs="Times New Roman"/>
          <w:sz w:val="24"/>
          <w:szCs w:val="24"/>
        </w:rPr>
        <w:t xml:space="preserve"> and </w:t>
      </w:r>
      <w:r w:rsidR="0087266F" w:rsidRPr="0063071A">
        <w:rPr>
          <w:rFonts w:ascii="Times New Roman" w:hAnsi="Times New Roman" w:cs="Times New Roman"/>
          <w:i/>
          <w:iCs/>
          <w:sz w:val="24"/>
          <w:szCs w:val="24"/>
        </w:rPr>
        <w:t>2016 6</w:t>
      </w:r>
      <w:r w:rsidR="0087266F" w:rsidRPr="0063071A">
        <w:rPr>
          <w:rFonts w:ascii="Times New Roman" w:hAnsi="Times New Roman" w:cs="Times New Roman"/>
          <w:i/>
          <w:iCs/>
          <w:sz w:val="24"/>
          <w:szCs w:val="24"/>
          <w:vertAlign w:val="superscript"/>
        </w:rPr>
        <w:t>th</w:t>
      </w:r>
      <w:r w:rsidR="0087266F" w:rsidRPr="0063071A">
        <w:rPr>
          <w:rFonts w:ascii="Times New Roman" w:hAnsi="Times New Roman" w:cs="Times New Roman"/>
          <w:i/>
          <w:iCs/>
          <w:sz w:val="24"/>
          <w:szCs w:val="24"/>
        </w:rPr>
        <w:t xml:space="preserve"> International Conference - Cloud System and Big Data Engineering</w:t>
      </w:r>
      <w:r w:rsidR="0087266F" w:rsidRPr="0063071A">
        <w:rPr>
          <w:rFonts w:ascii="Times New Roman" w:hAnsi="Times New Roman" w:cs="Times New Roman"/>
          <w:sz w:val="24"/>
          <w:szCs w:val="24"/>
        </w:rPr>
        <w:t>, all with two publications each, respectively</w:t>
      </w:r>
      <w:r w:rsidRPr="0063071A">
        <w:rPr>
          <w:rFonts w:ascii="Times New Roman" w:hAnsi="Times New Roman" w:cs="Times New Roman"/>
          <w:sz w:val="24"/>
          <w:szCs w:val="24"/>
        </w:rPr>
        <w:t>.</w:t>
      </w:r>
      <w:r w:rsidR="00F32D70" w:rsidRPr="0063071A">
        <w:rPr>
          <w:rFonts w:ascii="Times New Roman" w:hAnsi="Times New Roman" w:cs="Times New Roman"/>
          <w:sz w:val="24"/>
          <w:szCs w:val="24"/>
        </w:rPr>
        <w:t xml:space="preserve"> </w:t>
      </w:r>
      <w:r w:rsidRPr="0063071A">
        <w:rPr>
          <w:rFonts w:ascii="Times New Roman" w:hAnsi="Times New Roman" w:cs="Times New Roman"/>
          <w:sz w:val="24"/>
          <w:szCs w:val="24"/>
        </w:rPr>
        <w:t>Although this research topic is limited only to healthcare engineering systems, the descriptive analysis in RQ2 shows evidence that this r</w:t>
      </w:r>
      <w:r w:rsidR="00DF543D" w:rsidRPr="0063071A">
        <w:rPr>
          <w:rFonts w:ascii="Times New Roman" w:hAnsi="Times New Roman" w:cs="Times New Roman"/>
          <w:sz w:val="24"/>
          <w:szCs w:val="24"/>
        </w:rPr>
        <w:t>esearch topic has</w:t>
      </w:r>
      <w:r w:rsidRPr="0063071A">
        <w:rPr>
          <w:rFonts w:ascii="Times New Roman" w:hAnsi="Times New Roman" w:cs="Times New Roman"/>
          <w:sz w:val="24"/>
          <w:szCs w:val="24"/>
        </w:rPr>
        <w:t xml:space="preserve"> been addressed from different fields.</w:t>
      </w:r>
    </w:p>
    <w:p w14:paraId="34E94115" w14:textId="199B0F16" w:rsidR="00CC7D27" w:rsidRPr="0063071A" w:rsidRDefault="00D168C5" w:rsidP="00941A41">
      <w:pPr>
        <w:pStyle w:val="ListParagraph"/>
        <w:numPr>
          <w:ilvl w:val="0"/>
          <w:numId w:val="2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4: </w:t>
      </w:r>
      <w:r w:rsidR="0087266F" w:rsidRPr="0063071A">
        <w:rPr>
          <w:rFonts w:ascii="Times New Roman" w:hAnsi="Times New Roman" w:cs="Times New Roman"/>
          <w:i/>
          <w:sz w:val="24"/>
          <w:szCs w:val="24"/>
        </w:rPr>
        <w:t>Which are the main study fields from the sources publishing the works?</w:t>
      </w:r>
      <w:r w:rsidR="0087266F" w:rsidRPr="0063071A">
        <w:rPr>
          <w:rFonts w:ascii="Times New Roman" w:hAnsi="Times New Roman" w:cs="Times New Roman"/>
          <w:sz w:val="24"/>
          <w:szCs w:val="24"/>
        </w:rPr>
        <w:t xml:space="preserve"> </w:t>
      </w:r>
      <w:r w:rsidR="00DF543D" w:rsidRPr="0063071A">
        <w:rPr>
          <w:rFonts w:ascii="Times New Roman" w:hAnsi="Times New Roman" w:cs="Times New Roman"/>
          <w:sz w:val="24"/>
          <w:szCs w:val="24"/>
        </w:rPr>
        <w:t>A</w:t>
      </w:r>
      <w:r w:rsidR="0087266F" w:rsidRPr="0063071A">
        <w:rPr>
          <w:rFonts w:ascii="Times New Roman" w:hAnsi="Times New Roman" w:cs="Times New Roman"/>
          <w:sz w:val="24"/>
          <w:szCs w:val="24"/>
        </w:rPr>
        <w:t xml:space="preserve">n analysis was conducted to identify the publications outlets’ main study fields, according to SJR – Scimago Journal and Country Rank, </w:t>
      </w:r>
      <w:r w:rsidR="0020689E" w:rsidRPr="0063071A">
        <w:rPr>
          <w:rFonts w:ascii="Times New Roman" w:hAnsi="Times New Roman" w:cs="Times New Roman"/>
          <w:sz w:val="24"/>
          <w:szCs w:val="24"/>
        </w:rPr>
        <w:t xml:space="preserve">to determine </w:t>
      </w:r>
      <w:r w:rsidR="0087266F" w:rsidRPr="0063071A">
        <w:rPr>
          <w:rFonts w:ascii="Times New Roman" w:hAnsi="Times New Roman" w:cs="Times New Roman"/>
          <w:sz w:val="24"/>
          <w:szCs w:val="24"/>
        </w:rPr>
        <w:t>which research field this topic would fit better. According to the results of the analysis, the publication outlets’ main study fields were medicine (138), health informatics (101), information systems (82), computer science applications (67), computer networks and communications (61), biochemistry, genetics and molecular biology (55), health information management (48), electrical and electronic engineering (43), agricultural</w:t>
      </w:r>
      <w:r w:rsidR="0020689E"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and biological sciences (37) and hardware and architecture (34). One interesting finding is the fact that most of the publication outlets’ study fields could be associated in three main fields: health, computer science</w:t>
      </w:r>
      <w:r w:rsidR="00DF543D"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and information systems. Finally, an analysis of the journals’ impact factor quartiles</w:t>
      </w:r>
      <w:r w:rsidR="004517B0" w:rsidRPr="0063071A">
        <w:rPr>
          <w:rFonts w:ascii="Times New Roman" w:hAnsi="Times New Roman" w:cs="Times New Roman"/>
          <w:sz w:val="24"/>
          <w:szCs w:val="24"/>
        </w:rPr>
        <w:t xml:space="preserve"> (Q1 – Higher impact to Q4 – Lower impact)</w:t>
      </w:r>
      <w:r w:rsidR="0087266F" w:rsidRPr="0063071A">
        <w:rPr>
          <w:rFonts w:ascii="Times New Roman" w:hAnsi="Times New Roman" w:cs="Times New Roman"/>
          <w:sz w:val="24"/>
          <w:szCs w:val="24"/>
        </w:rPr>
        <w:t xml:space="preserve"> was conducted to identify their ranks</w:t>
      </w:r>
      <w:r w:rsidR="0020689E" w:rsidRPr="0063071A">
        <w:rPr>
          <w:rFonts w:ascii="Times New Roman" w:hAnsi="Times New Roman" w:cs="Times New Roman"/>
          <w:sz w:val="24"/>
          <w:szCs w:val="24"/>
        </w:rPr>
        <w:t xml:space="preserve"> i</w:t>
      </w:r>
      <w:r w:rsidR="0087266F" w:rsidRPr="0063071A">
        <w:rPr>
          <w:rFonts w:ascii="Times New Roman" w:hAnsi="Times New Roman" w:cs="Times New Roman"/>
          <w:sz w:val="24"/>
          <w:szCs w:val="24"/>
        </w:rPr>
        <w:t>n their respective categories</w:t>
      </w:r>
      <w:r w:rsidR="009C79CD" w:rsidRPr="0063071A">
        <w:rPr>
          <w:rFonts w:ascii="Times New Roman" w:hAnsi="Times New Roman" w:cs="Times New Roman"/>
          <w:sz w:val="24"/>
          <w:szCs w:val="24"/>
        </w:rPr>
        <w:t xml:space="preserve">: </w:t>
      </w:r>
      <w:r w:rsidR="0087266F" w:rsidRPr="0063071A">
        <w:rPr>
          <w:rFonts w:ascii="Times New Roman" w:hAnsi="Times New Roman" w:cs="Times New Roman"/>
          <w:sz w:val="24"/>
          <w:szCs w:val="24"/>
        </w:rPr>
        <w:t>Q1</w:t>
      </w:r>
      <w:r w:rsidR="009C79CD" w:rsidRPr="0063071A">
        <w:rPr>
          <w:rFonts w:ascii="Times New Roman" w:hAnsi="Times New Roman" w:cs="Times New Roman"/>
          <w:sz w:val="24"/>
          <w:szCs w:val="24"/>
        </w:rPr>
        <w:t xml:space="preserve"> (42%)</w:t>
      </w:r>
      <w:r w:rsidR="004517B0"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w:t>
      </w:r>
      <w:r w:rsidR="009C79CD" w:rsidRPr="0063071A">
        <w:rPr>
          <w:rFonts w:ascii="Times New Roman" w:hAnsi="Times New Roman" w:cs="Times New Roman"/>
          <w:sz w:val="24"/>
          <w:szCs w:val="24"/>
        </w:rPr>
        <w:t>Q2 (</w:t>
      </w:r>
      <w:r w:rsidR="0087266F" w:rsidRPr="0063071A">
        <w:rPr>
          <w:rFonts w:ascii="Times New Roman" w:hAnsi="Times New Roman" w:cs="Times New Roman"/>
          <w:sz w:val="24"/>
          <w:szCs w:val="24"/>
        </w:rPr>
        <w:t>39%</w:t>
      </w:r>
      <w:r w:rsidR="009C79CD" w:rsidRPr="0063071A">
        <w:rPr>
          <w:rFonts w:ascii="Times New Roman" w:hAnsi="Times New Roman" w:cs="Times New Roman"/>
          <w:sz w:val="24"/>
          <w:szCs w:val="24"/>
        </w:rPr>
        <w:t>),</w:t>
      </w:r>
      <w:r w:rsidR="0087266F" w:rsidRPr="0063071A">
        <w:rPr>
          <w:rFonts w:ascii="Times New Roman" w:hAnsi="Times New Roman" w:cs="Times New Roman"/>
          <w:sz w:val="24"/>
          <w:szCs w:val="24"/>
        </w:rPr>
        <w:t xml:space="preserve"> </w:t>
      </w:r>
      <w:r w:rsidR="009C79CD" w:rsidRPr="0063071A">
        <w:rPr>
          <w:rFonts w:ascii="Times New Roman" w:hAnsi="Times New Roman" w:cs="Times New Roman"/>
          <w:sz w:val="24"/>
          <w:szCs w:val="24"/>
        </w:rPr>
        <w:t>Q3 (</w:t>
      </w:r>
      <w:r w:rsidR="0087266F" w:rsidRPr="0063071A">
        <w:rPr>
          <w:rFonts w:ascii="Times New Roman" w:hAnsi="Times New Roman" w:cs="Times New Roman"/>
          <w:sz w:val="24"/>
          <w:szCs w:val="24"/>
        </w:rPr>
        <w:t>15%</w:t>
      </w:r>
      <w:r w:rsidR="009C79CD" w:rsidRPr="0063071A">
        <w:rPr>
          <w:rFonts w:ascii="Times New Roman" w:hAnsi="Times New Roman" w:cs="Times New Roman"/>
          <w:sz w:val="24"/>
          <w:szCs w:val="24"/>
        </w:rPr>
        <w:t>), and Q4 (</w:t>
      </w:r>
      <w:r w:rsidR="0087266F" w:rsidRPr="0063071A">
        <w:rPr>
          <w:rFonts w:ascii="Times New Roman" w:hAnsi="Times New Roman" w:cs="Times New Roman"/>
          <w:sz w:val="24"/>
          <w:szCs w:val="24"/>
        </w:rPr>
        <w:t>4%</w:t>
      </w:r>
      <w:r w:rsidR="009C79CD" w:rsidRPr="0063071A">
        <w:rPr>
          <w:rFonts w:ascii="Times New Roman" w:hAnsi="Times New Roman" w:cs="Times New Roman"/>
          <w:sz w:val="24"/>
          <w:szCs w:val="24"/>
        </w:rPr>
        <w:t xml:space="preserve">).  This result </w:t>
      </w:r>
      <w:r w:rsidR="0087266F" w:rsidRPr="0063071A">
        <w:rPr>
          <w:rFonts w:ascii="Times New Roman" w:hAnsi="Times New Roman" w:cs="Times New Roman"/>
          <w:sz w:val="24"/>
          <w:szCs w:val="24"/>
        </w:rPr>
        <w:t xml:space="preserve">suggests that most of the journals where the authors are publishing their works are highly ranked </w:t>
      </w:r>
      <w:r w:rsidR="009C79CD" w:rsidRPr="0063071A">
        <w:rPr>
          <w:rFonts w:ascii="Times New Roman" w:hAnsi="Times New Roman" w:cs="Times New Roman"/>
          <w:sz w:val="24"/>
          <w:szCs w:val="24"/>
        </w:rPr>
        <w:t>i</w:t>
      </w:r>
      <w:r w:rsidR="0087266F" w:rsidRPr="0063071A">
        <w:rPr>
          <w:rFonts w:ascii="Times New Roman" w:hAnsi="Times New Roman" w:cs="Times New Roman"/>
          <w:sz w:val="24"/>
          <w:szCs w:val="24"/>
        </w:rPr>
        <w:t xml:space="preserve">n their respective </w:t>
      </w:r>
      <w:r w:rsidR="00F32D70" w:rsidRPr="0063071A">
        <w:rPr>
          <w:rFonts w:ascii="Times New Roman" w:hAnsi="Times New Roman" w:cs="Times New Roman"/>
          <w:sz w:val="24"/>
          <w:szCs w:val="24"/>
        </w:rPr>
        <w:t>fields of study.</w:t>
      </w:r>
    </w:p>
    <w:p w14:paraId="1B33304A" w14:textId="0E21FAA8" w:rsidR="00EB7F2D" w:rsidRPr="0063071A" w:rsidRDefault="00554BF3"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Overall, from publications characteristics, it is observed that this research topic (application of data analytics, big data, data mining, and machine learning to healthcare engineering systems) is in a growing stage based on the information synthesis from the analyses conducted</w:t>
      </w:r>
      <w:r w:rsidR="002D625F" w:rsidRPr="0063071A">
        <w:rPr>
          <w:rFonts w:ascii="Times New Roman" w:hAnsi="Times New Roman" w:cs="Times New Roman"/>
          <w:sz w:val="24"/>
          <w:szCs w:val="24"/>
        </w:rPr>
        <w:t>.</w:t>
      </w:r>
      <w:r w:rsidR="00F32D70" w:rsidRPr="0063071A">
        <w:rPr>
          <w:rFonts w:ascii="Times New Roman" w:hAnsi="Times New Roman" w:cs="Times New Roman"/>
          <w:sz w:val="24"/>
          <w:szCs w:val="24"/>
        </w:rPr>
        <w:t xml:space="preserve"> </w:t>
      </w:r>
      <w:r w:rsidR="002D625F" w:rsidRPr="0063071A">
        <w:rPr>
          <w:rFonts w:ascii="Times New Roman" w:hAnsi="Times New Roman" w:cs="Times New Roman"/>
          <w:sz w:val="24"/>
          <w:szCs w:val="24"/>
        </w:rPr>
        <w:t>In essence,</w:t>
      </w:r>
      <w:r w:rsidR="00492480" w:rsidRPr="0063071A">
        <w:rPr>
          <w:rFonts w:ascii="Times New Roman" w:hAnsi="Times New Roman" w:cs="Times New Roman"/>
          <w:sz w:val="24"/>
          <w:szCs w:val="24"/>
        </w:rPr>
        <w:t xml:space="preserve"> </w:t>
      </w:r>
      <w:r w:rsidR="002D625F" w:rsidRPr="0063071A">
        <w:rPr>
          <w:rFonts w:ascii="Times New Roman" w:hAnsi="Times New Roman" w:cs="Times New Roman"/>
          <w:sz w:val="24"/>
          <w:szCs w:val="24"/>
        </w:rPr>
        <w:t xml:space="preserve">the </w:t>
      </w:r>
      <w:r w:rsidRPr="0063071A">
        <w:rPr>
          <w:rFonts w:ascii="Times New Roman" w:hAnsi="Times New Roman" w:cs="Times New Roman"/>
          <w:sz w:val="24"/>
          <w:szCs w:val="24"/>
        </w:rPr>
        <w:t>frequency of publications per y</w:t>
      </w:r>
      <w:r w:rsidR="002D625F" w:rsidRPr="0063071A">
        <w:rPr>
          <w:rFonts w:ascii="Times New Roman" w:hAnsi="Times New Roman" w:cs="Times New Roman"/>
          <w:sz w:val="24"/>
          <w:szCs w:val="24"/>
        </w:rPr>
        <w:t>ear shows an increasing</w:t>
      </w:r>
      <w:r w:rsidRPr="0063071A">
        <w:rPr>
          <w:rFonts w:ascii="Times New Roman" w:hAnsi="Times New Roman" w:cs="Times New Roman"/>
          <w:sz w:val="24"/>
          <w:szCs w:val="24"/>
        </w:rPr>
        <w:t xml:space="preserve"> trend, most of the publications came from journals with high impact (Q1 and Q2), and the publications are highly center</w:t>
      </w:r>
      <w:r w:rsidR="00F32D70" w:rsidRPr="0063071A">
        <w:rPr>
          <w:rFonts w:ascii="Times New Roman" w:hAnsi="Times New Roman" w:cs="Times New Roman"/>
          <w:sz w:val="24"/>
          <w:szCs w:val="24"/>
        </w:rPr>
        <w:t>ed</w:t>
      </w:r>
      <w:r w:rsidRPr="0063071A">
        <w:rPr>
          <w:rFonts w:ascii="Times New Roman" w:hAnsi="Times New Roman" w:cs="Times New Roman"/>
          <w:sz w:val="24"/>
          <w:szCs w:val="24"/>
        </w:rPr>
        <w:t xml:space="preserve"> in </w:t>
      </w:r>
      <w:r w:rsidR="00F32D70" w:rsidRPr="0063071A">
        <w:rPr>
          <w:rFonts w:ascii="Times New Roman" w:hAnsi="Times New Roman" w:cs="Times New Roman"/>
          <w:sz w:val="24"/>
          <w:szCs w:val="24"/>
        </w:rPr>
        <w:t xml:space="preserve">the </w:t>
      </w:r>
      <w:r w:rsidRPr="0063071A">
        <w:rPr>
          <w:rFonts w:ascii="Times New Roman" w:hAnsi="Times New Roman" w:cs="Times New Roman"/>
          <w:sz w:val="24"/>
          <w:szCs w:val="24"/>
        </w:rPr>
        <w:t>medical and computer sciences fields.</w:t>
      </w:r>
    </w:p>
    <w:p w14:paraId="7B853916" w14:textId="43CDDA79" w:rsidR="00AA05E8" w:rsidRPr="0063071A" w:rsidRDefault="00E427D8"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b/>
          <w:noProof/>
          <w:sz w:val="24"/>
          <w:szCs w:val="24"/>
        </w:rPr>
        <w:t>3</w:t>
      </w:r>
      <w:r w:rsidR="00A66361" w:rsidRPr="0063071A">
        <w:rPr>
          <w:rFonts w:ascii="Times New Roman" w:hAnsi="Times New Roman" w:cs="Times New Roman"/>
          <w:b/>
          <w:noProof/>
          <w:sz w:val="24"/>
          <w:szCs w:val="24"/>
        </w:rPr>
        <w:t xml:space="preserve">.2 </w:t>
      </w:r>
      <w:r w:rsidR="00683376" w:rsidRPr="0063071A">
        <w:rPr>
          <w:rFonts w:ascii="Times New Roman" w:hAnsi="Times New Roman" w:cs="Times New Roman"/>
          <w:b/>
          <w:iCs/>
          <w:sz w:val="24"/>
          <w:szCs w:val="24"/>
        </w:rPr>
        <w:t>Authors</w:t>
      </w:r>
      <w:r w:rsidR="00623975" w:rsidRPr="0063071A">
        <w:rPr>
          <w:rFonts w:ascii="Times New Roman" w:hAnsi="Times New Roman" w:cs="Times New Roman"/>
          <w:b/>
          <w:iCs/>
          <w:sz w:val="24"/>
          <w:szCs w:val="24"/>
        </w:rPr>
        <w:t>’</w:t>
      </w:r>
      <w:r w:rsidR="00683376" w:rsidRPr="0063071A">
        <w:rPr>
          <w:rFonts w:ascii="Times New Roman" w:hAnsi="Times New Roman" w:cs="Times New Roman"/>
          <w:b/>
          <w:iCs/>
          <w:sz w:val="24"/>
          <w:szCs w:val="24"/>
        </w:rPr>
        <w:t xml:space="preserve"> characteristics</w:t>
      </w:r>
    </w:p>
    <w:p w14:paraId="128BC5DB" w14:textId="6E95C853" w:rsidR="002D625F" w:rsidRPr="0063071A" w:rsidRDefault="002D625F"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iCs/>
          <w:sz w:val="24"/>
          <w:szCs w:val="24"/>
        </w:rPr>
        <w:t>To answer the research questions from authors’ characteristics, the following data were collected and synthesized from the 576 publications: authors’ name</w:t>
      </w:r>
      <w:r w:rsidR="00C372F4" w:rsidRPr="0063071A">
        <w:rPr>
          <w:rFonts w:ascii="Times New Roman" w:hAnsi="Times New Roman" w:cs="Times New Roman"/>
          <w:iCs/>
          <w:sz w:val="24"/>
          <w:szCs w:val="24"/>
        </w:rPr>
        <w:t>s</w:t>
      </w:r>
      <w:r w:rsidRPr="0063071A">
        <w:rPr>
          <w:rFonts w:ascii="Times New Roman" w:hAnsi="Times New Roman" w:cs="Times New Roman"/>
          <w:iCs/>
          <w:sz w:val="24"/>
          <w:szCs w:val="24"/>
        </w:rPr>
        <w:t xml:space="preserve">, authors’ first publication year, </w:t>
      </w:r>
      <w:r w:rsidR="00C372F4" w:rsidRPr="0063071A">
        <w:rPr>
          <w:rFonts w:ascii="Times New Roman" w:hAnsi="Times New Roman" w:cs="Times New Roman"/>
          <w:iCs/>
          <w:sz w:val="24"/>
          <w:szCs w:val="24"/>
        </w:rPr>
        <w:t xml:space="preserve">authors’ country of affiliation, authors’ publication network (authors publishing together), and the number of authors per </w:t>
      </w:r>
      <w:r w:rsidRPr="0063071A">
        <w:rPr>
          <w:rFonts w:ascii="Times New Roman" w:hAnsi="Times New Roman" w:cs="Times New Roman"/>
          <w:iCs/>
          <w:sz w:val="24"/>
          <w:szCs w:val="24"/>
        </w:rPr>
        <w:t>publication</w:t>
      </w:r>
      <w:r w:rsidR="00C372F4" w:rsidRPr="0063071A">
        <w:rPr>
          <w:rFonts w:ascii="Times New Roman" w:hAnsi="Times New Roman" w:cs="Times New Roman"/>
          <w:iCs/>
          <w:sz w:val="24"/>
          <w:szCs w:val="24"/>
        </w:rPr>
        <w:t>.</w:t>
      </w:r>
      <w:r w:rsidRPr="0063071A">
        <w:rPr>
          <w:rFonts w:ascii="Times New Roman" w:hAnsi="Times New Roman" w:cs="Times New Roman"/>
          <w:iCs/>
          <w:sz w:val="24"/>
          <w:szCs w:val="24"/>
        </w:rPr>
        <w:t xml:space="preserve"> </w:t>
      </w:r>
    </w:p>
    <w:p w14:paraId="7B6B64B4" w14:textId="641EA144" w:rsidR="00623975" w:rsidRPr="0063071A" w:rsidRDefault="00A66361" w:rsidP="00941A41">
      <w:pPr>
        <w:pStyle w:val="ListParagraph"/>
        <w:numPr>
          <w:ilvl w:val="0"/>
          <w:numId w:val="11"/>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5: How many authors are contributing to this area?</w:t>
      </w:r>
      <w:r w:rsidRPr="0063071A">
        <w:rPr>
          <w:rFonts w:ascii="Times New Roman" w:hAnsi="Times New Roman" w:cs="Times New Roman"/>
          <w:sz w:val="24"/>
          <w:szCs w:val="24"/>
        </w:rPr>
        <w:t xml:space="preserve"> </w:t>
      </w:r>
      <w:r w:rsidR="00623975" w:rsidRPr="0063071A">
        <w:rPr>
          <w:rFonts w:ascii="Times New Roman" w:hAnsi="Times New Roman" w:cs="Times New Roman"/>
          <w:sz w:val="24"/>
          <w:szCs w:val="24"/>
        </w:rPr>
        <w:t>A total of 2</w:t>
      </w:r>
      <w:r w:rsidR="00F32D70" w:rsidRPr="0063071A">
        <w:rPr>
          <w:rFonts w:ascii="Times New Roman" w:hAnsi="Times New Roman" w:cs="Times New Roman"/>
          <w:sz w:val="24"/>
          <w:szCs w:val="24"/>
        </w:rPr>
        <w:t>,</w:t>
      </w:r>
      <w:r w:rsidR="00623975" w:rsidRPr="0063071A">
        <w:rPr>
          <w:rFonts w:ascii="Times New Roman" w:hAnsi="Times New Roman" w:cs="Times New Roman"/>
          <w:sz w:val="24"/>
          <w:szCs w:val="24"/>
        </w:rPr>
        <w:t>402 unique authors were ident</w:t>
      </w:r>
      <w:r w:rsidR="003C0125" w:rsidRPr="0063071A">
        <w:rPr>
          <w:rFonts w:ascii="Times New Roman" w:hAnsi="Times New Roman" w:cs="Times New Roman"/>
          <w:sz w:val="24"/>
          <w:szCs w:val="24"/>
        </w:rPr>
        <w:t>ified from the 576 publications, for</w:t>
      </w:r>
      <w:r w:rsidR="00623975" w:rsidRPr="0063071A">
        <w:rPr>
          <w:rFonts w:ascii="Times New Roman" w:hAnsi="Times New Roman" w:cs="Times New Roman"/>
          <w:sz w:val="24"/>
          <w:szCs w:val="24"/>
        </w:rPr>
        <w:t xml:space="preserve"> an average o</w:t>
      </w:r>
      <w:r w:rsidR="003C0125" w:rsidRPr="0063071A">
        <w:rPr>
          <w:rFonts w:ascii="Times New Roman" w:hAnsi="Times New Roman" w:cs="Times New Roman"/>
          <w:sz w:val="24"/>
          <w:szCs w:val="24"/>
        </w:rPr>
        <w:t>f 4.2 authors per publication.</w:t>
      </w:r>
    </w:p>
    <w:p w14:paraId="5D00E313" w14:textId="37CF47A3" w:rsidR="00A8333B" w:rsidRPr="0063071A" w:rsidRDefault="00623975" w:rsidP="00713DFC">
      <w:pPr>
        <w:pStyle w:val="ListParagraph"/>
        <w:numPr>
          <w:ilvl w:val="0"/>
          <w:numId w:val="11"/>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6: To what extent are new authors contributing? </w:t>
      </w:r>
      <w:r w:rsidRPr="0063071A">
        <w:rPr>
          <w:rFonts w:ascii="Times New Roman" w:hAnsi="Times New Roman" w:cs="Times New Roman"/>
          <w:sz w:val="24"/>
          <w:szCs w:val="24"/>
        </w:rPr>
        <w:t xml:space="preserve"> </w:t>
      </w:r>
      <w:r w:rsidR="00A66361" w:rsidRPr="0063071A">
        <w:rPr>
          <w:rFonts w:ascii="Times New Roman" w:hAnsi="Times New Roman" w:cs="Times New Roman"/>
          <w:sz w:val="24"/>
          <w:szCs w:val="24"/>
        </w:rPr>
        <w:t xml:space="preserve">An analysis of the frequency of new authors publishing in this research area was conducted, as shown in Figure 2. The graph suggests an increasing trend on the number of new authors publishing in this research area, being the year 2016 the one with the highest introduction of new authors; further, the cumulative frequency seems to support the ability of this research area to attract new authors. For purposes of this analysis and considering that the publication set included papers published until the end of June 2019, the last column corresponding to the frequency of new authors in 2019 was doubled to keep consistency within the data. </w:t>
      </w:r>
      <w:r w:rsidRPr="0063071A">
        <w:rPr>
          <w:rFonts w:ascii="Times New Roman" w:hAnsi="Times New Roman" w:cs="Times New Roman"/>
          <w:sz w:val="24"/>
          <w:szCs w:val="24"/>
        </w:rPr>
        <w:t>A</w:t>
      </w:r>
      <w:r w:rsidR="00A66361"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criterion commonly used to analyze authors’ </w:t>
      </w:r>
      <w:r w:rsidR="00A66361" w:rsidRPr="0063071A">
        <w:rPr>
          <w:rFonts w:ascii="Times New Roman" w:hAnsi="Times New Roman" w:cs="Times New Roman"/>
          <w:sz w:val="24"/>
          <w:szCs w:val="24"/>
        </w:rPr>
        <w:t xml:space="preserve">characteristics </w:t>
      </w:r>
      <w:r w:rsidRPr="0063071A">
        <w:rPr>
          <w:rFonts w:ascii="Times New Roman" w:hAnsi="Times New Roman" w:cs="Times New Roman"/>
          <w:sz w:val="24"/>
          <w:szCs w:val="24"/>
        </w:rPr>
        <w:t xml:space="preserve">is </w:t>
      </w:r>
      <w:r w:rsidR="00A66361" w:rsidRPr="0063071A">
        <w:rPr>
          <w:rFonts w:ascii="Times New Roman" w:hAnsi="Times New Roman" w:cs="Times New Roman"/>
          <w:sz w:val="24"/>
          <w:szCs w:val="24"/>
        </w:rPr>
        <w:t xml:space="preserve">of </w:t>
      </w:r>
      <w:r w:rsidRPr="0063071A">
        <w:rPr>
          <w:rFonts w:ascii="Times New Roman" w:hAnsi="Times New Roman" w:cs="Times New Roman"/>
          <w:sz w:val="24"/>
          <w:szCs w:val="24"/>
        </w:rPr>
        <w:t>author</w:t>
      </w:r>
      <w:r w:rsidR="00A66361" w:rsidRPr="0063071A">
        <w:rPr>
          <w:rFonts w:ascii="Times New Roman" w:hAnsi="Times New Roman" w:cs="Times New Roman"/>
          <w:sz w:val="24"/>
          <w:szCs w:val="24"/>
        </w:rPr>
        <w:t xml:space="preserve"> diversity</w:t>
      </w:r>
      <w:r w:rsidRPr="0063071A">
        <w:rPr>
          <w:rFonts w:ascii="Times New Roman" w:hAnsi="Times New Roman" w:cs="Times New Roman"/>
          <w:sz w:val="24"/>
          <w:szCs w:val="24"/>
        </w:rPr>
        <w:t xml:space="preserve">, which </w:t>
      </w:r>
      <w:r w:rsidR="00A66361" w:rsidRPr="0063071A">
        <w:rPr>
          <w:rFonts w:ascii="Times New Roman" w:hAnsi="Times New Roman" w:cs="Times New Roman"/>
          <w:sz w:val="24"/>
          <w:szCs w:val="24"/>
        </w:rPr>
        <w:t xml:space="preserve">investigated </w:t>
      </w:r>
      <w:r w:rsidRPr="0063071A">
        <w:rPr>
          <w:rFonts w:ascii="Times New Roman" w:hAnsi="Times New Roman" w:cs="Times New Roman"/>
          <w:sz w:val="24"/>
          <w:szCs w:val="24"/>
        </w:rPr>
        <w:t xml:space="preserve">the </w:t>
      </w:r>
      <w:r w:rsidR="00A66361" w:rsidRPr="0063071A">
        <w:rPr>
          <w:rFonts w:ascii="Times New Roman" w:hAnsi="Times New Roman" w:cs="Times New Roman"/>
          <w:sz w:val="24"/>
          <w:szCs w:val="24"/>
        </w:rPr>
        <w:t xml:space="preserve">authors’ affiliation </w:t>
      </w:r>
      <w:r w:rsidRPr="0063071A">
        <w:rPr>
          <w:rFonts w:ascii="Times New Roman" w:hAnsi="Times New Roman" w:cs="Times New Roman"/>
          <w:sz w:val="24"/>
          <w:szCs w:val="24"/>
        </w:rPr>
        <w:t>country.  T</w:t>
      </w:r>
      <w:r w:rsidR="00A66361" w:rsidRPr="0063071A">
        <w:rPr>
          <w:rFonts w:ascii="Times New Roman" w:hAnsi="Times New Roman" w:cs="Times New Roman"/>
          <w:sz w:val="24"/>
          <w:szCs w:val="24"/>
        </w:rPr>
        <w:t>his analysis allows determining to what extent author</w:t>
      </w:r>
      <w:r w:rsidRPr="0063071A">
        <w:rPr>
          <w:rFonts w:ascii="Times New Roman" w:hAnsi="Times New Roman" w:cs="Times New Roman"/>
          <w:sz w:val="24"/>
          <w:szCs w:val="24"/>
        </w:rPr>
        <w:t>s’</w:t>
      </w:r>
      <w:r w:rsidR="00A66361" w:rsidRPr="0063071A">
        <w:rPr>
          <w:rFonts w:ascii="Times New Roman" w:hAnsi="Times New Roman" w:cs="Times New Roman"/>
          <w:sz w:val="24"/>
          <w:szCs w:val="24"/>
        </w:rPr>
        <w:t xml:space="preserve"> interest is concentrated primarily in a geographical region or dispersed around the world. The 2</w:t>
      </w:r>
      <w:r w:rsidR="00F32D70" w:rsidRPr="0063071A">
        <w:rPr>
          <w:rFonts w:ascii="Times New Roman" w:hAnsi="Times New Roman" w:cs="Times New Roman"/>
          <w:sz w:val="24"/>
          <w:szCs w:val="24"/>
        </w:rPr>
        <w:t>,</w:t>
      </w:r>
      <w:r w:rsidR="00A66361" w:rsidRPr="0063071A">
        <w:rPr>
          <w:rFonts w:ascii="Times New Roman" w:hAnsi="Times New Roman" w:cs="Times New Roman"/>
          <w:sz w:val="24"/>
          <w:szCs w:val="24"/>
        </w:rPr>
        <w:t>402 unique authors on both publication sets represent</w:t>
      </w:r>
      <w:r w:rsidR="00F32D70" w:rsidRPr="0063071A">
        <w:rPr>
          <w:rFonts w:ascii="Times New Roman" w:hAnsi="Times New Roman" w:cs="Times New Roman"/>
          <w:sz w:val="24"/>
          <w:szCs w:val="24"/>
        </w:rPr>
        <w:t>ed</w:t>
      </w:r>
      <w:r w:rsidR="00A66361" w:rsidRPr="0063071A">
        <w:rPr>
          <w:rFonts w:ascii="Times New Roman" w:hAnsi="Times New Roman" w:cs="Times New Roman"/>
          <w:sz w:val="24"/>
          <w:szCs w:val="24"/>
        </w:rPr>
        <w:t xml:space="preserve"> a total of 51 different countries. The countries with the highest number of authors were the USA (34.6%), China (15.2%), India (7.5%), United Kingdom (6.3%), and Australia (5.8%). Other countries represented South Korea, Canada, Germany, Italy,</w:t>
      </w:r>
      <w:r w:rsidR="003C0125" w:rsidRPr="0063071A">
        <w:rPr>
          <w:rFonts w:ascii="Times New Roman" w:hAnsi="Times New Roman" w:cs="Times New Roman"/>
          <w:sz w:val="24"/>
          <w:szCs w:val="24"/>
        </w:rPr>
        <w:t xml:space="preserve"> and Spain with less than 4</w:t>
      </w:r>
      <w:r w:rsidR="00F32D70" w:rsidRPr="0063071A">
        <w:rPr>
          <w:rFonts w:ascii="Times New Roman" w:hAnsi="Times New Roman" w:cs="Times New Roman"/>
          <w:sz w:val="24"/>
          <w:szCs w:val="24"/>
        </w:rPr>
        <w:t>%</w:t>
      </w:r>
      <w:r w:rsidR="00A66361" w:rsidRPr="0063071A">
        <w:rPr>
          <w:rFonts w:ascii="Times New Roman" w:hAnsi="Times New Roman" w:cs="Times New Roman"/>
          <w:sz w:val="24"/>
          <w:szCs w:val="24"/>
        </w:rPr>
        <w:t xml:space="preserve"> each. Therefore, this research area, while attracting interest from authors around the world</w:t>
      </w:r>
      <w:r w:rsidR="003C0125" w:rsidRPr="0063071A">
        <w:rPr>
          <w:rFonts w:ascii="Times New Roman" w:hAnsi="Times New Roman" w:cs="Times New Roman"/>
          <w:sz w:val="24"/>
          <w:szCs w:val="24"/>
        </w:rPr>
        <w:t>,</w:t>
      </w:r>
      <w:r w:rsidR="00A66361" w:rsidRPr="0063071A">
        <w:rPr>
          <w:rFonts w:ascii="Times New Roman" w:hAnsi="Times New Roman" w:cs="Times New Roman"/>
          <w:sz w:val="24"/>
          <w:szCs w:val="24"/>
        </w:rPr>
        <w:t xml:space="preserve"> representing all continents, is concentrated primarily in five countries accounting for most of the authors (69.4%).</w:t>
      </w:r>
    </w:p>
    <w:p w14:paraId="4A4FB9DB" w14:textId="0922C8C1" w:rsidR="009378EA" w:rsidRPr="0063071A" w:rsidRDefault="00A8333B" w:rsidP="00713DFC">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Figure 2 about here&gt;</w:t>
      </w:r>
    </w:p>
    <w:p w14:paraId="03BA8B4F" w14:textId="6A08F422" w:rsidR="00A8333B" w:rsidRPr="0063071A" w:rsidRDefault="00A66361" w:rsidP="00713DFC">
      <w:pPr>
        <w:pStyle w:val="ListParagraph"/>
        <w:numPr>
          <w:ilvl w:val="0"/>
          <w:numId w:val="11"/>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7: To what extent </w:t>
      </w:r>
      <w:r w:rsidR="003C0125" w:rsidRPr="0063071A">
        <w:rPr>
          <w:rFonts w:ascii="Times New Roman" w:hAnsi="Times New Roman" w:cs="Times New Roman"/>
          <w:i/>
          <w:sz w:val="24"/>
          <w:szCs w:val="24"/>
        </w:rPr>
        <w:t xml:space="preserve">are </w:t>
      </w:r>
      <w:r w:rsidRPr="0063071A">
        <w:rPr>
          <w:rFonts w:ascii="Times New Roman" w:hAnsi="Times New Roman" w:cs="Times New Roman"/>
          <w:i/>
          <w:sz w:val="24"/>
          <w:szCs w:val="24"/>
        </w:rPr>
        <w:t>authors collaborating between them in this research area?</w:t>
      </w:r>
      <w:r w:rsidR="00840E43" w:rsidRPr="0063071A">
        <w:rPr>
          <w:rFonts w:ascii="Times New Roman" w:hAnsi="Times New Roman" w:cs="Times New Roman"/>
          <w:sz w:val="24"/>
          <w:szCs w:val="24"/>
        </w:rPr>
        <w:t xml:space="preserve"> Collaboration </w:t>
      </w:r>
      <w:r w:rsidR="00F32D70" w:rsidRPr="0063071A">
        <w:rPr>
          <w:rFonts w:ascii="Times New Roman" w:hAnsi="Times New Roman" w:cs="Times New Roman"/>
          <w:sz w:val="24"/>
          <w:szCs w:val="24"/>
        </w:rPr>
        <w:t>among</w:t>
      </w:r>
      <w:r w:rsidR="00840E43" w:rsidRPr="0063071A">
        <w:rPr>
          <w:rFonts w:ascii="Times New Roman" w:hAnsi="Times New Roman" w:cs="Times New Roman"/>
          <w:sz w:val="24"/>
          <w:szCs w:val="24"/>
        </w:rPr>
        <w:t xml:space="preserve"> authors was analyzed using a social network created in Gephi to visualize direct and indirect interactions </w:t>
      </w:r>
      <w:r w:rsidR="00F32D70" w:rsidRPr="0063071A">
        <w:rPr>
          <w:rFonts w:ascii="Times New Roman" w:hAnsi="Times New Roman" w:cs="Times New Roman"/>
          <w:sz w:val="24"/>
          <w:szCs w:val="24"/>
        </w:rPr>
        <w:t>among</w:t>
      </w:r>
      <w:r w:rsidR="00840E43" w:rsidRPr="0063071A">
        <w:rPr>
          <w:rFonts w:ascii="Times New Roman" w:hAnsi="Times New Roman" w:cs="Times New Roman"/>
          <w:sz w:val="24"/>
          <w:szCs w:val="24"/>
        </w:rPr>
        <w:t xml:space="preserve"> authors and study groups</w:t>
      </w:r>
      <w:r w:rsidR="000963A2" w:rsidRPr="0063071A">
        <w:rPr>
          <w:rFonts w:ascii="Times New Roman" w:hAnsi="Times New Roman" w:cs="Times New Roman"/>
          <w:sz w:val="24"/>
          <w:szCs w:val="24"/>
        </w:rPr>
        <w:t>.  There are several algorithms used to draw social networks, such as Fruchterman Reingold and Wakita.Tsurumi.</w:t>
      </w:r>
      <w:r w:rsidR="00F32D70" w:rsidRPr="0063071A">
        <w:rPr>
          <w:rFonts w:ascii="Times New Roman" w:hAnsi="Times New Roman" w:cs="Times New Roman"/>
          <w:sz w:val="24"/>
          <w:szCs w:val="24"/>
        </w:rPr>
        <w:t xml:space="preserve"> </w:t>
      </w:r>
      <w:r w:rsidR="000963A2" w:rsidRPr="0063071A">
        <w:rPr>
          <w:rFonts w:ascii="Times New Roman" w:hAnsi="Times New Roman" w:cs="Times New Roman"/>
          <w:sz w:val="24"/>
          <w:szCs w:val="24"/>
        </w:rPr>
        <w:t>The decision about which social network algorithm to use is usually based on author</w:t>
      </w:r>
      <w:r w:rsidR="008D2573" w:rsidRPr="0063071A">
        <w:rPr>
          <w:rFonts w:ascii="Times New Roman" w:hAnsi="Times New Roman" w:cs="Times New Roman"/>
          <w:sz w:val="24"/>
          <w:szCs w:val="24"/>
        </w:rPr>
        <w:t>s’ needs (Pajntar, 2006)</w:t>
      </w:r>
      <w:r w:rsidR="00F32D70" w:rsidRPr="0063071A">
        <w:rPr>
          <w:rFonts w:ascii="Times New Roman" w:hAnsi="Times New Roman" w:cs="Times New Roman"/>
          <w:sz w:val="24"/>
          <w:szCs w:val="24"/>
        </w:rPr>
        <w:t>, e.g.</w:t>
      </w:r>
      <w:r w:rsidR="008D2573" w:rsidRPr="0063071A">
        <w:rPr>
          <w:rFonts w:ascii="Times New Roman" w:hAnsi="Times New Roman" w:cs="Times New Roman"/>
          <w:sz w:val="24"/>
          <w:szCs w:val="24"/>
        </w:rPr>
        <w:t xml:space="preserve"> </w:t>
      </w:r>
      <w:r w:rsidR="00643CE9" w:rsidRPr="0063071A">
        <w:rPr>
          <w:rFonts w:ascii="Times New Roman" w:hAnsi="Times New Roman" w:cs="Times New Roman"/>
          <w:sz w:val="24"/>
          <w:szCs w:val="24"/>
        </w:rPr>
        <w:t>time consu</w:t>
      </w:r>
      <w:r w:rsidR="00F32D70" w:rsidRPr="0063071A">
        <w:rPr>
          <w:rFonts w:ascii="Times New Roman" w:hAnsi="Times New Roman" w:cs="Times New Roman"/>
          <w:sz w:val="24"/>
          <w:szCs w:val="24"/>
        </w:rPr>
        <w:t>med</w:t>
      </w:r>
      <w:r w:rsidR="00643CE9" w:rsidRPr="0063071A">
        <w:rPr>
          <w:rFonts w:ascii="Times New Roman" w:hAnsi="Times New Roman" w:cs="Times New Roman"/>
          <w:sz w:val="24"/>
          <w:szCs w:val="24"/>
        </w:rPr>
        <w:t xml:space="preserve"> to process a</w:t>
      </w:r>
      <w:r w:rsidR="000963A2" w:rsidRPr="0063071A">
        <w:rPr>
          <w:rFonts w:ascii="Times New Roman" w:hAnsi="Times New Roman" w:cs="Times New Roman"/>
          <w:sz w:val="24"/>
          <w:szCs w:val="24"/>
        </w:rPr>
        <w:t xml:space="preserve"> </w:t>
      </w:r>
      <w:r w:rsidR="008D2573" w:rsidRPr="0063071A">
        <w:rPr>
          <w:rFonts w:ascii="Times New Roman" w:hAnsi="Times New Roman" w:cs="Times New Roman"/>
          <w:sz w:val="24"/>
          <w:szCs w:val="24"/>
        </w:rPr>
        <w:t xml:space="preserve">large amount of </w:t>
      </w:r>
      <w:r w:rsidR="000963A2" w:rsidRPr="0063071A">
        <w:rPr>
          <w:rFonts w:ascii="Times New Roman" w:hAnsi="Times New Roman" w:cs="Times New Roman"/>
          <w:sz w:val="24"/>
          <w:szCs w:val="24"/>
        </w:rPr>
        <w:t>data</w:t>
      </w:r>
      <w:r w:rsidR="008D2573" w:rsidRPr="0063071A">
        <w:rPr>
          <w:rFonts w:ascii="Times New Roman" w:hAnsi="Times New Roman" w:cs="Times New Roman"/>
          <w:sz w:val="24"/>
          <w:szCs w:val="24"/>
        </w:rPr>
        <w:t xml:space="preserve"> and drawing characteristics. </w:t>
      </w:r>
      <w:r w:rsidR="00F32D70" w:rsidRPr="0063071A">
        <w:rPr>
          <w:rFonts w:ascii="Times New Roman" w:hAnsi="Times New Roman" w:cs="Times New Roman"/>
          <w:sz w:val="24"/>
          <w:szCs w:val="24"/>
        </w:rPr>
        <w:t>For this study, t</w:t>
      </w:r>
      <w:r w:rsidR="006963DF" w:rsidRPr="0063071A">
        <w:rPr>
          <w:rFonts w:ascii="Times New Roman" w:hAnsi="Times New Roman" w:cs="Times New Roman"/>
          <w:sz w:val="24"/>
          <w:szCs w:val="24"/>
        </w:rPr>
        <w:t>he resea</w:t>
      </w:r>
      <w:r w:rsidR="00643CE9" w:rsidRPr="0063071A">
        <w:rPr>
          <w:rFonts w:ascii="Times New Roman" w:hAnsi="Times New Roman" w:cs="Times New Roman"/>
          <w:sz w:val="24"/>
          <w:szCs w:val="24"/>
        </w:rPr>
        <w:t>r</w:t>
      </w:r>
      <w:r w:rsidR="006963DF" w:rsidRPr="0063071A">
        <w:rPr>
          <w:rFonts w:ascii="Times New Roman" w:hAnsi="Times New Roman" w:cs="Times New Roman"/>
          <w:sz w:val="24"/>
          <w:szCs w:val="24"/>
        </w:rPr>
        <w:t xml:space="preserve">ch team decided to use the Fruchterman Reingold algorithm </w:t>
      </w:r>
      <w:r w:rsidR="00F32D70" w:rsidRPr="0063071A">
        <w:rPr>
          <w:rFonts w:ascii="Times New Roman" w:hAnsi="Times New Roman" w:cs="Times New Roman"/>
          <w:sz w:val="24"/>
          <w:szCs w:val="24"/>
        </w:rPr>
        <w:t>as</w:t>
      </w:r>
      <w:r w:rsidR="00643CE9" w:rsidRPr="0063071A">
        <w:rPr>
          <w:rFonts w:ascii="Times New Roman" w:hAnsi="Times New Roman" w:cs="Times New Roman"/>
          <w:sz w:val="24"/>
          <w:szCs w:val="24"/>
        </w:rPr>
        <w:t xml:space="preserve"> it is a force-</w:t>
      </w:r>
      <w:r w:rsidR="006963DF" w:rsidRPr="0063071A">
        <w:rPr>
          <w:rFonts w:ascii="Times New Roman" w:hAnsi="Times New Roman" w:cs="Times New Roman"/>
          <w:sz w:val="24"/>
          <w:szCs w:val="24"/>
        </w:rPr>
        <w:t>directed layout algorithm that consider</w:t>
      </w:r>
      <w:r w:rsidR="00643CE9" w:rsidRPr="0063071A">
        <w:rPr>
          <w:rFonts w:ascii="Times New Roman" w:hAnsi="Times New Roman" w:cs="Times New Roman"/>
          <w:sz w:val="24"/>
          <w:szCs w:val="24"/>
        </w:rPr>
        <w:t>s</w:t>
      </w:r>
      <w:r w:rsidR="006963DF" w:rsidRPr="0063071A">
        <w:rPr>
          <w:rFonts w:ascii="Times New Roman" w:hAnsi="Times New Roman" w:cs="Times New Roman"/>
          <w:sz w:val="24"/>
          <w:szCs w:val="24"/>
        </w:rPr>
        <w:t xml:space="preserve"> the force between two nodes (</w:t>
      </w:r>
      <w:r w:rsidR="008C7904" w:rsidRPr="0063071A">
        <w:rPr>
          <w:rFonts w:ascii="Times New Roman" w:hAnsi="Times New Roman" w:cs="Times New Roman"/>
          <w:sz w:val="24"/>
          <w:szCs w:val="24"/>
        </w:rPr>
        <w:t>Udanor et al., 2016</w:t>
      </w:r>
      <w:r w:rsidR="006963DF" w:rsidRPr="0063071A">
        <w:rPr>
          <w:rFonts w:ascii="Times New Roman" w:hAnsi="Times New Roman" w:cs="Times New Roman"/>
          <w:sz w:val="24"/>
          <w:szCs w:val="24"/>
        </w:rPr>
        <w:t xml:space="preserve">), as </w:t>
      </w:r>
      <w:r w:rsidR="00F32D70" w:rsidRPr="0063071A">
        <w:rPr>
          <w:rFonts w:ascii="Times New Roman" w:hAnsi="Times New Roman" w:cs="Times New Roman"/>
          <w:sz w:val="24"/>
          <w:szCs w:val="24"/>
        </w:rPr>
        <w:t xml:space="preserve">we were </w:t>
      </w:r>
      <w:r w:rsidR="006963DF" w:rsidRPr="0063071A">
        <w:rPr>
          <w:rFonts w:ascii="Times New Roman" w:hAnsi="Times New Roman" w:cs="Times New Roman"/>
          <w:sz w:val="24"/>
          <w:szCs w:val="24"/>
        </w:rPr>
        <w:t xml:space="preserve">interested </w:t>
      </w:r>
      <w:r w:rsidR="00643CE9" w:rsidRPr="0063071A">
        <w:rPr>
          <w:rFonts w:ascii="Times New Roman" w:hAnsi="Times New Roman" w:cs="Times New Roman"/>
          <w:sz w:val="24"/>
          <w:szCs w:val="24"/>
        </w:rPr>
        <w:t>in</w:t>
      </w:r>
      <w:r w:rsidR="006963DF" w:rsidRPr="0063071A">
        <w:rPr>
          <w:rFonts w:ascii="Times New Roman" w:hAnsi="Times New Roman" w:cs="Times New Roman"/>
          <w:sz w:val="24"/>
          <w:szCs w:val="24"/>
        </w:rPr>
        <w:t xml:space="preserve"> analyzing the relationship </w:t>
      </w:r>
      <w:r w:rsidR="00F32D70" w:rsidRPr="0063071A">
        <w:rPr>
          <w:rFonts w:ascii="Times New Roman" w:hAnsi="Times New Roman" w:cs="Times New Roman"/>
          <w:sz w:val="24"/>
          <w:szCs w:val="24"/>
        </w:rPr>
        <w:t>among</w:t>
      </w:r>
      <w:r w:rsidR="006963DF" w:rsidRPr="0063071A">
        <w:rPr>
          <w:rFonts w:ascii="Times New Roman" w:hAnsi="Times New Roman" w:cs="Times New Roman"/>
          <w:sz w:val="24"/>
          <w:szCs w:val="24"/>
        </w:rPr>
        <w:t xml:space="preserve"> authors.  </w:t>
      </w:r>
      <w:r w:rsidR="00840E43" w:rsidRPr="0063071A">
        <w:rPr>
          <w:rFonts w:ascii="Times New Roman" w:hAnsi="Times New Roman" w:cs="Times New Roman"/>
          <w:sz w:val="24"/>
          <w:szCs w:val="24"/>
        </w:rPr>
        <w:t>Figure 3 shows the authors’ names with color-coded</w:t>
      </w:r>
      <w:r w:rsidR="003C0125" w:rsidRPr="0063071A">
        <w:rPr>
          <w:rFonts w:ascii="Times New Roman" w:hAnsi="Times New Roman" w:cs="Times New Roman"/>
          <w:sz w:val="24"/>
          <w:szCs w:val="24"/>
        </w:rPr>
        <w:t xml:space="preserve">.  In essence, </w:t>
      </w:r>
      <w:r w:rsidR="00840E43" w:rsidRPr="0063071A">
        <w:rPr>
          <w:rFonts w:ascii="Times New Roman" w:hAnsi="Times New Roman" w:cs="Times New Roman"/>
          <w:sz w:val="24"/>
          <w:szCs w:val="24"/>
        </w:rPr>
        <w:t>authors with a blue font appeared exclusively on the theoretical publications set, authors with a black font appeared exclusively on the case study publications set, and authors with a red font appeared on both sets. For this figure, the size of the nodes represented the number of publications per author</w:t>
      </w:r>
      <w:r w:rsidR="003C0125" w:rsidRPr="0063071A">
        <w:rPr>
          <w:rFonts w:ascii="Times New Roman" w:hAnsi="Times New Roman" w:cs="Times New Roman"/>
          <w:sz w:val="24"/>
          <w:szCs w:val="24"/>
        </w:rPr>
        <w:t xml:space="preserve"> and</w:t>
      </w:r>
      <w:r w:rsidR="00840E43" w:rsidRPr="0063071A">
        <w:rPr>
          <w:rFonts w:ascii="Times New Roman" w:hAnsi="Times New Roman" w:cs="Times New Roman"/>
          <w:sz w:val="24"/>
          <w:szCs w:val="24"/>
        </w:rPr>
        <w:t xml:space="preserve"> the width of the connecting line between nodes represented the total number of publications between two given authors.</w:t>
      </w:r>
      <w:r w:rsidR="00840E43" w:rsidRPr="0063071A">
        <w:rPr>
          <w:rFonts w:ascii="Times New Roman" w:hAnsi="Times New Roman" w:cs="Times New Roman"/>
          <w:i/>
          <w:iCs/>
          <w:sz w:val="24"/>
          <w:szCs w:val="24"/>
        </w:rPr>
        <w:t xml:space="preserve"> </w:t>
      </w:r>
      <w:r w:rsidR="00840E43" w:rsidRPr="0063071A">
        <w:rPr>
          <w:rFonts w:ascii="Times New Roman" w:hAnsi="Times New Roman" w:cs="Times New Roman"/>
          <w:sz w:val="24"/>
          <w:szCs w:val="24"/>
        </w:rPr>
        <w:t>The authors with the highest number of publications were I. Dinov, Francisco Florez-Revuelta, Nuno Garcia, Ivan Pires, Nuno Pombo, and S. Spisante, with four publications each, respectively. A large number of authors that have published more than a single paper suggests that this research area represents the main research focus for multiple authors. In the same way, Figure 3 illustrates the formation of multiple study groups, which confirms that diffusion of knowledge is occurring through collaboration.</w:t>
      </w:r>
    </w:p>
    <w:p w14:paraId="386E7726" w14:textId="748ABA87" w:rsidR="00840E43" w:rsidRPr="0063071A" w:rsidRDefault="00A8333B" w:rsidP="00713DFC">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Figure 3 about here&gt;</w:t>
      </w:r>
    </w:p>
    <w:p w14:paraId="5DBAF225" w14:textId="2B58DE13" w:rsidR="009378EA" w:rsidRPr="0063071A" w:rsidRDefault="00840E43" w:rsidP="00941A41">
      <w:pPr>
        <w:pStyle w:val="ListParagraph"/>
        <w:numPr>
          <w:ilvl w:val="0"/>
          <w:numId w:val="29"/>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8: </w:t>
      </w:r>
      <w:r w:rsidR="00F32D70" w:rsidRPr="0063071A">
        <w:rPr>
          <w:rFonts w:ascii="Times New Roman" w:hAnsi="Times New Roman" w:cs="Times New Roman"/>
          <w:i/>
          <w:sz w:val="24"/>
          <w:szCs w:val="24"/>
        </w:rPr>
        <w:t>What</w:t>
      </w:r>
      <w:r w:rsidRPr="0063071A">
        <w:rPr>
          <w:rFonts w:ascii="Times New Roman" w:hAnsi="Times New Roman" w:cs="Times New Roman"/>
          <w:i/>
          <w:sz w:val="24"/>
          <w:szCs w:val="24"/>
        </w:rPr>
        <w:t xml:space="preserve"> is the distribution </w:t>
      </w:r>
      <w:r w:rsidR="007B09F0" w:rsidRPr="0063071A">
        <w:rPr>
          <w:rFonts w:ascii="Times New Roman" w:hAnsi="Times New Roman" w:cs="Times New Roman"/>
          <w:i/>
          <w:sz w:val="24"/>
          <w:szCs w:val="24"/>
        </w:rPr>
        <w:t xml:space="preserve">of </w:t>
      </w:r>
      <w:r w:rsidRPr="0063071A">
        <w:rPr>
          <w:rFonts w:ascii="Times New Roman" w:hAnsi="Times New Roman" w:cs="Times New Roman"/>
          <w:i/>
          <w:sz w:val="24"/>
          <w:szCs w:val="24"/>
        </w:rPr>
        <w:t>the number of authors per publication?</w:t>
      </w:r>
      <w:r w:rsidRPr="0063071A">
        <w:rPr>
          <w:rFonts w:ascii="Times New Roman" w:hAnsi="Times New Roman" w:cs="Times New Roman"/>
          <w:sz w:val="24"/>
          <w:szCs w:val="24"/>
        </w:rPr>
        <w:t xml:space="preserve"> </w:t>
      </w:r>
      <w:r w:rsidR="007B09F0" w:rsidRPr="0063071A">
        <w:rPr>
          <w:rFonts w:ascii="Times New Roman" w:hAnsi="Times New Roman" w:cs="Times New Roman"/>
          <w:sz w:val="24"/>
          <w:szCs w:val="24"/>
        </w:rPr>
        <w:t xml:space="preserve">The analysis of the number of authors per publication </w:t>
      </w:r>
      <w:r w:rsidR="008B0390" w:rsidRPr="0063071A">
        <w:rPr>
          <w:rFonts w:ascii="Times New Roman" w:hAnsi="Times New Roman" w:cs="Times New Roman"/>
          <w:sz w:val="24"/>
          <w:szCs w:val="24"/>
        </w:rPr>
        <w:t xml:space="preserve">was performed </w:t>
      </w:r>
      <w:r w:rsidR="00017099" w:rsidRPr="0063071A">
        <w:rPr>
          <w:rFonts w:ascii="Times New Roman" w:hAnsi="Times New Roman" w:cs="Times New Roman"/>
          <w:sz w:val="24"/>
          <w:szCs w:val="24"/>
        </w:rPr>
        <w:t xml:space="preserve">to get an insight </w:t>
      </w:r>
      <w:r w:rsidR="007B09F0" w:rsidRPr="0063071A">
        <w:rPr>
          <w:rFonts w:ascii="Times New Roman" w:hAnsi="Times New Roman" w:cs="Times New Roman"/>
          <w:sz w:val="24"/>
          <w:szCs w:val="24"/>
        </w:rPr>
        <w:t>into</w:t>
      </w:r>
      <w:r w:rsidR="00017099" w:rsidRPr="0063071A">
        <w:rPr>
          <w:rFonts w:ascii="Times New Roman" w:hAnsi="Times New Roman" w:cs="Times New Roman"/>
          <w:sz w:val="24"/>
          <w:szCs w:val="24"/>
        </w:rPr>
        <w:t xml:space="preserve"> </w:t>
      </w:r>
      <w:r w:rsidR="007B09F0" w:rsidRPr="0063071A">
        <w:rPr>
          <w:rFonts w:ascii="Times New Roman" w:hAnsi="Times New Roman" w:cs="Times New Roman"/>
          <w:sz w:val="24"/>
          <w:szCs w:val="24"/>
        </w:rPr>
        <w:t>how</w:t>
      </w:r>
      <w:r w:rsidR="00017099" w:rsidRPr="0063071A">
        <w:rPr>
          <w:rFonts w:ascii="Times New Roman" w:hAnsi="Times New Roman" w:cs="Times New Roman"/>
          <w:sz w:val="24"/>
          <w:szCs w:val="24"/>
        </w:rPr>
        <w:t xml:space="preserve"> this research field is being studied (</w:t>
      </w:r>
      <w:r w:rsidR="005B5BE2" w:rsidRPr="0063071A">
        <w:rPr>
          <w:rFonts w:ascii="Times New Roman" w:hAnsi="Times New Roman" w:cs="Times New Roman"/>
          <w:sz w:val="24"/>
          <w:szCs w:val="24"/>
        </w:rPr>
        <w:t>i.e.,</w:t>
      </w:r>
      <w:r w:rsidR="00017099" w:rsidRPr="0063071A">
        <w:rPr>
          <w:rFonts w:ascii="Times New Roman" w:hAnsi="Times New Roman" w:cs="Times New Roman"/>
          <w:sz w:val="24"/>
          <w:szCs w:val="24"/>
        </w:rPr>
        <w:t xml:space="preserve"> individually or </w:t>
      </w:r>
      <w:r w:rsidR="00953162" w:rsidRPr="0063071A">
        <w:rPr>
          <w:rFonts w:ascii="Times New Roman" w:hAnsi="Times New Roman" w:cs="Times New Roman"/>
          <w:sz w:val="24"/>
          <w:szCs w:val="24"/>
        </w:rPr>
        <w:t xml:space="preserve">in groups). </w:t>
      </w:r>
      <w:r w:rsidR="004E0437" w:rsidRPr="0063071A">
        <w:rPr>
          <w:rFonts w:ascii="Times New Roman" w:hAnsi="Times New Roman" w:cs="Times New Roman"/>
          <w:sz w:val="24"/>
          <w:szCs w:val="24"/>
        </w:rPr>
        <w:t xml:space="preserve">Out of the 576 results, </w:t>
      </w:r>
      <w:r w:rsidR="00D429E3" w:rsidRPr="0063071A">
        <w:rPr>
          <w:rFonts w:ascii="Times New Roman" w:hAnsi="Times New Roman" w:cs="Times New Roman"/>
          <w:sz w:val="24"/>
          <w:szCs w:val="24"/>
        </w:rPr>
        <w:t xml:space="preserve">only </w:t>
      </w:r>
      <w:r w:rsidR="00956EBC" w:rsidRPr="0063071A">
        <w:rPr>
          <w:rFonts w:ascii="Times New Roman" w:hAnsi="Times New Roman" w:cs="Times New Roman"/>
          <w:sz w:val="24"/>
          <w:szCs w:val="24"/>
        </w:rPr>
        <w:t xml:space="preserve">53 of them (or </w:t>
      </w:r>
      <w:r w:rsidR="00D429E3" w:rsidRPr="0063071A">
        <w:rPr>
          <w:rFonts w:ascii="Times New Roman" w:hAnsi="Times New Roman" w:cs="Times New Roman"/>
          <w:sz w:val="24"/>
          <w:szCs w:val="24"/>
        </w:rPr>
        <w:t xml:space="preserve">9.20% of the analyzed publications) </w:t>
      </w:r>
      <w:r w:rsidR="003D6980" w:rsidRPr="0063071A">
        <w:rPr>
          <w:rFonts w:ascii="Times New Roman" w:hAnsi="Times New Roman" w:cs="Times New Roman"/>
          <w:sz w:val="24"/>
          <w:szCs w:val="24"/>
        </w:rPr>
        <w:t>w</w:t>
      </w:r>
      <w:r w:rsidR="002408C4" w:rsidRPr="0063071A">
        <w:rPr>
          <w:rFonts w:ascii="Times New Roman" w:hAnsi="Times New Roman" w:cs="Times New Roman"/>
          <w:sz w:val="24"/>
          <w:szCs w:val="24"/>
        </w:rPr>
        <w:t xml:space="preserve">ere written by a single author.  In contrast, </w:t>
      </w:r>
      <w:r w:rsidR="008413DF" w:rsidRPr="0063071A">
        <w:rPr>
          <w:rFonts w:ascii="Times New Roman" w:hAnsi="Times New Roman" w:cs="Times New Roman"/>
          <w:sz w:val="24"/>
          <w:szCs w:val="24"/>
        </w:rPr>
        <w:t xml:space="preserve">the other </w:t>
      </w:r>
      <w:r w:rsidR="00845DF5" w:rsidRPr="0063071A">
        <w:rPr>
          <w:rFonts w:ascii="Times New Roman" w:hAnsi="Times New Roman" w:cs="Times New Roman"/>
          <w:sz w:val="24"/>
          <w:szCs w:val="24"/>
        </w:rPr>
        <w:t xml:space="preserve">523 </w:t>
      </w:r>
      <w:r w:rsidR="005710CA" w:rsidRPr="0063071A">
        <w:rPr>
          <w:rFonts w:ascii="Times New Roman" w:hAnsi="Times New Roman" w:cs="Times New Roman"/>
          <w:sz w:val="24"/>
          <w:szCs w:val="24"/>
        </w:rPr>
        <w:t>publications we</w:t>
      </w:r>
      <w:r w:rsidR="00326BF6" w:rsidRPr="0063071A">
        <w:rPr>
          <w:rFonts w:ascii="Times New Roman" w:hAnsi="Times New Roman" w:cs="Times New Roman"/>
          <w:sz w:val="24"/>
          <w:szCs w:val="24"/>
        </w:rPr>
        <w:t xml:space="preserve">re written in groups </w:t>
      </w:r>
      <w:r w:rsidR="000B16C7" w:rsidRPr="0063071A">
        <w:rPr>
          <w:rFonts w:ascii="Times New Roman" w:hAnsi="Times New Roman" w:cs="Times New Roman"/>
          <w:sz w:val="24"/>
          <w:szCs w:val="24"/>
        </w:rPr>
        <w:t>between</w:t>
      </w:r>
      <w:r w:rsidR="00326BF6" w:rsidRPr="0063071A">
        <w:rPr>
          <w:rFonts w:ascii="Times New Roman" w:hAnsi="Times New Roman" w:cs="Times New Roman"/>
          <w:sz w:val="24"/>
          <w:szCs w:val="24"/>
        </w:rPr>
        <w:t xml:space="preserve"> 2 </w:t>
      </w:r>
      <w:r w:rsidR="000B16C7" w:rsidRPr="0063071A">
        <w:rPr>
          <w:rFonts w:ascii="Times New Roman" w:hAnsi="Times New Roman" w:cs="Times New Roman"/>
          <w:sz w:val="24"/>
          <w:szCs w:val="24"/>
        </w:rPr>
        <w:t>and</w:t>
      </w:r>
      <w:r w:rsidR="00444061" w:rsidRPr="0063071A">
        <w:rPr>
          <w:rFonts w:ascii="Times New Roman" w:hAnsi="Times New Roman" w:cs="Times New Roman"/>
          <w:sz w:val="24"/>
          <w:szCs w:val="24"/>
        </w:rPr>
        <w:t xml:space="preserve"> 22 authors</w:t>
      </w:r>
      <w:r w:rsidR="002408C4" w:rsidRPr="0063071A">
        <w:rPr>
          <w:rFonts w:ascii="Times New Roman" w:hAnsi="Times New Roman" w:cs="Times New Roman"/>
          <w:sz w:val="24"/>
          <w:szCs w:val="24"/>
        </w:rPr>
        <w:t>.  T</w:t>
      </w:r>
      <w:r w:rsidR="00227B80" w:rsidRPr="0063071A">
        <w:rPr>
          <w:rFonts w:ascii="Times New Roman" w:hAnsi="Times New Roman" w:cs="Times New Roman"/>
          <w:sz w:val="24"/>
          <w:szCs w:val="24"/>
        </w:rPr>
        <w:t xml:space="preserve">he group of 3 authors </w:t>
      </w:r>
      <w:r w:rsidR="002408C4" w:rsidRPr="0063071A">
        <w:rPr>
          <w:rFonts w:ascii="Times New Roman" w:hAnsi="Times New Roman" w:cs="Times New Roman"/>
          <w:sz w:val="24"/>
          <w:szCs w:val="24"/>
        </w:rPr>
        <w:t xml:space="preserve">has </w:t>
      </w:r>
      <w:r w:rsidR="00227B80" w:rsidRPr="0063071A">
        <w:rPr>
          <w:rFonts w:ascii="Times New Roman" w:hAnsi="Times New Roman" w:cs="Times New Roman"/>
          <w:sz w:val="24"/>
          <w:szCs w:val="24"/>
        </w:rPr>
        <w:t>the highest frequency with 117 p</w:t>
      </w:r>
      <w:r w:rsidR="00873E34" w:rsidRPr="0063071A">
        <w:rPr>
          <w:rFonts w:ascii="Times New Roman" w:hAnsi="Times New Roman" w:cs="Times New Roman"/>
          <w:sz w:val="24"/>
          <w:szCs w:val="24"/>
        </w:rPr>
        <w:t>ublications (</w:t>
      </w:r>
      <w:r w:rsidR="006D5D24" w:rsidRPr="0063071A">
        <w:rPr>
          <w:rFonts w:ascii="Times New Roman" w:hAnsi="Times New Roman" w:cs="Times New Roman"/>
          <w:sz w:val="24"/>
          <w:szCs w:val="24"/>
        </w:rPr>
        <w:t>or 20.31% of the analyzed publications).</w:t>
      </w:r>
      <w:r w:rsidR="00A010EB" w:rsidRPr="0063071A">
        <w:rPr>
          <w:rFonts w:ascii="Times New Roman" w:hAnsi="Times New Roman" w:cs="Times New Roman"/>
          <w:sz w:val="24"/>
          <w:szCs w:val="24"/>
        </w:rPr>
        <w:t xml:space="preserve">  </w:t>
      </w:r>
      <w:r w:rsidR="006E69CB" w:rsidRPr="0063071A">
        <w:rPr>
          <w:rFonts w:ascii="Times New Roman" w:hAnsi="Times New Roman" w:cs="Times New Roman"/>
          <w:sz w:val="24"/>
          <w:szCs w:val="24"/>
        </w:rPr>
        <w:t xml:space="preserve">With this analysis, </w:t>
      </w:r>
      <w:r w:rsidR="0023652D" w:rsidRPr="0063071A">
        <w:rPr>
          <w:rFonts w:ascii="Times New Roman" w:hAnsi="Times New Roman" w:cs="Times New Roman"/>
          <w:sz w:val="24"/>
          <w:szCs w:val="24"/>
        </w:rPr>
        <w:t xml:space="preserve">it can be inferred that </w:t>
      </w:r>
      <w:r w:rsidR="00D35A72" w:rsidRPr="0063071A">
        <w:rPr>
          <w:rFonts w:ascii="Times New Roman" w:hAnsi="Times New Roman" w:cs="Times New Roman"/>
          <w:sz w:val="24"/>
          <w:szCs w:val="24"/>
        </w:rPr>
        <w:t xml:space="preserve">it </w:t>
      </w:r>
      <w:r w:rsidR="007E4779" w:rsidRPr="0063071A">
        <w:rPr>
          <w:rFonts w:ascii="Times New Roman" w:hAnsi="Times New Roman" w:cs="Times New Roman"/>
          <w:sz w:val="24"/>
          <w:szCs w:val="24"/>
        </w:rPr>
        <w:t>is most likely for authors to study this research fie</w:t>
      </w:r>
      <w:r w:rsidR="00DA2F7C" w:rsidRPr="0063071A">
        <w:rPr>
          <w:rFonts w:ascii="Times New Roman" w:hAnsi="Times New Roman" w:cs="Times New Roman"/>
          <w:sz w:val="24"/>
          <w:szCs w:val="24"/>
        </w:rPr>
        <w:t>l</w:t>
      </w:r>
      <w:r w:rsidR="007E4779" w:rsidRPr="0063071A">
        <w:rPr>
          <w:rFonts w:ascii="Times New Roman" w:hAnsi="Times New Roman" w:cs="Times New Roman"/>
          <w:sz w:val="24"/>
          <w:szCs w:val="24"/>
        </w:rPr>
        <w:t xml:space="preserve">d in </w:t>
      </w:r>
      <w:r w:rsidR="001250DA" w:rsidRPr="0063071A">
        <w:rPr>
          <w:rFonts w:ascii="Times New Roman" w:hAnsi="Times New Roman" w:cs="Times New Roman"/>
          <w:sz w:val="24"/>
          <w:szCs w:val="24"/>
        </w:rPr>
        <w:t>groups rather than individually</w:t>
      </w:r>
      <w:r w:rsidR="009B22C6" w:rsidRPr="0063071A">
        <w:rPr>
          <w:rFonts w:ascii="Times New Roman" w:hAnsi="Times New Roman" w:cs="Times New Roman"/>
          <w:sz w:val="24"/>
          <w:szCs w:val="24"/>
        </w:rPr>
        <w:t xml:space="preserve">, which strengthens the </w:t>
      </w:r>
      <w:r w:rsidR="003A3D29" w:rsidRPr="0063071A">
        <w:rPr>
          <w:rFonts w:ascii="Times New Roman" w:hAnsi="Times New Roman" w:cs="Times New Roman"/>
          <w:sz w:val="24"/>
          <w:szCs w:val="24"/>
        </w:rPr>
        <w:t>fact that</w:t>
      </w:r>
      <w:r w:rsidR="00F32D70" w:rsidRPr="0063071A">
        <w:rPr>
          <w:rFonts w:ascii="Times New Roman" w:hAnsi="Times New Roman" w:cs="Times New Roman"/>
          <w:sz w:val="24"/>
          <w:szCs w:val="24"/>
        </w:rPr>
        <w:t xml:space="preserve"> the</w:t>
      </w:r>
      <w:r w:rsidR="003A3D29" w:rsidRPr="0063071A">
        <w:rPr>
          <w:rFonts w:ascii="Times New Roman" w:hAnsi="Times New Roman" w:cs="Times New Roman"/>
          <w:sz w:val="24"/>
          <w:szCs w:val="24"/>
        </w:rPr>
        <w:t xml:space="preserve"> diffusion of knowledge is occurring through collaboration.</w:t>
      </w:r>
    </w:p>
    <w:p w14:paraId="75832103" w14:textId="42967084" w:rsidR="00027F2D" w:rsidRPr="0063071A" w:rsidRDefault="00027F2D" w:rsidP="00941A41">
      <w:pPr>
        <w:spacing w:after="0" w:line="480" w:lineRule="auto"/>
        <w:jc w:val="both"/>
        <w:rPr>
          <w:rFonts w:ascii="Times New Roman" w:hAnsi="Times New Roman" w:cs="Times New Roman"/>
          <w:sz w:val="24"/>
          <w:szCs w:val="24"/>
        </w:rPr>
      </w:pPr>
    </w:p>
    <w:p w14:paraId="231AC975" w14:textId="03331224" w:rsidR="00027F2D" w:rsidRPr="0063071A" w:rsidRDefault="00C372F4"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Overall, from </w:t>
      </w:r>
      <w:r w:rsidR="00F32D70" w:rsidRPr="0063071A">
        <w:rPr>
          <w:rFonts w:ascii="Times New Roman" w:hAnsi="Times New Roman" w:cs="Times New Roman"/>
          <w:sz w:val="24"/>
          <w:szCs w:val="24"/>
        </w:rPr>
        <w:t xml:space="preserve">the </w:t>
      </w:r>
      <w:r w:rsidRPr="0063071A">
        <w:rPr>
          <w:rFonts w:ascii="Times New Roman" w:hAnsi="Times New Roman" w:cs="Times New Roman"/>
          <w:sz w:val="24"/>
          <w:szCs w:val="24"/>
        </w:rPr>
        <w:t xml:space="preserve">authors’ characteristics, it </w:t>
      </w:r>
      <w:r w:rsidR="00F32D70" w:rsidRPr="0063071A">
        <w:rPr>
          <w:rFonts w:ascii="Times New Roman" w:hAnsi="Times New Roman" w:cs="Times New Roman"/>
          <w:sz w:val="24"/>
          <w:szCs w:val="24"/>
        </w:rPr>
        <w:t>was</w:t>
      </w:r>
      <w:r w:rsidRPr="0063071A">
        <w:rPr>
          <w:rFonts w:ascii="Times New Roman" w:hAnsi="Times New Roman" w:cs="Times New Roman"/>
          <w:sz w:val="24"/>
          <w:szCs w:val="24"/>
        </w:rPr>
        <w:t xml:space="preserve"> observe</w:t>
      </w:r>
      <w:r w:rsidR="00F32D70" w:rsidRPr="0063071A">
        <w:rPr>
          <w:rFonts w:ascii="Times New Roman" w:hAnsi="Times New Roman" w:cs="Times New Roman"/>
          <w:sz w:val="24"/>
          <w:szCs w:val="24"/>
        </w:rPr>
        <w:t>d</w:t>
      </w:r>
      <w:r w:rsidRPr="0063071A">
        <w:rPr>
          <w:rFonts w:ascii="Times New Roman" w:hAnsi="Times New Roman" w:cs="Times New Roman"/>
          <w:sz w:val="24"/>
          <w:szCs w:val="24"/>
        </w:rPr>
        <w:t xml:space="preserve"> that this research topic (application of data analytics, big data, data mining, and machine learning to healthcare engineering systems) is in a growing stage based on the information synthesis from the analyses conducted.  In essence, </w:t>
      </w:r>
      <w:r w:rsidR="00F32D70" w:rsidRPr="0063071A">
        <w:rPr>
          <w:rFonts w:ascii="Times New Roman" w:hAnsi="Times New Roman" w:cs="Times New Roman"/>
          <w:sz w:val="24"/>
          <w:szCs w:val="24"/>
        </w:rPr>
        <w:t xml:space="preserve">the results indicate that </w:t>
      </w:r>
      <w:r w:rsidRPr="0063071A">
        <w:rPr>
          <w:rFonts w:ascii="Times New Roman" w:hAnsi="Times New Roman" w:cs="Times New Roman"/>
          <w:sz w:val="24"/>
          <w:szCs w:val="24"/>
        </w:rPr>
        <w:t>there is a large number of authors publishing mainly in groups, the number of new authors (see Figure 2) has an increasing trend</w:t>
      </w:r>
      <w:r w:rsidR="00EB7F2D" w:rsidRPr="0063071A">
        <w:rPr>
          <w:rFonts w:ascii="Times New Roman" w:hAnsi="Times New Roman" w:cs="Times New Roman"/>
          <w:sz w:val="24"/>
          <w:szCs w:val="24"/>
        </w:rPr>
        <w:t xml:space="preserve">, authors’ country of affiliation are mainly focused in </w:t>
      </w:r>
      <w:r w:rsidR="00F32D70" w:rsidRPr="0063071A">
        <w:rPr>
          <w:rFonts w:ascii="Times New Roman" w:hAnsi="Times New Roman" w:cs="Times New Roman"/>
          <w:sz w:val="24"/>
          <w:szCs w:val="24"/>
        </w:rPr>
        <w:t xml:space="preserve">the </w:t>
      </w:r>
      <w:r w:rsidR="00EB7F2D" w:rsidRPr="0063071A">
        <w:rPr>
          <w:rFonts w:ascii="Times New Roman" w:hAnsi="Times New Roman" w:cs="Times New Roman"/>
          <w:sz w:val="24"/>
          <w:szCs w:val="24"/>
        </w:rPr>
        <w:t>U.S and China with a widespread around 51 countries, and there are group</w:t>
      </w:r>
      <w:r w:rsidR="00F32D70" w:rsidRPr="0063071A">
        <w:rPr>
          <w:rFonts w:ascii="Times New Roman" w:hAnsi="Times New Roman" w:cs="Times New Roman"/>
          <w:sz w:val="24"/>
          <w:szCs w:val="24"/>
        </w:rPr>
        <w:t>s</w:t>
      </w:r>
      <w:r w:rsidR="00EB7F2D" w:rsidRPr="0063071A">
        <w:rPr>
          <w:rFonts w:ascii="Times New Roman" w:hAnsi="Times New Roman" w:cs="Times New Roman"/>
          <w:sz w:val="24"/>
          <w:szCs w:val="24"/>
        </w:rPr>
        <w:t xml:space="preserve"> of authors working</w:t>
      </w:r>
      <w:r w:rsidRPr="0063071A">
        <w:rPr>
          <w:rFonts w:ascii="Times New Roman" w:hAnsi="Times New Roman" w:cs="Times New Roman"/>
          <w:sz w:val="24"/>
          <w:szCs w:val="24"/>
        </w:rPr>
        <w:t>.</w:t>
      </w:r>
    </w:p>
    <w:p w14:paraId="21D8F4C7" w14:textId="1FFF1E60" w:rsidR="00EB7F2D" w:rsidRPr="0063071A" w:rsidRDefault="00E427D8"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b/>
          <w:iCs/>
          <w:sz w:val="24"/>
          <w:szCs w:val="24"/>
        </w:rPr>
        <w:t>3</w:t>
      </w:r>
      <w:r w:rsidR="00E025D5" w:rsidRPr="0063071A">
        <w:rPr>
          <w:rFonts w:ascii="Times New Roman" w:hAnsi="Times New Roman" w:cs="Times New Roman"/>
          <w:b/>
          <w:iCs/>
          <w:sz w:val="24"/>
          <w:szCs w:val="24"/>
        </w:rPr>
        <w:t xml:space="preserve">.3 </w:t>
      </w:r>
      <w:r w:rsidR="00683376" w:rsidRPr="0063071A">
        <w:rPr>
          <w:rFonts w:ascii="Times New Roman" w:hAnsi="Times New Roman" w:cs="Times New Roman"/>
          <w:b/>
          <w:iCs/>
          <w:sz w:val="24"/>
          <w:szCs w:val="24"/>
        </w:rPr>
        <w:t>Content</w:t>
      </w:r>
      <w:r w:rsidR="00A7752A" w:rsidRPr="0063071A">
        <w:rPr>
          <w:rFonts w:ascii="Times New Roman" w:hAnsi="Times New Roman" w:cs="Times New Roman"/>
          <w:b/>
          <w:iCs/>
          <w:sz w:val="24"/>
          <w:szCs w:val="24"/>
        </w:rPr>
        <w:t xml:space="preserve"> </w:t>
      </w:r>
      <w:r w:rsidR="00683376" w:rsidRPr="0063071A">
        <w:rPr>
          <w:rFonts w:ascii="Times New Roman" w:hAnsi="Times New Roman" w:cs="Times New Roman"/>
          <w:b/>
          <w:iCs/>
          <w:sz w:val="24"/>
          <w:szCs w:val="24"/>
        </w:rPr>
        <w:t>characteristics</w:t>
      </w:r>
    </w:p>
    <w:p w14:paraId="6354DD7B" w14:textId="167C4365" w:rsidR="00EB7F2D" w:rsidRPr="0063071A" w:rsidRDefault="00EB7F2D" w:rsidP="00941A41">
      <w:pPr>
        <w:spacing w:after="0" w:line="480" w:lineRule="auto"/>
        <w:jc w:val="both"/>
        <w:rPr>
          <w:rFonts w:ascii="Times New Roman" w:hAnsi="Times New Roman" w:cs="Times New Roman"/>
          <w:iCs/>
          <w:sz w:val="24"/>
          <w:szCs w:val="24"/>
        </w:rPr>
      </w:pPr>
      <w:r w:rsidRPr="0063071A">
        <w:rPr>
          <w:rFonts w:ascii="Times New Roman" w:hAnsi="Times New Roman" w:cs="Times New Roman"/>
          <w:iCs/>
          <w:sz w:val="24"/>
          <w:szCs w:val="24"/>
        </w:rPr>
        <w:t xml:space="preserve">To answer the research questions from content characteristics, the following data were collected and synthesized from the 576 publications: </w:t>
      </w:r>
      <w:r w:rsidR="00E743D8" w:rsidRPr="0063071A">
        <w:rPr>
          <w:rFonts w:ascii="Times New Roman" w:hAnsi="Times New Roman" w:cs="Times New Roman"/>
          <w:iCs/>
          <w:sz w:val="24"/>
          <w:szCs w:val="24"/>
        </w:rPr>
        <w:t>publication keywords, publication approach (theoretical or case study), publication objectives, and analyses included in the publications.</w:t>
      </w:r>
      <w:r w:rsidRPr="0063071A">
        <w:rPr>
          <w:rFonts w:ascii="Times New Roman" w:hAnsi="Times New Roman" w:cs="Times New Roman"/>
          <w:iCs/>
          <w:sz w:val="24"/>
          <w:szCs w:val="24"/>
        </w:rPr>
        <w:t xml:space="preserve"> </w:t>
      </w:r>
    </w:p>
    <w:p w14:paraId="4968C137" w14:textId="7109AD7D" w:rsidR="00A8333B" w:rsidRPr="0063071A" w:rsidRDefault="00FC0996"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9: Which are the most frequently mentioned data science fields applied to healthcare systems?</w:t>
      </w:r>
      <w:r w:rsidRPr="0063071A">
        <w:rPr>
          <w:rFonts w:ascii="Times New Roman" w:hAnsi="Times New Roman" w:cs="Times New Roman"/>
          <w:sz w:val="24"/>
          <w:szCs w:val="24"/>
        </w:rPr>
        <w:t xml:space="preserve"> </w:t>
      </w:r>
      <w:r w:rsidR="00EB3B42" w:rsidRPr="0063071A">
        <w:rPr>
          <w:rFonts w:ascii="Times New Roman" w:hAnsi="Times New Roman" w:cs="Times New Roman"/>
          <w:sz w:val="24"/>
          <w:szCs w:val="24"/>
        </w:rPr>
        <w:t>A total of 1</w:t>
      </w:r>
      <w:r w:rsidR="00F32D70" w:rsidRPr="0063071A">
        <w:rPr>
          <w:rFonts w:ascii="Times New Roman" w:hAnsi="Times New Roman" w:cs="Times New Roman"/>
          <w:sz w:val="24"/>
          <w:szCs w:val="24"/>
        </w:rPr>
        <w:t>,</w:t>
      </w:r>
      <w:r w:rsidR="00EB3B42" w:rsidRPr="0063071A">
        <w:rPr>
          <w:rFonts w:ascii="Times New Roman" w:hAnsi="Times New Roman" w:cs="Times New Roman"/>
          <w:sz w:val="24"/>
          <w:szCs w:val="24"/>
        </w:rPr>
        <w:t xml:space="preserve">875 keywords were collected from the </w:t>
      </w:r>
      <w:r w:rsidR="00027974" w:rsidRPr="0063071A">
        <w:rPr>
          <w:rFonts w:ascii="Times New Roman" w:hAnsi="Times New Roman" w:cs="Times New Roman"/>
          <w:sz w:val="24"/>
          <w:szCs w:val="24"/>
        </w:rPr>
        <w:t xml:space="preserve">576 </w:t>
      </w:r>
      <w:r w:rsidR="00EB3B42" w:rsidRPr="0063071A">
        <w:rPr>
          <w:rFonts w:ascii="Times New Roman" w:hAnsi="Times New Roman" w:cs="Times New Roman"/>
          <w:sz w:val="24"/>
          <w:szCs w:val="24"/>
        </w:rPr>
        <w:t>publications</w:t>
      </w:r>
      <w:r w:rsidR="00027974" w:rsidRPr="0063071A">
        <w:rPr>
          <w:rFonts w:ascii="Times New Roman" w:hAnsi="Times New Roman" w:cs="Times New Roman"/>
          <w:sz w:val="24"/>
          <w:szCs w:val="24"/>
        </w:rPr>
        <w:t xml:space="preserve"> and classified in 982 unique keywords</w:t>
      </w:r>
      <w:r w:rsidR="005B38D4" w:rsidRPr="0063071A">
        <w:rPr>
          <w:rFonts w:ascii="Times New Roman" w:hAnsi="Times New Roman" w:cs="Times New Roman"/>
          <w:sz w:val="24"/>
          <w:szCs w:val="24"/>
        </w:rPr>
        <w:t xml:space="preserve">.  The first </w:t>
      </w:r>
      <w:r w:rsidR="002F2D36" w:rsidRPr="0063071A">
        <w:rPr>
          <w:rFonts w:ascii="Times New Roman" w:hAnsi="Times New Roman" w:cs="Times New Roman"/>
          <w:sz w:val="24"/>
          <w:szCs w:val="24"/>
        </w:rPr>
        <w:t>28</w:t>
      </w:r>
      <w:r w:rsidR="005B38D4" w:rsidRPr="0063071A">
        <w:rPr>
          <w:rFonts w:ascii="Times New Roman" w:hAnsi="Times New Roman" w:cs="Times New Roman"/>
          <w:sz w:val="24"/>
          <w:szCs w:val="24"/>
        </w:rPr>
        <w:t xml:space="preserve"> </w:t>
      </w:r>
      <w:r w:rsidR="00027974" w:rsidRPr="0063071A">
        <w:rPr>
          <w:rFonts w:ascii="Times New Roman" w:hAnsi="Times New Roman" w:cs="Times New Roman"/>
          <w:sz w:val="24"/>
          <w:szCs w:val="24"/>
        </w:rPr>
        <w:t xml:space="preserve">unique </w:t>
      </w:r>
      <w:r w:rsidR="005B38D4" w:rsidRPr="0063071A">
        <w:rPr>
          <w:rFonts w:ascii="Times New Roman" w:hAnsi="Times New Roman" w:cs="Times New Roman"/>
          <w:sz w:val="24"/>
          <w:szCs w:val="24"/>
        </w:rPr>
        <w:t xml:space="preserve">keywords </w:t>
      </w:r>
      <w:r w:rsidR="00027974" w:rsidRPr="0063071A">
        <w:rPr>
          <w:rFonts w:ascii="Times New Roman" w:hAnsi="Times New Roman" w:cs="Times New Roman"/>
          <w:sz w:val="24"/>
          <w:szCs w:val="24"/>
        </w:rPr>
        <w:t>(2.54</w:t>
      </w:r>
      <w:r w:rsidR="00F32D70" w:rsidRPr="0063071A">
        <w:rPr>
          <w:rFonts w:ascii="Times New Roman" w:hAnsi="Times New Roman" w:cs="Times New Roman"/>
          <w:sz w:val="24"/>
          <w:szCs w:val="24"/>
        </w:rPr>
        <w:t>%</w:t>
      </w:r>
      <w:r w:rsidR="0002797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were</w:t>
      </w:r>
      <w:r w:rsidR="00027974" w:rsidRPr="0063071A">
        <w:rPr>
          <w:rFonts w:ascii="Times New Roman" w:hAnsi="Times New Roman" w:cs="Times New Roman"/>
          <w:sz w:val="24"/>
          <w:szCs w:val="24"/>
        </w:rPr>
        <w:t xml:space="preserve"> related to data science, such as big data (81 publications), machine learning (68 publications), and data mining (65 publications)</w:t>
      </w:r>
      <w:r w:rsidR="002F2D36" w:rsidRPr="0063071A">
        <w:rPr>
          <w:rFonts w:ascii="Times New Roman" w:hAnsi="Times New Roman" w:cs="Times New Roman"/>
          <w:sz w:val="24"/>
          <w:szCs w:val="24"/>
        </w:rPr>
        <w:t>.  These first 28</w:t>
      </w:r>
      <w:r w:rsidR="00027974" w:rsidRPr="0063071A">
        <w:rPr>
          <w:rFonts w:ascii="Times New Roman" w:hAnsi="Times New Roman" w:cs="Times New Roman"/>
          <w:sz w:val="24"/>
          <w:szCs w:val="24"/>
        </w:rPr>
        <w:t xml:space="preserve"> </w:t>
      </w:r>
      <w:r w:rsidR="008C11D6" w:rsidRPr="0063071A">
        <w:rPr>
          <w:rFonts w:ascii="Times New Roman" w:hAnsi="Times New Roman" w:cs="Times New Roman"/>
          <w:sz w:val="24"/>
          <w:szCs w:val="24"/>
        </w:rPr>
        <w:t xml:space="preserve">unique </w:t>
      </w:r>
      <w:r w:rsidR="00027974" w:rsidRPr="0063071A">
        <w:rPr>
          <w:rFonts w:ascii="Times New Roman" w:hAnsi="Times New Roman" w:cs="Times New Roman"/>
          <w:sz w:val="24"/>
          <w:szCs w:val="24"/>
        </w:rPr>
        <w:t>keywords represent</w:t>
      </w:r>
      <w:r w:rsidR="00F32D70" w:rsidRPr="0063071A">
        <w:rPr>
          <w:rFonts w:ascii="Times New Roman" w:hAnsi="Times New Roman" w:cs="Times New Roman"/>
          <w:sz w:val="24"/>
          <w:szCs w:val="24"/>
        </w:rPr>
        <w:t>ed</w:t>
      </w:r>
      <w:r w:rsidR="00027974" w:rsidRPr="0063071A">
        <w:rPr>
          <w:rFonts w:ascii="Times New Roman" w:hAnsi="Times New Roman" w:cs="Times New Roman"/>
          <w:sz w:val="24"/>
          <w:szCs w:val="24"/>
        </w:rPr>
        <w:t xml:space="preserve"> 580 out of the 1</w:t>
      </w:r>
      <w:r w:rsidR="00F32D70" w:rsidRPr="0063071A">
        <w:rPr>
          <w:rFonts w:ascii="Times New Roman" w:hAnsi="Times New Roman" w:cs="Times New Roman"/>
          <w:sz w:val="24"/>
          <w:szCs w:val="24"/>
        </w:rPr>
        <w:t>,</w:t>
      </w:r>
      <w:r w:rsidR="00027974" w:rsidRPr="0063071A">
        <w:rPr>
          <w:rFonts w:ascii="Times New Roman" w:hAnsi="Times New Roman" w:cs="Times New Roman"/>
          <w:sz w:val="24"/>
          <w:szCs w:val="24"/>
        </w:rPr>
        <w:t>875 keywords</w:t>
      </w:r>
      <w:r w:rsidR="008C11D6" w:rsidRPr="0063071A">
        <w:rPr>
          <w:rFonts w:ascii="Times New Roman" w:hAnsi="Times New Roman" w:cs="Times New Roman"/>
          <w:sz w:val="24"/>
          <w:szCs w:val="24"/>
        </w:rPr>
        <w:t xml:space="preserve"> (31</w:t>
      </w:r>
      <w:r w:rsidR="00F32D70" w:rsidRPr="0063071A">
        <w:rPr>
          <w:rFonts w:ascii="Times New Roman" w:hAnsi="Times New Roman" w:cs="Times New Roman"/>
          <w:sz w:val="24"/>
          <w:szCs w:val="24"/>
        </w:rPr>
        <w:t>%</w:t>
      </w:r>
      <w:r w:rsidR="008C11D6" w:rsidRPr="0063071A">
        <w:rPr>
          <w:rFonts w:ascii="Times New Roman" w:hAnsi="Times New Roman" w:cs="Times New Roman"/>
          <w:sz w:val="24"/>
          <w:szCs w:val="24"/>
        </w:rPr>
        <w:t>)</w:t>
      </w:r>
      <w:r w:rsidR="00EB3B42" w:rsidRPr="0063071A">
        <w:rPr>
          <w:rFonts w:ascii="Times New Roman" w:hAnsi="Times New Roman" w:cs="Times New Roman"/>
          <w:sz w:val="24"/>
          <w:szCs w:val="24"/>
        </w:rPr>
        <w:t>.</w:t>
      </w:r>
      <w:r w:rsidR="001E561B" w:rsidRPr="0063071A">
        <w:rPr>
          <w:rFonts w:ascii="Times New Roman" w:hAnsi="Times New Roman" w:cs="Times New Roman"/>
          <w:sz w:val="24"/>
          <w:szCs w:val="24"/>
        </w:rPr>
        <w:t xml:space="preserve">  On the other hand, 780 unique keywords were mentioned only one time, indicating </w:t>
      </w:r>
      <w:r w:rsidR="002575E0" w:rsidRPr="0063071A">
        <w:rPr>
          <w:rFonts w:ascii="Times New Roman" w:hAnsi="Times New Roman" w:cs="Times New Roman"/>
          <w:sz w:val="24"/>
          <w:szCs w:val="24"/>
        </w:rPr>
        <w:t>that a wide variety</w:t>
      </w:r>
      <w:r w:rsidR="001E561B" w:rsidRPr="0063071A">
        <w:rPr>
          <w:rFonts w:ascii="Times New Roman" w:hAnsi="Times New Roman" w:cs="Times New Roman"/>
          <w:sz w:val="24"/>
          <w:szCs w:val="24"/>
        </w:rPr>
        <w:t xml:space="preserve"> of topics</w:t>
      </w:r>
      <w:r w:rsidR="002575E0" w:rsidRPr="0063071A">
        <w:rPr>
          <w:rFonts w:ascii="Times New Roman" w:hAnsi="Times New Roman" w:cs="Times New Roman"/>
          <w:sz w:val="24"/>
          <w:szCs w:val="24"/>
        </w:rPr>
        <w:t xml:space="preserve"> were addressed in the 576 publications.</w:t>
      </w:r>
      <w:r w:rsidR="00EB3B42" w:rsidRPr="0063071A">
        <w:rPr>
          <w:rFonts w:ascii="Times New Roman" w:hAnsi="Times New Roman" w:cs="Times New Roman"/>
          <w:sz w:val="24"/>
          <w:szCs w:val="24"/>
        </w:rPr>
        <w:t xml:space="preserve">  </w:t>
      </w:r>
      <w:r w:rsidR="00C86825" w:rsidRPr="0063071A">
        <w:rPr>
          <w:rFonts w:ascii="Times New Roman" w:hAnsi="Times New Roman" w:cs="Times New Roman"/>
          <w:sz w:val="24"/>
          <w:szCs w:val="24"/>
        </w:rPr>
        <w:t xml:space="preserve">To identify and analyze the top data science fields and machine learning algorithms applied to healthcare systems, as well as their concurrence relationship, a social network with the keywords from both publication sets was created using Gephi (see Figure 4). </w:t>
      </w:r>
      <w:r w:rsidR="00643CE9" w:rsidRPr="0063071A">
        <w:rPr>
          <w:rFonts w:ascii="Times New Roman" w:hAnsi="Times New Roman" w:cs="Times New Roman"/>
          <w:sz w:val="24"/>
          <w:szCs w:val="24"/>
        </w:rPr>
        <w:t xml:space="preserve">Considering that the research team was interested </w:t>
      </w:r>
      <w:r w:rsidR="00F32D70" w:rsidRPr="0063071A">
        <w:rPr>
          <w:rFonts w:ascii="Times New Roman" w:hAnsi="Times New Roman" w:cs="Times New Roman"/>
          <w:sz w:val="24"/>
          <w:szCs w:val="24"/>
        </w:rPr>
        <w:t>in</w:t>
      </w:r>
      <w:r w:rsidR="00643CE9" w:rsidRPr="0063071A">
        <w:rPr>
          <w:rFonts w:ascii="Times New Roman" w:hAnsi="Times New Roman" w:cs="Times New Roman"/>
          <w:sz w:val="24"/>
          <w:szCs w:val="24"/>
        </w:rPr>
        <w:t xml:space="preserve"> understand</w:t>
      </w:r>
      <w:r w:rsidR="00F32D70" w:rsidRPr="0063071A">
        <w:rPr>
          <w:rFonts w:ascii="Times New Roman" w:hAnsi="Times New Roman" w:cs="Times New Roman"/>
          <w:sz w:val="24"/>
          <w:szCs w:val="24"/>
        </w:rPr>
        <w:t>ing</w:t>
      </w:r>
      <w:r w:rsidR="00643CE9" w:rsidRPr="0063071A">
        <w:rPr>
          <w:rFonts w:ascii="Times New Roman" w:hAnsi="Times New Roman" w:cs="Times New Roman"/>
          <w:sz w:val="24"/>
          <w:szCs w:val="24"/>
        </w:rPr>
        <w:t xml:space="preserve"> the relationship between two keywords (nodes), then t</w:t>
      </w:r>
      <w:r w:rsidR="00C86825" w:rsidRPr="0063071A">
        <w:rPr>
          <w:rFonts w:ascii="Times New Roman" w:hAnsi="Times New Roman" w:cs="Times New Roman"/>
          <w:sz w:val="24"/>
          <w:szCs w:val="24"/>
        </w:rPr>
        <w:t xml:space="preserve">he Fruchterman Reingold clustering algorithm was applied </w:t>
      </w:r>
      <w:r w:rsidR="00643CE9" w:rsidRPr="0063071A">
        <w:rPr>
          <w:rFonts w:ascii="Times New Roman" w:hAnsi="Times New Roman" w:cs="Times New Roman"/>
          <w:sz w:val="24"/>
          <w:szCs w:val="24"/>
        </w:rPr>
        <w:t xml:space="preserve">again. </w:t>
      </w:r>
      <w:r w:rsidR="00C86825" w:rsidRPr="0063071A">
        <w:rPr>
          <w:rFonts w:ascii="Times New Roman" w:hAnsi="Times New Roman" w:cs="Times New Roman"/>
          <w:sz w:val="24"/>
          <w:szCs w:val="24"/>
        </w:rPr>
        <w:t>Similarly, the size of the nodes represented the keyword’s count frequency</w:t>
      </w:r>
      <w:r w:rsidR="0068404C" w:rsidRPr="0063071A">
        <w:rPr>
          <w:rFonts w:ascii="Times New Roman" w:hAnsi="Times New Roman" w:cs="Times New Roman"/>
          <w:sz w:val="24"/>
          <w:szCs w:val="24"/>
        </w:rPr>
        <w:t>,</w:t>
      </w:r>
      <w:r w:rsidR="00C86825" w:rsidRPr="0063071A">
        <w:rPr>
          <w:rFonts w:ascii="Times New Roman" w:hAnsi="Times New Roman" w:cs="Times New Roman"/>
          <w:sz w:val="24"/>
          <w:szCs w:val="24"/>
        </w:rPr>
        <w:t xml:space="preserve"> while the width of the connecting lines between nodes represented</w:t>
      </w:r>
      <w:r w:rsidR="0068404C" w:rsidRPr="0063071A">
        <w:rPr>
          <w:rFonts w:ascii="Times New Roman" w:hAnsi="Times New Roman" w:cs="Times New Roman"/>
          <w:sz w:val="24"/>
          <w:szCs w:val="24"/>
        </w:rPr>
        <w:t xml:space="preserve"> the total number of times they</w:t>
      </w:r>
      <w:r w:rsidR="00C86825" w:rsidRPr="0063071A">
        <w:rPr>
          <w:rFonts w:ascii="Times New Roman" w:hAnsi="Times New Roman" w:cs="Times New Roman"/>
          <w:sz w:val="24"/>
          <w:szCs w:val="24"/>
        </w:rPr>
        <w:t xml:space="preserve"> appeared together in a publication. The top five data science fields applied to healthcare systems w</w:t>
      </w:r>
      <w:r w:rsidR="0068404C" w:rsidRPr="0063071A">
        <w:rPr>
          <w:rFonts w:ascii="Times New Roman" w:hAnsi="Times New Roman" w:cs="Times New Roman"/>
          <w:sz w:val="24"/>
          <w:szCs w:val="24"/>
        </w:rPr>
        <w:t>h</w:t>
      </w:r>
      <w:r w:rsidR="00C86825" w:rsidRPr="0063071A">
        <w:rPr>
          <w:rFonts w:ascii="Times New Roman" w:hAnsi="Times New Roman" w:cs="Times New Roman"/>
          <w:sz w:val="24"/>
          <w:szCs w:val="24"/>
        </w:rPr>
        <w:t>ere big data, machine learning, data mining, decision support systems</w:t>
      </w:r>
      <w:r w:rsidR="0068404C" w:rsidRPr="0063071A">
        <w:rPr>
          <w:rFonts w:ascii="Times New Roman" w:hAnsi="Times New Roman" w:cs="Times New Roman"/>
          <w:sz w:val="24"/>
          <w:szCs w:val="24"/>
        </w:rPr>
        <w:t>,</w:t>
      </w:r>
      <w:r w:rsidR="00C86825" w:rsidRPr="0063071A">
        <w:rPr>
          <w:rFonts w:ascii="Times New Roman" w:hAnsi="Times New Roman" w:cs="Times New Roman"/>
          <w:sz w:val="24"/>
          <w:szCs w:val="24"/>
        </w:rPr>
        <w:t xml:space="preserve"> and </w:t>
      </w:r>
      <w:r w:rsidR="0068404C" w:rsidRPr="0063071A">
        <w:rPr>
          <w:rFonts w:ascii="Times New Roman" w:hAnsi="Times New Roman" w:cs="Times New Roman"/>
          <w:sz w:val="24"/>
          <w:szCs w:val="24"/>
        </w:rPr>
        <w:t xml:space="preserve">the </w:t>
      </w:r>
      <w:r w:rsidR="00C86825" w:rsidRPr="0063071A">
        <w:rPr>
          <w:rFonts w:ascii="Times New Roman" w:hAnsi="Times New Roman" w:cs="Times New Roman"/>
          <w:sz w:val="24"/>
          <w:szCs w:val="24"/>
        </w:rPr>
        <w:t>Internet of Things. On the other hand, the top machine learning, and learning algorithms applied w</w:t>
      </w:r>
      <w:r w:rsidR="0068404C" w:rsidRPr="0063071A">
        <w:rPr>
          <w:rFonts w:ascii="Times New Roman" w:hAnsi="Times New Roman" w:cs="Times New Roman"/>
          <w:sz w:val="24"/>
          <w:szCs w:val="24"/>
        </w:rPr>
        <w:t>h</w:t>
      </w:r>
      <w:r w:rsidR="00C86825" w:rsidRPr="0063071A">
        <w:rPr>
          <w:rFonts w:ascii="Times New Roman" w:hAnsi="Times New Roman" w:cs="Times New Roman"/>
          <w:sz w:val="24"/>
          <w:szCs w:val="24"/>
        </w:rPr>
        <w:t xml:space="preserve">ere cloud computing, decision tree, neural networks, Naïve Bayes classifier, support vector machines, and association rule. </w:t>
      </w:r>
      <w:r w:rsidR="00F32D70" w:rsidRPr="0063071A">
        <w:rPr>
          <w:rFonts w:ascii="Times New Roman" w:hAnsi="Times New Roman" w:cs="Times New Roman"/>
          <w:sz w:val="24"/>
          <w:szCs w:val="24"/>
        </w:rPr>
        <w:t>A</w:t>
      </w:r>
      <w:r w:rsidR="00C86825" w:rsidRPr="0063071A">
        <w:rPr>
          <w:rFonts w:ascii="Times New Roman" w:hAnsi="Times New Roman" w:cs="Times New Roman"/>
          <w:sz w:val="24"/>
          <w:szCs w:val="24"/>
        </w:rPr>
        <w:t xml:space="preserve">n interesting finding is the fact that the top machine learning algorithms applied to healthcare systems </w:t>
      </w:r>
      <w:r w:rsidR="00F32D70" w:rsidRPr="0063071A">
        <w:rPr>
          <w:rFonts w:ascii="Times New Roman" w:hAnsi="Times New Roman" w:cs="Times New Roman"/>
          <w:sz w:val="24"/>
          <w:szCs w:val="24"/>
        </w:rPr>
        <w:t>were</w:t>
      </w:r>
      <w:r w:rsidR="00C86825" w:rsidRPr="0063071A">
        <w:rPr>
          <w:rFonts w:ascii="Times New Roman" w:hAnsi="Times New Roman" w:cs="Times New Roman"/>
          <w:sz w:val="24"/>
          <w:szCs w:val="24"/>
        </w:rPr>
        <w:t xml:space="preserve"> classification and clustering algorithms, which suggests an idea of the purposes behind their applications.</w:t>
      </w:r>
    </w:p>
    <w:p w14:paraId="3F9C7D5D" w14:textId="1B5191D8" w:rsidR="00A0611E" w:rsidRPr="0063071A" w:rsidRDefault="00A8333B" w:rsidP="00713DFC">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Figure 4 about here&gt;</w:t>
      </w:r>
    </w:p>
    <w:p w14:paraId="19663593" w14:textId="0CF46FE1" w:rsidR="0068404C" w:rsidRPr="0063071A" w:rsidRDefault="0068404C"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 xml:space="preserve">RQ10: Which are the top medical </w:t>
      </w:r>
      <w:r w:rsidR="00100871" w:rsidRPr="0063071A">
        <w:rPr>
          <w:rFonts w:ascii="Times New Roman" w:hAnsi="Times New Roman" w:cs="Times New Roman"/>
          <w:i/>
          <w:sz w:val="24"/>
          <w:szCs w:val="24"/>
        </w:rPr>
        <w:t>area</w:t>
      </w:r>
      <w:r w:rsidR="00811CBF" w:rsidRPr="0063071A">
        <w:rPr>
          <w:rFonts w:ascii="Times New Roman" w:hAnsi="Times New Roman" w:cs="Times New Roman"/>
          <w:i/>
          <w:sz w:val="24"/>
          <w:szCs w:val="24"/>
        </w:rPr>
        <w:t>s</w:t>
      </w:r>
      <w:r w:rsidR="00100871" w:rsidRPr="0063071A">
        <w:rPr>
          <w:rFonts w:ascii="Times New Roman" w:hAnsi="Times New Roman" w:cs="Times New Roman"/>
          <w:i/>
          <w:sz w:val="24"/>
          <w:szCs w:val="24"/>
        </w:rPr>
        <w:t>/</w:t>
      </w:r>
      <w:r w:rsidRPr="0063071A">
        <w:rPr>
          <w:rFonts w:ascii="Times New Roman" w:hAnsi="Times New Roman" w:cs="Times New Roman"/>
          <w:i/>
          <w:sz w:val="24"/>
          <w:szCs w:val="24"/>
        </w:rPr>
        <w:t xml:space="preserve">departments where data science </w:t>
      </w:r>
      <w:r w:rsidR="00F32D70" w:rsidRPr="0063071A">
        <w:rPr>
          <w:rFonts w:ascii="Times New Roman" w:hAnsi="Times New Roman" w:cs="Times New Roman"/>
          <w:i/>
          <w:sz w:val="24"/>
          <w:szCs w:val="24"/>
        </w:rPr>
        <w:t>has been</w:t>
      </w:r>
      <w:r w:rsidRPr="0063071A">
        <w:rPr>
          <w:rFonts w:ascii="Times New Roman" w:hAnsi="Times New Roman" w:cs="Times New Roman"/>
          <w:i/>
          <w:sz w:val="24"/>
          <w:szCs w:val="24"/>
        </w:rPr>
        <w:t xml:space="preserve"> studied and applied?</w:t>
      </w:r>
      <w:r w:rsidRPr="0063071A">
        <w:rPr>
          <w:rFonts w:ascii="Times New Roman" w:hAnsi="Times New Roman" w:cs="Times New Roman"/>
          <w:sz w:val="24"/>
          <w:szCs w:val="24"/>
        </w:rPr>
        <w:t xml:space="preserve"> Identifying the top </w:t>
      </w:r>
      <w:r w:rsidR="00100871" w:rsidRPr="0063071A">
        <w:rPr>
          <w:rFonts w:ascii="Times New Roman" w:hAnsi="Times New Roman" w:cs="Times New Roman"/>
          <w:sz w:val="24"/>
          <w:szCs w:val="24"/>
        </w:rPr>
        <w:t>medical areas/departments</w:t>
      </w:r>
      <w:r w:rsidRPr="0063071A">
        <w:rPr>
          <w:rFonts w:ascii="Times New Roman" w:hAnsi="Times New Roman" w:cs="Times New Roman"/>
          <w:sz w:val="24"/>
          <w:szCs w:val="24"/>
        </w:rPr>
        <w:t xml:space="preserve"> where data science and machine learning algorithms have been applied allows making inferences about the application fields’ sizes, and thus, the degree to which they have been explored. According to </w:t>
      </w:r>
      <w:r w:rsidR="005B38D4" w:rsidRPr="0063071A">
        <w:rPr>
          <w:rFonts w:ascii="Times New Roman" w:hAnsi="Times New Roman" w:cs="Times New Roman"/>
          <w:sz w:val="24"/>
          <w:szCs w:val="24"/>
        </w:rPr>
        <w:t>the frequency of keywords</w:t>
      </w:r>
      <w:r w:rsidR="000A4B9E" w:rsidRPr="0063071A">
        <w:rPr>
          <w:rFonts w:ascii="Times New Roman" w:hAnsi="Times New Roman" w:cs="Times New Roman"/>
          <w:sz w:val="24"/>
          <w:szCs w:val="24"/>
        </w:rPr>
        <w:t xml:space="preserve">, 24 out of the 982 unique keywords </w:t>
      </w:r>
      <w:r w:rsidR="00F32D70" w:rsidRPr="0063071A">
        <w:rPr>
          <w:rFonts w:ascii="Times New Roman" w:hAnsi="Times New Roman" w:cs="Times New Roman"/>
          <w:sz w:val="24"/>
          <w:szCs w:val="24"/>
        </w:rPr>
        <w:t>were</w:t>
      </w:r>
      <w:r w:rsidR="000A4B9E" w:rsidRPr="0063071A">
        <w:rPr>
          <w:rFonts w:ascii="Times New Roman" w:hAnsi="Times New Roman" w:cs="Times New Roman"/>
          <w:sz w:val="24"/>
          <w:szCs w:val="24"/>
        </w:rPr>
        <w:t xml:space="preserve"> related to different medical area</w:t>
      </w:r>
      <w:r w:rsidR="00811CBF" w:rsidRPr="0063071A">
        <w:rPr>
          <w:rFonts w:ascii="Times New Roman" w:hAnsi="Times New Roman" w:cs="Times New Roman"/>
          <w:sz w:val="24"/>
          <w:szCs w:val="24"/>
        </w:rPr>
        <w:t>s</w:t>
      </w:r>
      <w:r w:rsidR="000A4B9E" w:rsidRPr="0063071A">
        <w:rPr>
          <w:rFonts w:ascii="Times New Roman" w:hAnsi="Times New Roman" w:cs="Times New Roman"/>
          <w:sz w:val="24"/>
          <w:szCs w:val="24"/>
        </w:rPr>
        <w:t>/departments.</w:t>
      </w:r>
      <w:r w:rsidR="005B38D4" w:rsidRPr="0063071A">
        <w:rPr>
          <w:rFonts w:ascii="Times New Roman" w:hAnsi="Times New Roman" w:cs="Times New Roman"/>
          <w:sz w:val="24"/>
          <w:szCs w:val="24"/>
        </w:rPr>
        <w:t xml:space="preserve"> </w:t>
      </w:r>
      <w:r w:rsidR="000A4B9E" w:rsidRPr="0063071A">
        <w:rPr>
          <w:rFonts w:ascii="Times New Roman" w:hAnsi="Times New Roman" w:cs="Times New Roman"/>
          <w:sz w:val="24"/>
          <w:szCs w:val="24"/>
        </w:rPr>
        <w:t>T</w:t>
      </w:r>
      <w:r w:rsidR="002F2D36" w:rsidRPr="0063071A">
        <w:rPr>
          <w:rFonts w:ascii="Times New Roman" w:hAnsi="Times New Roman" w:cs="Times New Roman"/>
          <w:sz w:val="24"/>
          <w:szCs w:val="24"/>
        </w:rPr>
        <w:t xml:space="preserve">he first keyword mentioning a medical </w:t>
      </w:r>
      <w:r w:rsidR="00811CBF" w:rsidRPr="0063071A">
        <w:rPr>
          <w:rFonts w:ascii="Times New Roman" w:hAnsi="Times New Roman" w:cs="Times New Roman"/>
          <w:sz w:val="24"/>
          <w:szCs w:val="24"/>
        </w:rPr>
        <w:t>area/</w:t>
      </w:r>
      <w:r w:rsidR="002F2D36" w:rsidRPr="0063071A">
        <w:rPr>
          <w:rFonts w:ascii="Times New Roman" w:hAnsi="Times New Roman" w:cs="Times New Roman"/>
          <w:sz w:val="24"/>
          <w:szCs w:val="24"/>
        </w:rPr>
        <w:t>department was observed in the 29</w:t>
      </w:r>
      <w:r w:rsidR="002F2D36" w:rsidRPr="0063071A">
        <w:rPr>
          <w:rFonts w:ascii="Times New Roman" w:hAnsi="Times New Roman" w:cs="Times New Roman"/>
          <w:sz w:val="24"/>
          <w:szCs w:val="24"/>
          <w:vertAlign w:val="superscript"/>
        </w:rPr>
        <w:t>th</w:t>
      </w:r>
      <w:r w:rsidR="002F2D36" w:rsidRPr="0063071A">
        <w:rPr>
          <w:rFonts w:ascii="Times New Roman" w:hAnsi="Times New Roman" w:cs="Times New Roman"/>
          <w:sz w:val="24"/>
          <w:szCs w:val="24"/>
        </w:rPr>
        <w:t xml:space="preserve"> place (ontology)</w:t>
      </w:r>
      <w:r w:rsidR="000A4B9E" w:rsidRPr="0063071A">
        <w:rPr>
          <w:rFonts w:ascii="Times New Roman" w:hAnsi="Times New Roman" w:cs="Times New Roman"/>
          <w:sz w:val="24"/>
          <w:szCs w:val="24"/>
        </w:rPr>
        <w:t xml:space="preserve">.  The most frequent medical areas/departments were </w:t>
      </w:r>
      <w:r w:rsidRPr="0063071A">
        <w:rPr>
          <w:rFonts w:ascii="Times New Roman" w:hAnsi="Times New Roman" w:cs="Times New Roman"/>
          <w:sz w:val="24"/>
          <w:szCs w:val="24"/>
        </w:rPr>
        <w:t>ontology</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 xml:space="preserve">7 </w:t>
      </w:r>
      <w:r w:rsidR="000A4B9E" w:rsidRPr="0063071A">
        <w:rPr>
          <w:rFonts w:ascii="Times New Roman" w:hAnsi="Times New Roman" w:cs="Times New Roman"/>
          <w:sz w:val="24"/>
          <w:szCs w:val="24"/>
        </w:rPr>
        <w:t>publications</w:t>
      </w:r>
      <w:r w:rsidR="005B38D4" w:rsidRPr="0063071A">
        <w:rPr>
          <w:rFonts w:ascii="Times New Roman" w:hAnsi="Times New Roman" w:cs="Times New Roman"/>
          <w:sz w:val="24"/>
          <w:szCs w:val="24"/>
        </w:rPr>
        <w:t>)</w:t>
      </w:r>
      <w:r w:rsidRPr="0063071A">
        <w:rPr>
          <w:rFonts w:ascii="Times New Roman" w:hAnsi="Times New Roman" w:cs="Times New Roman"/>
          <w:sz w:val="24"/>
          <w:szCs w:val="24"/>
        </w:rPr>
        <w:t>, mental health</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5</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health services</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4</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elderly healthcare</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3</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epidemiology</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3</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xml:space="preserve">, </w:t>
      </w:r>
      <w:r w:rsidR="001E561B" w:rsidRPr="0063071A">
        <w:rPr>
          <w:rFonts w:ascii="Times New Roman" w:hAnsi="Times New Roman" w:cs="Times New Roman"/>
          <w:sz w:val="24"/>
          <w:szCs w:val="24"/>
        </w:rPr>
        <w:t>gen</w:t>
      </w:r>
      <w:r w:rsidRPr="0063071A">
        <w:rPr>
          <w:rFonts w:ascii="Times New Roman" w:hAnsi="Times New Roman" w:cs="Times New Roman"/>
          <w:sz w:val="24"/>
          <w:szCs w:val="24"/>
        </w:rPr>
        <w:t>omics</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3</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behavioral health</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2</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drug development</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2</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genomics</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2</w:t>
      </w:r>
      <w:r w:rsidR="002F2D36" w:rsidRPr="0063071A">
        <w:rPr>
          <w:rFonts w:ascii="Times New Roman" w:hAnsi="Times New Roman" w:cs="Times New Roman"/>
          <w:sz w:val="24"/>
          <w:szCs w:val="24"/>
        </w:rPr>
        <w:t xml:space="preserve"> </w:t>
      </w:r>
      <w:r w:rsidR="005B38D4" w:rsidRPr="0063071A">
        <w:rPr>
          <w:rFonts w:ascii="Times New Roman" w:hAnsi="Times New Roman" w:cs="Times New Roman"/>
          <w:sz w:val="24"/>
          <w:szCs w:val="24"/>
        </w:rPr>
        <w:t>publications)</w:t>
      </w:r>
      <w:r w:rsidRPr="0063071A">
        <w:rPr>
          <w:rFonts w:ascii="Times New Roman" w:hAnsi="Times New Roman" w:cs="Times New Roman"/>
          <w:sz w:val="24"/>
          <w:szCs w:val="24"/>
        </w:rPr>
        <w:t>, and intensive care units</w:t>
      </w:r>
      <w:r w:rsidR="005B38D4" w:rsidRPr="0063071A">
        <w:rPr>
          <w:rFonts w:ascii="Times New Roman" w:hAnsi="Times New Roman" w:cs="Times New Roman"/>
          <w:sz w:val="24"/>
          <w:szCs w:val="24"/>
        </w:rPr>
        <w:t xml:space="preserve"> (</w:t>
      </w:r>
      <w:r w:rsidR="00F32D70" w:rsidRPr="0063071A">
        <w:rPr>
          <w:rFonts w:ascii="Times New Roman" w:hAnsi="Times New Roman" w:cs="Times New Roman"/>
          <w:sz w:val="24"/>
          <w:szCs w:val="24"/>
        </w:rPr>
        <w:t>2</w:t>
      </w:r>
      <w:r w:rsidR="005B38D4"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w:t>
      </w:r>
      <w:r w:rsidR="001E561B" w:rsidRPr="0063071A">
        <w:rPr>
          <w:rFonts w:ascii="Times New Roman" w:hAnsi="Times New Roman" w:cs="Times New Roman"/>
          <w:sz w:val="24"/>
          <w:szCs w:val="24"/>
        </w:rPr>
        <w:t xml:space="preserve">  </w:t>
      </w:r>
    </w:p>
    <w:p w14:paraId="0121FDAE" w14:textId="00792888" w:rsidR="0068404C" w:rsidRPr="0063071A" w:rsidRDefault="0068404C"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11: Which are the top diseases/disorders being addressed through data science approaches?</w:t>
      </w:r>
      <w:r w:rsidRPr="0063071A">
        <w:rPr>
          <w:rFonts w:ascii="Times New Roman" w:hAnsi="Times New Roman" w:cs="Times New Roman"/>
          <w:sz w:val="24"/>
          <w:szCs w:val="24"/>
        </w:rPr>
        <w:t xml:space="preserve"> Similarly, an analysis of the top diseases being addressed through data science and machine learning algorithms was conducted. </w:t>
      </w:r>
      <w:r w:rsidR="00811CBF" w:rsidRPr="0063071A">
        <w:rPr>
          <w:rFonts w:ascii="Times New Roman" w:hAnsi="Times New Roman" w:cs="Times New Roman"/>
          <w:sz w:val="24"/>
          <w:szCs w:val="24"/>
        </w:rPr>
        <w:t xml:space="preserve">Fifty-four unique keywords related to medical disease were collected.  </w:t>
      </w:r>
      <w:r w:rsidRPr="0063071A">
        <w:rPr>
          <w:rFonts w:ascii="Times New Roman" w:hAnsi="Times New Roman" w:cs="Times New Roman"/>
          <w:sz w:val="24"/>
          <w:szCs w:val="24"/>
        </w:rPr>
        <w:t>One interesting finding is th</w:t>
      </w:r>
      <w:r w:rsidR="00947F01" w:rsidRPr="0063071A">
        <w:rPr>
          <w:rFonts w:ascii="Times New Roman" w:hAnsi="Times New Roman" w:cs="Times New Roman"/>
          <w:sz w:val="24"/>
          <w:szCs w:val="24"/>
        </w:rPr>
        <w:t>e fact that most of the disease</w:t>
      </w:r>
      <w:r w:rsidRPr="0063071A">
        <w:rPr>
          <w:rFonts w:ascii="Times New Roman" w:hAnsi="Times New Roman" w:cs="Times New Roman"/>
          <w:sz w:val="24"/>
          <w:szCs w:val="24"/>
        </w:rPr>
        <w:t xml:space="preserve"> approached can be classified into three main groups: </w:t>
      </w:r>
      <w:r w:rsidR="00E6284E" w:rsidRPr="0063071A">
        <w:rPr>
          <w:rFonts w:ascii="Times New Roman" w:hAnsi="Times New Roman" w:cs="Times New Roman"/>
          <w:sz w:val="24"/>
          <w:szCs w:val="24"/>
        </w:rPr>
        <w:t>heart diseases (e.g., cardiovascular disease and strokes) with 12</w:t>
      </w:r>
      <w:r w:rsidR="00811CBF" w:rsidRPr="0063071A">
        <w:rPr>
          <w:rFonts w:ascii="Times New Roman" w:hAnsi="Times New Roman" w:cs="Times New Roman"/>
          <w:sz w:val="24"/>
          <w:szCs w:val="24"/>
        </w:rPr>
        <w:t xml:space="preserve"> publications</w:t>
      </w:r>
      <w:r w:rsidR="00E6284E" w:rsidRPr="0063071A">
        <w:rPr>
          <w:rFonts w:ascii="Times New Roman" w:hAnsi="Times New Roman" w:cs="Times New Roman"/>
          <w:sz w:val="24"/>
          <w:szCs w:val="24"/>
        </w:rPr>
        <w:t xml:space="preserve">, </w:t>
      </w:r>
      <w:r w:rsidRPr="0063071A">
        <w:rPr>
          <w:rFonts w:ascii="Times New Roman" w:hAnsi="Times New Roman" w:cs="Times New Roman"/>
          <w:sz w:val="24"/>
          <w:szCs w:val="24"/>
        </w:rPr>
        <w:t>cancer (e.g., breast cancer)</w:t>
      </w:r>
      <w:r w:rsidR="00E6284E" w:rsidRPr="0063071A">
        <w:rPr>
          <w:rFonts w:ascii="Times New Roman" w:hAnsi="Times New Roman" w:cs="Times New Roman"/>
          <w:sz w:val="24"/>
          <w:szCs w:val="24"/>
        </w:rPr>
        <w:t xml:space="preserve"> with </w:t>
      </w:r>
      <w:r w:rsidR="000A37E1" w:rsidRPr="0063071A">
        <w:rPr>
          <w:rFonts w:ascii="Times New Roman" w:hAnsi="Times New Roman" w:cs="Times New Roman"/>
          <w:sz w:val="24"/>
          <w:szCs w:val="24"/>
        </w:rPr>
        <w:t>9</w:t>
      </w:r>
      <w:r w:rsidR="00E6284E" w:rsidRPr="0063071A">
        <w:rPr>
          <w:rFonts w:ascii="Times New Roman" w:hAnsi="Times New Roman" w:cs="Times New Roman"/>
          <w:sz w:val="24"/>
          <w:szCs w:val="24"/>
        </w:rPr>
        <w:t xml:space="preserve"> publications, </w:t>
      </w:r>
      <w:r w:rsidRPr="0063071A">
        <w:rPr>
          <w:rFonts w:ascii="Times New Roman" w:hAnsi="Times New Roman" w:cs="Times New Roman"/>
          <w:sz w:val="24"/>
          <w:szCs w:val="24"/>
        </w:rPr>
        <w:t>and diabetes (e.g.,</w:t>
      </w:r>
      <w:r w:rsidR="00947F01" w:rsidRPr="0063071A">
        <w:rPr>
          <w:rFonts w:ascii="Times New Roman" w:hAnsi="Times New Roman" w:cs="Times New Roman"/>
          <w:sz w:val="24"/>
          <w:szCs w:val="24"/>
        </w:rPr>
        <w:t xml:space="preserve"> diabetes type 2)</w:t>
      </w:r>
      <w:r w:rsidR="00E6284E" w:rsidRPr="0063071A">
        <w:rPr>
          <w:rFonts w:ascii="Times New Roman" w:hAnsi="Times New Roman" w:cs="Times New Roman"/>
          <w:sz w:val="24"/>
          <w:szCs w:val="24"/>
        </w:rPr>
        <w:t xml:space="preserve"> with</w:t>
      </w:r>
      <w:r w:rsidR="00811CBF" w:rsidRPr="0063071A">
        <w:rPr>
          <w:rFonts w:ascii="Times New Roman" w:hAnsi="Times New Roman" w:cs="Times New Roman"/>
          <w:sz w:val="24"/>
          <w:szCs w:val="24"/>
        </w:rPr>
        <w:t xml:space="preserve"> </w:t>
      </w:r>
      <w:r w:rsidR="000A37E1" w:rsidRPr="0063071A">
        <w:rPr>
          <w:rFonts w:ascii="Times New Roman" w:hAnsi="Times New Roman" w:cs="Times New Roman"/>
          <w:sz w:val="24"/>
          <w:szCs w:val="24"/>
        </w:rPr>
        <w:t>9</w:t>
      </w:r>
      <w:r w:rsidR="00811CBF" w:rsidRPr="0063071A">
        <w:rPr>
          <w:rFonts w:ascii="Times New Roman" w:hAnsi="Times New Roman" w:cs="Times New Roman"/>
          <w:sz w:val="24"/>
          <w:szCs w:val="24"/>
        </w:rPr>
        <w:t xml:space="preserve"> publications</w:t>
      </w:r>
      <w:r w:rsidR="00947F01" w:rsidRPr="0063071A">
        <w:rPr>
          <w:rFonts w:ascii="Times New Roman" w:hAnsi="Times New Roman" w:cs="Times New Roman"/>
          <w:sz w:val="24"/>
          <w:szCs w:val="24"/>
        </w:rPr>
        <w:t>.  These diseases</w:t>
      </w:r>
      <w:r w:rsidRPr="0063071A">
        <w:rPr>
          <w:rFonts w:ascii="Times New Roman" w:hAnsi="Times New Roman" w:cs="Times New Roman"/>
          <w:sz w:val="24"/>
          <w:szCs w:val="24"/>
        </w:rPr>
        <w:t xml:space="preserve"> are all top leading causes of Americans’ deaths and disabilities and leading drivers of the United States’ $3.5 trillion in annual healthcare costs</w:t>
      </w:r>
      <w:r w:rsidR="00947F01" w:rsidRPr="0063071A">
        <w:rPr>
          <w:rFonts w:ascii="Times New Roman" w:hAnsi="Times New Roman" w:cs="Times New Roman"/>
          <w:sz w:val="24"/>
          <w:szCs w:val="24"/>
        </w:rPr>
        <w:t>,</w:t>
      </w:r>
      <w:r w:rsidRPr="0063071A">
        <w:rPr>
          <w:rFonts w:ascii="Times New Roman" w:hAnsi="Times New Roman" w:cs="Times New Roman"/>
          <w:sz w:val="24"/>
          <w:szCs w:val="24"/>
        </w:rPr>
        <w:t xml:space="preserve"> according to the National Center for Chronic Disease Prevention and Health Promotion (2019). Other diseases and medical disorders frequently studied and addressed through data science and machine learning algorithms were HIV</w:t>
      </w:r>
      <w:r w:rsidR="00E6284E" w:rsidRPr="0063071A">
        <w:rPr>
          <w:rFonts w:ascii="Times New Roman" w:hAnsi="Times New Roman" w:cs="Times New Roman"/>
          <w:sz w:val="24"/>
          <w:szCs w:val="24"/>
        </w:rPr>
        <w:t xml:space="preserve"> (</w:t>
      </w:r>
      <w:r w:rsidR="000A37E1" w:rsidRPr="0063071A">
        <w:rPr>
          <w:rFonts w:ascii="Times New Roman" w:hAnsi="Times New Roman" w:cs="Times New Roman"/>
          <w:sz w:val="24"/>
          <w:szCs w:val="24"/>
        </w:rPr>
        <w:t>4</w:t>
      </w:r>
      <w:r w:rsidR="00E6284E"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asthma</w:t>
      </w:r>
      <w:r w:rsidR="00E6284E" w:rsidRPr="0063071A">
        <w:rPr>
          <w:rFonts w:ascii="Times New Roman" w:hAnsi="Times New Roman" w:cs="Times New Roman"/>
          <w:sz w:val="24"/>
          <w:szCs w:val="24"/>
        </w:rPr>
        <w:t xml:space="preserve"> (</w:t>
      </w:r>
      <w:r w:rsidR="000A37E1" w:rsidRPr="0063071A">
        <w:rPr>
          <w:rFonts w:ascii="Times New Roman" w:hAnsi="Times New Roman" w:cs="Times New Roman"/>
          <w:sz w:val="24"/>
          <w:szCs w:val="24"/>
        </w:rPr>
        <w:t>3</w:t>
      </w:r>
      <w:r w:rsidR="00E6284E"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and depression</w:t>
      </w:r>
      <w:r w:rsidR="00E6284E" w:rsidRPr="0063071A">
        <w:rPr>
          <w:rFonts w:ascii="Times New Roman" w:hAnsi="Times New Roman" w:cs="Times New Roman"/>
          <w:sz w:val="24"/>
          <w:szCs w:val="24"/>
        </w:rPr>
        <w:t xml:space="preserve"> (</w:t>
      </w:r>
      <w:r w:rsidR="000A37E1" w:rsidRPr="0063071A">
        <w:rPr>
          <w:rFonts w:ascii="Times New Roman" w:hAnsi="Times New Roman" w:cs="Times New Roman"/>
          <w:sz w:val="24"/>
          <w:szCs w:val="24"/>
        </w:rPr>
        <w:t>3</w:t>
      </w:r>
      <w:r w:rsidR="00E6284E" w:rsidRPr="0063071A">
        <w:rPr>
          <w:rFonts w:ascii="Times New Roman" w:hAnsi="Times New Roman" w:cs="Times New Roman"/>
          <w:sz w:val="24"/>
          <w:szCs w:val="24"/>
        </w:rPr>
        <w:t xml:space="preserve"> publications)</w:t>
      </w:r>
      <w:r w:rsidRPr="0063071A">
        <w:rPr>
          <w:rFonts w:ascii="Times New Roman" w:hAnsi="Times New Roman" w:cs="Times New Roman"/>
          <w:sz w:val="24"/>
          <w:szCs w:val="24"/>
        </w:rPr>
        <w:t>, respectively.</w:t>
      </w:r>
    </w:p>
    <w:p w14:paraId="100DB54F" w14:textId="27F63B02" w:rsidR="0068404C" w:rsidRPr="0063071A" w:rsidRDefault="0068404C"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12: Which are the main study approaches on the theoretical publications set?</w:t>
      </w:r>
      <w:r w:rsidRPr="0063071A">
        <w:rPr>
          <w:rFonts w:ascii="Times New Roman" w:hAnsi="Times New Roman" w:cs="Times New Roman"/>
          <w:sz w:val="24"/>
          <w:szCs w:val="24"/>
        </w:rPr>
        <w:t xml:space="preserve"> Table </w:t>
      </w:r>
      <w:r w:rsidR="000A37E1" w:rsidRPr="0063071A">
        <w:rPr>
          <w:rFonts w:ascii="Times New Roman" w:hAnsi="Times New Roman" w:cs="Times New Roman"/>
          <w:sz w:val="24"/>
          <w:szCs w:val="24"/>
        </w:rPr>
        <w:t>3</w:t>
      </w:r>
      <w:r w:rsidRPr="0063071A">
        <w:rPr>
          <w:rFonts w:ascii="Times New Roman" w:hAnsi="Times New Roman" w:cs="Times New Roman"/>
          <w:sz w:val="24"/>
          <w:szCs w:val="24"/>
        </w:rPr>
        <w:t xml:space="preserve"> classified the publications on the theoretical set based on their research area and </w:t>
      </w:r>
      <w:r w:rsidR="001134E4" w:rsidRPr="0063071A">
        <w:rPr>
          <w:rFonts w:ascii="Times New Roman" w:hAnsi="Times New Roman" w:cs="Times New Roman"/>
          <w:sz w:val="24"/>
          <w:szCs w:val="24"/>
        </w:rPr>
        <w:t>study/analysis performed</w:t>
      </w:r>
      <w:r w:rsidR="00374AE3" w:rsidRPr="0063071A">
        <w:rPr>
          <w:rFonts w:ascii="Times New Roman" w:hAnsi="Times New Roman" w:cs="Times New Roman"/>
          <w:sz w:val="24"/>
          <w:szCs w:val="24"/>
        </w:rPr>
        <w:t xml:space="preserve"> (see Appendix A to identify the reference)</w:t>
      </w:r>
      <w:r w:rsidR="001134E4" w:rsidRPr="0063071A">
        <w:rPr>
          <w:rFonts w:ascii="Times New Roman" w:hAnsi="Times New Roman" w:cs="Times New Roman"/>
          <w:sz w:val="24"/>
          <w:szCs w:val="24"/>
        </w:rPr>
        <w:t xml:space="preserve">.  </w:t>
      </w:r>
      <w:r w:rsidRPr="0063071A">
        <w:rPr>
          <w:rFonts w:ascii="Times New Roman" w:hAnsi="Times New Roman" w:cs="Times New Roman"/>
          <w:sz w:val="24"/>
          <w:szCs w:val="24"/>
        </w:rPr>
        <w:t xml:space="preserve">As suggested </w:t>
      </w:r>
      <w:r w:rsidR="001134E4" w:rsidRPr="0063071A">
        <w:rPr>
          <w:rFonts w:ascii="Times New Roman" w:hAnsi="Times New Roman" w:cs="Times New Roman"/>
          <w:sz w:val="24"/>
          <w:szCs w:val="24"/>
        </w:rPr>
        <w:t>previously i</w:t>
      </w:r>
      <w:r w:rsidRPr="0063071A">
        <w:rPr>
          <w:rFonts w:ascii="Times New Roman" w:hAnsi="Times New Roman" w:cs="Times New Roman"/>
          <w:sz w:val="24"/>
          <w:szCs w:val="24"/>
        </w:rPr>
        <w:t>n Figure 4 and</w:t>
      </w:r>
      <w:r w:rsidR="001134E4" w:rsidRPr="0063071A">
        <w:rPr>
          <w:rFonts w:ascii="Times New Roman" w:hAnsi="Times New Roman" w:cs="Times New Roman"/>
          <w:sz w:val="24"/>
          <w:szCs w:val="24"/>
        </w:rPr>
        <w:t xml:space="preserve"> displayed i</w:t>
      </w:r>
      <w:r w:rsidRPr="0063071A">
        <w:rPr>
          <w:rFonts w:ascii="Times New Roman" w:hAnsi="Times New Roman" w:cs="Times New Roman"/>
          <w:sz w:val="24"/>
          <w:szCs w:val="24"/>
        </w:rPr>
        <w:t xml:space="preserve">n Table </w:t>
      </w:r>
      <w:r w:rsidR="000A37E1" w:rsidRPr="0063071A">
        <w:rPr>
          <w:rFonts w:ascii="Times New Roman" w:hAnsi="Times New Roman" w:cs="Times New Roman"/>
          <w:sz w:val="24"/>
          <w:szCs w:val="24"/>
        </w:rPr>
        <w:t>3,</w:t>
      </w:r>
      <w:r w:rsidRPr="0063071A">
        <w:rPr>
          <w:rFonts w:ascii="Times New Roman" w:hAnsi="Times New Roman" w:cs="Times New Roman"/>
          <w:sz w:val="24"/>
          <w:szCs w:val="24"/>
        </w:rPr>
        <w:t xml:space="preserve"> most of the research of the publications on the theoretical set focused on big data, which is highly correlated to the amount of data generated daily by the healthcare industry.</w:t>
      </w:r>
    </w:p>
    <w:p w14:paraId="78F15AE8" w14:textId="2C42804A" w:rsidR="0068404C" w:rsidRPr="0063071A" w:rsidRDefault="0068404C"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13: Which are the main application objectives on the case study publications set?</w:t>
      </w:r>
      <w:r w:rsidR="001134E4" w:rsidRPr="0063071A">
        <w:rPr>
          <w:rFonts w:ascii="Times New Roman" w:hAnsi="Times New Roman" w:cs="Times New Roman"/>
          <w:sz w:val="24"/>
          <w:szCs w:val="24"/>
        </w:rPr>
        <w:t xml:space="preserve"> Table </w:t>
      </w:r>
      <w:r w:rsidR="000A37E1" w:rsidRPr="0063071A">
        <w:rPr>
          <w:rFonts w:ascii="Times New Roman" w:hAnsi="Times New Roman" w:cs="Times New Roman"/>
          <w:sz w:val="24"/>
          <w:szCs w:val="24"/>
        </w:rPr>
        <w:t>4</w:t>
      </w:r>
      <w:r w:rsidR="001134E4" w:rsidRPr="0063071A">
        <w:rPr>
          <w:rFonts w:ascii="Times New Roman" w:hAnsi="Times New Roman" w:cs="Times New Roman"/>
          <w:sz w:val="24"/>
          <w:szCs w:val="24"/>
        </w:rPr>
        <w:t xml:space="preserve"> classifie</w:t>
      </w:r>
      <w:r w:rsidR="000A37E1" w:rsidRPr="0063071A">
        <w:rPr>
          <w:rFonts w:ascii="Times New Roman" w:hAnsi="Times New Roman" w:cs="Times New Roman"/>
          <w:sz w:val="24"/>
          <w:szCs w:val="24"/>
        </w:rPr>
        <w:t>s</w:t>
      </w:r>
      <w:r w:rsidR="001134E4" w:rsidRPr="0063071A">
        <w:rPr>
          <w:rFonts w:ascii="Times New Roman" w:hAnsi="Times New Roman" w:cs="Times New Roman"/>
          <w:sz w:val="24"/>
          <w:szCs w:val="24"/>
        </w:rPr>
        <w:t xml:space="preserve"> the publications on the case study application set based on their application objective</w:t>
      </w:r>
      <w:r w:rsidR="00374AE3" w:rsidRPr="0063071A">
        <w:rPr>
          <w:rFonts w:ascii="Times New Roman" w:hAnsi="Times New Roman" w:cs="Times New Roman"/>
          <w:sz w:val="24"/>
          <w:szCs w:val="24"/>
        </w:rPr>
        <w:t xml:space="preserve"> (see Appendix A to identify the reference)</w:t>
      </w:r>
      <w:r w:rsidR="001134E4" w:rsidRPr="0063071A">
        <w:rPr>
          <w:rFonts w:ascii="Times New Roman" w:hAnsi="Times New Roman" w:cs="Times New Roman"/>
          <w:sz w:val="24"/>
          <w:szCs w:val="24"/>
        </w:rPr>
        <w:t>. As suggested in Figure 4 and displayed in Table</w:t>
      </w:r>
      <w:r w:rsidR="000A37E1" w:rsidRPr="0063071A">
        <w:rPr>
          <w:rFonts w:ascii="Times New Roman" w:hAnsi="Times New Roman" w:cs="Times New Roman"/>
          <w:sz w:val="24"/>
          <w:szCs w:val="24"/>
        </w:rPr>
        <w:t xml:space="preserve"> 4</w:t>
      </w:r>
      <w:r w:rsidR="001134E4" w:rsidRPr="0063071A">
        <w:rPr>
          <w:rFonts w:ascii="Times New Roman" w:hAnsi="Times New Roman" w:cs="Times New Roman"/>
          <w:sz w:val="24"/>
          <w:szCs w:val="24"/>
        </w:rPr>
        <w:t>, the application purposes of machine learning algorithms were mainly for prediction (e.g., readmissions prediction, disease prediction, fraud prediction, adverse event prediction, medical outcomes predictions), classification (i.e., based on the patients’ treats and characteristics), and decision</w:t>
      </w:r>
      <w:r w:rsidR="000A37E1" w:rsidRPr="0063071A">
        <w:rPr>
          <w:rFonts w:ascii="Times New Roman" w:hAnsi="Times New Roman" w:cs="Times New Roman"/>
          <w:sz w:val="24"/>
          <w:szCs w:val="24"/>
        </w:rPr>
        <w:t>-</w:t>
      </w:r>
      <w:r w:rsidR="001134E4" w:rsidRPr="0063071A">
        <w:rPr>
          <w:rFonts w:ascii="Times New Roman" w:hAnsi="Times New Roman" w:cs="Times New Roman"/>
          <w:sz w:val="24"/>
          <w:szCs w:val="24"/>
        </w:rPr>
        <w:t>making (e.g., type of surger</w:t>
      </w:r>
      <w:r w:rsidR="00800041" w:rsidRPr="0063071A">
        <w:rPr>
          <w:rFonts w:ascii="Times New Roman" w:hAnsi="Times New Roman" w:cs="Times New Roman"/>
          <w:sz w:val="24"/>
          <w:szCs w:val="24"/>
        </w:rPr>
        <w:t>y, drugs, and recovery process).  They outlined</w:t>
      </w:r>
      <w:r w:rsidR="001134E4" w:rsidRPr="0063071A">
        <w:rPr>
          <w:rFonts w:ascii="Times New Roman" w:hAnsi="Times New Roman" w:cs="Times New Roman"/>
          <w:sz w:val="24"/>
          <w:szCs w:val="24"/>
        </w:rPr>
        <w:t xml:space="preserve"> the significant role of predictive analytics in healthcare systems.</w:t>
      </w:r>
    </w:p>
    <w:p w14:paraId="343E7A5C" w14:textId="67B5DC6F" w:rsidR="00A8333B" w:rsidRPr="0063071A" w:rsidRDefault="0068404C" w:rsidP="00941A41">
      <w:pPr>
        <w:pStyle w:val="ListParagraph"/>
        <w:numPr>
          <w:ilvl w:val="0"/>
          <w:numId w:val="14"/>
        </w:numPr>
        <w:spacing w:after="0" w:line="480" w:lineRule="auto"/>
        <w:jc w:val="both"/>
        <w:rPr>
          <w:rFonts w:ascii="Times New Roman" w:hAnsi="Times New Roman" w:cs="Times New Roman"/>
          <w:sz w:val="24"/>
          <w:szCs w:val="24"/>
        </w:rPr>
      </w:pPr>
      <w:r w:rsidRPr="0063071A">
        <w:rPr>
          <w:rFonts w:ascii="Times New Roman" w:hAnsi="Times New Roman" w:cs="Times New Roman"/>
          <w:i/>
          <w:sz w:val="24"/>
          <w:szCs w:val="24"/>
        </w:rPr>
        <w:t>RQ14: Which are the newly emerging research lines related to</w:t>
      </w:r>
      <w:r w:rsidR="00144D33" w:rsidRPr="0063071A">
        <w:rPr>
          <w:rFonts w:ascii="Times New Roman" w:hAnsi="Times New Roman" w:cs="Times New Roman"/>
          <w:i/>
          <w:sz w:val="24"/>
          <w:szCs w:val="24"/>
        </w:rPr>
        <w:t xml:space="preserve"> this research area?</w:t>
      </w:r>
      <w:r w:rsidR="00144D33" w:rsidRPr="0063071A">
        <w:rPr>
          <w:rFonts w:ascii="Times New Roman" w:hAnsi="Times New Roman" w:cs="Times New Roman"/>
          <w:sz w:val="24"/>
          <w:szCs w:val="24"/>
        </w:rPr>
        <w:t xml:space="preserve"> </w:t>
      </w:r>
      <w:r w:rsidR="00950C43" w:rsidRPr="0063071A">
        <w:rPr>
          <w:rFonts w:ascii="Times New Roman" w:hAnsi="Times New Roman" w:cs="Times New Roman"/>
          <w:sz w:val="24"/>
          <w:szCs w:val="24"/>
        </w:rPr>
        <w:t>A</w:t>
      </w:r>
      <w:r w:rsidR="00144D33" w:rsidRPr="0063071A">
        <w:rPr>
          <w:rFonts w:ascii="Times New Roman" w:hAnsi="Times New Roman" w:cs="Times New Roman"/>
          <w:sz w:val="24"/>
          <w:szCs w:val="24"/>
        </w:rPr>
        <w:t xml:space="preserve"> qualitative study was performed on the theoretical publications set to identify the newly emerging research lines. These included (1) the creation of algorithms and big data analytics technologies to address data privacy, data security and data traceability concerns, (2) improved understanding of the ethical, societal and economic implications of applying data analytics and machine learning algorithms in healthcare organizational decision-making, (3) big data and machine learning algorithms in conjunction with evidence-based medicine practices, (4) integration of multiple databases with different data structures, (5) big data applied into molecular</w:t>
      </w:r>
      <w:r w:rsidR="001530BC" w:rsidRPr="0063071A">
        <w:rPr>
          <w:rFonts w:ascii="Times New Roman" w:hAnsi="Times New Roman" w:cs="Times New Roman"/>
          <w:sz w:val="24"/>
          <w:szCs w:val="24"/>
        </w:rPr>
        <w:t>-</w:t>
      </w:r>
      <w:r w:rsidR="000A37E1" w:rsidRPr="0063071A">
        <w:rPr>
          <w:rFonts w:ascii="Times New Roman" w:hAnsi="Times New Roman" w:cs="Times New Roman"/>
          <w:sz w:val="24"/>
          <w:szCs w:val="24"/>
        </w:rPr>
        <w:t>level</w:t>
      </w:r>
      <w:r w:rsidR="00144D33" w:rsidRPr="0063071A">
        <w:rPr>
          <w:rFonts w:ascii="Times New Roman" w:hAnsi="Times New Roman" w:cs="Times New Roman"/>
          <w:sz w:val="24"/>
          <w:szCs w:val="24"/>
        </w:rPr>
        <w:t xml:space="preserve"> data (i.e., the atomic scale), (6) applications related to social media investigation, (7) addressing information loss in data preprocessing and cleaning steps, and (8) data analysis and automation for non-experts.</w:t>
      </w:r>
    </w:p>
    <w:p w14:paraId="00AEE499" w14:textId="4A236117" w:rsidR="00A8333B" w:rsidRPr="0063071A" w:rsidRDefault="00A8333B" w:rsidP="00941A41">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Table 3 about here&gt;</w:t>
      </w:r>
    </w:p>
    <w:p w14:paraId="5AF5B673" w14:textId="75C0C385" w:rsidR="007E44B0" w:rsidRPr="0063071A" w:rsidRDefault="00A8333B" w:rsidP="00941A41">
      <w:pPr>
        <w:spacing w:after="0" w:line="480" w:lineRule="auto"/>
        <w:jc w:val="center"/>
        <w:rPr>
          <w:rFonts w:ascii="Times New Roman" w:hAnsi="Times New Roman" w:cs="Times New Roman"/>
          <w:sz w:val="24"/>
          <w:szCs w:val="24"/>
        </w:rPr>
      </w:pPr>
      <w:r w:rsidRPr="0063071A">
        <w:rPr>
          <w:rFonts w:ascii="Times New Roman" w:hAnsi="Times New Roman" w:cs="Times New Roman"/>
          <w:sz w:val="24"/>
          <w:szCs w:val="24"/>
        </w:rPr>
        <w:t>&lt;insert Table 4 about here&gt;</w:t>
      </w:r>
    </w:p>
    <w:p w14:paraId="0A41BC88" w14:textId="54E6334F" w:rsidR="00F20736" w:rsidRPr="0063071A" w:rsidRDefault="00B86755"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Overall, from content characteristics, it </w:t>
      </w:r>
      <w:r w:rsidR="000A37E1" w:rsidRPr="0063071A">
        <w:rPr>
          <w:rFonts w:ascii="Times New Roman" w:hAnsi="Times New Roman" w:cs="Times New Roman"/>
          <w:sz w:val="24"/>
          <w:szCs w:val="24"/>
        </w:rPr>
        <w:t>was</w:t>
      </w:r>
      <w:r w:rsidRPr="0063071A">
        <w:rPr>
          <w:rFonts w:ascii="Times New Roman" w:hAnsi="Times New Roman" w:cs="Times New Roman"/>
          <w:sz w:val="24"/>
          <w:szCs w:val="24"/>
        </w:rPr>
        <w:t xml:space="preserve"> observed that this research topic (application of data analytics, big data, data mining, and machine learning to healthcare engineering systems) </w:t>
      </w:r>
      <w:r w:rsidR="00031E4D" w:rsidRPr="0063071A">
        <w:rPr>
          <w:rFonts w:ascii="Times New Roman" w:hAnsi="Times New Roman" w:cs="Times New Roman"/>
          <w:sz w:val="24"/>
          <w:szCs w:val="24"/>
        </w:rPr>
        <w:t>ha</w:t>
      </w:r>
      <w:r w:rsidR="000A37E1" w:rsidRPr="0063071A">
        <w:rPr>
          <w:rFonts w:ascii="Times New Roman" w:hAnsi="Times New Roman" w:cs="Times New Roman"/>
          <w:sz w:val="24"/>
          <w:szCs w:val="24"/>
        </w:rPr>
        <w:t>d</w:t>
      </w:r>
      <w:r w:rsidR="00031E4D" w:rsidRPr="0063071A">
        <w:rPr>
          <w:rFonts w:ascii="Times New Roman" w:hAnsi="Times New Roman" w:cs="Times New Roman"/>
          <w:sz w:val="24"/>
          <w:szCs w:val="24"/>
        </w:rPr>
        <w:t xml:space="preserve"> been addressed from theoretical and case study approaches with a </w:t>
      </w:r>
      <w:r w:rsidR="000942FD" w:rsidRPr="0063071A">
        <w:rPr>
          <w:rFonts w:ascii="Times New Roman" w:hAnsi="Times New Roman" w:cs="Times New Roman"/>
          <w:sz w:val="24"/>
          <w:szCs w:val="24"/>
        </w:rPr>
        <w:t>wide</w:t>
      </w:r>
      <w:r w:rsidR="00031E4D" w:rsidRPr="0063071A">
        <w:rPr>
          <w:rFonts w:ascii="Times New Roman" w:hAnsi="Times New Roman" w:cs="Times New Roman"/>
          <w:sz w:val="24"/>
          <w:szCs w:val="24"/>
        </w:rPr>
        <w:t xml:space="preserve">spread of purposes.  </w:t>
      </w:r>
      <w:r w:rsidR="000942FD" w:rsidRPr="0063071A">
        <w:rPr>
          <w:rFonts w:ascii="Times New Roman" w:hAnsi="Times New Roman" w:cs="Times New Roman"/>
          <w:sz w:val="24"/>
          <w:szCs w:val="24"/>
        </w:rPr>
        <w:t xml:space="preserve">However, from the authors’ perspective, </w:t>
      </w:r>
      <w:r w:rsidR="00031E4D" w:rsidRPr="0063071A">
        <w:rPr>
          <w:rFonts w:ascii="Times New Roman" w:hAnsi="Times New Roman" w:cs="Times New Roman"/>
          <w:sz w:val="24"/>
          <w:szCs w:val="24"/>
        </w:rPr>
        <w:t xml:space="preserve">this research topic is </w:t>
      </w:r>
      <w:r w:rsidR="000942FD" w:rsidRPr="0063071A">
        <w:rPr>
          <w:rFonts w:ascii="Times New Roman" w:hAnsi="Times New Roman" w:cs="Times New Roman"/>
          <w:sz w:val="24"/>
          <w:szCs w:val="24"/>
        </w:rPr>
        <w:t xml:space="preserve">still </w:t>
      </w:r>
      <w:r w:rsidR="00031E4D" w:rsidRPr="0063071A">
        <w:rPr>
          <w:rFonts w:ascii="Times New Roman" w:hAnsi="Times New Roman" w:cs="Times New Roman"/>
          <w:sz w:val="24"/>
          <w:szCs w:val="24"/>
        </w:rPr>
        <w:t>in a</w:t>
      </w:r>
      <w:r w:rsidRPr="0063071A">
        <w:rPr>
          <w:rFonts w:ascii="Times New Roman" w:hAnsi="Times New Roman" w:cs="Times New Roman"/>
          <w:sz w:val="24"/>
          <w:szCs w:val="24"/>
        </w:rPr>
        <w:t xml:space="preserve"> growing stage</w:t>
      </w:r>
      <w:r w:rsidR="000942FD" w:rsidRPr="0063071A">
        <w:rPr>
          <w:rFonts w:ascii="Times New Roman" w:hAnsi="Times New Roman" w:cs="Times New Roman"/>
          <w:sz w:val="24"/>
          <w:szCs w:val="24"/>
        </w:rPr>
        <w:t xml:space="preserve"> with several medical areas/departments to study, as well as different diseases</w:t>
      </w:r>
      <w:r w:rsidR="00031E4D" w:rsidRPr="0063071A">
        <w:rPr>
          <w:rFonts w:ascii="Times New Roman" w:hAnsi="Times New Roman" w:cs="Times New Roman"/>
          <w:sz w:val="24"/>
          <w:szCs w:val="24"/>
        </w:rPr>
        <w:t>.</w:t>
      </w:r>
      <w:r w:rsidRPr="0063071A">
        <w:rPr>
          <w:rFonts w:ascii="Times New Roman" w:hAnsi="Times New Roman" w:cs="Times New Roman"/>
          <w:sz w:val="24"/>
          <w:szCs w:val="24"/>
        </w:rPr>
        <w:t xml:space="preserve"> </w:t>
      </w:r>
    </w:p>
    <w:p w14:paraId="4D5456E1" w14:textId="7A545DF6" w:rsidR="000A37E1" w:rsidRPr="0063071A" w:rsidRDefault="000A37E1" w:rsidP="00941A41">
      <w:pPr>
        <w:spacing w:line="480" w:lineRule="auto"/>
        <w:rPr>
          <w:sz w:val="24"/>
          <w:szCs w:val="24"/>
        </w:rPr>
      </w:pPr>
      <w:r w:rsidRPr="0063071A">
        <w:rPr>
          <w:rFonts w:ascii="Times New Roman" w:hAnsi="Times New Roman" w:cs="Times New Roman"/>
          <w:b/>
          <w:bCs/>
          <w:sz w:val="24"/>
          <w:szCs w:val="24"/>
        </w:rPr>
        <w:t xml:space="preserve">4. </w:t>
      </w:r>
      <w:r w:rsidR="004A66D7" w:rsidRPr="0063071A">
        <w:rPr>
          <w:rFonts w:ascii="Times New Roman" w:hAnsi="Times New Roman" w:cs="Times New Roman"/>
          <w:b/>
          <w:bCs/>
          <w:sz w:val="24"/>
          <w:szCs w:val="24"/>
        </w:rPr>
        <w:t>Conclusions</w:t>
      </w:r>
      <w:r w:rsidR="00294502" w:rsidRPr="0063071A">
        <w:rPr>
          <w:rFonts w:ascii="Times New Roman" w:hAnsi="Times New Roman" w:cs="Times New Roman"/>
          <w:b/>
          <w:bCs/>
          <w:sz w:val="24"/>
          <w:szCs w:val="24"/>
        </w:rPr>
        <w:t>, limitations</w:t>
      </w:r>
      <w:r w:rsidR="004A66D7" w:rsidRPr="0063071A">
        <w:rPr>
          <w:rFonts w:ascii="Times New Roman" w:hAnsi="Times New Roman" w:cs="Times New Roman"/>
          <w:b/>
          <w:bCs/>
          <w:sz w:val="24"/>
          <w:szCs w:val="24"/>
        </w:rPr>
        <w:t xml:space="preserve"> and future research</w:t>
      </w:r>
    </w:p>
    <w:p w14:paraId="107824E9" w14:textId="1E4B4062" w:rsidR="00452A82" w:rsidRPr="0063071A" w:rsidRDefault="004059C6"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The objective of this study</w:t>
      </w:r>
      <w:r w:rsidR="004D6AF1" w:rsidRPr="0063071A">
        <w:rPr>
          <w:rFonts w:ascii="Times New Roman" w:hAnsi="Times New Roman" w:cs="Times New Roman"/>
          <w:sz w:val="24"/>
          <w:szCs w:val="24"/>
        </w:rPr>
        <w:t xml:space="preserve"> was </w:t>
      </w:r>
      <w:r w:rsidR="0001646C" w:rsidRPr="0063071A">
        <w:rPr>
          <w:rFonts w:ascii="Times New Roman" w:hAnsi="Times New Roman" w:cs="Times New Roman"/>
          <w:sz w:val="24"/>
          <w:szCs w:val="24"/>
        </w:rPr>
        <w:t xml:space="preserve">to </w:t>
      </w:r>
      <w:r w:rsidRPr="0063071A">
        <w:rPr>
          <w:rFonts w:ascii="Times New Roman" w:hAnsi="Times New Roman" w:cs="Times New Roman"/>
          <w:sz w:val="24"/>
          <w:szCs w:val="24"/>
        </w:rPr>
        <w:t>a</w:t>
      </w:r>
      <w:r w:rsidR="0001646C" w:rsidRPr="0063071A">
        <w:rPr>
          <w:rFonts w:ascii="Times New Roman" w:hAnsi="Times New Roman" w:cs="Times New Roman"/>
          <w:sz w:val="24"/>
          <w:szCs w:val="24"/>
        </w:rPr>
        <w:t>ssess</w:t>
      </w:r>
      <w:r w:rsidRPr="0063071A">
        <w:rPr>
          <w:rFonts w:ascii="Times New Roman" w:hAnsi="Times New Roman" w:cs="Times New Roman"/>
          <w:sz w:val="24"/>
          <w:szCs w:val="24"/>
        </w:rPr>
        <w:t xml:space="preserve"> and synthesize</w:t>
      </w:r>
      <w:r w:rsidR="004D6AF1" w:rsidRPr="0063071A">
        <w:rPr>
          <w:rFonts w:ascii="Times New Roman" w:hAnsi="Times New Roman" w:cs="Times New Roman"/>
          <w:sz w:val="24"/>
          <w:szCs w:val="24"/>
        </w:rPr>
        <w:t>d</w:t>
      </w:r>
      <w:r w:rsidRPr="0063071A">
        <w:rPr>
          <w:rFonts w:ascii="Times New Roman" w:hAnsi="Times New Roman" w:cs="Times New Roman"/>
          <w:sz w:val="24"/>
          <w:szCs w:val="24"/>
        </w:rPr>
        <w:t xml:space="preserve"> the published literature </w:t>
      </w:r>
      <w:r w:rsidR="005A3D25" w:rsidRPr="0063071A">
        <w:rPr>
          <w:rFonts w:ascii="Times New Roman" w:hAnsi="Times New Roman" w:cs="Times New Roman"/>
          <w:sz w:val="24"/>
          <w:szCs w:val="24"/>
        </w:rPr>
        <w:t>related to</w:t>
      </w:r>
      <w:r w:rsidRPr="0063071A">
        <w:rPr>
          <w:rFonts w:ascii="Times New Roman" w:hAnsi="Times New Roman" w:cs="Times New Roman"/>
          <w:sz w:val="24"/>
          <w:szCs w:val="24"/>
        </w:rPr>
        <w:t xml:space="preserve"> the application of data analytics, big data, data mining</w:t>
      </w:r>
      <w:r w:rsidR="004517B0" w:rsidRPr="0063071A">
        <w:rPr>
          <w:rFonts w:ascii="Times New Roman" w:hAnsi="Times New Roman" w:cs="Times New Roman"/>
          <w:sz w:val="24"/>
          <w:szCs w:val="24"/>
        </w:rPr>
        <w:t>,</w:t>
      </w:r>
      <w:r w:rsidRPr="0063071A">
        <w:rPr>
          <w:rFonts w:ascii="Times New Roman" w:hAnsi="Times New Roman" w:cs="Times New Roman"/>
          <w:sz w:val="24"/>
          <w:szCs w:val="24"/>
        </w:rPr>
        <w:t xml:space="preserve"> and machine learning </w:t>
      </w:r>
      <w:r w:rsidR="00C86825" w:rsidRPr="0063071A">
        <w:rPr>
          <w:rFonts w:ascii="Times New Roman" w:hAnsi="Times New Roman" w:cs="Times New Roman"/>
          <w:sz w:val="24"/>
          <w:szCs w:val="24"/>
        </w:rPr>
        <w:t>to healthcare</w:t>
      </w:r>
      <w:r w:rsidRPr="0063071A">
        <w:rPr>
          <w:rFonts w:ascii="Times New Roman" w:hAnsi="Times New Roman" w:cs="Times New Roman"/>
          <w:sz w:val="24"/>
          <w:szCs w:val="24"/>
        </w:rPr>
        <w:t xml:space="preserve"> engineering systems</w:t>
      </w:r>
      <w:r w:rsidR="004D6AF1" w:rsidRPr="0063071A">
        <w:rPr>
          <w:rFonts w:ascii="Times New Roman" w:hAnsi="Times New Roman" w:cs="Times New Roman"/>
          <w:sz w:val="24"/>
          <w:szCs w:val="24"/>
        </w:rPr>
        <w:t>.  To achieve this aim, a</w:t>
      </w:r>
      <w:r w:rsidR="0001646C" w:rsidRPr="0063071A">
        <w:rPr>
          <w:rFonts w:ascii="Times New Roman" w:hAnsi="Times New Roman" w:cs="Times New Roman"/>
          <w:sz w:val="24"/>
          <w:szCs w:val="24"/>
        </w:rPr>
        <w:t>n</w:t>
      </w:r>
      <w:r w:rsidR="004D6AF1" w:rsidRPr="0063071A">
        <w:rPr>
          <w:rFonts w:ascii="Times New Roman" w:hAnsi="Times New Roman" w:cs="Times New Roman"/>
          <w:sz w:val="24"/>
          <w:szCs w:val="24"/>
        </w:rPr>
        <w:t xml:space="preserve"> SLR was conducted to collect relevant publications to assess the maturity of this research field </w:t>
      </w:r>
      <w:r w:rsidR="0001646C" w:rsidRPr="0063071A">
        <w:rPr>
          <w:rFonts w:ascii="Times New Roman" w:hAnsi="Times New Roman" w:cs="Times New Roman"/>
          <w:sz w:val="24"/>
          <w:szCs w:val="24"/>
        </w:rPr>
        <w:t xml:space="preserve">in three dimensions </w:t>
      </w:r>
      <w:r w:rsidR="004D6AF1" w:rsidRPr="0063071A">
        <w:rPr>
          <w:rFonts w:ascii="Times New Roman" w:hAnsi="Times New Roman" w:cs="Times New Roman"/>
          <w:sz w:val="24"/>
          <w:szCs w:val="24"/>
        </w:rPr>
        <w:t xml:space="preserve">(Keathley et al., 2016): </w:t>
      </w:r>
      <w:r w:rsidR="00F71957" w:rsidRPr="0063071A">
        <w:rPr>
          <w:rFonts w:ascii="Times New Roman" w:hAnsi="Times New Roman" w:cs="Times New Roman"/>
          <w:sz w:val="24"/>
          <w:szCs w:val="24"/>
        </w:rPr>
        <w:t>publication characteristics, authors</w:t>
      </w:r>
      <w:r w:rsidR="00452A82" w:rsidRPr="0063071A">
        <w:rPr>
          <w:rFonts w:ascii="Times New Roman" w:hAnsi="Times New Roman" w:cs="Times New Roman"/>
          <w:sz w:val="24"/>
          <w:szCs w:val="24"/>
        </w:rPr>
        <w:t>’</w:t>
      </w:r>
      <w:r w:rsidR="00F71957" w:rsidRPr="0063071A">
        <w:rPr>
          <w:rFonts w:ascii="Times New Roman" w:hAnsi="Times New Roman" w:cs="Times New Roman"/>
          <w:sz w:val="24"/>
          <w:szCs w:val="24"/>
        </w:rPr>
        <w:t xml:space="preserve"> characteristics</w:t>
      </w:r>
      <w:r w:rsidR="00452A82" w:rsidRPr="0063071A">
        <w:rPr>
          <w:rFonts w:ascii="Times New Roman" w:hAnsi="Times New Roman" w:cs="Times New Roman"/>
          <w:sz w:val="24"/>
          <w:szCs w:val="24"/>
        </w:rPr>
        <w:t>, and content characteristics.  First, the frequency of publications indicates a</w:t>
      </w:r>
      <w:r w:rsidR="003918DB" w:rsidRPr="0063071A">
        <w:rPr>
          <w:rFonts w:ascii="Times New Roman" w:hAnsi="Times New Roman" w:cs="Times New Roman"/>
          <w:sz w:val="24"/>
          <w:szCs w:val="24"/>
        </w:rPr>
        <w:t>n increasing</w:t>
      </w:r>
      <w:r w:rsidR="00452A82" w:rsidRPr="0063071A">
        <w:rPr>
          <w:rFonts w:ascii="Times New Roman" w:hAnsi="Times New Roman" w:cs="Times New Roman"/>
          <w:sz w:val="24"/>
          <w:szCs w:val="24"/>
        </w:rPr>
        <w:t xml:space="preserve"> trend</w:t>
      </w:r>
      <w:r w:rsidR="003918DB" w:rsidRPr="0063071A">
        <w:rPr>
          <w:rFonts w:ascii="Times New Roman" w:hAnsi="Times New Roman" w:cs="Times New Roman"/>
          <w:sz w:val="24"/>
          <w:szCs w:val="24"/>
        </w:rPr>
        <w:t>,</w:t>
      </w:r>
      <w:r w:rsidR="00452A82" w:rsidRPr="0063071A">
        <w:rPr>
          <w:rFonts w:ascii="Times New Roman" w:hAnsi="Times New Roman" w:cs="Times New Roman"/>
          <w:sz w:val="24"/>
          <w:szCs w:val="24"/>
        </w:rPr>
        <w:t xml:space="preserve"> suggesting that every year more authors are publishing theoretical or application papers.</w:t>
      </w:r>
      <w:r w:rsidR="000A37E1" w:rsidRPr="0063071A">
        <w:rPr>
          <w:rFonts w:ascii="Times New Roman" w:hAnsi="Times New Roman" w:cs="Times New Roman"/>
          <w:sz w:val="24"/>
          <w:szCs w:val="24"/>
        </w:rPr>
        <w:t xml:space="preserve"> </w:t>
      </w:r>
      <w:r w:rsidR="00452A82" w:rsidRPr="0063071A">
        <w:rPr>
          <w:rFonts w:ascii="Times New Roman" w:hAnsi="Times New Roman" w:cs="Times New Roman"/>
          <w:sz w:val="24"/>
          <w:szCs w:val="24"/>
        </w:rPr>
        <w:t xml:space="preserve">Comparing Figure 1 with the life cycle </w:t>
      </w:r>
      <w:r w:rsidR="000A37E1" w:rsidRPr="0063071A">
        <w:rPr>
          <w:rFonts w:ascii="Times New Roman" w:hAnsi="Times New Roman" w:cs="Times New Roman"/>
          <w:sz w:val="24"/>
          <w:szCs w:val="24"/>
        </w:rPr>
        <w:t xml:space="preserve">of a </w:t>
      </w:r>
      <w:r w:rsidR="00452A82" w:rsidRPr="0063071A">
        <w:rPr>
          <w:rFonts w:ascii="Times New Roman" w:hAnsi="Times New Roman" w:cs="Times New Roman"/>
          <w:sz w:val="24"/>
          <w:szCs w:val="24"/>
        </w:rPr>
        <w:t>product (introduction, growth, mature, and decline), it could be assume</w:t>
      </w:r>
      <w:r w:rsidR="003918DB" w:rsidRPr="0063071A">
        <w:rPr>
          <w:rFonts w:ascii="Times New Roman" w:hAnsi="Times New Roman" w:cs="Times New Roman"/>
          <w:sz w:val="24"/>
          <w:szCs w:val="24"/>
        </w:rPr>
        <w:t xml:space="preserve">d that this research field </w:t>
      </w:r>
      <w:r w:rsidR="00452A82" w:rsidRPr="0063071A">
        <w:rPr>
          <w:rFonts w:ascii="Times New Roman" w:hAnsi="Times New Roman" w:cs="Times New Roman"/>
          <w:sz w:val="24"/>
          <w:szCs w:val="24"/>
        </w:rPr>
        <w:t>is in its growth stage.</w:t>
      </w:r>
      <w:r w:rsidR="004517B0" w:rsidRPr="0063071A">
        <w:rPr>
          <w:rFonts w:ascii="Times New Roman" w:hAnsi="Times New Roman" w:cs="Times New Roman"/>
          <w:sz w:val="24"/>
          <w:szCs w:val="24"/>
        </w:rPr>
        <w:t xml:space="preserve">  These publications came from jou</w:t>
      </w:r>
      <w:r w:rsidR="003918DB" w:rsidRPr="0063071A">
        <w:rPr>
          <w:rFonts w:ascii="Times New Roman" w:hAnsi="Times New Roman" w:cs="Times New Roman"/>
          <w:sz w:val="24"/>
          <w:szCs w:val="24"/>
        </w:rPr>
        <w:t>rnals with a high impact factor</w:t>
      </w:r>
      <w:r w:rsidR="004517B0" w:rsidRPr="0063071A">
        <w:rPr>
          <w:rFonts w:ascii="Times New Roman" w:hAnsi="Times New Roman" w:cs="Times New Roman"/>
          <w:sz w:val="24"/>
          <w:szCs w:val="24"/>
        </w:rPr>
        <w:t xml:space="preserve"> in different fields, such as medicine, informatics, and</w:t>
      </w:r>
      <w:r w:rsidR="003918DB" w:rsidRPr="0063071A">
        <w:rPr>
          <w:rFonts w:ascii="Times New Roman" w:hAnsi="Times New Roman" w:cs="Times New Roman"/>
          <w:sz w:val="24"/>
          <w:szCs w:val="24"/>
        </w:rPr>
        <w:t xml:space="preserve"> computer science,</w:t>
      </w:r>
      <w:r w:rsidR="004517B0" w:rsidRPr="0063071A">
        <w:rPr>
          <w:rFonts w:ascii="Times New Roman" w:hAnsi="Times New Roman" w:cs="Times New Roman"/>
          <w:sz w:val="24"/>
          <w:szCs w:val="24"/>
        </w:rPr>
        <w:t xml:space="preserve"> indicating that data analytics, big data, data mining, and machine learning in healthcare engineering systems have been addressed from a multidiscipline perspective.</w:t>
      </w:r>
      <w:r w:rsidR="00F361D4" w:rsidRPr="0063071A">
        <w:rPr>
          <w:rFonts w:ascii="Times New Roman" w:hAnsi="Times New Roman" w:cs="Times New Roman"/>
          <w:sz w:val="24"/>
          <w:szCs w:val="24"/>
        </w:rPr>
        <w:t xml:space="preserve">  Although these analyses are usually applied in literature reviews, the authors identified that this research topic is </w:t>
      </w:r>
      <w:r w:rsidR="003918DB" w:rsidRPr="0063071A">
        <w:rPr>
          <w:rFonts w:ascii="Times New Roman" w:hAnsi="Times New Roman" w:cs="Times New Roman"/>
          <w:sz w:val="24"/>
          <w:szCs w:val="24"/>
        </w:rPr>
        <w:t xml:space="preserve">a </w:t>
      </w:r>
      <w:r w:rsidR="00F361D4" w:rsidRPr="0063071A">
        <w:rPr>
          <w:rFonts w:ascii="Times New Roman" w:hAnsi="Times New Roman" w:cs="Times New Roman"/>
          <w:sz w:val="24"/>
          <w:szCs w:val="24"/>
        </w:rPr>
        <w:t xml:space="preserve">skill not addressed from </w:t>
      </w:r>
      <w:r w:rsidR="000A37E1" w:rsidRPr="0063071A">
        <w:rPr>
          <w:rFonts w:ascii="Times New Roman" w:hAnsi="Times New Roman" w:cs="Times New Roman"/>
          <w:sz w:val="24"/>
          <w:szCs w:val="24"/>
        </w:rPr>
        <w:t xml:space="preserve">the </w:t>
      </w:r>
      <w:r w:rsidR="00F361D4" w:rsidRPr="0063071A">
        <w:rPr>
          <w:rFonts w:ascii="Times New Roman" w:hAnsi="Times New Roman" w:cs="Times New Roman"/>
          <w:sz w:val="24"/>
          <w:szCs w:val="24"/>
        </w:rPr>
        <w:t>industrial engineering and management decision perspective.</w:t>
      </w:r>
      <w:r w:rsidR="00F87F25" w:rsidRPr="0063071A">
        <w:rPr>
          <w:rFonts w:ascii="Times New Roman" w:hAnsi="Times New Roman" w:cs="Times New Roman"/>
          <w:sz w:val="24"/>
          <w:szCs w:val="24"/>
        </w:rPr>
        <w:t xml:space="preserve">  </w:t>
      </w:r>
    </w:p>
    <w:p w14:paraId="514E641C" w14:textId="47F1AB8B" w:rsidR="002F3325" w:rsidRPr="0063071A" w:rsidRDefault="004517B0"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Second, the frequency of new authors pe</w:t>
      </w:r>
      <w:r w:rsidR="00F361D4" w:rsidRPr="0063071A">
        <w:rPr>
          <w:rFonts w:ascii="Times New Roman" w:hAnsi="Times New Roman" w:cs="Times New Roman"/>
          <w:sz w:val="24"/>
          <w:szCs w:val="24"/>
        </w:rPr>
        <w:t>r year support</w:t>
      </w:r>
      <w:r w:rsidR="00AA60DC" w:rsidRPr="0063071A">
        <w:rPr>
          <w:rFonts w:ascii="Times New Roman" w:hAnsi="Times New Roman" w:cs="Times New Roman"/>
          <w:sz w:val="24"/>
          <w:szCs w:val="24"/>
        </w:rPr>
        <w:t>s</w:t>
      </w:r>
      <w:r w:rsidR="00F361D4" w:rsidRPr="0063071A">
        <w:rPr>
          <w:rFonts w:ascii="Times New Roman" w:hAnsi="Times New Roman" w:cs="Times New Roman"/>
          <w:sz w:val="24"/>
          <w:szCs w:val="24"/>
        </w:rPr>
        <w:t xml:space="preserve"> the assumption made in the analysis of publication characteristics dimension, where it is evident </w:t>
      </w:r>
      <w:r w:rsidR="00AA60DC" w:rsidRPr="0063071A">
        <w:rPr>
          <w:rFonts w:ascii="Times New Roman" w:hAnsi="Times New Roman" w:cs="Times New Roman"/>
          <w:sz w:val="24"/>
          <w:szCs w:val="24"/>
        </w:rPr>
        <w:t>that new authors are interested in this topic,</w:t>
      </w:r>
      <w:r w:rsidR="00F361D4" w:rsidRPr="0063071A">
        <w:rPr>
          <w:rFonts w:ascii="Times New Roman" w:hAnsi="Times New Roman" w:cs="Times New Roman"/>
          <w:sz w:val="24"/>
          <w:szCs w:val="24"/>
        </w:rPr>
        <w:t xml:space="preserve"> contributing </w:t>
      </w:r>
      <w:r w:rsidR="00E53E3C" w:rsidRPr="0063071A">
        <w:rPr>
          <w:rFonts w:ascii="Times New Roman" w:hAnsi="Times New Roman" w:cs="Times New Roman"/>
          <w:sz w:val="24"/>
          <w:szCs w:val="24"/>
        </w:rPr>
        <w:t xml:space="preserve">to </w:t>
      </w:r>
      <w:r w:rsidR="00F361D4" w:rsidRPr="0063071A">
        <w:rPr>
          <w:rFonts w:ascii="Times New Roman" w:hAnsi="Times New Roman" w:cs="Times New Roman"/>
          <w:sz w:val="24"/>
          <w:szCs w:val="24"/>
        </w:rPr>
        <w:t>the body of knowledge with their publications.  On the other hand, the utilization of social network analysis was used to identify groups of authors working together to con</w:t>
      </w:r>
      <w:r w:rsidR="00AA60DC" w:rsidRPr="0063071A">
        <w:rPr>
          <w:rFonts w:ascii="Times New Roman" w:hAnsi="Times New Roman" w:cs="Times New Roman"/>
          <w:sz w:val="24"/>
          <w:szCs w:val="24"/>
        </w:rPr>
        <w:t>duct theoretical and applied</w:t>
      </w:r>
      <w:r w:rsidR="00F361D4" w:rsidRPr="0063071A">
        <w:rPr>
          <w:rFonts w:ascii="Times New Roman" w:hAnsi="Times New Roman" w:cs="Times New Roman"/>
          <w:sz w:val="24"/>
          <w:szCs w:val="24"/>
        </w:rPr>
        <w:t xml:space="preserve"> research in this field. Now, practitioners and academics interested in this field are able to identify them and request to participate in future investigations or applications of data analytics, big data, data mining,</w:t>
      </w:r>
      <w:r w:rsidR="00CA38E8" w:rsidRPr="0063071A">
        <w:rPr>
          <w:rFonts w:ascii="Times New Roman" w:hAnsi="Times New Roman" w:cs="Times New Roman"/>
          <w:sz w:val="24"/>
          <w:szCs w:val="24"/>
        </w:rPr>
        <w:t xml:space="preserve"> and machine learning in</w:t>
      </w:r>
      <w:r w:rsidR="00F361D4" w:rsidRPr="0063071A">
        <w:rPr>
          <w:rFonts w:ascii="Times New Roman" w:hAnsi="Times New Roman" w:cs="Times New Roman"/>
          <w:sz w:val="24"/>
          <w:szCs w:val="24"/>
        </w:rPr>
        <w:t xml:space="preserve"> healthcare engineering systems</w:t>
      </w:r>
      <w:r w:rsidR="00CA38E8" w:rsidRPr="0063071A">
        <w:rPr>
          <w:rFonts w:ascii="Times New Roman" w:hAnsi="Times New Roman" w:cs="Times New Roman"/>
          <w:sz w:val="24"/>
          <w:szCs w:val="24"/>
        </w:rPr>
        <w:t>. With this analysis</w:t>
      </w:r>
      <w:r w:rsidR="00521F40" w:rsidRPr="0063071A">
        <w:rPr>
          <w:rFonts w:ascii="Times New Roman" w:hAnsi="Times New Roman" w:cs="Times New Roman"/>
          <w:sz w:val="24"/>
          <w:szCs w:val="24"/>
        </w:rPr>
        <w:t>,</w:t>
      </w:r>
      <w:r w:rsidR="00E53E3C" w:rsidRPr="0063071A">
        <w:rPr>
          <w:rFonts w:ascii="Times New Roman" w:hAnsi="Times New Roman" w:cs="Times New Roman"/>
          <w:sz w:val="24"/>
          <w:szCs w:val="24"/>
        </w:rPr>
        <w:t xml:space="preserve"> </w:t>
      </w:r>
      <w:r w:rsidR="00CA38E8" w:rsidRPr="0063071A">
        <w:rPr>
          <w:rFonts w:ascii="Times New Roman" w:hAnsi="Times New Roman" w:cs="Times New Roman"/>
          <w:sz w:val="24"/>
          <w:szCs w:val="24"/>
        </w:rPr>
        <w:t>this paper contribute</w:t>
      </w:r>
      <w:r w:rsidR="00E53E3C" w:rsidRPr="0063071A">
        <w:rPr>
          <w:rFonts w:ascii="Times New Roman" w:hAnsi="Times New Roman" w:cs="Times New Roman"/>
          <w:sz w:val="24"/>
          <w:szCs w:val="24"/>
        </w:rPr>
        <w:t>s</w:t>
      </w:r>
      <w:r w:rsidR="00CA38E8" w:rsidRPr="0063071A">
        <w:rPr>
          <w:rFonts w:ascii="Times New Roman" w:hAnsi="Times New Roman" w:cs="Times New Roman"/>
          <w:sz w:val="24"/>
          <w:szCs w:val="24"/>
        </w:rPr>
        <w:t xml:space="preserve"> to the body of knowledge</w:t>
      </w:r>
      <w:r w:rsidR="00521F40" w:rsidRPr="0063071A">
        <w:rPr>
          <w:rFonts w:ascii="Times New Roman" w:hAnsi="Times New Roman" w:cs="Times New Roman"/>
          <w:sz w:val="24"/>
          <w:szCs w:val="24"/>
        </w:rPr>
        <w:t>,</w:t>
      </w:r>
      <w:r w:rsidR="00CA38E8" w:rsidRPr="0063071A">
        <w:rPr>
          <w:rFonts w:ascii="Times New Roman" w:hAnsi="Times New Roman" w:cs="Times New Roman"/>
          <w:sz w:val="24"/>
          <w:szCs w:val="24"/>
        </w:rPr>
        <w:t xml:space="preserve"> closing a gap identified during the literature review se</w:t>
      </w:r>
      <w:r w:rsidR="00AA60DC" w:rsidRPr="0063071A">
        <w:rPr>
          <w:rFonts w:ascii="Times New Roman" w:hAnsi="Times New Roman" w:cs="Times New Roman"/>
          <w:sz w:val="24"/>
          <w:szCs w:val="24"/>
        </w:rPr>
        <w:t xml:space="preserve">ction in this paper (see Table </w:t>
      </w:r>
      <w:r w:rsidR="00E53E3C" w:rsidRPr="0063071A">
        <w:rPr>
          <w:rFonts w:ascii="Times New Roman" w:hAnsi="Times New Roman" w:cs="Times New Roman"/>
          <w:sz w:val="24"/>
          <w:szCs w:val="24"/>
        </w:rPr>
        <w:t>1</w:t>
      </w:r>
      <w:r w:rsidR="00CA38E8" w:rsidRPr="0063071A">
        <w:rPr>
          <w:rFonts w:ascii="Times New Roman" w:hAnsi="Times New Roman" w:cs="Times New Roman"/>
          <w:sz w:val="24"/>
          <w:szCs w:val="24"/>
        </w:rPr>
        <w:t>).</w:t>
      </w:r>
      <w:r w:rsidR="00792F4E" w:rsidRPr="0063071A">
        <w:rPr>
          <w:rFonts w:ascii="Times New Roman" w:hAnsi="Times New Roman" w:cs="Times New Roman"/>
          <w:sz w:val="24"/>
          <w:szCs w:val="24"/>
        </w:rPr>
        <w:t xml:space="preserve"> </w:t>
      </w:r>
      <w:r w:rsidR="00F43DBF" w:rsidRPr="0063071A">
        <w:rPr>
          <w:rFonts w:ascii="Times New Roman" w:hAnsi="Times New Roman" w:cs="Times New Roman"/>
          <w:sz w:val="24"/>
          <w:szCs w:val="24"/>
        </w:rPr>
        <w:t xml:space="preserve"> </w:t>
      </w:r>
    </w:p>
    <w:p w14:paraId="0262AEFA" w14:textId="2713FC0B" w:rsidR="006B33B0" w:rsidRPr="0063071A" w:rsidRDefault="00CA38E8"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 xml:space="preserve">Lastly, the content characteristic dimension was </w:t>
      </w:r>
      <w:r w:rsidR="00E53E3C" w:rsidRPr="0063071A">
        <w:rPr>
          <w:rFonts w:ascii="Times New Roman" w:hAnsi="Times New Roman" w:cs="Times New Roman"/>
          <w:sz w:val="24"/>
          <w:szCs w:val="24"/>
        </w:rPr>
        <w:t xml:space="preserve">also </w:t>
      </w:r>
      <w:r w:rsidRPr="0063071A">
        <w:rPr>
          <w:rFonts w:ascii="Times New Roman" w:hAnsi="Times New Roman" w:cs="Times New Roman"/>
          <w:sz w:val="24"/>
          <w:szCs w:val="24"/>
        </w:rPr>
        <w:t>addressed</w:t>
      </w:r>
      <w:r w:rsidR="00E53E3C" w:rsidRPr="0063071A">
        <w:rPr>
          <w:rFonts w:ascii="Times New Roman" w:hAnsi="Times New Roman" w:cs="Times New Roman"/>
          <w:sz w:val="24"/>
          <w:szCs w:val="24"/>
        </w:rPr>
        <w:t xml:space="preserve"> </w:t>
      </w:r>
      <w:r w:rsidR="0010452B" w:rsidRPr="0063071A">
        <w:rPr>
          <w:rFonts w:ascii="Times New Roman" w:hAnsi="Times New Roman" w:cs="Times New Roman"/>
          <w:sz w:val="24"/>
          <w:szCs w:val="24"/>
        </w:rPr>
        <w:t xml:space="preserve">using </w:t>
      </w:r>
      <w:r w:rsidRPr="0063071A">
        <w:rPr>
          <w:rFonts w:ascii="Times New Roman" w:hAnsi="Times New Roman" w:cs="Times New Roman"/>
          <w:sz w:val="24"/>
          <w:szCs w:val="24"/>
        </w:rPr>
        <w:t>social network analysis to show the relationship between the keyword used in the set of publications and the classification of papers based on their study approach (theoretical research) and application objectives (</w:t>
      </w:r>
      <w:r w:rsidR="00AA60DC" w:rsidRPr="0063071A">
        <w:rPr>
          <w:rFonts w:ascii="Times New Roman" w:hAnsi="Times New Roman" w:cs="Times New Roman"/>
          <w:sz w:val="24"/>
          <w:szCs w:val="24"/>
        </w:rPr>
        <w:t>applied</w:t>
      </w:r>
      <w:r w:rsidRPr="0063071A">
        <w:rPr>
          <w:rFonts w:ascii="Times New Roman" w:hAnsi="Times New Roman" w:cs="Times New Roman"/>
          <w:sz w:val="24"/>
          <w:szCs w:val="24"/>
        </w:rPr>
        <w:t xml:space="preserve"> research). The keyword social network analysis show</w:t>
      </w:r>
      <w:r w:rsidR="00E53E3C" w:rsidRPr="0063071A">
        <w:rPr>
          <w:rFonts w:ascii="Times New Roman" w:hAnsi="Times New Roman" w:cs="Times New Roman"/>
          <w:sz w:val="24"/>
          <w:szCs w:val="24"/>
        </w:rPr>
        <w:t>ed</w:t>
      </w:r>
      <w:r w:rsidRPr="0063071A">
        <w:rPr>
          <w:rFonts w:ascii="Times New Roman" w:hAnsi="Times New Roman" w:cs="Times New Roman"/>
          <w:sz w:val="24"/>
          <w:szCs w:val="24"/>
        </w:rPr>
        <w:t xml:space="preserve"> that this research field ha</w:t>
      </w:r>
      <w:r w:rsidR="00E53E3C" w:rsidRPr="0063071A">
        <w:rPr>
          <w:rFonts w:ascii="Times New Roman" w:hAnsi="Times New Roman" w:cs="Times New Roman"/>
          <w:sz w:val="24"/>
          <w:szCs w:val="24"/>
        </w:rPr>
        <w:t>d</w:t>
      </w:r>
      <w:r w:rsidRPr="0063071A">
        <w:rPr>
          <w:rFonts w:ascii="Times New Roman" w:hAnsi="Times New Roman" w:cs="Times New Roman"/>
          <w:sz w:val="24"/>
          <w:szCs w:val="24"/>
        </w:rPr>
        <w:t xml:space="preserve"> been </w:t>
      </w:r>
      <w:r w:rsidR="0068641C" w:rsidRPr="0063071A">
        <w:rPr>
          <w:rFonts w:ascii="Times New Roman" w:hAnsi="Times New Roman" w:cs="Times New Roman"/>
          <w:sz w:val="24"/>
          <w:szCs w:val="24"/>
        </w:rPr>
        <w:t xml:space="preserve">analyzed </w:t>
      </w:r>
      <w:r w:rsidRPr="0063071A">
        <w:rPr>
          <w:rFonts w:ascii="Times New Roman" w:hAnsi="Times New Roman" w:cs="Times New Roman"/>
          <w:sz w:val="24"/>
          <w:szCs w:val="24"/>
        </w:rPr>
        <w:t>in a variety of hospital departments and illnesses</w:t>
      </w:r>
      <w:r w:rsidR="0068641C" w:rsidRPr="0063071A">
        <w:rPr>
          <w:rFonts w:ascii="Times New Roman" w:hAnsi="Times New Roman" w:cs="Times New Roman"/>
          <w:sz w:val="24"/>
          <w:szCs w:val="24"/>
        </w:rPr>
        <w:t xml:space="preserve">.  </w:t>
      </w:r>
      <w:r w:rsidR="00E53E3C" w:rsidRPr="0063071A">
        <w:rPr>
          <w:rFonts w:ascii="Times New Roman" w:hAnsi="Times New Roman" w:cs="Times New Roman"/>
          <w:sz w:val="24"/>
          <w:szCs w:val="24"/>
        </w:rPr>
        <w:t>However</w:t>
      </w:r>
      <w:r w:rsidR="0010452B" w:rsidRPr="0063071A">
        <w:rPr>
          <w:rFonts w:ascii="Times New Roman" w:hAnsi="Times New Roman" w:cs="Times New Roman"/>
          <w:sz w:val="24"/>
          <w:szCs w:val="24"/>
        </w:rPr>
        <w:t>, the authors did not find</w:t>
      </w:r>
      <w:r w:rsidR="006C22A7" w:rsidRPr="0063071A">
        <w:rPr>
          <w:rFonts w:ascii="Times New Roman" w:hAnsi="Times New Roman" w:cs="Times New Roman"/>
          <w:sz w:val="24"/>
          <w:szCs w:val="24"/>
        </w:rPr>
        <w:t xml:space="preserve"> evidence of publications evaluatin</w:t>
      </w:r>
      <w:r w:rsidR="0087007A" w:rsidRPr="0063071A">
        <w:rPr>
          <w:rFonts w:ascii="Times New Roman" w:hAnsi="Times New Roman" w:cs="Times New Roman"/>
          <w:sz w:val="24"/>
          <w:szCs w:val="24"/>
        </w:rPr>
        <w:t>g the impact of data analytics o</w:t>
      </w:r>
      <w:r w:rsidR="006C22A7" w:rsidRPr="0063071A">
        <w:rPr>
          <w:rFonts w:ascii="Times New Roman" w:hAnsi="Times New Roman" w:cs="Times New Roman"/>
          <w:sz w:val="24"/>
          <w:szCs w:val="24"/>
        </w:rPr>
        <w:t xml:space="preserve">n patient safety and or cost versus benefits in healthcare institutions. </w:t>
      </w:r>
      <w:r w:rsidR="0068641C" w:rsidRPr="0063071A">
        <w:rPr>
          <w:rFonts w:ascii="Times New Roman" w:hAnsi="Times New Roman" w:cs="Times New Roman"/>
          <w:sz w:val="24"/>
          <w:szCs w:val="24"/>
        </w:rPr>
        <w:t>The other two analyses included in Table</w:t>
      </w:r>
      <w:r w:rsidR="00E53E3C" w:rsidRPr="0063071A">
        <w:rPr>
          <w:rFonts w:ascii="Times New Roman" w:hAnsi="Times New Roman" w:cs="Times New Roman"/>
          <w:sz w:val="24"/>
          <w:szCs w:val="24"/>
        </w:rPr>
        <w:t>s 3</w:t>
      </w:r>
      <w:r w:rsidR="0068641C" w:rsidRPr="0063071A">
        <w:rPr>
          <w:rFonts w:ascii="Times New Roman" w:hAnsi="Times New Roman" w:cs="Times New Roman"/>
          <w:sz w:val="24"/>
          <w:szCs w:val="24"/>
        </w:rPr>
        <w:t xml:space="preserve"> and </w:t>
      </w:r>
      <w:r w:rsidR="00E53E3C" w:rsidRPr="0063071A">
        <w:rPr>
          <w:rFonts w:ascii="Times New Roman" w:hAnsi="Times New Roman" w:cs="Times New Roman"/>
          <w:sz w:val="24"/>
          <w:szCs w:val="24"/>
        </w:rPr>
        <w:t>4</w:t>
      </w:r>
      <w:r w:rsidR="0068641C" w:rsidRPr="0063071A">
        <w:rPr>
          <w:rFonts w:ascii="Times New Roman" w:hAnsi="Times New Roman" w:cs="Times New Roman"/>
          <w:sz w:val="24"/>
          <w:szCs w:val="24"/>
        </w:rPr>
        <w:t xml:space="preserve"> showed a lack of theoretical publications focused</w:t>
      </w:r>
      <w:r w:rsidR="0010452B" w:rsidRPr="0063071A">
        <w:rPr>
          <w:rFonts w:ascii="Times New Roman" w:hAnsi="Times New Roman" w:cs="Times New Roman"/>
          <w:sz w:val="24"/>
          <w:szCs w:val="24"/>
        </w:rPr>
        <w:t xml:space="preserve"> </w:t>
      </w:r>
      <w:r w:rsidR="0068641C" w:rsidRPr="0063071A">
        <w:rPr>
          <w:rFonts w:ascii="Times New Roman" w:hAnsi="Times New Roman" w:cs="Times New Roman"/>
          <w:sz w:val="24"/>
          <w:szCs w:val="24"/>
        </w:rPr>
        <w:t>o</w:t>
      </w:r>
      <w:r w:rsidR="0010452B" w:rsidRPr="0063071A">
        <w:rPr>
          <w:rFonts w:ascii="Times New Roman" w:hAnsi="Times New Roman" w:cs="Times New Roman"/>
          <w:sz w:val="24"/>
          <w:szCs w:val="24"/>
        </w:rPr>
        <w:t>n</w:t>
      </w:r>
      <w:r w:rsidR="0087007A" w:rsidRPr="0063071A">
        <w:rPr>
          <w:rFonts w:ascii="Times New Roman" w:hAnsi="Times New Roman" w:cs="Times New Roman"/>
          <w:sz w:val="24"/>
          <w:szCs w:val="24"/>
        </w:rPr>
        <w:t xml:space="preserve"> analyzing</w:t>
      </w:r>
      <w:r w:rsidR="0068641C" w:rsidRPr="0063071A">
        <w:rPr>
          <w:rFonts w:ascii="Times New Roman" w:hAnsi="Times New Roman" w:cs="Times New Roman"/>
          <w:sz w:val="24"/>
          <w:szCs w:val="24"/>
        </w:rPr>
        <w:t xml:space="preserve"> </w:t>
      </w:r>
      <w:r w:rsidR="0087007A" w:rsidRPr="0063071A">
        <w:rPr>
          <w:rFonts w:ascii="Times New Roman" w:hAnsi="Times New Roman" w:cs="Times New Roman"/>
          <w:sz w:val="24"/>
          <w:szCs w:val="24"/>
        </w:rPr>
        <w:t xml:space="preserve">the </w:t>
      </w:r>
      <w:r w:rsidR="0068641C" w:rsidRPr="0063071A">
        <w:rPr>
          <w:rFonts w:ascii="Times New Roman" w:hAnsi="Times New Roman" w:cs="Times New Roman"/>
          <w:sz w:val="24"/>
          <w:szCs w:val="24"/>
        </w:rPr>
        <w:t>decision</w:t>
      </w:r>
      <w:r w:rsidR="00E53E3C" w:rsidRPr="0063071A">
        <w:rPr>
          <w:rFonts w:ascii="Times New Roman" w:hAnsi="Times New Roman" w:cs="Times New Roman"/>
          <w:sz w:val="24"/>
          <w:szCs w:val="24"/>
        </w:rPr>
        <w:t>-</w:t>
      </w:r>
      <w:r w:rsidR="0068641C" w:rsidRPr="0063071A">
        <w:rPr>
          <w:rFonts w:ascii="Times New Roman" w:hAnsi="Times New Roman" w:cs="Times New Roman"/>
          <w:sz w:val="24"/>
          <w:szCs w:val="24"/>
        </w:rPr>
        <w:t>making</w:t>
      </w:r>
      <w:r w:rsidR="0010452B" w:rsidRPr="0063071A">
        <w:rPr>
          <w:rFonts w:ascii="Times New Roman" w:hAnsi="Times New Roman" w:cs="Times New Roman"/>
          <w:sz w:val="24"/>
          <w:szCs w:val="24"/>
        </w:rPr>
        <w:t xml:space="preserve"> process</w:t>
      </w:r>
      <w:r w:rsidR="0087007A" w:rsidRPr="0063071A">
        <w:rPr>
          <w:rFonts w:ascii="Times New Roman" w:hAnsi="Times New Roman" w:cs="Times New Roman"/>
          <w:sz w:val="24"/>
          <w:szCs w:val="24"/>
        </w:rPr>
        <w:t>.  H</w:t>
      </w:r>
      <w:r w:rsidR="0068641C" w:rsidRPr="0063071A">
        <w:rPr>
          <w:rFonts w:ascii="Times New Roman" w:hAnsi="Times New Roman" w:cs="Times New Roman"/>
          <w:sz w:val="24"/>
          <w:szCs w:val="24"/>
        </w:rPr>
        <w:t xml:space="preserve">owever, from </w:t>
      </w:r>
      <w:r w:rsidR="0010452B" w:rsidRPr="0063071A">
        <w:rPr>
          <w:rFonts w:ascii="Times New Roman" w:hAnsi="Times New Roman" w:cs="Times New Roman"/>
          <w:sz w:val="24"/>
          <w:szCs w:val="24"/>
        </w:rPr>
        <w:t>an applied</w:t>
      </w:r>
      <w:r w:rsidR="0068641C" w:rsidRPr="0063071A">
        <w:rPr>
          <w:rFonts w:ascii="Times New Roman" w:hAnsi="Times New Roman" w:cs="Times New Roman"/>
          <w:sz w:val="24"/>
          <w:szCs w:val="24"/>
        </w:rPr>
        <w:t xml:space="preserve"> research perspective, decision</w:t>
      </w:r>
      <w:r w:rsidR="00E53E3C" w:rsidRPr="0063071A">
        <w:rPr>
          <w:rFonts w:ascii="Times New Roman" w:hAnsi="Times New Roman" w:cs="Times New Roman"/>
          <w:sz w:val="24"/>
          <w:szCs w:val="24"/>
        </w:rPr>
        <w:t>-</w:t>
      </w:r>
      <w:r w:rsidR="0068641C" w:rsidRPr="0063071A">
        <w:rPr>
          <w:rFonts w:ascii="Times New Roman" w:hAnsi="Times New Roman" w:cs="Times New Roman"/>
          <w:sz w:val="24"/>
          <w:szCs w:val="24"/>
        </w:rPr>
        <w:t xml:space="preserve">making was the third most important application objective (see Table </w:t>
      </w:r>
      <w:r w:rsidR="00E53E3C" w:rsidRPr="0063071A">
        <w:rPr>
          <w:rFonts w:ascii="Times New Roman" w:hAnsi="Times New Roman" w:cs="Times New Roman"/>
          <w:sz w:val="24"/>
          <w:szCs w:val="24"/>
        </w:rPr>
        <w:t>4</w:t>
      </w:r>
      <w:r w:rsidR="0068641C" w:rsidRPr="0063071A">
        <w:rPr>
          <w:rFonts w:ascii="Times New Roman" w:hAnsi="Times New Roman" w:cs="Times New Roman"/>
          <w:sz w:val="24"/>
          <w:szCs w:val="24"/>
        </w:rPr>
        <w:t>).  On the other hand,</w:t>
      </w:r>
      <w:r w:rsidR="005B45A5" w:rsidRPr="0063071A">
        <w:rPr>
          <w:rFonts w:ascii="Times New Roman" w:hAnsi="Times New Roman" w:cs="Times New Roman"/>
          <w:sz w:val="24"/>
          <w:szCs w:val="24"/>
        </w:rPr>
        <w:t xml:space="preserve"> considering the four stages of data analytics </w:t>
      </w:r>
      <w:r w:rsidR="0010452B" w:rsidRPr="0063071A">
        <w:rPr>
          <w:rFonts w:ascii="Times New Roman" w:hAnsi="Times New Roman" w:cs="Times New Roman"/>
          <w:sz w:val="24"/>
          <w:szCs w:val="24"/>
        </w:rPr>
        <w:t>maturity (descriptive, analytic</w:t>
      </w:r>
      <w:r w:rsidR="005B45A5" w:rsidRPr="0063071A">
        <w:rPr>
          <w:rFonts w:ascii="Times New Roman" w:hAnsi="Times New Roman" w:cs="Times New Roman"/>
          <w:sz w:val="24"/>
          <w:szCs w:val="24"/>
        </w:rPr>
        <w:t>, predictive, and prescriptive) and</w:t>
      </w:r>
      <w:r w:rsidR="0068641C" w:rsidRPr="0063071A">
        <w:rPr>
          <w:rFonts w:ascii="Times New Roman" w:hAnsi="Times New Roman" w:cs="Times New Roman"/>
          <w:sz w:val="24"/>
          <w:szCs w:val="24"/>
        </w:rPr>
        <w:t xml:space="preserve"> analyzing the publications collected in the application research perspective (see Table </w:t>
      </w:r>
      <w:r w:rsidR="00E53E3C" w:rsidRPr="0063071A">
        <w:rPr>
          <w:rFonts w:ascii="Times New Roman" w:hAnsi="Times New Roman" w:cs="Times New Roman"/>
          <w:sz w:val="24"/>
          <w:szCs w:val="24"/>
        </w:rPr>
        <w:t>4</w:t>
      </w:r>
      <w:r w:rsidR="0068641C" w:rsidRPr="0063071A">
        <w:rPr>
          <w:rFonts w:ascii="Times New Roman" w:hAnsi="Times New Roman" w:cs="Times New Roman"/>
          <w:sz w:val="24"/>
          <w:szCs w:val="24"/>
        </w:rPr>
        <w:t xml:space="preserve">), it </w:t>
      </w:r>
      <w:r w:rsidR="00E53E3C" w:rsidRPr="0063071A">
        <w:rPr>
          <w:rFonts w:ascii="Times New Roman" w:hAnsi="Times New Roman" w:cs="Times New Roman"/>
          <w:sz w:val="24"/>
          <w:szCs w:val="24"/>
        </w:rPr>
        <w:t>was</w:t>
      </w:r>
      <w:r w:rsidR="0068641C" w:rsidRPr="0063071A">
        <w:rPr>
          <w:rFonts w:ascii="Times New Roman" w:hAnsi="Times New Roman" w:cs="Times New Roman"/>
          <w:sz w:val="24"/>
          <w:szCs w:val="24"/>
        </w:rPr>
        <w:t xml:space="preserve"> also observed that </w:t>
      </w:r>
      <w:r w:rsidR="005B45A5" w:rsidRPr="0063071A">
        <w:rPr>
          <w:rFonts w:ascii="Times New Roman" w:hAnsi="Times New Roman" w:cs="Times New Roman"/>
          <w:sz w:val="24"/>
          <w:szCs w:val="24"/>
        </w:rPr>
        <w:t>most of the application objective</w:t>
      </w:r>
      <w:r w:rsidR="0010452B" w:rsidRPr="0063071A">
        <w:rPr>
          <w:rFonts w:ascii="Times New Roman" w:hAnsi="Times New Roman" w:cs="Times New Roman"/>
          <w:sz w:val="24"/>
          <w:szCs w:val="24"/>
        </w:rPr>
        <w:t>s</w:t>
      </w:r>
      <w:r w:rsidR="005B45A5" w:rsidRPr="0063071A">
        <w:rPr>
          <w:rFonts w:ascii="Times New Roman" w:hAnsi="Times New Roman" w:cs="Times New Roman"/>
          <w:sz w:val="24"/>
          <w:szCs w:val="24"/>
        </w:rPr>
        <w:t xml:space="preserve"> </w:t>
      </w:r>
      <w:r w:rsidR="00E53E3C" w:rsidRPr="0063071A">
        <w:rPr>
          <w:rFonts w:ascii="Times New Roman" w:hAnsi="Times New Roman" w:cs="Times New Roman"/>
          <w:sz w:val="24"/>
          <w:szCs w:val="24"/>
        </w:rPr>
        <w:t>were</w:t>
      </w:r>
      <w:r w:rsidR="005B45A5" w:rsidRPr="0063071A">
        <w:rPr>
          <w:rFonts w:ascii="Times New Roman" w:hAnsi="Times New Roman" w:cs="Times New Roman"/>
          <w:sz w:val="24"/>
          <w:szCs w:val="24"/>
        </w:rPr>
        <w:t xml:space="preserve"> focused on</w:t>
      </w:r>
      <w:r w:rsidR="00E53E3C" w:rsidRPr="0063071A">
        <w:rPr>
          <w:rFonts w:ascii="Times New Roman" w:hAnsi="Times New Roman" w:cs="Times New Roman"/>
          <w:sz w:val="24"/>
          <w:szCs w:val="24"/>
        </w:rPr>
        <w:t xml:space="preserve"> </w:t>
      </w:r>
      <w:r w:rsidR="005B45A5" w:rsidRPr="0063071A">
        <w:rPr>
          <w:rFonts w:ascii="Times New Roman" w:hAnsi="Times New Roman" w:cs="Times New Roman"/>
          <w:sz w:val="24"/>
          <w:szCs w:val="24"/>
        </w:rPr>
        <w:t>predictive analys</w:t>
      </w:r>
      <w:r w:rsidR="00E53E3C" w:rsidRPr="0063071A">
        <w:rPr>
          <w:rFonts w:ascii="Times New Roman" w:hAnsi="Times New Roman" w:cs="Times New Roman"/>
          <w:sz w:val="24"/>
          <w:szCs w:val="24"/>
        </w:rPr>
        <w:t>es</w:t>
      </w:r>
      <w:r w:rsidR="001530BC" w:rsidRPr="0063071A">
        <w:rPr>
          <w:rFonts w:ascii="Times New Roman" w:hAnsi="Times New Roman" w:cs="Times New Roman"/>
          <w:sz w:val="24"/>
          <w:szCs w:val="24"/>
        </w:rPr>
        <w:t xml:space="preserve">.  This evidence suggests </w:t>
      </w:r>
      <w:r w:rsidR="005B45A5" w:rsidRPr="0063071A">
        <w:rPr>
          <w:rFonts w:ascii="Times New Roman" w:hAnsi="Times New Roman" w:cs="Times New Roman"/>
          <w:sz w:val="24"/>
          <w:szCs w:val="24"/>
        </w:rPr>
        <w:t xml:space="preserve">that data analytics, big data, data mining, and machine learning in healthcare engineering systems </w:t>
      </w:r>
      <w:r w:rsidR="00E53E3C" w:rsidRPr="0063071A">
        <w:rPr>
          <w:rFonts w:ascii="Times New Roman" w:hAnsi="Times New Roman" w:cs="Times New Roman"/>
          <w:sz w:val="24"/>
          <w:szCs w:val="24"/>
        </w:rPr>
        <w:t>had</w:t>
      </w:r>
      <w:r w:rsidR="005B45A5" w:rsidRPr="0063071A">
        <w:rPr>
          <w:rFonts w:ascii="Times New Roman" w:hAnsi="Times New Roman" w:cs="Times New Roman"/>
          <w:sz w:val="24"/>
          <w:szCs w:val="24"/>
        </w:rPr>
        <w:t xml:space="preserve"> a high level of maturing.</w:t>
      </w:r>
      <w:r w:rsidR="00521F40" w:rsidRPr="0063071A">
        <w:rPr>
          <w:rFonts w:ascii="Times New Roman" w:hAnsi="Times New Roman" w:cs="Times New Roman"/>
          <w:sz w:val="24"/>
          <w:szCs w:val="24"/>
        </w:rPr>
        <w:t xml:space="preserve">  With thes</w:t>
      </w:r>
      <w:r w:rsidR="0010452B" w:rsidRPr="0063071A">
        <w:rPr>
          <w:rFonts w:ascii="Times New Roman" w:hAnsi="Times New Roman" w:cs="Times New Roman"/>
          <w:sz w:val="24"/>
          <w:szCs w:val="24"/>
        </w:rPr>
        <w:t>e</w:t>
      </w:r>
      <w:r w:rsidR="00521F40" w:rsidRPr="0063071A">
        <w:rPr>
          <w:rFonts w:ascii="Times New Roman" w:hAnsi="Times New Roman" w:cs="Times New Roman"/>
          <w:sz w:val="24"/>
          <w:szCs w:val="24"/>
        </w:rPr>
        <w:t xml:space="preserve"> analyses,</w:t>
      </w:r>
      <w:r w:rsidR="00E53E3C" w:rsidRPr="0063071A">
        <w:rPr>
          <w:rFonts w:ascii="Times New Roman" w:hAnsi="Times New Roman" w:cs="Times New Roman"/>
          <w:sz w:val="24"/>
          <w:szCs w:val="24"/>
        </w:rPr>
        <w:t xml:space="preserve"> </w:t>
      </w:r>
      <w:r w:rsidR="00521F40" w:rsidRPr="0063071A">
        <w:rPr>
          <w:rFonts w:ascii="Times New Roman" w:hAnsi="Times New Roman" w:cs="Times New Roman"/>
          <w:sz w:val="24"/>
          <w:szCs w:val="24"/>
        </w:rPr>
        <w:t>this paper contribute</w:t>
      </w:r>
      <w:r w:rsidR="00E53E3C" w:rsidRPr="0063071A">
        <w:rPr>
          <w:rFonts w:ascii="Times New Roman" w:hAnsi="Times New Roman" w:cs="Times New Roman"/>
          <w:sz w:val="24"/>
          <w:szCs w:val="24"/>
        </w:rPr>
        <w:t>s</w:t>
      </w:r>
      <w:r w:rsidR="00521F40" w:rsidRPr="0063071A">
        <w:rPr>
          <w:rFonts w:ascii="Times New Roman" w:hAnsi="Times New Roman" w:cs="Times New Roman"/>
          <w:sz w:val="24"/>
          <w:szCs w:val="24"/>
        </w:rPr>
        <w:t xml:space="preserve"> to the body of knowledge, closing a gap identified during the literature review section in this paper (see Table </w:t>
      </w:r>
      <w:r w:rsidR="00E53E3C" w:rsidRPr="0063071A">
        <w:rPr>
          <w:rFonts w:ascii="Times New Roman" w:hAnsi="Times New Roman" w:cs="Times New Roman"/>
          <w:sz w:val="24"/>
          <w:szCs w:val="24"/>
        </w:rPr>
        <w:t>1</w:t>
      </w:r>
      <w:r w:rsidR="00521F40" w:rsidRPr="0063071A">
        <w:rPr>
          <w:rFonts w:ascii="Times New Roman" w:hAnsi="Times New Roman" w:cs="Times New Roman"/>
          <w:sz w:val="24"/>
          <w:szCs w:val="24"/>
        </w:rPr>
        <w:t xml:space="preserve">).  </w:t>
      </w:r>
    </w:p>
    <w:p w14:paraId="66613162" w14:textId="5F27730E" w:rsidR="0068641C" w:rsidRPr="0063071A" w:rsidRDefault="006B33B0" w:rsidP="00C44730">
      <w:pPr>
        <w:spacing w:after="0" w:line="480" w:lineRule="auto"/>
        <w:jc w:val="both"/>
        <w:rPr>
          <w:rFonts w:ascii="Times New Roman" w:hAnsi="Times New Roman" w:cs="Times New Roman"/>
          <w:sz w:val="24"/>
          <w:szCs w:val="24"/>
          <w:lang w:val="en-GB"/>
        </w:rPr>
      </w:pPr>
      <w:r w:rsidRPr="0063071A">
        <w:rPr>
          <w:rFonts w:ascii="Times New Roman" w:hAnsi="Times New Roman" w:cs="Times New Roman"/>
          <w:sz w:val="24"/>
          <w:szCs w:val="24"/>
        </w:rPr>
        <w:t>Using together the infor</w:t>
      </w:r>
      <w:r w:rsidR="00B42564" w:rsidRPr="0063071A">
        <w:rPr>
          <w:rFonts w:ascii="Times New Roman" w:hAnsi="Times New Roman" w:cs="Times New Roman"/>
          <w:sz w:val="24"/>
          <w:szCs w:val="24"/>
        </w:rPr>
        <w:t>mation shown</w:t>
      </w:r>
      <w:r w:rsidR="000225C9" w:rsidRPr="0063071A">
        <w:rPr>
          <w:rFonts w:ascii="Times New Roman" w:hAnsi="Times New Roman" w:cs="Times New Roman"/>
          <w:sz w:val="24"/>
          <w:szCs w:val="24"/>
        </w:rPr>
        <w:t xml:space="preserve"> i</w:t>
      </w:r>
      <w:r w:rsidRPr="0063071A">
        <w:rPr>
          <w:rFonts w:ascii="Times New Roman" w:hAnsi="Times New Roman" w:cs="Times New Roman"/>
          <w:sz w:val="24"/>
          <w:szCs w:val="24"/>
        </w:rPr>
        <w:t xml:space="preserve">n Figure 3, Table </w:t>
      </w:r>
      <w:r w:rsidR="00E53E3C" w:rsidRPr="0063071A">
        <w:rPr>
          <w:rFonts w:ascii="Times New Roman" w:hAnsi="Times New Roman" w:cs="Times New Roman"/>
          <w:sz w:val="24"/>
          <w:szCs w:val="24"/>
        </w:rPr>
        <w:t>3</w:t>
      </w:r>
      <w:r w:rsidRPr="0063071A">
        <w:rPr>
          <w:rFonts w:ascii="Times New Roman" w:hAnsi="Times New Roman" w:cs="Times New Roman"/>
          <w:sz w:val="24"/>
          <w:szCs w:val="24"/>
        </w:rPr>
        <w:t xml:space="preserve">, Table </w:t>
      </w:r>
      <w:r w:rsidR="00E53E3C" w:rsidRPr="0063071A">
        <w:rPr>
          <w:rFonts w:ascii="Times New Roman" w:hAnsi="Times New Roman" w:cs="Times New Roman"/>
          <w:sz w:val="24"/>
          <w:szCs w:val="24"/>
        </w:rPr>
        <w:t>4</w:t>
      </w:r>
      <w:r w:rsidRPr="0063071A">
        <w:rPr>
          <w:rFonts w:ascii="Times New Roman" w:hAnsi="Times New Roman" w:cs="Times New Roman"/>
          <w:sz w:val="24"/>
          <w:szCs w:val="24"/>
        </w:rPr>
        <w:t xml:space="preserve">, </w:t>
      </w:r>
      <w:r w:rsidR="00B4657B" w:rsidRPr="0063071A">
        <w:rPr>
          <w:rFonts w:ascii="Times New Roman" w:hAnsi="Times New Roman" w:cs="Times New Roman"/>
          <w:sz w:val="24"/>
          <w:szCs w:val="24"/>
        </w:rPr>
        <w:t xml:space="preserve">Appendix A, and Appendix B </w:t>
      </w:r>
      <w:r w:rsidRPr="0063071A">
        <w:rPr>
          <w:rFonts w:ascii="Times New Roman" w:hAnsi="Times New Roman" w:cs="Times New Roman"/>
          <w:sz w:val="24"/>
          <w:szCs w:val="24"/>
        </w:rPr>
        <w:t xml:space="preserve">practitioners and academics interested in this topic should be able to easily identify new </w:t>
      </w:r>
      <w:r w:rsidR="00B42564" w:rsidRPr="0063071A">
        <w:rPr>
          <w:rFonts w:ascii="Times New Roman" w:hAnsi="Times New Roman" w:cs="Times New Roman"/>
          <w:sz w:val="24"/>
          <w:szCs w:val="24"/>
        </w:rPr>
        <w:t>colleagues, opportunities</w:t>
      </w:r>
      <w:r w:rsidRPr="0063071A">
        <w:rPr>
          <w:rFonts w:ascii="Times New Roman" w:hAnsi="Times New Roman" w:cs="Times New Roman"/>
          <w:sz w:val="24"/>
          <w:szCs w:val="24"/>
        </w:rPr>
        <w:t xml:space="preserve"> for new research</w:t>
      </w:r>
      <w:r w:rsidR="00B42564" w:rsidRPr="0063071A">
        <w:rPr>
          <w:rFonts w:ascii="Times New Roman" w:hAnsi="Times New Roman" w:cs="Times New Roman"/>
          <w:sz w:val="24"/>
          <w:szCs w:val="24"/>
        </w:rPr>
        <w:t>, and evidence to support the needs for specific research</w:t>
      </w:r>
      <w:r w:rsidRPr="0063071A">
        <w:rPr>
          <w:rFonts w:ascii="Times New Roman" w:hAnsi="Times New Roman" w:cs="Times New Roman"/>
          <w:sz w:val="24"/>
          <w:szCs w:val="24"/>
        </w:rPr>
        <w:t xml:space="preserve">. </w:t>
      </w:r>
      <w:r w:rsidR="00B42564" w:rsidRPr="0063071A">
        <w:rPr>
          <w:rFonts w:ascii="Times New Roman" w:hAnsi="Times New Roman" w:cs="Times New Roman"/>
          <w:sz w:val="24"/>
          <w:szCs w:val="24"/>
        </w:rPr>
        <w:t xml:space="preserve">For example, application of data science and industrial engineering tools/methods to improve healthcare process efficiency, the role of data science in healthcare performance excellence models, or the creation </w:t>
      </w:r>
      <w:r w:rsidR="00E53E3C" w:rsidRPr="0063071A">
        <w:rPr>
          <w:rFonts w:ascii="Times New Roman" w:hAnsi="Times New Roman" w:cs="Times New Roman"/>
          <w:sz w:val="24"/>
          <w:szCs w:val="24"/>
        </w:rPr>
        <w:t xml:space="preserve">of </w:t>
      </w:r>
      <w:r w:rsidR="00B42564" w:rsidRPr="0063071A">
        <w:rPr>
          <w:rFonts w:ascii="Times New Roman" w:hAnsi="Times New Roman" w:cs="Times New Roman"/>
          <w:sz w:val="24"/>
          <w:szCs w:val="24"/>
        </w:rPr>
        <w:t xml:space="preserve">management decision models using data science in cases of global </w:t>
      </w:r>
      <w:r w:rsidR="000225C9" w:rsidRPr="0063071A">
        <w:rPr>
          <w:rFonts w:ascii="Times New Roman" w:hAnsi="Times New Roman" w:cs="Times New Roman"/>
          <w:sz w:val="24"/>
          <w:szCs w:val="24"/>
        </w:rPr>
        <w:t>natural disasters or pandemics</w:t>
      </w:r>
      <w:r w:rsidR="00C44730" w:rsidRPr="0063071A">
        <w:rPr>
          <w:rFonts w:ascii="Times New Roman" w:hAnsi="Times New Roman" w:cs="Times New Roman"/>
          <w:sz w:val="24"/>
          <w:szCs w:val="24"/>
        </w:rPr>
        <w:t xml:space="preserve">. Therefore, </w:t>
      </w:r>
      <w:r w:rsidR="00C44730" w:rsidRPr="0063071A">
        <w:rPr>
          <w:rFonts w:ascii="Times New Roman" w:hAnsi="Times New Roman" w:cs="Times New Roman"/>
          <w:sz w:val="24"/>
          <w:szCs w:val="24"/>
          <w:lang w:val="en-GB"/>
        </w:rPr>
        <w:t xml:space="preserve">besides aiming at stimulating scientific research, this paper also intends to provide industrialists with a general overview of </w:t>
      </w:r>
      <w:r w:rsidR="00C44730" w:rsidRPr="0063071A">
        <w:rPr>
          <w:rFonts w:ascii="Times New Roman" w:hAnsi="Times New Roman" w:cs="Times New Roman"/>
          <w:sz w:val="24"/>
          <w:szCs w:val="24"/>
        </w:rPr>
        <w:t xml:space="preserve">data analytics, big data, data mining, and machine learning in healthcare engineering systems </w:t>
      </w:r>
      <w:r w:rsidR="00C44730" w:rsidRPr="0063071A">
        <w:rPr>
          <w:rFonts w:ascii="Times New Roman" w:hAnsi="Times New Roman" w:cs="Times New Roman"/>
          <w:sz w:val="24"/>
          <w:szCs w:val="24"/>
          <w:lang w:val="en-GB"/>
        </w:rPr>
        <w:t>so they can develop a deeper and richer knowledge on these subjects, and their practices. This will help healthcare industrialists to formulate more effective strategies for the implementation of the technologies. This research will also encourage them, and hence their organisations, to implement digital technologies to support the operations of their organisations.</w:t>
      </w:r>
    </w:p>
    <w:p w14:paraId="0DF24639" w14:textId="3D8289CD" w:rsidR="00A21A44" w:rsidRPr="0063071A" w:rsidRDefault="005B45A5" w:rsidP="00941A41">
      <w:pPr>
        <w:spacing w:after="0" w:line="480" w:lineRule="auto"/>
        <w:jc w:val="both"/>
        <w:rPr>
          <w:rFonts w:ascii="Times New Roman" w:hAnsi="Times New Roman" w:cs="Times New Roman"/>
          <w:sz w:val="24"/>
          <w:szCs w:val="24"/>
        </w:rPr>
      </w:pPr>
      <w:r w:rsidRPr="0063071A">
        <w:rPr>
          <w:rFonts w:ascii="Times New Roman" w:hAnsi="Times New Roman" w:cs="Times New Roman"/>
          <w:sz w:val="24"/>
          <w:szCs w:val="24"/>
        </w:rPr>
        <w:t>These findings should not be generalized</w:t>
      </w:r>
      <w:r w:rsidR="00E53E3C" w:rsidRPr="0063071A">
        <w:rPr>
          <w:rFonts w:ascii="Times New Roman" w:hAnsi="Times New Roman" w:cs="Times New Roman"/>
          <w:sz w:val="24"/>
          <w:szCs w:val="24"/>
        </w:rPr>
        <w:t xml:space="preserve">, </w:t>
      </w:r>
      <w:r w:rsidRPr="0063071A">
        <w:rPr>
          <w:rFonts w:ascii="Times New Roman" w:hAnsi="Times New Roman" w:cs="Times New Roman"/>
          <w:sz w:val="24"/>
          <w:szCs w:val="24"/>
        </w:rPr>
        <w:t>tak</w:t>
      </w:r>
      <w:r w:rsidR="00E53E3C" w:rsidRPr="0063071A">
        <w:rPr>
          <w:rFonts w:ascii="Times New Roman" w:hAnsi="Times New Roman" w:cs="Times New Roman"/>
          <w:sz w:val="24"/>
          <w:szCs w:val="24"/>
        </w:rPr>
        <w:t xml:space="preserve">ing into </w:t>
      </w:r>
      <w:r w:rsidRPr="0063071A">
        <w:rPr>
          <w:rFonts w:ascii="Times New Roman" w:hAnsi="Times New Roman" w:cs="Times New Roman"/>
          <w:sz w:val="24"/>
          <w:szCs w:val="24"/>
        </w:rPr>
        <w:t>consider</w:t>
      </w:r>
      <w:r w:rsidR="00E53E3C" w:rsidRPr="0063071A">
        <w:rPr>
          <w:rFonts w:ascii="Times New Roman" w:hAnsi="Times New Roman" w:cs="Times New Roman"/>
          <w:sz w:val="24"/>
          <w:szCs w:val="24"/>
        </w:rPr>
        <w:t>ation</w:t>
      </w:r>
      <w:r w:rsidRPr="0063071A">
        <w:rPr>
          <w:rFonts w:ascii="Times New Roman" w:hAnsi="Times New Roman" w:cs="Times New Roman"/>
          <w:sz w:val="24"/>
          <w:szCs w:val="24"/>
        </w:rPr>
        <w:t xml:space="preserve"> that every literature review has different biases, such as database bias</w:t>
      </w:r>
      <w:r w:rsidR="001E11C2" w:rsidRPr="0063071A">
        <w:rPr>
          <w:rFonts w:ascii="Times New Roman" w:hAnsi="Times New Roman" w:cs="Times New Roman"/>
          <w:sz w:val="24"/>
          <w:szCs w:val="24"/>
        </w:rPr>
        <w:t xml:space="preserve"> (produced by the utilization of a limited number of databases)</w:t>
      </w:r>
      <w:r w:rsidRPr="0063071A">
        <w:rPr>
          <w:rFonts w:ascii="Times New Roman" w:hAnsi="Times New Roman" w:cs="Times New Roman"/>
          <w:sz w:val="24"/>
          <w:szCs w:val="24"/>
        </w:rPr>
        <w:t xml:space="preserve"> and interpretation bias</w:t>
      </w:r>
      <w:r w:rsidR="001E11C2" w:rsidRPr="0063071A">
        <w:rPr>
          <w:rFonts w:ascii="Times New Roman" w:hAnsi="Times New Roman" w:cs="Times New Roman"/>
          <w:sz w:val="24"/>
          <w:szCs w:val="24"/>
        </w:rPr>
        <w:t xml:space="preserve"> (produced by the interpretation of the publication content using several researchers)</w:t>
      </w:r>
      <w:r w:rsidRPr="0063071A">
        <w:rPr>
          <w:rFonts w:ascii="Times New Roman" w:hAnsi="Times New Roman" w:cs="Times New Roman"/>
          <w:sz w:val="24"/>
          <w:szCs w:val="24"/>
        </w:rPr>
        <w:t xml:space="preserve">.  </w:t>
      </w:r>
      <w:r w:rsidR="001E11C2" w:rsidRPr="0063071A">
        <w:rPr>
          <w:rFonts w:ascii="Times New Roman" w:hAnsi="Times New Roman" w:cs="Times New Roman"/>
          <w:sz w:val="24"/>
          <w:szCs w:val="24"/>
        </w:rPr>
        <w:t xml:space="preserve">To reduce the impact of these biases in this research, the authors used several platforms </w:t>
      </w:r>
      <w:r w:rsidR="00006693" w:rsidRPr="0063071A">
        <w:rPr>
          <w:rFonts w:ascii="Times New Roman" w:hAnsi="Times New Roman" w:cs="Times New Roman"/>
          <w:sz w:val="24"/>
          <w:szCs w:val="24"/>
        </w:rPr>
        <w:t xml:space="preserve">to </w:t>
      </w:r>
      <w:r w:rsidR="001E11C2" w:rsidRPr="0063071A">
        <w:rPr>
          <w:rFonts w:ascii="Times New Roman" w:hAnsi="Times New Roman" w:cs="Times New Roman"/>
          <w:sz w:val="24"/>
          <w:szCs w:val="24"/>
        </w:rPr>
        <w:t>collect the relevant publications (ProQuest, EBSCOhost, and Scopus).</w:t>
      </w:r>
      <w:r w:rsidR="00E53E3C" w:rsidRPr="0063071A">
        <w:rPr>
          <w:rFonts w:ascii="Times New Roman" w:hAnsi="Times New Roman" w:cs="Times New Roman"/>
          <w:sz w:val="24"/>
          <w:szCs w:val="24"/>
        </w:rPr>
        <w:t xml:space="preserve"> </w:t>
      </w:r>
      <w:r w:rsidR="001E11C2" w:rsidRPr="0063071A">
        <w:rPr>
          <w:rFonts w:ascii="Times New Roman" w:hAnsi="Times New Roman" w:cs="Times New Roman"/>
          <w:sz w:val="24"/>
          <w:szCs w:val="24"/>
        </w:rPr>
        <w:t>Each of these platforms has access to different da</w:t>
      </w:r>
      <w:r w:rsidR="00006693" w:rsidRPr="0063071A">
        <w:rPr>
          <w:rFonts w:ascii="Times New Roman" w:hAnsi="Times New Roman" w:cs="Times New Roman"/>
          <w:sz w:val="24"/>
          <w:szCs w:val="24"/>
        </w:rPr>
        <w:t>ta</w:t>
      </w:r>
      <w:r w:rsidR="001E11C2" w:rsidRPr="0063071A">
        <w:rPr>
          <w:rFonts w:ascii="Times New Roman" w:hAnsi="Times New Roman" w:cs="Times New Roman"/>
          <w:sz w:val="24"/>
          <w:szCs w:val="24"/>
        </w:rPr>
        <w:t>bases.  On the other hand, under the supervision of a</w:t>
      </w:r>
      <w:r w:rsidR="00E53E3C" w:rsidRPr="0063071A">
        <w:rPr>
          <w:rFonts w:ascii="Times New Roman" w:hAnsi="Times New Roman" w:cs="Times New Roman"/>
          <w:sz w:val="24"/>
          <w:szCs w:val="24"/>
        </w:rPr>
        <w:t xml:space="preserve"> </w:t>
      </w:r>
      <w:r w:rsidR="001E11C2" w:rsidRPr="0063071A">
        <w:rPr>
          <w:rFonts w:ascii="Times New Roman" w:hAnsi="Times New Roman" w:cs="Times New Roman"/>
          <w:sz w:val="24"/>
          <w:szCs w:val="24"/>
        </w:rPr>
        <w:t>lead</w:t>
      </w:r>
      <w:r w:rsidR="00E53E3C" w:rsidRPr="0063071A">
        <w:rPr>
          <w:rFonts w:ascii="Times New Roman" w:hAnsi="Times New Roman" w:cs="Times New Roman"/>
          <w:sz w:val="24"/>
          <w:szCs w:val="24"/>
        </w:rPr>
        <w:t>ing author</w:t>
      </w:r>
      <w:r w:rsidR="001E11C2" w:rsidRPr="0063071A">
        <w:rPr>
          <w:rFonts w:ascii="Times New Roman" w:hAnsi="Times New Roman" w:cs="Times New Roman"/>
          <w:sz w:val="24"/>
          <w:szCs w:val="24"/>
        </w:rPr>
        <w:t>, a sin</w:t>
      </w:r>
      <w:r w:rsidR="00006693" w:rsidRPr="0063071A">
        <w:rPr>
          <w:rFonts w:ascii="Times New Roman" w:hAnsi="Times New Roman" w:cs="Times New Roman"/>
          <w:sz w:val="24"/>
          <w:szCs w:val="24"/>
        </w:rPr>
        <w:t>gle author was used to collect and interpret</w:t>
      </w:r>
      <w:r w:rsidR="001E11C2" w:rsidRPr="0063071A">
        <w:rPr>
          <w:rFonts w:ascii="Times New Roman" w:hAnsi="Times New Roman" w:cs="Times New Roman"/>
          <w:sz w:val="24"/>
          <w:szCs w:val="24"/>
        </w:rPr>
        <w:t xml:space="preserve"> the information from </w:t>
      </w:r>
      <w:r w:rsidR="00F8415C" w:rsidRPr="0063071A">
        <w:rPr>
          <w:rFonts w:ascii="Times New Roman" w:hAnsi="Times New Roman" w:cs="Times New Roman"/>
          <w:sz w:val="24"/>
          <w:szCs w:val="24"/>
        </w:rPr>
        <w:t xml:space="preserve">our </w:t>
      </w:r>
      <w:r w:rsidR="001E11C2" w:rsidRPr="0063071A">
        <w:rPr>
          <w:rFonts w:ascii="Times New Roman" w:hAnsi="Times New Roman" w:cs="Times New Roman"/>
          <w:sz w:val="24"/>
          <w:szCs w:val="24"/>
        </w:rPr>
        <w:t xml:space="preserve">publication final set.  Based on the current findings and the limitations of this paper, the authors </w:t>
      </w:r>
      <w:r w:rsidR="00E53E3C" w:rsidRPr="0063071A">
        <w:rPr>
          <w:rFonts w:ascii="Times New Roman" w:hAnsi="Times New Roman" w:cs="Times New Roman"/>
          <w:sz w:val="24"/>
          <w:szCs w:val="24"/>
        </w:rPr>
        <w:t>consider</w:t>
      </w:r>
      <w:r w:rsidR="001E11C2" w:rsidRPr="0063071A">
        <w:rPr>
          <w:rFonts w:ascii="Times New Roman" w:hAnsi="Times New Roman" w:cs="Times New Roman"/>
          <w:sz w:val="24"/>
          <w:szCs w:val="24"/>
        </w:rPr>
        <w:t xml:space="preserve"> that future research should be focused on </w:t>
      </w:r>
      <w:r w:rsidR="00006693" w:rsidRPr="0063071A">
        <w:rPr>
          <w:rFonts w:ascii="Times New Roman" w:hAnsi="Times New Roman" w:cs="Times New Roman"/>
          <w:sz w:val="24"/>
          <w:szCs w:val="24"/>
        </w:rPr>
        <w:t>increasing the theoretical and applied</w:t>
      </w:r>
      <w:r w:rsidR="001E11C2" w:rsidRPr="0063071A">
        <w:rPr>
          <w:rFonts w:ascii="Times New Roman" w:hAnsi="Times New Roman" w:cs="Times New Roman"/>
          <w:sz w:val="24"/>
          <w:szCs w:val="24"/>
        </w:rPr>
        <w:t xml:space="preserve"> research on </w:t>
      </w:r>
      <w:r w:rsidR="00E53E3C" w:rsidRPr="0063071A">
        <w:rPr>
          <w:rFonts w:ascii="Times New Roman" w:hAnsi="Times New Roman" w:cs="Times New Roman"/>
          <w:sz w:val="24"/>
          <w:szCs w:val="24"/>
        </w:rPr>
        <w:t>four</w:t>
      </w:r>
      <w:r w:rsidR="001E11C2" w:rsidRPr="0063071A">
        <w:rPr>
          <w:rFonts w:ascii="Times New Roman" w:hAnsi="Times New Roman" w:cs="Times New Roman"/>
          <w:sz w:val="24"/>
          <w:szCs w:val="24"/>
        </w:rPr>
        <w:t xml:space="preserve"> lines in this field: </w:t>
      </w:r>
      <w:r w:rsidR="006C22A7" w:rsidRPr="0063071A">
        <w:rPr>
          <w:rFonts w:ascii="Times New Roman" w:hAnsi="Times New Roman" w:cs="Times New Roman"/>
          <w:sz w:val="24"/>
          <w:szCs w:val="24"/>
        </w:rPr>
        <w:t xml:space="preserve">assess cost versus benefits of the application of data analytics, conduct </w:t>
      </w:r>
      <w:r w:rsidR="001E11C2" w:rsidRPr="0063071A">
        <w:rPr>
          <w:rFonts w:ascii="Times New Roman" w:hAnsi="Times New Roman" w:cs="Times New Roman"/>
          <w:sz w:val="24"/>
          <w:szCs w:val="24"/>
        </w:rPr>
        <w:t>prescriptive analytics</w:t>
      </w:r>
      <w:r w:rsidR="006C22A7" w:rsidRPr="0063071A">
        <w:rPr>
          <w:rFonts w:ascii="Times New Roman" w:hAnsi="Times New Roman" w:cs="Times New Roman"/>
          <w:sz w:val="24"/>
          <w:szCs w:val="24"/>
        </w:rPr>
        <w:t xml:space="preserve"> research</w:t>
      </w:r>
      <w:r w:rsidR="001E11C2" w:rsidRPr="0063071A">
        <w:rPr>
          <w:rFonts w:ascii="Times New Roman" w:hAnsi="Times New Roman" w:cs="Times New Roman"/>
          <w:sz w:val="24"/>
          <w:szCs w:val="24"/>
        </w:rPr>
        <w:t xml:space="preserve">, </w:t>
      </w:r>
      <w:r w:rsidR="006C22A7" w:rsidRPr="0063071A">
        <w:rPr>
          <w:rFonts w:ascii="Times New Roman" w:hAnsi="Times New Roman" w:cs="Times New Roman"/>
          <w:sz w:val="24"/>
          <w:szCs w:val="24"/>
        </w:rPr>
        <w:t xml:space="preserve">analyze </w:t>
      </w:r>
      <w:r w:rsidR="00006693" w:rsidRPr="0063071A">
        <w:rPr>
          <w:rFonts w:ascii="Times New Roman" w:hAnsi="Times New Roman" w:cs="Times New Roman"/>
          <w:sz w:val="24"/>
          <w:szCs w:val="24"/>
        </w:rPr>
        <w:t>decision-</w:t>
      </w:r>
      <w:r w:rsidR="001E11C2" w:rsidRPr="0063071A">
        <w:rPr>
          <w:rFonts w:ascii="Times New Roman" w:hAnsi="Times New Roman" w:cs="Times New Roman"/>
          <w:sz w:val="24"/>
          <w:szCs w:val="24"/>
        </w:rPr>
        <w:t>making process</w:t>
      </w:r>
      <w:r w:rsidR="006C22A7" w:rsidRPr="0063071A">
        <w:rPr>
          <w:rFonts w:ascii="Times New Roman" w:hAnsi="Times New Roman" w:cs="Times New Roman"/>
          <w:sz w:val="24"/>
          <w:szCs w:val="24"/>
        </w:rPr>
        <w:t xml:space="preserve"> with data analytics</w:t>
      </w:r>
      <w:r w:rsidR="001E11C2" w:rsidRPr="0063071A">
        <w:rPr>
          <w:rFonts w:ascii="Times New Roman" w:hAnsi="Times New Roman" w:cs="Times New Roman"/>
          <w:sz w:val="24"/>
          <w:szCs w:val="24"/>
        </w:rPr>
        <w:t>, an</w:t>
      </w:r>
      <w:r w:rsidR="006C22A7" w:rsidRPr="0063071A">
        <w:rPr>
          <w:rFonts w:ascii="Times New Roman" w:hAnsi="Times New Roman" w:cs="Times New Roman"/>
          <w:sz w:val="24"/>
          <w:szCs w:val="24"/>
        </w:rPr>
        <w:t>d update this SLR in a short time including new platforms</w:t>
      </w:r>
      <w:r w:rsidR="0001646C" w:rsidRPr="0063071A">
        <w:rPr>
          <w:rFonts w:ascii="Times New Roman" w:hAnsi="Times New Roman" w:cs="Times New Roman"/>
          <w:sz w:val="24"/>
          <w:szCs w:val="24"/>
        </w:rPr>
        <w:t>.</w:t>
      </w:r>
    </w:p>
    <w:p w14:paraId="6333D8EA" w14:textId="05FD6384" w:rsidR="000143C3" w:rsidRPr="0063071A" w:rsidRDefault="004A66D7" w:rsidP="00941A41">
      <w:pPr>
        <w:spacing w:before="120" w:after="0" w:line="480" w:lineRule="auto"/>
        <w:jc w:val="both"/>
        <w:rPr>
          <w:rFonts w:ascii="Times New Roman" w:hAnsi="Times New Roman" w:cs="Times New Roman"/>
          <w:b/>
          <w:bCs/>
        </w:rPr>
      </w:pPr>
      <w:r w:rsidRPr="0063071A">
        <w:rPr>
          <w:rFonts w:ascii="Times New Roman" w:hAnsi="Times New Roman" w:cs="Times New Roman"/>
          <w:b/>
          <w:bCs/>
          <w:sz w:val="24"/>
          <w:szCs w:val="24"/>
        </w:rPr>
        <w:t>References</w:t>
      </w:r>
    </w:p>
    <w:p w14:paraId="452B67C4" w14:textId="54D9921B" w:rsidR="002077CE" w:rsidRPr="0063071A" w:rsidRDefault="002077CE"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Alonso, S.G., de la Torre Diez, I., Rodrigues, J., Hamrioui, S. and Lopez-Coronado, M. (2017), “A systematic review of techniques and sources of big data in the healthcare sector”, </w:t>
      </w:r>
      <w:r w:rsidRPr="0063071A">
        <w:rPr>
          <w:rFonts w:ascii="Times New Roman" w:hAnsi="Times New Roman" w:cs="Times New Roman"/>
          <w:i/>
          <w:iCs/>
        </w:rPr>
        <w:t>Journal of Medical Systems</w:t>
      </w:r>
      <w:r w:rsidRPr="0063071A">
        <w:rPr>
          <w:rFonts w:ascii="Times New Roman" w:hAnsi="Times New Roman" w:cs="Times New Roman"/>
        </w:rPr>
        <w:t>, Vol. 41 No. 11, pp. 1-9.</w:t>
      </w:r>
    </w:p>
    <w:p w14:paraId="2608250A" w14:textId="40A65F5D" w:rsidR="00EA11E3" w:rsidRPr="0063071A" w:rsidRDefault="00EA11E3"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Broadus, R.N. (1987), “Toward a definition of bibliometrics”, </w:t>
      </w:r>
      <w:r w:rsidRPr="0063071A">
        <w:rPr>
          <w:rFonts w:ascii="Times New Roman" w:hAnsi="Times New Roman" w:cs="Times New Roman"/>
          <w:i/>
        </w:rPr>
        <w:t>Scientometrics</w:t>
      </w:r>
      <w:r w:rsidRPr="0063071A">
        <w:rPr>
          <w:rFonts w:ascii="Times New Roman" w:hAnsi="Times New Roman" w:cs="Times New Roman"/>
        </w:rPr>
        <w:t>, Vol. 12 No. 5, pp. 373 - 379</w:t>
      </w:r>
    </w:p>
    <w:p w14:paraId="7D50EA75" w14:textId="397A1C29" w:rsidR="00DE4340" w:rsidRPr="0063071A" w:rsidRDefault="00DE4340"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Conway, D. (2013), “The data science Venn diagram”, available at: http://drewconway.com/zia/2013/3/26/the-data-science-venn-diagram (accessed 07 July 2019).</w:t>
      </w:r>
    </w:p>
    <w:p w14:paraId="4AFEBEA1" w14:textId="2C9D3F05" w:rsidR="00487B0D" w:rsidRPr="0063071A" w:rsidRDefault="00487B0D"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Emmert-Streib, F., Moutari, S. and Dehmer, M. (2016), “The process of analyzing data is the emergent feature of data science”, </w:t>
      </w:r>
      <w:r w:rsidRPr="0063071A">
        <w:rPr>
          <w:rFonts w:ascii="Times New Roman" w:hAnsi="Times New Roman" w:cs="Times New Roman"/>
          <w:i/>
          <w:iCs/>
        </w:rPr>
        <w:t>Front. Genet.</w:t>
      </w:r>
      <w:r w:rsidRPr="0063071A">
        <w:rPr>
          <w:rFonts w:ascii="Times New Roman" w:hAnsi="Times New Roman" w:cs="Times New Roman"/>
        </w:rPr>
        <w:t>, Vol. 7 No. 12, pp. 1-4.</w:t>
      </w:r>
    </w:p>
    <w:p w14:paraId="68F5ACE4" w14:textId="09A98C0D" w:rsidR="0070095B" w:rsidRPr="0063071A" w:rsidRDefault="0070095B"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Hansen, M.M., Miron-Shatz, T., Lau, A.Y.S. and Paton, C. (2014), “Big data in science and healthcare: a review of recent literature and perspectives”, </w:t>
      </w:r>
      <w:r w:rsidRPr="0063071A">
        <w:rPr>
          <w:rFonts w:ascii="Times New Roman" w:hAnsi="Times New Roman" w:cs="Times New Roman"/>
          <w:i/>
          <w:iCs/>
        </w:rPr>
        <w:t>Yearb Med Inform</w:t>
      </w:r>
      <w:r w:rsidRPr="0063071A">
        <w:rPr>
          <w:rFonts w:ascii="Times New Roman" w:hAnsi="Times New Roman" w:cs="Times New Roman"/>
        </w:rPr>
        <w:t>, Vol. 9 No. 1, pp. 21-26.</w:t>
      </w:r>
    </w:p>
    <w:p w14:paraId="0C23A907" w14:textId="61131043" w:rsidR="00E25D39" w:rsidRPr="0063071A" w:rsidRDefault="00E25D39"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Higgins, J. and Green, S. (2011), “Chapter 4: Guide to the concepts of a Cochrane protocol and review”, in Higgins, J. and Green, S., Cochrane Handbook for Systematic Reviews of Interventions, John Wiley &amp; Sons Ltd., England, pp. 51-79.</w:t>
      </w:r>
    </w:p>
    <w:p w14:paraId="3363B887" w14:textId="46947E45" w:rsidR="0098098D" w:rsidRPr="0063071A" w:rsidRDefault="0098098D"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Islam, S., Hasan, M., Wang, X., Germack, H.D. and E-Alam, N. (2018), “A systematic review on healthcare analytics: application and theoretical perspective of data mining”, </w:t>
      </w:r>
      <w:r w:rsidRPr="0063071A">
        <w:rPr>
          <w:rFonts w:ascii="Times New Roman" w:hAnsi="Times New Roman" w:cs="Times New Roman"/>
          <w:i/>
          <w:iCs/>
        </w:rPr>
        <w:t>Healthcare (Basel)</w:t>
      </w:r>
      <w:r w:rsidRPr="0063071A">
        <w:rPr>
          <w:rFonts w:ascii="Times New Roman" w:hAnsi="Times New Roman" w:cs="Times New Roman"/>
        </w:rPr>
        <w:t>, Vol. 6 No. 2, pp .1-43.</w:t>
      </w:r>
    </w:p>
    <w:p w14:paraId="49BCFDB9" w14:textId="4ED1B2B3" w:rsidR="002D6934" w:rsidRPr="0063071A" w:rsidRDefault="002D6934"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Keathley, H., Gonzalez Aleu, F., Cardenas Orlandini, P., Van Aken, E., Deschamps, F. and Leite, L.R. (2013), “Maturity assessment of performance measurement implementation success factor failure”, in </w:t>
      </w:r>
      <w:r w:rsidRPr="0063071A">
        <w:rPr>
          <w:rFonts w:ascii="Times New Roman" w:hAnsi="Times New Roman" w:cs="Times New Roman"/>
          <w:i/>
          <w:iCs/>
        </w:rPr>
        <w:t>American Society for Engineering Management 2013 International Annual Conference, Minneapolis, MN, 2-5 October</w:t>
      </w:r>
      <w:r w:rsidRPr="0063071A">
        <w:rPr>
          <w:rFonts w:ascii="Times New Roman" w:hAnsi="Times New Roman" w:cs="Times New Roman"/>
        </w:rPr>
        <w:t>.</w:t>
      </w:r>
    </w:p>
    <w:p w14:paraId="51336790" w14:textId="27876F3F" w:rsidR="000143C3" w:rsidRPr="0063071A" w:rsidRDefault="000143C3"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Keathley, H., Van Aken, E.M., Gonzalez Aleu, F., Deschamps, F., Letens, G. and Cardenas Orlandini, P. (2016), “Assessing the maturity of a research area: bibliometric review and proposed framework”, </w:t>
      </w:r>
      <w:r w:rsidRPr="0063071A">
        <w:rPr>
          <w:rFonts w:ascii="Times New Roman" w:hAnsi="Times New Roman" w:cs="Times New Roman"/>
          <w:i/>
          <w:iCs/>
        </w:rPr>
        <w:t>Scientometrics</w:t>
      </w:r>
      <w:r w:rsidRPr="0063071A">
        <w:rPr>
          <w:rFonts w:ascii="Times New Roman" w:hAnsi="Times New Roman" w:cs="Times New Roman"/>
        </w:rPr>
        <w:t>, Vol. 109 No. 2, pp. 927-951.</w:t>
      </w:r>
    </w:p>
    <w:p w14:paraId="0C6DA707" w14:textId="5A419186" w:rsidR="004839E4" w:rsidRPr="0063071A" w:rsidRDefault="004839E4"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Lefebvre, C., Manheimer, E. and Glanville, J. (2011). “Chapter 6: searching for studies”, available at: www.cochrane-handbook.org (accessed 22 July 2019).</w:t>
      </w:r>
    </w:p>
    <w:p w14:paraId="1F3E3BC1" w14:textId="77777777" w:rsidR="004F13E1" w:rsidRPr="0063071A" w:rsidRDefault="004F13E1"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Luo, J., Wu, M., Gopukumar, D. and Zhao, Y. (2016), “Big data application in biomedical research and health care: a literature review”, </w:t>
      </w:r>
      <w:r w:rsidRPr="0063071A">
        <w:rPr>
          <w:rFonts w:ascii="Times New Roman" w:hAnsi="Times New Roman" w:cs="Times New Roman"/>
          <w:i/>
          <w:iCs/>
        </w:rPr>
        <w:t>Biomedical Informatics Insights</w:t>
      </w:r>
      <w:r w:rsidRPr="0063071A">
        <w:rPr>
          <w:rFonts w:ascii="Times New Roman" w:hAnsi="Times New Roman" w:cs="Times New Roman"/>
        </w:rPr>
        <w:t>, Vol. 8 No. 1, pp. 1-10.</w:t>
      </w:r>
    </w:p>
    <w:p w14:paraId="41D69946" w14:textId="77777777" w:rsidR="00CF44B9" w:rsidRPr="0063071A" w:rsidRDefault="00CF44B9"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Malik, M.M., Abdallah, S. and Ala’raj, M. (2018), “Data mining and predictive analytics applications for the delivery of healthcare services: a systematic literature review", </w:t>
      </w:r>
      <w:r w:rsidRPr="0063071A">
        <w:rPr>
          <w:rFonts w:ascii="Times New Roman" w:hAnsi="Times New Roman" w:cs="Times New Roman"/>
          <w:i/>
        </w:rPr>
        <w:t>Annals of Operations Research</w:t>
      </w:r>
      <w:r w:rsidRPr="0063071A">
        <w:rPr>
          <w:rFonts w:ascii="Times New Roman" w:hAnsi="Times New Roman" w:cs="Times New Roman"/>
        </w:rPr>
        <w:t>, Vol. 270 No. 1-2, pp. 287-312.</w:t>
      </w:r>
    </w:p>
    <w:p w14:paraId="3BC21220" w14:textId="56D7A92A" w:rsidR="004F13E1" w:rsidRPr="0063071A" w:rsidRDefault="0047300C"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Mehta, N. and Pandit, A. (2018), “Concurrence of big data analytics and healthcare: a systematic review”, </w:t>
      </w:r>
      <w:r w:rsidRPr="0063071A">
        <w:rPr>
          <w:rFonts w:ascii="Times New Roman" w:hAnsi="Times New Roman" w:cs="Times New Roman"/>
          <w:i/>
        </w:rPr>
        <w:t>International Journal of Medical Informatics</w:t>
      </w:r>
      <w:r w:rsidRPr="0063071A">
        <w:rPr>
          <w:rFonts w:ascii="Times New Roman" w:hAnsi="Times New Roman" w:cs="Times New Roman"/>
        </w:rPr>
        <w:t>, Vol. 114 No. 1, pp. 57-65.</w:t>
      </w:r>
    </w:p>
    <w:p w14:paraId="1FFAEEE3" w14:textId="54CAD5F3" w:rsidR="003F39BD" w:rsidRPr="0063071A" w:rsidRDefault="003F39BD"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Moher, D., Liberati, A</w:t>
      </w:r>
      <w:r w:rsidR="00C62726" w:rsidRPr="0063071A">
        <w:rPr>
          <w:rFonts w:ascii="Times New Roman" w:hAnsi="Times New Roman" w:cs="Times New Roman"/>
        </w:rPr>
        <w:t xml:space="preserve">., Tetzlaff, J., Altman, D.G., and The PRISMA Group (2010), “Preferred reporting items for systematic reviews and meta-analyses: The PRISMA stategement”, </w:t>
      </w:r>
      <w:r w:rsidR="00C62726" w:rsidRPr="0063071A">
        <w:rPr>
          <w:rFonts w:ascii="Times New Roman" w:hAnsi="Times New Roman" w:cs="Times New Roman"/>
          <w:i/>
        </w:rPr>
        <w:t>International Journal of Surgery</w:t>
      </w:r>
      <w:r w:rsidR="00C62726" w:rsidRPr="0063071A">
        <w:rPr>
          <w:rFonts w:ascii="Times New Roman" w:hAnsi="Times New Roman" w:cs="Times New Roman"/>
        </w:rPr>
        <w:t>, Vol. 8 No. 5, pp. 336 - 341</w:t>
      </w:r>
    </w:p>
    <w:p w14:paraId="2A818D52" w14:textId="1C5F3E97" w:rsidR="00286F4E" w:rsidRPr="0063071A" w:rsidRDefault="00286F4E"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Nambiar, R., Sethi, A., Bhardwaj, R. and Vargheese, R. (2013), “A look at challenges and opportunities of big data analytics in healthcare” in </w:t>
      </w:r>
      <w:r w:rsidRPr="0063071A">
        <w:rPr>
          <w:rFonts w:ascii="Times New Roman" w:hAnsi="Times New Roman" w:cs="Times New Roman"/>
          <w:i/>
          <w:iCs/>
        </w:rPr>
        <w:t>Institute of Electrical and Electronics Engineers 20</w:t>
      </w:r>
      <w:r w:rsidR="007C7FD2" w:rsidRPr="0063071A">
        <w:rPr>
          <w:rFonts w:ascii="Times New Roman" w:hAnsi="Times New Roman" w:cs="Times New Roman"/>
          <w:i/>
          <w:iCs/>
        </w:rPr>
        <w:t>13 International Conference on B</w:t>
      </w:r>
      <w:r w:rsidRPr="0063071A">
        <w:rPr>
          <w:rFonts w:ascii="Times New Roman" w:hAnsi="Times New Roman" w:cs="Times New Roman"/>
          <w:i/>
          <w:iCs/>
        </w:rPr>
        <w:t>ig Data</w:t>
      </w:r>
      <w:r w:rsidRPr="0063071A">
        <w:rPr>
          <w:rFonts w:ascii="Times New Roman" w:hAnsi="Times New Roman" w:cs="Times New Roman"/>
        </w:rPr>
        <w:t>.</w:t>
      </w:r>
    </w:p>
    <w:p w14:paraId="2848569B" w14:textId="5229E451" w:rsidR="00854D3E" w:rsidRPr="0063071A" w:rsidRDefault="00854D3E"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National Center for Chronic Disease Prevention and Health Promotion</w:t>
      </w:r>
      <w:r w:rsidR="00C21A35" w:rsidRPr="0063071A">
        <w:rPr>
          <w:rFonts w:ascii="Times New Roman" w:hAnsi="Times New Roman" w:cs="Times New Roman"/>
        </w:rPr>
        <w:t>. (2019), “Chronic Diseases in America”,</w:t>
      </w:r>
      <w:r w:rsidR="00ED0837" w:rsidRPr="0063071A">
        <w:rPr>
          <w:rFonts w:ascii="Times New Roman" w:hAnsi="Times New Roman" w:cs="Times New Roman"/>
        </w:rPr>
        <w:t xml:space="preserve"> available at: </w:t>
      </w:r>
      <w:r w:rsidR="00F0231A" w:rsidRPr="0063071A">
        <w:rPr>
          <w:rFonts w:ascii="Times New Roman" w:hAnsi="Times New Roman" w:cs="Times New Roman"/>
        </w:rPr>
        <w:t>https://www.cdc.gov/chronicdisease/resources/infographic/chronic-diseases.htm</w:t>
      </w:r>
      <w:r w:rsidR="00F6353B" w:rsidRPr="0063071A">
        <w:rPr>
          <w:rFonts w:ascii="Times New Roman" w:hAnsi="Times New Roman" w:cs="Times New Roman"/>
        </w:rPr>
        <w:t xml:space="preserve"> </w:t>
      </w:r>
      <w:r w:rsidR="00582909" w:rsidRPr="0063071A">
        <w:rPr>
          <w:rFonts w:ascii="Times New Roman" w:hAnsi="Times New Roman" w:cs="Times New Roman"/>
        </w:rPr>
        <w:t>(accessed 25 October 2019)</w:t>
      </w:r>
      <w:r w:rsidR="00D66E00" w:rsidRPr="0063071A">
        <w:rPr>
          <w:rFonts w:ascii="Times New Roman" w:hAnsi="Times New Roman" w:cs="Times New Roman"/>
        </w:rPr>
        <w:t>.</w:t>
      </w:r>
    </w:p>
    <w:p w14:paraId="425AA500" w14:textId="10FB9748" w:rsidR="008D2573" w:rsidRPr="0063071A" w:rsidRDefault="008D2573"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Pajntar, B. (2006), “Overview of algorithms for graph drawing”, </w:t>
      </w:r>
      <w:r w:rsidRPr="0063071A">
        <w:rPr>
          <w:rFonts w:ascii="Times New Roman" w:hAnsi="Times New Roman" w:cs="Times New Roman"/>
          <w:i/>
        </w:rPr>
        <w:t>Knowledge Creation, Difussion, and Utilization</w:t>
      </w:r>
      <w:r w:rsidRPr="0063071A">
        <w:rPr>
          <w:rFonts w:ascii="Times New Roman" w:hAnsi="Times New Roman" w:cs="Times New Roman"/>
        </w:rPr>
        <w:t>, Vol. 3 No. 6, pp.1-4</w:t>
      </w:r>
    </w:p>
    <w:p w14:paraId="2A4D3425" w14:textId="7A84F97A" w:rsidR="00F84303" w:rsidRPr="0063071A" w:rsidRDefault="00F84303"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Provost, F. and Fawcett, T. (2013). “Data science and its relationship to big data and data-driven decision making”, </w:t>
      </w:r>
      <w:r w:rsidRPr="0063071A">
        <w:rPr>
          <w:rFonts w:ascii="Times New Roman" w:hAnsi="Times New Roman" w:cs="Times New Roman"/>
          <w:i/>
        </w:rPr>
        <w:t>Big Data</w:t>
      </w:r>
      <w:r w:rsidRPr="0063071A">
        <w:rPr>
          <w:rFonts w:ascii="Times New Roman" w:hAnsi="Times New Roman" w:cs="Times New Roman"/>
        </w:rPr>
        <w:t>, Vol. 1 No. 1, pp. 51-59.</w:t>
      </w:r>
    </w:p>
    <w:p w14:paraId="5A63C025" w14:textId="11C381DB" w:rsidR="00C03E91" w:rsidRPr="0063071A" w:rsidRDefault="00C03E91"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Raghupathi, W. and Raghupathi, V. (2014), “Big data analytics in healthcare: promise and potential”, </w:t>
      </w:r>
      <w:r w:rsidRPr="0063071A">
        <w:rPr>
          <w:rFonts w:ascii="Times New Roman" w:hAnsi="Times New Roman" w:cs="Times New Roman"/>
          <w:i/>
          <w:iCs/>
        </w:rPr>
        <w:t>Health Information Science and Systems</w:t>
      </w:r>
      <w:r w:rsidRPr="0063071A">
        <w:rPr>
          <w:rFonts w:ascii="Times New Roman" w:hAnsi="Times New Roman" w:cs="Times New Roman"/>
        </w:rPr>
        <w:t>, Vol. 2 No. 3, pp. 1-10.</w:t>
      </w:r>
    </w:p>
    <w:p w14:paraId="343F0488" w14:textId="357A8795" w:rsidR="00F44115" w:rsidRPr="0063071A" w:rsidRDefault="001051B2"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Tranfield, D., Denyer, D. and Smart, P. (2003), “Towards a methodology for developing evidence-informed management knowledge by means of systematic review”, </w:t>
      </w:r>
      <w:r w:rsidRPr="0063071A">
        <w:rPr>
          <w:rFonts w:ascii="Times New Roman" w:hAnsi="Times New Roman" w:cs="Times New Roman"/>
          <w:i/>
        </w:rPr>
        <w:t>British Journal of Management,</w:t>
      </w:r>
      <w:r w:rsidRPr="0063071A">
        <w:rPr>
          <w:rFonts w:ascii="Times New Roman" w:hAnsi="Times New Roman" w:cs="Times New Roman"/>
        </w:rPr>
        <w:t xml:space="preserve"> Vol. 14 No. 1, pp. 207-222.</w:t>
      </w:r>
    </w:p>
    <w:p w14:paraId="0B1D86BB" w14:textId="7EFF11B7" w:rsidR="008C7904" w:rsidRPr="0063071A" w:rsidRDefault="008C7904"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Udanor, C., Aneke, S., and Ogbuokiri, B.O. (2016), “Determining social media impact on the politics of developing countries using social network analytics”, </w:t>
      </w:r>
      <w:r w:rsidR="006E6EC7" w:rsidRPr="0063071A">
        <w:rPr>
          <w:rFonts w:ascii="Times New Roman" w:hAnsi="Times New Roman" w:cs="Times New Roman"/>
          <w:i/>
        </w:rPr>
        <w:t>Program,</w:t>
      </w:r>
      <w:r w:rsidR="006E6EC7" w:rsidRPr="0063071A">
        <w:rPr>
          <w:rFonts w:ascii="Times New Roman" w:hAnsi="Times New Roman" w:cs="Times New Roman"/>
        </w:rPr>
        <w:t xml:space="preserve"> Vol. 50 No. 6, pp. 481-507</w:t>
      </w:r>
    </w:p>
    <w:p w14:paraId="549378CD" w14:textId="1B1D6267" w:rsidR="007C3AE6" w:rsidRPr="0063071A" w:rsidRDefault="007C3AE6"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 xml:space="preserve">Winters, D. (2015), “What is the difference between Data  Analytics, Data Analysis, Data Mining, Data Science, Machine Learning, and Big Data”, </w:t>
      </w:r>
      <w:hyperlink r:id="rId8" w:history="1">
        <w:r w:rsidRPr="0063071A">
          <w:rPr>
            <w:rStyle w:val="Hyperlink"/>
            <w:rFonts w:ascii="Times New Roman" w:hAnsi="Times New Roman" w:cs="Times New Roman"/>
          </w:rPr>
          <w:t>https://www.quora.com/profile/Dahl-Winters</w:t>
        </w:r>
      </w:hyperlink>
      <w:r w:rsidRPr="0063071A">
        <w:rPr>
          <w:rFonts w:ascii="Times New Roman" w:hAnsi="Times New Roman" w:cs="Times New Roman"/>
        </w:rPr>
        <w:t xml:space="preserve"> (accessed 25 October 2019)</w:t>
      </w:r>
    </w:p>
    <w:p w14:paraId="38B04136" w14:textId="5CC2858A" w:rsidR="00015CD2" w:rsidRPr="0063071A" w:rsidRDefault="00015CD2" w:rsidP="00941A41">
      <w:pPr>
        <w:spacing w:after="0" w:line="240" w:lineRule="auto"/>
        <w:ind w:left="720" w:hanging="720"/>
        <w:jc w:val="both"/>
        <w:rPr>
          <w:rFonts w:ascii="Times New Roman" w:hAnsi="Times New Roman" w:cs="Times New Roman"/>
        </w:rPr>
      </w:pPr>
    </w:p>
    <w:p w14:paraId="051CFD40" w14:textId="65B356AA" w:rsidR="00E53E3C" w:rsidRPr="0063071A" w:rsidRDefault="00E53E3C" w:rsidP="00941A41">
      <w:pPr>
        <w:spacing w:after="0" w:line="240" w:lineRule="auto"/>
        <w:jc w:val="both"/>
        <w:rPr>
          <w:rFonts w:ascii="Times New Roman" w:hAnsi="Times New Roman" w:cs="Times New Roman"/>
        </w:rPr>
      </w:pPr>
    </w:p>
    <w:p w14:paraId="3079303F" w14:textId="77777777" w:rsidR="00AD1C1E" w:rsidRPr="0063071A" w:rsidRDefault="00AD1C1E" w:rsidP="00941A41">
      <w:pPr>
        <w:spacing w:after="0" w:line="240" w:lineRule="auto"/>
        <w:jc w:val="both"/>
        <w:rPr>
          <w:rFonts w:ascii="Times New Roman" w:hAnsi="Times New Roman" w:cs="Times New Roman"/>
        </w:rPr>
      </w:pPr>
    </w:p>
    <w:p w14:paraId="2D89DF91" w14:textId="5CC4508F" w:rsidR="00015CD2" w:rsidRPr="0063071A" w:rsidRDefault="009D1F75" w:rsidP="00941A41">
      <w:pPr>
        <w:spacing w:after="0" w:line="240" w:lineRule="auto"/>
        <w:jc w:val="both"/>
        <w:rPr>
          <w:rFonts w:ascii="Times New Roman" w:hAnsi="Times New Roman" w:cs="Times New Roman"/>
          <w:b/>
          <w:bCs/>
          <w:sz w:val="28"/>
          <w:szCs w:val="28"/>
        </w:rPr>
      </w:pPr>
      <w:r w:rsidRPr="0063071A">
        <w:rPr>
          <w:rFonts w:ascii="Times New Roman" w:hAnsi="Times New Roman" w:cs="Times New Roman"/>
          <w:b/>
          <w:bCs/>
          <w:sz w:val="28"/>
          <w:szCs w:val="28"/>
        </w:rPr>
        <w:t>Append</w:t>
      </w:r>
      <w:r w:rsidR="004D6AF1" w:rsidRPr="0063071A">
        <w:rPr>
          <w:rFonts w:ascii="Times New Roman" w:hAnsi="Times New Roman" w:cs="Times New Roman"/>
          <w:b/>
          <w:bCs/>
          <w:sz w:val="28"/>
          <w:szCs w:val="28"/>
        </w:rPr>
        <w:t>ix A</w:t>
      </w:r>
    </w:p>
    <w:p w14:paraId="3918E75F" w14:textId="0B70FE95" w:rsidR="00015CD2" w:rsidRPr="0063071A" w:rsidRDefault="00015CD2" w:rsidP="00941A41">
      <w:pPr>
        <w:spacing w:after="0" w:line="240" w:lineRule="auto"/>
        <w:ind w:left="720" w:hanging="720"/>
        <w:jc w:val="both"/>
        <w:rPr>
          <w:rFonts w:ascii="Times New Roman" w:hAnsi="Times New Roman" w:cs="Times New Roman"/>
        </w:rPr>
      </w:pPr>
    </w:p>
    <w:p w14:paraId="5C258933" w14:textId="7E02761E" w:rsidR="00015CD2" w:rsidRPr="0063071A" w:rsidRDefault="00AD1C1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 </w:t>
      </w:r>
      <w:r w:rsidR="008A57CC" w:rsidRPr="0063071A">
        <w:rPr>
          <w:rFonts w:ascii="Times New Roman" w:hAnsi="Times New Roman" w:cs="Times New Roman"/>
          <w:color w:val="222222"/>
          <w:shd w:val="clear" w:color="auto" w:fill="FFFFFF"/>
        </w:rPr>
        <w:t>Liao, H., Tang, M., Luo, L., Li, C</w:t>
      </w:r>
      <w:r w:rsidR="00EC3F64" w:rsidRPr="0063071A">
        <w:rPr>
          <w:rFonts w:ascii="Times New Roman" w:hAnsi="Times New Roman" w:cs="Times New Roman"/>
          <w:color w:val="222222"/>
          <w:shd w:val="clear" w:color="auto" w:fill="FFFFFF"/>
        </w:rPr>
        <w:t>., Chiclana, F. and Zeng, X.J. (</w:t>
      </w:r>
      <w:r w:rsidR="008A57CC" w:rsidRPr="0063071A">
        <w:rPr>
          <w:rFonts w:ascii="Times New Roman" w:hAnsi="Times New Roman" w:cs="Times New Roman"/>
          <w:color w:val="222222"/>
          <w:shd w:val="clear" w:color="auto" w:fill="FFFFFF"/>
        </w:rPr>
        <w:t>2018</w:t>
      </w:r>
      <w:r w:rsidR="00EC3F64" w:rsidRPr="0063071A">
        <w:rPr>
          <w:rFonts w:ascii="Times New Roman" w:hAnsi="Times New Roman" w:cs="Times New Roman"/>
          <w:color w:val="222222"/>
          <w:shd w:val="clear" w:color="auto" w:fill="FFFFFF"/>
        </w:rPr>
        <w:t>),</w:t>
      </w:r>
      <w:r w:rsidR="008A57CC" w:rsidRPr="0063071A">
        <w:rPr>
          <w:rFonts w:ascii="Times New Roman" w:hAnsi="Times New Roman" w:cs="Times New Roman"/>
          <w:color w:val="222222"/>
          <w:shd w:val="clear" w:color="auto" w:fill="FFFFFF"/>
        </w:rPr>
        <w:t xml:space="preserve"> </w:t>
      </w:r>
      <w:r w:rsidR="00EC3F64" w:rsidRPr="0063071A">
        <w:rPr>
          <w:rFonts w:ascii="Times New Roman" w:hAnsi="Times New Roman" w:cs="Times New Roman"/>
          <w:color w:val="222222"/>
          <w:shd w:val="clear" w:color="auto" w:fill="FFFFFF"/>
        </w:rPr>
        <w:t>“</w:t>
      </w:r>
      <w:r w:rsidR="008A57CC" w:rsidRPr="0063071A">
        <w:rPr>
          <w:rFonts w:ascii="Times New Roman" w:hAnsi="Times New Roman" w:cs="Times New Roman"/>
          <w:color w:val="222222"/>
          <w:shd w:val="clear" w:color="auto" w:fill="FFFFFF"/>
        </w:rPr>
        <w:t>A bibliometric analysis and visualization of medical big data research</w:t>
      </w:r>
      <w:r w:rsidR="00EC3F64" w:rsidRPr="0063071A">
        <w:rPr>
          <w:rFonts w:ascii="Times New Roman" w:hAnsi="Times New Roman" w:cs="Times New Roman"/>
          <w:color w:val="222222"/>
          <w:shd w:val="clear" w:color="auto" w:fill="FFFFFF"/>
        </w:rPr>
        <w:t>”,</w:t>
      </w:r>
      <w:r w:rsidR="008A57CC" w:rsidRPr="0063071A">
        <w:rPr>
          <w:rFonts w:ascii="Times New Roman" w:hAnsi="Times New Roman" w:cs="Times New Roman"/>
          <w:color w:val="222222"/>
          <w:shd w:val="clear" w:color="auto" w:fill="FFFFFF"/>
        </w:rPr>
        <w:t xml:space="preserve"> </w:t>
      </w:r>
      <w:r w:rsidR="008A57CC" w:rsidRPr="0063071A">
        <w:rPr>
          <w:rFonts w:ascii="Times New Roman" w:hAnsi="Times New Roman" w:cs="Times New Roman"/>
          <w:i/>
          <w:iCs/>
          <w:color w:val="222222"/>
        </w:rPr>
        <w:t>Sustainability</w:t>
      </w:r>
      <w:r w:rsidR="008A57CC" w:rsidRPr="0063071A">
        <w:rPr>
          <w:rFonts w:ascii="Times New Roman" w:hAnsi="Times New Roman" w:cs="Times New Roman"/>
          <w:color w:val="222222"/>
          <w:shd w:val="clear" w:color="auto" w:fill="FFFFFF"/>
        </w:rPr>
        <w:t xml:space="preserve">, </w:t>
      </w:r>
      <w:r w:rsidR="00EC3F64" w:rsidRPr="0063071A">
        <w:rPr>
          <w:rFonts w:ascii="Times New Roman" w:hAnsi="Times New Roman" w:cs="Times New Roman"/>
          <w:color w:val="222222"/>
          <w:shd w:val="clear" w:color="auto" w:fill="FFFFFF"/>
        </w:rPr>
        <w:t xml:space="preserve">Vol. </w:t>
      </w:r>
      <w:r w:rsidR="008A57CC" w:rsidRPr="0063071A">
        <w:rPr>
          <w:rFonts w:ascii="Times New Roman" w:hAnsi="Times New Roman" w:cs="Times New Roman"/>
          <w:iCs/>
          <w:color w:val="222222"/>
        </w:rPr>
        <w:t>10</w:t>
      </w:r>
      <w:r w:rsidR="00EC3F64" w:rsidRPr="0063071A">
        <w:rPr>
          <w:rFonts w:ascii="Times New Roman" w:hAnsi="Times New Roman" w:cs="Times New Roman"/>
          <w:iCs/>
          <w:color w:val="222222"/>
        </w:rPr>
        <w:t xml:space="preserve"> No. </w:t>
      </w:r>
      <w:r w:rsidR="00EC3F64" w:rsidRPr="0063071A">
        <w:rPr>
          <w:rFonts w:ascii="Times New Roman" w:hAnsi="Times New Roman" w:cs="Times New Roman"/>
          <w:color w:val="222222"/>
          <w:shd w:val="clear" w:color="auto" w:fill="FFFFFF"/>
        </w:rPr>
        <w:t>1</w:t>
      </w:r>
      <w:r w:rsidR="008A57CC" w:rsidRPr="0063071A">
        <w:rPr>
          <w:rFonts w:ascii="Times New Roman" w:hAnsi="Times New Roman" w:cs="Times New Roman"/>
          <w:color w:val="222222"/>
          <w:shd w:val="clear" w:color="auto" w:fill="FFFFFF"/>
        </w:rPr>
        <w:t>, p</w:t>
      </w:r>
      <w:r w:rsidR="0062264C" w:rsidRPr="0063071A">
        <w:rPr>
          <w:rFonts w:ascii="Times New Roman" w:hAnsi="Times New Roman" w:cs="Times New Roman"/>
          <w:color w:val="222222"/>
          <w:shd w:val="clear" w:color="auto" w:fill="FFFFFF"/>
        </w:rPr>
        <w:t>p</w:t>
      </w:r>
      <w:r w:rsidR="008A57CC" w:rsidRPr="0063071A">
        <w:rPr>
          <w:rFonts w:ascii="Times New Roman" w:hAnsi="Times New Roman" w:cs="Times New Roman"/>
          <w:color w:val="222222"/>
          <w:shd w:val="clear" w:color="auto" w:fill="FFFFFF"/>
        </w:rPr>
        <w:t>.166</w:t>
      </w:r>
      <w:r w:rsidR="0062264C" w:rsidRPr="0063071A">
        <w:rPr>
          <w:rFonts w:ascii="Times New Roman" w:hAnsi="Times New Roman" w:cs="Times New Roman"/>
          <w:color w:val="222222"/>
          <w:shd w:val="clear" w:color="auto" w:fill="FFFFFF"/>
        </w:rPr>
        <w:t>-184</w:t>
      </w:r>
      <w:r w:rsidR="008A57CC" w:rsidRPr="0063071A">
        <w:rPr>
          <w:rFonts w:ascii="Times New Roman" w:hAnsi="Times New Roman" w:cs="Times New Roman"/>
          <w:color w:val="222222"/>
          <w:shd w:val="clear" w:color="auto" w:fill="FFFFFF"/>
        </w:rPr>
        <w:t>.</w:t>
      </w:r>
    </w:p>
    <w:p w14:paraId="4ED4E289" w14:textId="6C423140" w:rsidR="008A57CC" w:rsidRPr="0063071A" w:rsidRDefault="00CD21B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 T</w:t>
      </w:r>
      <w:r w:rsidR="0062264C" w:rsidRPr="0063071A">
        <w:rPr>
          <w:rFonts w:ascii="Times New Roman" w:hAnsi="Times New Roman" w:cs="Times New Roman"/>
          <w:color w:val="222222"/>
          <w:shd w:val="clear" w:color="auto" w:fill="FFFFFF"/>
        </w:rPr>
        <w:t>odor, R.D. and Anastasiu, C.V. (</w:t>
      </w:r>
      <w:r w:rsidRPr="0063071A">
        <w:rPr>
          <w:rFonts w:ascii="Times New Roman" w:hAnsi="Times New Roman" w:cs="Times New Roman"/>
          <w:color w:val="222222"/>
          <w:shd w:val="clear" w:color="auto" w:fill="FFFFFF"/>
        </w:rPr>
        <w:t>2018</w:t>
      </w:r>
      <w:r w:rsidR="0062264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2264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A </w:t>
      </w:r>
      <w:r w:rsidR="0062264C" w:rsidRPr="0063071A">
        <w:rPr>
          <w:rFonts w:ascii="Times New Roman" w:hAnsi="Times New Roman" w:cs="Times New Roman"/>
          <w:color w:val="222222"/>
          <w:shd w:val="clear" w:color="auto" w:fill="FFFFFF"/>
        </w:rPr>
        <w:t xml:space="preserve">future trend in healthcare: the use of big data”, </w:t>
      </w:r>
      <w:r w:rsidRPr="0063071A">
        <w:rPr>
          <w:rFonts w:ascii="Times New Roman" w:hAnsi="Times New Roman" w:cs="Times New Roman"/>
          <w:i/>
          <w:iCs/>
          <w:color w:val="222222"/>
        </w:rPr>
        <w:t>Bulletin of the Transilvania University of Brasov. Economic Sciences. Series V</w:t>
      </w:r>
      <w:r w:rsidRPr="0063071A">
        <w:rPr>
          <w:rFonts w:ascii="Times New Roman" w:hAnsi="Times New Roman" w:cs="Times New Roman"/>
          <w:color w:val="222222"/>
          <w:shd w:val="clear" w:color="auto" w:fill="FFFFFF"/>
        </w:rPr>
        <w:t xml:space="preserve">, </w:t>
      </w:r>
      <w:r w:rsidR="0062264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1</w:t>
      </w:r>
      <w:r w:rsidR="0062264C" w:rsidRPr="0063071A">
        <w:rPr>
          <w:rFonts w:ascii="Times New Roman" w:hAnsi="Times New Roman" w:cs="Times New Roman"/>
          <w:iCs/>
          <w:color w:val="222222"/>
        </w:rPr>
        <w:t xml:space="preserve"> No. </w:t>
      </w:r>
      <w:r w:rsidR="0062264C"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119-124.</w:t>
      </w:r>
    </w:p>
    <w:p w14:paraId="7914B485" w14:textId="52BA3577" w:rsidR="00CD21B2" w:rsidRPr="0063071A" w:rsidRDefault="00106DF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 </w:t>
      </w:r>
      <w:r w:rsidR="007138C0" w:rsidRPr="0063071A">
        <w:rPr>
          <w:rFonts w:ascii="Times New Roman" w:hAnsi="Times New Roman" w:cs="Times New Roman"/>
          <w:color w:val="222222"/>
          <w:shd w:val="clear" w:color="auto" w:fill="FFFFFF"/>
        </w:rPr>
        <w:t xml:space="preserve">Luo, J., Wu, </w:t>
      </w:r>
      <w:r w:rsidR="0062264C" w:rsidRPr="0063071A">
        <w:rPr>
          <w:rFonts w:ascii="Times New Roman" w:hAnsi="Times New Roman" w:cs="Times New Roman"/>
          <w:color w:val="222222"/>
          <w:shd w:val="clear" w:color="auto" w:fill="FFFFFF"/>
        </w:rPr>
        <w:t>M., Gopukumar, D. and Zhao, Y. (</w:t>
      </w:r>
      <w:r w:rsidR="007138C0" w:rsidRPr="0063071A">
        <w:rPr>
          <w:rFonts w:ascii="Times New Roman" w:hAnsi="Times New Roman" w:cs="Times New Roman"/>
          <w:color w:val="222222"/>
          <w:shd w:val="clear" w:color="auto" w:fill="FFFFFF"/>
        </w:rPr>
        <w:t>2016</w:t>
      </w:r>
      <w:r w:rsidR="0062264C" w:rsidRPr="0063071A">
        <w:rPr>
          <w:rFonts w:ascii="Times New Roman" w:hAnsi="Times New Roman" w:cs="Times New Roman"/>
          <w:color w:val="222222"/>
          <w:shd w:val="clear" w:color="auto" w:fill="FFFFFF"/>
        </w:rPr>
        <w:t>), “</w:t>
      </w:r>
      <w:r w:rsidR="007138C0" w:rsidRPr="0063071A">
        <w:rPr>
          <w:rFonts w:ascii="Times New Roman" w:hAnsi="Times New Roman" w:cs="Times New Roman"/>
          <w:color w:val="222222"/>
          <w:shd w:val="clear" w:color="auto" w:fill="FFFFFF"/>
        </w:rPr>
        <w:t>Big data application in biomedical research and health care: a literature review</w:t>
      </w:r>
      <w:r w:rsidR="0062264C" w:rsidRPr="0063071A">
        <w:rPr>
          <w:rFonts w:ascii="Times New Roman" w:hAnsi="Times New Roman" w:cs="Times New Roman"/>
          <w:color w:val="222222"/>
          <w:shd w:val="clear" w:color="auto" w:fill="FFFFFF"/>
        </w:rPr>
        <w:t>”,</w:t>
      </w:r>
      <w:r w:rsidR="007138C0" w:rsidRPr="0063071A">
        <w:rPr>
          <w:rFonts w:ascii="Times New Roman" w:hAnsi="Times New Roman" w:cs="Times New Roman"/>
          <w:color w:val="222222"/>
          <w:shd w:val="clear" w:color="auto" w:fill="FFFFFF"/>
        </w:rPr>
        <w:t xml:space="preserve"> </w:t>
      </w:r>
      <w:r w:rsidR="007138C0" w:rsidRPr="0063071A">
        <w:rPr>
          <w:rFonts w:ascii="Times New Roman" w:hAnsi="Times New Roman" w:cs="Times New Roman"/>
          <w:i/>
          <w:iCs/>
          <w:color w:val="222222"/>
        </w:rPr>
        <w:t>Biomedical informatics insights</w:t>
      </w:r>
      <w:r w:rsidR="007138C0" w:rsidRPr="0063071A">
        <w:rPr>
          <w:rFonts w:ascii="Times New Roman" w:hAnsi="Times New Roman" w:cs="Times New Roman"/>
          <w:color w:val="222222"/>
          <w:shd w:val="clear" w:color="auto" w:fill="FFFFFF"/>
        </w:rPr>
        <w:t xml:space="preserve">, </w:t>
      </w:r>
      <w:r w:rsidR="0062264C" w:rsidRPr="0063071A">
        <w:rPr>
          <w:rFonts w:ascii="Times New Roman" w:hAnsi="Times New Roman" w:cs="Times New Roman"/>
          <w:color w:val="222222"/>
          <w:shd w:val="clear" w:color="auto" w:fill="FFFFFF"/>
        </w:rPr>
        <w:t xml:space="preserve">Vol. </w:t>
      </w:r>
      <w:r w:rsidR="007138C0" w:rsidRPr="0063071A">
        <w:rPr>
          <w:rFonts w:ascii="Times New Roman" w:hAnsi="Times New Roman" w:cs="Times New Roman"/>
          <w:i/>
          <w:iCs/>
          <w:color w:val="222222"/>
        </w:rPr>
        <w:t>8</w:t>
      </w:r>
      <w:r w:rsidR="007138C0" w:rsidRPr="0063071A">
        <w:rPr>
          <w:rFonts w:ascii="Times New Roman" w:hAnsi="Times New Roman" w:cs="Times New Roman"/>
          <w:color w:val="222222"/>
          <w:shd w:val="clear" w:color="auto" w:fill="FFFFFF"/>
        </w:rPr>
        <w:t>, pp.</w:t>
      </w:r>
      <w:r w:rsidR="0062264C" w:rsidRPr="0063071A">
        <w:rPr>
          <w:rFonts w:ascii="Times New Roman" w:hAnsi="Times New Roman" w:cs="Times New Roman"/>
          <w:color w:val="222222"/>
          <w:shd w:val="clear" w:color="auto" w:fill="FFFFFF"/>
        </w:rPr>
        <w:t>1-10</w:t>
      </w:r>
      <w:r w:rsidR="007138C0" w:rsidRPr="0063071A">
        <w:rPr>
          <w:rFonts w:ascii="Times New Roman" w:hAnsi="Times New Roman" w:cs="Times New Roman"/>
          <w:color w:val="222222"/>
          <w:shd w:val="clear" w:color="auto" w:fill="FFFFFF"/>
        </w:rPr>
        <w:t>.</w:t>
      </w:r>
    </w:p>
    <w:p w14:paraId="5746F075" w14:textId="522A111F" w:rsidR="007138C0" w:rsidRPr="0063071A" w:rsidRDefault="007138C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 </w:t>
      </w:r>
      <w:r w:rsidR="005F24F0" w:rsidRPr="0063071A">
        <w:rPr>
          <w:rFonts w:ascii="Times New Roman" w:hAnsi="Times New Roman" w:cs="Times New Roman"/>
          <w:color w:val="222222"/>
          <w:shd w:val="clear" w:color="auto" w:fill="FFFFFF"/>
        </w:rPr>
        <w:t>Simpao, A.F., Ahumada, L.M.,</w:t>
      </w:r>
      <w:r w:rsidR="0062264C" w:rsidRPr="0063071A">
        <w:rPr>
          <w:rFonts w:ascii="Times New Roman" w:hAnsi="Times New Roman" w:cs="Times New Roman"/>
          <w:color w:val="222222"/>
          <w:shd w:val="clear" w:color="auto" w:fill="FFFFFF"/>
        </w:rPr>
        <w:t xml:space="preserve"> Gálvez, J.A. and Rehman, M.A. (</w:t>
      </w:r>
      <w:r w:rsidR="005F24F0" w:rsidRPr="0063071A">
        <w:rPr>
          <w:rFonts w:ascii="Times New Roman" w:hAnsi="Times New Roman" w:cs="Times New Roman"/>
          <w:color w:val="222222"/>
          <w:shd w:val="clear" w:color="auto" w:fill="FFFFFF"/>
        </w:rPr>
        <w:t>2014</w:t>
      </w:r>
      <w:r w:rsidR="0062264C" w:rsidRPr="0063071A">
        <w:rPr>
          <w:rFonts w:ascii="Times New Roman" w:hAnsi="Times New Roman" w:cs="Times New Roman"/>
          <w:color w:val="222222"/>
          <w:shd w:val="clear" w:color="auto" w:fill="FFFFFF"/>
        </w:rPr>
        <w:t>),</w:t>
      </w:r>
      <w:r w:rsidR="005F24F0" w:rsidRPr="0063071A">
        <w:rPr>
          <w:rFonts w:ascii="Times New Roman" w:hAnsi="Times New Roman" w:cs="Times New Roman"/>
          <w:color w:val="222222"/>
          <w:shd w:val="clear" w:color="auto" w:fill="FFFFFF"/>
        </w:rPr>
        <w:t xml:space="preserve"> </w:t>
      </w:r>
      <w:r w:rsidR="0062264C" w:rsidRPr="0063071A">
        <w:rPr>
          <w:rFonts w:ascii="Times New Roman" w:hAnsi="Times New Roman" w:cs="Times New Roman"/>
          <w:color w:val="222222"/>
          <w:shd w:val="clear" w:color="auto" w:fill="FFFFFF"/>
        </w:rPr>
        <w:t>“</w:t>
      </w:r>
      <w:r w:rsidR="005F24F0" w:rsidRPr="0063071A">
        <w:rPr>
          <w:rFonts w:ascii="Times New Roman" w:hAnsi="Times New Roman" w:cs="Times New Roman"/>
          <w:color w:val="222222"/>
          <w:shd w:val="clear" w:color="auto" w:fill="FFFFFF"/>
        </w:rPr>
        <w:t>A review of analytics and clinical informatics in health care</w:t>
      </w:r>
      <w:r w:rsidR="0062264C" w:rsidRPr="0063071A">
        <w:rPr>
          <w:rFonts w:ascii="Times New Roman" w:hAnsi="Times New Roman" w:cs="Times New Roman"/>
          <w:color w:val="222222"/>
          <w:shd w:val="clear" w:color="auto" w:fill="FFFFFF"/>
        </w:rPr>
        <w:t>”,</w:t>
      </w:r>
      <w:r w:rsidR="005F24F0" w:rsidRPr="0063071A">
        <w:rPr>
          <w:rFonts w:ascii="Times New Roman" w:hAnsi="Times New Roman" w:cs="Times New Roman"/>
          <w:color w:val="222222"/>
          <w:shd w:val="clear" w:color="auto" w:fill="FFFFFF"/>
        </w:rPr>
        <w:t xml:space="preserve"> </w:t>
      </w:r>
      <w:r w:rsidR="005F24F0" w:rsidRPr="0063071A">
        <w:rPr>
          <w:rFonts w:ascii="Times New Roman" w:hAnsi="Times New Roman" w:cs="Times New Roman"/>
          <w:i/>
          <w:iCs/>
          <w:color w:val="222222"/>
        </w:rPr>
        <w:t>Journal of medical systems</w:t>
      </w:r>
      <w:r w:rsidR="005F24F0" w:rsidRPr="0063071A">
        <w:rPr>
          <w:rFonts w:ascii="Times New Roman" w:hAnsi="Times New Roman" w:cs="Times New Roman"/>
          <w:color w:val="222222"/>
          <w:shd w:val="clear" w:color="auto" w:fill="FFFFFF"/>
        </w:rPr>
        <w:t xml:space="preserve">, </w:t>
      </w:r>
      <w:r w:rsidR="0062264C" w:rsidRPr="0063071A">
        <w:rPr>
          <w:rFonts w:ascii="Times New Roman" w:hAnsi="Times New Roman" w:cs="Times New Roman"/>
          <w:color w:val="222222"/>
          <w:shd w:val="clear" w:color="auto" w:fill="FFFFFF"/>
        </w:rPr>
        <w:t xml:space="preserve">Vol. </w:t>
      </w:r>
      <w:r w:rsidR="005F24F0" w:rsidRPr="0063071A">
        <w:rPr>
          <w:rFonts w:ascii="Times New Roman" w:hAnsi="Times New Roman" w:cs="Times New Roman"/>
          <w:iCs/>
          <w:color w:val="222222"/>
        </w:rPr>
        <w:t>38</w:t>
      </w:r>
      <w:r w:rsidR="0062264C" w:rsidRPr="0063071A">
        <w:rPr>
          <w:rFonts w:ascii="Times New Roman" w:hAnsi="Times New Roman" w:cs="Times New Roman"/>
          <w:iCs/>
          <w:color w:val="222222"/>
        </w:rPr>
        <w:t xml:space="preserve"> No. </w:t>
      </w:r>
      <w:r w:rsidR="0062264C" w:rsidRPr="0063071A">
        <w:rPr>
          <w:rFonts w:ascii="Times New Roman" w:hAnsi="Times New Roman" w:cs="Times New Roman"/>
          <w:color w:val="222222"/>
          <w:shd w:val="clear" w:color="auto" w:fill="FFFFFF"/>
        </w:rPr>
        <w:t>4</w:t>
      </w:r>
      <w:r w:rsidR="005F24F0" w:rsidRPr="0063071A">
        <w:rPr>
          <w:rFonts w:ascii="Times New Roman" w:hAnsi="Times New Roman" w:cs="Times New Roman"/>
          <w:color w:val="222222"/>
          <w:shd w:val="clear" w:color="auto" w:fill="FFFFFF"/>
        </w:rPr>
        <w:t>, p</w:t>
      </w:r>
      <w:r w:rsidR="0062264C" w:rsidRPr="0063071A">
        <w:rPr>
          <w:rFonts w:ascii="Times New Roman" w:hAnsi="Times New Roman" w:cs="Times New Roman"/>
          <w:color w:val="222222"/>
          <w:shd w:val="clear" w:color="auto" w:fill="FFFFFF"/>
        </w:rPr>
        <w:t>p</w:t>
      </w:r>
      <w:r w:rsidR="005F24F0" w:rsidRPr="0063071A">
        <w:rPr>
          <w:rFonts w:ascii="Times New Roman" w:hAnsi="Times New Roman" w:cs="Times New Roman"/>
          <w:color w:val="222222"/>
          <w:shd w:val="clear" w:color="auto" w:fill="FFFFFF"/>
        </w:rPr>
        <w:t>.45</w:t>
      </w:r>
      <w:r w:rsidR="0062264C" w:rsidRPr="0063071A">
        <w:rPr>
          <w:rFonts w:ascii="Times New Roman" w:hAnsi="Times New Roman" w:cs="Times New Roman"/>
          <w:color w:val="222222"/>
          <w:shd w:val="clear" w:color="auto" w:fill="FFFFFF"/>
        </w:rPr>
        <w:t>-52</w:t>
      </w:r>
      <w:r w:rsidR="005F24F0" w:rsidRPr="0063071A">
        <w:rPr>
          <w:rFonts w:ascii="Times New Roman" w:hAnsi="Times New Roman" w:cs="Times New Roman"/>
          <w:color w:val="222222"/>
          <w:shd w:val="clear" w:color="auto" w:fill="FFFFFF"/>
        </w:rPr>
        <w:t>.</w:t>
      </w:r>
    </w:p>
    <w:p w14:paraId="58F61366" w14:textId="485DA9E9" w:rsidR="005F24F0" w:rsidRPr="0063071A" w:rsidRDefault="002C740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 </w:t>
      </w:r>
      <w:r w:rsidR="0047681D" w:rsidRPr="0063071A">
        <w:rPr>
          <w:rFonts w:ascii="Times New Roman" w:hAnsi="Times New Roman" w:cs="Times New Roman"/>
          <w:color w:val="222222"/>
          <w:shd w:val="clear" w:color="auto" w:fill="FFFFFF"/>
        </w:rPr>
        <w:t>Herland, M., Kh</w:t>
      </w:r>
      <w:r w:rsidR="00251BF9" w:rsidRPr="0063071A">
        <w:rPr>
          <w:rFonts w:ascii="Times New Roman" w:hAnsi="Times New Roman" w:cs="Times New Roman"/>
          <w:color w:val="222222"/>
          <w:shd w:val="clear" w:color="auto" w:fill="FFFFFF"/>
        </w:rPr>
        <w:t>oshgoftaar, T.M. and Wald, R. (</w:t>
      </w:r>
      <w:r w:rsidR="0047681D" w:rsidRPr="0063071A">
        <w:rPr>
          <w:rFonts w:ascii="Times New Roman" w:hAnsi="Times New Roman" w:cs="Times New Roman"/>
          <w:color w:val="222222"/>
          <w:shd w:val="clear" w:color="auto" w:fill="FFFFFF"/>
        </w:rPr>
        <w:t>2014</w:t>
      </w:r>
      <w:r w:rsidR="00251BF9" w:rsidRPr="0063071A">
        <w:rPr>
          <w:rFonts w:ascii="Times New Roman" w:hAnsi="Times New Roman" w:cs="Times New Roman"/>
          <w:color w:val="222222"/>
          <w:shd w:val="clear" w:color="auto" w:fill="FFFFFF"/>
        </w:rPr>
        <w:t>),</w:t>
      </w:r>
      <w:r w:rsidR="0047681D" w:rsidRPr="0063071A">
        <w:rPr>
          <w:rFonts w:ascii="Times New Roman" w:hAnsi="Times New Roman" w:cs="Times New Roman"/>
          <w:color w:val="222222"/>
          <w:shd w:val="clear" w:color="auto" w:fill="FFFFFF"/>
        </w:rPr>
        <w:t xml:space="preserve"> </w:t>
      </w:r>
      <w:r w:rsidR="00251BF9" w:rsidRPr="0063071A">
        <w:rPr>
          <w:rFonts w:ascii="Times New Roman" w:hAnsi="Times New Roman" w:cs="Times New Roman"/>
          <w:color w:val="222222"/>
          <w:shd w:val="clear" w:color="auto" w:fill="FFFFFF"/>
        </w:rPr>
        <w:t>“</w:t>
      </w:r>
      <w:r w:rsidR="0047681D" w:rsidRPr="0063071A">
        <w:rPr>
          <w:rFonts w:ascii="Times New Roman" w:hAnsi="Times New Roman" w:cs="Times New Roman"/>
          <w:color w:val="222222"/>
          <w:shd w:val="clear" w:color="auto" w:fill="FFFFFF"/>
        </w:rPr>
        <w:t>A review of data mining using big data in health informatics</w:t>
      </w:r>
      <w:r w:rsidR="00251BF9" w:rsidRPr="0063071A">
        <w:rPr>
          <w:rFonts w:ascii="Times New Roman" w:hAnsi="Times New Roman" w:cs="Times New Roman"/>
          <w:color w:val="222222"/>
          <w:shd w:val="clear" w:color="auto" w:fill="FFFFFF"/>
        </w:rPr>
        <w:t>”,</w:t>
      </w:r>
      <w:r w:rsidR="0047681D" w:rsidRPr="0063071A">
        <w:rPr>
          <w:rFonts w:ascii="Times New Roman" w:hAnsi="Times New Roman" w:cs="Times New Roman"/>
          <w:color w:val="222222"/>
          <w:shd w:val="clear" w:color="auto" w:fill="FFFFFF"/>
        </w:rPr>
        <w:t xml:space="preserve"> </w:t>
      </w:r>
      <w:r w:rsidR="0047681D" w:rsidRPr="0063071A">
        <w:rPr>
          <w:rFonts w:ascii="Times New Roman" w:hAnsi="Times New Roman" w:cs="Times New Roman"/>
          <w:i/>
          <w:iCs/>
          <w:color w:val="222222"/>
        </w:rPr>
        <w:t>Journal of Big data</w:t>
      </w:r>
      <w:r w:rsidR="0047681D" w:rsidRPr="0063071A">
        <w:rPr>
          <w:rFonts w:ascii="Times New Roman" w:hAnsi="Times New Roman" w:cs="Times New Roman"/>
          <w:color w:val="222222"/>
          <w:shd w:val="clear" w:color="auto" w:fill="FFFFFF"/>
        </w:rPr>
        <w:t xml:space="preserve">, </w:t>
      </w:r>
      <w:r w:rsidR="0047681D" w:rsidRPr="0063071A">
        <w:rPr>
          <w:rFonts w:ascii="Times New Roman" w:hAnsi="Times New Roman" w:cs="Times New Roman"/>
          <w:i/>
          <w:iCs/>
          <w:color w:val="222222"/>
        </w:rPr>
        <w:t>1</w:t>
      </w:r>
      <w:r w:rsidR="0047681D" w:rsidRPr="0063071A">
        <w:rPr>
          <w:rFonts w:ascii="Times New Roman" w:hAnsi="Times New Roman" w:cs="Times New Roman"/>
          <w:color w:val="222222"/>
          <w:shd w:val="clear" w:color="auto" w:fill="FFFFFF"/>
        </w:rPr>
        <w:t>(1), pp.1-35.</w:t>
      </w:r>
    </w:p>
    <w:p w14:paraId="7B4C3F65" w14:textId="19A0BDE7" w:rsidR="0047681D" w:rsidRPr="0063071A" w:rsidRDefault="00483D0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6</w:t>
      </w:r>
      <w:r w:rsidR="00251BF9" w:rsidRPr="0063071A">
        <w:rPr>
          <w:rFonts w:ascii="Times New Roman" w:hAnsi="Times New Roman" w:cs="Times New Roman"/>
          <w:color w:val="222222"/>
          <w:shd w:val="clear" w:color="auto" w:fill="FFFFFF"/>
        </w:rPr>
        <w:t>] Wang, S., Ren, F. and Lu, H. (</w:t>
      </w:r>
      <w:r w:rsidRPr="0063071A">
        <w:rPr>
          <w:rFonts w:ascii="Times New Roman" w:hAnsi="Times New Roman" w:cs="Times New Roman"/>
          <w:color w:val="222222"/>
          <w:shd w:val="clear" w:color="auto" w:fill="FFFFFF"/>
        </w:rPr>
        <w:t>2018</w:t>
      </w:r>
      <w:r w:rsidR="00251BF9"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A review of the application of natural language processing in clinical medicine</w:t>
      </w:r>
      <w:r w:rsidR="00251BF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8 13th IEEE Conference on Industrial Electronics and Applications (ICIEA)</w:t>
      </w:r>
      <w:r w:rsidR="00251BF9" w:rsidRPr="0063071A">
        <w:rPr>
          <w:rFonts w:ascii="Times New Roman" w:hAnsi="Times New Roman" w:cs="Times New Roman"/>
          <w:color w:val="222222"/>
          <w:shd w:val="clear" w:color="auto" w:fill="FFFFFF"/>
        </w:rPr>
        <w:t>, pp. 2725-2730.</w:t>
      </w:r>
    </w:p>
    <w:p w14:paraId="622AEFEC" w14:textId="76577E7B" w:rsidR="00483D09" w:rsidRPr="0063071A" w:rsidRDefault="006248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w:t>
      </w:r>
      <w:r w:rsidR="00251BF9" w:rsidRPr="0063071A">
        <w:rPr>
          <w:rFonts w:ascii="Times New Roman" w:hAnsi="Times New Roman" w:cs="Times New Roman"/>
          <w:color w:val="222222"/>
          <w:shd w:val="clear" w:color="auto" w:fill="FFFFFF"/>
        </w:rPr>
        <w:t>7] Chauhan, R. and Jangade, R. (</w:t>
      </w:r>
      <w:r w:rsidRPr="0063071A">
        <w:rPr>
          <w:rFonts w:ascii="Times New Roman" w:hAnsi="Times New Roman" w:cs="Times New Roman"/>
          <w:color w:val="222222"/>
          <w:shd w:val="clear" w:color="auto" w:fill="FFFFFF"/>
        </w:rPr>
        <w:t>2016</w:t>
      </w:r>
      <w:r w:rsidR="00251BF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251BF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 robust model for big healthcare data analytics</w:t>
      </w:r>
      <w:r w:rsidR="00251BF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6 6th International Conference-Cloud System and Big Data Engineering (Confluence)</w:t>
      </w:r>
      <w:r w:rsidR="00251BF9" w:rsidRPr="0063071A">
        <w:rPr>
          <w:rFonts w:ascii="Times New Roman" w:hAnsi="Times New Roman" w:cs="Times New Roman"/>
          <w:color w:val="222222"/>
          <w:shd w:val="clear" w:color="auto" w:fill="FFFFFF"/>
        </w:rPr>
        <w:t>, pp. 221-225</w:t>
      </w:r>
      <w:r w:rsidRPr="0063071A">
        <w:rPr>
          <w:rFonts w:ascii="Times New Roman" w:hAnsi="Times New Roman" w:cs="Times New Roman"/>
          <w:color w:val="222222"/>
          <w:shd w:val="clear" w:color="auto" w:fill="FFFFFF"/>
        </w:rPr>
        <w:t>. IEEE.</w:t>
      </w:r>
    </w:p>
    <w:p w14:paraId="42CFB760" w14:textId="494DD8D5" w:rsidR="00624804" w:rsidRPr="0063071A" w:rsidRDefault="0015002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8] Cyganek, B., Graña, M., Krawczyk, B., Kasprzak, A., Porwik, P.,</w:t>
      </w:r>
      <w:r w:rsidR="009506D1" w:rsidRPr="0063071A">
        <w:rPr>
          <w:rFonts w:ascii="Times New Roman" w:hAnsi="Times New Roman" w:cs="Times New Roman"/>
          <w:color w:val="222222"/>
          <w:shd w:val="clear" w:color="auto" w:fill="FFFFFF"/>
        </w:rPr>
        <w:t xml:space="preserve"> Walkowiak, K. and Woźniak, M. (</w:t>
      </w:r>
      <w:r w:rsidRPr="0063071A">
        <w:rPr>
          <w:rFonts w:ascii="Times New Roman" w:hAnsi="Times New Roman" w:cs="Times New Roman"/>
          <w:color w:val="222222"/>
          <w:shd w:val="clear" w:color="auto" w:fill="FFFFFF"/>
        </w:rPr>
        <w:t>2016</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 survey of big data issues in electronic health record analysis</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pplied Artificial Intelligence</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30</w:t>
      </w:r>
      <w:r w:rsidR="009506D1" w:rsidRPr="0063071A">
        <w:rPr>
          <w:rFonts w:ascii="Times New Roman" w:hAnsi="Times New Roman" w:cs="Times New Roman"/>
          <w:iCs/>
          <w:color w:val="222222"/>
        </w:rPr>
        <w:t xml:space="preserve"> No. </w:t>
      </w:r>
      <w:r w:rsidR="009506D1" w:rsidRPr="0063071A">
        <w:rPr>
          <w:rFonts w:ascii="Times New Roman" w:hAnsi="Times New Roman" w:cs="Times New Roman"/>
          <w:color w:val="222222"/>
          <w:shd w:val="clear" w:color="auto" w:fill="FFFFFF"/>
        </w:rPr>
        <w:t>6</w:t>
      </w:r>
      <w:r w:rsidRPr="0063071A">
        <w:rPr>
          <w:rFonts w:ascii="Times New Roman" w:hAnsi="Times New Roman" w:cs="Times New Roman"/>
          <w:color w:val="222222"/>
          <w:shd w:val="clear" w:color="auto" w:fill="FFFFFF"/>
        </w:rPr>
        <w:t>, pp.</w:t>
      </w:r>
      <w:r w:rsidR="009506D1"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497-520.</w:t>
      </w:r>
    </w:p>
    <w:p w14:paraId="1FDD56B8" w14:textId="0B5EA789" w:rsidR="00150020" w:rsidRPr="0063071A" w:rsidRDefault="0023511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 Kamble, S.S., Gunasekaran,</w:t>
      </w:r>
      <w:r w:rsidR="009506D1" w:rsidRPr="0063071A">
        <w:rPr>
          <w:rFonts w:ascii="Times New Roman" w:hAnsi="Times New Roman" w:cs="Times New Roman"/>
          <w:color w:val="222222"/>
          <w:shd w:val="clear" w:color="auto" w:fill="FFFFFF"/>
        </w:rPr>
        <w:t xml:space="preserve"> A., Goswami, M. and Manda, J. (</w:t>
      </w:r>
      <w:r w:rsidRPr="0063071A">
        <w:rPr>
          <w:rFonts w:ascii="Times New Roman" w:hAnsi="Times New Roman" w:cs="Times New Roman"/>
          <w:color w:val="222222"/>
          <w:shd w:val="clear" w:color="auto" w:fill="FFFFFF"/>
        </w:rPr>
        <w:t>2019</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 systematic perspective on the applications of big data analytics in healthcare management</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Healthcare Management</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2</w:t>
      </w:r>
      <w:r w:rsidR="009506D1" w:rsidRPr="0063071A">
        <w:rPr>
          <w:rFonts w:ascii="Times New Roman" w:hAnsi="Times New Roman" w:cs="Times New Roman"/>
          <w:iCs/>
          <w:color w:val="222222"/>
        </w:rPr>
        <w:t xml:space="preserve"> No. </w:t>
      </w:r>
      <w:r w:rsidR="009506D1" w:rsidRPr="0063071A">
        <w:rPr>
          <w:rFonts w:ascii="Times New Roman" w:hAnsi="Times New Roman" w:cs="Times New Roman"/>
          <w:color w:val="222222"/>
          <w:shd w:val="clear" w:color="auto" w:fill="FFFFFF"/>
        </w:rPr>
        <w:t>3</w:t>
      </w:r>
      <w:r w:rsidRPr="0063071A">
        <w:rPr>
          <w:rFonts w:ascii="Times New Roman" w:hAnsi="Times New Roman" w:cs="Times New Roman"/>
          <w:color w:val="222222"/>
          <w:shd w:val="clear" w:color="auto" w:fill="FFFFFF"/>
        </w:rPr>
        <w:t>, pp.</w:t>
      </w:r>
      <w:r w:rsidR="009506D1"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226-240.</w:t>
      </w:r>
    </w:p>
    <w:p w14:paraId="5126E442" w14:textId="54B32BF7" w:rsidR="00235110" w:rsidRPr="0063071A" w:rsidRDefault="003C1A5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0] </w:t>
      </w:r>
      <w:r w:rsidRPr="0063071A">
        <w:rPr>
          <w:rFonts w:ascii="Times New Roman" w:hAnsi="Times New Roman" w:cs="Times New Roman"/>
          <w:color w:val="222222"/>
          <w:shd w:val="clear" w:color="auto" w:fill="FFFFFF"/>
        </w:rPr>
        <w:t>Alonso, S.G., de la Torre Díez, I., Rodrigues, J.J., Hamri</w:t>
      </w:r>
      <w:r w:rsidR="009506D1" w:rsidRPr="0063071A">
        <w:rPr>
          <w:rFonts w:ascii="Times New Roman" w:hAnsi="Times New Roman" w:cs="Times New Roman"/>
          <w:color w:val="222222"/>
          <w:shd w:val="clear" w:color="auto" w:fill="FFFFFF"/>
        </w:rPr>
        <w:t>oui, S. and López-Coronado, M. (</w:t>
      </w:r>
      <w:r w:rsidRPr="0063071A">
        <w:rPr>
          <w:rFonts w:ascii="Times New Roman" w:hAnsi="Times New Roman" w:cs="Times New Roman"/>
          <w:color w:val="222222"/>
          <w:shd w:val="clear" w:color="auto" w:fill="FFFFFF"/>
        </w:rPr>
        <w:t>2017</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 systematic review of techniques and sources of big data in the healthcare sector</w:t>
      </w:r>
      <w:r w:rsidR="009506D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009506D1"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41</w:t>
      </w:r>
      <w:r w:rsidR="009506D1" w:rsidRPr="0063071A">
        <w:rPr>
          <w:rFonts w:ascii="Times New Roman" w:hAnsi="Times New Roman" w:cs="Times New Roman"/>
          <w:i/>
          <w:iCs/>
          <w:color w:val="222222"/>
        </w:rPr>
        <w:t xml:space="preserve"> No. </w:t>
      </w:r>
      <w:r w:rsidR="009506D1" w:rsidRPr="0063071A">
        <w:rPr>
          <w:rFonts w:ascii="Times New Roman" w:hAnsi="Times New Roman" w:cs="Times New Roman"/>
          <w:color w:val="222222"/>
          <w:shd w:val="clear" w:color="auto" w:fill="FFFFFF"/>
        </w:rPr>
        <w:t>11</w:t>
      </w:r>
      <w:r w:rsidRPr="0063071A">
        <w:rPr>
          <w:rFonts w:ascii="Times New Roman" w:hAnsi="Times New Roman" w:cs="Times New Roman"/>
          <w:color w:val="222222"/>
          <w:shd w:val="clear" w:color="auto" w:fill="FFFFFF"/>
        </w:rPr>
        <w:t>, p</w:t>
      </w:r>
      <w:r w:rsidR="009506D1"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w:t>
      </w:r>
      <w:r w:rsidR="009506D1"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183</w:t>
      </w:r>
      <w:r w:rsidR="009506D1" w:rsidRPr="0063071A">
        <w:rPr>
          <w:rFonts w:ascii="Times New Roman" w:hAnsi="Times New Roman" w:cs="Times New Roman"/>
          <w:color w:val="222222"/>
          <w:shd w:val="clear" w:color="auto" w:fill="FFFFFF"/>
        </w:rPr>
        <w:t>-192</w:t>
      </w:r>
      <w:r w:rsidRPr="0063071A">
        <w:rPr>
          <w:rFonts w:ascii="Times New Roman" w:hAnsi="Times New Roman" w:cs="Times New Roman"/>
          <w:color w:val="222222"/>
          <w:shd w:val="clear" w:color="auto" w:fill="FFFFFF"/>
        </w:rPr>
        <w:t>.</w:t>
      </w:r>
    </w:p>
    <w:p w14:paraId="4487F486" w14:textId="1DA9B7D2" w:rsidR="003C1A52" w:rsidRPr="0063071A" w:rsidRDefault="006110A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11] I</w:t>
      </w:r>
      <w:r w:rsidRPr="0063071A">
        <w:rPr>
          <w:rFonts w:ascii="Times New Roman" w:hAnsi="Times New Roman" w:cs="Times New Roman"/>
          <w:color w:val="222222"/>
          <w:shd w:val="clear" w:color="auto" w:fill="FFFFFF"/>
        </w:rPr>
        <w:t>slam, M.S., Hasan, M.M.,</w:t>
      </w:r>
      <w:r w:rsidR="00D056A1" w:rsidRPr="0063071A">
        <w:rPr>
          <w:rFonts w:ascii="Times New Roman" w:hAnsi="Times New Roman" w:cs="Times New Roman"/>
          <w:color w:val="222222"/>
          <w:shd w:val="clear" w:color="auto" w:fill="FFFFFF"/>
        </w:rPr>
        <w:t xml:space="preserve"> Wang, X. and Germack, H.D. (</w:t>
      </w:r>
      <w:r w:rsidRPr="0063071A">
        <w:rPr>
          <w:rFonts w:ascii="Times New Roman" w:hAnsi="Times New Roman" w:cs="Times New Roman"/>
          <w:color w:val="222222"/>
          <w:shd w:val="clear" w:color="auto" w:fill="FFFFFF"/>
        </w:rPr>
        <w:t>2018</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 systematic review on healthcare analytics: Application and theoretical perspective of data mining</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Healthcare</w:t>
      </w:r>
      <w:r w:rsidRPr="0063071A">
        <w:rPr>
          <w:rFonts w:ascii="Times New Roman" w:hAnsi="Times New Roman" w:cs="Times New Roman"/>
          <w:color w:val="222222"/>
          <w:shd w:val="clear" w:color="auto" w:fill="FFFFFF"/>
        </w:rPr>
        <w:t xml:space="preserve"> (Vol. 6, No. 2, p. 54). Multidisciplinary Digital Publishing Institute.</w:t>
      </w:r>
    </w:p>
    <w:p w14:paraId="5DBD583F" w14:textId="2389B84F" w:rsidR="00C4686E" w:rsidRPr="0063071A" w:rsidRDefault="00C4686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2] </w:t>
      </w:r>
      <w:r w:rsidRPr="0063071A">
        <w:rPr>
          <w:rFonts w:ascii="Times New Roman" w:hAnsi="Times New Roman" w:cs="Times New Roman"/>
          <w:color w:val="222222"/>
          <w:shd w:val="clear" w:color="auto" w:fill="FFFFFF"/>
        </w:rPr>
        <w:t xml:space="preserve">Amato, F., Cozzolino, G., Maisto, A., Mazzeo, A., Moscato, V., Pelosi, S., Picariello, </w:t>
      </w:r>
      <w:r w:rsidR="00D056A1" w:rsidRPr="0063071A">
        <w:rPr>
          <w:rFonts w:ascii="Times New Roman" w:hAnsi="Times New Roman" w:cs="Times New Roman"/>
          <w:color w:val="222222"/>
          <w:shd w:val="clear" w:color="auto" w:fill="FFFFFF"/>
        </w:rPr>
        <w:t>A., Romano, S. and Sansone, C. (</w:t>
      </w:r>
      <w:r w:rsidRPr="0063071A">
        <w:rPr>
          <w:rFonts w:ascii="Times New Roman" w:hAnsi="Times New Roman" w:cs="Times New Roman"/>
          <w:color w:val="222222"/>
          <w:shd w:val="clear" w:color="auto" w:fill="FFFFFF"/>
        </w:rPr>
        <w:t>2015</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BC: A knowledge Based Collaborative framework for e-health</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5 IEEE 1st International Forum on Research and Technologies for Society and Industry Leveraging a better tomorrow (RTSI)</w:t>
      </w:r>
      <w:r w:rsidR="00D056A1" w:rsidRPr="0063071A">
        <w:rPr>
          <w:rFonts w:ascii="Times New Roman" w:hAnsi="Times New Roman" w:cs="Times New Roman"/>
          <w:color w:val="222222"/>
          <w:shd w:val="clear" w:color="auto" w:fill="FFFFFF"/>
        </w:rPr>
        <w:t>, pp. 258-263).</w:t>
      </w:r>
    </w:p>
    <w:p w14:paraId="33ACA46D" w14:textId="28F65150" w:rsidR="00C4686E" w:rsidRPr="0063071A" w:rsidRDefault="005756B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3] </w:t>
      </w:r>
      <w:r w:rsidRPr="0063071A">
        <w:rPr>
          <w:rFonts w:ascii="Times New Roman" w:hAnsi="Times New Roman" w:cs="Times New Roman"/>
          <w:color w:val="222222"/>
          <w:shd w:val="clear" w:color="auto" w:fill="FFFFFF"/>
        </w:rPr>
        <w:t>Wang, Y., Kung, L., Wa</w:t>
      </w:r>
      <w:r w:rsidR="00D056A1" w:rsidRPr="0063071A">
        <w:rPr>
          <w:rFonts w:ascii="Times New Roman" w:hAnsi="Times New Roman" w:cs="Times New Roman"/>
          <w:color w:val="222222"/>
          <w:shd w:val="clear" w:color="auto" w:fill="FFFFFF"/>
        </w:rPr>
        <w:t>ng, W.Y.C. and Cegielski, C.G. (</w:t>
      </w:r>
      <w:r w:rsidRPr="0063071A">
        <w:rPr>
          <w:rFonts w:ascii="Times New Roman" w:hAnsi="Times New Roman" w:cs="Times New Roman"/>
          <w:color w:val="222222"/>
          <w:shd w:val="clear" w:color="auto" w:fill="FFFFFF"/>
        </w:rPr>
        <w:t>2018</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n integrated big data analytics-enabled transformation model: Application to health care</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formation &amp; Management</w:t>
      </w:r>
      <w:r w:rsidRPr="0063071A">
        <w:rPr>
          <w:rFonts w:ascii="Times New Roman" w:hAnsi="Times New Roman" w:cs="Times New Roman"/>
          <w:color w:val="222222"/>
          <w:shd w:val="clear" w:color="auto" w:fill="FFFFFF"/>
        </w:rPr>
        <w:t xml:space="preserve">, </w:t>
      </w:r>
      <w:r w:rsidR="00D056A1"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55</w:t>
      </w:r>
      <w:r w:rsidR="00D056A1" w:rsidRPr="0063071A">
        <w:rPr>
          <w:rFonts w:ascii="Times New Roman" w:hAnsi="Times New Roman" w:cs="Times New Roman"/>
          <w:iCs/>
          <w:color w:val="222222"/>
        </w:rPr>
        <w:t xml:space="preserve"> No. </w:t>
      </w:r>
      <w:r w:rsidR="00D056A1"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64-79.</w:t>
      </w:r>
    </w:p>
    <w:p w14:paraId="6DD7EF97" w14:textId="48F24369" w:rsidR="005756BA" w:rsidRPr="0063071A" w:rsidRDefault="00C76AB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1</w:t>
      </w:r>
      <w:r w:rsidR="009E2E2B" w:rsidRPr="0063071A">
        <w:rPr>
          <w:rFonts w:ascii="Times New Roman" w:hAnsi="Times New Roman" w:cs="Times New Roman"/>
        </w:rPr>
        <w:t>5</w:t>
      </w:r>
      <w:r w:rsidRPr="0063071A">
        <w:rPr>
          <w:rFonts w:ascii="Times New Roman" w:hAnsi="Times New Roman" w:cs="Times New Roman"/>
        </w:rPr>
        <w:t xml:space="preserve">] </w:t>
      </w:r>
      <w:r w:rsidRPr="0063071A">
        <w:rPr>
          <w:rFonts w:ascii="Times New Roman" w:hAnsi="Times New Roman" w:cs="Times New Roman"/>
          <w:color w:val="222222"/>
          <w:shd w:val="clear" w:color="auto" w:fill="FFFFFF"/>
        </w:rPr>
        <w:t>Zhang, Y., Guo</w:t>
      </w:r>
      <w:r w:rsidR="00D056A1" w:rsidRPr="0063071A">
        <w:rPr>
          <w:rFonts w:ascii="Times New Roman" w:hAnsi="Times New Roman" w:cs="Times New Roman"/>
          <w:color w:val="222222"/>
          <w:shd w:val="clear" w:color="auto" w:fill="FFFFFF"/>
        </w:rPr>
        <w:t>, S.L., Han, L.N. and Li, T.L. (</w:t>
      </w:r>
      <w:r w:rsidRPr="0063071A">
        <w:rPr>
          <w:rFonts w:ascii="Times New Roman" w:hAnsi="Times New Roman" w:cs="Times New Roman"/>
          <w:color w:val="222222"/>
          <w:shd w:val="clear" w:color="auto" w:fill="FFFFFF"/>
        </w:rPr>
        <w:t>2016</w:t>
      </w:r>
      <w:r w:rsidR="00D056A1"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Application and exploration of big data mining in clinical medicine</w:t>
      </w:r>
      <w:r w:rsidR="00D056A1"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Chinese medical journal</w:t>
      </w:r>
      <w:r w:rsidRPr="0063071A">
        <w:rPr>
          <w:rFonts w:ascii="Times New Roman" w:hAnsi="Times New Roman" w:cs="Times New Roman"/>
          <w:color w:val="222222"/>
          <w:shd w:val="clear" w:color="auto" w:fill="FFFFFF"/>
        </w:rPr>
        <w:t xml:space="preserve">, </w:t>
      </w:r>
      <w:r w:rsidR="00D056A1"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29</w:t>
      </w:r>
      <w:r w:rsidR="00D056A1" w:rsidRPr="0063071A">
        <w:rPr>
          <w:rFonts w:ascii="Times New Roman" w:hAnsi="Times New Roman" w:cs="Times New Roman"/>
          <w:iCs/>
          <w:color w:val="222222"/>
        </w:rPr>
        <w:t xml:space="preserve"> No. </w:t>
      </w:r>
      <w:r w:rsidR="00D056A1" w:rsidRPr="0063071A">
        <w:rPr>
          <w:rFonts w:ascii="Times New Roman" w:hAnsi="Times New Roman" w:cs="Times New Roman"/>
          <w:color w:val="222222"/>
          <w:shd w:val="clear" w:color="auto" w:fill="FFFFFF"/>
        </w:rPr>
        <w:t>6</w:t>
      </w:r>
      <w:r w:rsidRPr="0063071A">
        <w:rPr>
          <w:rFonts w:ascii="Times New Roman" w:hAnsi="Times New Roman" w:cs="Times New Roman"/>
          <w:color w:val="222222"/>
          <w:shd w:val="clear" w:color="auto" w:fill="FFFFFF"/>
        </w:rPr>
        <w:t>, p</w:t>
      </w:r>
      <w:r w:rsidR="00D056A1"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731</w:t>
      </w:r>
      <w:r w:rsidR="00D056A1" w:rsidRPr="0063071A">
        <w:rPr>
          <w:rFonts w:ascii="Times New Roman" w:hAnsi="Times New Roman" w:cs="Times New Roman"/>
          <w:color w:val="222222"/>
          <w:shd w:val="clear" w:color="auto" w:fill="FFFFFF"/>
        </w:rPr>
        <w:t>-738</w:t>
      </w:r>
      <w:r w:rsidRPr="0063071A">
        <w:rPr>
          <w:rFonts w:ascii="Times New Roman" w:hAnsi="Times New Roman" w:cs="Times New Roman"/>
          <w:color w:val="222222"/>
          <w:shd w:val="clear" w:color="auto" w:fill="FFFFFF"/>
        </w:rPr>
        <w:t>.</w:t>
      </w:r>
    </w:p>
    <w:p w14:paraId="066BFA3E" w14:textId="4BB2C0B2" w:rsidR="00C76AB9" w:rsidRPr="0063071A" w:rsidRDefault="009E2E2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6] </w:t>
      </w:r>
      <w:r w:rsidR="008300C7" w:rsidRPr="0063071A">
        <w:rPr>
          <w:rFonts w:ascii="Times New Roman" w:hAnsi="Times New Roman" w:cs="Times New Roman"/>
          <w:color w:val="222222"/>
          <w:shd w:val="clear" w:color="auto" w:fill="FFFFFF"/>
        </w:rPr>
        <w:t>Rueckel, D. and Koch, S. (</w:t>
      </w:r>
      <w:r w:rsidRPr="0063071A">
        <w:rPr>
          <w:rFonts w:ascii="Times New Roman" w:hAnsi="Times New Roman" w:cs="Times New Roman"/>
          <w:color w:val="222222"/>
          <w:shd w:val="clear" w:color="auto" w:fill="FFFFFF"/>
        </w:rPr>
        <w:t>2017</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pplication Areas of Predictive Analytics in Healthcare</w:t>
      </w:r>
      <w:r w:rsidR="008300C7" w:rsidRPr="0063071A">
        <w:rPr>
          <w:rFonts w:ascii="Times New Roman" w:hAnsi="Times New Roman" w:cs="Times New Roman"/>
          <w:color w:val="222222"/>
          <w:shd w:val="clear" w:color="auto" w:fill="FFFFFF"/>
        </w:rPr>
        <w:t xml:space="preserve">”, In </w:t>
      </w:r>
      <w:r w:rsidR="008300C7" w:rsidRPr="0063071A">
        <w:rPr>
          <w:rFonts w:ascii="Times New Roman" w:hAnsi="Times New Roman" w:cs="Times New Roman"/>
          <w:i/>
          <w:color w:val="222222"/>
          <w:shd w:val="clear" w:color="auto" w:fill="FFFFFF"/>
        </w:rPr>
        <w:t>Twenty-third Americas Conference on Information Systems</w:t>
      </w:r>
      <w:r w:rsidR="008300C7" w:rsidRPr="0063071A">
        <w:rPr>
          <w:rFonts w:ascii="Times New Roman" w:hAnsi="Times New Roman" w:cs="Times New Roman"/>
          <w:color w:val="222222"/>
          <w:shd w:val="clear" w:color="auto" w:fill="FFFFFF"/>
        </w:rPr>
        <w:t>, Boston 2017, pp. 1-8</w:t>
      </w:r>
    </w:p>
    <w:p w14:paraId="4A0DE922" w14:textId="61A85F5F" w:rsidR="009E2E2B" w:rsidRPr="0063071A" w:rsidRDefault="00B14C2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7] </w:t>
      </w:r>
      <w:r w:rsidRPr="0063071A">
        <w:rPr>
          <w:rFonts w:ascii="Times New Roman" w:hAnsi="Times New Roman" w:cs="Times New Roman"/>
          <w:color w:val="222222"/>
          <w:shd w:val="clear" w:color="auto" w:fill="FFFFFF"/>
        </w:rPr>
        <w:t>Wilson, A.M.</w:t>
      </w:r>
      <w:r w:rsidR="008300C7" w:rsidRPr="0063071A">
        <w:rPr>
          <w:rFonts w:ascii="Times New Roman" w:hAnsi="Times New Roman" w:cs="Times New Roman"/>
          <w:color w:val="222222"/>
          <w:shd w:val="clear" w:color="auto" w:fill="FFFFFF"/>
        </w:rPr>
        <w:t>, Thabane, L. and Holbrook, A. (</w:t>
      </w:r>
      <w:r w:rsidRPr="0063071A">
        <w:rPr>
          <w:rFonts w:ascii="Times New Roman" w:hAnsi="Times New Roman" w:cs="Times New Roman"/>
          <w:color w:val="222222"/>
          <w:shd w:val="clear" w:color="auto" w:fill="FFFFFF"/>
        </w:rPr>
        <w:t>2004</w:t>
      </w:r>
      <w:r w:rsidR="008300C7"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Application of data mining techniques in pharmacovigilance</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ritish journal of clinical pharmacology</w:t>
      </w:r>
      <w:r w:rsidRPr="0063071A">
        <w:rPr>
          <w:rFonts w:ascii="Times New Roman" w:hAnsi="Times New Roman" w:cs="Times New Roman"/>
          <w:color w:val="222222"/>
          <w:shd w:val="clear" w:color="auto" w:fill="FFFFFF"/>
        </w:rPr>
        <w:t xml:space="preserve">, </w:t>
      </w:r>
      <w:r w:rsidR="008300C7"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57</w:t>
      </w:r>
      <w:r w:rsidR="008300C7" w:rsidRPr="0063071A">
        <w:rPr>
          <w:rFonts w:ascii="Times New Roman" w:hAnsi="Times New Roman" w:cs="Times New Roman"/>
          <w:iCs/>
          <w:color w:val="222222"/>
        </w:rPr>
        <w:t xml:space="preserve"> No. </w:t>
      </w:r>
      <w:r w:rsidR="008300C7"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p.</w:t>
      </w:r>
      <w:r w:rsidR="008300C7"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127-134.</w:t>
      </w:r>
    </w:p>
    <w:p w14:paraId="3C468668" w14:textId="229EE149" w:rsidR="00B14C2E" w:rsidRPr="0063071A" w:rsidRDefault="00070D9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8] </w:t>
      </w:r>
      <w:r w:rsidRPr="0063071A">
        <w:rPr>
          <w:rFonts w:ascii="Times New Roman" w:hAnsi="Times New Roman" w:cs="Times New Roman"/>
          <w:color w:val="222222"/>
          <w:shd w:val="clear" w:color="auto" w:fill="FFFFFF"/>
        </w:rPr>
        <w:t>Su</w:t>
      </w:r>
      <w:r w:rsidR="008300C7" w:rsidRPr="0063071A">
        <w:rPr>
          <w:rFonts w:ascii="Times New Roman" w:hAnsi="Times New Roman" w:cs="Times New Roman"/>
          <w:color w:val="222222"/>
          <w:shd w:val="clear" w:color="auto" w:fill="FFFFFF"/>
        </w:rPr>
        <w:t>ghasiny, M. and Rajeshwari, J. (</w:t>
      </w:r>
      <w:r w:rsidRPr="0063071A">
        <w:rPr>
          <w:rFonts w:ascii="Times New Roman" w:hAnsi="Times New Roman" w:cs="Times New Roman"/>
          <w:color w:val="222222"/>
          <w:shd w:val="clear" w:color="auto" w:fill="FFFFFF"/>
        </w:rPr>
        <w:t>2018</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pplication Of Machine Learning Techniques, Big Data Analytics In Health Care Sector–A Literature Survey</w:t>
      </w:r>
      <w:r w:rsidR="008300C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 xml:space="preserve">2018 2nd International Conference on I-SMAC (IoT in Social, Mobile, Analytics and Cloud)(I-SMAC) I-SMAC (IoT in Social, Mobile, Analytics and Cloud)(I-SMAC), </w:t>
      </w:r>
      <w:r w:rsidR="008300C7" w:rsidRPr="0063071A">
        <w:rPr>
          <w:rFonts w:ascii="Times New Roman" w:hAnsi="Times New Roman" w:cs="Times New Roman"/>
          <w:color w:val="222222"/>
          <w:shd w:val="clear" w:color="auto" w:fill="FFFFFF"/>
        </w:rPr>
        <w:t>pp. 741-749.</w:t>
      </w:r>
    </w:p>
    <w:p w14:paraId="6B77D824" w14:textId="0C693FF2" w:rsidR="00F06030" w:rsidRPr="0063071A" w:rsidRDefault="00F0603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9] </w:t>
      </w:r>
      <w:r w:rsidRPr="0063071A">
        <w:rPr>
          <w:rFonts w:ascii="Times New Roman" w:hAnsi="Times New Roman" w:cs="Times New Roman"/>
          <w:color w:val="222222"/>
          <w:shd w:val="clear" w:color="auto" w:fill="FFFFFF"/>
        </w:rPr>
        <w:t>Shahid</w:t>
      </w:r>
      <w:r w:rsidR="009E6CA4" w:rsidRPr="0063071A">
        <w:rPr>
          <w:rFonts w:ascii="Times New Roman" w:hAnsi="Times New Roman" w:cs="Times New Roman"/>
          <w:color w:val="222222"/>
          <w:shd w:val="clear" w:color="auto" w:fill="FFFFFF"/>
        </w:rPr>
        <w:t>, N., Rappon, T. and Berta, W. (</w:t>
      </w:r>
      <w:r w:rsidRPr="0063071A">
        <w:rPr>
          <w:rFonts w:ascii="Times New Roman" w:hAnsi="Times New Roman" w:cs="Times New Roman"/>
          <w:color w:val="222222"/>
          <w:shd w:val="clear" w:color="auto" w:fill="FFFFFF"/>
        </w:rPr>
        <w:t>2019</w:t>
      </w:r>
      <w:r w:rsidR="009E6CA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9E6CA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pplications of artificial neural networks in health care organizational decision-making: A scoping review</w:t>
      </w:r>
      <w:r w:rsidR="009E6CA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009E6CA4"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4</w:t>
      </w:r>
      <w:r w:rsidR="009E6CA4" w:rsidRPr="0063071A">
        <w:rPr>
          <w:rFonts w:ascii="Times New Roman" w:hAnsi="Times New Roman" w:cs="Times New Roman"/>
          <w:iCs/>
          <w:color w:val="222222"/>
        </w:rPr>
        <w:t xml:space="preserve"> No. </w:t>
      </w:r>
      <w:r w:rsidR="009E6CA4"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w:t>
      </w:r>
      <w:r w:rsidR="009E6CA4" w:rsidRPr="0063071A">
        <w:rPr>
          <w:rFonts w:ascii="Times New Roman" w:hAnsi="Times New Roman" w:cs="Times New Roman"/>
          <w:color w:val="222222"/>
          <w:shd w:val="clear" w:color="auto" w:fill="FFFFFF"/>
        </w:rPr>
        <w:t>p. 1-22</w:t>
      </w:r>
      <w:r w:rsidRPr="0063071A">
        <w:rPr>
          <w:rFonts w:ascii="Times New Roman" w:hAnsi="Times New Roman" w:cs="Times New Roman"/>
          <w:color w:val="222222"/>
          <w:shd w:val="clear" w:color="auto" w:fill="FFFFFF"/>
        </w:rPr>
        <w:t>.</w:t>
      </w:r>
    </w:p>
    <w:p w14:paraId="7CFED584" w14:textId="6BCD8007" w:rsidR="009304C4" w:rsidRPr="0063071A" w:rsidRDefault="009304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0] </w:t>
      </w:r>
      <w:r w:rsidRPr="0063071A">
        <w:rPr>
          <w:rFonts w:ascii="Times New Roman" w:hAnsi="Times New Roman" w:cs="Times New Roman"/>
          <w:color w:val="222222"/>
          <w:shd w:val="clear" w:color="auto" w:fill="FFFFFF"/>
        </w:rPr>
        <w:t>Altaf, W.,</w:t>
      </w:r>
      <w:r w:rsidR="004D552A" w:rsidRPr="0063071A">
        <w:rPr>
          <w:rFonts w:ascii="Times New Roman" w:hAnsi="Times New Roman" w:cs="Times New Roman"/>
          <w:color w:val="222222"/>
          <w:shd w:val="clear" w:color="auto" w:fill="FFFFFF"/>
        </w:rPr>
        <w:t xml:space="preserve"> Shahbaz, M. and Guergachi, A. (</w:t>
      </w:r>
      <w:r w:rsidRPr="0063071A">
        <w:rPr>
          <w:rFonts w:ascii="Times New Roman" w:hAnsi="Times New Roman" w:cs="Times New Roman"/>
          <w:color w:val="222222"/>
          <w:shd w:val="clear" w:color="auto" w:fill="FFFFFF"/>
        </w:rPr>
        <w:t>2017</w:t>
      </w:r>
      <w:r w:rsidR="004D552A"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4D552A"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pplications of association rule mining in health informatics: a survey</w:t>
      </w:r>
      <w:r w:rsidR="004D552A"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rtificial Intelligence Review</w:t>
      </w:r>
      <w:r w:rsidRPr="0063071A">
        <w:rPr>
          <w:rFonts w:ascii="Times New Roman" w:hAnsi="Times New Roman" w:cs="Times New Roman"/>
          <w:color w:val="222222"/>
          <w:shd w:val="clear" w:color="auto" w:fill="FFFFFF"/>
        </w:rPr>
        <w:t xml:space="preserve">, </w:t>
      </w:r>
      <w:r w:rsidR="004D552A"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47</w:t>
      </w:r>
      <w:r w:rsidR="004D552A" w:rsidRPr="0063071A">
        <w:rPr>
          <w:rFonts w:ascii="Times New Roman" w:hAnsi="Times New Roman" w:cs="Times New Roman"/>
          <w:iCs/>
          <w:color w:val="222222"/>
        </w:rPr>
        <w:t xml:space="preserve"> No. </w:t>
      </w:r>
      <w:r w:rsidR="004D552A" w:rsidRPr="0063071A">
        <w:rPr>
          <w:rFonts w:ascii="Times New Roman" w:hAnsi="Times New Roman" w:cs="Times New Roman"/>
          <w:color w:val="222222"/>
          <w:shd w:val="clear" w:color="auto" w:fill="FFFFFF"/>
        </w:rPr>
        <w:t>3</w:t>
      </w:r>
      <w:r w:rsidRPr="0063071A">
        <w:rPr>
          <w:rFonts w:ascii="Times New Roman" w:hAnsi="Times New Roman" w:cs="Times New Roman"/>
          <w:color w:val="222222"/>
          <w:shd w:val="clear" w:color="auto" w:fill="FFFFFF"/>
        </w:rPr>
        <w:t>, pp.</w:t>
      </w:r>
      <w:r w:rsidR="004D552A"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313-340.</w:t>
      </w:r>
    </w:p>
    <w:p w14:paraId="6E3AB6CA" w14:textId="17D366D7" w:rsidR="009304C4" w:rsidRPr="0063071A" w:rsidRDefault="00F75CF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1] </w:t>
      </w:r>
      <w:r w:rsidRPr="0063071A">
        <w:rPr>
          <w:rFonts w:ascii="Times New Roman" w:hAnsi="Times New Roman" w:cs="Times New Roman"/>
          <w:color w:val="222222"/>
          <w:shd w:val="clear" w:color="auto" w:fill="FFFFFF"/>
        </w:rPr>
        <w:t>Triant</w:t>
      </w:r>
      <w:r w:rsidR="00177DB6" w:rsidRPr="0063071A">
        <w:rPr>
          <w:rFonts w:ascii="Times New Roman" w:hAnsi="Times New Roman" w:cs="Times New Roman"/>
          <w:color w:val="222222"/>
          <w:shd w:val="clear" w:color="auto" w:fill="FFFFFF"/>
        </w:rPr>
        <w:t>afyllidis, A.K. and Tsanas, A. (</w:t>
      </w:r>
      <w:r w:rsidRPr="0063071A">
        <w:rPr>
          <w:rFonts w:ascii="Times New Roman" w:hAnsi="Times New Roman" w:cs="Times New Roman"/>
          <w:color w:val="222222"/>
          <w:shd w:val="clear" w:color="auto" w:fill="FFFFFF"/>
        </w:rPr>
        <w:t>2019</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pplications of machine learning in real-life digital health interventions: Review of the literature</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medical Internet research</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1</w:t>
      </w:r>
      <w:r w:rsidR="00177DB6" w:rsidRPr="0063071A">
        <w:rPr>
          <w:rFonts w:ascii="Times New Roman" w:hAnsi="Times New Roman" w:cs="Times New Roman"/>
          <w:iCs/>
          <w:color w:val="222222"/>
        </w:rPr>
        <w:t xml:space="preserve"> No. </w:t>
      </w:r>
      <w:r w:rsidR="00177DB6"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 p</w:t>
      </w:r>
      <w:r w:rsidR="00177DB6" w:rsidRPr="0063071A">
        <w:rPr>
          <w:rFonts w:ascii="Times New Roman" w:hAnsi="Times New Roman" w:cs="Times New Roman"/>
          <w:color w:val="222222"/>
          <w:shd w:val="clear" w:color="auto" w:fill="FFFFFF"/>
        </w:rPr>
        <w:t>p. 1-9</w:t>
      </w:r>
      <w:r w:rsidRPr="0063071A">
        <w:rPr>
          <w:rFonts w:ascii="Times New Roman" w:hAnsi="Times New Roman" w:cs="Times New Roman"/>
          <w:color w:val="222222"/>
          <w:shd w:val="clear" w:color="auto" w:fill="FFFFFF"/>
        </w:rPr>
        <w:t>.</w:t>
      </w:r>
    </w:p>
    <w:p w14:paraId="13583389" w14:textId="5D5641A1" w:rsidR="00F75CF1" w:rsidRPr="0063071A" w:rsidRDefault="003129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2] </w:t>
      </w:r>
      <w:r w:rsidR="00177DB6" w:rsidRPr="0063071A">
        <w:rPr>
          <w:rFonts w:ascii="Times New Roman" w:hAnsi="Times New Roman" w:cs="Times New Roman"/>
          <w:color w:val="222222"/>
          <w:shd w:val="clear" w:color="auto" w:fill="FFFFFF"/>
        </w:rPr>
        <w:t>Ahmad, F. and Tripathi, M.M. (</w:t>
      </w:r>
      <w:r w:rsidRPr="0063071A">
        <w:rPr>
          <w:rFonts w:ascii="Times New Roman" w:hAnsi="Times New Roman" w:cs="Times New Roman"/>
          <w:color w:val="222222"/>
          <w:shd w:val="clear" w:color="auto" w:fill="FFFFFF"/>
        </w:rPr>
        <w:t>2018</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Approaches of big data in healthcare: a critical review”,</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Advanced Research in Computer Science</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9</w:t>
      </w:r>
      <w:r w:rsidR="00177DB6" w:rsidRPr="0063071A">
        <w:rPr>
          <w:rFonts w:ascii="Times New Roman" w:hAnsi="Times New Roman" w:cs="Times New Roman"/>
          <w:i/>
          <w:iCs/>
          <w:color w:val="222222"/>
        </w:rPr>
        <w:t xml:space="preserve"> No.</w:t>
      </w:r>
      <w:r w:rsidR="00177DB6"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w:t>
      </w:r>
      <w:r w:rsidR="00177DB6"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122</w:t>
      </w:r>
      <w:r w:rsidR="00177DB6" w:rsidRPr="0063071A">
        <w:rPr>
          <w:rFonts w:ascii="Times New Roman" w:hAnsi="Times New Roman" w:cs="Times New Roman"/>
          <w:color w:val="222222"/>
          <w:shd w:val="clear" w:color="auto" w:fill="FFFFFF"/>
        </w:rPr>
        <w:t>-127</w:t>
      </w:r>
      <w:r w:rsidRPr="0063071A">
        <w:rPr>
          <w:rFonts w:ascii="Times New Roman" w:hAnsi="Times New Roman" w:cs="Times New Roman"/>
          <w:color w:val="222222"/>
          <w:shd w:val="clear" w:color="auto" w:fill="FFFFFF"/>
        </w:rPr>
        <w:t>.</w:t>
      </w:r>
    </w:p>
    <w:p w14:paraId="3F200DFA" w14:textId="5481A4EE" w:rsidR="00312907" w:rsidRPr="0063071A" w:rsidRDefault="00621FA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3] </w:t>
      </w:r>
      <w:r w:rsidR="00177DB6" w:rsidRPr="0063071A">
        <w:rPr>
          <w:rFonts w:ascii="Times New Roman" w:hAnsi="Times New Roman" w:cs="Times New Roman"/>
          <w:color w:val="222222"/>
          <w:shd w:val="clear" w:color="auto" w:fill="FFFFFF"/>
        </w:rPr>
        <w:t>Radick, L. (</w:t>
      </w:r>
      <w:r w:rsidRPr="0063071A">
        <w:rPr>
          <w:rFonts w:ascii="Times New Roman" w:hAnsi="Times New Roman" w:cs="Times New Roman"/>
          <w:color w:val="222222"/>
          <w:shd w:val="clear" w:color="auto" w:fill="FFFFFF"/>
        </w:rPr>
        <w:t>2017</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Artificial Intelligence in Healthcare: The Current, Compelling Wave of Interest</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Healthcare Executive</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32</w:t>
      </w:r>
      <w:r w:rsidR="00177DB6" w:rsidRPr="0063071A">
        <w:rPr>
          <w:rFonts w:ascii="Times New Roman" w:hAnsi="Times New Roman" w:cs="Times New Roman"/>
          <w:iCs/>
          <w:color w:val="222222"/>
        </w:rPr>
        <w:t xml:space="preserve"> No. </w:t>
      </w:r>
      <w:r w:rsidR="00177DB6" w:rsidRPr="0063071A">
        <w:rPr>
          <w:rFonts w:ascii="Times New Roman" w:hAnsi="Times New Roman" w:cs="Times New Roman"/>
          <w:color w:val="222222"/>
          <w:shd w:val="clear" w:color="auto" w:fill="FFFFFF"/>
        </w:rPr>
        <w:t>5</w:t>
      </w:r>
      <w:r w:rsidRPr="0063071A">
        <w:rPr>
          <w:rFonts w:ascii="Times New Roman" w:hAnsi="Times New Roman" w:cs="Times New Roman"/>
          <w:color w:val="222222"/>
          <w:shd w:val="clear" w:color="auto" w:fill="FFFFFF"/>
        </w:rPr>
        <w:t>, pp.20-22.</w:t>
      </w:r>
    </w:p>
    <w:p w14:paraId="5A13DE03" w14:textId="1FBD1CB9" w:rsidR="00621FAF" w:rsidRPr="0063071A" w:rsidRDefault="00621FA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4] </w:t>
      </w:r>
      <w:r w:rsidR="00177DB6" w:rsidRPr="0063071A">
        <w:rPr>
          <w:rFonts w:ascii="Times New Roman" w:hAnsi="Times New Roman" w:cs="Times New Roman"/>
          <w:color w:val="222222"/>
          <w:shd w:val="clear" w:color="auto" w:fill="FFFFFF"/>
        </w:rPr>
        <w:t>Kuiler, E.W. (</w:t>
      </w:r>
      <w:r w:rsidR="00E12226" w:rsidRPr="0063071A">
        <w:rPr>
          <w:rFonts w:ascii="Times New Roman" w:hAnsi="Times New Roman" w:cs="Times New Roman"/>
          <w:color w:val="222222"/>
          <w:shd w:val="clear" w:color="auto" w:fill="FFFFFF"/>
        </w:rPr>
        <w:t>2015</w:t>
      </w:r>
      <w:r w:rsidR="00177DB6" w:rsidRPr="0063071A">
        <w:rPr>
          <w:rFonts w:ascii="Times New Roman" w:hAnsi="Times New Roman" w:cs="Times New Roman"/>
          <w:color w:val="222222"/>
          <w:shd w:val="clear" w:color="auto" w:fill="FFFFFF"/>
        </w:rPr>
        <w:t>),</w:t>
      </w:r>
      <w:r w:rsidR="00E12226"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w:t>
      </w:r>
      <w:r w:rsidR="00E12226" w:rsidRPr="0063071A">
        <w:rPr>
          <w:rFonts w:ascii="Times New Roman" w:hAnsi="Times New Roman" w:cs="Times New Roman"/>
          <w:color w:val="222222"/>
          <w:shd w:val="clear" w:color="auto" w:fill="FFFFFF"/>
        </w:rPr>
        <w:t>Big Data Adoption in the Health Care Domain: Challenges and Perspectives</w:t>
      </w:r>
      <w:r w:rsidR="00177DB6" w:rsidRPr="0063071A">
        <w:rPr>
          <w:rFonts w:ascii="Times New Roman" w:hAnsi="Times New Roman" w:cs="Times New Roman"/>
          <w:color w:val="222222"/>
          <w:shd w:val="clear" w:color="auto" w:fill="FFFFFF"/>
        </w:rPr>
        <w:t>”,</w:t>
      </w:r>
      <w:r w:rsidR="00E12226" w:rsidRPr="0063071A">
        <w:rPr>
          <w:rFonts w:ascii="Times New Roman" w:hAnsi="Times New Roman" w:cs="Times New Roman"/>
          <w:color w:val="222222"/>
          <w:shd w:val="clear" w:color="auto" w:fill="FFFFFF"/>
        </w:rPr>
        <w:t xml:space="preserve"> </w:t>
      </w:r>
      <w:r w:rsidR="00E12226" w:rsidRPr="0063071A">
        <w:rPr>
          <w:rFonts w:ascii="Times New Roman" w:hAnsi="Times New Roman" w:cs="Times New Roman"/>
          <w:i/>
          <w:iCs/>
          <w:color w:val="222222"/>
        </w:rPr>
        <w:t>Washington Academy of Sciences. Journal of the Washington Academy of Sciences</w:t>
      </w:r>
      <w:r w:rsidR="00E12226"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00E12226" w:rsidRPr="0063071A">
        <w:rPr>
          <w:rFonts w:ascii="Times New Roman" w:hAnsi="Times New Roman" w:cs="Times New Roman"/>
          <w:iCs/>
          <w:color w:val="222222"/>
        </w:rPr>
        <w:t>101</w:t>
      </w:r>
      <w:r w:rsidR="00177DB6" w:rsidRPr="0063071A">
        <w:rPr>
          <w:rFonts w:ascii="Times New Roman" w:hAnsi="Times New Roman" w:cs="Times New Roman"/>
          <w:iCs/>
          <w:color w:val="222222"/>
        </w:rPr>
        <w:t xml:space="preserve"> No. </w:t>
      </w:r>
      <w:r w:rsidR="00177DB6" w:rsidRPr="0063071A">
        <w:rPr>
          <w:rFonts w:ascii="Times New Roman" w:hAnsi="Times New Roman" w:cs="Times New Roman"/>
          <w:color w:val="222222"/>
          <w:shd w:val="clear" w:color="auto" w:fill="FFFFFF"/>
        </w:rPr>
        <w:t>3</w:t>
      </w:r>
      <w:r w:rsidR="00E12226" w:rsidRPr="0063071A">
        <w:rPr>
          <w:rFonts w:ascii="Times New Roman" w:hAnsi="Times New Roman" w:cs="Times New Roman"/>
          <w:color w:val="222222"/>
          <w:shd w:val="clear" w:color="auto" w:fill="FFFFFF"/>
        </w:rPr>
        <w:t>, p</w:t>
      </w:r>
      <w:r w:rsidR="00177DB6" w:rsidRPr="0063071A">
        <w:rPr>
          <w:rFonts w:ascii="Times New Roman" w:hAnsi="Times New Roman" w:cs="Times New Roman"/>
          <w:color w:val="222222"/>
          <w:shd w:val="clear" w:color="auto" w:fill="FFFFFF"/>
        </w:rPr>
        <w:t>p</w:t>
      </w:r>
      <w:r w:rsidR="00E12226" w:rsidRPr="0063071A">
        <w:rPr>
          <w:rFonts w:ascii="Times New Roman" w:hAnsi="Times New Roman" w:cs="Times New Roman"/>
          <w:color w:val="222222"/>
          <w:shd w:val="clear" w:color="auto" w:fill="FFFFFF"/>
        </w:rPr>
        <w:t>.11</w:t>
      </w:r>
      <w:r w:rsidR="00177DB6" w:rsidRPr="0063071A">
        <w:rPr>
          <w:rFonts w:ascii="Times New Roman" w:hAnsi="Times New Roman" w:cs="Times New Roman"/>
          <w:color w:val="222222"/>
          <w:shd w:val="clear" w:color="auto" w:fill="FFFFFF"/>
        </w:rPr>
        <w:t>-22</w:t>
      </w:r>
      <w:r w:rsidR="00E12226" w:rsidRPr="0063071A">
        <w:rPr>
          <w:rFonts w:ascii="Times New Roman" w:hAnsi="Times New Roman" w:cs="Times New Roman"/>
          <w:color w:val="222222"/>
          <w:shd w:val="clear" w:color="auto" w:fill="FFFFFF"/>
        </w:rPr>
        <w:t>.</w:t>
      </w:r>
    </w:p>
    <w:p w14:paraId="15260EA3" w14:textId="707D187B" w:rsidR="00E12226" w:rsidRPr="0063071A" w:rsidRDefault="0001719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5] </w:t>
      </w:r>
      <w:r w:rsidRPr="0063071A">
        <w:rPr>
          <w:rFonts w:ascii="Times New Roman" w:hAnsi="Times New Roman" w:cs="Times New Roman"/>
          <w:color w:val="222222"/>
          <w:shd w:val="clear" w:color="auto" w:fill="FFFFFF"/>
        </w:rPr>
        <w:t>Rag</w:t>
      </w:r>
      <w:r w:rsidR="00177DB6" w:rsidRPr="0063071A">
        <w:rPr>
          <w:rFonts w:ascii="Times New Roman" w:hAnsi="Times New Roman" w:cs="Times New Roman"/>
          <w:color w:val="222222"/>
          <w:shd w:val="clear" w:color="auto" w:fill="FFFFFF"/>
        </w:rPr>
        <w:t>hupathi, W. and Raghupathi, V. (</w:t>
      </w:r>
      <w:r w:rsidRPr="0063071A">
        <w:rPr>
          <w:rFonts w:ascii="Times New Roman" w:hAnsi="Times New Roman" w:cs="Times New Roman"/>
          <w:color w:val="222222"/>
          <w:shd w:val="clear" w:color="auto" w:fill="FFFFFF"/>
        </w:rPr>
        <w:t>2014</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alytics in healthcare: promise and potential</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Health information science and systems</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2</w:t>
      </w:r>
      <w:r w:rsidR="00177DB6" w:rsidRPr="0063071A">
        <w:rPr>
          <w:rFonts w:ascii="Times New Roman" w:hAnsi="Times New Roman" w:cs="Times New Roman"/>
          <w:i/>
          <w:iCs/>
          <w:color w:val="222222"/>
        </w:rPr>
        <w:t xml:space="preserve"> No. </w:t>
      </w:r>
      <w:r w:rsidR="00177DB6"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w:t>
      </w:r>
      <w:r w:rsidR="00177DB6" w:rsidRPr="0063071A">
        <w:rPr>
          <w:rFonts w:ascii="Times New Roman" w:hAnsi="Times New Roman" w:cs="Times New Roman"/>
          <w:color w:val="222222"/>
          <w:shd w:val="clear" w:color="auto" w:fill="FFFFFF"/>
        </w:rPr>
        <w:t>p. 3-10</w:t>
      </w:r>
      <w:r w:rsidRPr="0063071A">
        <w:rPr>
          <w:rFonts w:ascii="Times New Roman" w:hAnsi="Times New Roman" w:cs="Times New Roman"/>
          <w:color w:val="222222"/>
          <w:shd w:val="clear" w:color="auto" w:fill="FFFFFF"/>
        </w:rPr>
        <w:t>.</w:t>
      </w:r>
    </w:p>
    <w:p w14:paraId="6FFA239F" w14:textId="69F2EFBF" w:rsidR="0001719F" w:rsidRPr="0063071A" w:rsidRDefault="0037000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6] </w:t>
      </w:r>
      <w:r w:rsidRPr="0063071A">
        <w:rPr>
          <w:rFonts w:ascii="Times New Roman" w:hAnsi="Times New Roman" w:cs="Times New Roman"/>
          <w:color w:val="222222"/>
          <w:shd w:val="clear" w:color="auto" w:fill="FFFFFF"/>
        </w:rPr>
        <w:t>Das, N., Das, L.,</w:t>
      </w:r>
      <w:r w:rsidR="00177DB6" w:rsidRPr="0063071A">
        <w:rPr>
          <w:rFonts w:ascii="Times New Roman" w:hAnsi="Times New Roman" w:cs="Times New Roman"/>
          <w:color w:val="222222"/>
          <w:shd w:val="clear" w:color="auto" w:fill="FFFFFF"/>
        </w:rPr>
        <w:t xml:space="preserve"> Rautaray, S.S. and Pandey, M. (</w:t>
      </w:r>
      <w:r w:rsidRPr="0063071A">
        <w:rPr>
          <w:rFonts w:ascii="Times New Roman" w:hAnsi="Times New Roman" w:cs="Times New Roman"/>
          <w:color w:val="222222"/>
          <w:shd w:val="clear" w:color="auto" w:fill="FFFFFF"/>
        </w:rPr>
        <w:t>2018</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alytics for medical applications</w:t>
      </w:r>
      <w:r w:rsidR="00177DB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Modern Education and Computer Science</w:t>
      </w:r>
      <w:r w:rsidRPr="0063071A">
        <w:rPr>
          <w:rFonts w:ascii="Times New Roman" w:hAnsi="Times New Roman" w:cs="Times New Roman"/>
          <w:color w:val="222222"/>
          <w:shd w:val="clear" w:color="auto" w:fill="FFFFFF"/>
        </w:rPr>
        <w:t xml:space="preserve">, </w:t>
      </w:r>
      <w:r w:rsidR="00177DB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11</w:t>
      </w:r>
      <w:r w:rsidR="00177DB6" w:rsidRPr="0063071A">
        <w:rPr>
          <w:rFonts w:ascii="Times New Roman" w:hAnsi="Times New Roman" w:cs="Times New Roman"/>
          <w:i/>
          <w:iCs/>
          <w:color w:val="222222"/>
        </w:rPr>
        <w:t xml:space="preserve"> No. </w:t>
      </w:r>
      <w:r w:rsidR="00177DB6" w:rsidRPr="0063071A">
        <w:rPr>
          <w:rFonts w:ascii="Times New Roman" w:hAnsi="Times New Roman" w:cs="Times New Roman"/>
          <w:color w:val="222222"/>
          <w:shd w:val="clear" w:color="auto" w:fill="FFFFFF"/>
        </w:rPr>
        <w:t>2, p.35-42</w:t>
      </w:r>
    </w:p>
    <w:p w14:paraId="4EA234FE" w14:textId="6D93073C" w:rsidR="00370001" w:rsidRPr="0063071A" w:rsidRDefault="003A442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7] </w:t>
      </w:r>
      <w:r w:rsidRPr="0063071A">
        <w:rPr>
          <w:rFonts w:ascii="Times New Roman" w:hAnsi="Times New Roman" w:cs="Times New Roman"/>
          <w:color w:val="222222"/>
          <w:shd w:val="clear" w:color="auto" w:fill="FFFFFF"/>
        </w:rPr>
        <w:t>Kashyap, H., Ahmed, H.A., Hoque, N., Roy, S. an</w:t>
      </w:r>
      <w:r w:rsidR="00E009E3" w:rsidRPr="0063071A">
        <w:rPr>
          <w:rFonts w:ascii="Times New Roman" w:hAnsi="Times New Roman" w:cs="Times New Roman"/>
          <w:color w:val="222222"/>
          <w:shd w:val="clear" w:color="auto" w:fill="FFFFFF"/>
        </w:rPr>
        <w:t>d Bhattacharyya, D.K. (</w:t>
      </w:r>
      <w:r w:rsidRPr="0063071A">
        <w:rPr>
          <w:rFonts w:ascii="Times New Roman" w:hAnsi="Times New Roman" w:cs="Times New Roman"/>
          <w:color w:val="222222"/>
          <w:shd w:val="clear" w:color="auto" w:fill="FFFFFF"/>
        </w:rPr>
        <w:t>2016</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alytics in bioinformatics: architectures, techniques, tools and issues</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Network Modeling Analysis in Health Informatics and Bioinformatics</w:t>
      </w:r>
      <w:r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5</w:t>
      </w:r>
      <w:r w:rsidR="00E009E3" w:rsidRPr="0063071A">
        <w:rPr>
          <w:rFonts w:ascii="Times New Roman" w:hAnsi="Times New Roman" w:cs="Times New Roman"/>
          <w:i/>
          <w:iCs/>
          <w:color w:val="222222"/>
        </w:rPr>
        <w:t xml:space="preserve"> No. </w:t>
      </w:r>
      <w:r w:rsidR="00E009E3"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28.</w:t>
      </w:r>
    </w:p>
    <w:p w14:paraId="27187E26" w14:textId="1D88A1E4" w:rsidR="003A4422" w:rsidRPr="0063071A" w:rsidRDefault="006A033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28] </w:t>
      </w:r>
      <w:r w:rsidRPr="0063071A">
        <w:rPr>
          <w:rFonts w:ascii="Times New Roman" w:hAnsi="Times New Roman" w:cs="Times New Roman"/>
          <w:color w:val="222222"/>
          <w:shd w:val="clear" w:color="auto" w:fill="FFFFFF"/>
        </w:rPr>
        <w:t xml:space="preserve">Belle, A., Thiagarajan, R., Soroushmehr, S.M., Navidi, F., </w:t>
      </w:r>
      <w:r w:rsidR="00E009E3" w:rsidRPr="0063071A">
        <w:rPr>
          <w:rFonts w:ascii="Times New Roman" w:hAnsi="Times New Roman" w:cs="Times New Roman"/>
          <w:color w:val="222222"/>
          <w:shd w:val="clear" w:color="auto" w:fill="FFFFFF"/>
        </w:rPr>
        <w:t>Beard, D.A. and Najarian, K. (</w:t>
      </w:r>
      <w:r w:rsidRPr="0063071A">
        <w:rPr>
          <w:rFonts w:ascii="Times New Roman" w:hAnsi="Times New Roman" w:cs="Times New Roman"/>
          <w:color w:val="222222"/>
          <w:shd w:val="clear" w:color="auto" w:fill="FFFFFF"/>
        </w:rPr>
        <w:t>2015</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alytics in healthcare</w:t>
      </w:r>
      <w:r w:rsidR="00E009E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ioMed research international</w:t>
      </w:r>
      <w:r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015</w:t>
      </w:r>
      <w:r w:rsidR="00E009E3" w:rsidRPr="0063071A">
        <w:rPr>
          <w:rFonts w:ascii="Times New Roman" w:hAnsi="Times New Roman" w:cs="Times New Roman"/>
          <w:iCs/>
          <w:color w:val="222222"/>
        </w:rPr>
        <w:t>, pp.1-16</w:t>
      </w:r>
      <w:r w:rsidRPr="0063071A">
        <w:rPr>
          <w:rFonts w:ascii="Times New Roman" w:hAnsi="Times New Roman" w:cs="Times New Roman"/>
          <w:color w:val="222222"/>
          <w:shd w:val="clear" w:color="auto" w:fill="FFFFFF"/>
        </w:rPr>
        <w:t>.</w:t>
      </w:r>
    </w:p>
    <w:p w14:paraId="4082DA25" w14:textId="2F0A211D" w:rsidR="006A0337" w:rsidRPr="0063071A" w:rsidRDefault="0097268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1] </w:t>
      </w:r>
      <w:r w:rsidR="00D05B18" w:rsidRPr="0063071A">
        <w:rPr>
          <w:rFonts w:ascii="Times New Roman" w:hAnsi="Times New Roman" w:cs="Times New Roman"/>
          <w:color w:val="222222"/>
          <w:shd w:val="clear" w:color="auto" w:fill="FFFFFF"/>
        </w:rPr>
        <w:t>Rames</w:t>
      </w:r>
      <w:r w:rsidR="00E009E3" w:rsidRPr="0063071A">
        <w:rPr>
          <w:rFonts w:ascii="Times New Roman" w:hAnsi="Times New Roman" w:cs="Times New Roman"/>
          <w:color w:val="222222"/>
          <w:shd w:val="clear" w:color="auto" w:fill="FFFFFF"/>
        </w:rPr>
        <w:t>h, D., Suraj, P. and Saini, L. (</w:t>
      </w:r>
      <w:r w:rsidR="00D05B18" w:rsidRPr="0063071A">
        <w:rPr>
          <w:rFonts w:ascii="Times New Roman" w:hAnsi="Times New Roman" w:cs="Times New Roman"/>
          <w:color w:val="222222"/>
          <w:shd w:val="clear" w:color="auto" w:fill="FFFFFF"/>
        </w:rPr>
        <w:t>2016</w:t>
      </w:r>
      <w:r w:rsidR="00E009E3" w:rsidRPr="0063071A">
        <w:rPr>
          <w:rFonts w:ascii="Times New Roman" w:hAnsi="Times New Roman" w:cs="Times New Roman"/>
          <w:color w:val="222222"/>
          <w:shd w:val="clear" w:color="auto" w:fill="FFFFFF"/>
        </w:rPr>
        <w:t>)</w:t>
      </w:r>
      <w:r w:rsidR="00D05B18"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00D05B18" w:rsidRPr="0063071A">
        <w:rPr>
          <w:rFonts w:ascii="Times New Roman" w:hAnsi="Times New Roman" w:cs="Times New Roman"/>
          <w:color w:val="222222"/>
          <w:shd w:val="clear" w:color="auto" w:fill="FFFFFF"/>
        </w:rPr>
        <w:t>Big data analytics in healthcare: A survey approach</w:t>
      </w:r>
      <w:r w:rsidR="00E009E3" w:rsidRPr="0063071A">
        <w:rPr>
          <w:rFonts w:ascii="Times New Roman" w:hAnsi="Times New Roman" w:cs="Times New Roman"/>
          <w:color w:val="222222"/>
          <w:shd w:val="clear" w:color="auto" w:fill="FFFFFF"/>
        </w:rPr>
        <w:t>”,</w:t>
      </w:r>
      <w:r w:rsidR="00D05B18" w:rsidRPr="0063071A">
        <w:rPr>
          <w:rFonts w:ascii="Times New Roman" w:hAnsi="Times New Roman" w:cs="Times New Roman"/>
          <w:color w:val="222222"/>
          <w:shd w:val="clear" w:color="auto" w:fill="FFFFFF"/>
        </w:rPr>
        <w:t xml:space="preserve"> In </w:t>
      </w:r>
      <w:r w:rsidR="00D05B18" w:rsidRPr="0063071A">
        <w:rPr>
          <w:rFonts w:ascii="Times New Roman" w:hAnsi="Times New Roman" w:cs="Times New Roman"/>
          <w:i/>
          <w:iCs/>
          <w:color w:val="222222"/>
        </w:rPr>
        <w:t>2016 International Conference on Microelectronics, Computing and Communications (MicroCom)</w:t>
      </w:r>
      <w:r w:rsidR="00E009E3" w:rsidRPr="0063071A">
        <w:rPr>
          <w:rFonts w:ascii="Times New Roman" w:hAnsi="Times New Roman" w:cs="Times New Roman"/>
          <w:i/>
          <w:iCs/>
          <w:color w:val="222222"/>
        </w:rPr>
        <w:t xml:space="preserve">, </w:t>
      </w:r>
      <w:r w:rsidR="00E009E3" w:rsidRPr="0063071A">
        <w:rPr>
          <w:rFonts w:ascii="Times New Roman" w:hAnsi="Times New Roman" w:cs="Times New Roman"/>
          <w:color w:val="222222"/>
          <w:shd w:val="clear" w:color="auto" w:fill="FFFFFF"/>
        </w:rPr>
        <w:t>pp. 1-6</w:t>
      </w:r>
      <w:r w:rsidR="00D05B18" w:rsidRPr="0063071A">
        <w:rPr>
          <w:rFonts w:ascii="Times New Roman" w:hAnsi="Times New Roman" w:cs="Times New Roman"/>
          <w:color w:val="222222"/>
          <w:shd w:val="clear" w:color="auto" w:fill="FFFFFF"/>
        </w:rPr>
        <w:t>.</w:t>
      </w:r>
    </w:p>
    <w:p w14:paraId="68A4B969" w14:textId="4E900CED" w:rsidR="00D05B18" w:rsidRPr="0063071A" w:rsidRDefault="00D05B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2] </w:t>
      </w:r>
      <w:r w:rsidR="00EF78C7" w:rsidRPr="0063071A">
        <w:rPr>
          <w:rFonts w:ascii="Times New Roman" w:hAnsi="Times New Roman" w:cs="Times New Roman"/>
          <w:color w:val="222222"/>
          <w:shd w:val="clear" w:color="auto" w:fill="FFFFFF"/>
        </w:rPr>
        <w:t>Milenkovic, M.J., Vuk</w:t>
      </w:r>
      <w:r w:rsidR="00E009E3" w:rsidRPr="0063071A">
        <w:rPr>
          <w:rFonts w:ascii="Times New Roman" w:hAnsi="Times New Roman" w:cs="Times New Roman"/>
          <w:color w:val="222222"/>
          <w:shd w:val="clear" w:color="auto" w:fill="FFFFFF"/>
        </w:rPr>
        <w:t>mirovic, A. and Milenkovic, D. (</w:t>
      </w:r>
      <w:r w:rsidR="00EF78C7" w:rsidRPr="0063071A">
        <w:rPr>
          <w:rFonts w:ascii="Times New Roman" w:hAnsi="Times New Roman" w:cs="Times New Roman"/>
          <w:color w:val="222222"/>
          <w:shd w:val="clear" w:color="auto" w:fill="FFFFFF"/>
        </w:rPr>
        <w:t>2019</w:t>
      </w:r>
      <w:r w:rsidR="00E009E3" w:rsidRPr="0063071A">
        <w:rPr>
          <w:rFonts w:ascii="Times New Roman" w:hAnsi="Times New Roman" w:cs="Times New Roman"/>
          <w:color w:val="222222"/>
          <w:shd w:val="clear" w:color="auto" w:fill="FFFFFF"/>
        </w:rPr>
        <w:t>),</w:t>
      </w:r>
      <w:r w:rsidR="00EF78C7"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00EF78C7" w:rsidRPr="0063071A">
        <w:rPr>
          <w:rFonts w:ascii="Times New Roman" w:hAnsi="Times New Roman" w:cs="Times New Roman"/>
          <w:color w:val="222222"/>
          <w:shd w:val="clear" w:color="auto" w:fill="FFFFFF"/>
        </w:rPr>
        <w:t>Big data analytics in the health sector: challenges and potentials</w:t>
      </w:r>
      <w:r w:rsidR="00E009E3" w:rsidRPr="0063071A">
        <w:rPr>
          <w:rFonts w:ascii="Times New Roman" w:hAnsi="Times New Roman" w:cs="Times New Roman"/>
          <w:color w:val="222222"/>
          <w:shd w:val="clear" w:color="auto" w:fill="FFFFFF"/>
        </w:rPr>
        <w:t>”,</w:t>
      </w:r>
      <w:r w:rsidR="00EF78C7" w:rsidRPr="0063071A">
        <w:rPr>
          <w:rFonts w:ascii="Times New Roman" w:hAnsi="Times New Roman" w:cs="Times New Roman"/>
          <w:color w:val="222222"/>
          <w:shd w:val="clear" w:color="auto" w:fill="FFFFFF"/>
        </w:rPr>
        <w:t xml:space="preserve"> </w:t>
      </w:r>
      <w:r w:rsidR="00EF78C7" w:rsidRPr="0063071A">
        <w:rPr>
          <w:rFonts w:ascii="Times New Roman" w:hAnsi="Times New Roman" w:cs="Times New Roman"/>
          <w:i/>
          <w:iCs/>
          <w:color w:val="222222"/>
        </w:rPr>
        <w:t>Management: Journal of Sustainable Business and Management Solutions in Emerging Economies</w:t>
      </w:r>
      <w:r w:rsidR="00EF78C7"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00EF78C7" w:rsidRPr="0063071A">
        <w:rPr>
          <w:rFonts w:ascii="Times New Roman" w:hAnsi="Times New Roman" w:cs="Times New Roman"/>
          <w:iCs/>
          <w:color w:val="222222"/>
        </w:rPr>
        <w:t>24</w:t>
      </w:r>
      <w:r w:rsidR="00E009E3" w:rsidRPr="0063071A">
        <w:rPr>
          <w:rFonts w:ascii="Times New Roman" w:hAnsi="Times New Roman" w:cs="Times New Roman"/>
          <w:iCs/>
          <w:color w:val="222222"/>
        </w:rPr>
        <w:t xml:space="preserve"> No. </w:t>
      </w:r>
      <w:r w:rsidR="00E009E3" w:rsidRPr="0063071A">
        <w:rPr>
          <w:rFonts w:ascii="Times New Roman" w:hAnsi="Times New Roman" w:cs="Times New Roman"/>
          <w:color w:val="222222"/>
          <w:shd w:val="clear" w:color="auto" w:fill="FFFFFF"/>
        </w:rPr>
        <w:t>1</w:t>
      </w:r>
      <w:r w:rsidR="00EF78C7" w:rsidRPr="0063071A">
        <w:rPr>
          <w:rFonts w:ascii="Times New Roman" w:hAnsi="Times New Roman" w:cs="Times New Roman"/>
          <w:color w:val="222222"/>
          <w:shd w:val="clear" w:color="auto" w:fill="FFFFFF"/>
        </w:rPr>
        <w:t>, pp.23-33.</w:t>
      </w:r>
    </w:p>
    <w:p w14:paraId="5A8E3653" w14:textId="7485BA41" w:rsidR="00EF78C7" w:rsidRPr="0063071A" w:rsidRDefault="00EF78C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3] </w:t>
      </w:r>
      <w:r w:rsidR="00572983" w:rsidRPr="0063071A">
        <w:rPr>
          <w:rFonts w:ascii="Times New Roman" w:hAnsi="Times New Roman" w:cs="Times New Roman"/>
          <w:color w:val="222222"/>
          <w:shd w:val="clear" w:color="auto" w:fill="FFFFFF"/>
        </w:rPr>
        <w:t>Rumsfeld, J.S.</w:t>
      </w:r>
      <w:r w:rsidR="00E009E3" w:rsidRPr="0063071A">
        <w:rPr>
          <w:rFonts w:ascii="Times New Roman" w:hAnsi="Times New Roman" w:cs="Times New Roman"/>
          <w:color w:val="222222"/>
          <w:shd w:val="clear" w:color="auto" w:fill="FFFFFF"/>
        </w:rPr>
        <w:t>, Joynt, K.E. and Maddox, T.M. (</w:t>
      </w:r>
      <w:r w:rsidR="00572983" w:rsidRPr="0063071A">
        <w:rPr>
          <w:rFonts w:ascii="Times New Roman" w:hAnsi="Times New Roman" w:cs="Times New Roman"/>
          <w:color w:val="222222"/>
          <w:shd w:val="clear" w:color="auto" w:fill="FFFFFF"/>
        </w:rPr>
        <w:t>2016</w:t>
      </w:r>
      <w:r w:rsidR="00E009E3" w:rsidRPr="0063071A">
        <w:rPr>
          <w:rFonts w:ascii="Times New Roman" w:hAnsi="Times New Roman" w:cs="Times New Roman"/>
          <w:color w:val="222222"/>
          <w:shd w:val="clear" w:color="auto" w:fill="FFFFFF"/>
        </w:rPr>
        <w:t>),</w:t>
      </w:r>
      <w:r w:rsidR="00572983"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00572983" w:rsidRPr="0063071A">
        <w:rPr>
          <w:rFonts w:ascii="Times New Roman" w:hAnsi="Times New Roman" w:cs="Times New Roman"/>
          <w:color w:val="222222"/>
          <w:shd w:val="clear" w:color="auto" w:fill="FFFFFF"/>
        </w:rPr>
        <w:t>Big data analytics to improve cardiovascular care: promise and challenges</w:t>
      </w:r>
      <w:r w:rsidR="00E009E3" w:rsidRPr="0063071A">
        <w:rPr>
          <w:rFonts w:ascii="Times New Roman" w:hAnsi="Times New Roman" w:cs="Times New Roman"/>
          <w:color w:val="222222"/>
          <w:shd w:val="clear" w:color="auto" w:fill="FFFFFF"/>
        </w:rPr>
        <w:t>”,</w:t>
      </w:r>
      <w:r w:rsidR="00572983" w:rsidRPr="0063071A">
        <w:rPr>
          <w:rFonts w:ascii="Times New Roman" w:hAnsi="Times New Roman" w:cs="Times New Roman"/>
          <w:color w:val="222222"/>
          <w:shd w:val="clear" w:color="auto" w:fill="FFFFFF"/>
        </w:rPr>
        <w:t xml:space="preserve"> </w:t>
      </w:r>
      <w:r w:rsidR="00572983" w:rsidRPr="0063071A">
        <w:rPr>
          <w:rFonts w:ascii="Times New Roman" w:hAnsi="Times New Roman" w:cs="Times New Roman"/>
          <w:i/>
          <w:iCs/>
          <w:color w:val="222222"/>
        </w:rPr>
        <w:t>Nature Reviews Cardiology</w:t>
      </w:r>
      <w:r w:rsidR="00572983"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00572983" w:rsidRPr="0063071A">
        <w:rPr>
          <w:rFonts w:ascii="Times New Roman" w:hAnsi="Times New Roman" w:cs="Times New Roman"/>
          <w:i/>
          <w:iCs/>
          <w:color w:val="222222"/>
        </w:rPr>
        <w:t>13</w:t>
      </w:r>
      <w:r w:rsidR="00E009E3" w:rsidRPr="0063071A">
        <w:rPr>
          <w:rFonts w:ascii="Times New Roman" w:hAnsi="Times New Roman" w:cs="Times New Roman"/>
          <w:i/>
          <w:iCs/>
          <w:color w:val="222222"/>
        </w:rPr>
        <w:t xml:space="preserve"> No. </w:t>
      </w:r>
      <w:r w:rsidR="00E009E3" w:rsidRPr="0063071A">
        <w:rPr>
          <w:rFonts w:ascii="Times New Roman" w:hAnsi="Times New Roman" w:cs="Times New Roman"/>
          <w:color w:val="222222"/>
          <w:shd w:val="clear" w:color="auto" w:fill="FFFFFF"/>
        </w:rPr>
        <w:t>6</w:t>
      </w:r>
      <w:r w:rsidR="00572983" w:rsidRPr="0063071A">
        <w:rPr>
          <w:rFonts w:ascii="Times New Roman" w:hAnsi="Times New Roman" w:cs="Times New Roman"/>
          <w:color w:val="222222"/>
          <w:shd w:val="clear" w:color="auto" w:fill="FFFFFF"/>
        </w:rPr>
        <w:t>, p</w:t>
      </w:r>
      <w:r w:rsidR="00E009E3" w:rsidRPr="0063071A">
        <w:rPr>
          <w:rFonts w:ascii="Times New Roman" w:hAnsi="Times New Roman" w:cs="Times New Roman"/>
          <w:color w:val="222222"/>
          <w:shd w:val="clear" w:color="auto" w:fill="FFFFFF"/>
        </w:rPr>
        <w:t>p</w:t>
      </w:r>
      <w:r w:rsidR="00572983" w:rsidRPr="0063071A">
        <w:rPr>
          <w:rFonts w:ascii="Times New Roman" w:hAnsi="Times New Roman" w:cs="Times New Roman"/>
          <w:color w:val="222222"/>
          <w:shd w:val="clear" w:color="auto" w:fill="FFFFFF"/>
        </w:rPr>
        <w:t>.350</w:t>
      </w:r>
      <w:r w:rsidR="00E009E3" w:rsidRPr="0063071A">
        <w:rPr>
          <w:rFonts w:ascii="Times New Roman" w:hAnsi="Times New Roman" w:cs="Times New Roman"/>
          <w:color w:val="222222"/>
          <w:shd w:val="clear" w:color="auto" w:fill="FFFFFF"/>
        </w:rPr>
        <w:t>-359</w:t>
      </w:r>
      <w:r w:rsidR="00572983" w:rsidRPr="0063071A">
        <w:rPr>
          <w:rFonts w:ascii="Times New Roman" w:hAnsi="Times New Roman" w:cs="Times New Roman"/>
          <w:color w:val="222222"/>
          <w:shd w:val="clear" w:color="auto" w:fill="FFFFFF"/>
        </w:rPr>
        <w:t>.</w:t>
      </w:r>
    </w:p>
    <w:p w14:paraId="3B47A20E" w14:textId="39E68BF0" w:rsidR="00572983" w:rsidRPr="0063071A" w:rsidRDefault="0057298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4] </w:t>
      </w:r>
      <w:r w:rsidR="00E009E3" w:rsidRPr="0063071A">
        <w:rPr>
          <w:rFonts w:ascii="Times New Roman" w:hAnsi="Times New Roman" w:cs="Times New Roman"/>
          <w:color w:val="222222"/>
          <w:shd w:val="clear" w:color="auto" w:fill="FFFFFF"/>
        </w:rPr>
        <w:t>Bellazzi, R. (</w:t>
      </w:r>
      <w:r w:rsidR="0054527C" w:rsidRPr="0063071A">
        <w:rPr>
          <w:rFonts w:ascii="Times New Roman" w:hAnsi="Times New Roman" w:cs="Times New Roman"/>
          <w:color w:val="222222"/>
          <w:shd w:val="clear" w:color="auto" w:fill="FFFFFF"/>
        </w:rPr>
        <w:t>2014</w:t>
      </w:r>
      <w:r w:rsidR="00E009E3" w:rsidRPr="0063071A">
        <w:rPr>
          <w:rFonts w:ascii="Times New Roman" w:hAnsi="Times New Roman" w:cs="Times New Roman"/>
          <w:color w:val="222222"/>
          <w:shd w:val="clear" w:color="auto" w:fill="FFFFFF"/>
        </w:rPr>
        <w:t>),</w:t>
      </w:r>
      <w:r w:rsidR="0054527C"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0054527C" w:rsidRPr="0063071A">
        <w:rPr>
          <w:rFonts w:ascii="Times New Roman" w:hAnsi="Times New Roman" w:cs="Times New Roman"/>
          <w:color w:val="222222"/>
          <w:shd w:val="clear" w:color="auto" w:fill="FFFFFF"/>
        </w:rPr>
        <w:t>Big data and biomedical informatics: a challenging opportunity</w:t>
      </w:r>
      <w:r w:rsidR="00E009E3" w:rsidRPr="0063071A">
        <w:rPr>
          <w:rFonts w:ascii="Times New Roman" w:hAnsi="Times New Roman" w:cs="Times New Roman"/>
          <w:color w:val="222222"/>
          <w:shd w:val="clear" w:color="auto" w:fill="FFFFFF"/>
        </w:rPr>
        <w:t>”,</w:t>
      </w:r>
      <w:r w:rsidR="0054527C" w:rsidRPr="0063071A">
        <w:rPr>
          <w:rFonts w:ascii="Times New Roman" w:hAnsi="Times New Roman" w:cs="Times New Roman"/>
          <w:color w:val="222222"/>
          <w:shd w:val="clear" w:color="auto" w:fill="FFFFFF"/>
        </w:rPr>
        <w:t xml:space="preserve"> </w:t>
      </w:r>
      <w:r w:rsidR="0054527C" w:rsidRPr="0063071A">
        <w:rPr>
          <w:rFonts w:ascii="Times New Roman" w:hAnsi="Times New Roman" w:cs="Times New Roman"/>
          <w:i/>
          <w:iCs/>
          <w:color w:val="222222"/>
        </w:rPr>
        <w:t>Yearbook of medical informatics</w:t>
      </w:r>
      <w:r w:rsidR="0054527C"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0054527C" w:rsidRPr="0063071A">
        <w:rPr>
          <w:rFonts w:ascii="Times New Roman" w:hAnsi="Times New Roman" w:cs="Times New Roman"/>
          <w:iCs/>
          <w:color w:val="222222"/>
        </w:rPr>
        <w:t>23</w:t>
      </w:r>
      <w:r w:rsidR="00E009E3" w:rsidRPr="0063071A">
        <w:rPr>
          <w:rFonts w:ascii="Times New Roman" w:hAnsi="Times New Roman" w:cs="Times New Roman"/>
          <w:iCs/>
          <w:color w:val="222222"/>
        </w:rPr>
        <w:t xml:space="preserve"> No. </w:t>
      </w:r>
      <w:r w:rsidR="00E009E3" w:rsidRPr="0063071A">
        <w:rPr>
          <w:rFonts w:ascii="Times New Roman" w:hAnsi="Times New Roman" w:cs="Times New Roman"/>
          <w:color w:val="222222"/>
          <w:shd w:val="clear" w:color="auto" w:fill="FFFFFF"/>
        </w:rPr>
        <w:t>01</w:t>
      </w:r>
      <w:r w:rsidR="0054527C" w:rsidRPr="0063071A">
        <w:rPr>
          <w:rFonts w:ascii="Times New Roman" w:hAnsi="Times New Roman" w:cs="Times New Roman"/>
          <w:color w:val="222222"/>
          <w:shd w:val="clear" w:color="auto" w:fill="FFFFFF"/>
        </w:rPr>
        <w:t>, pp.08-13.</w:t>
      </w:r>
    </w:p>
    <w:p w14:paraId="3645CEBA" w14:textId="1B60E8CB" w:rsidR="0054527C" w:rsidRPr="0063071A" w:rsidRDefault="0054527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5] </w:t>
      </w:r>
      <w:r w:rsidR="00E009E3" w:rsidRPr="0063071A">
        <w:rPr>
          <w:rFonts w:ascii="Times New Roman" w:hAnsi="Times New Roman" w:cs="Times New Roman"/>
          <w:color w:val="222222"/>
          <w:shd w:val="clear" w:color="auto" w:fill="FFFFFF"/>
        </w:rPr>
        <w:t>Wang, W. and Krishnan, E. (</w:t>
      </w:r>
      <w:r w:rsidR="003546C8" w:rsidRPr="0063071A">
        <w:rPr>
          <w:rFonts w:ascii="Times New Roman" w:hAnsi="Times New Roman" w:cs="Times New Roman"/>
          <w:color w:val="222222"/>
          <w:shd w:val="clear" w:color="auto" w:fill="FFFFFF"/>
        </w:rPr>
        <w:t>2014</w:t>
      </w:r>
      <w:r w:rsidR="00E009E3" w:rsidRPr="0063071A">
        <w:rPr>
          <w:rFonts w:ascii="Times New Roman" w:hAnsi="Times New Roman" w:cs="Times New Roman"/>
          <w:color w:val="222222"/>
          <w:shd w:val="clear" w:color="auto" w:fill="FFFFFF"/>
        </w:rPr>
        <w:t>),</w:t>
      </w:r>
      <w:r w:rsidR="003546C8"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w:t>
      </w:r>
      <w:r w:rsidR="003546C8" w:rsidRPr="0063071A">
        <w:rPr>
          <w:rFonts w:ascii="Times New Roman" w:hAnsi="Times New Roman" w:cs="Times New Roman"/>
          <w:color w:val="222222"/>
          <w:shd w:val="clear" w:color="auto" w:fill="FFFFFF"/>
        </w:rPr>
        <w:t>Big data and clinicians: a review on the state of the science</w:t>
      </w:r>
      <w:r w:rsidR="00E009E3" w:rsidRPr="0063071A">
        <w:rPr>
          <w:rFonts w:ascii="Times New Roman" w:hAnsi="Times New Roman" w:cs="Times New Roman"/>
          <w:color w:val="222222"/>
          <w:shd w:val="clear" w:color="auto" w:fill="FFFFFF"/>
        </w:rPr>
        <w:t>”,</w:t>
      </w:r>
      <w:r w:rsidR="003546C8" w:rsidRPr="0063071A">
        <w:rPr>
          <w:rFonts w:ascii="Times New Roman" w:hAnsi="Times New Roman" w:cs="Times New Roman"/>
          <w:color w:val="222222"/>
          <w:shd w:val="clear" w:color="auto" w:fill="FFFFFF"/>
        </w:rPr>
        <w:t xml:space="preserve"> </w:t>
      </w:r>
      <w:r w:rsidR="003546C8" w:rsidRPr="0063071A">
        <w:rPr>
          <w:rFonts w:ascii="Times New Roman" w:hAnsi="Times New Roman" w:cs="Times New Roman"/>
          <w:i/>
          <w:iCs/>
          <w:color w:val="222222"/>
        </w:rPr>
        <w:t>JMIR medical informatics</w:t>
      </w:r>
      <w:r w:rsidR="003546C8" w:rsidRPr="0063071A">
        <w:rPr>
          <w:rFonts w:ascii="Times New Roman" w:hAnsi="Times New Roman" w:cs="Times New Roman"/>
          <w:color w:val="222222"/>
          <w:shd w:val="clear" w:color="auto" w:fill="FFFFFF"/>
        </w:rPr>
        <w:t xml:space="preserve">, </w:t>
      </w:r>
      <w:r w:rsidR="00E009E3" w:rsidRPr="0063071A">
        <w:rPr>
          <w:rFonts w:ascii="Times New Roman" w:hAnsi="Times New Roman" w:cs="Times New Roman"/>
          <w:color w:val="222222"/>
          <w:shd w:val="clear" w:color="auto" w:fill="FFFFFF"/>
        </w:rPr>
        <w:t xml:space="preserve">Vol. </w:t>
      </w:r>
      <w:r w:rsidR="003546C8" w:rsidRPr="0063071A">
        <w:rPr>
          <w:rFonts w:ascii="Times New Roman" w:hAnsi="Times New Roman" w:cs="Times New Roman"/>
          <w:i/>
          <w:iCs/>
          <w:color w:val="222222"/>
        </w:rPr>
        <w:t>2</w:t>
      </w:r>
      <w:r w:rsidR="00E009E3" w:rsidRPr="0063071A">
        <w:rPr>
          <w:rFonts w:ascii="Times New Roman" w:hAnsi="Times New Roman" w:cs="Times New Roman"/>
          <w:i/>
          <w:iCs/>
          <w:color w:val="222222"/>
        </w:rPr>
        <w:t xml:space="preserve"> No. </w:t>
      </w:r>
      <w:r w:rsidR="00E009E3" w:rsidRPr="0063071A">
        <w:rPr>
          <w:rFonts w:ascii="Times New Roman" w:hAnsi="Times New Roman" w:cs="Times New Roman"/>
          <w:color w:val="222222"/>
          <w:shd w:val="clear" w:color="auto" w:fill="FFFFFF"/>
        </w:rPr>
        <w:t>1</w:t>
      </w:r>
      <w:r w:rsidR="00E126C6" w:rsidRPr="0063071A">
        <w:rPr>
          <w:rFonts w:ascii="Times New Roman" w:hAnsi="Times New Roman" w:cs="Times New Roman"/>
          <w:color w:val="222222"/>
          <w:shd w:val="clear" w:color="auto" w:fill="FFFFFF"/>
        </w:rPr>
        <w:t>, pp. 1-11</w:t>
      </w:r>
      <w:r w:rsidR="003546C8" w:rsidRPr="0063071A">
        <w:rPr>
          <w:rFonts w:ascii="Times New Roman" w:hAnsi="Times New Roman" w:cs="Times New Roman"/>
          <w:color w:val="222222"/>
          <w:shd w:val="clear" w:color="auto" w:fill="FFFFFF"/>
        </w:rPr>
        <w:t>.</w:t>
      </w:r>
    </w:p>
    <w:p w14:paraId="42A4243F" w14:textId="78E9F07E" w:rsidR="003546C8" w:rsidRPr="0063071A" w:rsidRDefault="003546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6] </w:t>
      </w:r>
      <w:r w:rsidR="007934A5" w:rsidRPr="0063071A">
        <w:rPr>
          <w:rFonts w:ascii="Times New Roman" w:hAnsi="Times New Roman" w:cs="Times New Roman"/>
          <w:color w:val="222222"/>
          <w:shd w:val="clear" w:color="auto" w:fill="FFFFFF"/>
        </w:rPr>
        <w:t>Salas-Vega, S.,</w:t>
      </w:r>
      <w:r w:rsidR="00E126C6" w:rsidRPr="0063071A">
        <w:rPr>
          <w:rFonts w:ascii="Times New Roman" w:hAnsi="Times New Roman" w:cs="Times New Roman"/>
          <w:color w:val="222222"/>
          <w:shd w:val="clear" w:color="auto" w:fill="FFFFFF"/>
        </w:rPr>
        <w:t xml:space="preserve"> Haimann, A. and Mossialos, E. (</w:t>
      </w:r>
      <w:r w:rsidR="007934A5" w:rsidRPr="0063071A">
        <w:rPr>
          <w:rFonts w:ascii="Times New Roman" w:hAnsi="Times New Roman" w:cs="Times New Roman"/>
          <w:color w:val="222222"/>
          <w:shd w:val="clear" w:color="auto" w:fill="FFFFFF"/>
        </w:rPr>
        <w:t>2015</w:t>
      </w:r>
      <w:r w:rsidR="00E126C6" w:rsidRPr="0063071A">
        <w:rPr>
          <w:rFonts w:ascii="Times New Roman" w:hAnsi="Times New Roman" w:cs="Times New Roman"/>
          <w:color w:val="222222"/>
          <w:shd w:val="clear" w:color="auto" w:fill="FFFFFF"/>
        </w:rPr>
        <w:t>),</w:t>
      </w:r>
      <w:r w:rsidR="007934A5"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007934A5" w:rsidRPr="0063071A">
        <w:rPr>
          <w:rFonts w:ascii="Times New Roman" w:hAnsi="Times New Roman" w:cs="Times New Roman"/>
          <w:color w:val="222222"/>
          <w:shd w:val="clear" w:color="auto" w:fill="FFFFFF"/>
        </w:rPr>
        <w:t>Big data and health care: challenges and opportunities for coordinated policy development in the EU</w:t>
      </w:r>
      <w:r w:rsidR="00E126C6" w:rsidRPr="0063071A">
        <w:rPr>
          <w:rFonts w:ascii="Times New Roman" w:hAnsi="Times New Roman" w:cs="Times New Roman"/>
          <w:color w:val="222222"/>
          <w:shd w:val="clear" w:color="auto" w:fill="FFFFFF"/>
        </w:rPr>
        <w:t>”,</w:t>
      </w:r>
      <w:r w:rsidR="007934A5" w:rsidRPr="0063071A">
        <w:rPr>
          <w:rFonts w:ascii="Times New Roman" w:hAnsi="Times New Roman" w:cs="Times New Roman"/>
          <w:color w:val="222222"/>
          <w:shd w:val="clear" w:color="auto" w:fill="FFFFFF"/>
        </w:rPr>
        <w:t xml:space="preserve"> </w:t>
      </w:r>
      <w:r w:rsidR="007934A5" w:rsidRPr="0063071A">
        <w:rPr>
          <w:rFonts w:ascii="Times New Roman" w:hAnsi="Times New Roman" w:cs="Times New Roman"/>
          <w:i/>
          <w:iCs/>
          <w:color w:val="222222"/>
        </w:rPr>
        <w:t>Health Systems &amp; Reform</w:t>
      </w:r>
      <w:r w:rsidR="007934A5"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007934A5" w:rsidRPr="0063071A">
        <w:rPr>
          <w:rFonts w:ascii="Times New Roman" w:hAnsi="Times New Roman" w:cs="Times New Roman"/>
          <w:i/>
          <w:iCs/>
          <w:color w:val="222222"/>
        </w:rPr>
        <w:t>1</w:t>
      </w:r>
      <w:r w:rsidR="00E126C6" w:rsidRPr="0063071A">
        <w:rPr>
          <w:rFonts w:ascii="Times New Roman" w:hAnsi="Times New Roman" w:cs="Times New Roman"/>
          <w:i/>
          <w:iCs/>
          <w:color w:val="222222"/>
        </w:rPr>
        <w:t xml:space="preserve"> No. </w:t>
      </w:r>
      <w:r w:rsidR="00E126C6" w:rsidRPr="0063071A">
        <w:rPr>
          <w:rFonts w:ascii="Times New Roman" w:hAnsi="Times New Roman" w:cs="Times New Roman"/>
          <w:color w:val="222222"/>
          <w:shd w:val="clear" w:color="auto" w:fill="FFFFFF"/>
        </w:rPr>
        <w:t>4</w:t>
      </w:r>
      <w:r w:rsidR="007934A5" w:rsidRPr="0063071A">
        <w:rPr>
          <w:rFonts w:ascii="Times New Roman" w:hAnsi="Times New Roman" w:cs="Times New Roman"/>
          <w:color w:val="222222"/>
          <w:shd w:val="clear" w:color="auto" w:fill="FFFFFF"/>
        </w:rPr>
        <w:t>, pp.285-300.</w:t>
      </w:r>
    </w:p>
    <w:p w14:paraId="0DEE193A" w14:textId="1604124A" w:rsidR="007934A5" w:rsidRPr="0063071A" w:rsidRDefault="00B3789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7] </w:t>
      </w:r>
      <w:r w:rsidR="00E126C6" w:rsidRPr="0063071A">
        <w:rPr>
          <w:rFonts w:ascii="Times New Roman" w:hAnsi="Times New Roman" w:cs="Times New Roman"/>
          <w:color w:val="222222"/>
          <w:shd w:val="clear" w:color="auto" w:fill="FFFFFF"/>
        </w:rPr>
        <w:t>Collins, B. (</w:t>
      </w:r>
      <w:r w:rsidR="00B060EA" w:rsidRPr="0063071A">
        <w:rPr>
          <w:rFonts w:ascii="Times New Roman" w:hAnsi="Times New Roman" w:cs="Times New Roman"/>
          <w:color w:val="222222"/>
          <w:shd w:val="clear" w:color="auto" w:fill="FFFFFF"/>
        </w:rPr>
        <w:t>2016</w:t>
      </w:r>
      <w:r w:rsidR="00E126C6" w:rsidRPr="0063071A">
        <w:rPr>
          <w:rFonts w:ascii="Times New Roman" w:hAnsi="Times New Roman" w:cs="Times New Roman"/>
          <w:color w:val="222222"/>
          <w:shd w:val="clear" w:color="auto" w:fill="FFFFFF"/>
        </w:rPr>
        <w:t>),</w:t>
      </w:r>
      <w:r w:rsidR="00B060EA"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00B060EA" w:rsidRPr="0063071A">
        <w:rPr>
          <w:rFonts w:ascii="Times New Roman" w:hAnsi="Times New Roman" w:cs="Times New Roman"/>
          <w:color w:val="222222"/>
          <w:shd w:val="clear" w:color="auto" w:fill="FFFFFF"/>
        </w:rPr>
        <w:t>Big data and health economics: strengths, weaknesses, opportunities and threats</w:t>
      </w:r>
      <w:r w:rsidR="00E126C6" w:rsidRPr="0063071A">
        <w:rPr>
          <w:rFonts w:ascii="Times New Roman" w:hAnsi="Times New Roman" w:cs="Times New Roman"/>
          <w:color w:val="222222"/>
          <w:shd w:val="clear" w:color="auto" w:fill="FFFFFF"/>
        </w:rPr>
        <w:t>”</w:t>
      </w:r>
      <w:r w:rsidR="00B060EA" w:rsidRPr="0063071A">
        <w:rPr>
          <w:rFonts w:ascii="Times New Roman" w:hAnsi="Times New Roman" w:cs="Times New Roman"/>
          <w:color w:val="222222"/>
          <w:shd w:val="clear" w:color="auto" w:fill="FFFFFF"/>
        </w:rPr>
        <w:t xml:space="preserve"> </w:t>
      </w:r>
      <w:r w:rsidR="00B060EA" w:rsidRPr="0063071A">
        <w:rPr>
          <w:rFonts w:ascii="Times New Roman" w:hAnsi="Times New Roman" w:cs="Times New Roman"/>
          <w:i/>
          <w:iCs/>
          <w:color w:val="222222"/>
        </w:rPr>
        <w:t>Pharmacoeconomics</w:t>
      </w:r>
      <w:r w:rsidR="00B060EA"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00B060EA" w:rsidRPr="0063071A">
        <w:rPr>
          <w:rFonts w:ascii="Times New Roman" w:hAnsi="Times New Roman" w:cs="Times New Roman"/>
          <w:i/>
          <w:iCs/>
          <w:color w:val="222222"/>
        </w:rPr>
        <w:t>34</w:t>
      </w:r>
      <w:r w:rsidR="00E126C6" w:rsidRPr="0063071A">
        <w:rPr>
          <w:rFonts w:ascii="Times New Roman" w:hAnsi="Times New Roman" w:cs="Times New Roman"/>
          <w:i/>
          <w:iCs/>
          <w:color w:val="222222"/>
        </w:rPr>
        <w:t xml:space="preserve"> No. </w:t>
      </w:r>
      <w:r w:rsidR="00E126C6" w:rsidRPr="0063071A">
        <w:rPr>
          <w:rFonts w:ascii="Times New Roman" w:hAnsi="Times New Roman" w:cs="Times New Roman"/>
          <w:color w:val="222222"/>
          <w:shd w:val="clear" w:color="auto" w:fill="FFFFFF"/>
        </w:rPr>
        <w:t>2</w:t>
      </w:r>
      <w:r w:rsidR="00B060EA" w:rsidRPr="0063071A">
        <w:rPr>
          <w:rFonts w:ascii="Times New Roman" w:hAnsi="Times New Roman" w:cs="Times New Roman"/>
          <w:color w:val="222222"/>
          <w:shd w:val="clear" w:color="auto" w:fill="FFFFFF"/>
        </w:rPr>
        <w:t>, pp.101-106.</w:t>
      </w:r>
    </w:p>
    <w:p w14:paraId="06C8F10A" w14:textId="36908A41" w:rsidR="00B060EA" w:rsidRPr="0063071A" w:rsidRDefault="00B060E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8] </w:t>
      </w:r>
      <w:r w:rsidR="00E126C6" w:rsidRPr="0063071A">
        <w:rPr>
          <w:rFonts w:ascii="Times New Roman" w:hAnsi="Times New Roman" w:cs="Times New Roman"/>
          <w:color w:val="222222"/>
          <w:shd w:val="clear" w:color="auto" w:fill="FFFFFF"/>
        </w:rPr>
        <w:t>Krumholz, H.M. (</w:t>
      </w:r>
      <w:r w:rsidR="004C6433" w:rsidRPr="0063071A">
        <w:rPr>
          <w:rFonts w:ascii="Times New Roman" w:hAnsi="Times New Roman" w:cs="Times New Roman"/>
          <w:color w:val="222222"/>
          <w:shd w:val="clear" w:color="auto" w:fill="FFFFFF"/>
        </w:rPr>
        <w:t>2014</w:t>
      </w:r>
      <w:r w:rsidR="00E126C6" w:rsidRPr="0063071A">
        <w:rPr>
          <w:rFonts w:ascii="Times New Roman" w:hAnsi="Times New Roman" w:cs="Times New Roman"/>
          <w:color w:val="222222"/>
          <w:shd w:val="clear" w:color="auto" w:fill="FFFFFF"/>
        </w:rPr>
        <w:t>),</w:t>
      </w:r>
      <w:r w:rsidR="004C6433"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004C6433" w:rsidRPr="0063071A">
        <w:rPr>
          <w:rFonts w:ascii="Times New Roman" w:hAnsi="Times New Roman" w:cs="Times New Roman"/>
          <w:color w:val="222222"/>
          <w:shd w:val="clear" w:color="auto" w:fill="FFFFFF"/>
        </w:rPr>
        <w:t>Big data and new knowledge in medicine: the thinking, training, and tools needed for a learning health system</w:t>
      </w:r>
      <w:r w:rsidR="00E126C6" w:rsidRPr="0063071A">
        <w:rPr>
          <w:rFonts w:ascii="Times New Roman" w:hAnsi="Times New Roman" w:cs="Times New Roman"/>
          <w:color w:val="222222"/>
          <w:shd w:val="clear" w:color="auto" w:fill="FFFFFF"/>
        </w:rPr>
        <w:t>”,</w:t>
      </w:r>
      <w:r w:rsidR="004C6433" w:rsidRPr="0063071A">
        <w:rPr>
          <w:rFonts w:ascii="Times New Roman" w:hAnsi="Times New Roman" w:cs="Times New Roman"/>
          <w:color w:val="222222"/>
          <w:shd w:val="clear" w:color="auto" w:fill="FFFFFF"/>
        </w:rPr>
        <w:t xml:space="preserve"> </w:t>
      </w:r>
      <w:r w:rsidR="004C6433" w:rsidRPr="0063071A">
        <w:rPr>
          <w:rFonts w:ascii="Times New Roman" w:hAnsi="Times New Roman" w:cs="Times New Roman"/>
          <w:i/>
          <w:iCs/>
          <w:color w:val="222222"/>
        </w:rPr>
        <w:t>Health Affairs</w:t>
      </w:r>
      <w:r w:rsidR="004C6433"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004C6433" w:rsidRPr="0063071A">
        <w:rPr>
          <w:rFonts w:ascii="Times New Roman" w:hAnsi="Times New Roman" w:cs="Times New Roman"/>
          <w:i/>
          <w:iCs/>
          <w:color w:val="222222"/>
        </w:rPr>
        <w:t>33</w:t>
      </w:r>
      <w:r w:rsidR="00E126C6" w:rsidRPr="0063071A">
        <w:rPr>
          <w:rFonts w:ascii="Times New Roman" w:hAnsi="Times New Roman" w:cs="Times New Roman"/>
          <w:i/>
          <w:iCs/>
          <w:color w:val="222222"/>
        </w:rPr>
        <w:t xml:space="preserve"> No. </w:t>
      </w:r>
      <w:r w:rsidR="00E126C6" w:rsidRPr="0063071A">
        <w:rPr>
          <w:rFonts w:ascii="Times New Roman" w:hAnsi="Times New Roman" w:cs="Times New Roman"/>
          <w:color w:val="222222"/>
          <w:shd w:val="clear" w:color="auto" w:fill="FFFFFF"/>
        </w:rPr>
        <w:t>7</w:t>
      </w:r>
      <w:r w:rsidR="004C6433" w:rsidRPr="0063071A">
        <w:rPr>
          <w:rFonts w:ascii="Times New Roman" w:hAnsi="Times New Roman" w:cs="Times New Roman"/>
          <w:color w:val="222222"/>
          <w:shd w:val="clear" w:color="auto" w:fill="FFFFFF"/>
        </w:rPr>
        <w:t>, pp.1163-1170.</w:t>
      </w:r>
    </w:p>
    <w:p w14:paraId="4F7B1AA0" w14:textId="20E07766" w:rsidR="004C6433" w:rsidRPr="0063071A" w:rsidRDefault="004C643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39] </w:t>
      </w:r>
      <w:r w:rsidR="00E126C6" w:rsidRPr="0063071A">
        <w:rPr>
          <w:rFonts w:ascii="Times New Roman" w:hAnsi="Times New Roman" w:cs="Times New Roman"/>
          <w:color w:val="222222"/>
          <w:shd w:val="clear" w:color="auto" w:fill="FFFFFF"/>
        </w:rPr>
        <w:t>Topaz, M. and Pruinelli, L. (</w:t>
      </w:r>
      <w:r w:rsidR="001E7F36" w:rsidRPr="0063071A">
        <w:rPr>
          <w:rFonts w:ascii="Times New Roman" w:hAnsi="Times New Roman" w:cs="Times New Roman"/>
          <w:color w:val="222222"/>
          <w:shd w:val="clear" w:color="auto" w:fill="FFFFFF"/>
        </w:rPr>
        <w:t>2017</w:t>
      </w:r>
      <w:r w:rsidR="00E126C6" w:rsidRPr="0063071A">
        <w:rPr>
          <w:rFonts w:ascii="Times New Roman" w:hAnsi="Times New Roman" w:cs="Times New Roman"/>
          <w:color w:val="222222"/>
          <w:shd w:val="clear" w:color="auto" w:fill="FFFFFF"/>
        </w:rPr>
        <w:t>),</w:t>
      </w:r>
      <w:r w:rsidR="001E7F36"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001E7F36" w:rsidRPr="0063071A">
        <w:rPr>
          <w:rFonts w:ascii="Times New Roman" w:hAnsi="Times New Roman" w:cs="Times New Roman"/>
          <w:color w:val="222222"/>
          <w:shd w:val="clear" w:color="auto" w:fill="FFFFFF"/>
        </w:rPr>
        <w:t>Big Data and nursing: implications for the future</w:t>
      </w:r>
      <w:r w:rsidR="00E126C6" w:rsidRPr="0063071A">
        <w:rPr>
          <w:rFonts w:ascii="Times New Roman" w:hAnsi="Times New Roman" w:cs="Times New Roman"/>
          <w:color w:val="222222"/>
          <w:shd w:val="clear" w:color="auto" w:fill="FFFFFF"/>
        </w:rPr>
        <w:t>”</w:t>
      </w:r>
      <w:r w:rsidR="001E7F36" w:rsidRPr="0063071A">
        <w:rPr>
          <w:rFonts w:ascii="Times New Roman" w:hAnsi="Times New Roman" w:cs="Times New Roman"/>
          <w:color w:val="222222"/>
          <w:shd w:val="clear" w:color="auto" w:fill="FFFFFF"/>
        </w:rPr>
        <w:t xml:space="preserve"> </w:t>
      </w:r>
      <w:r w:rsidR="001E7F36" w:rsidRPr="0063071A">
        <w:rPr>
          <w:rFonts w:ascii="Times New Roman" w:hAnsi="Times New Roman" w:cs="Times New Roman"/>
          <w:i/>
          <w:iCs/>
          <w:color w:val="222222"/>
        </w:rPr>
        <w:t>Stud Health Technol Inform</w:t>
      </w:r>
      <w:r w:rsidR="001E7F36"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001E7F36" w:rsidRPr="0063071A">
        <w:rPr>
          <w:rFonts w:ascii="Times New Roman" w:hAnsi="Times New Roman" w:cs="Times New Roman"/>
          <w:i/>
          <w:iCs/>
          <w:color w:val="222222"/>
        </w:rPr>
        <w:t>232</w:t>
      </w:r>
      <w:r w:rsidR="001E7F36" w:rsidRPr="0063071A">
        <w:rPr>
          <w:rFonts w:ascii="Times New Roman" w:hAnsi="Times New Roman" w:cs="Times New Roman"/>
          <w:color w:val="222222"/>
          <w:shd w:val="clear" w:color="auto" w:fill="FFFFFF"/>
        </w:rPr>
        <w:t>, pp.165-171.</w:t>
      </w:r>
    </w:p>
    <w:p w14:paraId="6DDA3B53" w14:textId="6B19672D" w:rsidR="001E7F36" w:rsidRPr="0063071A" w:rsidRDefault="00A7016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0] </w:t>
      </w:r>
      <w:r w:rsidRPr="0063071A">
        <w:rPr>
          <w:rFonts w:ascii="Times New Roman" w:hAnsi="Times New Roman" w:cs="Times New Roman"/>
          <w:color w:val="222222"/>
          <w:shd w:val="clear" w:color="auto" w:fill="FFFFFF"/>
        </w:rPr>
        <w:t>W</w:t>
      </w:r>
      <w:r w:rsidR="00E126C6" w:rsidRPr="0063071A">
        <w:rPr>
          <w:rFonts w:ascii="Times New Roman" w:hAnsi="Times New Roman" w:cs="Times New Roman"/>
          <w:color w:val="222222"/>
          <w:shd w:val="clear" w:color="auto" w:fill="FFFFFF"/>
        </w:rPr>
        <w:t>estra, B.L. and Peterson, J.J. (</w:t>
      </w:r>
      <w:r w:rsidRPr="0063071A">
        <w:rPr>
          <w:rFonts w:ascii="Times New Roman" w:hAnsi="Times New Roman" w:cs="Times New Roman"/>
          <w:color w:val="222222"/>
          <w:shd w:val="clear" w:color="auto" w:fill="FFFFFF"/>
        </w:rPr>
        <w:t>2016</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d perioperative nursing</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ORN journal</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04</w:t>
      </w:r>
      <w:r w:rsidR="00E126C6" w:rsidRPr="0063071A">
        <w:rPr>
          <w:rFonts w:ascii="Times New Roman" w:hAnsi="Times New Roman" w:cs="Times New Roman"/>
          <w:iCs/>
          <w:color w:val="222222"/>
        </w:rPr>
        <w:t xml:space="preserve"> No. </w:t>
      </w:r>
      <w:r w:rsidR="00E126C6"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 pp.286-292.</w:t>
      </w:r>
    </w:p>
    <w:p w14:paraId="10BEB563" w14:textId="11525035" w:rsidR="00A7016D" w:rsidRPr="0063071A" w:rsidRDefault="00153DF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1] </w:t>
      </w:r>
      <w:r w:rsidRPr="0063071A">
        <w:rPr>
          <w:rFonts w:ascii="Times New Roman" w:hAnsi="Times New Roman" w:cs="Times New Roman"/>
          <w:color w:val="222222"/>
          <w:shd w:val="clear" w:color="auto" w:fill="FFFFFF"/>
        </w:rPr>
        <w:t>Celi, L.A., Moseley, E., Moses, C., Ryan, P., Somai</w:t>
      </w:r>
      <w:r w:rsidR="00E126C6" w:rsidRPr="0063071A">
        <w:rPr>
          <w:rFonts w:ascii="Times New Roman" w:hAnsi="Times New Roman" w:cs="Times New Roman"/>
          <w:color w:val="222222"/>
          <w:shd w:val="clear" w:color="auto" w:fill="FFFFFF"/>
        </w:rPr>
        <w:t>, M., Stone, D. and Tang, K.O. (</w:t>
      </w:r>
      <w:r w:rsidRPr="0063071A">
        <w:rPr>
          <w:rFonts w:ascii="Times New Roman" w:hAnsi="Times New Roman" w:cs="Times New Roman"/>
          <w:color w:val="222222"/>
          <w:shd w:val="clear" w:color="auto" w:fill="FFFFFF"/>
        </w:rPr>
        <w:t>2014</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From pharmacovigilance to clinical care optimization</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ig data</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w:t>
      </w:r>
      <w:r w:rsidR="00E126C6" w:rsidRPr="0063071A">
        <w:rPr>
          <w:rFonts w:ascii="Times New Roman" w:hAnsi="Times New Roman" w:cs="Times New Roman"/>
          <w:iCs/>
          <w:color w:val="222222"/>
        </w:rPr>
        <w:t xml:space="preserve"> No. </w:t>
      </w:r>
      <w:r w:rsidR="00E126C6" w:rsidRPr="0063071A">
        <w:rPr>
          <w:rFonts w:ascii="Times New Roman" w:hAnsi="Times New Roman" w:cs="Times New Roman"/>
          <w:color w:val="222222"/>
          <w:shd w:val="clear" w:color="auto" w:fill="FFFFFF"/>
        </w:rPr>
        <w:t>3</w:t>
      </w:r>
      <w:r w:rsidRPr="0063071A">
        <w:rPr>
          <w:rFonts w:ascii="Times New Roman" w:hAnsi="Times New Roman" w:cs="Times New Roman"/>
          <w:color w:val="222222"/>
          <w:shd w:val="clear" w:color="auto" w:fill="FFFFFF"/>
        </w:rPr>
        <w:t>, pp.134-141.</w:t>
      </w:r>
    </w:p>
    <w:p w14:paraId="1797FADE" w14:textId="75C96368" w:rsidR="00153DF8" w:rsidRPr="0063071A" w:rsidRDefault="0008543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2] </w:t>
      </w:r>
      <w:r w:rsidRPr="0063071A">
        <w:rPr>
          <w:rFonts w:ascii="Times New Roman" w:hAnsi="Times New Roman" w:cs="Times New Roman"/>
          <w:color w:val="222222"/>
          <w:shd w:val="clear" w:color="auto" w:fill="FFFFFF"/>
        </w:rPr>
        <w:t xml:space="preserve">Kansagra, A.P., John-Paul, J.Y., Chatterjee, A.R., Lenchik, L., Chow, D.S., Prater, A.B., Yeh, J., Doshi, A.M., Hawkins, C.M., Heilbrun, M.E. and Smith, S.E., </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2016</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and the future of radiology informatics</w:t>
      </w:r>
      <w:r w:rsidR="00E126C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cademic radiology</w:t>
      </w:r>
      <w:r w:rsidRPr="0063071A">
        <w:rPr>
          <w:rFonts w:ascii="Times New Roman" w:hAnsi="Times New Roman" w:cs="Times New Roman"/>
          <w:color w:val="222222"/>
          <w:shd w:val="clear" w:color="auto" w:fill="FFFFFF"/>
        </w:rPr>
        <w:t xml:space="preserve">, </w:t>
      </w:r>
      <w:r w:rsidR="00E126C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3</w:t>
      </w:r>
      <w:r w:rsidR="00E126C6" w:rsidRPr="0063071A">
        <w:rPr>
          <w:rFonts w:ascii="Times New Roman" w:hAnsi="Times New Roman" w:cs="Times New Roman"/>
          <w:iCs/>
          <w:color w:val="222222"/>
        </w:rPr>
        <w:t xml:space="preserve"> No. </w:t>
      </w:r>
      <w:r w:rsidR="00E126C6"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30-42.</w:t>
      </w:r>
    </w:p>
    <w:p w14:paraId="5019CBDF" w14:textId="60C6EA0B" w:rsidR="0008543F" w:rsidRPr="0063071A" w:rsidRDefault="00D251B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3] </w:t>
      </w:r>
      <w:r w:rsidRPr="0063071A">
        <w:rPr>
          <w:rFonts w:ascii="Times New Roman" w:hAnsi="Times New Roman" w:cs="Times New Roman"/>
          <w:color w:val="222222"/>
          <w:shd w:val="clear" w:color="auto" w:fill="FFFFFF"/>
        </w:rPr>
        <w:t xml:space="preserve">Simpao, A.F., </w:t>
      </w:r>
      <w:r w:rsidR="00132AAB" w:rsidRPr="0063071A">
        <w:rPr>
          <w:rFonts w:ascii="Times New Roman" w:hAnsi="Times New Roman" w:cs="Times New Roman"/>
          <w:color w:val="222222"/>
          <w:shd w:val="clear" w:color="auto" w:fill="FFFFFF"/>
        </w:rPr>
        <w:t>Ahumada, L.M. and Rehman, M.A. (</w:t>
      </w:r>
      <w:r w:rsidRPr="0063071A">
        <w:rPr>
          <w:rFonts w:ascii="Times New Roman" w:hAnsi="Times New Roman" w:cs="Times New Roman"/>
          <w:color w:val="222222"/>
          <w:shd w:val="clear" w:color="auto" w:fill="FFFFFF"/>
        </w:rPr>
        <w:t>2015</w:t>
      </w:r>
      <w:r w:rsidR="00132AAB"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Big data and visual analytics in anaesthesia and health care</w:t>
      </w:r>
      <w:r w:rsidR="00132AAB"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ritish journal of anaesthesia</w:t>
      </w:r>
      <w:r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15</w:t>
      </w:r>
      <w:r w:rsidR="00132AAB" w:rsidRPr="0063071A">
        <w:rPr>
          <w:rFonts w:ascii="Times New Roman" w:hAnsi="Times New Roman" w:cs="Times New Roman"/>
          <w:iCs/>
          <w:color w:val="222222"/>
        </w:rPr>
        <w:t xml:space="preserve"> No. </w:t>
      </w:r>
      <w:r w:rsidR="00132AAB" w:rsidRPr="0063071A">
        <w:rPr>
          <w:rFonts w:ascii="Times New Roman" w:hAnsi="Times New Roman" w:cs="Times New Roman"/>
          <w:color w:val="222222"/>
          <w:shd w:val="clear" w:color="auto" w:fill="FFFFFF"/>
        </w:rPr>
        <w:t>3</w:t>
      </w:r>
      <w:r w:rsidRPr="0063071A">
        <w:rPr>
          <w:rFonts w:ascii="Times New Roman" w:hAnsi="Times New Roman" w:cs="Times New Roman"/>
          <w:color w:val="222222"/>
          <w:shd w:val="clear" w:color="auto" w:fill="FFFFFF"/>
        </w:rPr>
        <w:t>, pp.350-356.</w:t>
      </w:r>
    </w:p>
    <w:p w14:paraId="766A31DE" w14:textId="3A2D8D8F" w:rsidR="00D251B8" w:rsidRPr="0063071A" w:rsidRDefault="00D251B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4] </w:t>
      </w:r>
      <w:r w:rsidR="004D1D1E" w:rsidRPr="0063071A">
        <w:rPr>
          <w:rFonts w:ascii="Times New Roman" w:hAnsi="Times New Roman" w:cs="Times New Roman"/>
          <w:color w:val="222222"/>
          <w:shd w:val="clear" w:color="auto" w:fill="FFFFFF"/>
        </w:rPr>
        <w:t xml:space="preserve">Luo, J., Wu, </w:t>
      </w:r>
      <w:r w:rsidR="00132AAB" w:rsidRPr="0063071A">
        <w:rPr>
          <w:rFonts w:ascii="Times New Roman" w:hAnsi="Times New Roman" w:cs="Times New Roman"/>
          <w:color w:val="222222"/>
          <w:shd w:val="clear" w:color="auto" w:fill="FFFFFF"/>
        </w:rPr>
        <w:t>M., Gopukumar, D. and Zhao, Y. (</w:t>
      </w:r>
      <w:r w:rsidR="004D1D1E" w:rsidRPr="0063071A">
        <w:rPr>
          <w:rFonts w:ascii="Times New Roman" w:hAnsi="Times New Roman" w:cs="Times New Roman"/>
          <w:color w:val="222222"/>
          <w:shd w:val="clear" w:color="auto" w:fill="FFFFFF"/>
        </w:rPr>
        <w:t>2016</w:t>
      </w:r>
      <w:r w:rsidR="00132AAB" w:rsidRPr="0063071A">
        <w:rPr>
          <w:rFonts w:ascii="Times New Roman" w:hAnsi="Times New Roman" w:cs="Times New Roman"/>
          <w:color w:val="222222"/>
          <w:shd w:val="clear" w:color="auto" w:fill="FFFFFF"/>
        </w:rPr>
        <w:t>),</w:t>
      </w:r>
      <w:r w:rsidR="004D1D1E"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color w:val="222222"/>
          <w:shd w:val="clear" w:color="auto" w:fill="FFFFFF"/>
        </w:rPr>
        <w:t>“</w:t>
      </w:r>
      <w:r w:rsidR="004D1D1E" w:rsidRPr="0063071A">
        <w:rPr>
          <w:rFonts w:ascii="Times New Roman" w:hAnsi="Times New Roman" w:cs="Times New Roman"/>
          <w:color w:val="222222"/>
          <w:shd w:val="clear" w:color="auto" w:fill="FFFFFF"/>
        </w:rPr>
        <w:t>Big data application in biomedical research and health care: a literature review</w:t>
      </w:r>
      <w:r w:rsidR="00132AAB" w:rsidRPr="0063071A">
        <w:rPr>
          <w:rFonts w:ascii="Times New Roman" w:hAnsi="Times New Roman" w:cs="Times New Roman"/>
          <w:color w:val="222222"/>
          <w:shd w:val="clear" w:color="auto" w:fill="FFFFFF"/>
        </w:rPr>
        <w:t>”,</w:t>
      </w:r>
      <w:r w:rsidR="004D1D1E" w:rsidRPr="0063071A">
        <w:rPr>
          <w:rFonts w:ascii="Times New Roman" w:hAnsi="Times New Roman" w:cs="Times New Roman"/>
          <w:color w:val="222222"/>
          <w:shd w:val="clear" w:color="auto" w:fill="FFFFFF"/>
        </w:rPr>
        <w:t xml:space="preserve"> </w:t>
      </w:r>
      <w:r w:rsidR="004D1D1E" w:rsidRPr="0063071A">
        <w:rPr>
          <w:rFonts w:ascii="Times New Roman" w:hAnsi="Times New Roman" w:cs="Times New Roman"/>
          <w:i/>
          <w:iCs/>
          <w:color w:val="222222"/>
        </w:rPr>
        <w:t>Biomedical informatics insights</w:t>
      </w:r>
      <w:r w:rsidR="004D1D1E"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i/>
          <w:color w:val="222222"/>
          <w:shd w:val="clear" w:color="auto" w:fill="FFFFFF"/>
        </w:rPr>
        <w:t xml:space="preserve">Vol. </w:t>
      </w:r>
      <w:r w:rsidR="004D1D1E" w:rsidRPr="0063071A">
        <w:rPr>
          <w:rFonts w:ascii="Times New Roman" w:hAnsi="Times New Roman" w:cs="Times New Roman"/>
          <w:i/>
          <w:iCs/>
          <w:color w:val="222222"/>
        </w:rPr>
        <w:t>8</w:t>
      </w:r>
      <w:r w:rsidR="004D1D1E" w:rsidRPr="0063071A">
        <w:rPr>
          <w:rFonts w:ascii="Times New Roman" w:hAnsi="Times New Roman" w:cs="Times New Roman"/>
          <w:i/>
          <w:color w:val="222222"/>
          <w:shd w:val="clear" w:color="auto" w:fill="FFFFFF"/>
        </w:rPr>
        <w:t>,</w:t>
      </w:r>
      <w:r w:rsidR="004D1D1E" w:rsidRPr="0063071A">
        <w:rPr>
          <w:rFonts w:ascii="Times New Roman" w:hAnsi="Times New Roman" w:cs="Times New Roman"/>
          <w:color w:val="222222"/>
          <w:shd w:val="clear" w:color="auto" w:fill="FFFFFF"/>
        </w:rPr>
        <w:t xml:space="preserve"> pp.</w:t>
      </w:r>
      <w:r w:rsidR="00132AAB" w:rsidRPr="0063071A">
        <w:rPr>
          <w:rFonts w:ascii="Times New Roman" w:hAnsi="Times New Roman" w:cs="Times New Roman"/>
          <w:color w:val="222222"/>
          <w:shd w:val="clear" w:color="auto" w:fill="FFFFFF"/>
        </w:rPr>
        <w:t>1-10</w:t>
      </w:r>
      <w:r w:rsidR="004D1D1E" w:rsidRPr="0063071A">
        <w:rPr>
          <w:rFonts w:ascii="Times New Roman" w:hAnsi="Times New Roman" w:cs="Times New Roman"/>
          <w:color w:val="222222"/>
          <w:shd w:val="clear" w:color="auto" w:fill="FFFFFF"/>
        </w:rPr>
        <w:t>.</w:t>
      </w:r>
    </w:p>
    <w:p w14:paraId="4B31030D" w14:textId="141D02DA" w:rsidR="004D1D1E" w:rsidRPr="0063071A" w:rsidRDefault="004D1D1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5] </w:t>
      </w:r>
      <w:r w:rsidR="00132AAB" w:rsidRPr="0063071A">
        <w:rPr>
          <w:rFonts w:ascii="Times New Roman" w:hAnsi="Times New Roman" w:cs="Times New Roman"/>
          <w:color w:val="222222"/>
          <w:shd w:val="clear" w:color="auto" w:fill="FFFFFF"/>
        </w:rPr>
        <w:t>Liu, W. and Park, E.K.</w:t>
      </w:r>
      <w:r w:rsidR="003A41A8"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color w:val="222222"/>
          <w:shd w:val="clear" w:color="auto" w:fill="FFFFFF"/>
        </w:rPr>
        <w:t>(</w:t>
      </w:r>
      <w:r w:rsidR="003A41A8" w:rsidRPr="0063071A">
        <w:rPr>
          <w:rFonts w:ascii="Times New Roman" w:hAnsi="Times New Roman" w:cs="Times New Roman"/>
          <w:color w:val="222222"/>
          <w:shd w:val="clear" w:color="auto" w:fill="FFFFFF"/>
        </w:rPr>
        <w:t>2014</w:t>
      </w:r>
      <w:r w:rsidR="00132AAB" w:rsidRPr="0063071A">
        <w:rPr>
          <w:rFonts w:ascii="Times New Roman" w:hAnsi="Times New Roman" w:cs="Times New Roman"/>
          <w:color w:val="222222"/>
          <w:shd w:val="clear" w:color="auto" w:fill="FFFFFF"/>
        </w:rPr>
        <w:t>)</w:t>
      </w:r>
      <w:r w:rsidR="003A41A8"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color w:val="222222"/>
          <w:shd w:val="clear" w:color="auto" w:fill="FFFFFF"/>
        </w:rPr>
        <w:t>“</w:t>
      </w:r>
      <w:r w:rsidR="003A41A8" w:rsidRPr="0063071A">
        <w:rPr>
          <w:rFonts w:ascii="Times New Roman" w:hAnsi="Times New Roman" w:cs="Times New Roman"/>
          <w:color w:val="222222"/>
          <w:shd w:val="clear" w:color="auto" w:fill="FFFFFF"/>
        </w:rPr>
        <w:t>Big data as an e-health service</w:t>
      </w:r>
      <w:r w:rsidR="00132AAB" w:rsidRPr="0063071A">
        <w:rPr>
          <w:rFonts w:ascii="Times New Roman" w:hAnsi="Times New Roman" w:cs="Times New Roman"/>
          <w:color w:val="222222"/>
          <w:shd w:val="clear" w:color="auto" w:fill="FFFFFF"/>
        </w:rPr>
        <w:t>”,</w:t>
      </w:r>
      <w:r w:rsidR="003A41A8" w:rsidRPr="0063071A">
        <w:rPr>
          <w:rFonts w:ascii="Times New Roman" w:hAnsi="Times New Roman" w:cs="Times New Roman"/>
          <w:color w:val="222222"/>
          <w:shd w:val="clear" w:color="auto" w:fill="FFFFFF"/>
        </w:rPr>
        <w:t xml:space="preserve"> In </w:t>
      </w:r>
      <w:r w:rsidR="003A41A8" w:rsidRPr="0063071A">
        <w:rPr>
          <w:rFonts w:ascii="Times New Roman" w:hAnsi="Times New Roman" w:cs="Times New Roman"/>
          <w:i/>
          <w:iCs/>
          <w:color w:val="222222"/>
        </w:rPr>
        <w:t>2014 International Conference on Computing, Networking and Communications (ICNC)</w:t>
      </w:r>
      <w:r w:rsidR="00132AAB" w:rsidRPr="0063071A">
        <w:rPr>
          <w:rFonts w:ascii="Times New Roman" w:hAnsi="Times New Roman" w:cs="Times New Roman"/>
          <w:color w:val="222222"/>
          <w:shd w:val="clear" w:color="auto" w:fill="FFFFFF"/>
        </w:rPr>
        <w:t xml:space="preserve">, </w:t>
      </w:r>
      <w:r w:rsidR="003A41A8" w:rsidRPr="0063071A">
        <w:rPr>
          <w:rFonts w:ascii="Times New Roman" w:hAnsi="Times New Roman" w:cs="Times New Roman"/>
          <w:color w:val="222222"/>
          <w:shd w:val="clear" w:color="auto" w:fill="FFFFFF"/>
        </w:rPr>
        <w:t>pp. 982-988</w:t>
      </w:r>
      <w:r w:rsidR="00132AAB" w:rsidRPr="0063071A">
        <w:rPr>
          <w:rFonts w:ascii="Times New Roman" w:hAnsi="Times New Roman" w:cs="Times New Roman"/>
          <w:color w:val="222222"/>
          <w:shd w:val="clear" w:color="auto" w:fill="FFFFFF"/>
        </w:rPr>
        <w:t>.</w:t>
      </w:r>
    </w:p>
    <w:p w14:paraId="7F310C51" w14:textId="5CE4B27F" w:rsidR="003A41A8" w:rsidRPr="0063071A" w:rsidRDefault="003A41A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6] </w:t>
      </w:r>
      <w:r w:rsidR="00132AAB" w:rsidRPr="0063071A">
        <w:rPr>
          <w:rFonts w:ascii="Times New Roman" w:hAnsi="Times New Roman" w:cs="Times New Roman"/>
          <w:color w:val="222222"/>
          <w:shd w:val="clear" w:color="auto" w:fill="FFFFFF"/>
        </w:rPr>
        <w:t>Patel, J.A. and Sharma, P. (</w:t>
      </w:r>
      <w:r w:rsidR="00F03F69" w:rsidRPr="0063071A">
        <w:rPr>
          <w:rFonts w:ascii="Times New Roman" w:hAnsi="Times New Roman" w:cs="Times New Roman"/>
          <w:color w:val="222222"/>
          <w:shd w:val="clear" w:color="auto" w:fill="FFFFFF"/>
        </w:rPr>
        <w:t>2014</w:t>
      </w:r>
      <w:r w:rsidR="00132AAB" w:rsidRPr="0063071A">
        <w:rPr>
          <w:rFonts w:ascii="Times New Roman" w:hAnsi="Times New Roman" w:cs="Times New Roman"/>
          <w:color w:val="222222"/>
          <w:shd w:val="clear" w:color="auto" w:fill="FFFFFF"/>
        </w:rPr>
        <w:t>)</w:t>
      </w:r>
      <w:r w:rsidR="00F03F69" w:rsidRPr="0063071A">
        <w:rPr>
          <w:rFonts w:ascii="Times New Roman" w:hAnsi="Times New Roman" w:cs="Times New Roman"/>
          <w:color w:val="222222"/>
          <w:shd w:val="clear" w:color="auto" w:fill="FFFFFF"/>
        </w:rPr>
        <w:t xml:space="preserve">, </w:t>
      </w:r>
      <w:r w:rsidR="00132AAB" w:rsidRPr="0063071A">
        <w:rPr>
          <w:rFonts w:ascii="Times New Roman" w:hAnsi="Times New Roman" w:cs="Times New Roman"/>
          <w:color w:val="222222"/>
          <w:shd w:val="clear" w:color="auto" w:fill="FFFFFF"/>
        </w:rPr>
        <w:t>“</w:t>
      </w:r>
      <w:r w:rsidR="00F03F69" w:rsidRPr="0063071A">
        <w:rPr>
          <w:rFonts w:ascii="Times New Roman" w:hAnsi="Times New Roman" w:cs="Times New Roman"/>
          <w:color w:val="222222"/>
          <w:shd w:val="clear" w:color="auto" w:fill="FFFFFF"/>
        </w:rPr>
        <w:t>Big data for better health planning</w:t>
      </w:r>
      <w:r w:rsidR="00132AAB" w:rsidRPr="0063071A">
        <w:rPr>
          <w:rFonts w:ascii="Times New Roman" w:hAnsi="Times New Roman" w:cs="Times New Roman"/>
          <w:color w:val="222222"/>
          <w:shd w:val="clear" w:color="auto" w:fill="FFFFFF"/>
        </w:rPr>
        <w:t>”,</w:t>
      </w:r>
      <w:r w:rsidR="00F03F69" w:rsidRPr="0063071A">
        <w:rPr>
          <w:rFonts w:ascii="Times New Roman" w:hAnsi="Times New Roman" w:cs="Times New Roman"/>
          <w:color w:val="222222"/>
          <w:shd w:val="clear" w:color="auto" w:fill="FFFFFF"/>
        </w:rPr>
        <w:t xml:space="preserve"> In </w:t>
      </w:r>
      <w:r w:rsidR="00F03F69" w:rsidRPr="0063071A">
        <w:rPr>
          <w:rFonts w:ascii="Times New Roman" w:hAnsi="Times New Roman" w:cs="Times New Roman"/>
          <w:i/>
          <w:iCs/>
          <w:color w:val="222222"/>
        </w:rPr>
        <w:t>2014 International Conference on Advances in Engineering &amp; Technology Research (ICAETR-2014)</w:t>
      </w:r>
      <w:r w:rsidR="00132AAB" w:rsidRPr="0063071A">
        <w:rPr>
          <w:rFonts w:ascii="Times New Roman" w:hAnsi="Times New Roman" w:cs="Times New Roman"/>
          <w:color w:val="222222"/>
          <w:shd w:val="clear" w:color="auto" w:fill="FFFFFF"/>
        </w:rPr>
        <w:t xml:space="preserve">, </w:t>
      </w:r>
      <w:r w:rsidR="00F03F69" w:rsidRPr="0063071A">
        <w:rPr>
          <w:rFonts w:ascii="Times New Roman" w:hAnsi="Times New Roman" w:cs="Times New Roman"/>
          <w:color w:val="222222"/>
          <w:shd w:val="clear" w:color="auto" w:fill="FFFFFF"/>
        </w:rPr>
        <w:t>pp. 1-5</w:t>
      </w:r>
      <w:r w:rsidR="00132AAB" w:rsidRPr="0063071A">
        <w:rPr>
          <w:rFonts w:ascii="Times New Roman" w:hAnsi="Times New Roman" w:cs="Times New Roman"/>
          <w:color w:val="222222"/>
          <w:shd w:val="clear" w:color="auto" w:fill="FFFFFF"/>
        </w:rPr>
        <w:t>.</w:t>
      </w:r>
    </w:p>
    <w:p w14:paraId="37DE1F4A" w14:textId="4A2D9FBD" w:rsidR="00F03F69" w:rsidRPr="0063071A" w:rsidRDefault="00F03F6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7] </w:t>
      </w:r>
      <w:r w:rsidR="003A73EF" w:rsidRPr="0063071A">
        <w:rPr>
          <w:rFonts w:ascii="Times New Roman" w:hAnsi="Times New Roman" w:cs="Times New Roman"/>
          <w:color w:val="222222"/>
          <w:shd w:val="clear" w:color="auto" w:fill="FFFFFF"/>
        </w:rPr>
        <w:t>Andreu-Perez, J., Poon, C.C., Merrifield, R</w:t>
      </w:r>
      <w:r w:rsidR="00D244FC" w:rsidRPr="0063071A">
        <w:rPr>
          <w:rFonts w:ascii="Times New Roman" w:hAnsi="Times New Roman" w:cs="Times New Roman"/>
          <w:color w:val="222222"/>
          <w:shd w:val="clear" w:color="auto" w:fill="FFFFFF"/>
        </w:rPr>
        <w:t>.D., Wong, S.T. and Yang, G.Z. (</w:t>
      </w:r>
      <w:r w:rsidR="003A73EF" w:rsidRPr="0063071A">
        <w:rPr>
          <w:rFonts w:ascii="Times New Roman" w:hAnsi="Times New Roman" w:cs="Times New Roman"/>
          <w:color w:val="222222"/>
          <w:shd w:val="clear" w:color="auto" w:fill="FFFFFF"/>
        </w:rPr>
        <w:t>2015</w:t>
      </w:r>
      <w:r w:rsidR="00D244FC" w:rsidRPr="0063071A">
        <w:rPr>
          <w:rFonts w:ascii="Times New Roman" w:hAnsi="Times New Roman" w:cs="Times New Roman"/>
          <w:color w:val="222222"/>
          <w:shd w:val="clear" w:color="auto" w:fill="FFFFFF"/>
        </w:rPr>
        <w:t>),</w:t>
      </w:r>
      <w:r w:rsidR="003A73EF"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w:t>
      </w:r>
      <w:r w:rsidR="003A73EF" w:rsidRPr="0063071A">
        <w:rPr>
          <w:rFonts w:ascii="Times New Roman" w:hAnsi="Times New Roman" w:cs="Times New Roman"/>
          <w:color w:val="222222"/>
          <w:shd w:val="clear" w:color="auto" w:fill="FFFFFF"/>
        </w:rPr>
        <w:t>Big data for health</w:t>
      </w:r>
      <w:r w:rsidR="00D244FC" w:rsidRPr="0063071A">
        <w:rPr>
          <w:rFonts w:ascii="Times New Roman" w:hAnsi="Times New Roman" w:cs="Times New Roman"/>
          <w:color w:val="222222"/>
          <w:shd w:val="clear" w:color="auto" w:fill="FFFFFF"/>
        </w:rPr>
        <w:t>”,</w:t>
      </w:r>
      <w:r w:rsidR="003A73EF" w:rsidRPr="0063071A">
        <w:rPr>
          <w:rFonts w:ascii="Times New Roman" w:hAnsi="Times New Roman" w:cs="Times New Roman"/>
          <w:color w:val="222222"/>
          <w:shd w:val="clear" w:color="auto" w:fill="FFFFFF"/>
        </w:rPr>
        <w:t xml:space="preserve"> </w:t>
      </w:r>
      <w:r w:rsidR="003A73EF" w:rsidRPr="0063071A">
        <w:rPr>
          <w:rFonts w:ascii="Times New Roman" w:hAnsi="Times New Roman" w:cs="Times New Roman"/>
          <w:i/>
          <w:iCs/>
          <w:color w:val="222222"/>
        </w:rPr>
        <w:t>IEEE journal of biomedical and health informatics</w:t>
      </w:r>
      <w:r w:rsidR="003A73EF"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 xml:space="preserve">Vol. </w:t>
      </w:r>
      <w:r w:rsidR="003A73EF" w:rsidRPr="0063071A">
        <w:rPr>
          <w:rFonts w:ascii="Times New Roman" w:hAnsi="Times New Roman" w:cs="Times New Roman"/>
          <w:iCs/>
          <w:color w:val="222222"/>
        </w:rPr>
        <w:t>19</w:t>
      </w:r>
      <w:r w:rsidR="00D244FC" w:rsidRPr="0063071A">
        <w:rPr>
          <w:rFonts w:ascii="Times New Roman" w:hAnsi="Times New Roman" w:cs="Times New Roman"/>
          <w:iCs/>
          <w:color w:val="222222"/>
        </w:rPr>
        <w:t xml:space="preserve"> No. </w:t>
      </w:r>
      <w:r w:rsidR="00D244FC" w:rsidRPr="0063071A">
        <w:rPr>
          <w:rFonts w:ascii="Times New Roman" w:hAnsi="Times New Roman" w:cs="Times New Roman"/>
          <w:color w:val="222222"/>
          <w:shd w:val="clear" w:color="auto" w:fill="FFFFFF"/>
        </w:rPr>
        <w:t>4</w:t>
      </w:r>
      <w:r w:rsidR="003A73EF" w:rsidRPr="0063071A">
        <w:rPr>
          <w:rFonts w:ascii="Times New Roman" w:hAnsi="Times New Roman" w:cs="Times New Roman"/>
          <w:color w:val="222222"/>
          <w:shd w:val="clear" w:color="auto" w:fill="FFFFFF"/>
        </w:rPr>
        <w:t>, pp.1193-1208.</w:t>
      </w:r>
    </w:p>
    <w:p w14:paraId="47D67093" w14:textId="0DDD9F5B" w:rsidR="003A73EF" w:rsidRPr="0063071A" w:rsidRDefault="003A73E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8] </w:t>
      </w:r>
      <w:r w:rsidR="00CC1DF2" w:rsidRPr="0063071A">
        <w:rPr>
          <w:rFonts w:ascii="Times New Roman" w:hAnsi="Times New Roman" w:cs="Times New Roman"/>
          <w:color w:val="222222"/>
          <w:shd w:val="clear" w:color="auto" w:fill="FFFFFF"/>
        </w:rPr>
        <w:t>Pasha</w:t>
      </w:r>
      <w:r w:rsidR="00D244FC" w:rsidRPr="0063071A">
        <w:rPr>
          <w:rFonts w:ascii="Times New Roman" w:hAnsi="Times New Roman" w:cs="Times New Roman"/>
          <w:color w:val="222222"/>
          <w:shd w:val="clear" w:color="auto" w:fill="FFFFFF"/>
        </w:rPr>
        <w:t>zadeh, A. and Navimipour, N.J. (</w:t>
      </w:r>
      <w:r w:rsidR="00CC1DF2" w:rsidRPr="0063071A">
        <w:rPr>
          <w:rFonts w:ascii="Times New Roman" w:hAnsi="Times New Roman" w:cs="Times New Roman"/>
          <w:color w:val="222222"/>
          <w:shd w:val="clear" w:color="auto" w:fill="FFFFFF"/>
        </w:rPr>
        <w:t>2018</w:t>
      </w:r>
      <w:r w:rsidR="00D244FC" w:rsidRPr="0063071A">
        <w:rPr>
          <w:rFonts w:ascii="Times New Roman" w:hAnsi="Times New Roman" w:cs="Times New Roman"/>
          <w:color w:val="222222"/>
          <w:shd w:val="clear" w:color="auto" w:fill="FFFFFF"/>
        </w:rPr>
        <w:t>),</w:t>
      </w:r>
      <w:r w:rsidR="00CC1DF2"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w:t>
      </w:r>
      <w:r w:rsidR="00CC1DF2" w:rsidRPr="0063071A">
        <w:rPr>
          <w:rFonts w:ascii="Times New Roman" w:hAnsi="Times New Roman" w:cs="Times New Roman"/>
          <w:color w:val="222222"/>
          <w:shd w:val="clear" w:color="auto" w:fill="FFFFFF"/>
        </w:rPr>
        <w:t>Big data handling mechanisms in the healthcare applications: A comprehensive and systematic literature review</w:t>
      </w:r>
      <w:r w:rsidR="00D244FC" w:rsidRPr="0063071A">
        <w:rPr>
          <w:rFonts w:ascii="Times New Roman" w:hAnsi="Times New Roman" w:cs="Times New Roman"/>
          <w:color w:val="222222"/>
          <w:shd w:val="clear" w:color="auto" w:fill="FFFFFF"/>
        </w:rPr>
        <w:t>”,</w:t>
      </w:r>
      <w:r w:rsidR="00CC1DF2" w:rsidRPr="0063071A">
        <w:rPr>
          <w:rFonts w:ascii="Times New Roman" w:hAnsi="Times New Roman" w:cs="Times New Roman"/>
          <w:color w:val="222222"/>
          <w:shd w:val="clear" w:color="auto" w:fill="FFFFFF"/>
        </w:rPr>
        <w:t xml:space="preserve"> </w:t>
      </w:r>
      <w:r w:rsidR="00CC1DF2" w:rsidRPr="0063071A">
        <w:rPr>
          <w:rFonts w:ascii="Times New Roman" w:hAnsi="Times New Roman" w:cs="Times New Roman"/>
          <w:i/>
          <w:iCs/>
          <w:color w:val="222222"/>
        </w:rPr>
        <w:t>Journal of biomedical informatics</w:t>
      </w:r>
      <w:r w:rsidR="00CC1DF2"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 xml:space="preserve">Vol. </w:t>
      </w:r>
      <w:r w:rsidR="00CC1DF2" w:rsidRPr="0063071A">
        <w:rPr>
          <w:rFonts w:ascii="Times New Roman" w:hAnsi="Times New Roman" w:cs="Times New Roman"/>
          <w:iCs/>
          <w:color w:val="222222"/>
        </w:rPr>
        <w:t>82</w:t>
      </w:r>
      <w:r w:rsidR="00CC1DF2" w:rsidRPr="0063071A">
        <w:rPr>
          <w:rFonts w:ascii="Times New Roman" w:hAnsi="Times New Roman" w:cs="Times New Roman"/>
          <w:color w:val="222222"/>
          <w:shd w:val="clear" w:color="auto" w:fill="FFFFFF"/>
        </w:rPr>
        <w:t>, pp.47-62.</w:t>
      </w:r>
    </w:p>
    <w:p w14:paraId="34620E67" w14:textId="21C18871" w:rsidR="00CC1DF2" w:rsidRPr="0063071A" w:rsidRDefault="00CC1DF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49] </w:t>
      </w:r>
      <w:r w:rsidR="004E2C20" w:rsidRPr="0063071A">
        <w:rPr>
          <w:rFonts w:ascii="Times New Roman" w:hAnsi="Times New Roman" w:cs="Times New Roman"/>
          <w:color w:val="222222"/>
          <w:shd w:val="clear" w:color="auto" w:fill="FFFFFF"/>
        </w:rPr>
        <w:t>Hong, L., Luo, M., Wang,</w:t>
      </w:r>
      <w:r w:rsidR="00D244FC" w:rsidRPr="0063071A">
        <w:rPr>
          <w:rFonts w:ascii="Times New Roman" w:hAnsi="Times New Roman" w:cs="Times New Roman"/>
          <w:color w:val="222222"/>
          <w:shd w:val="clear" w:color="auto" w:fill="FFFFFF"/>
        </w:rPr>
        <w:t xml:space="preserve"> R., Lu, P., Lu, W. and Lu, L. (</w:t>
      </w:r>
      <w:r w:rsidR="004E2C20" w:rsidRPr="0063071A">
        <w:rPr>
          <w:rFonts w:ascii="Times New Roman" w:hAnsi="Times New Roman" w:cs="Times New Roman"/>
          <w:color w:val="222222"/>
          <w:shd w:val="clear" w:color="auto" w:fill="FFFFFF"/>
        </w:rPr>
        <w:t>2018</w:t>
      </w:r>
      <w:r w:rsidR="00D244FC" w:rsidRPr="0063071A">
        <w:rPr>
          <w:rFonts w:ascii="Times New Roman" w:hAnsi="Times New Roman" w:cs="Times New Roman"/>
          <w:color w:val="222222"/>
          <w:shd w:val="clear" w:color="auto" w:fill="FFFFFF"/>
        </w:rPr>
        <w:t>),</w:t>
      </w:r>
      <w:r w:rsidR="004E2C20"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w:t>
      </w:r>
      <w:r w:rsidR="004E2C20" w:rsidRPr="0063071A">
        <w:rPr>
          <w:rFonts w:ascii="Times New Roman" w:hAnsi="Times New Roman" w:cs="Times New Roman"/>
          <w:color w:val="222222"/>
          <w:shd w:val="clear" w:color="auto" w:fill="FFFFFF"/>
        </w:rPr>
        <w:t>Big data in health care: Applications and challenges</w:t>
      </w:r>
      <w:r w:rsidR="00D244FC" w:rsidRPr="0063071A">
        <w:rPr>
          <w:rFonts w:ascii="Times New Roman" w:hAnsi="Times New Roman" w:cs="Times New Roman"/>
          <w:color w:val="222222"/>
          <w:shd w:val="clear" w:color="auto" w:fill="FFFFFF"/>
        </w:rPr>
        <w:t>”,</w:t>
      </w:r>
      <w:r w:rsidR="004E2C20" w:rsidRPr="0063071A">
        <w:rPr>
          <w:rFonts w:ascii="Times New Roman" w:hAnsi="Times New Roman" w:cs="Times New Roman"/>
          <w:color w:val="222222"/>
          <w:shd w:val="clear" w:color="auto" w:fill="FFFFFF"/>
        </w:rPr>
        <w:t xml:space="preserve"> </w:t>
      </w:r>
      <w:r w:rsidR="004E2C20" w:rsidRPr="0063071A">
        <w:rPr>
          <w:rFonts w:ascii="Times New Roman" w:hAnsi="Times New Roman" w:cs="Times New Roman"/>
          <w:i/>
          <w:iCs/>
          <w:color w:val="222222"/>
        </w:rPr>
        <w:t>Data and Information Management</w:t>
      </w:r>
      <w:r w:rsidR="004E2C20"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 xml:space="preserve">Vol. </w:t>
      </w:r>
      <w:r w:rsidR="004E2C20" w:rsidRPr="0063071A">
        <w:rPr>
          <w:rFonts w:ascii="Times New Roman" w:hAnsi="Times New Roman" w:cs="Times New Roman"/>
          <w:i/>
          <w:iCs/>
          <w:color w:val="222222"/>
        </w:rPr>
        <w:t>2</w:t>
      </w:r>
      <w:r w:rsidR="00D244FC" w:rsidRPr="0063071A">
        <w:rPr>
          <w:rFonts w:ascii="Times New Roman" w:hAnsi="Times New Roman" w:cs="Times New Roman"/>
          <w:i/>
          <w:iCs/>
          <w:color w:val="222222"/>
        </w:rPr>
        <w:t xml:space="preserve"> No. </w:t>
      </w:r>
      <w:r w:rsidR="00D244FC" w:rsidRPr="0063071A">
        <w:rPr>
          <w:rFonts w:ascii="Times New Roman" w:hAnsi="Times New Roman" w:cs="Times New Roman"/>
          <w:color w:val="222222"/>
          <w:shd w:val="clear" w:color="auto" w:fill="FFFFFF"/>
        </w:rPr>
        <w:t>3</w:t>
      </w:r>
      <w:r w:rsidR="004E2C20" w:rsidRPr="0063071A">
        <w:rPr>
          <w:rFonts w:ascii="Times New Roman" w:hAnsi="Times New Roman" w:cs="Times New Roman"/>
          <w:color w:val="222222"/>
          <w:shd w:val="clear" w:color="auto" w:fill="FFFFFF"/>
        </w:rPr>
        <w:t>, pp.175-197.</w:t>
      </w:r>
    </w:p>
    <w:p w14:paraId="3EB2A845" w14:textId="1056A892" w:rsidR="006F0A7E" w:rsidRPr="0063071A" w:rsidRDefault="00F55AD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lang w:val="en-GB"/>
        </w:rPr>
        <w:t xml:space="preserve">[50] </w:t>
      </w:r>
      <w:r w:rsidRPr="0063071A">
        <w:rPr>
          <w:rFonts w:ascii="Times New Roman" w:hAnsi="Times New Roman" w:cs="Times New Roman"/>
          <w:color w:val="222222"/>
          <w:shd w:val="clear" w:color="auto" w:fill="FFFFFF"/>
          <w:lang w:val="en-GB"/>
        </w:rPr>
        <w:t>de la Torre Díez, I., Cosgaya, H.M., Garcia-Zapirain, B.</w:t>
      </w:r>
      <w:r w:rsidR="00D244FC" w:rsidRPr="0063071A">
        <w:rPr>
          <w:rFonts w:ascii="Times New Roman" w:hAnsi="Times New Roman" w:cs="Times New Roman"/>
          <w:color w:val="222222"/>
          <w:shd w:val="clear" w:color="auto" w:fill="FFFFFF"/>
          <w:lang w:val="en-GB"/>
        </w:rPr>
        <w:t xml:space="preserve"> and López-Coronado, M. (</w:t>
      </w:r>
      <w:r w:rsidRPr="0063071A">
        <w:rPr>
          <w:rFonts w:ascii="Times New Roman" w:hAnsi="Times New Roman" w:cs="Times New Roman"/>
          <w:color w:val="222222"/>
          <w:shd w:val="clear" w:color="auto" w:fill="FFFFFF"/>
          <w:lang w:val="en-GB"/>
        </w:rPr>
        <w:t>2016</w:t>
      </w:r>
      <w:r w:rsidR="00D244FC" w:rsidRPr="0063071A">
        <w:rPr>
          <w:rFonts w:ascii="Times New Roman" w:hAnsi="Times New Roman" w:cs="Times New Roman"/>
          <w:color w:val="222222"/>
          <w:shd w:val="clear" w:color="auto" w:fill="FFFFFF"/>
          <w:lang w:val="en-GB"/>
        </w:rPr>
        <w:t>),</w:t>
      </w:r>
      <w:r w:rsidRPr="0063071A">
        <w:rPr>
          <w:rFonts w:ascii="Times New Roman" w:hAnsi="Times New Roman" w:cs="Times New Roman"/>
          <w:color w:val="222222"/>
          <w:shd w:val="clear" w:color="auto" w:fill="FFFFFF"/>
          <w:lang w:val="en-GB"/>
        </w:rPr>
        <w:t xml:space="preserve"> </w:t>
      </w:r>
      <w:r w:rsidR="00D244FC" w:rsidRPr="0063071A">
        <w:rPr>
          <w:rFonts w:ascii="Times New Roman" w:hAnsi="Times New Roman" w:cs="Times New Roman"/>
          <w:color w:val="222222"/>
          <w:shd w:val="clear" w:color="auto" w:fill="FFFFFF"/>
          <w:lang w:val="en-GB"/>
        </w:rPr>
        <w:t>“</w:t>
      </w:r>
      <w:r w:rsidRPr="0063071A">
        <w:rPr>
          <w:rFonts w:ascii="Times New Roman" w:hAnsi="Times New Roman" w:cs="Times New Roman"/>
          <w:color w:val="222222"/>
          <w:shd w:val="clear" w:color="auto" w:fill="FFFFFF"/>
        </w:rPr>
        <w:t>Big data in health: a literature review from the year 2005</w:t>
      </w:r>
      <w:r w:rsidR="00D244F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40</w:t>
      </w:r>
      <w:r w:rsidR="00D244FC" w:rsidRPr="0063071A">
        <w:rPr>
          <w:rFonts w:ascii="Times New Roman" w:hAnsi="Times New Roman" w:cs="Times New Roman"/>
          <w:iCs/>
          <w:color w:val="222222"/>
        </w:rPr>
        <w:t xml:space="preserve">  No. </w:t>
      </w:r>
      <w:r w:rsidR="00D244FC" w:rsidRPr="0063071A">
        <w:rPr>
          <w:rFonts w:ascii="Times New Roman" w:hAnsi="Times New Roman" w:cs="Times New Roman"/>
          <w:color w:val="222222"/>
          <w:shd w:val="clear" w:color="auto" w:fill="FFFFFF"/>
        </w:rPr>
        <w:t>9</w:t>
      </w:r>
      <w:r w:rsidRPr="0063071A">
        <w:rPr>
          <w:rFonts w:ascii="Times New Roman" w:hAnsi="Times New Roman" w:cs="Times New Roman"/>
          <w:color w:val="222222"/>
          <w:shd w:val="clear" w:color="auto" w:fill="FFFFFF"/>
        </w:rPr>
        <w:t>, p.209.</w:t>
      </w:r>
    </w:p>
    <w:p w14:paraId="1CFFE523" w14:textId="3B781201" w:rsidR="00F55AD3" w:rsidRPr="0063071A" w:rsidRDefault="00AE5EF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1] </w:t>
      </w:r>
      <w:r w:rsidRPr="0063071A">
        <w:rPr>
          <w:rFonts w:ascii="Times New Roman" w:hAnsi="Times New Roman" w:cs="Times New Roman"/>
          <w:color w:val="222222"/>
          <w:shd w:val="clear" w:color="auto" w:fill="FFFFFF"/>
        </w:rPr>
        <w:t>Alexandru, A.</w:t>
      </w:r>
      <w:r w:rsidR="00D244FC" w:rsidRPr="0063071A">
        <w:rPr>
          <w:rFonts w:ascii="Times New Roman" w:hAnsi="Times New Roman" w:cs="Times New Roman"/>
          <w:color w:val="222222"/>
          <w:shd w:val="clear" w:color="auto" w:fill="FFFFFF"/>
        </w:rPr>
        <w:t>G., Radu, I.M. and Bizon, M.L. (</w:t>
      </w:r>
      <w:r w:rsidRPr="0063071A">
        <w:rPr>
          <w:rFonts w:ascii="Times New Roman" w:hAnsi="Times New Roman" w:cs="Times New Roman"/>
          <w:color w:val="222222"/>
          <w:shd w:val="clear" w:color="auto" w:fill="FFFFFF"/>
        </w:rPr>
        <w:t>2018</w:t>
      </w:r>
      <w:r w:rsidR="00D244F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in Healthcare-Opportunities and Challenges</w:t>
      </w:r>
      <w:r w:rsidR="00D244F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formatica Economica</w:t>
      </w:r>
      <w:r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22</w:t>
      </w:r>
      <w:r w:rsidR="00D244FC" w:rsidRPr="0063071A">
        <w:rPr>
          <w:rFonts w:ascii="Times New Roman" w:hAnsi="Times New Roman" w:cs="Times New Roman"/>
          <w:i/>
          <w:iCs/>
          <w:color w:val="222222"/>
        </w:rPr>
        <w:t xml:space="preserve"> No. </w:t>
      </w:r>
      <w:r w:rsidR="00D244FC"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w:t>
      </w:r>
      <w:r w:rsidR="00D244FC" w:rsidRPr="0063071A">
        <w:rPr>
          <w:rFonts w:ascii="Times New Roman" w:hAnsi="Times New Roman" w:cs="Times New Roman"/>
          <w:color w:val="222222"/>
          <w:shd w:val="clear" w:color="auto" w:fill="FFFFFF"/>
        </w:rPr>
        <w:t xml:space="preserve"> Pp.43-54</w:t>
      </w:r>
    </w:p>
    <w:p w14:paraId="40E48375" w14:textId="2B3F3399" w:rsidR="00AE5EFB" w:rsidRPr="0063071A" w:rsidRDefault="000E604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3] </w:t>
      </w:r>
      <w:r w:rsidR="00A75601" w:rsidRPr="0063071A">
        <w:rPr>
          <w:rFonts w:ascii="Times New Roman" w:hAnsi="Times New Roman" w:cs="Times New Roman"/>
          <w:color w:val="222222"/>
          <w:shd w:val="clear" w:color="auto" w:fill="FFFFFF"/>
        </w:rPr>
        <w:t xml:space="preserve">Asri, H., Mousannif, H., </w:t>
      </w:r>
      <w:r w:rsidR="00D244FC" w:rsidRPr="0063071A">
        <w:rPr>
          <w:rFonts w:ascii="Times New Roman" w:hAnsi="Times New Roman" w:cs="Times New Roman"/>
          <w:color w:val="222222"/>
          <w:shd w:val="clear" w:color="auto" w:fill="FFFFFF"/>
        </w:rPr>
        <w:t>Al Moatassime, H. and Noel, T. (</w:t>
      </w:r>
      <w:r w:rsidR="00A75601" w:rsidRPr="0063071A">
        <w:rPr>
          <w:rFonts w:ascii="Times New Roman" w:hAnsi="Times New Roman" w:cs="Times New Roman"/>
          <w:color w:val="222222"/>
          <w:shd w:val="clear" w:color="auto" w:fill="FFFFFF"/>
        </w:rPr>
        <w:t>2015</w:t>
      </w:r>
      <w:r w:rsidR="00D244FC" w:rsidRPr="0063071A">
        <w:rPr>
          <w:rFonts w:ascii="Times New Roman" w:hAnsi="Times New Roman" w:cs="Times New Roman"/>
          <w:color w:val="222222"/>
          <w:shd w:val="clear" w:color="auto" w:fill="FFFFFF"/>
        </w:rPr>
        <w:t>)</w:t>
      </w:r>
      <w:r w:rsidR="00A75601" w:rsidRPr="0063071A">
        <w:rPr>
          <w:rFonts w:ascii="Times New Roman" w:hAnsi="Times New Roman" w:cs="Times New Roman"/>
          <w:color w:val="222222"/>
          <w:shd w:val="clear" w:color="auto" w:fill="FFFFFF"/>
        </w:rPr>
        <w:t xml:space="preserve">, </w:t>
      </w:r>
      <w:r w:rsidR="00D244FC" w:rsidRPr="0063071A">
        <w:rPr>
          <w:rFonts w:ascii="Times New Roman" w:hAnsi="Times New Roman" w:cs="Times New Roman"/>
          <w:color w:val="222222"/>
          <w:shd w:val="clear" w:color="auto" w:fill="FFFFFF"/>
        </w:rPr>
        <w:t>“</w:t>
      </w:r>
      <w:r w:rsidR="00A75601" w:rsidRPr="0063071A">
        <w:rPr>
          <w:rFonts w:ascii="Times New Roman" w:hAnsi="Times New Roman" w:cs="Times New Roman"/>
          <w:color w:val="222222"/>
          <w:shd w:val="clear" w:color="auto" w:fill="FFFFFF"/>
        </w:rPr>
        <w:t>Big data in healthcare: Challenges and opportunities</w:t>
      </w:r>
      <w:r w:rsidR="00D244FC" w:rsidRPr="0063071A">
        <w:rPr>
          <w:rFonts w:ascii="Times New Roman" w:hAnsi="Times New Roman" w:cs="Times New Roman"/>
          <w:color w:val="222222"/>
          <w:shd w:val="clear" w:color="auto" w:fill="FFFFFF"/>
        </w:rPr>
        <w:t>”,</w:t>
      </w:r>
      <w:r w:rsidR="00A75601" w:rsidRPr="0063071A">
        <w:rPr>
          <w:rFonts w:ascii="Times New Roman" w:hAnsi="Times New Roman" w:cs="Times New Roman"/>
          <w:color w:val="222222"/>
          <w:shd w:val="clear" w:color="auto" w:fill="FFFFFF"/>
        </w:rPr>
        <w:t xml:space="preserve"> In </w:t>
      </w:r>
      <w:r w:rsidR="00A75601" w:rsidRPr="0063071A">
        <w:rPr>
          <w:rFonts w:ascii="Times New Roman" w:hAnsi="Times New Roman" w:cs="Times New Roman"/>
          <w:i/>
          <w:iCs/>
          <w:color w:val="222222"/>
        </w:rPr>
        <w:t>2015 International Conference on Cloud Technologies and Applications (CloudTech)</w:t>
      </w:r>
      <w:r w:rsidR="00D244FC" w:rsidRPr="0063071A">
        <w:rPr>
          <w:rFonts w:ascii="Times New Roman" w:hAnsi="Times New Roman" w:cs="Times New Roman"/>
          <w:color w:val="222222"/>
          <w:shd w:val="clear" w:color="auto" w:fill="FFFFFF"/>
        </w:rPr>
        <w:t xml:space="preserve">, </w:t>
      </w:r>
      <w:r w:rsidR="00A75601" w:rsidRPr="0063071A">
        <w:rPr>
          <w:rFonts w:ascii="Times New Roman" w:hAnsi="Times New Roman" w:cs="Times New Roman"/>
          <w:color w:val="222222"/>
          <w:shd w:val="clear" w:color="auto" w:fill="FFFFFF"/>
        </w:rPr>
        <w:t>pp. 1-7</w:t>
      </w:r>
      <w:r w:rsidR="00D244FC" w:rsidRPr="0063071A">
        <w:rPr>
          <w:rFonts w:ascii="Times New Roman" w:hAnsi="Times New Roman" w:cs="Times New Roman"/>
          <w:color w:val="222222"/>
          <w:shd w:val="clear" w:color="auto" w:fill="FFFFFF"/>
        </w:rPr>
        <w:t>.</w:t>
      </w:r>
    </w:p>
    <w:p w14:paraId="09C656C4" w14:textId="4E8F0C35" w:rsidR="00A75601" w:rsidRPr="0063071A" w:rsidRDefault="009E4E0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4] </w:t>
      </w:r>
      <w:r w:rsidRPr="0063071A">
        <w:rPr>
          <w:rFonts w:ascii="Times New Roman" w:hAnsi="Times New Roman" w:cs="Times New Roman"/>
          <w:color w:val="222222"/>
          <w:shd w:val="clear" w:color="auto" w:fill="FFFFFF"/>
        </w:rPr>
        <w:t>Dash, S., Shakyawar, S.</w:t>
      </w:r>
      <w:r w:rsidR="0082292C" w:rsidRPr="0063071A">
        <w:rPr>
          <w:rFonts w:ascii="Times New Roman" w:hAnsi="Times New Roman" w:cs="Times New Roman"/>
          <w:color w:val="222222"/>
          <w:shd w:val="clear" w:color="auto" w:fill="FFFFFF"/>
        </w:rPr>
        <w:t>K., Sharma, M. and Kaushik, S. (</w:t>
      </w:r>
      <w:r w:rsidRPr="0063071A">
        <w:rPr>
          <w:rFonts w:ascii="Times New Roman" w:hAnsi="Times New Roman" w:cs="Times New Roman"/>
          <w:color w:val="222222"/>
          <w:shd w:val="clear" w:color="auto" w:fill="FFFFFF"/>
        </w:rPr>
        <w:t>2019</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in healthcare: management, analysis and future prospects</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Big Data</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6</w:t>
      </w:r>
      <w:r w:rsidR="0082292C" w:rsidRPr="0063071A">
        <w:rPr>
          <w:rFonts w:ascii="Times New Roman" w:hAnsi="Times New Roman" w:cs="Times New Roman"/>
          <w:i/>
          <w:iCs/>
          <w:color w:val="222222"/>
        </w:rPr>
        <w:t xml:space="preserve"> No. </w:t>
      </w:r>
      <w:r w:rsidR="0082292C"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w:t>
      </w:r>
      <w:r w:rsidR="0082292C"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w:t>
      </w:r>
      <w:r w:rsidR="0082292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54</w:t>
      </w:r>
      <w:r w:rsidR="0082292C" w:rsidRPr="0063071A">
        <w:rPr>
          <w:rFonts w:ascii="Times New Roman" w:hAnsi="Times New Roman" w:cs="Times New Roman"/>
          <w:color w:val="222222"/>
          <w:shd w:val="clear" w:color="auto" w:fill="FFFFFF"/>
        </w:rPr>
        <w:t>-79</w:t>
      </w:r>
      <w:r w:rsidRPr="0063071A">
        <w:rPr>
          <w:rFonts w:ascii="Times New Roman" w:hAnsi="Times New Roman" w:cs="Times New Roman"/>
          <w:color w:val="222222"/>
          <w:shd w:val="clear" w:color="auto" w:fill="FFFFFF"/>
        </w:rPr>
        <w:t>.</w:t>
      </w:r>
    </w:p>
    <w:p w14:paraId="26DB4EE3" w14:textId="27D1245D" w:rsidR="009E4E0F" w:rsidRPr="0063071A" w:rsidRDefault="006A265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5] </w:t>
      </w:r>
      <w:r w:rsidR="0082292C" w:rsidRPr="0063071A">
        <w:rPr>
          <w:rFonts w:ascii="Times New Roman" w:hAnsi="Times New Roman" w:cs="Times New Roman"/>
          <w:color w:val="222222"/>
          <w:shd w:val="clear" w:color="auto" w:fill="FFFFFF"/>
        </w:rPr>
        <w:t>Li, G.Z. and Liu, B.Y. (</w:t>
      </w:r>
      <w:r w:rsidRPr="0063071A">
        <w:rPr>
          <w:rFonts w:ascii="Times New Roman" w:hAnsi="Times New Roman" w:cs="Times New Roman"/>
          <w:color w:val="222222"/>
          <w:shd w:val="clear" w:color="auto" w:fill="FFFFFF"/>
        </w:rPr>
        <w:t>2015</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is essential for further development of integrative medicine</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Chinese journal of integrative medicine</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1</w:t>
      </w:r>
      <w:r w:rsidR="0082292C" w:rsidRPr="0063071A">
        <w:rPr>
          <w:rFonts w:ascii="Times New Roman" w:hAnsi="Times New Roman" w:cs="Times New Roman"/>
          <w:iCs/>
          <w:color w:val="222222"/>
        </w:rPr>
        <w:t xml:space="preserve"> No. </w:t>
      </w:r>
      <w:r w:rsidR="0082292C" w:rsidRPr="0063071A">
        <w:rPr>
          <w:rFonts w:ascii="Times New Roman" w:hAnsi="Times New Roman" w:cs="Times New Roman"/>
          <w:color w:val="222222"/>
          <w:shd w:val="clear" w:color="auto" w:fill="FFFFFF"/>
        </w:rPr>
        <w:t>5</w:t>
      </w:r>
      <w:r w:rsidRPr="0063071A">
        <w:rPr>
          <w:rFonts w:ascii="Times New Roman" w:hAnsi="Times New Roman" w:cs="Times New Roman"/>
          <w:color w:val="222222"/>
          <w:shd w:val="clear" w:color="auto" w:fill="FFFFFF"/>
        </w:rPr>
        <w:t>, pp.323-331.</w:t>
      </w:r>
    </w:p>
    <w:p w14:paraId="3C24057F" w14:textId="563786E2" w:rsidR="006A265F" w:rsidRPr="0063071A" w:rsidRDefault="00381A4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6] </w:t>
      </w:r>
      <w:r w:rsidR="0082292C" w:rsidRPr="0063071A">
        <w:rPr>
          <w:rFonts w:ascii="Times New Roman" w:hAnsi="Times New Roman" w:cs="Times New Roman"/>
          <w:color w:val="222222"/>
          <w:shd w:val="clear" w:color="auto" w:fill="FFFFFF"/>
        </w:rPr>
        <w:t>Benhlima, L. (</w:t>
      </w:r>
      <w:r w:rsidRPr="0063071A">
        <w:rPr>
          <w:rFonts w:ascii="Times New Roman" w:hAnsi="Times New Roman" w:cs="Times New Roman"/>
          <w:color w:val="222222"/>
          <w:shd w:val="clear" w:color="auto" w:fill="FFFFFF"/>
        </w:rPr>
        <w:t>2018</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management for healthcare systems: Architecture, requirements, and implementation</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dvances in bioinformatics</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0082292C" w:rsidRPr="0063071A">
        <w:rPr>
          <w:rFonts w:ascii="Times New Roman" w:hAnsi="Times New Roman" w:cs="Times New Roman"/>
          <w:iCs/>
          <w:color w:val="222222"/>
        </w:rPr>
        <w:t>201,</w:t>
      </w:r>
      <w:r w:rsidR="0082292C" w:rsidRPr="0063071A">
        <w:rPr>
          <w:rFonts w:ascii="Times New Roman" w:hAnsi="Times New Roman" w:cs="Times New Roman"/>
          <w:i/>
          <w:iCs/>
          <w:color w:val="222222"/>
        </w:rPr>
        <w:t xml:space="preserve"> pp. 1-10</w:t>
      </w:r>
      <w:r w:rsidRPr="0063071A">
        <w:rPr>
          <w:rFonts w:ascii="Times New Roman" w:hAnsi="Times New Roman" w:cs="Times New Roman"/>
          <w:color w:val="222222"/>
          <w:shd w:val="clear" w:color="auto" w:fill="FFFFFF"/>
        </w:rPr>
        <w:t>.</w:t>
      </w:r>
    </w:p>
    <w:p w14:paraId="1D20447E" w14:textId="69FE8E60" w:rsidR="00381A4C" w:rsidRPr="0063071A" w:rsidRDefault="00FB6A0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7] </w:t>
      </w:r>
      <w:r w:rsidRPr="0063071A">
        <w:rPr>
          <w:rFonts w:ascii="Times New Roman" w:hAnsi="Times New Roman" w:cs="Times New Roman"/>
          <w:color w:val="222222"/>
          <w:shd w:val="clear" w:color="auto" w:fill="FFFFFF"/>
        </w:rPr>
        <w:t>Schaeffer, C., Booton, L., Halleck, J.,</w:t>
      </w:r>
      <w:r w:rsidR="0082292C" w:rsidRPr="0063071A">
        <w:rPr>
          <w:rFonts w:ascii="Times New Roman" w:hAnsi="Times New Roman" w:cs="Times New Roman"/>
          <w:color w:val="222222"/>
          <w:shd w:val="clear" w:color="auto" w:fill="FFFFFF"/>
        </w:rPr>
        <w:t xml:space="preserve"> Studeny, J. and Coustasse, A. (</w:t>
      </w:r>
      <w:r w:rsidRPr="0063071A">
        <w:rPr>
          <w:rFonts w:ascii="Times New Roman" w:hAnsi="Times New Roman" w:cs="Times New Roman"/>
          <w:color w:val="222222"/>
          <w:shd w:val="clear" w:color="auto" w:fill="FFFFFF"/>
        </w:rPr>
        <w:t>2017</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management in US hospitals: benefits and barriers</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The health care manager</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36</w:t>
      </w:r>
      <w:r w:rsidR="0082292C" w:rsidRPr="0063071A">
        <w:rPr>
          <w:rFonts w:ascii="Times New Roman" w:hAnsi="Times New Roman" w:cs="Times New Roman"/>
          <w:iCs/>
          <w:color w:val="222222"/>
        </w:rPr>
        <w:t xml:space="preserve"> No. </w:t>
      </w:r>
      <w:r w:rsidR="0082292C"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87-95.</w:t>
      </w:r>
    </w:p>
    <w:p w14:paraId="37BDFF4E" w14:textId="6DFEC19E" w:rsidR="00FB6A02" w:rsidRPr="0063071A" w:rsidRDefault="00213C5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58] </w:t>
      </w:r>
      <w:r w:rsidRPr="0063071A">
        <w:rPr>
          <w:rFonts w:ascii="Times New Roman" w:hAnsi="Times New Roman" w:cs="Times New Roman"/>
          <w:color w:val="222222"/>
          <w:shd w:val="clear" w:color="auto" w:fill="FFFFFF"/>
        </w:rPr>
        <w:t xml:space="preserve">Zhang, X., Pérez-Stable, E.J., Bourne, P.E., Peprah, E., Duru, O.K., Breen, N., Berrigan, D., Wood, F., Jackson, </w:t>
      </w:r>
      <w:r w:rsidR="0082292C" w:rsidRPr="0063071A">
        <w:rPr>
          <w:rFonts w:ascii="Times New Roman" w:hAnsi="Times New Roman" w:cs="Times New Roman"/>
          <w:color w:val="222222"/>
          <w:shd w:val="clear" w:color="auto" w:fill="FFFFFF"/>
        </w:rPr>
        <w:t>J.S., Wong, D.W. and Denny, J. (</w:t>
      </w:r>
      <w:r w:rsidRPr="0063071A">
        <w:rPr>
          <w:rFonts w:ascii="Times New Roman" w:hAnsi="Times New Roman" w:cs="Times New Roman"/>
          <w:color w:val="222222"/>
          <w:shd w:val="clear" w:color="auto" w:fill="FFFFFF"/>
        </w:rPr>
        <w:t>2017</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science: opportunities and challenges to address minority health and health disparities in the 21st century</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Ethnicity &amp; disease</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7</w:t>
      </w:r>
      <w:r w:rsidR="0082292C" w:rsidRPr="0063071A">
        <w:rPr>
          <w:rFonts w:ascii="Times New Roman" w:hAnsi="Times New Roman" w:cs="Times New Roman"/>
          <w:iCs/>
          <w:color w:val="222222"/>
        </w:rPr>
        <w:t xml:space="preserve"> No </w:t>
      </w:r>
      <w:r w:rsidR="0082292C"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w:t>
      </w:r>
      <w:r w:rsidR="0082292C"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w:t>
      </w:r>
      <w:r w:rsidR="0082292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95</w:t>
      </w:r>
      <w:r w:rsidR="0082292C" w:rsidRPr="0063071A">
        <w:rPr>
          <w:rFonts w:ascii="Times New Roman" w:hAnsi="Times New Roman" w:cs="Times New Roman"/>
          <w:color w:val="222222"/>
          <w:shd w:val="clear" w:color="auto" w:fill="FFFFFF"/>
        </w:rPr>
        <w:t>-106</w:t>
      </w:r>
      <w:r w:rsidRPr="0063071A">
        <w:rPr>
          <w:rFonts w:ascii="Times New Roman" w:hAnsi="Times New Roman" w:cs="Times New Roman"/>
          <w:color w:val="222222"/>
          <w:shd w:val="clear" w:color="auto" w:fill="FFFFFF"/>
        </w:rPr>
        <w:t>.</w:t>
      </w:r>
    </w:p>
    <w:p w14:paraId="5A7DF2FD" w14:textId="30E8D02E" w:rsidR="00A20609" w:rsidRPr="0063071A" w:rsidRDefault="00A2060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60] </w:t>
      </w:r>
      <w:r w:rsidRPr="0063071A">
        <w:rPr>
          <w:rFonts w:ascii="Times New Roman" w:hAnsi="Times New Roman" w:cs="Times New Roman"/>
          <w:color w:val="222222"/>
          <w:shd w:val="clear" w:color="auto" w:fill="FFFFFF"/>
        </w:rPr>
        <w:t>Suciu, G., Suciu, V., Martian, A., Craciunescu, R., Vulpe, A., Marcu,</w:t>
      </w:r>
      <w:r w:rsidR="0082292C" w:rsidRPr="0063071A">
        <w:rPr>
          <w:rFonts w:ascii="Times New Roman" w:hAnsi="Times New Roman" w:cs="Times New Roman"/>
          <w:color w:val="222222"/>
          <w:shd w:val="clear" w:color="auto" w:fill="FFFFFF"/>
        </w:rPr>
        <w:t xml:space="preserve"> I., Halunga, S. and Fratu, O. (</w:t>
      </w:r>
      <w:r w:rsidRPr="0063071A">
        <w:rPr>
          <w:rFonts w:ascii="Times New Roman" w:hAnsi="Times New Roman" w:cs="Times New Roman"/>
          <w:color w:val="222222"/>
          <w:shd w:val="clear" w:color="auto" w:fill="FFFFFF"/>
        </w:rPr>
        <w:t>2015</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Big data, internet of things and cloud convergence–an architecture for secure e-health applications</w:t>
      </w:r>
      <w:r w:rsidR="0082292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0082292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39</w:t>
      </w:r>
      <w:r w:rsidR="0082292C" w:rsidRPr="0063071A">
        <w:rPr>
          <w:rFonts w:ascii="Times New Roman" w:hAnsi="Times New Roman" w:cs="Times New Roman"/>
          <w:iCs/>
          <w:color w:val="222222"/>
        </w:rPr>
        <w:t xml:space="preserve"> No. </w:t>
      </w:r>
      <w:r w:rsidR="0082292C" w:rsidRPr="0063071A">
        <w:rPr>
          <w:rFonts w:ascii="Times New Roman" w:hAnsi="Times New Roman" w:cs="Times New Roman"/>
          <w:color w:val="222222"/>
          <w:shd w:val="clear" w:color="auto" w:fill="FFFFFF"/>
        </w:rPr>
        <w:t>11</w:t>
      </w:r>
      <w:r w:rsidRPr="0063071A">
        <w:rPr>
          <w:rFonts w:ascii="Times New Roman" w:hAnsi="Times New Roman" w:cs="Times New Roman"/>
          <w:color w:val="222222"/>
          <w:shd w:val="clear" w:color="auto" w:fill="FFFFFF"/>
        </w:rPr>
        <w:t>, p</w:t>
      </w:r>
      <w:r w:rsidR="0082292C" w:rsidRPr="0063071A">
        <w:rPr>
          <w:rFonts w:ascii="Times New Roman" w:hAnsi="Times New Roman" w:cs="Times New Roman"/>
          <w:color w:val="222222"/>
          <w:shd w:val="clear" w:color="auto" w:fill="FFFFFF"/>
        </w:rPr>
        <w:t>pp</w:t>
      </w:r>
      <w:r w:rsidRPr="0063071A">
        <w:rPr>
          <w:rFonts w:ascii="Times New Roman" w:hAnsi="Times New Roman" w:cs="Times New Roman"/>
          <w:color w:val="222222"/>
          <w:shd w:val="clear" w:color="auto" w:fill="FFFFFF"/>
        </w:rPr>
        <w:t>.141</w:t>
      </w:r>
      <w:r w:rsidR="0082292C" w:rsidRPr="0063071A">
        <w:rPr>
          <w:rFonts w:ascii="Times New Roman" w:hAnsi="Times New Roman" w:cs="Times New Roman"/>
          <w:color w:val="222222"/>
          <w:shd w:val="clear" w:color="auto" w:fill="FFFFFF"/>
        </w:rPr>
        <w:t>-149</w:t>
      </w:r>
      <w:r w:rsidRPr="0063071A">
        <w:rPr>
          <w:rFonts w:ascii="Times New Roman" w:hAnsi="Times New Roman" w:cs="Times New Roman"/>
          <w:color w:val="222222"/>
          <w:shd w:val="clear" w:color="auto" w:fill="FFFFFF"/>
        </w:rPr>
        <w:t>.</w:t>
      </w:r>
    </w:p>
    <w:p w14:paraId="51BB65C0" w14:textId="57042E82" w:rsidR="00A20609" w:rsidRPr="0063071A" w:rsidRDefault="00A47012"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61]</w:t>
      </w:r>
      <w:r w:rsidR="00602D35" w:rsidRPr="0063071A">
        <w:rPr>
          <w:rFonts w:ascii="Times New Roman" w:hAnsi="Times New Roman" w:cs="Times New Roman"/>
        </w:rPr>
        <w:t xml:space="preserve"> Makumbi, V</w:t>
      </w:r>
      <w:r w:rsidR="00307CC2" w:rsidRPr="0063071A">
        <w:rPr>
          <w:rFonts w:ascii="Times New Roman" w:hAnsi="Times New Roman" w:cs="Times New Roman"/>
        </w:rPr>
        <w:t xml:space="preserve">., 2017. </w:t>
      </w:r>
      <w:r w:rsidR="00FB1FF9" w:rsidRPr="0063071A">
        <w:rPr>
          <w:rFonts w:ascii="Times New Roman" w:hAnsi="Times New Roman" w:cs="Times New Roman"/>
        </w:rPr>
        <w:t>Big data’s impact on the U.S. medical industry</w:t>
      </w:r>
      <w:r w:rsidR="00837822" w:rsidRPr="0063071A">
        <w:rPr>
          <w:rFonts w:ascii="Times New Roman" w:hAnsi="Times New Roman" w:cs="Times New Roman"/>
        </w:rPr>
        <w:t>.</w:t>
      </w:r>
      <w:r w:rsidR="00E64702" w:rsidRPr="0063071A">
        <w:rPr>
          <w:rFonts w:ascii="Times New Roman" w:hAnsi="Times New Roman" w:cs="Times New Roman"/>
          <w:i/>
          <w:iCs/>
          <w:color w:val="222222"/>
        </w:rPr>
        <w:t xml:space="preserve"> </w:t>
      </w:r>
    </w:p>
    <w:p w14:paraId="7A45E4CC" w14:textId="1BB87D36" w:rsidR="00A47012" w:rsidRPr="0063071A" w:rsidRDefault="00A4701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62] </w:t>
      </w:r>
      <w:r w:rsidR="007F084B" w:rsidRPr="0063071A">
        <w:rPr>
          <w:rFonts w:ascii="Times New Roman" w:hAnsi="Times New Roman" w:cs="Times New Roman"/>
          <w:color w:val="222222"/>
          <w:shd w:val="clear" w:color="auto" w:fill="FFFFFF"/>
        </w:rPr>
        <w:t>Abouelmehdi, K., Ben</w:t>
      </w:r>
      <w:r w:rsidR="00913117" w:rsidRPr="0063071A">
        <w:rPr>
          <w:rFonts w:ascii="Times New Roman" w:hAnsi="Times New Roman" w:cs="Times New Roman"/>
          <w:color w:val="222222"/>
          <w:shd w:val="clear" w:color="auto" w:fill="FFFFFF"/>
        </w:rPr>
        <w:t>i-Hessane, A. and Khaloufi, H. (</w:t>
      </w:r>
      <w:r w:rsidR="007F084B" w:rsidRPr="0063071A">
        <w:rPr>
          <w:rFonts w:ascii="Times New Roman" w:hAnsi="Times New Roman" w:cs="Times New Roman"/>
          <w:color w:val="222222"/>
          <w:shd w:val="clear" w:color="auto" w:fill="FFFFFF"/>
        </w:rPr>
        <w:t>2018</w:t>
      </w:r>
      <w:r w:rsidR="00913117" w:rsidRPr="0063071A">
        <w:rPr>
          <w:rFonts w:ascii="Times New Roman" w:hAnsi="Times New Roman" w:cs="Times New Roman"/>
          <w:color w:val="222222"/>
          <w:shd w:val="clear" w:color="auto" w:fill="FFFFFF"/>
        </w:rPr>
        <w:t>),</w:t>
      </w:r>
      <w:r w:rsidR="007F084B" w:rsidRPr="0063071A">
        <w:rPr>
          <w:rFonts w:ascii="Times New Roman" w:hAnsi="Times New Roman" w:cs="Times New Roman"/>
          <w:color w:val="222222"/>
          <w:shd w:val="clear" w:color="auto" w:fill="FFFFFF"/>
        </w:rPr>
        <w:t xml:space="preserve"> </w:t>
      </w:r>
      <w:r w:rsidR="00913117" w:rsidRPr="0063071A">
        <w:rPr>
          <w:rFonts w:ascii="Times New Roman" w:hAnsi="Times New Roman" w:cs="Times New Roman"/>
          <w:color w:val="222222"/>
          <w:shd w:val="clear" w:color="auto" w:fill="FFFFFF"/>
        </w:rPr>
        <w:t>“</w:t>
      </w:r>
      <w:r w:rsidR="007F084B" w:rsidRPr="0063071A">
        <w:rPr>
          <w:rFonts w:ascii="Times New Roman" w:hAnsi="Times New Roman" w:cs="Times New Roman"/>
          <w:color w:val="222222"/>
          <w:shd w:val="clear" w:color="auto" w:fill="FFFFFF"/>
        </w:rPr>
        <w:t>Big healthcare data: preserving security and privacy</w:t>
      </w:r>
      <w:r w:rsidR="00913117" w:rsidRPr="0063071A">
        <w:rPr>
          <w:rFonts w:ascii="Times New Roman" w:hAnsi="Times New Roman" w:cs="Times New Roman"/>
          <w:color w:val="222222"/>
          <w:shd w:val="clear" w:color="auto" w:fill="FFFFFF"/>
        </w:rPr>
        <w:t>”,</w:t>
      </w:r>
      <w:r w:rsidR="007F084B" w:rsidRPr="0063071A">
        <w:rPr>
          <w:rFonts w:ascii="Times New Roman" w:hAnsi="Times New Roman" w:cs="Times New Roman"/>
          <w:color w:val="222222"/>
          <w:shd w:val="clear" w:color="auto" w:fill="FFFFFF"/>
        </w:rPr>
        <w:t xml:space="preserve"> </w:t>
      </w:r>
      <w:r w:rsidR="007F084B" w:rsidRPr="0063071A">
        <w:rPr>
          <w:rFonts w:ascii="Times New Roman" w:hAnsi="Times New Roman" w:cs="Times New Roman"/>
          <w:i/>
          <w:iCs/>
          <w:color w:val="222222"/>
        </w:rPr>
        <w:t>Journal of Big Data</w:t>
      </w:r>
      <w:r w:rsidR="007F084B" w:rsidRPr="0063071A">
        <w:rPr>
          <w:rFonts w:ascii="Times New Roman" w:hAnsi="Times New Roman" w:cs="Times New Roman"/>
          <w:color w:val="222222"/>
          <w:shd w:val="clear" w:color="auto" w:fill="FFFFFF"/>
        </w:rPr>
        <w:t xml:space="preserve">, </w:t>
      </w:r>
      <w:r w:rsidR="00913117" w:rsidRPr="0063071A">
        <w:rPr>
          <w:rFonts w:ascii="Times New Roman" w:hAnsi="Times New Roman" w:cs="Times New Roman"/>
          <w:color w:val="222222"/>
          <w:shd w:val="clear" w:color="auto" w:fill="FFFFFF"/>
        </w:rPr>
        <w:t xml:space="preserve">Vol. </w:t>
      </w:r>
      <w:r w:rsidR="007F084B" w:rsidRPr="0063071A">
        <w:rPr>
          <w:rFonts w:ascii="Times New Roman" w:hAnsi="Times New Roman" w:cs="Times New Roman"/>
          <w:i/>
          <w:iCs/>
          <w:color w:val="222222"/>
        </w:rPr>
        <w:t>5</w:t>
      </w:r>
      <w:r w:rsidR="00913117" w:rsidRPr="0063071A">
        <w:rPr>
          <w:rFonts w:ascii="Times New Roman" w:hAnsi="Times New Roman" w:cs="Times New Roman"/>
          <w:i/>
          <w:iCs/>
          <w:color w:val="222222"/>
        </w:rPr>
        <w:t xml:space="preserve"> No. </w:t>
      </w:r>
      <w:r w:rsidR="00913117" w:rsidRPr="0063071A">
        <w:rPr>
          <w:rFonts w:ascii="Times New Roman" w:hAnsi="Times New Roman" w:cs="Times New Roman"/>
          <w:color w:val="222222"/>
          <w:shd w:val="clear" w:color="auto" w:fill="FFFFFF"/>
        </w:rPr>
        <w:t>1</w:t>
      </w:r>
      <w:r w:rsidR="007F084B" w:rsidRPr="0063071A">
        <w:rPr>
          <w:rFonts w:ascii="Times New Roman" w:hAnsi="Times New Roman" w:cs="Times New Roman"/>
          <w:color w:val="222222"/>
          <w:shd w:val="clear" w:color="auto" w:fill="FFFFFF"/>
        </w:rPr>
        <w:t>, p.1</w:t>
      </w:r>
      <w:r w:rsidR="00913117" w:rsidRPr="0063071A">
        <w:rPr>
          <w:rFonts w:ascii="Times New Roman" w:hAnsi="Times New Roman" w:cs="Times New Roman"/>
          <w:color w:val="222222"/>
          <w:shd w:val="clear" w:color="auto" w:fill="FFFFFF"/>
        </w:rPr>
        <w:t>-18</w:t>
      </w:r>
      <w:r w:rsidR="007F084B" w:rsidRPr="0063071A">
        <w:rPr>
          <w:rFonts w:ascii="Times New Roman" w:hAnsi="Times New Roman" w:cs="Times New Roman"/>
          <w:color w:val="222222"/>
          <w:shd w:val="clear" w:color="auto" w:fill="FFFFFF"/>
        </w:rPr>
        <w:t>.</w:t>
      </w:r>
    </w:p>
    <w:p w14:paraId="2BC8BCEA" w14:textId="752A7F87" w:rsidR="007F084B" w:rsidRPr="0063071A" w:rsidRDefault="00F967E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5] Lopes, P., </w:t>
      </w:r>
      <w:r w:rsidR="00913117" w:rsidRPr="0063071A">
        <w:rPr>
          <w:rFonts w:ascii="Times New Roman" w:hAnsi="Times New Roman" w:cs="Times New Roman"/>
          <w:color w:val="222222"/>
          <w:shd w:val="clear" w:color="auto" w:fill="FFFFFF"/>
        </w:rPr>
        <w:t>Silva, L.B. and Oliveira, J.L. (</w:t>
      </w:r>
      <w:r w:rsidRPr="0063071A">
        <w:rPr>
          <w:rFonts w:ascii="Times New Roman" w:hAnsi="Times New Roman" w:cs="Times New Roman"/>
          <w:color w:val="222222"/>
          <w:shd w:val="clear" w:color="auto" w:fill="FFFFFF"/>
        </w:rPr>
        <w:t>2015</w:t>
      </w:r>
      <w:r w:rsidR="0091311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91311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hallenges and opportunities for exploring patient-level data</w:t>
      </w:r>
      <w:r w:rsidR="0091311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ioMed research international</w:t>
      </w:r>
      <w:r w:rsidRPr="0063071A">
        <w:rPr>
          <w:rFonts w:ascii="Times New Roman" w:hAnsi="Times New Roman" w:cs="Times New Roman"/>
          <w:color w:val="222222"/>
          <w:shd w:val="clear" w:color="auto" w:fill="FFFFFF"/>
        </w:rPr>
        <w:t xml:space="preserve">, </w:t>
      </w:r>
      <w:r w:rsidR="00913117"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015</w:t>
      </w:r>
      <w:r w:rsidR="00913117" w:rsidRPr="0063071A">
        <w:rPr>
          <w:rFonts w:ascii="Times New Roman" w:hAnsi="Times New Roman" w:cs="Times New Roman"/>
          <w:iCs/>
          <w:color w:val="222222"/>
        </w:rPr>
        <w:t xml:space="preserve"> pp.1-11</w:t>
      </w:r>
      <w:r w:rsidRPr="0063071A">
        <w:rPr>
          <w:rFonts w:ascii="Times New Roman" w:hAnsi="Times New Roman" w:cs="Times New Roman"/>
          <w:color w:val="222222"/>
          <w:shd w:val="clear" w:color="auto" w:fill="FFFFFF"/>
        </w:rPr>
        <w:t>.</w:t>
      </w:r>
    </w:p>
    <w:p w14:paraId="425B4E92" w14:textId="7DEDF77A" w:rsidR="00F967EE" w:rsidRPr="0063071A" w:rsidRDefault="002F267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66] Wan, K. and Alagar, V. (</w:t>
      </w:r>
      <w:r w:rsidR="00C04015" w:rsidRPr="0063071A">
        <w:rPr>
          <w:rFonts w:ascii="Times New Roman" w:hAnsi="Times New Roman" w:cs="Times New Roman"/>
          <w:color w:val="222222"/>
          <w:shd w:val="clear" w:color="auto" w:fill="FFFFFF"/>
        </w:rPr>
        <w:t>2016</w:t>
      </w:r>
      <w:r w:rsidRPr="0063071A">
        <w:rPr>
          <w:rFonts w:ascii="Times New Roman" w:hAnsi="Times New Roman" w:cs="Times New Roman"/>
          <w:color w:val="222222"/>
          <w:shd w:val="clear" w:color="auto" w:fill="FFFFFF"/>
        </w:rPr>
        <w:t>)</w:t>
      </w:r>
      <w:r w:rsidR="00C04015"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C04015" w:rsidRPr="0063071A">
        <w:rPr>
          <w:rFonts w:ascii="Times New Roman" w:hAnsi="Times New Roman" w:cs="Times New Roman"/>
          <w:color w:val="222222"/>
          <w:shd w:val="clear" w:color="auto" w:fill="FFFFFF"/>
        </w:rPr>
        <w:t>Characteristics and classification of big data in health care sector</w:t>
      </w:r>
      <w:r w:rsidRPr="0063071A">
        <w:rPr>
          <w:rFonts w:ascii="Times New Roman" w:hAnsi="Times New Roman" w:cs="Times New Roman"/>
          <w:color w:val="222222"/>
          <w:shd w:val="clear" w:color="auto" w:fill="FFFFFF"/>
        </w:rPr>
        <w:t>”,</w:t>
      </w:r>
      <w:r w:rsidR="00C04015" w:rsidRPr="0063071A">
        <w:rPr>
          <w:rFonts w:ascii="Times New Roman" w:hAnsi="Times New Roman" w:cs="Times New Roman"/>
          <w:color w:val="222222"/>
          <w:shd w:val="clear" w:color="auto" w:fill="FFFFFF"/>
        </w:rPr>
        <w:t xml:space="preserve"> In </w:t>
      </w:r>
      <w:r w:rsidR="00C04015" w:rsidRPr="0063071A">
        <w:rPr>
          <w:rFonts w:ascii="Times New Roman" w:hAnsi="Times New Roman" w:cs="Times New Roman"/>
          <w:i/>
          <w:iCs/>
          <w:color w:val="222222"/>
        </w:rPr>
        <w:t>2016 12th International Conference on Natural Computation, Fuzzy Systems and Knowledge Discovery (ICNC-FSKD)</w:t>
      </w:r>
      <w:r w:rsidRPr="0063071A">
        <w:rPr>
          <w:rFonts w:ascii="Times New Roman" w:hAnsi="Times New Roman" w:cs="Times New Roman"/>
          <w:color w:val="222222"/>
          <w:shd w:val="clear" w:color="auto" w:fill="FFFFFF"/>
        </w:rPr>
        <w:t xml:space="preserve">, </w:t>
      </w:r>
      <w:r w:rsidR="00C04015" w:rsidRPr="0063071A">
        <w:rPr>
          <w:rFonts w:ascii="Times New Roman" w:hAnsi="Times New Roman" w:cs="Times New Roman"/>
          <w:color w:val="222222"/>
          <w:shd w:val="clear" w:color="auto" w:fill="FFFFFF"/>
        </w:rPr>
        <w:t>pp. 1439-1446</w:t>
      </w:r>
      <w:r w:rsidRPr="0063071A">
        <w:rPr>
          <w:rFonts w:ascii="Times New Roman" w:hAnsi="Times New Roman" w:cs="Times New Roman"/>
          <w:color w:val="222222"/>
          <w:shd w:val="clear" w:color="auto" w:fill="FFFFFF"/>
        </w:rPr>
        <w:t>.</w:t>
      </w:r>
    </w:p>
    <w:p w14:paraId="5A187834" w14:textId="4119C0BD" w:rsidR="00C04015" w:rsidRPr="0063071A" w:rsidRDefault="0066317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67] Bellazzi, R., Masseroli, M., Murphy</w:t>
      </w:r>
      <w:r w:rsidR="002F2676" w:rsidRPr="0063071A">
        <w:rPr>
          <w:rFonts w:ascii="Times New Roman" w:hAnsi="Times New Roman" w:cs="Times New Roman"/>
          <w:color w:val="222222"/>
          <w:shd w:val="clear" w:color="auto" w:fill="FFFFFF"/>
        </w:rPr>
        <w:t>, S., Shabo, A. and Romano, P. (</w:t>
      </w:r>
      <w:r w:rsidRPr="0063071A">
        <w:rPr>
          <w:rFonts w:ascii="Times New Roman" w:hAnsi="Times New Roman" w:cs="Times New Roman"/>
          <w:color w:val="222222"/>
          <w:shd w:val="clear" w:color="auto" w:fill="FFFFFF"/>
        </w:rPr>
        <w:t>2012</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linical Bioinformatics: challenges and opportunities</w:t>
      </w:r>
      <w:r w:rsidR="002F2676"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i/>
          <w:color w:val="222222"/>
          <w:shd w:val="clear" w:color="auto" w:fill="FFFFFF"/>
        </w:rPr>
        <w:t>BMC BioInformatics,</w:t>
      </w:r>
      <w:r w:rsidR="002F2676" w:rsidRPr="0063071A">
        <w:rPr>
          <w:rFonts w:ascii="Times New Roman" w:hAnsi="Times New Roman" w:cs="Times New Roman"/>
          <w:color w:val="222222"/>
          <w:shd w:val="clear" w:color="auto" w:fill="FFFFFF"/>
        </w:rPr>
        <w:t xml:space="preserve"> Vol. 13 No. 14, pp. 51-59</w:t>
      </w:r>
    </w:p>
    <w:p w14:paraId="5CB9FBC3" w14:textId="68AECADB" w:rsidR="0066317F" w:rsidRPr="0063071A" w:rsidRDefault="00C7513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8] </w:t>
      </w:r>
      <w:r w:rsidR="002F2676" w:rsidRPr="0063071A">
        <w:rPr>
          <w:rFonts w:ascii="Times New Roman" w:hAnsi="Times New Roman" w:cs="Times New Roman"/>
          <w:color w:val="222222"/>
          <w:shd w:val="clear" w:color="auto" w:fill="FFFFFF"/>
        </w:rPr>
        <w:t>Yang, J., Kang, U. and Lee, Y. (</w:t>
      </w:r>
      <w:r w:rsidRPr="0063071A">
        <w:rPr>
          <w:rFonts w:ascii="Times New Roman" w:hAnsi="Times New Roman" w:cs="Times New Roman"/>
          <w:color w:val="222222"/>
          <w:shd w:val="clear" w:color="auto" w:fill="FFFFFF"/>
        </w:rPr>
        <w:t>2016</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linical decision support system in medical knowledge literature review</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formation Technology and Management</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7</w:t>
      </w:r>
      <w:r w:rsidR="002F2676" w:rsidRPr="0063071A">
        <w:rPr>
          <w:rFonts w:ascii="Times New Roman" w:hAnsi="Times New Roman" w:cs="Times New Roman"/>
          <w:iCs/>
          <w:color w:val="222222"/>
        </w:rPr>
        <w:t xml:space="preserve"> No. </w:t>
      </w:r>
      <w:r w:rsidR="002F2676"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5-14.</w:t>
      </w:r>
    </w:p>
    <w:p w14:paraId="6F2A2BFD" w14:textId="048CC4BF" w:rsidR="00C7513D" w:rsidRPr="0063071A" w:rsidRDefault="00A47E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69]</w:t>
      </w:r>
      <w:r w:rsidR="002F2676" w:rsidRPr="0063071A">
        <w:rPr>
          <w:rFonts w:ascii="Times New Roman" w:hAnsi="Times New Roman" w:cs="Times New Roman"/>
          <w:color w:val="222222"/>
          <w:shd w:val="clear" w:color="auto" w:fill="FFFFFF"/>
        </w:rPr>
        <w:t xml:space="preserve"> Fan, A., Lin, D. and Tang, Y. (</w:t>
      </w:r>
      <w:r w:rsidRPr="0063071A">
        <w:rPr>
          <w:rFonts w:ascii="Times New Roman" w:hAnsi="Times New Roman" w:cs="Times New Roman"/>
          <w:color w:val="222222"/>
          <w:shd w:val="clear" w:color="auto" w:fill="FFFFFF"/>
        </w:rPr>
        <w:t>2017</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linical Decision Support Systems for Comorbidity: Architecture, Algorithms, and Applications</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telemedicine and applications</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017</w:t>
      </w:r>
      <w:r w:rsidR="002F2676" w:rsidRPr="0063071A">
        <w:rPr>
          <w:rFonts w:ascii="Times New Roman" w:hAnsi="Times New Roman" w:cs="Times New Roman"/>
          <w:color w:val="222222"/>
          <w:shd w:val="clear" w:color="auto" w:fill="FFFFFF"/>
        </w:rPr>
        <w:t>, pp. 1-10</w:t>
      </w:r>
    </w:p>
    <w:p w14:paraId="74E32BC5" w14:textId="08025E9C" w:rsidR="00A47E0A" w:rsidRPr="0063071A" w:rsidRDefault="00E86C1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70] Fang, R., Pouyanfar, S., Yang, Y.</w:t>
      </w:r>
      <w:r w:rsidR="002F2676" w:rsidRPr="0063071A">
        <w:rPr>
          <w:rFonts w:ascii="Times New Roman" w:hAnsi="Times New Roman" w:cs="Times New Roman"/>
          <w:color w:val="222222"/>
          <w:shd w:val="clear" w:color="auto" w:fill="FFFFFF"/>
        </w:rPr>
        <w:t>, Chen, S.C. and Iyengar, S.S. (</w:t>
      </w:r>
      <w:r w:rsidRPr="0063071A">
        <w:rPr>
          <w:rFonts w:ascii="Times New Roman" w:hAnsi="Times New Roman" w:cs="Times New Roman"/>
          <w:color w:val="222222"/>
          <w:shd w:val="clear" w:color="auto" w:fill="FFFFFF"/>
        </w:rPr>
        <w:t>2016</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omputational health informatics in the big data age: a survey</w:t>
      </w:r>
      <w:r w:rsidR="002F2676"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CM Computing Surveys (CSUR)</w:t>
      </w:r>
      <w:r w:rsidRPr="0063071A">
        <w:rPr>
          <w:rFonts w:ascii="Times New Roman" w:hAnsi="Times New Roman" w:cs="Times New Roman"/>
          <w:color w:val="222222"/>
          <w:shd w:val="clear" w:color="auto" w:fill="FFFFFF"/>
        </w:rPr>
        <w:t xml:space="preserve">, </w:t>
      </w:r>
      <w:r w:rsidR="002F2676"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49</w:t>
      </w:r>
      <w:r w:rsidR="002F2676" w:rsidRPr="0063071A">
        <w:rPr>
          <w:rFonts w:ascii="Times New Roman" w:hAnsi="Times New Roman" w:cs="Times New Roman"/>
          <w:i/>
          <w:iCs/>
          <w:color w:val="222222"/>
        </w:rPr>
        <w:t xml:space="preserve"> No. </w:t>
      </w:r>
      <w:r w:rsidR="002F2676" w:rsidRPr="0063071A">
        <w:rPr>
          <w:rFonts w:ascii="Times New Roman" w:hAnsi="Times New Roman" w:cs="Times New Roman"/>
          <w:color w:val="222222"/>
          <w:shd w:val="clear" w:color="auto" w:fill="FFFFFF"/>
        </w:rPr>
        <w:t>1, pp. 1-36</w:t>
      </w:r>
      <w:r w:rsidRPr="0063071A">
        <w:rPr>
          <w:rFonts w:ascii="Times New Roman" w:hAnsi="Times New Roman" w:cs="Times New Roman"/>
          <w:color w:val="222222"/>
          <w:shd w:val="clear" w:color="auto" w:fill="FFFFFF"/>
        </w:rPr>
        <w:t>.</w:t>
      </w:r>
    </w:p>
    <w:p w14:paraId="0913866A" w14:textId="20EB82F8" w:rsidR="00E86C15" w:rsidRPr="0063071A" w:rsidRDefault="00D420E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71] Wong, Z.S.Y., Nøhr, C., Kuziemsky, C.E., Leu</w:t>
      </w:r>
      <w:r w:rsidR="00BD3724" w:rsidRPr="0063071A">
        <w:rPr>
          <w:rFonts w:ascii="Times New Roman" w:hAnsi="Times New Roman" w:cs="Times New Roman"/>
          <w:color w:val="222222"/>
          <w:shd w:val="clear" w:color="auto" w:fill="FFFFFF"/>
        </w:rPr>
        <w:t>ng, E. and Youhua (Frank) Chen (</w:t>
      </w:r>
      <w:r w:rsidRPr="0063071A">
        <w:rPr>
          <w:rFonts w:ascii="Times New Roman" w:hAnsi="Times New Roman" w:cs="Times New Roman"/>
          <w:color w:val="222222"/>
          <w:shd w:val="clear" w:color="auto" w:fill="FFFFFF"/>
        </w:rPr>
        <w:t>2017</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ontext Sensitive Health Informatics: Delivering 21st Century Healthcare-Building a Quality-and-Efficiency Driven System</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CSHI</w:t>
      </w:r>
      <w:r w:rsidR="00BD3724" w:rsidRPr="0063071A">
        <w:rPr>
          <w:rFonts w:ascii="Times New Roman" w:hAnsi="Times New Roman" w:cs="Times New Roman"/>
          <w:color w:val="222222"/>
          <w:shd w:val="clear" w:color="auto" w:fill="FFFFFF"/>
        </w:rPr>
        <w:t>, pp. 1-5</w:t>
      </w:r>
      <w:r w:rsidRPr="0063071A">
        <w:rPr>
          <w:rFonts w:ascii="Times New Roman" w:hAnsi="Times New Roman" w:cs="Times New Roman"/>
          <w:color w:val="222222"/>
          <w:shd w:val="clear" w:color="auto" w:fill="FFFFFF"/>
        </w:rPr>
        <w:t>.</w:t>
      </w:r>
    </w:p>
    <w:p w14:paraId="6FAACDB3" w14:textId="13603A0A" w:rsidR="00D420EB" w:rsidRPr="0063071A" w:rsidRDefault="00414C5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72] Marino, S., Xu, J., Zhao, Y., Zhou, N., Zhou, Y</w:t>
      </w:r>
      <w:r w:rsidR="00BD3724" w:rsidRPr="0063071A">
        <w:rPr>
          <w:rFonts w:ascii="Times New Roman" w:hAnsi="Times New Roman" w:cs="Times New Roman"/>
          <w:color w:val="222222"/>
          <w:shd w:val="clear" w:color="auto" w:fill="FFFFFF"/>
        </w:rPr>
        <w:t>. and Dinov, I.D.</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2018</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Controlled feature selection and compressive big data analytics: Applications to biomedical and health studies</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13</w:t>
      </w:r>
      <w:r w:rsidR="00BD3724" w:rsidRPr="0063071A">
        <w:rPr>
          <w:rFonts w:ascii="Times New Roman" w:hAnsi="Times New Roman" w:cs="Times New Roman"/>
          <w:i/>
          <w:iCs/>
          <w:color w:val="222222"/>
        </w:rPr>
        <w:t xml:space="preserve"> No. </w:t>
      </w:r>
      <w:r w:rsidR="00BD3724"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 p</w:t>
      </w:r>
      <w:r w:rsidR="00BD3724" w:rsidRPr="0063071A">
        <w:rPr>
          <w:rFonts w:ascii="Times New Roman" w:hAnsi="Times New Roman" w:cs="Times New Roman"/>
          <w:color w:val="222222"/>
          <w:shd w:val="clear" w:color="auto" w:fill="FFFFFF"/>
        </w:rPr>
        <w:t>p.1-21</w:t>
      </w:r>
      <w:r w:rsidRPr="0063071A">
        <w:rPr>
          <w:rFonts w:ascii="Times New Roman" w:hAnsi="Times New Roman" w:cs="Times New Roman"/>
          <w:color w:val="222222"/>
          <w:shd w:val="clear" w:color="auto" w:fill="FFFFFF"/>
        </w:rPr>
        <w:t>.</w:t>
      </w:r>
    </w:p>
    <w:p w14:paraId="3B7A36D3" w14:textId="6AA44044" w:rsidR="00414C57" w:rsidRPr="0063071A" w:rsidRDefault="002607B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74] Malik, M.M.</w:t>
      </w:r>
      <w:r w:rsidR="00BD3724" w:rsidRPr="0063071A">
        <w:rPr>
          <w:rFonts w:ascii="Times New Roman" w:hAnsi="Times New Roman" w:cs="Times New Roman"/>
          <w:color w:val="222222"/>
          <w:shd w:val="clear" w:color="auto" w:fill="FFFFFF"/>
        </w:rPr>
        <w:t>, Abdallah, S. and Ala’raj, M. (</w:t>
      </w:r>
      <w:r w:rsidRPr="0063071A">
        <w:rPr>
          <w:rFonts w:ascii="Times New Roman" w:hAnsi="Times New Roman" w:cs="Times New Roman"/>
          <w:color w:val="222222"/>
          <w:shd w:val="clear" w:color="auto" w:fill="FFFFFF"/>
        </w:rPr>
        <w:t>2018</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Data mining and predictive analytics applications for the delivery of healthcare services: a systematic literature review</w:t>
      </w:r>
      <w:r w:rsidR="00BD3724"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nnals of Operations Research</w:t>
      </w:r>
      <w:r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70</w:t>
      </w:r>
      <w:r w:rsidR="00BD3724" w:rsidRPr="0063071A">
        <w:rPr>
          <w:rFonts w:ascii="Times New Roman" w:hAnsi="Times New Roman" w:cs="Times New Roman"/>
          <w:iCs/>
          <w:color w:val="222222"/>
        </w:rPr>
        <w:t xml:space="preserve"> No. </w:t>
      </w:r>
      <w:r w:rsidR="00BD3724" w:rsidRPr="0063071A">
        <w:rPr>
          <w:rFonts w:ascii="Times New Roman" w:hAnsi="Times New Roman" w:cs="Times New Roman"/>
          <w:color w:val="222222"/>
          <w:shd w:val="clear" w:color="auto" w:fill="FFFFFF"/>
        </w:rPr>
        <w:t>1-2</w:t>
      </w:r>
      <w:r w:rsidRPr="0063071A">
        <w:rPr>
          <w:rFonts w:ascii="Times New Roman" w:hAnsi="Times New Roman" w:cs="Times New Roman"/>
          <w:color w:val="222222"/>
          <w:shd w:val="clear" w:color="auto" w:fill="FFFFFF"/>
        </w:rPr>
        <w:t>, pp.</w:t>
      </w:r>
      <w:r w:rsidR="00BD3724"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287-312.</w:t>
      </w:r>
    </w:p>
    <w:p w14:paraId="702AAD5B" w14:textId="295D2DFE" w:rsidR="002607B4" w:rsidRPr="0063071A" w:rsidRDefault="00407B9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5] </w:t>
      </w:r>
      <w:r w:rsidR="00591588" w:rsidRPr="0063071A">
        <w:rPr>
          <w:rFonts w:ascii="Times New Roman" w:hAnsi="Times New Roman" w:cs="Times New Roman"/>
          <w:color w:val="222222"/>
          <w:shd w:val="clear" w:color="auto" w:fill="FFFFFF"/>
        </w:rPr>
        <w:t>Yoo, I., Alafaireet, P., Marinov, M., Pena-Hernandez, K., Gopid</w:t>
      </w:r>
      <w:r w:rsidR="00BD3724" w:rsidRPr="0063071A">
        <w:rPr>
          <w:rFonts w:ascii="Times New Roman" w:hAnsi="Times New Roman" w:cs="Times New Roman"/>
          <w:color w:val="222222"/>
          <w:shd w:val="clear" w:color="auto" w:fill="FFFFFF"/>
        </w:rPr>
        <w:t>i, R., Chang, J.F. and Hua, L. (</w:t>
      </w:r>
      <w:r w:rsidR="00591588" w:rsidRPr="0063071A">
        <w:rPr>
          <w:rFonts w:ascii="Times New Roman" w:hAnsi="Times New Roman" w:cs="Times New Roman"/>
          <w:color w:val="222222"/>
          <w:shd w:val="clear" w:color="auto" w:fill="FFFFFF"/>
        </w:rPr>
        <w:t>2012</w:t>
      </w:r>
      <w:r w:rsidR="00BD3724" w:rsidRPr="0063071A">
        <w:rPr>
          <w:rFonts w:ascii="Times New Roman" w:hAnsi="Times New Roman" w:cs="Times New Roman"/>
          <w:color w:val="222222"/>
          <w:shd w:val="clear" w:color="auto" w:fill="FFFFFF"/>
        </w:rPr>
        <w:t>), “</w:t>
      </w:r>
      <w:r w:rsidR="00591588" w:rsidRPr="0063071A">
        <w:rPr>
          <w:rFonts w:ascii="Times New Roman" w:hAnsi="Times New Roman" w:cs="Times New Roman"/>
          <w:color w:val="222222"/>
          <w:shd w:val="clear" w:color="auto" w:fill="FFFFFF"/>
        </w:rPr>
        <w:t>Data mining in healthcare and biomedicine: a survey of the literature</w:t>
      </w:r>
      <w:r w:rsidR="00BD3724" w:rsidRPr="0063071A">
        <w:rPr>
          <w:rFonts w:ascii="Times New Roman" w:hAnsi="Times New Roman" w:cs="Times New Roman"/>
          <w:color w:val="222222"/>
          <w:shd w:val="clear" w:color="auto" w:fill="FFFFFF"/>
        </w:rPr>
        <w:t>”,</w:t>
      </w:r>
      <w:r w:rsidR="00591588" w:rsidRPr="0063071A">
        <w:rPr>
          <w:rFonts w:ascii="Times New Roman" w:hAnsi="Times New Roman" w:cs="Times New Roman"/>
          <w:color w:val="222222"/>
          <w:shd w:val="clear" w:color="auto" w:fill="FFFFFF"/>
        </w:rPr>
        <w:t xml:space="preserve"> </w:t>
      </w:r>
      <w:r w:rsidR="00591588" w:rsidRPr="0063071A">
        <w:rPr>
          <w:rFonts w:ascii="Times New Roman" w:hAnsi="Times New Roman" w:cs="Times New Roman"/>
          <w:i/>
          <w:iCs/>
          <w:color w:val="222222"/>
        </w:rPr>
        <w:t>Journal of medical systems</w:t>
      </w:r>
      <w:r w:rsidR="00591588"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 xml:space="preserve">Vol. </w:t>
      </w:r>
      <w:r w:rsidR="00591588" w:rsidRPr="0063071A">
        <w:rPr>
          <w:rFonts w:ascii="Times New Roman" w:hAnsi="Times New Roman" w:cs="Times New Roman"/>
          <w:iCs/>
          <w:color w:val="222222"/>
        </w:rPr>
        <w:t>36</w:t>
      </w:r>
      <w:r w:rsidR="00BD3724" w:rsidRPr="0063071A">
        <w:rPr>
          <w:rFonts w:ascii="Times New Roman" w:hAnsi="Times New Roman" w:cs="Times New Roman"/>
          <w:iCs/>
          <w:color w:val="222222"/>
        </w:rPr>
        <w:t xml:space="preserve"> No. </w:t>
      </w:r>
      <w:r w:rsidR="00BD3724" w:rsidRPr="0063071A">
        <w:rPr>
          <w:rFonts w:ascii="Times New Roman" w:hAnsi="Times New Roman" w:cs="Times New Roman"/>
          <w:color w:val="222222"/>
          <w:shd w:val="clear" w:color="auto" w:fill="FFFFFF"/>
        </w:rPr>
        <w:t>4</w:t>
      </w:r>
      <w:r w:rsidR="00591588" w:rsidRPr="0063071A">
        <w:rPr>
          <w:rFonts w:ascii="Times New Roman" w:hAnsi="Times New Roman" w:cs="Times New Roman"/>
          <w:color w:val="222222"/>
          <w:shd w:val="clear" w:color="auto" w:fill="FFFFFF"/>
        </w:rPr>
        <w:t>, pp.</w:t>
      </w:r>
      <w:r w:rsidR="00BD3724" w:rsidRPr="0063071A">
        <w:rPr>
          <w:rFonts w:ascii="Times New Roman" w:hAnsi="Times New Roman" w:cs="Times New Roman"/>
          <w:color w:val="222222"/>
          <w:shd w:val="clear" w:color="auto" w:fill="FFFFFF"/>
        </w:rPr>
        <w:t xml:space="preserve"> </w:t>
      </w:r>
      <w:r w:rsidR="00591588" w:rsidRPr="0063071A">
        <w:rPr>
          <w:rFonts w:ascii="Times New Roman" w:hAnsi="Times New Roman" w:cs="Times New Roman"/>
          <w:color w:val="222222"/>
          <w:shd w:val="clear" w:color="auto" w:fill="FFFFFF"/>
        </w:rPr>
        <w:t>2431-2448.</w:t>
      </w:r>
    </w:p>
    <w:p w14:paraId="3F169A16" w14:textId="144F7703" w:rsidR="00591588" w:rsidRPr="0063071A" w:rsidRDefault="0059158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6] </w:t>
      </w:r>
      <w:r w:rsidR="002179F6" w:rsidRPr="0063071A">
        <w:rPr>
          <w:rFonts w:ascii="Times New Roman" w:hAnsi="Times New Roman" w:cs="Times New Roman"/>
          <w:color w:val="222222"/>
          <w:shd w:val="clear" w:color="auto" w:fill="FFFFFF"/>
        </w:rPr>
        <w:t>Anan</w:t>
      </w:r>
      <w:r w:rsidR="00BD3724" w:rsidRPr="0063071A">
        <w:rPr>
          <w:rFonts w:ascii="Times New Roman" w:hAnsi="Times New Roman" w:cs="Times New Roman"/>
          <w:color w:val="222222"/>
          <w:shd w:val="clear" w:color="auto" w:fill="FFFFFF"/>
        </w:rPr>
        <w:t>d, T., Pal, R. and Dubey, S.K. (</w:t>
      </w:r>
      <w:r w:rsidR="002179F6" w:rsidRPr="0063071A">
        <w:rPr>
          <w:rFonts w:ascii="Times New Roman" w:hAnsi="Times New Roman" w:cs="Times New Roman"/>
          <w:color w:val="222222"/>
          <w:shd w:val="clear" w:color="auto" w:fill="FFFFFF"/>
        </w:rPr>
        <w:t>2016</w:t>
      </w:r>
      <w:r w:rsidR="00BD3724" w:rsidRPr="0063071A">
        <w:rPr>
          <w:rFonts w:ascii="Times New Roman" w:hAnsi="Times New Roman" w:cs="Times New Roman"/>
          <w:color w:val="222222"/>
          <w:shd w:val="clear" w:color="auto" w:fill="FFFFFF"/>
        </w:rPr>
        <w:t>)</w:t>
      </w:r>
      <w:r w:rsidR="002179F6" w:rsidRPr="0063071A">
        <w:rPr>
          <w:rFonts w:ascii="Times New Roman" w:hAnsi="Times New Roman" w:cs="Times New Roman"/>
          <w:color w:val="222222"/>
          <w:shd w:val="clear" w:color="auto" w:fill="FFFFFF"/>
        </w:rPr>
        <w:t xml:space="preserve">, </w:t>
      </w:r>
      <w:r w:rsidR="00BD3724" w:rsidRPr="0063071A">
        <w:rPr>
          <w:rFonts w:ascii="Times New Roman" w:hAnsi="Times New Roman" w:cs="Times New Roman"/>
          <w:color w:val="222222"/>
          <w:shd w:val="clear" w:color="auto" w:fill="FFFFFF"/>
        </w:rPr>
        <w:t>“</w:t>
      </w:r>
      <w:r w:rsidR="002179F6" w:rsidRPr="0063071A">
        <w:rPr>
          <w:rFonts w:ascii="Times New Roman" w:hAnsi="Times New Roman" w:cs="Times New Roman"/>
          <w:color w:val="222222"/>
          <w:shd w:val="clear" w:color="auto" w:fill="FFFFFF"/>
        </w:rPr>
        <w:t>Data mining in healthcare informatics: Techniques and applications</w:t>
      </w:r>
      <w:r w:rsidR="00BD3724" w:rsidRPr="0063071A">
        <w:rPr>
          <w:rFonts w:ascii="Times New Roman" w:hAnsi="Times New Roman" w:cs="Times New Roman"/>
          <w:color w:val="222222"/>
          <w:shd w:val="clear" w:color="auto" w:fill="FFFFFF"/>
        </w:rPr>
        <w:t>”,</w:t>
      </w:r>
      <w:r w:rsidR="002179F6" w:rsidRPr="0063071A">
        <w:rPr>
          <w:rFonts w:ascii="Times New Roman" w:hAnsi="Times New Roman" w:cs="Times New Roman"/>
          <w:color w:val="222222"/>
          <w:shd w:val="clear" w:color="auto" w:fill="FFFFFF"/>
        </w:rPr>
        <w:t xml:space="preserve"> In </w:t>
      </w:r>
      <w:r w:rsidR="002179F6" w:rsidRPr="0063071A">
        <w:rPr>
          <w:rFonts w:ascii="Times New Roman" w:hAnsi="Times New Roman" w:cs="Times New Roman"/>
          <w:i/>
          <w:iCs/>
          <w:color w:val="222222"/>
        </w:rPr>
        <w:t>2016 3rd International Conference on Computing for Sustainable Global Development (INDIACom)</w:t>
      </w:r>
      <w:r w:rsidR="00BD3724" w:rsidRPr="0063071A">
        <w:rPr>
          <w:rFonts w:ascii="Times New Roman" w:hAnsi="Times New Roman" w:cs="Times New Roman"/>
          <w:color w:val="222222"/>
          <w:shd w:val="clear" w:color="auto" w:fill="FFFFFF"/>
        </w:rPr>
        <w:t>, pp. 4023-4029</w:t>
      </w:r>
      <w:r w:rsidR="002179F6" w:rsidRPr="0063071A">
        <w:rPr>
          <w:rFonts w:ascii="Times New Roman" w:hAnsi="Times New Roman" w:cs="Times New Roman"/>
          <w:color w:val="222222"/>
          <w:shd w:val="clear" w:color="auto" w:fill="FFFFFF"/>
        </w:rPr>
        <w:t>.</w:t>
      </w:r>
    </w:p>
    <w:p w14:paraId="72765D51" w14:textId="471C9143" w:rsidR="002179F6" w:rsidRPr="0063071A" w:rsidRDefault="002179F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7] </w:t>
      </w:r>
      <w:r w:rsidR="00257EF0" w:rsidRPr="0063071A">
        <w:rPr>
          <w:rFonts w:ascii="Times New Roman" w:hAnsi="Times New Roman" w:cs="Times New Roman"/>
          <w:color w:val="222222"/>
          <w:shd w:val="clear" w:color="auto" w:fill="FFFFFF"/>
        </w:rPr>
        <w:t>Das, A.K., Kedia, A., Sinha, L., Goswami, S., Chakr</w:t>
      </w:r>
      <w:r w:rsidR="008A4007" w:rsidRPr="0063071A">
        <w:rPr>
          <w:rFonts w:ascii="Times New Roman" w:hAnsi="Times New Roman" w:cs="Times New Roman"/>
          <w:color w:val="222222"/>
          <w:shd w:val="clear" w:color="auto" w:fill="FFFFFF"/>
        </w:rPr>
        <w:t>abarti, T. and Chakrabarti, A. (2015), “</w:t>
      </w:r>
      <w:r w:rsidR="00257EF0" w:rsidRPr="0063071A">
        <w:rPr>
          <w:rFonts w:ascii="Times New Roman" w:hAnsi="Times New Roman" w:cs="Times New Roman"/>
          <w:color w:val="222222"/>
          <w:shd w:val="clear" w:color="auto" w:fill="FFFFFF"/>
        </w:rPr>
        <w:t>Da</w:t>
      </w:r>
      <w:r w:rsidR="008A4007" w:rsidRPr="0063071A">
        <w:rPr>
          <w:rFonts w:ascii="Times New Roman" w:hAnsi="Times New Roman" w:cs="Times New Roman"/>
          <w:color w:val="222222"/>
          <w:shd w:val="clear" w:color="auto" w:fill="FFFFFF"/>
        </w:rPr>
        <w:t>ta mining techniques in Indian healthcare: A s</w:t>
      </w:r>
      <w:r w:rsidR="00257EF0" w:rsidRPr="0063071A">
        <w:rPr>
          <w:rFonts w:ascii="Times New Roman" w:hAnsi="Times New Roman" w:cs="Times New Roman"/>
          <w:color w:val="222222"/>
          <w:shd w:val="clear" w:color="auto" w:fill="FFFFFF"/>
        </w:rPr>
        <w:t>hort</w:t>
      </w:r>
      <w:r w:rsidR="008A4007" w:rsidRPr="0063071A">
        <w:rPr>
          <w:rFonts w:ascii="Times New Roman" w:hAnsi="Times New Roman" w:cs="Times New Roman"/>
          <w:color w:val="222222"/>
          <w:shd w:val="clear" w:color="auto" w:fill="FFFFFF"/>
        </w:rPr>
        <w:t xml:space="preserve"> review”, In 2015 </w:t>
      </w:r>
      <w:r w:rsidR="008A4007" w:rsidRPr="0063071A">
        <w:rPr>
          <w:rFonts w:ascii="Times New Roman" w:hAnsi="Times New Roman" w:cs="Times New Roman"/>
          <w:i/>
          <w:color w:val="222222"/>
          <w:shd w:val="clear" w:color="auto" w:fill="FFFFFF"/>
        </w:rPr>
        <w:t>International Conference on Man and Machine Interfacing (MAMI)</w:t>
      </w:r>
      <w:r w:rsidR="008A4007" w:rsidRPr="0063071A">
        <w:rPr>
          <w:rFonts w:ascii="Times New Roman" w:hAnsi="Times New Roman" w:cs="Times New Roman"/>
          <w:color w:val="222222"/>
          <w:shd w:val="clear" w:color="auto" w:fill="FFFFFF"/>
        </w:rPr>
        <w:t>, pp. 1-7.</w:t>
      </w:r>
    </w:p>
    <w:p w14:paraId="632D28F8" w14:textId="67EBCD93" w:rsidR="00257EF0" w:rsidRPr="0063071A" w:rsidRDefault="00257EF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8] </w:t>
      </w:r>
      <w:r w:rsidR="00235A99" w:rsidRPr="0063071A">
        <w:rPr>
          <w:rFonts w:ascii="Times New Roman" w:hAnsi="Times New Roman" w:cs="Times New Roman"/>
          <w:color w:val="222222"/>
          <w:shd w:val="clear" w:color="auto" w:fill="FFFFFF"/>
        </w:rPr>
        <w:t>Adam, N.R., Wi</w:t>
      </w:r>
      <w:r w:rsidR="008A4007" w:rsidRPr="0063071A">
        <w:rPr>
          <w:rFonts w:ascii="Times New Roman" w:hAnsi="Times New Roman" w:cs="Times New Roman"/>
          <w:color w:val="222222"/>
          <w:shd w:val="clear" w:color="auto" w:fill="FFFFFF"/>
        </w:rPr>
        <w:t>eder, R. and Ghosh, D.</w:t>
      </w:r>
      <w:r w:rsidR="00235A99"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w:t>
      </w:r>
      <w:r w:rsidR="00235A99" w:rsidRPr="0063071A">
        <w:rPr>
          <w:rFonts w:ascii="Times New Roman" w:hAnsi="Times New Roman" w:cs="Times New Roman"/>
          <w:color w:val="222222"/>
          <w:shd w:val="clear" w:color="auto" w:fill="FFFFFF"/>
        </w:rPr>
        <w:t>2017</w:t>
      </w:r>
      <w:r w:rsidR="008A4007" w:rsidRPr="0063071A">
        <w:rPr>
          <w:rFonts w:ascii="Times New Roman" w:hAnsi="Times New Roman" w:cs="Times New Roman"/>
          <w:color w:val="222222"/>
          <w:shd w:val="clear" w:color="auto" w:fill="FFFFFF"/>
        </w:rPr>
        <w:t>),</w:t>
      </w:r>
      <w:r w:rsidR="00235A99"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w:t>
      </w:r>
      <w:r w:rsidR="00235A99" w:rsidRPr="0063071A">
        <w:rPr>
          <w:rFonts w:ascii="Times New Roman" w:hAnsi="Times New Roman" w:cs="Times New Roman"/>
          <w:color w:val="222222"/>
          <w:shd w:val="clear" w:color="auto" w:fill="FFFFFF"/>
        </w:rPr>
        <w:t>Data science, learning, and applications to biomedical and health sciences</w:t>
      </w:r>
      <w:r w:rsidR="008A4007" w:rsidRPr="0063071A">
        <w:rPr>
          <w:rFonts w:ascii="Times New Roman" w:hAnsi="Times New Roman" w:cs="Times New Roman"/>
          <w:color w:val="222222"/>
          <w:shd w:val="clear" w:color="auto" w:fill="FFFFFF"/>
        </w:rPr>
        <w:t>”,</w:t>
      </w:r>
      <w:r w:rsidR="00235A99" w:rsidRPr="0063071A">
        <w:rPr>
          <w:rFonts w:ascii="Times New Roman" w:hAnsi="Times New Roman" w:cs="Times New Roman"/>
          <w:color w:val="222222"/>
          <w:shd w:val="clear" w:color="auto" w:fill="FFFFFF"/>
        </w:rPr>
        <w:t xml:space="preserve"> </w:t>
      </w:r>
      <w:r w:rsidR="00235A99" w:rsidRPr="0063071A">
        <w:rPr>
          <w:rFonts w:ascii="Times New Roman" w:hAnsi="Times New Roman" w:cs="Times New Roman"/>
          <w:i/>
          <w:iCs/>
          <w:color w:val="222222"/>
        </w:rPr>
        <w:t>Annals of the New York Academy of Sciences</w:t>
      </w:r>
      <w:r w:rsidR="00235A99"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 xml:space="preserve">Vol. </w:t>
      </w:r>
      <w:r w:rsidR="00235A99" w:rsidRPr="0063071A">
        <w:rPr>
          <w:rFonts w:ascii="Times New Roman" w:hAnsi="Times New Roman" w:cs="Times New Roman"/>
          <w:iCs/>
          <w:color w:val="222222"/>
        </w:rPr>
        <w:t>1387</w:t>
      </w:r>
      <w:r w:rsidR="008A4007" w:rsidRPr="0063071A">
        <w:rPr>
          <w:rFonts w:ascii="Times New Roman" w:hAnsi="Times New Roman" w:cs="Times New Roman"/>
          <w:iCs/>
          <w:color w:val="222222"/>
        </w:rPr>
        <w:t xml:space="preserve"> No. </w:t>
      </w:r>
      <w:r w:rsidR="008A4007" w:rsidRPr="0063071A">
        <w:rPr>
          <w:rFonts w:ascii="Times New Roman" w:hAnsi="Times New Roman" w:cs="Times New Roman"/>
          <w:color w:val="222222"/>
          <w:shd w:val="clear" w:color="auto" w:fill="FFFFFF"/>
        </w:rPr>
        <w:t>1</w:t>
      </w:r>
      <w:r w:rsidR="00235A99" w:rsidRPr="0063071A">
        <w:rPr>
          <w:rFonts w:ascii="Times New Roman" w:hAnsi="Times New Roman" w:cs="Times New Roman"/>
          <w:color w:val="222222"/>
          <w:shd w:val="clear" w:color="auto" w:fill="FFFFFF"/>
        </w:rPr>
        <w:t>, pp.</w:t>
      </w:r>
      <w:r w:rsidR="008A4007" w:rsidRPr="0063071A">
        <w:rPr>
          <w:rFonts w:ascii="Times New Roman" w:hAnsi="Times New Roman" w:cs="Times New Roman"/>
          <w:color w:val="222222"/>
          <w:shd w:val="clear" w:color="auto" w:fill="FFFFFF"/>
        </w:rPr>
        <w:t xml:space="preserve"> </w:t>
      </w:r>
      <w:r w:rsidR="00235A99" w:rsidRPr="0063071A">
        <w:rPr>
          <w:rFonts w:ascii="Times New Roman" w:hAnsi="Times New Roman" w:cs="Times New Roman"/>
          <w:color w:val="222222"/>
          <w:shd w:val="clear" w:color="auto" w:fill="FFFFFF"/>
        </w:rPr>
        <w:t>5-11.</w:t>
      </w:r>
    </w:p>
    <w:p w14:paraId="745D8B94" w14:textId="4117EEEF" w:rsidR="00213C51" w:rsidRPr="0063071A" w:rsidRDefault="00235A9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9] </w:t>
      </w:r>
      <w:r w:rsidR="008A4007" w:rsidRPr="0063071A">
        <w:rPr>
          <w:rFonts w:ascii="Times New Roman" w:hAnsi="Times New Roman" w:cs="Times New Roman"/>
          <w:color w:val="222222"/>
          <w:shd w:val="clear" w:color="auto" w:fill="FFFFFF"/>
        </w:rPr>
        <w:t>Hogle, L.F. (</w:t>
      </w:r>
      <w:r w:rsidR="00940734" w:rsidRPr="0063071A">
        <w:rPr>
          <w:rFonts w:ascii="Times New Roman" w:hAnsi="Times New Roman" w:cs="Times New Roman"/>
          <w:color w:val="222222"/>
          <w:shd w:val="clear" w:color="auto" w:fill="FFFFFF"/>
        </w:rPr>
        <w:t>2016</w:t>
      </w:r>
      <w:r w:rsidR="008A4007" w:rsidRPr="0063071A">
        <w:rPr>
          <w:rFonts w:ascii="Times New Roman" w:hAnsi="Times New Roman" w:cs="Times New Roman"/>
          <w:color w:val="222222"/>
          <w:shd w:val="clear" w:color="auto" w:fill="FFFFFF"/>
        </w:rPr>
        <w:t>),</w:t>
      </w:r>
      <w:r w:rsidR="00940734"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w:t>
      </w:r>
      <w:r w:rsidR="00940734" w:rsidRPr="0063071A">
        <w:rPr>
          <w:rFonts w:ascii="Times New Roman" w:hAnsi="Times New Roman" w:cs="Times New Roman"/>
          <w:color w:val="222222"/>
          <w:shd w:val="clear" w:color="auto" w:fill="FFFFFF"/>
        </w:rPr>
        <w:t>Data-intensive resourcing in healthcare</w:t>
      </w:r>
      <w:r w:rsidR="008A4007" w:rsidRPr="0063071A">
        <w:rPr>
          <w:rFonts w:ascii="Times New Roman" w:hAnsi="Times New Roman" w:cs="Times New Roman"/>
          <w:color w:val="222222"/>
          <w:shd w:val="clear" w:color="auto" w:fill="FFFFFF"/>
        </w:rPr>
        <w:t>”,</w:t>
      </w:r>
      <w:r w:rsidR="00940734" w:rsidRPr="0063071A">
        <w:rPr>
          <w:rFonts w:ascii="Times New Roman" w:hAnsi="Times New Roman" w:cs="Times New Roman"/>
          <w:color w:val="222222"/>
          <w:shd w:val="clear" w:color="auto" w:fill="FFFFFF"/>
        </w:rPr>
        <w:t xml:space="preserve"> </w:t>
      </w:r>
      <w:r w:rsidR="00940734" w:rsidRPr="0063071A">
        <w:rPr>
          <w:rFonts w:ascii="Times New Roman" w:hAnsi="Times New Roman" w:cs="Times New Roman"/>
          <w:i/>
          <w:iCs/>
          <w:color w:val="222222"/>
        </w:rPr>
        <w:t>BioSocieties</w:t>
      </w:r>
      <w:r w:rsidR="00940734"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 xml:space="preserve">Vol. </w:t>
      </w:r>
      <w:r w:rsidR="00940734" w:rsidRPr="0063071A">
        <w:rPr>
          <w:rFonts w:ascii="Times New Roman" w:hAnsi="Times New Roman" w:cs="Times New Roman"/>
          <w:iCs/>
          <w:color w:val="222222"/>
        </w:rPr>
        <w:t>11</w:t>
      </w:r>
      <w:r w:rsidR="008A4007" w:rsidRPr="0063071A">
        <w:rPr>
          <w:rFonts w:ascii="Times New Roman" w:hAnsi="Times New Roman" w:cs="Times New Roman"/>
          <w:iCs/>
          <w:color w:val="222222"/>
        </w:rPr>
        <w:t xml:space="preserve"> No. </w:t>
      </w:r>
      <w:r w:rsidR="008A4007" w:rsidRPr="0063071A">
        <w:rPr>
          <w:rFonts w:ascii="Times New Roman" w:hAnsi="Times New Roman" w:cs="Times New Roman"/>
          <w:color w:val="222222"/>
          <w:shd w:val="clear" w:color="auto" w:fill="FFFFFF"/>
        </w:rPr>
        <w:t>3</w:t>
      </w:r>
      <w:r w:rsidR="00940734" w:rsidRPr="0063071A">
        <w:rPr>
          <w:rFonts w:ascii="Times New Roman" w:hAnsi="Times New Roman" w:cs="Times New Roman"/>
          <w:color w:val="222222"/>
          <w:shd w:val="clear" w:color="auto" w:fill="FFFFFF"/>
        </w:rPr>
        <w:t>, pp.372-393.</w:t>
      </w:r>
    </w:p>
    <w:p w14:paraId="6BDCD442" w14:textId="4DAD7E75" w:rsidR="004E2C20" w:rsidRPr="0063071A" w:rsidRDefault="00A80D8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0] </w:t>
      </w:r>
      <w:r w:rsidRPr="0063071A">
        <w:rPr>
          <w:rFonts w:ascii="Times New Roman" w:hAnsi="Times New Roman" w:cs="Times New Roman"/>
          <w:color w:val="222222"/>
          <w:shd w:val="clear" w:color="auto" w:fill="FFFFFF"/>
        </w:rPr>
        <w:t xml:space="preserve">Zemouri, R., </w:t>
      </w:r>
      <w:r w:rsidR="008A4007" w:rsidRPr="0063071A">
        <w:rPr>
          <w:rFonts w:ascii="Times New Roman" w:hAnsi="Times New Roman" w:cs="Times New Roman"/>
          <w:color w:val="222222"/>
          <w:shd w:val="clear" w:color="auto" w:fill="FFFFFF"/>
        </w:rPr>
        <w:t>Zerhouni, N. and Racoceanu, D. (</w:t>
      </w:r>
      <w:r w:rsidRPr="0063071A">
        <w:rPr>
          <w:rFonts w:ascii="Times New Roman" w:hAnsi="Times New Roman" w:cs="Times New Roman"/>
          <w:color w:val="222222"/>
          <w:shd w:val="clear" w:color="auto" w:fill="FFFFFF"/>
        </w:rPr>
        <w:t>2019</w:t>
      </w:r>
      <w:r w:rsidR="008A400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Deep Learning in the Biomedical Applications: Recent and Future Status</w:t>
      </w:r>
      <w:r w:rsidR="008A4007"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pplied Sciences</w:t>
      </w:r>
      <w:r w:rsidRPr="0063071A">
        <w:rPr>
          <w:rFonts w:ascii="Times New Roman" w:hAnsi="Times New Roman" w:cs="Times New Roman"/>
          <w:color w:val="222222"/>
          <w:shd w:val="clear" w:color="auto" w:fill="FFFFFF"/>
        </w:rPr>
        <w:t xml:space="preserve">, </w:t>
      </w:r>
      <w:r w:rsidR="008A4007"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9</w:t>
      </w:r>
      <w:r w:rsidR="008A4007" w:rsidRPr="0063071A">
        <w:rPr>
          <w:rFonts w:ascii="Times New Roman" w:hAnsi="Times New Roman" w:cs="Times New Roman"/>
          <w:iCs/>
          <w:color w:val="222222"/>
        </w:rPr>
        <w:t xml:space="preserve"> No. </w:t>
      </w:r>
      <w:r w:rsidR="008A4007"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 p.1526</w:t>
      </w:r>
      <w:r w:rsidR="008A4007" w:rsidRPr="0063071A">
        <w:rPr>
          <w:rFonts w:ascii="Times New Roman" w:hAnsi="Times New Roman" w:cs="Times New Roman"/>
          <w:color w:val="222222"/>
          <w:shd w:val="clear" w:color="auto" w:fill="FFFFFF"/>
        </w:rPr>
        <w:t>-1546</w:t>
      </w:r>
      <w:r w:rsidRPr="0063071A">
        <w:rPr>
          <w:rFonts w:ascii="Times New Roman" w:hAnsi="Times New Roman" w:cs="Times New Roman"/>
          <w:color w:val="222222"/>
          <w:shd w:val="clear" w:color="auto" w:fill="FFFFFF"/>
        </w:rPr>
        <w:t>.</w:t>
      </w:r>
    </w:p>
    <w:p w14:paraId="4CEEC9CF" w14:textId="399EFFBA" w:rsidR="00A80D84" w:rsidRPr="0063071A" w:rsidRDefault="006227D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1] </w:t>
      </w:r>
      <w:r w:rsidR="006A0239" w:rsidRPr="0063071A">
        <w:rPr>
          <w:rFonts w:ascii="Times New Roman" w:hAnsi="Times New Roman" w:cs="Times New Roman"/>
          <w:color w:val="222222"/>
          <w:shd w:val="clear" w:color="auto" w:fill="FFFFFF"/>
        </w:rPr>
        <w:t>Akay, A. and Hess, H. (</w:t>
      </w:r>
      <w:r w:rsidRPr="0063071A">
        <w:rPr>
          <w:rFonts w:ascii="Times New Roman" w:hAnsi="Times New Roman" w:cs="Times New Roman"/>
          <w:color w:val="222222"/>
          <w:shd w:val="clear" w:color="auto" w:fill="FFFFFF"/>
        </w:rPr>
        <w:t>2019</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Deep Learning: Current and Emerging Applications in Medicine and Technology</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EEE journal of biomedical and health informatics</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3</w:t>
      </w:r>
      <w:r w:rsidR="006A0239" w:rsidRPr="0063071A">
        <w:rPr>
          <w:rFonts w:ascii="Times New Roman" w:hAnsi="Times New Roman" w:cs="Times New Roman"/>
          <w:iCs/>
          <w:color w:val="222222"/>
        </w:rPr>
        <w:t xml:space="preserve"> No. </w:t>
      </w:r>
      <w:r w:rsidR="006A0239" w:rsidRPr="0063071A">
        <w:rPr>
          <w:rFonts w:ascii="Times New Roman" w:hAnsi="Times New Roman" w:cs="Times New Roman"/>
          <w:color w:val="222222"/>
          <w:shd w:val="clear" w:color="auto" w:fill="FFFFFF"/>
        </w:rPr>
        <w:t>3</w:t>
      </w:r>
      <w:r w:rsidRPr="0063071A">
        <w:rPr>
          <w:rFonts w:ascii="Times New Roman" w:hAnsi="Times New Roman" w:cs="Times New Roman"/>
          <w:color w:val="222222"/>
          <w:shd w:val="clear" w:color="auto" w:fill="FFFFFF"/>
        </w:rPr>
        <w:t>, pp.906-920.</w:t>
      </w:r>
    </w:p>
    <w:p w14:paraId="59D021D7" w14:textId="71D24773" w:rsidR="006227D2" w:rsidRPr="0063071A" w:rsidRDefault="0084722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2] </w:t>
      </w:r>
      <w:r w:rsidRPr="0063071A">
        <w:rPr>
          <w:rFonts w:ascii="Times New Roman" w:hAnsi="Times New Roman" w:cs="Times New Roman"/>
          <w:color w:val="222222"/>
          <w:shd w:val="clear" w:color="auto" w:fill="FFFFFF"/>
        </w:rPr>
        <w:t>Yang, J.J., Li, J., Mulder, J., Wang, Y., Chen, S.</w:t>
      </w:r>
      <w:r w:rsidR="006A0239" w:rsidRPr="0063071A">
        <w:rPr>
          <w:rFonts w:ascii="Times New Roman" w:hAnsi="Times New Roman" w:cs="Times New Roman"/>
          <w:color w:val="222222"/>
          <w:shd w:val="clear" w:color="auto" w:fill="FFFFFF"/>
        </w:rPr>
        <w:t>, Wu, H., Wang, Q. and Pan, H. (</w:t>
      </w:r>
      <w:r w:rsidRPr="0063071A">
        <w:rPr>
          <w:rFonts w:ascii="Times New Roman" w:hAnsi="Times New Roman" w:cs="Times New Roman"/>
          <w:color w:val="222222"/>
          <w:shd w:val="clear" w:color="auto" w:fill="FFFFFF"/>
        </w:rPr>
        <w:t>2015</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Emerging information technologies for enhanced healthcare</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Computers in industry</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69</w:t>
      </w:r>
      <w:r w:rsidRPr="0063071A">
        <w:rPr>
          <w:rFonts w:ascii="Times New Roman" w:hAnsi="Times New Roman" w:cs="Times New Roman"/>
          <w:color w:val="222222"/>
          <w:shd w:val="clear" w:color="auto" w:fill="FFFFFF"/>
        </w:rPr>
        <w:t>, pp.3-11.</w:t>
      </w:r>
    </w:p>
    <w:p w14:paraId="21EC88C8" w14:textId="0DB30888" w:rsidR="00847224" w:rsidRPr="0063071A" w:rsidRDefault="00B4542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3] </w:t>
      </w:r>
      <w:r w:rsidR="006A0239" w:rsidRPr="0063071A">
        <w:rPr>
          <w:rFonts w:ascii="Times New Roman" w:hAnsi="Times New Roman" w:cs="Times New Roman"/>
          <w:color w:val="222222"/>
          <w:shd w:val="clear" w:color="auto" w:fill="FFFFFF"/>
        </w:rPr>
        <w:t>Lu, J. and Keech, M. (</w:t>
      </w:r>
      <w:r w:rsidRPr="0063071A">
        <w:rPr>
          <w:rFonts w:ascii="Times New Roman" w:hAnsi="Times New Roman" w:cs="Times New Roman"/>
          <w:color w:val="222222"/>
          <w:shd w:val="clear" w:color="auto" w:fill="FFFFFF"/>
        </w:rPr>
        <w:t>2015</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September. Emerging technologies for health data analytics research: a conceptual architecture</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5 26th International Workshop on Database and Expert Systems Applications (DEXA)</w:t>
      </w:r>
      <w:r w:rsidR="006A0239" w:rsidRPr="0063071A">
        <w:rPr>
          <w:rFonts w:ascii="Times New Roman" w:hAnsi="Times New Roman" w:cs="Times New Roman"/>
          <w:color w:val="222222"/>
          <w:shd w:val="clear" w:color="auto" w:fill="FFFFFF"/>
        </w:rPr>
        <w:t>, pp. 225-229.</w:t>
      </w:r>
    </w:p>
    <w:p w14:paraId="0CC075C6" w14:textId="440AA5FF" w:rsidR="00B45426" w:rsidRPr="0063071A" w:rsidRDefault="0017682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5] </w:t>
      </w:r>
      <w:r w:rsidRPr="0063071A">
        <w:rPr>
          <w:rFonts w:ascii="Times New Roman" w:hAnsi="Times New Roman" w:cs="Times New Roman"/>
          <w:color w:val="222222"/>
          <w:shd w:val="clear" w:color="auto" w:fill="FFFFFF"/>
        </w:rPr>
        <w:t>Janke, A.T., Overbeek, D.L</w:t>
      </w:r>
      <w:r w:rsidR="006A0239" w:rsidRPr="0063071A">
        <w:rPr>
          <w:rFonts w:ascii="Times New Roman" w:hAnsi="Times New Roman" w:cs="Times New Roman"/>
          <w:color w:val="222222"/>
          <w:shd w:val="clear" w:color="auto" w:fill="FFFFFF"/>
        </w:rPr>
        <w:t>., Kocher, K.E. and Levy, P.D. (</w:t>
      </w:r>
      <w:r w:rsidRPr="0063071A">
        <w:rPr>
          <w:rFonts w:ascii="Times New Roman" w:hAnsi="Times New Roman" w:cs="Times New Roman"/>
          <w:color w:val="222222"/>
          <w:shd w:val="clear" w:color="auto" w:fill="FFFFFF"/>
        </w:rPr>
        <w:t>2016</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Exploring the potential of predictive analytics and big data in emergency care</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nnals of emergency medicine</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67</w:t>
      </w:r>
      <w:r w:rsidR="006A0239" w:rsidRPr="0063071A">
        <w:rPr>
          <w:rFonts w:ascii="Times New Roman" w:hAnsi="Times New Roman" w:cs="Times New Roman"/>
          <w:i/>
          <w:iCs/>
          <w:color w:val="222222"/>
        </w:rPr>
        <w:t xml:space="preserve"> No. </w:t>
      </w:r>
      <w:r w:rsidR="006A0239"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p.227-236.</w:t>
      </w:r>
    </w:p>
    <w:p w14:paraId="2C98CA94" w14:textId="7130A0AF" w:rsidR="00176826" w:rsidRPr="0063071A" w:rsidRDefault="007761E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6] </w:t>
      </w:r>
      <w:r w:rsidR="006A0239" w:rsidRPr="0063071A">
        <w:rPr>
          <w:rFonts w:ascii="Times New Roman" w:hAnsi="Times New Roman" w:cs="Times New Roman"/>
          <w:color w:val="222222"/>
          <w:shd w:val="clear" w:color="auto" w:fill="FFFFFF"/>
        </w:rPr>
        <w:t>Aziz, H.A. (</w:t>
      </w:r>
      <w:r w:rsidRPr="0063071A">
        <w:rPr>
          <w:rFonts w:ascii="Times New Roman" w:hAnsi="Times New Roman" w:cs="Times New Roman"/>
          <w:color w:val="222222"/>
          <w:shd w:val="clear" w:color="auto" w:fill="FFFFFF"/>
        </w:rPr>
        <w:t>2016</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Handling big data in modern healthcare</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Laboratory medicine</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47</w:t>
      </w:r>
      <w:r w:rsidR="006A0239" w:rsidRPr="0063071A">
        <w:rPr>
          <w:rFonts w:ascii="Times New Roman" w:hAnsi="Times New Roman" w:cs="Times New Roman"/>
          <w:iCs/>
          <w:color w:val="222222"/>
        </w:rPr>
        <w:t xml:space="preserve"> No. </w:t>
      </w:r>
      <w:r w:rsidR="006A0239"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 pp.e38-e41.</w:t>
      </w:r>
    </w:p>
    <w:p w14:paraId="264FAD22" w14:textId="5A6936DD" w:rsidR="007761E2" w:rsidRPr="0063071A" w:rsidRDefault="007714E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7] </w:t>
      </w:r>
      <w:r w:rsidRPr="0063071A">
        <w:rPr>
          <w:rFonts w:ascii="Times New Roman" w:hAnsi="Times New Roman" w:cs="Times New Roman"/>
          <w:color w:val="222222"/>
          <w:shd w:val="clear" w:color="auto" w:fill="FFFFFF"/>
        </w:rPr>
        <w:t xml:space="preserve">Hassanalieragh, M., Page, A., Soyata, T., Sharma, G., Aktas, M., Mateos, G., </w:t>
      </w:r>
      <w:r w:rsidR="006A0239" w:rsidRPr="0063071A">
        <w:rPr>
          <w:rFonts w:ascii="Times New Roman" w:hAnsi="Times New Roman" w:cs="Times New Roman"/>
          <w:color w:val="222222"/>
          <w:shd w:val="clear" w:color="auto" w:fill="FFFFFF"/>
        </w:rPr>
        <w:t>Kantarci, B. and Andreescu, S. (</w:t>
      </w:r>
      <w:r w:rsidRPr="0063071A">
        <w:rPr>
          <w:rFonts w:ascii="Times New Roman" w:hAnsi="Times New Roman" w:cs="Times New Roman"/>
          <w:color w:val="222222"/>
          <w:shd w:val="clear" w:color="auto" w:fill="FFFFFF"/>
        </w:rPr>
        <w:t>2015</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Health monitoring and management using Internet-of-Things (IoT) sensing with cloud-based processing: Opportunities and challenges</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5 IEEE International Conference on Services Computing</w:t>
      </w:r>
      <w:r w:rsidR="006A0239"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pp. 285-292.</w:t>
      </w:r>
    </w:p>
    <w:p w14:paraId="6EAC7362" w14:textId="34E9361D" w:rsidR="007714E6" w:rsidRPr="0063071A" w:rsidRDefault="00F142D9" w:rsidP="00941A41">
      <w:pPr>
        <w:spacing w:after="0" w:line="240" w:lineRule="auto"/>
        <w:ind w:left="720" w:hanging="720"/>
        <w:jc w:val="both"/>
        <w:rPr>
          <w:rFonts w:ascii="Times New Roman" w:hAnsi="Times New Roman" w:cs="Times New Roman"/>
        </w:rPr>
      </w:pPr>
      <w:r w:rsidRPr="0063071A">
        <w:rPr>
          <w:rFonts w:ascii="Times New Roman" w:hAnsi="Times New Roman" w:cs="Times New Roman"/>
        </w:rPr>
        <w:t>[88]</w:t>
      </w:r>
      <w:r w:rsidR="00B44E15" w:rsidRPr="0063071A">
        <w:rPr>
          <w:rFonts w:ascii="Times New Roman" w:hAnsi="Times New Roman" w:cs="Times New Roman"/>
        </w:rPr>
        <w:t xml:space="preserve"> Alexandre, B., 2018</w:t>
      </w:r>
      <w:r w:rsidR="00714570" w:rsidRPr="0063071A">
        <w:rPr>
          <w:rFonts w:ascii="Times New Roman" w:hAnsi="Times New Roman" w:cs="Times New Roman"/>
        </w:rPr>
        <w:t xml:space="preserve">. How healthcare organizations can become information-driven. </w:t>
      </w:r>
    </w:p>
    <w:p w14:paraId="40E6D03B" w14:textId="1C954968" w:rsidR="00F142D9" w:rsidRPr="0063071A" w:rsidRDefault="00F142D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89] </w:t>
      </w:r>
      <w:r w:rsidR="006A0239" w:rsidRPr="0063071A">
        <w:rPr>
          <w:rFonts w:ascii="Times New Roman" w:hAnsi="Times New Roman" w:cs="Times New Roman"/>
          <w:color w:val="222222"/>
          <w:shd w:val="clear" w:color="auto" w:fill="FFFFFF"/>
        </w:rPr>
        <w:t>Tekieh, M.H. and Raahemi, B. (</w:t>
      </w:r>
      <w:r w:rsidRPr="0063071A">
        <w:rPr>
          <w:rFonts w:ascii="Times New Roman" w:hAnsi="Times New Roman" w:cs="Times New Roman"/>
          <w:color w:val="222222"/>
          <w:shd w:val="clear" w:color="auto" w:fill="FFFFFF"/>
        </w:rPr>
        <w:t>2015</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Importance of data mining in healthcare: a survey</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Proceedings of the 2015 IEEE/ACM International Conference on Advances in Social Networks Analysis and Mining 2015</w:t>
      </w:r>
      <w:r w:rsidR="006A0239" w:rsidRPr="0063071A">
        <w:rPr>
          <w:rFonts w:ascii="Times New Roman" w:hAnsi="Times New Roman" w:cs="Times New Roman"/>
          <w:color w:val="222222"/>
          <w:shd w:val="clear" w:color="auto" w:fill="FFFFFF"/>
        </w:rPr>
        <w:t>, pp. 1057-1062.</w:t>
      </w:r>
    </w:p>
    <w:p w14:paraId="34F04456" w14:textId="195FBF9B" w:rsidR="00F142D9" w:rsidRPr="0063071A" w:rsidRDefault="006A023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0] Singh, P. (</w:t>
      </w:r>
      <w:r w:rsidR="00F056C2" w:rsidRPr="0063071A">
        <w:rPr>
          <w:rFonts w:ascii="Times New Roman" w:hAnsi="Times New Roman" w:cs="Times New Roman"/>
          <w:color w:val="222222"/>
          <w:shd w:val="clear" w:color="auto" w:fill="FFFFFF"/>
        </w:rPr>
        <w:t>2018</w:t>
      </w:r>
      <w:r w:rsidRPr="0063071A">
        <w:rPr>
          <w:rFonts w:ascii="Times New Roman" w:hAnsi="Times New Roman" w:cs="Times New Roman"/>
          <w:color w:val="222222"/>
          <w:shd w:val="clear" w:color="auto" w:fill="FFFFFF"/>
        </w:rPr>
        <w:t>),</w:t>
      </w:r>
      <w:r w:rsidR="00F056C2"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F056C2" w:rsidRPr="0063071A">
        <w:rPr>
          <w:rFonts w:ascii="Times New Roman" w:hAnsi="Times New Roman" w:cs="Times New Roman"/>
          <w:color w:val="222222"/>
          <w:shd w:val="clear" w:color="auto" w:fill="FFFFFF"/>
        </w:rPr>
        <w:t>I</w:t>
      </w:r>
      <w:r w:rsidRPr="0063071A">
        <w:rPr>
          <w:rFonts w:ascii="Times New Roman" w:hAnsi="Times New Roman" w:cs="Times New Roman"/>
          <w:color w:val="222222"/>
          <w:shd w:val="clear" w:color="auto" w:fill="FFFFFF"/>
        </w:rPr>
        <w:t xml:space="preserve">nternet of things based health monitoring systems: opportunities and challenges”,  </w:t>
      </w:r>
      <w:r w:rsidR="00F056C2" w:rsidRPr="0063071A">
        <w:rPr>
          <w:rFonts w:ascii="Times New Roman" w:hAnsi="Times New Roman" w:cs="Times New Roman"/>
          <w:i/>
          <w:iCs/>
          <w:color w:val="222222"/>
        </w:rPr>
        <w:t>International Journal of Advanced Research in Computer Science</w:t>
      </w:r>
      <w:r w:rsidR="00F056C2"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Vol. </w:t>
      </w:r>
      <w:r w:rsidR="00F056C2" w:rsidRPr="0063071A">
        <w:rPr>
          <w:rFonts w:ascii="Times New Roman" w:hAnsi="Times New Roman" w:cs="Times New Roman"/>
          <w:i/>
          <w:iCs/>
          <w:color w:val="222222"/>
        </w:rPr>
        <w:t>9</w:t>
      </w:r>
      <w:r w:rsidRPr="0063071A">
        <w:rPr>
          <w:rFonts w:ascii="Times New Roman" w:hAnsi="Times New Roman" w:cs="Times New Roman"/>
          <w:i/>
          <w:iCs/>
          <w:color w:val="222222"/>
        </w:rPr>
        <w:t xml:space="preserve"> No. </w:t>
      </w:r>
      <w:r w:rsidRPr="0063071A">
        <w:rPr>
          <w:rFonts w:ascii="Times New Roman" w:hAnsi="Times New Roman" w:cs="Times New Roman"/>
          <w:color w:val="222222"/>
          <w:shd w:val="clear" w:color="auto" w:fill="FFFFFF"/>
        </w:rPr>
        <w:t>1, pp. 224-228</w:t>
      </w:r>
    </w:p>
    <w:p w14:paraId="0FF8C7F6" w14:textId="4259C1B9" w:rsidR="00F056C2" w:rsidRPr="0063071A" w:rsidRDefault="00107E8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1] Soleimani-Roozbahani, F.</w:t>
      </w:r>
      <w:r w:rsidR="006A0239" w:rsidRPr="0063071A">
        <w:rPr>
          <w:rFonts w:ascii="Times New Roman" w:hAnsi="Times New Roman" w:cs="Times New Roman"/>
          <w:color w:val="222222"/>
          <w:shd w:val="clear" w:color="auto" w:fill="FFFFFF"/>
        </w:rPr>
        <w:t>, Ghatari, A.R. and Radfar, R. (</w:t>
      </w:r>
      <w:r w:rsidRPr="0063071A">
        <w:rPr>
          <w:rFonts w:ascii="Times New Roman" w:hAnsi="Times New Roman" w:cs="Times New Roman"/>
          <w:color w:val="222222"/>
          <w:shd w:val="clear" w:color="auto" w:fill="FFFFFF"/>
        </w:rPr>
        <w:t>2019</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Knowledge discovery from a more than a decade studies on healthcare Big Data systems: a scientometrics study</w:t>
      </w:r>
      <w:r w:rsidR="006A0239"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Big Data</w:t>
      </w:r>
      <w:r w:rsidRPr="0063071A">
        <w:rPr>
          <w:rFonts w:ascii="Times New Roman" w:hAnsi="Times New Roman" w:cs="Times New Roman"/>
          <w:color w:val="222222"/>
          <w:shd w:val="clear" w:color="auto" w:fill="FFFFFF"/>
        </w:rPr>
        <w:t xml:space="preserve">, </w:t>
      </w:r>
      <w:r w:rsidR="006A0239" w:rsidRPr="0063071A">
        <w:rPr>
          <w:rFonts w:ascii="Times New Roman" w:hAnsi="Times New Roman" w:cs="Times New Roman"/>
          <w:color w:val="222222"/>
          <w:shd w:val="clear" w:color="auto" w:fill="FFFFFF"/>
        </w:rPr>
        <w:t xml:space="preserve"> Vol. </w:t>
      </w:r>
      <w:r w:rsidRPr="0063071A">
        <w:rPr>
          <w:rFonts w:ascii="Times New Roman" w:hAnsi="Times New Roman" w:cs="Times New Roman"/>
          <w:i/>
          <w:iCs/>
          <w:color w:val="222222"/>
        </w:rPr>
        <w:t>6</w:t>
      </w:r>
      <w:r w:rsidR="006A0239" w:rsidRPr="0063071A">
        <w:rPr>
          <w:rFonts w:ascii="Times New Roman" w:hAnsi="Times New Roman" w:cs="Times New Roman"/>
          <w:i/>
          <w:iCs/>
          <w:color w:val="222222"/>
        </w:rPr>
        <w:t xml:space="preserve"> No. </w:t>
      </w:r>
      <w:r w:rsidR="006A0239"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1-15.</w:t>
      </w:r>
    </w:p>
    <w:p w14:paraId="5E45BA18" w14:textId="4343B490" w:rsidR="00107E8E" w:rsidRPr="0063071A" w:rsidRDefault="006A023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2] El-Gayar, O. and Nawar, N.</w:t>
      </w:r>
      <w:r w:rsidR="00B062A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B062AC" w:rsidRPr="0063071A">
        <w:rPr>
          <w:rFonts w:ascii="Times New Roman" w:hAnsi="Times New Roman" w:cs="Times New Roman"/>
          <w:color w:val="222222"/>
          <w:shd w:val="clear" w:color="auto" w:fill="FFFFFF"/>
        </w:rPr>
        <w:t>2014</w:t>
      </w:r>
      <w:r w:rsidRPr="0063071A">
        <w:rPr>
          <w:rFonts w:ascii="Times New Roman" w:hAnsi="Times New Roman" w:cs="Times New Roman"/>
          <w:color w:val="222222"/>
          <w:shd w:val="clear" w:color="auto" w:fill="FFFFFF"/>
        </w:rPr>
        <w:t>),</w:t>
      </w:r>
      <w:r w:rsidR="00B062A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B062AC" w:rsidRPr="0063071A">
        <w:rPr>
          <w:rFonts w:ascii="Times New Roman" w:hAnsi="Times New Roman" w:cs="Times New Roman"/>
          <w:color w:val="222222"/>
          <w:shd w:val="clear" w:color="auto" w:fill="FFFFFF"/>
        </w:rPr>
        <w:t>Leveraging Advanced Analytics to Generate Dynamic Medical Systematic Reviews</w:t>
      </w:r>
      <w:r w:rsidRPr="0063071A">
        <w:rPr>
          <w:rFonts w:ascii="Times New Roman" w:hAnsi="Times New Roman" w:cs="Times New Roman"/>
          <w:color w:val="222222"/>
          <w:shd w:val="clear" w:color="auto" w:fill="FFFFFF"/>
        </w:rPr>
        <w:t xml:space="preserve">”, In the </w:t>
      </w:r>
      <w:r w:rsidRPr="0063071A">
        <w:rPr>
          <w:rFonts w:ascii="Times New Roman" w:hAnsi="Times New Roman" w:cs="Times New Roman"/>
          <w:i/>
          <w:color w:val="222222"/>
          <w:shd w:val="clear" w:color="auto" w:fill="FFFFFF"/>
        </w:rPr>
        <w:t>Twentieth Americas Conference on Information Systems</w:t>
      </w:r>
      <w:r w:rsidRPr="0063071A">
        <w:rPr>
          <w:rFonts w:ascii="Times New Roman" w:hAnsi="Times New Roman" w:cs="Times New Roman"/>
          <w:color w:val="222222"/>
          <w:shd w:val="clear" w:color="auto" w:fill="FFFFFF"/>
        </w:rPr>
        <w:t>, Savannah, 2014, pp. 1-9</w:t>
      </w:r>
    </w:p>
    <w:p w14:paraId="51403AE9" w14:textId="6AA129A8" w:rsidR="00B062AC" w:rsidRPr="0063071A" w:rsidRDefault="00AE44B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3] Johnson, A.E., Ghassemi, M.M., Nemati, S., Niehaus, K.E., Cl</w:t>
      </w:r>
      <w:r w:rsidR="00722C50" w:rsidRPr="0063071A">
        <w:rPr>
          <w:rFonts w:ascii="Times New Roman" w:hAnsi="Times New Roman" w:cs="Times New Roman"/>
          <w:color w:val="222222"/>
          <w:shd w:val="clear" w:color="auto" w:fill="FFFFFF"/>
        </w:rPr>
        <w:t>ifton, D.A. and Clifford, G.D. (</w:t>
      </w:r>
      <w:r w:rsidRPr="0063071A">
        <w:rPr>
          <w:rFonts w:ascii="Times New Roman" w:hAnsi="Times New Roman" w:cs="Times New Roman"/>
          <w:color w:val="222222"/>
          <w:shd w:val="clear" w:color="auto" w:fill="FFFFFF"/>
        </w:rPr>
        <w:t>2016</w:t>
      </w:r>
      <w:r w:rsidR="00722C50"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722C50"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Machine learning and decision support in critical care</w:t>
      </w:r>
      <w:r w:rsidR="00722C50"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Proceedings of the IEEE. Institute of Electrical and Electronics Engineers</w:t>
      </w:r>
      <w:r w:rsidRPr="0063071A">
        <w:rPr>
          <w:rFonts w:ascii="Times New Roman" w:hAnsi="Times New Roman" w:cs="Times New Roman"/>
          <w:color w:val="222222"/>
          <w:shd w:val="clear" w:color="auto" w:fill="FFFFFF"/>
        </w:rPr>
        <w:t xml:space="preserve">, </w:t>
      </w:r>
      <w:r w:rsidR="00722C50"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04</w:t>
      </w:r>
      <w:r w:rsidR="00722C50" w:rsidRPr="0063071A">
        <w:rPr>
          <w:rFonts w:ascii="Times New Roman" w:hAnsi="Times New Roman" w:cs="Times New Roman"/>
          <w:iCs/>
          <w:color w:val="222222"/>
        </w:rPr>
        <w:t xml:space="preserve"> No. </w:t>
      </w:r>
      <w:r w:rsidR="00722C50"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444.</w:t>
      </w:r>
    </w:p>
    <w:p w14:paraId="17AF21B3" w14:textId="36FBD8DB" w:rsidR="00AE44B9" w:rsidRPr="0063071A" w:rsidRDefault="00722C5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4] Dinov, I.D. (</w:t>
      </w:r>
      <w:r w:rsidR="003E01EF" w:rsidRPr="0063071A">
        <w:rPr>
          <w:rFonts w:ascii="Times New Roman" w:hAnsi="Times New Roman" w:cs="Times New Roman"/>
          <w:color w:val="222222"/>
          <w:shd w:val="clear" w:color="auto" w:fill="FFFFFF"/>
        </w:rPr>
        <w:t>2016</w:t>
      </w:r>
      <w:r w:rsidRPr="0063071A">
        <w:rPr>
          <w:rFonts w:ascii="Times New Roman" w:hAnsi="Times New Roman" w:cs="Times New Roman"/>
          <w:color w:val="222222"/>
          <w:shd w:val="clear" w:color="auto" w:fill="FFFFFF"/>
        </w:rPr>
        <w:t>), “</w:t>
      </w:r>
      <w:r w:rsidR="003E01EF" w:rsidRPr="0063071A">
        <w:rPr>
          <w:rFonts w:ascii="Times New Roman" w:hAnsi="Times New Roman" w:cs="Times New Roman"/>
          <w:color w:val="222222"/>
          <w:shd w:val="clear" w:color="auto" w:fill="FFFFFF"/>
        </w:rPr>
        <w:t>Methodological challenges and analytic opportunities for modeling and interpreting Big Healthcare Data</w:t>
      </w:r>
      <w:r w:rsidRPr="0063071A">
        <w:rPr>
          <w:rFonts w:ascii="Times New Roman" w:hAnsi="Times New Roman" w:cs="Times New Roman"/>
          <w:color w:val="222222"/>
          <w:shd w:val="clear" w:color="auto" w:fill="FFFFFF"/>
        </w:rPr>
        <w:t>”,</w:t>
      </w:r>
      <w:r w:rsidR="003E01EF" w:rsidRPr="0063071A">
        <w:rPr>
          <w:rFonts w:ascii="Times New Roman" w:hAnsi="Times New Roman" w:cs="Times New Roman"/>
          <w:color w:val="222222"/>
          <w:shd w:val="clear" w:color="auto" w:fill="FFFFFF"/>
        </w:rPr>
        <w:t xml:space="preserve"> </w:t>
      </w:r>
      <w:r w:rsidR="003E01EF" w:rsidRPr="0063071A">
        <w:rPr>
          <w:rFonts w:ascii="Times New Roman" w:hAnsi="Times New Roman" w:cs="Times New Roman"/>
          <w:i/>
          <w:iCs/>
          <w:color w:val="222222"/>
        </w:rPr>
        <w:t>Gigascience</w:t>
      </w:r>
      <w:r w:rsidR="003E01EF"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Vol. </w:t>
      </w:r>
      <w:r w:rsidR="003E01EF" w:rsidRPr="0063071A">
        <w:rPr>
          <w:rFonts w:ascii="Times New Roman" w:hAnsi="Times New Roman" w:cs="Times New Roman"/>
          <w:i/>
          <w:iCs/>
          <w:color w:val="222222"/>
        </w:rPr>
        <w:t>5</w:t>
      </w:r>
      <w:r w:rsidRPr="0063071A">
        <w:rPr>
          <w:rFonts w:ascii="Times New Roman" w:hAnsi="Times New Roman" w:cs="Times New Roman"/>
          <w:i/>
          <w:iCs/>
          <w:color w:val="222222"/>
        </w:rPr>
        <w:t xml:space="preserve"> No. </w:t>
      </w:r>
      <w:r w:rsidRPr="0063071A">
        <w:rPr>
          <w:rFonts w:ascii="Times New Roman" w:hAnsi="Times New Roman" w:cs="Times New Roman"/>
          <w:color w:val="222222"/>
          <w:shd w:val="clear" w:color="auto" w:fill="FFFFFF"/>
        </w:rPr>
        <w:t>1, pp. 1-15</w:t>
      </w:r>
      <w:r w:rsidR="003E01EF" w:rsidRPr="0063071A">
        <w:rPr>
          <w:rFonts w:ascii="Times New Roman" w:hAnsi="Times New Roman" w:cs="Times New Roman"/>
          <w:color w:val="222222"/>
          <w:shd w:val="clear" w:color="auto" w:fill="FFFFFF"/>
        </w:rPr>
        <w:t>.</w:t>
      </w:r>
    </w:p>
    <w:p w14:paraId="24EC5B8C" w14:textId="11124D24" w:rsidR="003E01EF" w:rsidRPr="0063071A" w:rsidRDefault="00AA7DE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5] Swain, A.K. (</w:t>
      </w:r>
      <w:r w:rsidR="00F65211" w:rsidRPr="0063071A">
        <w:rPr>
          <w:rFonts w:ascii="Times New Roman" w:hAnsi="Times New Roman" w:cs="Times New Roman"/>
          <w:color w:val="222222"/>
          <w:shd w:val="clear" w:color="auto" w:fill="FFFFFF"/>
        </w:rPr>
        <w:t>2016</w:t>
      </w:r>
      <w:r w:rsidRPr="0063071A">
        <w:rPr>
          <w:rFonts w:ascii="Times New Roman" w:hAnsi="Times New Roman" w:cs="Times New Roman"/>
          <w:color w:val="222222"/>
          <w:shd w:val="clear" w:color="auto" w:fill="FFFFFF"/>
        </w:rPr>
        <w:t>),</w:t>
      </w:r>
      <w:r w:rsidR="00F65211"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F65211" w:rsidRPr="0063071A">
        <w:rPr>
          <w:rFonts w:ascii="Times New Roman" w:hAnsi="Times New Roman" w:cs="Times New Roman"/>
          <w:color w:val="222222"/>
          <w:shd w:val="clear" w:color="auto" w:fill="FFFFFF"/>
        </w:rPr>
        <w:t>Mining big data to support decision making in healthcare</w:t>
      </w:r>
      <w:r w:rsidRPr="0063071A">
        <w:rPr>
          <w:rFonts w:ascii="Times New Roman" w:hAnsi="Times New Roman" w:cs="Times New Roman"/>
          <w:color w:val="222222"/>
          <w:shd w:val="clear" w:color="auto" w:fill="FFFFFF"/>
        </w:rPr>
        <w:t>”,</w:t>
      </w:r>
      <w:r w:rsidR="00F65211" w:rsidRPr="0063071A">
        <w:rPr>
          <w:rFonts w:ascii="Times New Roman" w:hAnsi="Times New Roman" w:cs="Times New Roman"/>
          <w:color w:val="222222"/>
          <w:shd w:val="clear" w:color="auto" w:fill="FFFFFF"/>
        </w:rPr>
        <w:t xml:space="preserve"> </w:t>
      </w:r>
      <w:r w:rsidR="00F65211" w:rsidRPr="0063071A">
        <w:rPr>
          <w:rFonts w:ascii="Times New Roman" w:hAnsi="Times New Roman" w:cs="Times New Roman"/>
          <w:i/>
          <w:iCs/>
          <w:color w:val="222222"/>
        </w:rPr>
        <w:t>Journal of Information Technology Case and Application Research</w:t>
      </w:r>
      <w:r w:rsidR="00F65211"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Vol. </w:t>
      </w:r>
      <w:r w:rsidR="00F65211" w:rsidRPr="0063071A">
        <w:rPr>
          <w:rFonts w:ascii="Times New Roman" w:hAnsi="Times New Roman" w:cs="Times New Roman"/>
          <w:i/>
          <w:iCs/>
          <w:color w:val="222222"/>
        </w:rPr>
        <w:t>18</w:t>
      </w:r>
      <w:r w:rsidRPr="0063071A">
        <w:rPr>
          <w:rFonts w:ascii="Times New Roman" w:hAnsi="Times New Roman" w:cs="Times New Roman"/>
          <w:i/>
          <w:iCs/>
          <w:color w:val="222222"/>
        </w:rPr>
        <w:t xml:space="preserve"> No. </w:t>
      </w:r>
      <w:r w:rsidRPr="0063071A">
        <w:rPr>
          <w:rFonts w:ascii="Times New Roman" w:hAnsi="Times New Roman" w:cs="Times New Roman"/>
          <w:color w:val="222222"/>
          <w:shd w:val="clear" w:color="auto" w:fill="FFFFFF"/>
        </w:rPr>
        <w:t>3</w:t>
      </w:r>
      <w:r w:rsidR="00F65211" w:rsidRPr="0063071A">
        <w:rPr>
          <w:rFonts w:ascii="Times New Roman" w:hAnsi="Times New Roman" w:cs="Times New Roman"/>
          <w:color w:val="222222"/>
          <w:shd w:val="clear" w:color="auto" w:fill="FFFFFF"/>
        </w:rPr>
        <w:t>, pp.141-154.</w:t>
      </w:r>
    </w:p>
    <w:p w14:paraId="090E87FB" w14:textId="1051F611" w:rsidR="00F65211" w:rsidRPr="0063071A" w:rsidRDefault="0095250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6] El-Gayar, O. and Timsina, P.</w:t>
      </w:r>
      <w:r w:rsidR="00AA7DEE"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2014</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Opportunities for business intelligence and big data analytics in </w:t>
      </w:r>
      <w:r w:rsidR="00F57389" w:rsidRPr="0063071A">
        <w:rPr>
          <w:rFonts w:ascii="Times New Roman" w:hAnsi="Times New Roman" w:cs="Times New Roman"/>
          <w:color w:val="222222"/>
          <w:shd w:val="clear" w:color="auto" w:fill="FFFFFF"/>
        </w:rPr>
        <w:t>evidence-based</w:t>
      </w:r>
      <w:r w:rsidRPr="0063071A">
        <w:rPr>
          <w:rFonts w:ascii="Times New Roman" w:hAnsi="Times New Roman" w:cs="Times New Roman"/>
          <w:color w:val="222222"/>
          <w:shd w:val="clear" w:color="auto" w:fill="FFFFFF"/>
        </w:rPr>
        <w:t xml:space="preserve"> medicine</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4 47th Hawaii International Conference on System Sciences</w:t>
      </w:r>
      <w:r w:rsidR="00AA7DEE"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pp. 749-757</w:t>
      </w:r>
      <w:r w:rsidR="00AA7DEE" w:rsidRPr="0063071A">
        <w:rPr>
          <w:rFonts w:ascii="Times New Roman" w:hAnsi="Times New Roman" w:cs="Times New Roman"/>
          <w:color w:val="222222"/>
          <w:shd w:val="clear" w:color="auto" w:fill="FFFFFF"/>
        </w:rPr>
        <w:t>.</w:t>
      </w:r>
    </w:p>
    <w:p w14:paraId="67982293" w14:textId="1D02B7CB" w:rsidR="0095250F" w:rsidRPr="0063071A" w:rsidRDefault="0094194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7] Hahn, T., Nierenberg, A</w:t>
      </w:r>
      <w:r w:rsidR="00AA7DEE" w:rsidRPr="0063071A">
        <w:rPr>
          <w:rFonts w:ascii="Times New Roman" w:hAnsi="Times New Roman" w:cs="Times New Roman"/>
          <w:color w:val="222222"/>
          <w:shd w:val="clear" w:color="auto" w:fill="FFFFFF"/>
        </w:rPr>
        <w:t>.A. and Whitfield-Gabrieli, S. (</w:t>
      </w:r>
      <w:r w:rsidRPr="0063071A">
        <w:rPr>
          <w:rFonts w:ascii="Times New Roman" w:hAnsi="Times New Roman" w:cs="Times New Roman"/>
          <w:color w:val="222222"/>
          <w:shd w:val="clear" w:color="auto" w:fill="FFFFFF"/>
        </w:rPr>
        <w:t>2017</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Predictive analytics in mental health: applications, guidelines, challenges and perspectives</w:t>
      </w:r>
      <w:r w:rsidR="00AA7DEE"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Molecular psychiatry</w:t>
      </w:r>
      <w:r w:rsidRPr="0063071A">
        <w:rPr>
          <w:rFonts w:ascii="Times New Roman" w:hAnsi="Times New Roman" w:cs="Times New Roman"/>
          <w:color w:val="222222"/>
          <w:shd w:val="clear" w:color="auto" w:fill="FFFFFF"/>
        </w:rPr>
        <w:t xml:space="preserve">, </w:t>
      </w:r>
      <w:r w:rsidR="00AA7DEE"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22</w:t>
      </w:r>
      <w:r w:rsidR="00AA7DEE" w:rsidRPr="0063071A">
        <w:rPr>
          <w:rFonts w:ascii="Times New Roman" w:hAnsi="Times New Roman" w:cs="Times New Roman"/>
          <w:i/>
          <w:iCs/>
          <w:color w:val="222222"/>
        </w:rPr>
        <w:t xml:space="preserve"> No. </w:t>
      </w:r>
      <w:r w:rsidR="00AA7DEE"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w:t>
      </w:r>
      <w:r w:rsidR="00AA7DEE" w:rsidRPr="0063071A">
        <w:rPr>
          <w:rFonts w:ascii="Times New Roman" w:hAnsi="Times New Roman" w:cs="Times New Roman"/>
          <w:color w:val="222222"/>
          <w:shd w:val="clear" w:color="auto" w:fill="FFFFFF"/>
        </w:rPr>
        <w:t>p</w:t>
      </w:r>
      <w:r w:rsidRPr="0063071A">
        <w:rPr>
          <w:rFonts w:ascii="Times New Roman" w:hAnsi="Times New Roman" w:cs="Times New Roman"/>
          <w:color w:val="222222"/>
          <w:shd w:val="clear" w:color="auto" w:fill="FFFFFF"/>
        </w:rPr>
        <w:t>.37.</w:t>
      </w:r>
    </w:p>
    <w:p w14:paraId="4BB27495" w14:textId="57C3F1DE" w:rsidR="0094194E" w:rsidRPr="0063071A" w:rsidRDefault="00C9470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8] Kurniati, A.P., John</w:t>
      </w:r>
      <w:r w:rsidR="00DA66EC" w:rsidRPr="0063071A">
        <w:rPr>
          <w:rFonts w:ascii="Times New Roman" w:hAnsi="Times New Roman" w:cs="Times New Roman"/>
          <w:color w:val="222222"/>
          <w:shd w:val="clear" w:color="auto" w:fill="FFFFFF"/>
        </w:rPr>
        <w:t>son, O., Hogg, D. and Hall, G. (</w:t>
      </w:r>
      <w:r w:rsidRPr="0063071A">
        <w:rPr>
          <w:rFonts w:ascii="Times New Roman" w:hAnsi="Times New Roman" w:cs="Times New Roman"/>
          <w:color w:val="222222"/>
          <w:shd w:val="clear" w:color="auto" w:fill="FFFFFF"/>
        </w:rPr>
        <w:t>2016</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Process mining in oncology: A literature review</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6 6th International Conference on Information Communication and Management (ICICM)</w:t>
      </w:r>
      <w:r w:rsidR="00DA66E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pp. 291-297</w:t>
      </w:r>
      <w:r w:rsidR="00DA66EC" w:rsidRPr="0063071A">
        <w:rPr>
          <w:rFonts w:ascii="Times New Roman" w:hAnsi="Times New Roman" w:cs="Times New Roman"/>
          <w:color w:val="222222"/>
          <w:shd w:val="clear" w:color="auto" w:fill="FFFFFF"/>
        </w:rPr>
        <w:t>.</w:t>
      </w:r>
    </w:p>
    <w:p w14:paraId="7E93548C" w14:textId="06B4CB2E" w:rsidR="00C9470D" w:rsidRPr="0063071A" w:rsidRDefault="0053285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99] Huang, T., Lan, L., Fang, X.</w:t>
      </w:r>
      <w:r w:rsidR="00DA66EC" w:rsidRPr="0063071A">
        <w:rPr>
          <w:rFonts w:ascii="Times New Roman" w:hAnsi="Times New Roman" w:cs="Times New Roman"/>
          <w:color w:val="222222"/>
          <w:shd w:val="clear" w:color="auto" w:fill="FFFFFF"/>
        </w:rPr>
        <w:t>, An, P., Min, J. and Wang, F. (</w:t>
      </w:r>
      <w:r w:rsidRPr="0063071A">
        <w:rPr>
          <w:rFonts w:ascii="Times New Roman" w:hAnsi="Times New Roman" w:cs="Times New Roman"/>
          <w:color w:val="222222"/>
          <w:shd w:val="clear" w:color="auto" w:fill="FFFFFF"/>
        </w:rPr>
        <w:t>2015</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Promises and challenges of big data computing in health sciences</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ig Data Research</w:t>
      </w:r>
      <w:r w:rsidRPr="0063071A">
        <w:rPr>
          <w:rFonts w:ascii="Times New Roman" w:hAnsi="Times New Roman" w:cs="Times New Roman"/>
          <w:color w:val="222222"/>
          <w:shd w:val="clear" w:color="auto" w:fill="FFFFFF"/>
        </w:rPr>
        <w:t xml:space="preserve">, </w:t>
      </w:r>
      <w:r w:rsidR="00DA66EC"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2</w:t>
      </w:r>
      <w:r w:rsidR="00DA66EC" w:rsidRPr="0063071A">
        <w:rPr>
          <w:rFonts w:ascii="Times New Roman" w:hAnsi="Times New Roman" w:cs="Times New Roman"/>
          <w:i/>
          <w:iCs/>
          <w:color w:val="222222"/>
        </w:rPr>
        <w:t xml:space="preserve"> No. </w:t>
      </w:r>
      <w:r w:rsidR="00DA66EC"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2-11.</w:t>
      </w:r>
    </w:p>
    <w:p w14:paraId="43ABAAFF" w14:textId="5D1A8D68" w:rsidR="00532859" w:rsidRPr="0063071A" w:rsidRDefault="00710E6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0] Thilakanathan, D., Zhao, Y., Chen, S., Nepal,</w:t>
      </w:r>
      <w:r w:rsidR="00DA66EC" w:rsidRPr="0063071A">
        <w:rPr>
          <w:rFonts w:ascii="Times New Roman" w:hAnsi="Times New Roman" w:cs="Times New Roman"/>
          <w:color w:val="222222"/>
          <w:shd w:val="clear" w:color="auto" w:fill="FFFFFF"/>
        </w:rPr>
        <w:t xml:space="preserve"> S., Calvo, R.A. and Pardo, A. (</w:t>
      </w:r>
      <w:r w:rsidRPr="0063071A">
        <w:rPr>
          <w:rFonts w:ascii="Times New Roman" w:hAnsi="Times New Roman" w:cs="Times New Roman"/>
          <w:color w:val="222222"/>
          <w:shd w:val="clear" w:color="auto" w:fill="FFFFFF"/>
        </w:rPr>
        <w:t>2014</w:t>
      </w:r>
      <w:r w:rsidR="00DA66EC"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Protecting and Analysing Health Care Data on Cloud</w:t>
      </w:r>
      <w:r w:rsidR="00DA66EC"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4 Second International Conference on Advanced Cloud and Big Data</w:t>
      </w:r>
      <w:r w:rsidR="00DA66E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pp. 143-149</w:t>
      </w:r>
      <w:r w:rsidR="00DA66EC" w:rsidRPr="0063071A">
        <w:rPr>
          <w:rFonts w:ascii="Times New Roman" w:hAnsi="Times New Roman" w:cs="Times New Roman"/>
          <w:color w:val="222222"/>
          <w:shd w:val="clear" w:color="auto" w:fill="FFFFFF"/>
        </w:rPr>
        <w:t>.</w:t>
      </w:r>
    </w:p>
    <w:p w14:paraId="0EF060BF" w14:textId="309EE8C3" w:rsidR="00710E67" w:rsidRPr="0063071A" w:rsidRDefault="008A6E9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1] Gonzalez, G.H., Tahsin, T., Goodale, B.C.,</w:t>
      </w:r>
      <w:r w:rsidR="00E21E43" w:rsidRPr="0063071A">
        <w:rPr>
          <w:rFonts w:ascii="Times New Roman" w:hAnsi="Times New Roman" w:cs="Times New Roman"/>
          <w:color w:val="222222"/>
          <w:shd w:val="clear" w:color="auto" w:fill="FFFFFF"/>
        </w:rPr>
        <w:t xml:space="preserve"> Greene, A.C. and Greene, C.S. (</w:t>
      </w:r>
      <w:r w:rsidRPr="0063071A">
        <w:rPr>
          <w:rFonts w:ascii="Times New Roman" w:hAnsi="Times New Roman" w:cs="Times New Roman"/>
          <w:color w:val="222222"/>
          <w:shd w:val="clear" w:color="auto" w:fill="FFFFFF"/>
        </w:rPr>
        <w:t>2015</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Recent advances and emerging applications in text and data mining for biomedical discovery</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Briefings in bioinformatics</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17</w:t>
      </w:r>
      <w:r w:rsidR="00E21E43" w:rsidRPr="0063071A">
        <w:rPr>
          <w:rFonts w:ascii="Times New Roman" w:hAnsi="Times New Roman" w:cs="Times New Roman"/>
          <w:iCs/>
          <w:color w:val="222222"/>
        </w:rPr>
        <w:t xml:space="preserve"> No. </w:t>
      </w:r>
      <w:r w:rsidR="00E21E43"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33-42.</w:t>
      </w:r>
    </w:p>
    <w:p w14:paraId="32444F0A" w14:textId="2F50F56E" w:rsidR="008A6E9F" w:rsidRPr="0063071A" w:rsidRDefault="00E21E4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2] Lesley, W.S. (</w:t>
      </w:r>
      <w:r w:rsidR="009437F2" w:rsidRPr="0063071A">
        <w:rPr>
          <w:rFonts w:ascii="Times New Roman" w:hAnsi="Times New Roman" w:cs="Times New Roman"/>
          <w:color w:val="222222"/>
          <w:shd w:val="clear" w:color="auto" w:fill="FFFFFF"/>
        </w:rPr>
        <w:t>2015</w:t>
      </w:r>
      <w:r w:rsidRPr="0063071A">
        <w:rPr>
          <w:rFonts w:ascii="Times New Roman" w:hAnsi="Times New Roman" w:cs="Times New Roman"/>
          <w:color w:val="222222"/>
          <w:shd w:val="clear" w:color="auto" w:fill="FFFFFF"/>
        </w:rPr>
        <w:t>),</w:t>
      </w:r>
      <w:r w:rsidR="009437F2"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9437F2" w:rsidRPr="0063071A">
        <w:rPr>
          <w:rFonts w:ascii="Times New Roman" w:hAnsi="Times New Roman" w:cs="Times New Roman"/>
          <w:color w:val="222222"/>
          <w:shd w:val="clear" w:color="auto" w:fill="FFFFFF"/>
        </w:rPr>
        <w:t>Risks and opportunities of data mining the electronic medical record</w:t>
      </w:r>
      <w:r w:rsidRPr="0063071A">
        <w:rPr>
          <w:rFonts w:ascii="Times New Roman" w:hAnsi="Times New Roman" w:cs="Times New Roman"/>
          <w:color w:val="222222"/>
          <w:shd w:val="clear" w:color="auto" w:fill="FFFFFF"/>
        </w:rPr>
        <w:t>”,</w:t>
      </w:r>
      <w:r w:rsidR="009437F2" w:rsidRPr="0063071A">
        <w:rPr>
          <w:rFonts w:ascii="Times New Roman" w:hAnsi="Times New Roman" w:cs="Times New Roman"/>
          <w:color w:val="222222"/>
          <w:shd w:val="clear" w:color="auto" w:fill="FFFFFF"/>
        </w:rPr>
        <w:t xml:space="preserve"> </w:t>
      </w:r>
      <w:r w:rsidR="009437F2" w:rsidRPr="0063071A">
        <w:rPr>
          <w:rFonts w:ascii="Times New Roman" w:hAnsi="Times New Roman" w:cs="Times New Roman"/>
          <w:i/>
          <w:iCs/>
          <w:color w:val="222222"/>
        </w:rPr>
        <w:t>Physician leadership journal</w:t>
      </w:r>
      <w:r w:rsidR="009437F2"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Vol. </w:t>
      </w:r>
      <w:r w:rsidR="009437F2" w:rsidRPr="0063071A">
        <w:rPr>
          <w:rFonts w:ascii="Times New Roman" w:hAnsi="Times New Roman" w:cs="Times New Roman"/>
          <w:i/>
          <w:iCs/>
          <w:color w:val="222222"/>
        </w:rPr>
        <w:t>2</w:t>
      </w:r>
      <w:r w:rsidRPr="0063071A">
        <w:rPr>
          <w:rFonts w:ascii="Times New Roman" w:hAnsi="Times New Roman" w:cs="Times New Roman"/>
          <w:i/>
          <w:iCs/>
          <w:color w:val="222222"/>
        </w:rPr>
        <w:t xml:space="preserve"> No. </w:t>
      </w:r>
      <w:r w:rsidRPr="0063071A">
        <w:rPr>
          <w:rFonts w:ascii="Times New Roman" w:hAnsi="Times New Roman" w:cs="Times New Roman"/>
          <w:color w:val="222222"/>
          <w:shd w:val="clear" w:color="auto" w:fill="FFFFFF"/>
        </w:rPr>
        <w:t>4</w:t>
      </w:r>
      <w:r w:rsidR="009437F2" w:rsidRPr="0063071A">
        <w:rPr>
          <w:rFonts w:ascii="Times New Roman" w:hAnsi="Times New Roman" w:cs="Times New Roman"/>
          <w:color w:val="222222"/>
          <w:shd w:val="clear" w:color="auto" w:fill="FFFFFF"/>
        </w:rPr>
        <w:t>, p.40</w:t>
      </w:r>
      <w:r w:rsidRPr="0063071A">
        <w:rPr>
          <w:rFonts w:ascii="Times New Roman" w:hAnsi="Times New Roman" w:cs="Times New Roman"/>
          <w:color w:val="222222"/>
          <w:shd w:val="clear" w:color="auto" w:fill="FFFFFF"/>
        </w:rPr>
        <w:t>-45</w:t>
      </w:r>
      <w:r w:rsidR="009437F2" w:rsidRPr="0063071A">
        <w:rPr>
          <w:rFonts w:ascii="Times New Roman" w:hAnsi="Times New Roman" w:cs="Times New Roman"/>
          <w:color w:val="222222"/>
          <w:shd w:val="clear" w:color="auto" w:fill="FFFFFF"/>
        </w:rPr>
        <w:t>.</w:t>
      </w:r>
    </w:p>
    <w:p w14:paraId="688C550D" w14:textId="302C8593" w:rsidR="009437F2" w:rsidRPr="0063071A" w:rsidRDefault="000E034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3] Herland, M., K</w:t>
      </w:r>
      <w:r w:rsidR="00E21E43" w:rsidRPr="0063071A">
        <w:rPr>
          <w:rFonts w:ascii="Times New Roman" w:hAnsi="Times New Roman" w:cs="Times New Roman"/>
          <w:color w:val="222222"/>
          <w:shd w:val="clear" w:color="auto" w:fill="FFFFFF"/>
        </w:rPr>
        <w:t>hoshgoftaar, T.M. and Wald, R. (</w:t>
      </w:r>
      <w:r w:rsidRPr="0063071A">
        <w:rPr>
          <w:rFonts w:ascii="Times New Roman" w:hAnsi="Times New Roman" w:cs="Times New Roman"/>
          <w:color w:val="222222"/>
          <w:shd w:val="clear" w:color="auto" w:fill="FFFFFF"/>
        </w:rPr>
        <w:t>2013</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Survey of clinical data mining applications on big data in health informatics</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3 12th International Conference on Machine Learning and Applications</w:t>
      </w:r>
      <w:r w:rsidR="00E21E43"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Vol. 2, pp. 465-472.</w:t>
      </w:r>
    </w:p>
    <w:p w14:paraId="5575A6DD" w14:textId="77471DAD" w:rsidR="00941521" w:rsidRPr="0063071A" w:rsidRDefault="0094152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5] Gavrishchaka, V.</w:t>
      </w:r>
      <w:r w:rsidR="00E21E43" w:rsidRPr="0063071A">
        <w:rPr>
          <w:rFonts w:ascii="Times New Roman" w:hAnsi="Times New Roman" w:cs="Times New Roman"/>
          <w:color w:val="222222"/>
          <w:shd w:val="clear" w:color="auto" w:fill="FFFFFF"/>
        </w:rPr>
        <w:t>, Senyukova, O. and Koepke, M. (</w:t>
      </w:r>
      <w:r w:rsidRPr="0063071A">
        <w:rPr>
          <w:rFonts w:ascii="Times New Roman" w:hAnsi="Times New Roman" w:cs="Times New Roman"/>
          <w:color w:val="222222"/>
          <w:shd w:val="clear" w:color="auto" w:fill="FFFFFF"/>
        </w:rPr>
        <w:t>2019</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Synergy of physics-based reasoning and machine learning in biomedical applications: towards unlimited deep learning with limited data</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Advances in Physics: X</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4</w:t>
      </w:r>
      <w:r w:rsidR="00E21E43" w:rsidRPr="0063071A">
        <w:rPr>
          <w:rFonts w:ascii="Times New Roman" w:hAnsi="Times New Roman" w:cs="Times New Roman"/>
          <w:i/>
          <w:iCs/>
          <w:color w:val="222222"/>
        </w:rPr>
        <w:t xml:space="preserve"> No. </w:t>
      </w:r>
      <w:r w:rsidR="00E21E43"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1582361.</w:t>
      </w:r>
    </w:p>
    <w:p w14:paraId="07DF5B8E" w14:textId="3E8DC603" w:rsidR="00941521" w:rsidRPr="0063071A" w:rsidRDefault="004522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6] Falla</w:t>
      </w:r>
      <w:r w:rsidR="00E21E43" w:rsidRPr="0063071A">
        <w:rPr>
          <w:rFonts w:ascii="Times New Roman" w:hAnsi="Times New Roman" w:cs="Times New Roman"/>
          <w:color w:val="222222"/>
          <w:shd w:val="clear" w:color="auto" w:fill="FFFFFF"/>
        </w:rPr>
        <w:t>h, M. and Niakan Kalhori, S.R. (</w:t>
      </w:r>
      <w:r w:rsidRPr="0063071A">
        <w:rPr>
          <w:rFonts w:ascii="Times New Roman" w:hAnsi="Times New Roman" w:cs="Times New Roman"/>
          <w:color w:val="222222"/>
          <w:shd w:val="clear" w:color="auto" w:fill="FFFFFF"/>
        </w:rPr>
        <w:t>2017</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Systematic review of data mining applications in patient-centered mobile-based information systems</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Healthcare informatics research</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Cs/>
          <w:color w:val="222222"/>
        </w:rPr>
        <w:t>23</w:t>
      </w:r>
      <w:r w:rsidR="00E21E43" w:rsidRPr="0063071A">
        <w:rPr>
          <w:rFonts w:ascii="Times New Roman" w:hAnsi="Times New Roman" w:cs="Times New Roman"/>
          <w:iCs/>
          <w:color w:val="222222"/>
        </w:rPr>
        <w:t xml:space="preserve"> No. </w:t>
      </w:r>
      <w:r w:rsidR="00E21E43"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 pp.262-270.</w:t>
      </w:r>
    </w:p>
    <w:p w14:paraId="1E216D3A" w14:textId="4DB3320A" w:rsidR="00452218" w:rsidRPr="0063071A" w:rsidRDefault="004E194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7] Zhu, R., Han, S., Su, Y., </w:t>
      </w:r>
      <w:r w:rsidR="00E21E43" w:rsidRPr="0063071A">
        <w:rPr>
          <w:rFonts w:ascii="Times New Roman" w:hAnsi="Times New Roman" w:cs="Times New Roman"/>
          <w:color w:val="222222"/>
          <w:shd w:val="clear" w:color="auto" w:fill="FFFFFF"/>
        </w:rPr>
        <w:t>Zhang, C., Yu, Q. and Duan, Z. (</w:t>
      </w:r>
      <w:r w:rsidRPr="0063071A">
        <w:rPr>
          <w:rFonts w:ascii="Times New Roman" w:hAnsi="Times New Roman" w:cs="Times New Roman"/>
          <w:color w:val="222222"/>
          <w:shd w:val="clear" w:color="auto" w:fill="FFFFFF"/>
        </w:rPr>
        <w:t>2019</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The application of big data and the development of nursing science: A discussion paper</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Nursing Sciences</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6</w:t>
      </w:r>
      <w:r w:rsidR="00E21E43" w:rsidRPr="0063071A">
        <w:rPr>
          <w:rFonts w:ascii="Times New Roman" w:hAnsi="Times New Roman" w:cs="Times New Roman"/>
          <w:i/>
          <w:iCs/>
          <w:color w:val="222222"/>
        </w:rPr>
        <w:t xml:space="preserve"> No. </w:t>
      </w:r>
      <w:r w:rsidR="00E21E43" w:rsidRPr="0063071A">
        <w:rPr>
          <w:rFonts w:ascii="Times New Roman" w:hAnsi="Times New Roman" w:cs="Times New Roman"/>
          <w:color w:val="222222"/>
          <w:shd w:val="clear" w:color="auto" w:fill="FFFFFF"/>
        </w:rPr>
        <w:t>2</w:t>
      </w:r>
      <w:r w:rsidRPr="0063071A">
        <w:rPr>
          <w:rFonts w:ascii="Times New Roman" w:hAnsi="Times New Roman" w:cs="Times New Roman"/>
          <w:color w:val="222222"/>
          <w:shd w:val="clear" w:color="auto" w:fill="FFFFFF"/>
        </w:rPr>
        <w:t>, pp.229-234.</w:t>
      </w:r>
    </w:p>
    <w:p w14:paraId="2B215F68" w14:textId="0D2806AD" w:rsidR="004E194C" w:rsidRPr="0063071A" w:rsidRDefault="00DE123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w:t>
      </w:r>
      <w:r w:rsidR="00E21E43" w:rsidRPr="0063071A">
        <w:rPr>
          <w:rFonts w:ascii="Times New Roman" w:hAnsi="Times New Roman" w:cs="Times New Roman"/>
          <w:color w:val="222222"/>
          <w:shd w:val="clear" w:color="auto" w:fill="FFFFFF"/>
        </w:rPr>
        <w:t>08] Austin, C. and Kusumoto, F.</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2016</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The application of Big Data in medicine: current implications and future directions</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Interventional Cardiac Electrophysiology</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47</w:t>
      </w:r>
      <w:r w:rsidR="00E21E43" w:rsidRPr="0063071A">
        <w:rPr>
          <w:rFonts w:ascii="Times New Roman" w:hAnsi="Times New Roman" w:cs="Times New Roman"/>
          <w:i/>
          <w:iCs/>
          <w:color w:val="222222"/>
        </w:rPr>
        <w:t xml:space="preserve"> Nol. </w:t>
      </w:r>
      <w:r w:rsidR="00E21E43"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pp.</w:t>
      </w:r>
      <w:r w:rsidR="00E21E43"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51-59.</w:t>
      </w:r>
    </w:p>
    <w:p w14:paraId="2973057D" w14:textId="78BEEE97" w:rsidR="00DE1238" w:rsidRPr="0063071A" w:rsidRDefault="009C0E6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9] Belginova, S., U</w:t>
      </w:r>
      <w:r w:rsidR="00065DFE" w:rsidRPr="0063071A">
        <w:rPr>
          <w:rFonts w:ascii="Times New Roman" w:hAnsi="Times New Roman" w:cs="Times New Roman"/>
          <w:color w:val="222222"/>
          <w:shd w:val="clear" w:color="auto" w:fill="FFFFFF"/>
        </w:rPr>
        <w:t>valiyeva</w:t>
      </w:r>
      <w:r w:rsidRPr="0063071A">
        <w:rPr>
          <w:rFonts w:ascii="Times New Roman" w:hAnsi="Times New Roman" w:cs="Times New Roman"/>
          <w:color w:val="222222"/>
          <w:shd w:val="clear" w:color="auto" w:fill="FFFFFF"/>
        </w:rPr>
        <w:t>, I. and R</w:t>
      </w:r>
      <w:r w:rsidR="00A377F4" w:rsidRPr="0063071A">
        <w:rPr>
          <w:rFonts w:ascii="Times New Roman" w:hAnsi="Times New Roman" w:cs="Times New Roman"/>
          <w:color w:val="222222"/>
          <w:shd w:val="clear" w:color="auto" w:fill="FFFFFF"/>
        </w:rPr>
        <w:t>ustamov</w:t>
      </w:r>
      <w:r w:rsidR="00E21E43" w:rsidRPr="0063071A">
        <w:rPr>
          <w:rFonts w:ascii="Times New Roman" w:hAnsi="Times New Roman" w:cs="Times New Roman"/>
          <w:color w:val="222222"/>
          <w:shd w:val="clear" w:color="auto" w:fill="FFFFFF"/>
        </w:rPr>
        <w:t>, S. (</w:t>
      </w:r>
      <w:r w:rsidRPr="0063071A">
        <w:rPr>
          <w:rFonts w:ascii="Times New Roman" w:hAnsi="Times New Roman" w:cs="Times New Roman"/>
          <w:color w:val="222222"/>
          <w:shd w:val="clear" w:color="auto" w:fill="FFFFFF"/>
        </w:rPr>
        <w:t>2019</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T</w:t>
      </w:r>
      <w:r w:rsidR="00A377F4" w:rsidRPr="0063071A">
        <w:rPr>
          <w:rFonts w:ascii="Times New Roman" w:hAnsi="Times New Roman" w:cs="Times New Roman"/>
          <w:color w:val="222222"/>
          <w:shd w:val="clear" w:color="auto" w:fill="FFFFFF"/>
        </w:rPr>
        <w:t>he</w:t>
      </w:r>
      <w:r w:rsidRPr="0063071A">
        <w:rPr>
          <w:rFonts w:ascii="Times New Roman" w:hAnsi="Times New Roman" w:cs="Times New Roman"/>
          <w:color w:val="222222"/>
          <w:shd w:val="clear" w:color="auto" w:fill="FFFFFF"/>
        </w:rPr>
        <w:t xml:space="preserve"> </w:t>
      </w:r>
      <w:r w:rsidR="00A377F4" w:rsidRPr="0063071A">
        <w:rPr>
          <w:rFonts w:ascii="Times New Roman" w:hAnsi="Times New Roman" w:cs="Times New Roman"/>
          <w:color w:val="222222"/>
          <w:shd w:val="clear" w:color="auto" w:fill="FFFFFF"/>
        </w:rPr>
        <w:t xml:space="preserve">Application of Data Mining </w:t>
      </w:r>
      <w:r w:rsidR="001F0F01" w:rsidRPr="0063071A">
        <w:rPr>
          <w:rFonts w:ascii="Times New Roman" w:hAnsi="Times New Roman" w:cs="Times New Roman"/>
          <w:color w:val="222222"/>
          <w:shd w:val="clear" w:color="auto" w:fill="FFFFFF"/>
        </w:rPr>
        <w:t>Methods for the Process of Diagnosing Diseases</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Journal of Theoretical and Applied Information Technology</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 xml:space="preserve">Vol. </w:t>
      </w:r>
      <w:r w:rsidRPr="0063071A">
        <w:rPr>
          <w:rFonts w:ascii="Times New Roman" w:hAnsi="Times New Roman" w:cs="Times New Roman"/>
          <w:i/>
          <w:iCs/>
          <w:color w:val="222222"/>
        </w:rPr>
        <w:t>97</w:t>
      </w:r>
      <w:r w:rsidR="00E21E43" w:rsidRPr="0063071A">
        <w:rPr>
          <w:rFonts w:ascii="Times New Roman" w:hAnsi="Times New Roman" w:cs="Times New Roman"/>
          <w:i/>
          <w:iCs/>
          <w:color w:val="222222"/>
        </w:rPr>
        <w:t xml:space="preserve"> No. </w:t>
      </w:r>
      <w:r w:rsidR="00E21E43" w:rsidRPr="0063071A">
        <w:rPr>
          <w:rFonts w:ascii="Times New Roman" w:hAnsi="Times New Roman" w:cs="Times New Roman"/>
          <w:color w:val="222222"/>
          <w:shd w:val="clear" w:color="auto" w:fill="FFFFFF"/>
        </w:rPr>
        <w:t>7, pp. 1980-1998</w:t>
      </w:r>
    </w:p>
    <w:p w14:paraId="0653C1FC" w14:textId="712C4FD2" w:rsidR="0094400A" w:rsidRPr="0063071A" w:rsidRDefault="009440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10] Ahmadi, H., Arji, G., Shahmoradi, L., Safdari, R.</w:t>
      </w:r>
      <w:r w:rsidR="00E21E43" w:rsidRPr="0063071A">
        <w:rPr>
          <w:rFonts w:ascii="Times New Roman" w:hAnsi="Times New Roman" w:cs="Times New Roman"/>
          <w:color w:val="222222"/>
          <w:shd w:val="clear" w:color="auto" w:fill="FFFFFF"/>
        </w:rPr>
        <w:t>, Nilashi, M. and Alizadeh, M. (</w:t>
      </w:r>
      <w:r w:rsidRPr="0063071A">
        <w:rPr>
          <w:rFonts w:ascii="Times New Roman" w:hAnsi="Times New Roman" w:cs="Times New Roman"/>
          <w:color w:val="222222"/>
          <w:shd w:val="clear" w:color="auto" w:fill="FFFFFF"/>
        </w:rPr>
        <w:t>2018</w:t>
      </w:r>
      <w:r w:rsidR="00E21E43" w:rsidRPr="0063071A">
        <w:rPr>
          <w:rFonts w:ascii="Times New Roman" w:hAnsi="Times New Roman" w:cs="Times New Roman"/>
          <w:color w:val="222222"/>
          <w:shd w:val="clear" w:color="auto" w:fill="FFFFFF"/>
        </w:rPr>
        <w:t>), “</w:t>
      </w:r>
      <w:r w:rsidRPr="0063071A">
        <w:rPr>
          <w:rFonts w:ascii="Times New Roman" w:hAnsi="Times New Roman" w:cs="Times New Roman"/>
          <w:color w:val="222222"/>
          <w:shd w:val="clear" w:color="auto" w:fill="FFFFFF"/>
        </w:rPr>
        <w:t>The application of internet of things in healthcare: a systematic literature review and classification</w:t>
      </w:r>
      <w:r w:rsidR="00E21E43"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Universal Access in the Information Society</w:t>
      </w:r>
      <w:r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Vol. 18, pp.837-869</w:t>
      </w:r>
      <w:r w:rsidRPr="0063071A">
        <w:rPr>
          <w:rFonts w:ascii="Times New Roman" w:hAnsi="Times New Roman" w:cs="Times New Roman"/>
          <w:color w:val="222222"/>
          <w:shd w:val="clear" w:color="auto" w:fill="FFFFFF"/>
        </w:rPr>
        <w:t>.</w:t>
      </w:r>
    </w:p>
    <w:p w14:paraId="7F6DB8F3" w14:textId="6402F57E" w:rsidR="0094400A" w:rsidRPr="0063071A" w:rsidRDefault="00E21E4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11] Mantas, J. (</w:t>
      </w:r>
      <w:r w:rsidR="002413A8" w:rsidRPr="0063071A">
        <w:rPr>
          <w:rFonts w:ascii="Times New Roman" w:hAnsi="Times New Roman" w:cs="Times New Roman"/>
          <w:color w:val="222222"/>
          <w:shd w:val="clear" w:color="auto" w:fill="FFFFFF"/>
        </w:rPr>
        <w:t>2017</w:t>
      </w:r>
      <w:r w:rsidRPr="0063071A">
        <w:rPr>
          <w:rFonts w:ascii="Times New Roman" w:hAnsi="Times New Roman" w:cs="Times New Roman"/>
          <w:color w:val="222222"/>
          <w:shd w:val="clear" w:color="auto" w:fill="FFFFFF"/>
        </w:rPr>
        <w:t>),</w:t>
      </w:r>
      <w:r w:rsidR="002413A8"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w:t>
      </w:r>
      <w:r w:rsidR="002413A8" w:rsidRPr="0063071A">
        <w:rPr>
          <w:rFonts w:ascii="Times New Roman" w:hAnsi="Times New Roman" w:cs="Times New Roman"/>
          <w:color w:val="222222"/>
          <w:shd w:val="clear" w:color="auto" w:fill="FFFFFF"/>
        </w:rPr>
        <w:t>The hazards of data mining in healthcare</w:t>
      </w:r>
      <w:r w:rsidRPr="0063071A">
        <w:rPr>
          <w:rFonts w:ascii="Times New Roman" w:hAnsi="Times New Roman" w:cs="Times New Roman"/>
          <w:color w:val="222222"/>
          <w:shd w:val="clear" w:color="auto" w:fill="FFFFFF"/>
        </w:rPr>
        <w:t>”,</w:t>
      </w:r>
      <w:r w:rsidR="002413A8" w:rsidRPr="0063071A">
        <w:rPr>
          <w:rFonts w:ascii="Times New Roman" w:hAnsi="Times New Roman" w:cs="Times New Roman"/>
          <w:color w:val="222222"/>
          <w:shd w:val="clear" w:color="auto" w:fill="FFFFFF"/>
        </w:rPr>
        <w:t xml:space="preserve"> </w:t>
      </w:r>
      <w:r w:rsidR="002413A8" w:rsidRPr="0063071A">
        <w:rPr>
          <w:rFonts w:ascii="Times New Roman" w:hAnsi="Times New Roman" w:cs="Times New Roman"/>
          <w:i/>
          <w:iCs/>
          <w:color w:val="222222"/>
        </w:rPr>
        <w:t>Informatics Empowers Healthcare Transformation</w:t>
      </w:r>
      <w:r w:rsidR="002413A8"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Vol. </w:t>
      </w:r>
      <w:r w:rsidR="002413A8" w:rsidRPr="0063071A">
        <w:rPr>
          <w:rFonts w:ascii="Times New Roman" w:hAnsi="Times New Roman" w:cs="Times New Roman"/>
          <w:i/>
          <w:iCs/>
          <w:color w:val="222222"/>
        </w:rPr>
        <w:t>238</w:t>
      </w:r>
      <w:r w:rsidR="002413A8" w:rsidRPr="0063071A">
        <w:rPr>
          <w:rFonts w:ascii="Times New Roman" w:hAnsi="Times New Roman" w:cs="Times New Roman"/>
          <w:color w:val="222222"/>
          <w:shd w:val="clear" w:color="auto" w:fill="FFFFFF"/>
        </w:rPr>
        <w:t>, p.80</w:t>
      </w:r>
      <w:r w:rsidRPr="0063071A">
        <w:rPr>
          <w:rFonts w:ascii="Times New Roman" w:hAnsi="Times New Roman" w:cs="Times New Roman"/>
          <w:color w:val="222222"/>
          <w:shd w:val="clear" w:color="auto" w:fill="FFFFFF"/>
        </w:rPr>
        <w:t>-87</w:t>
      </w:r>
      <w:r w:rsidR="002413A8" w:rsidRPr="0063071A">
        <w:rPr>
          <w:rFonts w:ascii="Times New Roman" w:hAnsi="Times New Roman" w:cs="Times New Roman"/>
          <w:color w:val="222222"/>
          <w:shd w:val="clear" w:color="auto" w:fill="FFFFFF"/>
        </w:rPr>
        <w:t>.</w:t>
      </w:r>
    </w:p>
    <w:p w14:paraId="563C8A81" w14:textId="77B26C88" w:rsidR="002413A8" w:rsidRPr="0063071A" w:rsidRDefault="00AF099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12]</w:t>
      </w:r>
      <w:r w:rsidR="00E21E43" w:rsidRPr="0063071A">
        <w:rPr>
          <w:rFonts w:ascii="Times New Roman" w:hAnsi="Times New Roman" w:cs="Times New Roman"/>
          <w:color w:val="222222"/>
          <w:shd w:val="clear" w:color="auto" w:fill="FFFFFF"/>
        </w:rPr>
        <w:t xml:space="preserve"> Rowh, M. (</w:t>
      </w:r>
      <w:r w:rsidR="001F21F8" w:rsidRPr="0063071A">
        <w:rPr>
          <w:rFonts w:ascii="Times New Roman" w:hAnsi="Times New Roman" w:cs="Times New Roman"/>
          <w:color w:val="222222"/>
          <w:shd w:val="clear" w:color="auto" w:fill="FFFFFF"/>
        </w:rPr>
        <w:t>2019</w:t>
      </w:r>
      <w:r w:rsidR="00E21E43" w:rsidRPr="0063071A">
        <w:rPr>
          <w:rFonts w:ascii="Times New Roman" w:hAnsi="Times New Roman" w:cs="Times New Roman"/>
          <w:color w:val="222222"/>
          <w:shd w:val="clear" w:color="auto" w:fill="FFFFFF"/>
        </w:rPr>
        <w:t>),</w:t>
      </w:r>
      <w:r w:rsidR="001F21F8" w:rsidRPr="0063071A">
        <w:rPr>
          <w:rFonts w:ascii="Times New Roman" w:hAnsi="Times New Roman" w:cs="Times New Roman"/>
          <w:color w:val="222222"/>
          <w:shd w:val="clear" w:color="auto" w:fill="FFFFFF"/>
        </w:rPr>
        <w:t xml:space="preserve"> </w:t>
      </w:r>
      <w:r w:rsidR="00E21E43" w:rsidRPr="0063071A">
        <w:rPr>
          <w:rFonts w:ascii="Times New Roman" w:hAnsi="Times New Roman" w:cs="Times New Roman"/>
          <w:color w:val="222222"/>
          <w:shd w:val="clear" w:color="auto" w:fill="FFFFFF"/>
        </w:rPr>
        <w:t>“</w:t>
      </w:r>
      <w:r w:rsidR="001F21F8" w:rsidRPr="0063071A">
        <w:rPr>
          <w:rFonts w:ascii="Times New Roman" w:hAnsi="Times New Roman" w:cs="Times New Roman"/>
          <w:color w:val="222222"/>
          <w:shd w:val="clear" w:color="auto" w:fill="FFFFFF"/>
        </w:rPr>
        <w:t>The impact of big data on medical decisions</w:t>
      </w:r>
      <w:r w:rsidR="00E21E43" w:rsidRPr="0063071A">
        <w:rPr>
          <w:rFonts w:ascii="Times New Roman" w:hAnsi="Times New Roman" w:cs="Times New Roman"/>
          <w:color w:val="222222"/>
          <w:shd w:val="clear" w:color="auto" w:fill="FFFFFF"/>
        </w:rPr>
        <w:t>”</w:t>
      </w:r>
      <w:r w:rsidR="001F21F8" w:rsidRPr="0063071A">
        <w:rPr>
          <w:rFonts w:ascii="Times New Roman" w:hAnsi="Times New Roman" w:cs="Times New Roman"/>
          <w:color w:val="222222"/>
          <w:shd w:val="clear" w:color="auto" w:fill="FFFFFF"/>
        </w:rPr>
        <w:t xml:space="preserve">. </w:t>
      </w:r>
      <w:r w:rsidR="0098370D" w:rsidRPr="0063071A">
        <w:rPr>
          <w:rFonts w:ascii="Times New Roman" w:hAnsi="Times New Roman" w:cs="Times New Roman"/>
          <w:i/>
          <w:iCs/>
          <w:color w:val="222222"/>
          <w:shd w:val="clear" w:color="auto" w:fill="FFFFFF"/>
        </w:rPr>
        <w:t>Managed Healthcare Executive</w:t>
      </w:r>
      <w:r w:rsidR="0098370D" w:rsidRPr="0063071A">
        <w:rPr>
          <w:rFonts w:ascii="Times New Roman" w:hAnsi="Times New Roman" w:cs="Times New Roman"/>
          <w:color w:val="222222"/>
          <w:shd w:val="clear" w:color="auto" w:fill="FFFFFF"/>
        </w:rPr>
        <w:t xml:space="preserve">. </w:t>
      </w:r>
    </w:p>
    <w:p w14:paraId="2C169607" w14:textId="29506637" w:rsidR="00AF099B" w:rsidRPr="0063071A" w:rsidRDefault="00AF099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15] Denaxas, S.C., As</w:t>
      </w:r>
      <w:r w:rsidR="00B659AF" w:rsidRPr="0063071A">
        <w:rPr>
          <w:rFonts w:ascii="Times New Roman" w:hAnsi="Times New Roman" w:cs="Times New Roman"/>
          <w:color w:val="222222"/>
          <w:shd w:val="clear" w:color="auto" w:fill="FFFFFF"/>
        </w:rPr>
        <w:t>selbergs, F.W. and Moore, J.H. (</w:t>
      </w:r>
      <w:r w:rsidRPr="0063071A">
        <w:rPr>
          <w:rFonts w:ascii="Times New Roman" w:hAnsi="Times New Roman" w:cs="Times New Roman"/>
          <w:color w:val="222222"/>
          <w:shd w:val="clear" w:color="auto" w:fill="FFFFFF"/>
        </w:rPr>
        <w:t>2016</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The tip of the iceberg: challenges of accessing hospital electronic health record data for biological data mining</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w:t>
      </w:r>
      <w:r w:rsidR="00B659AF" w:rsidRPr="0063071A">
        <w:rPr>
          <w:rFonts w:ascii="Times New Roman" w:hAnsi="Times New Roman" w:cs="Times New Roman"/>
          <w:color w:val="222222"/>
          <w:shd w:val="clear" w:color="auto" w:fill="FFFFFF"/>
        </w:rPr>
        <w:t xml:space="preserve"> </w:t>
      </w:r>
      <w:r w:rsidR="00B659AF" w:rsidRPr="0063071A">
        <w:rPr>
          <w:rFonts w:ascii="Times New Roman" w:hAnsi="Times New Roman" w:cs="Times New Roman"/>
          <w:i/>
          <w:color w:val="222222"/>
          <w:shd w:val="clear" w:color="auto" w:fill="FFFFFF"/>
        </w:rPr>
        <w:t>BioData Mining</w:t>
      </w:r>
      <w:r w:rsidR="00B659AF" w:rsidRPr="0063071A">
        <w:rPr>
          <w:rFonts w:ascii="Times New Roman" w:hAnsi="Times New Roman" w:cs="Times New Roman"/>
          <w:color w:val="222222"/>
          <w:shd w:val="clear" w:color="auto" w:fill="FFFFFF"/>
        </w:rPr>
        <w:t>, Vol. 9 No. 29, pp. 1-4</w:t>
      </w:r>
    </w:p>
    <w:p w14:paraId="39FCEE82" w14:textId="27C38DF3" w:rsidR="00AF099B" w:rsidRPr="0063071A" w:rsidRDefault="00073B6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w:t>
      </w:r>
      <w:r w:rsidR="00B659AF" w:rsidRPr="0063071A">
        <w:rPr>
          <w:rFonts w:ascii="Times New Roman" w:hAnsi="Times New Roman" w:cs="Times New Roman"/>
          <w:color w:val="222222"/>
          <w:shd w:val="clear" w:color="auto" w:fill="FFFFFF"/>
        </w:rPr>
        <w:t>16] Godbole, N.S. and Lamb, J. (</w:t>
      </w:r>
      <w:r w:rsidRPr="0063071A">
        <w:rPr>
          <w:rFonts w:ascii="Times New Roman" w:hAnsi="Times New Roman" w:cs="Times New Roman"/>
          <w:color w:val="222222"/>
          <w:shd w:val="clear" w:color="auto" w:fill="FFFFFF"/>
        </w:rPr>
        <w:t>2015</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Using data science &amp; big data analytics to make healthcare green</w:t>
      </w:r>
      <w:r w:rsidR="00B659AF" w:rsidRPr="0063071A">
        <w:rPr>
          <w:rFonts w:ascii="Times New Roman" w:hAnsi="Times New Roman" w:cs="Times New Roman"/>
          <w:color w:val="222222"/>
          <w:shd w:val="clear" w:color="auto" w:fill="FFFFFF"/>
        </w:rPr>
        <w:t>”,</w:t>
      </w:r>
      <w:r w:rsidRPr="0063071A">
        <w:rPr>
          <w:rFonts w:ascii="Times New Roman" w:hAnsi="Times New Roman" w:cs="Times New Roman"/>
          <w:color w:val="222222"/>
          <w:shd w:val="clear" w:color="auto" w:fill="FFFFFF"/>
        </w:rPr>
        <w:t xml:space="preserve"> In </w:t>
      </w:r>
      <w:r w:rsidRPr="0063071A">
        <w:rPr>
          <w:rFonts w:ascii="Times New Roman" w:hAnsi="Times New Roman" w:cs="Times New Roman"/>
          <w:i/>
          <w:iCs/>
          <w:color w:val="222222"/>
        </w:rPr>
        <w:t>2015 12th International Conference &amp; Expo on Emerging Technologies for a Smarter World (CEWIT)</w:t>
      </w:r>
      <w:r w:rsidR="00B659AF" w:rsidRPr="0063071A">
        <w:rPr>
          <w:rFonts w:ascii="Times New Roman" w:hAnsi="Times New Roman" w:cs="Times New Roman"/>
          <w:color w:val="222222"/>
          <w:shd w:val="clear" w:color="auto" w:fill="FFFFFF"/>
        </w:rPr>
        <w:t>, pp. 1-6</w:t>
      </w:r>
      <w:r w:rsidRPr="0063071A">
        <w:rPr>
          <w:rFonts w:ascii="Times New Roman" w:hAnsi="Times New Roman" w:cs="Times New Roman"/>
          <w:color w:val="222222"/>
          <w:shd w:val="clear" w:color="auto" w:fill="FFFFFF"/>
        </w:rPr>
        <w:t>.</w:t>
      </w:r>
    </w:p>
    <w:p w14:paraId="5557AA4E" w14:textId="54D90275" w:rsidR="00073B60" w:rsidRPr="0063071A" w:rsidRDefault="00073B60" w:rsidP="00941A41">
      <w:pPr>
        <w:spacing w:after="0" w:line="240" w:lineRule="auto"/>
        <w:ind w:left="720" w:hanging="720"/>
        <w:jc w:val="both"/>
        <w:rPr>
          <w:rFonts w:ascii="Times New Roman" w:hAnsi="Times New Roman" w:cs="Times New Roman"/>
        </w:rPr>
      </w:pPr>
    </w:p>
    <w:p w14:paraId="24401CCB" w14:textId="4A9D6CDD" w:rsidR="00A83172" w:rsidRPr="0063071A" w:rsidRDefault="00A83172" w:rsidP="00941A41">
      <w:pPr>
        <w:spacing w:after="0" w:line="240" w:lineRule="auto"/>
        <w:ind w:left="720" w:hanging="720"/>
        <w:jc w:val="both"/>
        <w:rPr>
          <w:rFonts w:ascii="Times New Roman" w:hAnsi="Times New Roman" w:cs="Times New Roman"/>
        </w:rPr>
      </w:pPr>
      <w:bookmarkStart w:id="0" w:name="_GoBack"/>
      <w:bookmarkEnd w:id="0"/>
    </w:p>
    <w:p w14:paraId="0951CDC5" w14:textId="224FB62A" w:rsidR="00A83172" w:rsidRPr="0063071A" w:rsidRDefault="00A83172" w:rsidP="00941A41">
      <w:pPr>
        <w:spacing w:after="0" w:line="240" w:lineRule="auto"/>
        <w:jc w:val="both"/>
        <w:rPr>
          <w:rFonts w:ascii="Times New Roman" w:hAnsi="Times New Roman" w:cs="Times New Roman"/>
        </w:rPr>
      </w:pPr>
    </w:p>
    <w:p w14:paraId="5ED7A533" w14:textId="7D00FB4F" w:rsidR="00A83172" w:rsidRPr="0063071A" w:rsidRDefault="00A83172" w:rsidP="00941A41">
      <w:pPr>
        <w:spacing w:after="0" w:line="240" w:lineRule="auto"/>
        <w:rPr>
          <w:rFonts w:ascii="Times New Roman" w:hAnsi="Times New Roman" w:cs="Times New Roman"/>
          <w:b/>
          <w:bCs/>
          <w:sz w:val="28"/>
          <w:szCs w:val="28"/>
        </w:rPr>
      </w:pPr>
      <w:r w:rsidRPr="0063071A">
        <w:rPr>
          <w:rFonts w:ascii="Times New Roman" w:hAnsi="Times New Roman" w:cs="Times New Roman"/>
          <w:b/>
          <w:bCs/>
          <w:sz w:val="28"/>
          <w:szCs w:val="28"/>
        </w:rPr>
        <w:t xml:space="preserve">Appendix </w:t>
      </w:r>
      <w:r w:rsidR="004D6AF1" w:rsidRPr="0063071A">
        <w:rPr>
          <w:rFonts w:ascii="Times New Roman" w:hAnsi="Times New Roman" w:cs="Times New Roman"/>
          <w:b/>
          <w:bCs/>
          <w:sz w:val="28"/>
          <w:szCs w:val="28"/>
        </w:rPr>
        <w:t>B</w:t>
      </w:r>
    </w:p>
    <w:p w14:paraId="3F374AC3" w14:textId="473BED30" w:rsidR="00A83172" w:rsidRPr="0063071A" w:rsidRDefault="00A83172" w:rsidP="00941A41">
      <w:pPr>
        <w:spacing w:after="0" w:line="240" w:lineRule="auto"/>
        <w:ind w:left="720" w:hanging="720"/>
        <w:jc w:val="both"/>
        <w:rPr>
          <w:rFonts w:ascii="Times New Roman" w:hAnsi="Times New Roman" w:cs="Times New Roman"/>
          <w:b/>
          <w:bCs/>
        </w:rPr>
      </w:pPr>
    </w:p>
    <w:p w14:paraId="610715D0" w14:textId="09803205" w:rsidR="00A83172" w:rsidRPr="0063071A" w:rsidRDefault="00A40BD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rPr>
        <w:t xml:space="preserve">[1] </w:t>
      </w:r>
      <w:r w:rsidR="00A30010" w:rsidRPr="0063071A">
        <w:rPr>
          <w:rFonts w:ascii="Times New Roman" w:hAnsi="Times New Roman" w:cs="Times New Roman"/>
          <w:color w:val="222222"/>
          <w:shd w:val="clear" w:color="auto" w:fill="FFFFFF"/>
        </w:rPr>
        <w:t xml:space="preserve">Corani, G., Magli, C., Giusti, A., Gianaroli, L. and Gambardella, L.M., 2013. A Bayesian network model for predicting pregnancy after in vitro fertilization. </w:t>
      </w:r>
      <w:r w:rsidR="00A30010" w:rsidRPr="0063071A">
        <w:rPr>
          <w:rFonts w:ascii="Times New Roman" w:hAnsi="Times New Roman" w:cs="Times New Roman"/>
          <w:i/>
          <w:iCs/>
          <w:color w:val="222222"/>
        </w:rPr>
        <w:t>Computers in biology and medicine</w:t>
      </w:r>
      <w:r w:rsidR="00A30010" w:rsidRPr="0063071A">
        <w:rPr>
          <w:rFonts w:ascii="Times New Roman" w:hAnsi="Times New Roman" w:cs="Times New Roman"/>
          <w:color w:val="222222"/>
          <w:shd w:val="clear" w:color="auto" w:fill="FFFFFF"/>
        </w:rPr>
        <w:t xml:space="preserve">, </w:t>
      </w:r>
      <w:r w:rsidR="00A30010" w:rsidRPr="0063071A">
        <w:rPr>
          <w:rFonts w:ascii="Times New Roman" w:hAnsi="Times New Roman" w:cs="Times New Roman"/>
          <w:i/>
          <w:iCs/>
          <w:color w:val="222222"/>
        </w:rPr>
        <w:t>43</w:t>
      </w:r>
      <w:r w:rsidR="00A30010" w:rsidRPr="0063071A">
        <w:rPr>
          <w:rFonts w:ascii="Times New Roman" w:hAnsi="Times New Roman" w:cs="Times New Roman"/>
          <w:color w:val="222222"/>
          <w:shd w:val="clear" w:color="auto" w:fill="FFFFFF"/>
        </w:rPr>
        <w:t>(11), pp.1783-1792.</w:t>
      </w:r>
    </w:p>
    <w:p w14:paraId="160B90EF" w14:textId="61E37879" w:rsidR="00A30010" w:rsidRPr="0063071A" w:rsidRDefault="00A3001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 </w:t>
      </w:r>
      <w:r w:rsidR="002D590E" w:rsidRPr="0063071A">
        <w:rPr>
          <w:rFonts w:ascii="Times New Roman" w:hAnsi="Times New Roman" w:cs="Times New Roman"/>
          <w:color w:val="222222"/>
          <w:shd w:val="clear" w:color="auto" w:fill="FFFFFF"/>
        </w:rPr>
        <w:t xml:space="preserve">Genc, O. and Dag, A., 2015. A Bayesian network-based data analytical approach to predict velocity distribution in small streams. </w:t>
      </w:r>
      <w:r w:rsidR="002D590E" w:rsidRPr="0063071A">
        <w:rPr>
          <w:rFonts w:ascii="Times New Roman" w:hAnsi="Times New Roman" w:cs="Times New Roman"/>
          <w:i/>
          <w:iCs/>
          <w:color w:val="222222"/>
        </w:rPr>
        <w:t>Journal of Hydroinformatics</w:t>
      </w:r>
      <w:r w:rsidR="002D590E" w:rsidRPr="0063071A">
        <w:rPr>
          <w:rFonts w:ascii="Times New Roman" w:hAnsi="Times New Roman" w:cs="Times New Roman"/>
          <w:color w:val="222222"/>
          <w:shd w:val="clear" w:color="auto" w:fill="FFFFFF"/>
        </w:rPr>
        <w:t xml:space="preserve">, </w:t>
      </w:r>
      <w:r w:rsidR="002D590E" w:rsidRPr="0063071A">
        <w:rPr>
          <w:rFonts w:ascii="Times New Roman" w:hAnsi="Times New Roman" w:cs="Times New Roman"/>
          <w:i/>
          <w:iCs/>
          <w:color w:val="222222"/>
        </w:rPr>
        <w:t>18</w:t>
      </w:r>
      <w:r w:rsidR="002D590E" w:rsidRPr="0063071A">
        <w:rPr>
          <w:rFonts w:ascii="Times New Roman" w:hAnsi="Times New Roman" w:cs="Times New Roman"/>
          <w:color w:val="222222"/>
          <w:shd w:val="clear" w:color="auto" w:fill="FFFFFF"/>
        </w:rPr>
        <w:t>(3), pp.466-480.</w:t>
      </w:r>
    </w:p>
    <w:p w14:paraId="6E91AB19" w14:textId="701C2082" w:rsidR="002D590E" w:rsidRPr="0063071A" w:rsidRDefault="002D590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 </w:t>
      </w:r>
      <w:r w:rsidR="000E359F" w:rsidRPr="0063071A">
        <w:rPr>
          <w:rFonts w:ascii="Times New Roman" w:hAnsi="Times New Roman" w:cs="Times New Roman"/>
          <w:color w:val="222222"/>
          <w:shd w:val="clear" w:color="auto" w:fill="FFFFFF"/>
        </w:rPr>
        <w:t xml:space="preserve">Tan, J., Xiong, T., Miao, H., Sun, R. and Wu, M., 2018, April. A case study of medical big data processing: Data mining for the hyperuricemia. In </w:t>
      </w:r>
      <w:r w:rsidR="000E359F" w:rsidRPr="0063071A">
        <w:rPr>
          <w:rFonts w:ascii="Times New Roman" w:hAnsi="Times New Roman" w:cs="Times New Roman"/>
          <w:i/>
          <w:iCs/>
          <w:color w:val="222222"/>
        </w:rPr>
        <w:t>2018 IEEE 3rd International Conference on Cloud Computing and Big Data Analysis (ICCCBDA)</w:t>
      </w:r>
      <w:r w:rsidR="000E359F" w:rsidRPr="0063071A">
        <w:rPr>
          <w:rFonts w:ascii="Times New Roman" w:hAnsi="Times New Roman" w:cs="Times New Roman"/>
          <w:color w:val="222222"/>
          <w:shd w:val="clear" w:color="auto" w:fill="FFFFFF"/>
        </w:rPr>
        <w:t xml:space="preserve"> (pp. 196-201). IEEE.</w:t>
      </w:r>
    </w:p>
    <w:p w14:paraId="02180F98" w14:textId="3C87D512" w:rsidR="000E359F" w:rsidRPr="0063071A" w:rsidRDefault="003C095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 Quwaider, M. and Jararweh, Y., 2016. A cloud supported model for efficient community health awareness. </w:t>
      </w:r>
      <w:r w:rsidRPr="0063071A">
        <w:rPr>
          <w:rFonts w:ascii="Times New Roman" w:hAnsi="Times New Roman" w:cs="Times New Roman"/>
          <w:i/>
          <w:iCs/>
          <w:color w:val="222222"/>
        </w:rPr>
        <w:t>Pervasive and Mobile Comput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8</w:t>
      </w:r>
      <w:r w:rsidRPr="0063071A">
        <w:rPr>
          <w:rFonts w:ascii="Times New Roman" w:hAnsi="Times New Roman" w:cs="Times New Roman"/>
          <w:color w:val="222222"/>
          <w:shd w:val="clear" w:color="auto" w:fill="FFFFFF"/>
        </w:rPr>
        <w:t>, pp.35-50.</w:t>
      </w:r>
    </w:p>
    <w:p w14:paraId="4205EC41" w14:textId="23C105AE" w:rsidR="003C0953" w:rsidRPr="0063071A" w:rsidRDefault="003C095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 </w:t>
      </w:r>
      <w:r w:rsidR="0046154C" w:rsidRPr="0063071A">
        <w:rPr>
          <w:rFonts w:ascii="Times New Roman" w:hAnsi="Times New Roman" w:cs="Times New Roman"/>
          <w:color w:val="222222"/>
          <w:shd w:val="clear" w:color="auto" w:fill="FFFFFF"/>
        </w:rPr>
        <w:t xml:space="preserve">Ji, Z., Ganchev, I., O’Droma, M., Zhang, X. and Zhang, X., 2014. A cloud-based X73 ubiquitous mobile healthcare system: design and implementation. </w:t>
      </w:r>
      <w:r w:rsidR="0046154C" w:rsidRPr="0063071A">
        <w:rPr>
          <w:rFonts w:ascii="Times New Roman" w:hAnsi="Times New Roman" w:cs="Times New Roman"/>
          <w:i/>
          <w:iCs/>
          <w:color w:val="222222"/>
        </w:rPr>
        <w:t>The Scientific World Journal</w:t>
      </w:r>
      <w:r w:rsidR="0046154C" w:rsidRPr="0063071A">
        <w:rPr>
          <w:rFonts w:ascii="Times New Roman" w:hAnsi="Times New Roman" w:cs="Times New Roman"/>
          <w:color w:val="222222"/>
          <w:shd w:val="clear" w:color="auto" w:fill="FFFFFF"/>
        </w:rPr>
        <w:t xml:space="preserve">, </w:t>
      </w:r>
      <w:r w:rsidR="0046154C" w:rsidRPr="0063071A">
        <w:rPr>
          <w:rFonts w:ascii="Times New Roman" w:hAnsi="Times New Roman" w:cs="Times New Roman"/>
          <w:i/>
          <w:iCs/>
          <w:color w:val="222222"/>
        </w:rPr>
        <w:t>2014</w:t>
      </w:r>
      <w:r w:rsidR="0046154C" w:rsidRPr="0063071A">
        <w:rPr>
          <w:rFonts w:ascii="Times New Roman" w:hAnsi="Times New Roman" w:cs="Times New Roman"/>
          <w:color w:val="222222"/>
          <w:shd w:val="clear" w:color="auto" w:fill="FFFFFF"/>
        </w:rPr>
        <w:t>.</w:t>
      </w:r>
    </w:p>
    <w:p w14:paraId="3F03A313" w14:textId="4F86EF53" w:rsidR="0046154C" w:rsidRPr="0063071A" w:rsidRDefault="0046154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 </w:t>
      </w:r>
      <w:r w:rsidR="008F705D" w:rsidRPr="0063071A">
        <w:rPr>
          <w:rFonts w:ascii="Times New Roman" w:hAnsi="Times New Roman" w:cs="Times New Roman"/>
          <w:color w:val="222222"/>
          <w:shd w:val="clear" w:color="auto" w:fill="FFFFFF"/>
        </w:rPr>
        <w:t xml:space="preserve">Zaveri, S.H. and Joshi, N., 2017. A Comparative Study of Data Analysis Techniques in the domain of Medicative care for Disease Predication. </w:t>
      </w:r>
      <w:r w:rsidR="008F705D" w:rsidRPr="0063071A">
        <w:rPr>
          <w:rFonts w:ascii="Times New Roman" w:hAnsi="Times New Roman" w:cs="Times New Roman"/>
          <w:i/>
          <w:iCs/>
          <w:color w:val="222222"/>
        </w:rPr>
        <w:t>International Journal of Advanced Research in Computer Science</w:t>
      </w:r>
      <w:r w:rsidR="008F705D" w:rsidRPr="0063071A">
        <w:rPr>
          <w:rFonts w:ascii="Times New Roman" w:hAnsi="Times New Roman" w:cs="Times New Roman"/>
          <w:color w:val="222222"/>
          <w:shd w:val="clear" w:color="auto" w:fill="FFFFFF"/>
        </w:rPr>
        <w:t xml:space="preserve">, </w:t>
      </w:r>
      <w:r w:rsidR="008F705D" w:rsidRPr="0063071A">
        <w:rPr>
          <w:rFonts w:ascii="Times New Roman" w:hAnsi="Times New Roman" w:cs="Times New Roman"/>
          <w:i/>
          <w:iCs/>
          <w:color w:val="222222"/>
        </w:rPr>
        <w:t>8</w:t>
      </w:r>
      <w:r w:rsidR="008F705D" w:rsidRPr="0063071A">
        <w:rPr>
          <w:rFonts w:ascii="Times New Roman" w:hAnsi="Times New Roman" w:cs="Times New Roman"/>
          <w:color w:val="222222"/>
          <w:shd w:val="clear" w:color="auto" w:fill="FFFFFF"/>
        </w:rPr>
        <w:t>(3).</w:t>
      </w:r>
    </w:p>
    <w:p w14:paraId="06981487" w14:textId="698FC691" w:rsidR="008F705D" w:rsidRPr="0063071A" w:rsidRDefault="008F705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 </w:t>
      </w:r>
      <w:r w:rsidR="006C4FBF" w:rsidRPr="0063071A">
        <w:rPr>
          <w:rFonts w:ascii="Times New Roman" w:hAnsi="Times New Roman" w:cs="Times New Roman"/>
          <w:color w:val="222222"/>
          <w:shd w:val="clear" w:color="auto" w:fill="FFFFFF"/>
        </w:rPr>
        <w:t xml:space="preserve">Hao, F. and Blair, R.H., 2016. A comparative study: classification vs. user-based collaborative filtering for clinical prediction. </w:t>
      </w:r>
      <w:r w:rsidR="006C4FBF" w:rsidRPr="0063071A">
        <w:rPr>
          <w:rFonts w:ascii="Times New Roman" w:hAnsi="Times New Roman" w:cs="Times New Roman"/>
          <w:i/>
          <w:iCs/>
          <w:color w:val="222222"/>
        </w:rPr>
        <w:t>BMC medical research methodology</w:t>
      </w:r>
      <w:r w:rsidR="006C4FBF" w:rsidRPr="0063071A">
        <w:rPr>
          <w:rFonts w:ascii="Times New Roman" w:hAnsi="Times New Roman" w:cs="Times New Roman"/>
          <w:color w:val="222222"/>
          <w:shd w:val="clear" w:color="auto" w:fill="FFFFFF"/>
        </w:rPr>
        <w:t xml:space="preserve">, </w:t>
      </w:r>
      <w:r w:rsidR="006C4FBF" w:rsidRPr="0063071A">
        <w:rPr>
          <w:rFonts w:ascii="Times New Roman" w:hAnsi="Times New Roman" w:cs="Times New Roman"/>
          <w:i/>
          <w:iCs/>
          <w:color w:val="222222"/>
        </w:rPr>
        <w:t>16</w:t>
      </w:r>
      <w:r w:rsidR="006C4FBF" w:rsidRPr="0063071A">
        <w:rPr>
          <w:rFonts w:ascii="Times New Roman" w:hAnsi="Times New Roman" w:cs="Times New Roman"/>
          <w:color w:val="222222"/>
          <w:shd w:val="clear" w:color="auto" w:fill="FFFFFF"/>
        </w:rPr>
        <w:t>(1), p.172.</w:t>
      </w:r>
    </w:p>
    <w:p w14:paraId="4BC1946C" w14:textId="75C7622D" w:rsidR="006C4FBF" w:rsidRPr="0063071A" w:rsidRDefault="006C4FB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 </w:t>
      </w:r>
      <w:r w:rsidR="009157AF" w:rsidRPr="0063071A">
        <w:rPr>
          <w:rFonts w:ascii="Times New Roman" w:hAnsi="Times New Roman" w:cs="Times New Roman"/>
          <w:color w:val="222222"/>
          <w:shd w:val="clear" w:color="auto" w:fill="FFFFFF"/>
        </w:rPr>
        <w:t xml:space="preserve">De Meulder, B., Lefaudeux, D., Bansal, A.T., Mazein, A., Chaiboonchoe, A., Ahmed, H., Balaur, I., Saqi, M., Pellet, J., Ballereau, S. and Lemonnier, N., 2018. A computational framework for complex disease stratification from multiple large-scale datasets. </w:t>
      </w:r>
      <w:r w:rsidR="009157AF" w:rsidRPr="0063071A">
        <w:rPr>
          <w:rFonts w:ascii="Times New Roman" w:hAnsi="Times New Roman" w:cs="Times New Roman"/>
          <w:i/>
          <w:iCs/>
          <w:color w:val="222222"/>
        </w:rPr>
        <w:t>BMC systems biology</w:t>
      </w:r>
      <w:r w:rsidR="009157AF" w:rsidRPr="0063071A">
        <w:rPr>
          <w:rFonts w:ascii="Times New Roman" w:hAnsi="Times New Roman" w:cs="Times New Roman"/>
          <w:color w:val="222222"/>
          <w:shd w:val="clear" w:color="auto" w:fill="FFFFFF"/>
        </w:rPr>
        <w:t xml:space="preserve">, </w:t>
      </w:r>
      <w:r w:rsidR="009157AF" w:rsidRPr="0063071A">
        <w:rPr>
          <w:rFonts w:ascii="Times New Roman" w:hAnsi="Times New Roman" w:cs="Times New Roman"/>
          <w:i/>
          <w:iCs/>
          <w:color w:val="222222"/>
        </w:rPr>
        <w:t>12</w:t>
      </w:r>
      <w:r w:rsidR="009157AF" w:rsidRPr="0063071A">
        <w:rPr>
          <w:rFonts w:ascii="Times New Roman" w:hAnsi="Times New Roman" w:cs="Times New Roman"/>
          <w:color w:val="222222"/>
          <w:shd w:val="clear" w:color="auto" w:fill="FFFFFF"/>
        </w:rPr>
        <w:t>(1), p.60.</w:t>
      </w:r>
    </w:p>
    <w:p w14:paraId="7D0E4CC8" w14:textId="7A354FF3" w:rsidR="009157AF" w:rsidRPr="0063071A" w:rsidRDefault="009157A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 </w:t>
      </w:r>
      <w:r w:rsidR="007F0B50" w:rsidRPr="0063071A">
        <w:rPr>
          <w:rFonts w:ascii="Times New Roman" w:hAnsi="Times New Roman" w:cs="Times New Roman"/>
          <w:color w:val="222222"/>
          <w:shd w:val="clear" w:color="auto" w:fill="FFFFFF"/>
        </w:rPr>
        <w:t xml:space="preserve">Celi, L.A., Galvin, S., Davidzon, G., Lee, J., Scott, D. and Mark, R., 2012. A database-driven decision support system: customized mortality prediction. </w:t>
      </w:r>
      <w:r w:rsidR="007F0B50" w:rsidRPr="0063071A">
        <w:rPr>
          <w:rFonts w:ascii="Times New Roman" w:hAnsi="Times New Roman" w:cs="Times New Roman"/>
          <w:i/>
          <w:iCs/>
          <w:color w:val="222222"/>
        </w:rPr>
        <w:t>Journal of personalized medicine</w:t>
      </w:r>
      <w:r w:rsidR="007F0B50" w:rsidRPr="0063071A">
        <w:rPr>
          <w:rFonts w:ascii="Times New Roman" w:hAnsi="Times New Roman" w:cs="Times New Roman"/>
          <w:color w:val="222222"/>
          <w:shd w:val="clear" w:color="auto" w:fill="FFFFFF"/>
        </w:rPr>
        <w:t xml:space="preserve">, </w:t>
      </w:r>
      <w:r w:rsidR="007F0B50" w:rsidRPr="0063071A">
        <w:rPr>
          <w:rFonts w:ascii="Times New Roman" w:hAnsi="Times New Roman" w:cs="Times New Roman"/>
          <w:i/>
          <w:iCs/>
          <w:color w:val="222222"/>
        </w:rPr>
        <w:t>2</w:t>
      </w:r>
      <w:r w:rsidR="007F0B50" w:rsidRPr="0063071A">
        <w:rPr>
          <w:rFonts w:ascii="Times New Roman" w:hAnsi="Times New Roman" w:cs="Times New Roman"/>
          <w:color w:val="222222"/>
          <w:shd w:val="clear" w:color="auto" w:fill="FFFFFF"/>
        </w:rPr>
        <w:t>(4), pp.138-148.</w:t>
      </w:r>
    </w:p>
    <w:p w14:paraId="6A4925DF" w14:textId="7B5C64F2" w:rsidR="007F0B50" w:rsidRPr="0063071A" w:rsidRDefault="007F0B5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0]</w:t>
      </w:r>
      <w:r w:rsidR="00001A5B" w:rsidRPr="0063071A">
        <w:rPr>
          <w:rFonts w:ascii="Times New Roman" w:hAnsi="Times New Roman" w:cs="Times New Roman"/>
          <w:color w:val="222222"/>
          <w:shd w:val="clear" w:color="auto" w:fill="FFFFFF"/>
        </w:rPr>
        <w:t xml:space="preserve"> Vandewiele, G., De Backere, F., Lannoye, K., Berghe, M.V., Janssens, O., Van Hoecke, S., Keereman, V., Paemeleire, K., Ongenae, F. and De Turck, F., 2018. A decision support system to follow up and diagnose primary headache patients using semantically enriched data. </w:t>
      </w:r>
      <w:r w:rsidR="00001A5B" w:rsidRPr="0063071A">
        <w:rPr>
          <w:rFonts w:ascii="Times New Roman" w:hAnsi="Times New Roman" w:cs="Times New Roman"/>
          <w:i/>
          <w:iCs/>
          <w:color w:val="222222"/>
        </w:rPr>
        <w:t>BMC medical informatics and decision making</w:t>
      </w:r>
      <w:r w:rsidR="00001A5B" w:rsidRPr="0063071A">
        <w:rPr>
          <w:rFonts w:ascii="Times New Roman" w:hAnsi="Times New Roman" w:cs="Times New Roman"/>
          <w:color w:val="222222"/>
          <w:shd w:val="clear" w:color="auto" w:fill="FFFFFF"/>
        </w:rPr>
        <w:t xml:space="preserve">, </w:t>
      </w:r>
      <w:r w:rsidR="00001A5B" w:rsidRPr="0063071A">
        <w:rPr>
          <w:rFonts w:ascii="Times New Roman" w:hAnsi="Times New Roman" w:cs="Times New Roman"/>
          <w:i/>
          <w:iCs/>
          <w:color w:val="222222"/>
        </w:rPr>
        <w:t>18</w:t>
      </w:r>
      <w:r w:rsidR="00001A5B" w:rsidRPr="0063071A">
        <w:rPr>
          <w:rFonts w:ascii="Times New Roman" w:hAnsi="Times New Roman" w:cs="Times New Roman"/>
          <w:color w:val="222222"/>
          <w:shd w:val="clear" w:color="auto" w:fill="FFFFFF"/>
        </w:rPr>
        <w:t>(1), p.98.</w:t>
      </w:r>
    </w:p>
    <w:p w14:paraId="2299A156" w14:textId="03BCBB86" w:rsidR="006F0CD5" w:rsidRPr="0063071A" w:rsidRDefault="006F0CD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 Cai, X., Dong, S. and Hu, J., 2019. A deep learning model incorporating part of speech and self-matching attention for named entity recognition of Chinese electronic medical records. </w:t>
      </w:r>
      <w:r w:rsidRPr="0063071A">
        <w:rPr>
          <w:rFonts w:ascii="Times New Roman" w:hAnsi="Times New Roman" w:cs="Times New Roman"/>
          <w:i/>
          <w:iCs/>
          <w:color w:val="222222"/>
        </w:rPr>
        <w:t>BMC medical informatics and decision mak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2), p.65.</w:t>
      </w:r>
    </w:p>
    <w:p w14:paraId="7A72B2BB" w14:textId="69900882" w:rsidR="006F0CD5" w:rsidRPr="0063071A" w:rsidRDefault="00D71EA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 Tran, T., Luo, W., Phung, D., Gupta, S., Rana, S., Kennedy, R.L., Larkins, A. and Venkatesh, S., 2014. A framework for feature extraction from hospital medical data with applications in risk prediction.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5</w:t>
      </w:r>
      <w:r w:rsidRPr="0063071A">
        <w:rPr>
          <w:rFonts w:ascii="Times New Roman" w:hAnsi="Times New Roman" w:cs="Times New Roman"/>
          <w:color w:val="222222"/>
          <w:shd w:val="clear" w:color="auto" w:fill="FFFFFF"/>
        </w:rPr>
        <w:t>(1), p.425.</w:t>
      </w:r>
    </w:p>
    <w:p w14:paraId="55A360CE" w14:textId="4EB68ECC" w:rsidR="00D71EAE" w:rsidRPr="0063071A" w:rsidRDefault="002A712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3] Bhattacharya, A., Tiwari, M.K. and Harding, J.A., 2012. A framework for ontology</w:t>
      </w:r>
      <w:r w:rsidR="00713DFC" w:rsidRPr="0063071A">
        <w:rPr>
          <w:rFonts w:ascii="Times New Roman" w:hAnsi="Times New Roman" w:cs="Times New Roman"/>
          <w:color w:val="222222"/>
          <w:shd w:val="clear" w:color="auto" w:fill="FFFFFF"/>
        </w:rPr>
        <w:t xml:space="preserve"> </w:t>
      </w:r>
      <w:r w:rsidRPr="0063071A">
        <w:rPr>
          <w:rFonts w:ascii="Times New Roman" w:hAnsi="Times New Roman" w:cs="Times New Roman"/>
          <w:color w:val="222222"/>
          <w:shd w:val="clear" w:color="auto" w:fill="FFFFFF"/>
        </w:rPr>
        <w:t xml:space="preserve">based decision support system for e-learning modules, business modeling and manufacturing systems. </w:t>
      </w:r>
      <w:r w:rsidRPr="0063071A">
        <w:rPr>
          <w:rFonts w:ascii="Times New Roman" w:hAnsi="Times New Roman" w:cs="Times New Roman"/>
          <w:i/>
          <w:iCs/>
          <w:color w:val="222222"/>
        </w:rPr>
        <w:t>Journal of Intelligent Manufactur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3</w:t>
      </w:r>
      <w:r w:rsidRPr="0063071A">
        <w:rPr>
          <w:rFonts w:ascii="Times New Roman" w:hAnsi="Times New Roman" w:cs="Times New Roman"/>
          <w:color w:val="222222"/>
          <w:shd w:val="clear" w:color="auto" w:fill="FFFFFF"/>
        </w:rPr>
        <w:t>(5), pp.1763-1781.</w:t>
      </w:r>
    </w:p>
    <w:p w14:paraId="00E16CB3" w14:textId="5A7DC0C6" w:rsidR="002A7127" w:rsidRPr="0063071A" w:rsidRDefault="002A712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 </w:t>
      </w:r>
      <w:r w:rsidR="00BB7608" w:rsidRPr="0063071A">
        <w:rPr>
          <w:rFonts w:ascii="Times New Roman" w:hAnsi="Times New Roman" w:cs="Times New Roman"/>
          <w:color w:val="222222"/>
          <w:shd w:val="clear" w:color="auto" w:fill="FFFFFF"/>
        </w:rPr>
        <w:t xml:space="preserve">Baechle, C. and Agarwal, A., 2017. A framework for the estimation and reduction of hospital readmission penalties using predictive analytics. </w:t>
      </w:r>
      <w:r w:rsidR="00BB7608" w:rsidRPr="0063071A">
        <w:rPr>
          <w:rFonts w:ascii="Times New Roman" w:hAnsi="Times New Roman" w:cs="Times New Roman"/>
          <w:i/>
          <w:iCs/>
          <w:color w:val="222222"/>
        </w:rPr>
        <w:t>Journal of Big Data</w:t>
      </w:r>
      <w:r w:rsidR="00BB7608" w:rsidRPr="0063071A">
        <w:rPr>
          <w:rFonts w:ascii="Times New Roman" w:hAnsi="Times New Roman" w:cs="Times New Roman"/>
          <w:color w:val="222222"/>
          <w:shd w:val="clear" w:color="auto" w:fill="FFFFFF"/>
        </w:rPr>
        <w:t xml:space="preserve">, </w:t>
      </w:r>
      <w:r w:rsidR="00BB7608" w:rsidRPr="0063071A">
        <w:rPr>
          <w:rFonts w:ascii="Times New Roman" w:hAnsi="Times New Roman" w:cs="Times New Roman"/>
          <w:i/>
          <w:iCs/>
          <w:color w:val="222222"/>
        </w:rPr>
        <w:t>4</w:t>
      </w:r>
      <w:r w:rsidR="00BB7608" w:rsidRPr="0063071A">
        <w:rPr>
          <w:rFonts w:ascii="Times New Roman" w:hAnsi="Times New Roman" w:cs="Times New Roman"/>
          <w:color w:val="222222"/>
          <w:shd w:val="clear" w:color="auto" w:fill="FFFFFF"/>
        </w:rPr>
        <w:t>(1), p.37.</w:t>
      </w:r>
    </w:p>
    <w:p w14:paraId="25595BE0" w14:textId="6DF08481" w:rsidR="00BB7608" w:rsidRPr="0063071A" w:rsidRDefault="00BB760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 </w:t>
      </w:r>
      <w:r w:rsidR="00F83770" w:rsidRPr="0063071A">
        <w:rPr>
          <w:rFonts w:ascii="Times New Roman" w:hAnsi="Times New Roman" w:cs="Times New Roman"/>
          <w:color w:val="222222"/>
          <w:shd w:val="clear" w:color="auto" w:fill="FFFFFF"/>
        </w:rPr>
        <w:t xml:space="preserve">Rao, A.R. and Clarke, D., 2016, October. A fully integrated open-source toolkit for mining healthcare big-data: architecture and applications. In </w:t>
      </w:r>
      <w:r w:rsidR="00F83770" w:rsidRPr="0063071A">
        <w:rPr>
          <w:rFonts w:ascii="Times New Roman" w:hAnsi="Times New Roman" w:cs="Times New Roman"/>
          <w:i/>
          <w:iCs/>
          <w:color w:val="222222"/>
        </w:rPr>
        <w:t>2016 IEEE International Conference on Healthcare Informatics (ICHI)</w:t>
      </w:r>
      <w:r w:rsidR="00F83770" w:rsidRPr="0063071A">
        <w:rPr>
          <w:rFonts w:ascii="Times New Roman" w:hAnsi="Times New Roman" w:cs="Times New Roman"/>
          <w:color w:val="222222"/>
          <w:shd w:val="clear" w:color="auto" w:fill="FFFFFF"/>
        </w:rPr>
        <w:t xml:space="preserve"> (pp. 255-261). IEEE.</w:t>
      </w:r>
    </w:p>
    <w:p w14:paraId="3F183EA7" w14:textId="147786C7" w:rsidR="00F83770" w:rsidRPr="0063071A" w:rsidRDefault="00F8377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 </w:t>
      </w:r>
      <w:r w:rsidR="004211D1" w:rsidRPr="0063071A">
        <w:rPr>
          <w:rFonts w:ascii="Times New Roman" w:hAnsi="Times New Roman" w:cs="Times New Roman"/>
          <w:color w:val="222222"/>
          <w:shd w:val="clear" w:color="auto" w:fill="FFFFFF"/>
        </w:rPr>
        <w:t xml:space="preserve">Pooja, M.R. and Pushpalatha, M.P., 2015, December. A hybrid decision support system for the identification of asthmatic subjects in a cross-sectional study. In </w:t>
      </w:r>
      <w:r w:rsidR="004211D1" w:rsidRPr="0063071A">
        <w:rPr>
          <w:rFonts w:ascii="Times New Roman" w:hAnsi="Times New Roman" w:cs="Times New Roman"/>
          <w:i/>
          <w:iCs/>
          <w:color w:val="222222"/>
        </w:rPr>
        <w:t>2015 International Conference on Emerging Research in Electronics, Computer Science and Technology (ICERECT)</w:t>
      </w:r>
      <w:r w:rsidR="004211D1" w:rsidRPr="0063071A">
        <w:rPr>
          <w:rFonts w:ascii="Times New Roman" w:hAnsi="Times New Roman" w:cs="Times New Roman"/>
          <w:color w:val="222222"/>
          <w:shd w:val="clear" w:color="auto" w:fill="FFFFFF"/>
        </w:rPr>
        <w:t xml:space="preserve"> (pp. 288-293). IEEE.</w:t>
      </w:r>
    </w:p>
    <w:p w14:paraId="487A3D0F" w14:textId="0B146D5D" w:rsidR="004211D1" w:rsidRPr="0063071A" w:rsidRDefault="004211D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 </w:t>
      </w:r>
      <w:r w:rsidR="009B63BF" w:rsidRPr="0063071A">
        <w:rPr>
          <w:rFonts w:ascii="Times New Roman" w:hAnsi="Times New Roman" w:cs="Times New Roman"/>
          <w:color w:val="222222"/>
          <w:shd w:val="clear" w:color="auto" w:fill="FFFFFF"/>
        </w:rPr>
        <w:t xml:space="preserve">Pasanisi, S. and Paiano, R., 2018. A hybrid information mining approach for knowledge discovery in cardiovascular disease (CVD). </w:t>
      </w:r>
      <w:r w:rsidR="009B63BF" w:rsidRPr="0063071A">
        <w:rPr>
          <w:rFonts w:ascii="Times New Roman" w:hAnsi="Times New Roman" w:cs="Times New Roman"/>
          <w:i/>
          <w:iCs/>
          <w:color w:val="222222"/>
        </w:rPr>
        <w:t>Information</w:t>
      </w:r>
      <w:r w:rsidR="009B63BF" w:rsidRPr="0063071A">
        <w:rPr>
          <w:rFonts w:ascii="Times New Roman" w:hAnsi="Times New Roman" w:cs="Times New Roman"/>
          <w:color w:val="222222"/>
          <w:shd w:val="clear" w:color="auto" w:fill="FFFFFF"/>
        </w:rPr>
        <w:t xml:space="preserve">, </w:t>
      </w:r>
      <w:r w:rsidR="009B63BF" w:rsidRPr="0063071A">
        <w:rPr>
          <w:rFonts w:ascii="Times New Roman" w:hAnsi="Times New Roman" w:cs="Times New Roman"/>
          <w:i/>
          <w:iCs/>
          <w:color w:val="222222"/>
        </w:rPr>
        <w:t>9</w:t>
      </w:r>
      <w:r w:rsidR="009B63BF" w:rsidRPr="0063071A">
        <w:rPr>
          <w:rFonts w:ascii="Times New Roman" w:hAnsi="Times New Roman" w:cs="Times New Roman"/>
          <w:color w:val="222222"/>
          <w:shd w:val="clear" w:color="auto" w:fill="FFFFFF"/>
        </w:rPr>
        <w:t>(4), p.90.</w:t>
      </w:r>
    </w:p>
    <w:p w14:paraId="29B445DA" w14:textId="1AA1F437" w:rsidR="009B63BF" w:rsidRPr="0063071A" w:rsidRDefault="009B63B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 </w:t>
      </w:r>
      <w:r w:rsidR="00614779" w:rsidRPr="0063071A">
        <w:rPr>
          <w:rFonts w:ascii="Times New Roman" w:hAnsi="Times New Roman" w:cs="Times New Roman"/>
          <w:color w:val="222222"/>
          <w:shd w:val="clear" w:color="auto" w:fill="FFFFFF"/>
        </w:rPr>
        <w:t xml:space="preserve">Elhoseny, M., Abdelaziz, A., Salama, A.S., Riad, A.M., Muhammad, K. and Sangaiah, A.K., 2018. A hybrid model of internet of things and cloud computing to manage big data in health services applications. </w:t>
      </w:r>
      <w:r w:rsidR="00614779" w:rsidRPr="0063071A">
        <w:rPr>
          <w:rFonts w:ascii="Times New Roman" w:hAnsi="Times New Roman" w:cs="Times New Roman"/>
          <w:i/>
          <w:iCs/>
          <w:color w:val="222222"/>
        </w:rPr>
        <w:t>Future generation computer systems</w:t>
      </w:r>
      <w:r w:rsidR="00614779" w:rsidRPr="0063071A">
        <w:rPr>
          <w:rFonts w:ascii="Times New Roman" w:hAnsi="Times New Roman" w:cs="Times New Roman"/>
          <w:color w:val="222222"/>
          <w:shd w:val="clear" w:color="auto" w:fill="FFFFFF"/>
        </w:rPr>
        <w:t xml:space="preserve">, </w:t>
      </w:r>
      <w:r w:rsidR="00614779" w:rsidRPr="0063071A">
        <w:rPr>
          <w:rFonts w:ascii="Times New Roman" w:hAnsi="Times New Roman" w:cs="Times New Roman"/>
          <w:i/>
          <w:iCs/>
          <w:color w:val="222222"/>
        </w:rPr>
        <w:t>86</w:t>
      </w:r>
      <w:r w:rsidR="00614779" w:rsidRPr="0063071A">
        <w:rPr>
          <w:rFonts w:ascii="Times New Roman" w:hAnsi="Times New Roman" w:cs="Times New Roman"/>
          <w:color w:val="222222"/>
          <w:shd w:val="clear" w:color="auto" w:fill="FFFFFF"/>
        </w:rPr>
        <w:t>, pp.1383-1394.</w:t>
      </w:r>
    </w:p>
    <w:p w14:paraId="52228F9C" w14:textId="6982CE5F" w:rsidR="00614779" w:rsidRPr="0063071A" w:rsidRDefault="0061477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9] </w:t>
      </w:r>
      <w:r w:rsidR="005F4E4B" w:rsidRPr="0063071A">
        <w:rPr>
          <w:rFonts w:ascii="Times New Roman" w:hAnsi="Times New Roman" w:cs="Times New Roman"/>
          <w:color w:val="222222"/>
          <w:shd w:val="clear" w:color="auto" w:fill="FFFFFF"/>
        </w:rPr>
        <w:t xml:space="preserve">Yan, K., You, X., Ji, X., Yin, G. and Yang, F., 2016, October. A hybrid outlier detection method for health care big data. In </w:t>
      </w:r>
      <w:r w:rsidR="005F4E4B" w:rsidRPr="0063071A">
        <w:rPr>
          <w:rFonts w:ascii="Times New Roman" w:hAnsi="Times New Roman" w:cs="Times New Roman"/>
          <w:i/>
          <w:iCs/>
          <w:color w:val="222222"/>
        </w:rPr>
        <w:t>2016 IEEE International Conferences on Big Data and Cloud Computing (BDCloud), Social Computing and Networking (SocialCom), Sustainable Computing and Communications (SustainCom)(BDCloud-SocialCom-SustainCom)</w:t>
      </w:r>
      <w:r w:rsidR="005F4E4B" w:rsidRPr="0063071A">
        <w:rPr>
          <w:rFonts w:ascii="Times New Roman" w:hAnsi="Times New Roman" w:cs="Times New Roman"/>
          <w:color w:val="222222"/>
          <w:shd w:val="clear" w:color="auto" w:fill="FFFFFF"/>
        </w:rPr>
        <w:t xml:space="preserve"> (pp. 157-162). IEEE.</w:t>
      </w:r>
    </w:p>
    <w:p w14:paraId="5A33FE8F" w14:textId="574B0B87" w:rsidR="005F4E4B" w:rsidRPr="0063071A" w:rsidRDefault="005F4E4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 </w:t>
      </w:r>
      <w:r w:rsidR="00AF3997" w:rsidRPr="0063071A">
        <w:rPr>
          <w:rFonts w:ascii="Times New Roman" w:hAnsi="Times New Roman" w:cs="Times New Roman"/>
          <w:color w:val="222222"/>
          <w:shd w:val="clear" w:color="auto" w:fill="FFFFFF"/>
        </w:rPr>
        <w:t xml:space="preserve">Luo, L., Li, L., Hu, J., Wang, X., Hou, B., Zhang, T. and Zhao, L.P., 2016. A hybrid solution for extracting structured medical information from unstructured data in medical records via a double-reading/entry system. </w:t>
      </w:r>
      <w:r w:rsidR="00AF3997" w:rsidRPr="0063071A">
        <w:rPr>
          <w:rFonts w:ascii="Times New Roman" w:hAnsi="Times New Roman" w:cs="Times New Roman"/>
          <w:i/>
          <w:iCs/>
          <w:color w:val="222222"/>
        </w:rPr>
        <w:t>BMC medical informatics and decision making</w:t>
      </w:r>
      <w:r w:rsidR="00AF3997" w:rsidRPr="0063071A">
        <w:rPr>
          <w:rFonts w:ascii="Times New Roman" w:hAnsi="Times New Roman" w:cs="Times New Roman"/>
          <w:color w:val="222222"/>
          <w:shd w:val="clear" w:color="auto" w:fill="FFFFFF"/>
        </w:rPr>
        <w:t xml:space="preserve">, </w:t>
      </w:r>
      <w:r w:rsidR="00AF3997" w:rsidRPr="0063071A">
        <w:rPr>
          <w:rFonts w:ascii="Times New Roman" w:hAnsi="Times New Roman" w:cs="Times New Roman"/>
          <w:i/>
          <w:iCs/>
          <w:color w:val="222222"/>
        </w:rPr>
        <w:t>16</w:t>
      </w:r>
      <w:r w:rsidR="00AF3997" w:rsidRPr="0063071A">
        <w:rPr>
          <w:rFonts w:ascii="Times New Roman" w:hAnsi="Times New Roman" w:cs="Times New Roman"/>
          <w:color w:val="222222"/>
          <w:shd w:val="clear" w:color="auto" w:fill="FFFFFF"/>
        </w:rPr>
        <w:t>(1), p.114.</w:t>
      </w:r>
    </w:p>
    <w:p w14:paraId="750618D3" w14:textId="157FEA49" w:rsidR="00AA1DC5" w:rsidRPr="0063071A" w:rsidRDefault="00AA1DC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 Patil, M.A., Patil, R.B., Krishnamoorthy, P. and John, J., 2016, August. A machine learning framework for auto classification of imaging system exams in hospital setting for utilization optimization. In </w:t>
      </w:r>
      <w:r w:rsidRPr="0063071A">
        <w:rPr>
          <w:rFonts w:ascii="Times New Roman" w:hAnsi="Times New Roman" w:cs="Times New Roman"/>
          <w:i/>
          <w:iCs/>
          <w:color w:val="222222"/>
        </w:rPr>
        <w:t>2016 38th Annual International Conference of the IEEE Engineering in Medicine and Biology Society (EMBC)</w:t>
      </w:r>
      <w:r w:rsidRPr="0063071A">
        <w:rPr>
          <w:rFonts w:ascii="Times New Roman" w:hAnsi="Times New Roman" w:cs="Times New Roman"/>
          <w:color w:val="222222"/>
          <w:shd w:val="clear" w:color="auto" w:fill="FFFFFF"/>
        </w:rPr>
        <w:t xml:space="preserve"> (pp. 2423-2426). IEEE.</w:t>
      </w:r>
    </w:p>
    <w:p w14:paraId="674BBF52" w14:textId="74F5B7B9" w:rsidR="00AA1DC5" w:rsidRPr="0063071A" w:rsidRDefault="00605A6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 Huo, D., Kou, B., Zhou, Z. and Lv, M., 2019. A machine learning model to classify aortic dissection patients in the early diagnosis phase.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1), p.2701.</w:t>
      </w:r>
    </w:p>
    <w:p w14:paraId="11962607" w14:textId="5B1EB25F" w:rsidR="00605A63" w:rsidRPr="0063071A" w:rsidRDefault="009942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 Golas, S.B., Shibahara, T., Agboola, S., Otaki, H., Sato, J., Nakae, T., Hisamitsu, T., Kojima, G., Felsted, J., Kakarmath, S. and Kvedar, J., 2018. A machine learning model to predict the risk of 30-day readmissions in patients with heart failure: a retrospective analysis of electronic medical records data. </w:t>
      </w:r>
      <w:r w:rsidRPr="0063071A">
        <w:rPr>
          <w:rFonts w:ascii="Times New Roman" w:hAnsi="Times New Roman" w:cs="Times New Roman"/>
          <w:i/>
          <w:iCs/>
          <w:color w:val="222222"/>
        </w:rPr>
        <w:t>BMC medical informatics and decision mak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1), p.44.</w:t>
      </w:r>
    </w:p>
    <w:p w14:paraId="43ADBBB5" w14:textId="1DE9F4C4" w:rsidR="00994207" w:rsidRPr="0063071A" w:rsidRDefault="00BB598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 Van Belle, V.M., Van Calster, B., Timmerman, D., Bourne, T., Bottomley, C., Valentin, L., Neven, P., Van Huffel, S., Suykens, J.A. and Boyd, S., 2012. A mathematical model for interpretable clinical decision support with applications in gynecology.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w:t>
      </w:r>
      <w:r w:rsidRPr="0063071A">
        <w:rPr>
          <w:rFonts w:ascii="Times New Roman" w:hAnsi="Times New Roman" w:cs="Times New Roman"/>
          <w:color w:val="222222"/>
          <w:shd w:val="clear" w:color="auto" w:fill="FFFFFF"/>
        </w:rPr>
        <w:t>(3), p.e34312.</w:t>
      </w:r>
    </w:p>
    <w:p w14:paraId="335FCDE8" w14:textId="05488E5D" w:rsidR="00BB5980" w:rsidRPr="0063071A" w:rsidRDefault="00BB598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 </w:t>
      </w:r>
      <w:r w:rsidR="00720361" w:rsidRPr="0063071A">
        <w:rPr>
          <w:rFonts w:ascii="Times New Roman" w:hAnsi="Times New Roman" w:cs="Times New Roman"/>
          <w:color w:val="222222"/>
          <w:shd w:val="clear" w:color="auto" w:fill="FFFFFF"/>
        </w:rPr>
        <w:t xml:space="preserve">Jain, S. and Gangwar, M., 2017. A Mining Analysis over Psychiatric Database for Mental Health Classification. </w:t>
      </w:r>
      <w:r w:rsidR="00720361" w:rsidRPr="0063071A">
        <w:rPr>
          <w:rFonts w:ascii="Times New Roman" w:hAnsi="Times New Roman" w:cs="Times New Roman"/>
          <w:i/>
          <w:iCs/>
          <w:color w:val="222222"/>
        </w:rPr>
        <w:t>i-Manager's Journal on Computer Science</w:t>
      </w:r>
      <w:r w:rsidR="00720361" w:rsidRPr="0063071A">
        <w:rPr>
          <w:rFonts w:ascii="Times New Roman" w:hAnsi="Times New Roman" w:cs="Times New Roman"/>
          <w:color w:val="222222"/>
          <w:shd w:val="clear" w:color="auto" w:fill="FFFFFF"/>
        </w:rPr>
        <w:t xml:space="preserve">, </w:t>
      </w:r>
      <w:r w:rsidR="00720361" w:rsidRPr="0063071A">
        <w:rPr>
          <w:rFonts w:ascii="Times New Roman" w:hAnsi="Times New Roman" w:cs="Times New Roman"/>
          <w:i/>
          <w:iCs/>
          <w:color w:val="222222"/>
        </w:rPr>
        <w:t>5</w:t>
      </w:r>
      <w:r w:rsidR="00720361" w:rsidRPr="0063071A">
        <w:rPr>
          <w:rFonts w:ascii="Times New Roman" w:hAnsi="Times New Roman" w:cs="Times New Roman"/>
          <w:color w:val="222222"/>
          <w:shd w:val="clear" w:color="auto" w:fill="FFFFFF"/>
        </w:rPr>
        <w:t>(1), p.7.</w:t>
      </w:r>
    </w:p>
    <w:p w14:paraId="4B8A3E95" w14:textId="4E111AEF" w:rsidR="00720361" w:rsidRPr="0063071A" w:rsidRDefault="0072036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 </w:t>
      </w:r>
      <w:r w:rsidR="00146806" w:rsidRPr="0063071A">
        <w:rPr>
          <w:rFonts w:ascii="Times New Roman" w:hAnsi="Times New Roman" w:cs="Times New Roman"/>
          <w:color w:val="222222"/>
          <w:shd w:val="clear" w:color="auto" w:fill="FFFFFF"/>
        </w:rPr>
        <w:t xml:space="preserve">Li, S., Pham, H.T., Karunarathne, M.S., Lee, Y.S., Ekanayake, S.W. and Pathirana, P.N., 2015. A mobile cloud computing framework integrating multilevel encoding for performance monitoring in telerehabilitation. </w:t>
      </w:r>
      <w:r w:rsidR="00146806" w:rsidRPr="0063071A">
        <w:rPr>
          <w:rFonts w:ascii="Times New Roman" w:hAnsi="Times New Roman" w:cs="Times New Roman"/>
          <w:i/>
          <w:iCs/>
          <w:color w:val="222222"/>
        </w:rPr>
        <w:t>Mathematical Problems in Engineering</w:t>
      </w:r>
      <w:r w:rsidR="00146806" w:rsidRPr="0063071A">
        <w:rPr>
          <w:rFonts w:ascii="Times New Roman" w:hAnsi="Times New Roman" w:cs="Times New Roman"/>
          <w:color w:val="222222"/>
          <w:shd w:val="clear" w:color="auto" w:fill="FFFFFF"/>
        </w:rPr>
        <w:t xml:space="preserve">, </w:t>
      </w:r>
      <w:r w:rsidR="00146806" w:rsidRPr="0063071A">
        <w:rPr>
          <w:rFonts w:ascii="Times New Roman" w:hAnsi="Times New Roman" w:cs="Times New Roman"/>
          <w:i/>
          <w:iCs/>
          <w:color w:val="222222"/>
        </w:rPr>
        <w:t>2015</w:t>
      </w:r>
      <w:r w:rsidR="00146806" w:rsidRPr="0063071A">
        <w:rPr>
          <w:rFonts w:ascii="Times New Roman" w:hAnsi="Times New Roman" w:cs="Times New Roman"/>
          <w:color w:val="222222"/>
          <w:shd w:val="clear" w:color="auto" w:fill="FFFFFF"/>
        </w:rPr>
        <w:t>.</w:t>
      </w:r>
    </w:p>
    <w:p w14:paraId="01432ECD" w14:textId="0C3ECB9D" w:rsidR="00146806" w:rsidRPr="0063071A" w:rsidRDefault="0014680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 </w:t>
      </w:r>
      <w:r w:rsidR="00AE02EC" w:rsidRPr="0063071A">
        <w:rPr>
          <w:rFonts w:ascii="Times New Roman" w:hAnsi="Times New Roman" w:cs="Times New Roman"/>
          <w:color w:val="222222"/>
          <w:shd w:val="clear" w:color="auto" w:fill="FFFFFF"/>
        </w:rPr>
        <w:t xml:space="preserve">Halawa, F., Al-Hihi, S., Shen, W. and Won, D., 2017. A Model-Based Approach of Data Analysis and Prediction in Chronic Kidney Diseases (CKD). In </w:t>
      </w:r>
      <w:r w:rsidR="00AE02EC" w:rsidRPr="0063071A">
        <w:rPr>
          <w:rFonts w:ascii="Times New Roman" w:hAnsi="Times New Roman" w:cs="Times New Roman"/>
          <w:i/>
          <w:iCs/>
          <w:color w:val="222222"/>
        </w:rPr>
        <w:t>IIE Annual Conference. Proceedings</w:t>
      </w:r>
      <w:r w:rsidR="00AE02EC" w:rsidRPr="0063071A">
        <w:rPr>
          <w:rFonts w:ascii="Times New Roman" w:hAnsi="Times New Roman" w:cs="Times New Roman"/>
          <w:color w:val="222222"/>
          <w:shd w:val="clear" w:color="auto" w:fill="FFFFFF"/>
        </w:rPr>
        <w:t xml:space="preserve"> (pp. 1018-1023). Institute of Industrial and Systems Engineers (IISE).</w:t>
      </w:r>
    </w:p>
    <w:p w14:paraId="6015F324" w14:textId="2FC387FB" w:rsidR="00AE02EC" w:rsidRPr="0063071A" w:rsidRDefault="00284D9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 Wimmer, H., Yoon, V.Y. and Sugumaran, V., 2016. A multi-agent system to support evidence based medicine and clinical decision making via data sharing and data privacy. </w:t>
      </w:r>
      <w:r w:rsidRPr="0063071A">
        <w:rPr>
          <w:rFonts w:ascii="Times New Roman" w:hAnsi="Times New Roman" w:cs="Times New Roman"/>
          <w:i/>
          <w:iCs/>
          <w:color w:val="222222"/>
        </w:rPr>
        <w:t>Decision Support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8</w:t>
      </w:r>
      <w:r w:rsidRPr="0063071A">
        <w:rPr>
          <w:rFonts w:ascii="Times New Roman" w:hAnsi="Times New Roman" w:cs="Times New Roman"/>
          <w:color w:val="222222"/>
          <w:shd w:val="clear" w:color="auto" w:fill="FFFFFF"/>
        </w:rPr>
        <w:t>, pp.51-66.</w:t>
      </w:r>
    </w:p>
    <w:p w14:paraId="7B446433" w14:textId="0ADEEC53" w:rsidR="00284D90" w:rsidRPr="0063071A" w:rsidRDefault="002D2FD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 Zhang, Y., Sun, Y., Phillips, P., Liu, G., Zhou, X. and Wang, S., 2016. A multilayer perceptron based smart pathological brain detection system by fractional Fourier entropy.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7), p.173.</w:t>
      </w:r>
    </w:p>
    <w:p w14:paraId="251CD0B8" w14:textId="1852D6BC" w:rsidR="002D2FD5" w:rsidRPr="0063071A" w:rsidRDefault="006F29F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 Chun, J.N., Lim, J.M., Kang, Y., Kim, E.H., Shin, Y.C., Kim, H.G., Jang, D., Kwon, D., Shin, S.Y., So, I. and Jeon, J.H., 2014. A network perspective on unraveling the role of TRP channels in biology and disease. </w:t>
      </w:r>
      <w:r w:rsidRPr="0063071A">
        <w:rPr>
          <w:rFonts w:ascii="Times New Roman" w:hAnsi="Times New Roman" w:cs="Times New Roman"/>
          <w:i/>
          <w:iCs/>
          <w:color w:val="222222"/>
        </w:rPr>
        <w:t>Pflügers Archiv-European Journal of Physi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66</w:t>
      </w:r>
      <w:r w:rsidRPr="0063071A">
        <w:rPr>
          <w:rFonts w:ascii="Times New Roman" w:hAnsi="Times New Roman" w:cs="Times New Roman"/>
          <w:color w:val="222222"/>
          <w:shd w:val="clear" w:color="auto" w:fill="FFFFFF"/>
        </w:rPr>
        <w:t>(2), pp.173-182.</w:t>
      </w:r>
    </w:p>
    <w:p w14:paraId="3D04B620" w14:textId="1927C942" w:rsidR="006F29FE" w:rsidRPr="0063071A" w:rsidRDefault="00403B2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 Subrahmanyam, M.S.L.B., Kumar, V.V. and Reddy, B.E., 2018. A New Algorithm for Skew Detection of Telugu Language Document based on Principle-axis Farthest Pairs Quadrilateral (PFPQ). </w:t>
      </w:r>
      <w:r w:rsidRPr="0063071A">
        <w:rPr>
          <w:rFonts w:ascii="Times New Roman" w:hAnsi="Times New Roman" w:cs="Times New Roman"/>
          <w:i/>
          <w:iCs/>
          <w:color w:val="222222"/>
        </w:rPr>
        <w:t>International Journal of Image, Graphics &amp; Signal Process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w:t>
      </w:r>
      <w:r w:rsidRPr="0063071A">
        <w:rPr>
          <w:rFonts w:ascii="Times New Roman" w:hAnsi="Times New Roman" w:cs="Times New Roman"/>
          <w:color w:val="222222"/>
          <w:shd w:val="clear" w:color="auto" w:fill="FFFFFF"/>
        </w:rPr>
        <w:t>(3).</w:t>
      </w:r>
    </w:p>
    <w:p w14:paraId="2660B9FA" w14:textId="4D836161" w:rsidR="00403B28" w:rsidRPr="0063071A" w:rsidRDefault="006F02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 Sadikin, M., Fanany, M.I. and Basaruddin, T., 2016. A new data representation based on training data characteristics to extract drug name entity in medical text. </w:t>
      </w:r>
      <w:r w:rsidRPr="0063071A">
        <w:rPr>
          <w:rFonts w:ascii="Times New Roman" w:hAnsi="Times New Roman" w:cs="Times New Roman"/>
          <w:i/>
          <w:iCs/>
          <w:color w:val="222222"/>
        </w:rPr>
        <w:t>Computational intelligence and neuro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16</w:t>
      </w:r>
      <w:r w:rsidRPr="0063071A">
        <w:rPr>
          <w:rFonts w:ascii="Times New Roman" w:hAnsi="Times New Roman" w:cs="Times New Roman"/>
          <w:color w:val="222222"/>
          <w:shd w:val="clear" w:color="auto" w:fill="FFFFFF"/>
        </w:rPr>
        <w:t>, p.6.</w:t>
      </w:r>
    </w:p>
    <w:p w14:paraId="443BB655" w14:textId="20F67C22" w:rsidR="006F020A" w:rsidRPr="0063071A" w:rsidRDefault="0049550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 Connolly, B., Cohen, K.B., Santel, D., Bayram, U. and Pestian, J., 2017. A nonparametric Bayesian method of translating machine learning scores to probabilities in clinical decision support.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1), p.361.</w:t>
      </w:r>
    </w:p>
    <w:p w14:paraId="2B04E88A" w14:textId="42037D9F" w:rsidR="00495505" w:rsidRPr="0063071A" w:rsidRDefault="0002309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 Ebrahimi, A.P., Ashlaghi, A.T. and Rad, M.M., 2013. A novel AIDS/HIV intelligent medical consulting system based on expert systems. </w:t>
      </w:r>
      <w:r w:rsidRPr="0063071A">
        <w:rPr>
          <w:rFonts w:ascii="Times New Roman" w:hAnsi="Times New Roman" w:cs="Times New Roman"/>
          <w:i/>
          <w:iCs/>
          <w:color w:val="222222"/>
        </w:rPr>
        <w:t>Journal of education and health promotion</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w:t>
      </w:r>
      <w:r w:rsidRPr="0063071A">
        <w:rPr>
          <w:rFonts w:ascii="Times New Roman" w:hAnsi="Times New Roman" w:cs="Times New Roman"/>
          <w:color w:val="222222"/>
          <w:shd w:val="clear" w:color="auto" w:fill="FFFFFF"/>
        </w:rPr>
        <w:t>.</w:t>
      </w:r>
    </w:p>
    <w:p w14:paraId="1AF70A04" w14:textId="6166AC14" w:rsidR="00023093" w:rsidRPr="0063071A" w:rsidRDefault="006B02F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 Gupta, P.K., Maharaj, B.T. and Malekian, R., 2017. A novel and secure IoT based cloud centric architecture to perform predictive analysis of users activities in sustainable health centres. </w:t>
      </w:r>
      <w:r w:rsidRPr="0063071A">
        <w:rPr>
          <w:rFonts w:ascii="Times New Roman" w:hAnsi="Times New Roman" w:cs="Times New Roman"/>
          <w:i/>
          <w:iCs/>
          <w:color w:val="222222"/>
        </w:rPr>
        <w:t>Multimedia Tools and Application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6</w:t>
      </w:r>
      <w:r w:rsidRPr="0063071A">
        <w:rPr>
          <w:rFonts w:ascii="Times New Roman" w:hAnsi="Times New Roman" w:cs="Times New Roman"/>
          <w:color w:val="222222"/>
          <w:shd w:val="clear" w:color="auto" w:fill="FFFFFF"/>
        </w:rPr>
        <w:t>(18), pp.18489-18512.</w:t>
      </w:r>
    </w:p>
    <w:p w14:paraId="3AE457A7" w14:textId="508BBDBE" w:rsidR="006B02F4" w:rsidRPr="0063071A" w:rsidRDefault="006B02F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 </w:t>
      </w:r>
      <w:r w:rsidR="00685797" w:rsidRPr="0063071A">
        <w:rPr>
          <w:rFonts w:ascii="Times New Roman" w:hAnsi="Times New Roman" w:cs="Times New Roman"/>
          <w:color w:val="222222"/>
          <w:shd w:val="clear" w:color="auto" w:fill="FFFFFF"/>
        </w:rPr>
        <w:t xml:space="preserve">Shobeetha, M. and Khadir, A.S.A., 2017. A Novel Framework for Classification of heart attack records from abc optimized Cloud Storage. </w:t>
      </w:r>
      <w:r w:rsidR="00685797" w:rsidRPr="0063071A">
        <w:rPr>
          <w:rFonts w:ascii="Times New Roman" w:hAnsi="Times New Roman" w:cs="Times New Roman"/>
          <w:i/>
          <w:iCs/>
          <w:color w:val="222222"/>
        </w:rPr>
        <w:t>International Journal of Advanced Research in Computer Science</w:t>
      </w:r>
      <w:r w:rsidR="00685797" w:rsidRPr="0063071A">
        <w:rPr>
          <w:rFonts w:ascii="Times New Roman" w:hAnsi="Times New Roman" w:cs="Times New Roman"/>
          <w:color w:val="222222"/>
          <w:shd w:val="clear" w:color="auto" w:fill="FFFFFF"/>
        </w:rPr>
        <w:t xml:space="preserve">, </w:t>
      </w:r>
      <w:r w:rsidR="00685797" w:rsidRPr="0063071A">
        <w:rPr>
          <w:rFonts w:ascii="Times New Roman" w:hAnsi="Times New Roman" w:cs="Times New Roman"/>
          <w:i/>
          <w:iCs/>
          <w:color w:val="222222"/>
        </w:rPr>
        <w:t>8</w:t>
      </w:r>
      <w:r w:rsidR="00685797" w:rsidRPr="0063071A">
        <w:rPr>
          <w:rFonts w:ascii="Times New Roman" w:hAnsi="Times New Roman" w:cs="Times New Roman"/>
          <w:color w:val="222222"/>
          <w:shd w:val="clear" w:color="auto" w:fill="FFFFFF"/>
        </w:rPr>
        <w:t>(9).</w:t>
      </w:r>
    </w:p>
    <w:p w14:paraId="1BFB0767" w14:textId="13B68634" w:rsidR="00F46D21" w:rsidRPr="0063071A" w:rsidRDefault="00F46D2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 Balakrishnan, M. and Radha, B., 2017. </w:t>
      </w:r>
      <w:r w:rsidR="00F56668" w:rsidRPr="0063071A">
        <w:rPr>
          <w:rFonts w:ascii="Times New Roman" w:hAnsi="Times New Roman" w:cs="Times New Roman"/>
          <w:color w:val="222222"/>
          <w:shd w:val="clear" w:color="auto" w:fill="FFFFFF"/>
        </w:rPr>
        <w:t xml:space="preserve">A Novel Healthcare </w:t>
      </w:r>
      <w:r w:rsidR="006226D2" w:rsidRPr="0063071A">
        <w:rPr>
          <w:rFonts w:ascii="Times New Roman" w:hAnsi="Times New Roman" w:cs="Times New Roman"/>
          <w:color w:val="222222"/>
          <w:shd w:val="clear" w:color="auto" w:fill="FFFFFF"/>
        </w:rPr>
        <w:t>Model to Explore Cloud Data Space Digitally for Health Improvement in Rural Area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International Journal of Advanced Research in Computer 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7).</w:t>
      </w:r>
    </w:p>
    <w:p w14:paraId="5C472B8A" w14:textId="6699875A" w:rsidR="00EA3B17" w:rsidRPr="0063071A" w:rsidRDefault="00EA3B1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 Kutlu, H. and Avcı, E., 2019. A Novel Method for Classifying Liver and Brain Tumors Using Convolutional Neural Networks, Discrete Wavelet Transform and Long Short-Term Memory Networks. </w:t>
      </w:r>
      <w:r w:rsidRPr="0063071A">
        <w:rPr>
          <w:rFonts w:ascii="Times New Roman" w:hAnsi="Times New Roman" w:cs="Times New Roman"/>
          <w:i/>
          <w:iCs/>
          <w:color w:val="222222"/>
        </w:rPr>
        <w:t>Sensor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9), p.1992.</w:t>
      </w:r>
    </w:p>
    <w:p w14:paraId="2AEA8307" w14:textId="6BBA4B3A" w:rsidR="00EA3B17" w:rsidRPr="0063071A" w:rsidRDefault="001E576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 Meenakshi, K., Safa, M., Karthick, T. and Sivaranjani, N., 2017. A Novel Study of Machine Learning Algorithms for Classifying Health Care Data. </w:t>
      </w:r>
      <w:r w:rsidRPr="0063071A">
        <w:rPr>
          <w:rFonts w:ascii="Times New Roman" w:hAnsi="Times New Roman" w:cs="Times New Roman"/>
          <w:i/>
          <w:iCs/>
          <w:color w:val="222222"/>
        </w:rPr>
        <w:t>Research Journal of Pharmacy and Techn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w:t>
      </w:r>
      <w:r w:rsidRPr="0063071A">
        <w:rPr>
          <w:rFonts w:ascii="Times New Roman" w:hAnsi="Times New Roman" w:cs="Times New Roman"/>
          <w:color w:val="222222"/>
          <w:shd w:val="clear" w:color="auto" w:fill="FFFFFF"/>
        </w:rPr>
        <w:t>(5), p.1429.</w:t>
      </w:r>
    </w:p>
    <w:p w14:paraId="64E4EBDA" w14:textId="1FA681A3" w:rsidR="001E5763" w:rsidRPr="0063071A" w:rsidRDefault="0009205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 William, W., Ware, A., Basaza-Ejiri, A.H. and Obungoloch, J., 2019. A pap-smear analysis tool (PAT) for detection of cervical cancer from pap-smear images. </w:t>
      </w:r>
      <w:r w:rsidRPr="0063071A">
        <w:rPr>
          <w:rFonts w:ascii="Times New Roman" w:hAnsi="Times New Roman" w:cs="Times New Roman"/>
          <w:i/>
          <w:iCs/>
          <w:color w:val="222222"/>
        </w:rPr>
        <w:t>Biomedical engineering onl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1), p.16.</w:t>
      </w:r>
    </w:p>
    <w:p w14:paraId="51C81119" w14:textId="30D51150" w:rsidR="00092058" w:rsidRPr="0063071A" w:rsidRDefault="009210B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 Mishu, M.M., 2019, January. A Patient Oriented Framework using Big Data &amp; C-means Clustering for Biomedical Engineering Applications. In </w:t>
      </w:r>
      <w:r w:rsidRPr="0063071A">
        <w:rPr>
          <w:rFonts w:ascii="Times New Roman" w:hAnsi="Times New Roman" w:cs="Times New Roman"/>
          <w:i/>
          <w:iCs/>
          <w:color w:val="222222"/>
        </w:rPr>
        <w:t>2019 International Conference on Robotics, Electrical and Signal Processing Techniques (ICREST)</w:t>
      </w:r>
      <w:r w:rsidRPr="0063071A">
        <w:rPr>
          <w:rFonts w:ascii="Times New Roman" w:hAnsi="Times New Roman" w:cs="Times New Roman"/>
          <w:color w:val="222222"/>
          <w:shd w:val="clear" w:color="auto" w:fill="FFFFFF"/>
        </w:rPr>
        <w:t xml:space="preserve"> (pp. 113-115). IEEE.</w:t>
      </w:r>
    </w:p>
    <w:p w14:paraId="790607B8" w14:textId="7D112E96" w:rsidR="009210BB" w:rsidRPr="0063071A" w:rsidRDefault="009210B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 </w:t>
      </w:r>
      <w:r w:rsidR="003F60E1" w:rsidRPr="0063071A">
        <w:rPr>
          <w:rFonts w:ascii="Times New Roman" w:hAnsi="Times New Roman" w:cs="Times New Roman"/>
          <w:color w:val="222222"/>
          <w:shd w:val="clear" w:color="auto" w:fill="FFFFFF"/>
        </w:rPr>
        <w:t xml:space="preserve">Kim, M.K., Ter Jung, H., Kim, S.D. and La, H.J., 2016, June. A personal health index system with IoT devices. In </w:t>
      </w:r>
      <w:r w:rsidR="003F60E1" w:rsidRPr="0063071A">
        <w:rPr>
          <w:rFonts w:ascii="Times New Roman" w:hAnsi="Times New Roman" w:cs="Times New Roman"/>
          <w:i/>
          <w:iCs/>
          <w:color w:val="222222"/>
        </w:rPr>
        <w:t>2016 IEEE International Conference on Mobile Services (MS)</w:t>
      </w:r>
      <w:r w:rsidR="003F60E1" w:rsidRPr="0063071A">
        <w:rPr>
          <w:rFonts w:ascii="Times New Roman" w:hAnsi="Times New Roman" w:cs="Times New Roman"/>
          <w:color w:val="222222"/>
          <w:shd w:val="clear" w:color="auto" w:fill="FFFFFF"/>
        </w:rPr>
        <w:t xml:space="preserve"> (pp. 174-177). IEEE.</w:t>
      </w:r>
    </w:p>
    <w:p w14:paraId="17353E09" w14:textId="07E7A9A0" w:rsidR="003F60E1" w:rsidRPr="0063071A" w:rsidRDefault="003F60E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 </w:t>
      </w:r>
      <w:r w:rsidR="00421468" w:rsidRPr="0063071A">
        <w:rPr>
          <w:rFonts w:ascii="Times New Roman" w:hAnsi="Times New Roman" w:cs="Times New Roman"/>
          <w:color w:val="222222"/>
          <w:shd w:val="clear" w:color="auto" w:fill="FFFFFF"/>
        </w:rPr>
        <w:t xml:space="preserve">Alfian, G., Syafrudin, M., Ijaz, M., Syaekhoni, M., Fitriyani, N. and Rhee, J., 2018. A personalized healthcare monitoring system for diabetic patients by utilizing BLE-based sensors and real-time data processing. </w:t>
      </w:r>
      <w:r w:rsidR="00421468" w:rsidRPr="0063071A">
        <w:rPr>
          <w:rFonts w:ascii="Times New Roman" w:hAnsi="Times New Roman" w:cs="Times New Roman"/>
          <w:i/>
          <w:iCs/>
          <w:color w:val="222222"/>
        </w:rPr>
        <w:t>Sensors</w:t>
      </w:r>
      <w:r w:rsidR="00421468" w:rsidRPr="0063071A">
        <w:rPr>
          <w:rFonts w:ascii="Times New Roman" w:hAnsi="Times New Roman" w:cs="Times New Roman"/>
          <w:color w:val="222222"/>
          <w:shd w:val="clear" w:color="auto" w:fill="FFFFFF"/>
        </w:rPr>
        <w:t xml:space="preserve">, </w:t>
      </w:r>
      <w:r w:rsidR="00421468" w:rsidRPr="0063071A">
        <w:rPr>
          <w:rFonts w:ascii="Times New Roman" w:hAnsi="Times New Roman" w:cs="Times New Roman"/>
          <w:i/>
          <w:iCs/>
          <w:color w:val="222222"/>
        </w:rPr>
        <w:t>18</w:t>
      </w:r>
      <w:r w:rsidR="00421468" w:rsidRPr="0063071A">
        <w:rPr>
          <w:rFonts w:ascii="Times New Roman" w:hAnsi="Times New Roman" w:cs="Times New Roman"/>
          <w:color w:val="222222"/>
          <w:shd w:val="clear" w:color="auto" w:fill="FFFFFF"/>
        </w:rPr>
        <w:t>(7), p.2183.</w:t>
      </w:r>
    </w:p>
    <w:p w14:paraId="11B06F5C" w14:textId="77777777" w:rsidR="00A713DC" w:rsidRPr="0063071A" w:rsidRDefault="0042146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w:t>
      </w:r>
      <w:r w:rsidR="00410B63" w:rsidRPr="0063071A">
        <w:rPr>
          <w:rFonts w:ascii="Times New Roman" w:hAnsi="Times New Roman" w:cs="Times New Roman"/>
          <w:color w:val="222222"/>
          <w:shd w:val="clear" w:color="auto" w:fill="FFFFFF"/>
        </w:rPr>
        <w:t>6</w:t>
      </w:r>
      <w:r w:rsidRPr="0063071A">
        <w:rPr>
          <w:rFonts w:ascii="Times New Roman" w:hAnsi="Times New Roman" w:cs="Times New Roman"/>
          <w:color w:val="222222"/>
          <w:shd w:val="clear" w:color="auto" w:fill="FFFFFF"/>
        </w:rPr>
        <w:t>]</w:t>
      </w:r>
      <w:r w:rsidR="00410B63" w:rsidRPr="0063071A">
        <w:rPr>
          <w:rFonts w:ascii="Times New Roman" w:hAnsi="Times New Roman" w:cs="Times New Roman"/>
          <w:color w:val="222222"/>
          <w:shd w:val="clear" w:color="auto" w:fill="FFFFFF"/>
        </w:rPr>
        <w:t xml:space="preserve"> </w:t>
      </w:r>
      <w:r w:rsidR="00A713DC" w:rsidRPr="0063071A">
        <w:rPr>
          <w:rFonts w:ascii="Times New Roman" w:hAnsi="Times New Roman" w:cs="Times New Roman"/>
          <w:color w:val="222222"/>
          <w:shd w:val="clear" w:color="auto" w:fill="FFFFFF"/>
        </w:rPr>
        <w:t xml:space="preserve">Valenzuela, M.L., Rozenblit, J.W. and Hamilton, A.J., 2014, July. A predictive analytics toolbox for medical applications. In </w:t>
      </w:r>
      <w:r w:rsidR="00A713DC" w:rsidRPr="0063071A">
        <w:rPr>
          <w:rFonts w:ascii="Times New Roman" w:hAnsi="Times New Roman" w:cs="Times New Roman"/>
          <w:i/>
          <w:iCs/>
          <w:color w:val="222222"/>
        </w:rPr>
        <w:t>Proceedings of the 2014 Summer Simulation Multiconference</w:t>
      </w:r>
      <w:r w:rsidR="00A713DC" w:rsidRPr="0063071A">
        <w:rPr>
          <w:rFonts w:ascii="Times New Roman" w:hAnsi="Times New Roman" w:cs="Times New Roman"/>
          <w:color w:val="222222"/>
          <w:shd w:val="clear" w:color="auto" w:fill="FFFFFF"/>
        </w:rPr>
        <w:t xml:space="preserve"> (p. 25). Society for Computer Simulation International.</w:t>
      </w:r>
    </w:p>
    <w:p w14:paraId="6E2952F0" w14:textId="77777777" w:rsidR="007746B2" w:rsidRPr="0063071A" w:rsidRDefault="00A713D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 </w:t>
      </w:r>
      <w:r w:rsidR="007746B2" w:rsidRPr="0063071A">
        <w:rPr>
          <w:rFonts w:ascii="Times New Roman" w:hAnsi="Times New Roman" w:cs="Times New Roman"/>
          <w:color w:val="222222"/>
          <w:shd w:val="clear" w:color="auto" w:fill="FFFFFF"/>
        </w:rPr>
        <w:t xml:space="preserve">Birnhack, M., 2019. A Process-based Approach to Informational Privacy and the Case of Big Medical Data. </w:t>
      </w:r>
      <w:r w:rsidR="007746B2" w:rsidRPr="0063071A">
        <w:rPr>
          <w:rFonts w:ascii="Times New Roman" w:hAnsi="Times New Roman" w:cs="Times New Roman"/>
          <w:i/>
          <w:iCs/>
          <w:color w:val="222222"/>
        </w:rPr>
        <w:t>Theoretical Inquiries in Law</w:t>
      </w:r>
      <w:r w:rsidR="007746B2" w:rsidRPr="0063071A">
        <w:rPr>
          <w:rFonts w:ascii="Times New Roman" w:hAnsi="Times New Roman" w:cs="Times New Roman"/>
          <w:color w:val="222222"/>
          <w:shd w:val="clear" w:color="auto" w:fill="FFFFFF"/>
        </w:rPr>
        <w:t xml:space="preserve">, </w:t>
      </w:r>
      <w:r w:rsidR="007746B2" w:rsidRPr="0063071A">
        <w:rPr>
          <w:rFonts w:ascii="Times New Roman" w:hAnsi="Times New Roman" w:cs="Times New Roman"/>
          <w:i/>
          <w:iCs/>
          <w:color w:val="222222"/>
        </w:rPr>
        <w:t>20</w:t>
      </w:r>
      <w:r w:rsidR="007746B2" w:rsidRPr="0063071A">
        <w:rPr>
          <w:rFonts w:ascii="Times New Roman" w:hAnsi="Times New Roman" w:cs="Times New Roman"/>
          <w:color w:val="222222"/>
          <w:shd w:val="clear" w:color="auto" w:fill="FFFFFF"/>
        </w:rPr>
        <w:t>(1), pp.257-290.</w:t>
      </w:r>
    </w:p>
    <w:p w14:paraId="498709D2" w14:textId="4F437121" w:rsidR="0058555A" w:rsidRPr="0063071A" w:rsidRDefault="007746B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 </w:t>
      </w:r>
      <w:r w:rsidR="0058555A" w:rsidRPr="0063071A">
        <w:rPr>
          <w:rFonts w:ascii="Times New Roman" w:hAnsi="Times New Roman" w:cs="Times New Roman"/>
          <w:color w:val="222222"/>
          <w:shd w:val="clear" w:color="auto" w:fill="FFFFFF"/>
        </w:rPr>
        <w:t xml:space="preserve">Ahmed, S., El Seddawy, A.I. and Nasr, M., 2019. A Proposed Framework for Detecting and Predicting Diseases through Business Intelligence Applications. </w:t>
      </w:r>
      <w:r w:rsidR="0058555A" w:rsidRPr="0063071A">
        <w:rPr>
          <w:rFonts w:ascii="Times New Roman" w:hAnsi="Times New Roman" w:cs="Times New Roman"/>
          <w:i/>
          <w:iCs/>
          <w:color w:val="222222"/>
        </w:rPr>
        <w:t>International Journal of Advanced Networking and Applications</w:t>
      </w:r>
      <w:r w:rsidR="0058555A" w:rsidRPr="0063071A">
        <w:rPr>
          <w:rFonts w:ascii="Times New Roman" w:hAnsi="Times New Roman" w:cs="Times New Roman"/>
          <w:color w:val="222222"/>
          <w:shd w:val="clear" w:color="auto" w:fill="FFFFFF"/>
        </w:rPr>
        <w:t xml:space="preserve">, </w:t>
      </w:r>
      <w:r w:rsidR="0058555A" w:rsidRPr="0063071A">
        <w:rPr>
          <w:rFonts w:ascii="Times New Roman" w:hAnsi="Times New Roman" w:cs="Times New Roman"/>
          <w:i/>
          <w:iCs/>
          <w:color w:val="222222"/>
        </w:rPr>
        <w:t>10</w:t>
      </w:r>
      <w:r w:rsidR="0058555A" w:rsidRPr="0063071A">
        <w:rPr>
          <w:rFonts w:ascii="Times New Roman" w:hAnsi="Times New Roman" w:cs="Times New Roman"/>
          <w:color w:val="222222"/>
          <w:shd w:val="clear" w:color="auto" w:fill="FFFFFF"/>
        </w:rPr>
        <w:t>(4), pp.3951-3957.</w:t>
      </w:r>
    </w:p>
    <w:p w14:paraId="6957E244" w14:textId="781BDAE8" w:rsidR="00AA1AB5" w:rsidRPr="0063071A" w:rsidRDefault="00AA1AB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0] </w:t>
      </w:r>
      <w:r w:rsidR="001867AC" w:rsidRPr="0063071A">
        <w:rPr>
          <w:rFonts w:ascii="Times New Roman" w:hAnsi="Times New Roman" w:cs="Times New Roman"/>
          <w:color w:val="222222"/>
          <w:shd w:val="clear" w:color="auto" w:fill="FFFFFF"/>
        </w:rPr>
        <w:t xml:space="preserve">Xu, F., Cui, W., Kong, Q., Tang, Z. and Dong, J., 2018. A real-world evidence study for distribution of traditional chinese medicine syndrome and its elements on respiratory disease. </w:t>
      </w:r>
      <w:r w:rsidR="001867AC" w:rsidRPr="0063071A">
        <w:rPr>
          <w:rFonts w:ascii="Times New Roman" w:hAnsi="Times New Roman" w:cs="Times New Roman"/>
          <w:i/>
          <w:iCs/>
          <w:color w:val="222222"/>
        </w:rPr>
        <w:t>Evidence-Based Complementary and Alternative Medicine</w:t>
      </w:r>
      <w:r w:rsidR="001867AC" w:rsidRPr="0063071A">
        <w:rPr>
          <w:rFonts w:ascii="Times New Roman" w:hAnsi="Times New Roman" w:cs="Times New Roman"/>
          <w:color w:val="222222"/>
          <w:shd w:val="clear" w:color="auto" w:fill="FFFFFF"/>
        </w:rPr>
        <w:t xml:space="preserve">, </w:t>
      </w:r>
      <w:r w:rsidR="001867AC" w:rsidRPr="0063071A">
        <w:rPr>
          <w:rFonts w:ascii="Times New Roman" w:hAnsi="Times New Roman" w:cs="Times New Roman"/>
          <w:i/>
          <w:iCs/>
          <w:color w:val="222222"/>
        </w:rPr>
        <w:t>2018</w:t>
      </w:r>
      <w:r w:rsidR="001867AC" w:rsidRPr="0063071A">
        <w:rPr>
          <w:rFonts w:ascii="Times New Roman" w:hAnsi="Times New Roman" w:cs="Times New Roman"/>
          <w:color w:val="222222"/>
          <w:shd w:val="clear" w:color="auto" w:fill="FFFFFF"/>
        </w:rPr>
        <w:t>.</w:t>
      </w:r>
    </w:p>
    <w:p w14:paraId="5FA9F5CF" w14:textId="712C0D35" w:rsidR="001867AC" w:rsidRPr="0063071A" w:rsidRDefault="001867A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1] </w:t>
      </w:r>
      <w:r w:rsidR="00485990" w:rsidRPr="0063071A">
        <w:rPr>
          <w:rFonts w:ascii="Times New Roman" w:hAnsi="Times New Roman" w:cs="Times New Roman"/>
          <w:color w:val="222222"/>
          <w:shd w:val="clear" w:color="auto" w:fill="FFFFFF"/>
        </w:rPr>
        <w:t xml:space="preserve">Qian, B., Wang, X., Cao, N., Li, H. and Jiang, Y.G., 2015. A relative similarity based method for interactive patient risk prediction. </w:t>
      </w:r>
      <w:r w:rsidR="00485990" w:rsidRPr="0063071A">
        <w:rPr>
          <w:rFonts w:ascii="Times New Roman" w:hAnsi="Times New Roman" w:cs="Times New Roman"/>
          <w:i/>
          <w:iCs/>
          <w:color w:val="222222"/>
        </w:rPr>
        <w:t>Data Mining and Knowledge Discovery</w:t>
      </w:r>
      <w:r w:rsidR="00485990" w:rsidRPr="0063071A">
        <w:rPr>
          <w:rFonts w:ascii="Times New Roman" w:hAnsi="Times New Roman" w:cs="Times New Roman"/>
          <w:color w:val="222222"/>
          <w:shd w:val="clear" w:color="auto" w:fill="FFFFFF"/>
        </w:rPr>
        <w:t xml:space="preserve">, </w:t>
      </w:r>
      <w:r w:rsidR="00485990" w:rsidRPr="0063071A">
        <w:rPr>
          <w:rFonts w:ascii="Times New Roman" w:hAnsi="Times New Roman" w:cs="Times New Roman"/>
          <w:i/>
          <w:iCs/>
          <w:color w:val="222222"/>
        </w:rPr>
        <w:t>29</w:t>
      </w:r>
      <w:r w:rsidR="00485990" w:rsidRPr="0063071A">
        <w:rPr>
          <w:rFonts w:ascii="Times New Roman" w:hAnsi="Times New Roman" w:cs="Times New Roman"/>
          <w:color w:val="222222"/>
          <w:shd w:val="clear" w:color="auto" w:fill="FFFFFF"/>
        </w:rPr>
        <w:t>(4), pp.1070-1093.</w:t>
      </w:r>
    </w:p>
    <w:p w14:paraId="42039F11" w14:textId="514B6E97" w:rsidR="00485990" w:rsidRPr="0063071A" w:rsidRDefault="0048599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2] </w:t>
      </w:r>
      <w:r w:rsidR="00B248D9" w:rsidRPr="0063071A">
        <w:rPr>
          <w:rFonts w:ascii="Times New Roman" w:hAnsi="Times New Roman" w:cs="Times New Roman"/>
          <w:color w:val="222222"/>
          <w:shd w:val="clear" w:color="auto" w:fill="FFFFFF"/>
        </w:rPr>
        <w:t xml:space="preserve">Canchi, T., Kumar, S.D., Ng, E.Y.K. and Narayanan, S., 2015. A review of computational methods to predict the risk of rupture of abdominal aortic aneurysms. </w:t>
      </w:r>
      <w:r w:rsidR="00B248D9" w:rsidRPr="0063071A">
        <w:rPr>
          <w:rFonts w:ascii="Times New Roman" w:hAnsi="Times New Roman" w:cs="Times New Roman"/>
          <w:i/>
          <w:iCs/>
          <w:color w:val="222222"/>
        </w:rPr>
        <w:t>BioMed research international</w:t>
      </w:r>
      <w:r w:rsidR="00B248D9" w:rsidRPr="0063071A">
        <w:rPr>
          <w:rFonts w:ascii="Times New Roman" w:hAnsi="Times New Roman" w:cs="Times New Roman"/>
          <w:color w:val="222222"/>
          <w:shd w:val="clear" w:color="auto" w:fill="FFFFFF"/>
        </w:rPr>
        <w:t xml:space="preserve">, </w:t>
      </w:r>
      <w:r w:rsidR="00B248D9" w:rsidRPr="0063071A">
        <w:rPr>
          <w:rFonts w:ascii="Times New Roman" w:hAnsi="Times New Roman" w:cs="Times New Roman"/>
          <w:i/>
          <w:iCs/>
          <w:color w:val="222222"/>
        </w:rPr>
        <w:t>2015</w:t>
      </w:r>
      <w:r w:rsidR="00B248D9" w:rsidRPr="0063071A">
        <w:rPr>
          <w:rFonts w:ascii="Times New Roman" w:hAnsi="Times New Roman" w:cs="Times New Roman"/>
          <w:color w:val="222222"/>
          <w:shd w:val="clear" w:color="auto" w:fill="FFFFFF"/>
        </w:rPr>
        <w:t>.</w:t>
      </w:r>
    </w:p>
    <w:p w14:paraId="55DE6DB2" w14:textId="69DDBA54" w:rsidR="00B248D9" w:rsidRPr="0063071A" w:rsidRDefault="00B248D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3] </w:t>
      </w:r>
      <w:r w:rsidR="00184EA6" w:rsidRPr="0063071A">
        <w:rPr>
          <w:rFonts w:ascii="Times New Roman" w:hAnsi="Times New Roman" w:cs="Times New Roman"/>
          <w:color w:val="222222"/>
          <w:shd w:val="clear" w:color="auto" w:fill="FFFFFF"/>
        </w:rPr>
        <w:t xml:space="preserve">Petrellis, N., 2018. A Review of Image Processing Techniques Common in Human and Plant Disease Diagnosis. </w:t>
      </w:r>
      <w:r w:rsidR="00184EA6" w:rsidRPr="0063071A">
        <w:rPr>
          <w:rFonts w:ascii="Times New Roman" w:hAnsi="Times New Roman" w:cs="Times New Roman"/>
          <w:i/>
          <w:iCs/>
          <w:color w:val="222222"/>
        </w:rPr>
        <w:t>Symmetry</w:t>
      </w:r>
      <w:r w:rsidR="00184EA6" w:rsidRPr="0063071A">
        <w:rPr>
          <w:rFonts w:ascii="Times New Roman" w:hAnsi="Times New Roman" w:cs="Times New Roman"/>
          <w:color w:val="222222"/>
          <w:shd w:val="clear" w:color="auto" w:fill="FFFFFF"/>
        </w:rPr>
        <w:t xml:space="preserve">, </w:t>
      </w:r>
      <w:r w:rsidR="00184EA6" w:rsidRPr="0063071A">
        <w:rPr>
          <w:rFonts w:ascii="Times New Roman" w:hAnsi="Times New Roman" w:cs="Times New Roman"/>
          <w:i/>
          <w:iCs/>
          <w:color w:val="222222"/>
        </w:rPr>
        <w:t>10</w:t>
      </w:r>
      <w:r w:rsidR="00184EA6" w:rsidRPr="0063071A">
        <w:rPr>
          <w:rFonts w:ascii="Times New Roman" w:hAnsi="Times New Roman" w:cs="Times New Roman"/>
          <w:color w:val="222222"/>
          <w:shd w:val="clear" w:color="auto" w:fill="FFFFFF"/>
        </w:rPr>
        <w:t>(7), p.270.</w:t>
      </w:r>
    </w:p>
    <w:p w14:paraId="7A421EC0" w14:textId="48A522F4" w:rsidR="00184EA6" w:rsidRPr="0063071A" w:rsidRDefault="00184EA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4] </w:t>
      </w:r>
      <w:r w:rsidR="002763B7" w:rsidRPr="0063071A">
        <w:rPr>
          <w:rFonts w:ascii="Times New Roman" w:hAnsi="Times New Roman" w:cs="Times New Roman"/>
          <w:color w:val="222222"/>
          <w:shd w:val="clear" w:color="auto" w:fill="FFFFFF"/>
        </w:rPr>
        <w:t xml:space="preserve">Raja, K., Patrick, M., Gao, Y., Madu, D., Yang, Y. and Tsoi, L.C., 2017. A review of recent advancement in integrating omics data with literature mining towards biomedical discoveries. </w:t>
      </w:r>
      <w:r w:rsidR="002763B7" w:rsidRPr="0063071A">
        <w:rPr>
          <w:rFonts w:ascii="Times New Roman" w:hAnsi="Times New Roman" w:cs="Times New Roman"/>
          <w:i/>
          <w:iCs/>
          <w:color w:val="222222"/>
        </w:rPr>
        <w:t>International journal of genomics</w:t>
      </w:r>
      <w:r w:rsidR="002763B7" w:rsidRPr="0063071A">
        <w:rPr>
          <w:rFonts w:ascii="Times New Roman" w:hAnsi="Times New Roman" w:cs="Times New Roman"/>
          <w:color w:val="222222"/>
          <w:shd w:val="clear" w:color="auto" w:fill="FFFFFF"/>
        </w:rPr>
        <w:t xml:space="preserve">, </w:t>
      </w:r>
      <w:r w:rsidR="002763B7" w:rsidRPr="0063071A">
        <w:rPr>
          <w:rFonts w:ascii="Times New Roman" w:hAnsi="Times New Roman" w:cs="Times New Roman"/>
          <w:i/>
          <w:iCs/>
          <w:color w:val="222222"/>
        </w:rPr>
        <w:t>2017</w:t>
      </w:r>
      <w:r w:rsidR="002763B7" w:rsidRPr="0063071A">
        <w:rPr>
          <w:rFonts w:ascii="Times New Roman" w:hAnsi="Times New Roman" w:cs="Times New Roman"/>
          <w:color w:val="222222"/>
          <w:shd w:val="clear" w:color="auto" w:fill="FFFFFF"/>
        </w:rPr>
        <w:t>.</w:t>
      </w:r>
    </w:p>
    <w:p w14:paraId="023AC30F" w14:textId="37FCD054" w:rsidR="002763B7" w:rsidRPr="0063071A" w:rsidRDefault="002763B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5] </w:t>
      </w:r>
      <w:r w:rsidR="00DB6525" w:rsidRPr="0063071A">
        <w:rPr>
          <w:rFonts w:ascii="Times New Roman" w:hAnsi="Times New Roman" w:cs="Times New Roman"/>
          <w:color w:val="222222"/>
          <w:shd w:val="clear" w:color="auto" w:fill="FFFFFF"/>
        </w:rPr>
        <w:t xml:space="preserve">Petit, C., Bezemer, R. and Atallah, L., 2018. A review of recent advances in data analytics for post-operative patient deterioration detection. </w:t>
      </w:r>
      <w:r w:rsidR="00DB6525" w:rsidRPr="0063071A">
        <w:rPr>
          <w:rFonts w:ascii="Times New Roman" w:hAnsi="Times New Roman" w:cs="Times New Roman"/>
          <w:i/>
          <w:iCs/>
          <w:color w:val="222222"/>
        </w:rPr>
        <w:t>Journal of clinical monitoring and computing</w:t>
      </w:r>
      <w:r w:rsidR="00DB6525" w:rsidRPr="0063071A">
        <w:rPr>
          <w:rFonts w:ascii="Times New Roman" w:hAnsi="Times New Roman" w:cs="Times New Roman"/>
          <w:color w:val="222222"/>
          <w:shd w:val="clear" w:color="auto" w:fill="FFFFFF"/>
        </w:rPr>
        <w:t xml:space="preserve">, </w:t>
      </w:r>
      <w:r w:rsidR="00DB6525" w:rsidRPr="0063071A">
        <w:rPr>
          <w:rFonts w:ascii="Times New Roman" w:hAnsi="Times New Roman" w:cs="Times New Roman"/>
          <w:i/>
          <w:iCs/>
          <w:color w:val="222222"/>
        </w:rPr>
        <w:t>32</w:t>
      </w:r>
      <w:r w:rsidR="00DB6525" w:rsidRPr="0063071A">
        <w:rPr>
          <w:rFonts w:ascii="Times New Roman" w:hAnsi="Times New Roman" w:cs="Times New Roman"/>
          <w:color w:val="222222"/>
          <w:shd w:val="clear" w:color="auto" w:fill="FFFFFF"/>
        </w:rPr>
        <w:t>(3), pp.391-402.</w:t>
      </w:r>
    </w:p>
    <w:p w14:paraId="78D0EFA4" w14:textId="5F217DE6" w:rsidR="00DB6525" w:rsidRPr="0063071A" w:rsidRDefault="00DB65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6] </w:t>
      </w:r>
      <w:r w:rsidR="00DA5208" w:rsidRPr="0063071A">
        <w:rPr>
          <w:rFonts w:ascii="Times New Roman" w:hAnsi="Times New Roman" w:cs="Times New Roman"/>
          <w:color w:val="222222"/>
          <w:shd w:val="clear" w:color="auto" w:fill="FFFFFF"/>
        </w:rPr>
        <w:t xml:space="preserve">Nguyen, H.H., Mirza, F., Naeem, M.A. and Nguyen, M., 2017, April. A review on IoT healthcare monitoring applications and a vision for transforming sensor data into real-time clinical feedback. In </w:t>
      </w:r>
      <w:r w:rsidR="00DA5208" w:rsidRPr="0063071A">
        <w:rPr>
          <w:rFonts w:ascii="Times New Roman" w:hAnsi="Times New Roman" w:cs="Times New Roman"/>
          <w:i/>
          <w:iCs/>
          <w:color w:val="222222"/>
        </w:rPr>
        <w:t>2017 IEEE 21st International Conference on Computer Supported Cooperative Work in Design (CSCWD)</w:t>
      </w:r>
      <w:r w:rsidR="00DA5208" w:rsidRPr="0063071A">
        <w:rPr>
          <w:rFonts w:ascii="Times New Roman" w:hAnsi="Times New Roman" w:cs="Times New Roman"/>
          <w:color w:val="222222"/>
          <w:shd w:val="clear" w:color="auto" w:fill="FFFFFF"/>
        </w:rPr>
        <w:t xml:space="preserve"> (pp. 257-262). IEEE.</w:t>
      </w:r>
    </w:p>
    <w:p w14:paraId="22E7DB24" w14:textId="345327A2" w:rsidR="00DA5208" w:rsidRPr="0063071A" w:rsidRDefault="00DA5208" w:rsidP="00941A41">
      <w:pPr>
        <w:spacing w:after="0" w:line="240" w:lineRule="auto"/>
        <w:ind w:left="720" w:hanging="720"/>
        <w:jc w:val="both"/>
        <w:rPr>
          <w:rFonts w:ascii="Times New Roman" w:hAnsi="Times New Roman" w:cs="Times New Roman"/>
          <w:color w:val="222222"/>
          <w:shd w:val="clear" w:color="auto" w:fill="FFFFFF"/>
          <w:lang w:val="es-MX"/>
        </w:rPr>
      </w:pPr>
      <w:r w:rsidRPr="0063071A">
        <w:rPr>
          <w:rFonts w:ascii="Times New Roman" w:hAnsi="Times New Roman" w:cs="Times New Roman"/>
          <w:color w:val="222222"/>
          <w:shd w:val="clear" w:color="auto" w:fill="FFFFFF"/>
        </w:rPr>
        <w:t xml:space="preserve">[57] </w:t>
      </w:r>
      <w:r w:rsidR="007B6B0C" w:rsidRPr="0063071A">
        <w:rPr>
          <w:rFonts w:ascii="Times New Roman" w:hAnsi="Times New Roman" w:cs="Times New Roman"/>
          <w:color w:val="222222"/>
          <w:shd w:val="clear" w:color="auto" w:fill="FFFFFF"/>
        </w:rPr>
        <w:t xml:space="preserve">Delussu, G., Lianas, L., Frexia, F. and Zanetti, G., 2016. A Scalable Data Access Layer to Manage Structured Heterogeneous Biomedical Data. </w:t>
      </w:r>
      <w:r w:rsidR="007B6B0C" w:rsidRPr="0063071A">
        <w:rPr>
          <w:rFonts w:ascii="Times New Roman" w:hAnsi="Times New Roman" w:cs="Times New Roman"/>
          <w:i/>
          <w:iCs/>
          <w:color w:val="222222"/>
          <w:lang w:val="es-MX"/>
        </w:rPr>
        <w:t>PloS one</w:t>
      </w:r>
      <w:r w:rsidR="007B6B0C" w:rsidRPr="0063071A">
        <w:rPr>
          <w:rFonts w:ascii="Times New Roman" w:hAnsi="Times New Roman" w:cs="Times New Roman"/>
          <w:color w:val="222222"/>
          <w:shd w:val="clear" w:color="auto" w:fill="FFFFFF"/>
          <w:lang w:val="es-MX"/>
        </w:rPr>
        <w:t xml:space="preserve">, </w:t>
      </w:r>
      <w:r w:rsidR="007B6B0C" w:rsidRPr="0063071A">
        <w:rPr>
          <w:rFonts w:ascii="Times New Roman" w:hAnsi="Times New Roman" w:cs="Times New Roman"/>
          <w:i/>
          <w:iCs/>
          <w:color w:val="222222"/>
          <w:lang w:val="es-MX"/>
        </w:rPr>
        <w:t>11</w:t>
      </w:r>
      <w:r w:rsidR="007B6B0C" w:rsidRPr="0063071A">
        <w:rPr>
          <w:rFonts w:ascii="Times New Roman" w:hAnsi="Times New Roman" w:cs="Times New Roman"/>
          <w:color w:val="222222"/>
          <w:shd w:val="clear" w:color="auto" w:fill="FFFFFF"/>
          <w:lang w:val="es-MX"/>
        </w:rPr>
        <w:t>(12), p.e0168004.</w:t>
      </w:r>
    </w:p>
    <w:p w14:paraId="752443F8" w14:textId="51FE35BD" w:rsidR="007B6B0C" w:rsidRPr="0063071A" w:rsidRDefault="007B6B0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5</w:t>
      </w:r>
      <w:r w:rsidR="00E02D78" w:rsidRPr="0063071A">
        <w:rPr>
          <w:rFonts w:ascii="Times New Roman" w:hAnsi="Times New Roman" w:cs="Times New Roman"/>
          <w:color w:val="222222"/>
          <w:shd w:val="clear" w:color="auto" w:fill="FFFFFF"/>
          <w:lang w:val="es-MX"/>
        </w:rPr>
        <w:t>9</w:t>
      </w:r>
      <w:r w:rsidRPr="0063071A">
        <w:rPr>
          <w:rFonts w:ascii="Times New Roman" w:hAnsi="Times New Roman" w:cs="Times New Roman"/>
          <w:color w:val="222222"/>
          <w:shd w:val="clear" w:color="auto" w:fill="FFFFFF"/>
          <w:lang w:val="es-MX"/>
        </w:rPr>
        <w:t>]</w:t>
      </w:r>
      <w:r w:rsidR="00E02D78" w:rsidRPr="0063071A">
        <w:rPr>
          <w:rFonts w:ascii="Times New Roman" w:hAnsi="Times New Roman" w:cs="Times New Roman"/>
          <w:color w:val="222222"/>
          <w:shd w:val="clear" w:color="auto" w:fill="FFFFFF"/>
          <w:lang w:val="es-MX"/>
        </w:rPr>
        <w:t xml:space="preserve"> Mezghani, E., Exposito, E., Drira, K., Da Silveira, M. and Pruski, C., 2015. </w:t>
      </w:r>
      <w:r w:rsidR="00E02D78" w:rsidRPr="0063071A">
        <w:rPr>
          <w:rFonts w:ascii="Times New Roman" w:hAnsi="Times New Roman" w:cs="Times New Roman"/>
          <w:color w:val="222222"/>
          <w:shd w:val="clear" w:color="auto" w:fill="FFFFFF"/>
        </w:rPr>
        <w:t xml:space="preserve">A semantic big data platform for integrating heterogeneous wearable data in healthcare. </w:t>
      </w:r>
      <w:r w:rsidR="00E02D78" w:rsidRPr="0063071A">
        <w:rPr>
          <w:rFonts w:ascii="Times New Roman" w:hAnsi="Times New Roman" w:cs="Times New Roman"/>
          <w:i/>
          <w:iCs/>
          <w:color w:val="222222"/>
        </w:rPr>
        <w:t>Journal of medical systems</w:t>
      </w:r>
      <w:r w:rsidR="00E02D78" w:rsidRPr="0063071A">
        <w:rPr>
          <w:rFonts w:ascii="Times New Roman" w:hAnsi="Times New Roman" w:cs="Times New Roman"/>
          <w:color w:val="222222"/>
          <w:shd w:val="clear" w:color="auto" w:fill="FFFFFF"/>
        </w:rPr>
        <w:t xml:space="preserve">, </w:t>
      </w:r>
      <w:r w:rsidR="00E02D78" w:rsidRPr="0063071A">
        <w:rPr>
          <w:rFonts w:ascii="Times New Roman" w:hAnsi="Times New Roman" w:cs="Times New Roman"/>
          <w:i/>
          <w:iCs/>
          <w:color w:val="222222"/>
        </w:rPr>
        <w:t>39</w:t>
      </w:r>
      <w:r w:rsidR="00E02D78" w:rsidRPr="0063071A">
        <w:rPr>
          <w:rFonts w:ascii="Times New Roman" w:hAnsi="Times New Roman" w:cs="Times New Roman"/>
          <w:color w:val="222222"/>
          <w:shd w:val="clear" w:color="auto" w:fill="FFFFFF"/>
        </w:rPr>
        <w:t>(12), p.185.</w:t>
      </w:r>
      <w:r w:rsidRPr="0063071A">
        <w:rPr>
          <w:rFonts w:ascii="Times New Roman" w:hAnsi="Times New Roman" w:cs="Times New Roman"/>
          <w:color w:val="222222"/>
          <w:shd w:val="clear" w:color="auto" w:fill="FFFFFF"/>
        </w:rPr>
        <w:t xml:space="preserve"> </w:t>
      </w:r>
    </w:p>
    <w:p w14:paraId="20607944" w14:textId="404DEE26" w:rsidR="00C026C0" w:rsidRPr="0063071A" w:rsidRDefault="00C026C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0] Huang, M., Chen, Y., Chen, B.W., Liu, J., Rho, S. and Ji, W., 2016. A semi-supervised privacy-preserving clustering algorithm for healthcare. </w:t>
      </w:r>
      <w:r w:rsidRPr="0063071A">
        <w:rPr>
          <w:rFonts w:ascii="Times New Roman" w:hAnsi="Times New Roman" w:cs="Times New Roman"/>
          <w:i/>
          <w:iCs/>
          <w:color w:val="222222"/>
        </w:rPr>
        <w:t>Peer-to-Peer Networking and Application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5), pp.864-875.</w:t>
      </w:r>
    </w:p>
    <w:p w14:paraId="08B60A1D" w14:textId="741C082B" w:rsidR="00C026C0" w:rsidRPr="0063071A" w:rsidRDefault="00D5293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1] Massaro, A., Maritati, V., Savino, N., Galiano, A., Convertini, D., De Fonte, E. and Di Muro, M., 2018. A Study of a Health Resources Management Platform Integrating Neural Networks and DSS Telemedicine for Homecare Assistance. </w:t>
      </w:r>
      <w:r w:rsidRPr="0063071A">
        <w:rPr>
          <w:rFonts w:ascii="Times New Roman" w:hAnsi="Times New Roman" w:cs="Times New Roman"/>
          <w:i/>
          <w:iCs/>
          <w:color w:val="222222"/>
        </w:rPr>
        <w:t>Information</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7), p.176.</w:t>
      </w:r>
    </w:p>
    <w:p w14:paraId="7272540D" w14:textId="4E5C9D75" w:rsidR="00D5293E" w:rsidRPr="0063071A" w:rsidRDefault="00FE449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2] Gim, J., Lee, S. and Joo, W., 2018. A Study of Prescriptive Analysis Framework for Human Care Services Based On CKAN Cloud. </w:t>
      </w:r>
      <w:r w:rsidRPr="0063071A">
        <w:rPr>
          <w:rFonts w:ascii="Times New Roman" w:hAnsi="Times New Roman" w:cs="Times New Roman"/>
          <w:i/>
          <w:iCs/>
          <w:color w:val="222222"/>
        </w:rPr>
        <w:t>Journal of Sensor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18</w:t>
      </w:r>
      <w:r w:rsidRPr="0063071A">
        <w:rPr>
          <w:rFonts w:ascii="Times New Roman" w:hAnsi="Times New Roman" w:cs="Times New Roman"/>
          <w:color w:val="222222"/>
          <w:shd w:val="clear" w:color="auto" w:fill="FFFFFF"/>
        </w:rPr>
        <w:t>.</w:t>
      </w:r>
    </w:p>
    <w:p w14:paraId="52117263" w14:textId="27E24CB1" w:rsidR="00FE4492" w:rsidRPr="0063071A" w:rsidRDefault="0046348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3] Farooqui, N.A., 2018. A STUDY ON EARLY PREVENTION AND DETECTION OF BREAST CANCER USING THREE-MACHINE LEARNING TECHNIQUES. </w:t>
      </w:r>
      <w:r w:rsidRPr="0063071A">
        <w:rPr>
          <w:rFonts w:ascii="Times New Roman" w:hAnsi="Times New Roman" w:cs="Times New Roman"/>
          <w:i/>
          <w:iCs/>
          <w:color w:val="222222"/>
        </w:rPr>
        <w:t>International Journal of Advanced Research in Computer 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Special Issue 2), p.37.</w:t>
      </w:r>
    </w:p>
    <w:p w14:paraId="2FA4DA0C" w14:textId="5E25A079" w:rsidR="00463484" w:rsidRPr="0063071A" w:rsidRDefault="00535B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4] Suganthalakshmi, T., Priya, M.S. and Thirunavukkarasu, S.K., 2016. A Study on Health Management Information System (HMIS) with reference to Periyanaickenpalayam Government Hospital, Coimbatore. </w:t>
      </w:r>
      <w:r w:rsidRPr="0063071A">
        <w:rPr>
          <w:rFonts w:ascii="Times New Roman" w:hAnsi="Times New Roman" w:cs="Times New Roman"/>
          <w:i/>
          <w:iCs/>
          <w:color w:val="222222"/>
        </w:rPr>
        <w:t>Journal of Contemporary Research in Managemen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2).</w:t>
      </w:r>
    </w:p>
    <w:p w14:paraId="648A381E" w14:textId="336DD1DB" w:rsidR="00535B19" w:rsidRPr="0063071A" w:rsidRDefault="00535B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5] </w:t>
      </w:r>
      <w:r w:rsidR="00D95BFC" w:rsidRPr="0063071A">
        <w:rPr>
          <w:rFonts w:ascii="Times New Roman" w:hAnsi="Times New Roman" w:cs="Times New Roman"/>
          <w:color w:val="222222"/>
          <w:shd w:val="clear" w:color="auto" w:fill="FFFFFF"/>
        </w:rPr>
        <w:t xml:space="preserve">Fang, Z., Fan, X. and Chen, G., 2014. A study on specialist or special disease clinics based on big data. </w:t>
      </w:r>
      <w:r w:rsidR="00D95BFC" w:rsidRPr="0063071A">
        <w:rPr>
          <w:rFonts w:ascii="Times New Roman" w:hAnsi="Times New Roman" w:cs="Times New Roman"/>
          <w:i/>
          <w:iCs/>
          <w:color w:val="222222"/>
        </w:rPr>
        <w:t>Frontiers of medicine</w:t>
      </w:r>
      <w:r w:rsidR="00D95BFC" w:rsidRPr="0063071A">
        <w:rPr>
          <w:rFonts w:ascii="Times New Roman" w:hAnsi="Times New Roman" w:cs="Times New Roman"/>
          <w:color w:val="222222"/>
          <w:shd w:val="clear" w:color="auto" w:fill="FFFFFF"/>
        </w:rPr>
        <w:t xml:space="preserve">, </w:t>
      </w:r>
      <w:r w:rsidR="00D95BFC" w:rsidRPr="0063071A">
        <w:rPr>
          <w:rFonts w:ascii="Times New Roman" w:hAnsi="Times New Roman" w:cs="Times New Roman"/>
          <w:i/>
          <w:iCs/>
          <w:color w:val="222222"/>
        </w:rPr>
        <w:t>8</w:t>
      </w:r>
      <w:r w:rsidR="00D95BFC" w:rsidRPr="0063071A">
        <w:rPr>
          <w:rFonts w:ascii="Times New Roman" w:hAnsi="Times New Roman" w:cs="Times New Roman"/>
          <w:color w:val="222222"/>
          <w:shd w:val="clear" w:color="auto" w:fill="FFFFFF"/>
        </w:rPr>
        <w:t>(3), pp.376-381.</w:t>
      </w:r>
    </w:p>
    <w:p w14:paraId="17187CD4" w14:textId="32A20F2B" w:rsidR="00D95BFC" w:rsidRPr="0063071A" w:rsidRDefault="00D95BF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6] </w:t>
      </w:r>
      <w:r w:rsidR="00226546" w:rsidRPr="0063071A">
        <w:rPr>
          <w:rFonts w:ascii="Times New Roman" w:hAnsi="Times New Roman" w:cs="Times New Roman"/>
          <w:color w:val="222222"/>
          <w:shd w:val="clear" w:color="auto" w:fill="FFFFFF"/>
        </w:rPr>
        <w:t xml:space="preserve">Ku, J.H., 2017. A Study on the Real-time Analysis of Abnormal Pattern using the Sensor Data in IoT Environments. </w:t>
      </w:r>
      <w:r w:rsidR="00226546" w:rsidRPr="0063071A">
        <w:rPr>
          <w:rFonts w:ascii="Times New Roman" w:hAnsi="Times New Roman" w:cs="Times New Roman"/>
          <w:i/>
          <w:iCs/>
          <w:color w:val="222222"/>
        </w:rPr>
        <w:t>International Information Institute (Tokyo). Information</w:t>
      </w:r>
      <w:r w:rsidR="00226546" w:rsidRPr="0063071A">
        <w:rPr>
          <w:rFonts w:ascii="Times New Roman" w:hAnsi="Times New Roman" w:cs="Times New Roman"/>
          <w:color w:val="222222"/>
          <w:shd w:val="clear" w:color="auto" w:fill="FFFFFF"/>
        </w:rPr>
        <w:t xml:space="preserve">, </w:t>
      </w:r>
      <w:r w:rsidR="00226546" w:rsidRPr="0063071A">
        <w:rPr>
          <w:rFonts w:ascii="Times New Roman" w:hAnsi="Times New Roman" w:cs="Times New Roman"/>
          <w:i/>
          <w:iCs/>
          <w:color w:val="222222"/>
        </w:rPr>
        <w:t>20</w:t>
      </w:r>
      <w:r w:rsidR="00226546" w:rsidRPr="0063071A">
        <w:rPr>
          <w:rFonts w:ascii="Times New Roman" w:hAnsi="Times New Roman" w:cs="Times New Roman"/>
          <w:color w:val="222222"/>
          <w:shd w:val="clear" w:color="auto" w:fill="FFFFFF"/>
        </w:rPr>
        <w:t>(2B), p.1277.</w:t>
      </w:r>
    </w:p>
    <w:p w14:paraId="0E2CBE9D" w14:textId="6565FE98" w:rsidR="00226546" w:rsidRPr="0063071A" w:rsidRDefault="0022654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7] </w:t>
      </w:r>
      <w:r w:rsidR="009D5411" w:rsidRPr="0063071A">
        <w:rPr>
          <w:rFonts w:ascii="Times New Roman" w:hAnsi="Times New Roman" w:cs="Times New Roman"/>
          <w:color w:val="222222"/>
          <w:shd w:val="clear" w:color="auto" w:fill="FFFFFF"/>
        </w:rPr>
        <w:t xml:space="preserve">Richesson, R.L., Sun, J., Pathak, J., Kho, A.N. and Denny, J.C., 2016. Clinical phenotyping in selected national networks: demonstrating the need for high-throughput, portable, and computational methods. </w:t>
      </w:r>
      <w:r w:rsidR="009D5411" w:rsidRPr="0063071A">
        <w:rPr>
          <w:rFonts w:ascii="Times New Roman" w:hAnsi="Times New Roman" w:cs="Times New Roman"/>
          <w:i/>
          <w:iCs/>
          <w:color w:val="222222"/>
        </w:rPr>
        <w:t>Artificial intelligence in medicine</w:t>
      </w:r>
      <w:r w:rsidR="009D5411" w:rsidRPr="0063071A">
        <w:rPr>
          <w:rFonts w:ascii="Times New Roman" w:hAnsi="Times New Roman" w:cs="Times New Roman"/>
          <w:color w:val="222222"/>
          <w:shd w:val="clear" w:color="auto" w:fill="FFFFFF"/>
        </w:rPr>
        <w:t xml:space="preserve">, </w:t>
      </w:r>
      <w:r w:rsidR="009D5411" w:rsidRPr="0063071A">
        <w:rPr>
          <w:rFonts w:ascii="Times New Roman" w:hAnsi="Times New Roman" w:cs="Times New Roman"/>
          <w:i/>
          <w:iCs/>
          <w:color w:val="222222"/>
        </w:rPr>
        <w:t>71</w:t>
      </w:r>
      <w:r w:rsidR="009D5411" w:rsidRPr="0063071A">
        <w:rPr>
          <w:rFonts w:ascii="Times New Roman" w:hAnsi="Times New Roman" w:cs="Times New Roman"/>
          <w:color w:val="222222"/>
          <w:shd w:val="clear" w:color="auto" w:fill="FFFFFF"/>
        </w:rPr>
        <w:t>, pp.57-61.</w:t>
      </w:r>
    </w:p>
    <w:p w14:paraId="14E50C4D" w14:textId="44B722EB" w:rsidR="009D5411" w:rsidRPr="0063071A" w:rsidRDefault="009D541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8] </w:t>
      </w:r>
      <w:r w:rsidR="005E1119" w:rsidRPr="0063071A">
        <w:rPr>
          <w:rFonts w:ascii="Times New Roman" w:hAnsi="Times New Roman" w:cs="Times New Roman"/>
          <w:color w:val="222222"/>
          <w:shd w:val="clear" w:color="auto" w:fill="FFFFFF"/>
        </w:rPr>
        <w:t xml:space="preserve">Bisaso, K.R., Anguzu, G.T., Karungi, S.A., Kiragga, A. and Castelnuovo, B., 2017. A survey of machine learning applications in HIV clinical research and care. </w:t>
      </w:r>
      <w:r w:rsidR="005E1119" w:rsidRPr="0063071A">
        <w:rPr>
          <w:rFonts w:ascii="Times New Roman" w:hAnsi="Times New Roman" w:cs="Times New Roman"/>
          <w:i/>
          <w:iCs/>
          <w:color w:val="222222"/>
        </w:rPr>
        <w:t>Computers in biology and medicine</w:t>
      </w:r>
      <w:r w:rsidR="005E1119" w:rsidRPr="0063071A">
        <w:rPr>
          <w:rFonts w:ascii="Times New Roman" w:hAnsi="Times New Roman" w:cs="Times New Roman"/>
          <w:color w:val="222222"/>
          <w:shd w:val="clear" w:color="auto" w:fill="FFFFFF"/>
        </w:rPr>
        <w:t xml:space="preserve">, </w:t>
      </w:r>
      <w:r w:rsidR="005E1119" w:rsidRPr="0063071A">
        <w:rPr>
          <w:rFonts w:ascii="Times New Roman" w:hAnsi="Times New Roman" w:cs="Times New Roman"/>
          <w:i/>
          <w:iCs/>
          <w:color w:val="222222"/>
        </w:rPr>
        <w:t>91</w:t>
      </w:r>
      <w:r w:rsidR="005E1119" w:rsidRPr="0063071A">
        <w:rPr>
          <w:rFonts w:ascii="Times New Roman" w:hAnsi="Times New Roman" w:cs="Times New Roman"/>
          <w:color w:val="222222"/>
          <w:shd w:val="clear" w:color="auto" w:fill="FFFFFF"/>
        </w:rPr>
        <w:t>, pp.366-371.</w:t>
      </w:r>
    </w:p>
    <w:p w14:paraId="40C3690A" w14:textId="14D77F8D" w:rsidR="005E1119" w:rsidRPr="0063071A" w:rsidRDefault="005E11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69] </w:t>
      </w:r>
      <w:r w:rsidR="00664C13" w:rsidRPr="0063071A">
        <w:rPr>
          <w:rFonts w:ascii="Times New Roman" w:hAnsi="Times New Roman" w:cs="Times New Roman"/>
          <w:color w:val="222222"/>
          <w:shd w:val="clear" w:color="auto" w:fill="FFFFFF"/>
        </w:rPr>
        <w:t xml:space="preserve">Sundari, P.S., Subaji, M. and Karthikeyan, J., 2017. A Survey on effective similarity Search Models and Techniques for Big data Processing in Healthcare System. </w:t>
      </w:r>
      <w:r w:rsidR="00664C13" w:rsidRPr="0063071A">
        <w:rPr>
          <w:rFonts w:ascii="Times New Roman" w:hAnsi="Times New Roman" w:cs="Times New Roman"/>
          <w:i/>
          <w:iCs/>
          <w:color w:val="222222"/>
        </w:rPr>
        <w:t>Research Journal of Pharmacy and Technology</w:t>
      </w:r>
      <w:r w:rsidR="00664C13" w:rsidRPr="0063071A">
        <w:rPr>
          <w:rFonts w:ascii="Times New Roman" w:hAnsi="Times New Roman" w:cs="Times New Roman"/>
          <w:color w:val="222222"/>
          <w:shd w:val="clear" w:color="auto" w:fill="FFFFFF"/>
        </w:rPr>
        <w:t xml:space="preserve">, </w:t>
      </w:r>
      <w:r w:rsidR="00664C13" w:rsidRPr="0063071A">
        <w:rPr>
          <w:rFonts w:ascii="Times New Roman" w:hAnsi="Times New Roman" w:cs="Times New Roman"/>
          <w:i/>
          <w:iCs/>
          <w:color w:val="222222"/>
        </w:rPr>
        <w:t>10</w:t>
      </w:r>
      <w:r w:rsidR="00664C13" w:rsidRPr="0063071A">
        <w:rPr>
          <w:rFonts w:ascii="Times New Roman" w:hAnsi="Times New Roman" w:cs="Times New Roman"/>
          <w:color w:val="222222"/>
          <w:shd w:val="clear" w:color="auto" w:fill="FFFFFF"/>
        </w:rPr>
        <w:t>(8), pp.2677-2684.</w:t>
      </w:r>
    </w:p>
    <w:p w14:paraId="2A44FB39" w14:textId="5FF7EBF8" w:rsidR="00F640A1" w:rsidRPr="0063071A" w:rsidRDefault="00F640A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0] Zhang, L., Fabbri, D., Lasko, T.A., Ehrenfeld, J.M. and Wanderer, J.P., 2018. A System for Automated Determination of Perioperative Patient Acuity.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2</w:t>
      </w:r>
      <w:r w:rsidRPr="0063071A">
        <w:rPr>
          <w:rFonts w:ascii="Times New Roman" w:hAnsi="Times New Roman" w:cs="Times New Roman"/>
          <w:color w:val="222222"/>
          <w:shd w:val="clear" w:color="auto" w:fill="FFFFFF"/>
        </w:rPr>
        <w:t>(7), p.123.</w:t>
      </w:r>
    </w:p>
    <w:p w14:paraId="45246C86" w14:textId="22E23FD4" w:rsidR="00F640A1" w:rsidRPr="0063071A" w:rsidRDefault="00B067C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1] </w:t>
      </w:r>
      <w:r w:rsidR="00662987" w:rsidRPr="0063071A">
        <w:rPr>
          <w:rFonts w:ascii="Times New Roman" w:hAnsi="Times New Roman" w:cs="Times New Roman"/>
          <w:color w:val="222222"/>
          <w:shd w:val="clear" w:color="auto" w:fill="FFFFFF"/>
        </w:rPr>
        <w:t xml:space="preserve">Pustišek, M., 2017. A System for Multi-Domain Contextualization of Personal Health Data. </w:t>
      </w:r>
      <w:r w:rsidR="00662987" w:rsidRPr="0063071A">
        <w:rPr>
          <w:rFonts w:ascii="Times New Roman" w:hAnsi="Times New Roman" w:cs="Times New Roman"/>
          <w:i/>
          <w:iCs/>
          <w:color w:val="222222"/>
        </w:rPr>
        <w:t>Journal of medical systems</w:t>
      </w:r>
      <w:r w:rsidR="00662987" w:rsidRPr="0063071A">
        <w:rPr>
          <w:rFonts w:ascii="Times New Roman" w:hAnsi="Times New Roman" w:cs="Times New Roman"/>
          <w:color w:val="222222"/>
          <w:shd w:val="clear" w:color="auto" w:fill="FFFFFF"/>
        </w:rPr>
        <w:t xml:space="preserve">, </w:t>
      </w:r>
      <w:r w:rsidR="00662987" w:rsidRPr="0063071A">
        <w:rPr>
          <w:rFonts w:ascii="Times New Roman" w:hAnsi="Times New Roman" w:cs="Times New Roman"/>
          <w:i/>
          <w:iCs/>
          <w:color w:val="222222"/>
        </w:rPr>
        <w:t>41</w:t>
      </w:r>
      <w:r w:rsidR="00662987" w:rsidRPr="0063071A">
        <w:rPr>
          <w:rFonts w:ascii="Times New Roman" w:hAnsi="Times New Roman" w:cs="Times New Roman"/>
          <w:color w:val="222222"/>
          <w:shd w:val="clear" w:color="auto" w:fill="FFFFFF"/>
        </w:rPr>
        <w:t>(1), p.16.</w:t>
      </w:r>
    </w:p>
    <w:p w14:paraId="5CB77D5C" w14:textId="0CBB6F39" w:rsidR="00662987" w:rsidRPr="0063071A" w:rsidRDefault="0066298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2] </w:t>
      </w:r>
      <w:r w:rsidR="008E5D34" w:rsidRPr="0063071A">
        <w:rPr>
          <w:rFonts w:ascii="Times New Roman" w:hAnsi="Times New Roman" w:cs="Times New Roman"/>
          <w:color w:val="222222"/>
          <w:shd w:val="clear" w:color="auto" w:fill="FFFFFF"/>
        </w:rPr>
        <w:t xml:space="preserve">Perveen, S., Shahbaz, M., Keshavjee, K. and Guergachi, A., 2018. A systematic machine learning based approach for the diagnosis of non-alcoholic fatty liver disease risk and progression. </w:t>
      </w:r>
      <w:r w:rsidR="008E5D34" w:rsidRPr="0063071A">
        <w:rPr>
          <w:rFonts w:ascii="Times New Roman" w:hAnsi="Times New Roman" w:cs="Times New Roman"/>
          <w:i/>
          <w:iCs/>
          <w:color w:val="222222"/>
        </w:rPr>
        <w:t>Scientific reports</w:t>
      </w:r>
      <w:r w:rsidR="008E5D34" w:rsidRPr="0063071A">
        <w:rPr>
          <w:rFonts w:ascii="Times New Roman" w:hAnsi="Times New Roman" w:cs="Times New Roman"/>
          <w:color w:val="222222"/>
          <w:shd w:val="clear" w:color="auto" w:fill="FFFFFF"/>
        </w:rPr>
        <w:t xml:space="preserve">, </w:t>
      </w:r>
      <w:r w:rsidR="008E5D34" w:rsidRPr="0063071A">
        <w:rPr>
          <w:rFonts w:ascii="Times New Roman" w:hAnsi="Times New Roman" w:cs="Times New Roman"/>
          <w:i/>
          <w:iCs/>
          <w:color w:val="222222"/>
        </w:rPr>
        <w:t>8</w:t>
      </w:r>
      <w:r w:rsidR="008E5D34" w:rsidRPr="0063071A">
        <w:rPr>
          <w:rFonts w:ascii="Times New Roman" w:hAnsi="Times New Roman" w:cs="Times New Roman"/>
          <w:color w:val="222222"/>
          <w:shd w:val="clear" w:color="auto" w:fill="FFFFFF"/>
        </w:rPr>
        <w:t>(1), p.2112.</w:t>
      </w:r>
    </w:p>
    <w:p w14:paraId="0DA69AED" w14:textId="1A48B3A5" w:rsidR="008E5D34" w:rsidRPr="0063071A" w:rsidRDefault="008E5D3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3] </w:t>
      </w:r>
      <w:r w:rsidR="00333A5D" w:rsidRPr="0063071A">
        <w:rPr>
          <w:rFonts w:ascii="Times New Roman" w:hAnsi="Times New Roman" w:cs="Times New Roman"/>
          <w:color w:val="222222"/>
          <w:shd w:val="clear" w:color="auto" w:fill="FFFFFF"/>
        </w:rPr>
        <w:t xml:space="preserve">Schuler, J., Hudson, M.L., Schwartz, D. and Samudrala, R., 2017. A systematic review of computational drug discovery, development, and repurposing for Ebola virus disease treatment. </w:t>
      </w:r>
      <w:r w:rsidR="00333A5D" w:rsidRPr="0063071A">
        <w:rPr>
          <w:rFonts w:ascii="Times New Roman" w:hAnsi="Times New Roman" w:cs="Times New Roman"/>
          <w:i/>
          <w:iCs/>
          <w:color w:val="222222"/>
        </w:rPr>
        <w:t>Molecules</w:t>
      </w:r>
      <w:r w:rsidR="00333A5D" w:rsidRPr="0063071A">
        <w:rPr>
          <w:rFonts w:ascii="Times New Roman" w:hAnsi="Times New Roman" w:cs="Times New Roman"/>
          <w:color w:val="222222"/>
          <w:shd w:val="clear" w:color="auto" w:fill="FFFFFF"/>
        </w:rPr>
        <w:t xml:space="preserve">, </w:t>
      </w:r>
      <w:r w:rsidR="00333A5D" w:rsidRPr="0063071A">
        <w:rPr>
          <w:rFonts w:ascii="Times New Roman" w:hAnsi="Times New Roman" w:cs="Times New Roman"/>
          <w:i/>
          <w:iCs/>
          <w:color w:val="222222"/>
        </w:rPr>
        <w:t>22</w:t>
      </w:r>
      <w:r w:rsidR="00333A5D" w:rsidRPr="0063071A">
        <w:rPr>
          <w:rFonts w:ascii="Times New Roman" w:hAnsi="Times New Roman" w:cs="Times New Roman"/>
          <w:color w:val="222222"/>
          <w:shd w:val="clear" w:color="auto" w:fill="FFFFFF"/>
        </w:rPr>
        <w:t>(10), p.1777.</w:t>
      </w:r>
    </w:p>
    <w:p w14:paraId="722072EA" w14:textId="1F2F6CF4" w:rsidR="00333A5D" w:rsidRPr="0063071A" w:rsidRDefault="00333A5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4] </w:t>
      </w:r>
      <w:r w:rsidR="002D0178" w:rsidRPr="0063071A">
        <w:rPr>
          <w:rFonts w:ascii="Times New Roman" w:hAnsi="Times New Roman" w:cs="Times New Roman"/>
          <w:color w:val="222222"/>
          <w:shd w:val="clear" w:color="auto" w:fill="FFFFFF"/>
        </w:rPr>
        <w:t xml:space="preserve">Baig, M.M., GholamHosseini, H., Moqeem, A.A., Mirza, F. and Lindén, M., 2017. A systematic review of wearable patient monitoring systems–current challenges and opportunities for clinical adoption. </w:t>
      </w:r>
      <w:r w:rsidR="002D0178" w:rsidRPr="0063071A">
        <w:rPr>
          <w:rFonts w:ascii="Times New Roman" w:hAnsi="Times New Roman" w:cs="Times New Roman"/>
          <w:i/>
          <w:iCs/>
          <w:color w:val="222222"/>
        </w:rPr>
        <w:t>Journal of medical systems</w:t>
      </w:r>
      <w:r w:rsidR="002D0178" w:rsidRPr="0063071A">
        <w:rPr>
          <w:rFonts w:ascii="Times New Roman" w:hAnsi="Times New Roman" w:cs="Times New Roman"/>
          <w:color w:val="222222"/>
          <w:shd w:val="clear" w:color="auto" w:fill="FFFFFF"/>
        </w:rPr>
        <w:t xml:space="preserve">, </w:t>
      </w:r>
      <w:r w:rsidR="002D0178" w:rsidRPr="0063071A">
        <w:rPr>
          <w:rFonts w:ascii="Times New Roman" w:hAnsi="Times New Roman" w:cs="Times New Roman"/>
          <w:i/>
          <w:iCs/>
          <w:color w:val="222222"/>
        </w:rPr>
        <w:t>41</w:t>
      </w:r>
      <w:r w:rsidR="002D0178" w:rsidRPr="0063071A">
        <w:rPr>
          <w:rFonts w:ascii="Times New Roman" w:hAnsi="Times New Roman" w:cs="Times New Roman"/>
          <w:color w:val="222222"/>
          <w:shd w:val="clear" w:color="auto" w:fill="FFFFFF"/>
        </w:rPr>
        <w:t>(7), p.115.</w:t>
      </w:r>
    </w:p>
    <w:p w14:paraId="797382D0" w14:textId="44B1B8BB" w:rsidR="002D0178" w:rsidRPr="0063071A" w:rsidRDefault="002D017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5] </w:t>
      </w:r>
      <w:r w:rsidR="00117DA1" w:rsidRPr="0063071A">
        <w:rPr>
          <w:rFonts w:ascii="Times New Roman" w:hAnsi="Times New Roman" w:cs="Times New Roman"/>
          <w:color w:val="222222"/>
          <w:shd w:val="clear" w:color="auto" w:fill="FFFFFF"/>
        </w:rPr>
        <w:t xml:space="preserve">Baig, M.M., Afifi, S., GholamHosseini, H. and Mirza, F., 2019. A Systematic Review of Wearable Sensors and IoT-Based Monitoring Applications for Older Adults–a Focus on Ageing Population and Independent Living. </w:t>
      </w:r>
      <w:r w:rsidR="00117DA1" w:rsidRPr="0063071A">
        <w:rPr>
          <w:rFonts w:ascii="Times New Roman" w:hAnsi="Times New Roman" w:cs="Times New Roman"/>
          <w:i/>
          <w:iCs/>
          <w:color w:val="222222"/>
        </w:rPr>
        <w:t>Journal of medical systems</w:t>
      </w:r>
      <w:r w:rsidR="00117DA1" w:rsidRPr="0063071A">
        <w:rPr>
          <w:rFonts w:ascii="Times New Roman" w:hAnsi="Times New Roman" w:cs="Times New Roman"/>
          <w:color w:val="222222"/>
          <w:shd w:val="clear" w:color="auto" w:fill="FFFFFF"/>
        </w:rPr>
        <w:t xml:space="preserve">, </w:t>
      </w:r>
      <w:r w:rsidR="00117DA1" w:rsidRPr="0063071A">
        <w:rPr>
          <w:rFonts w:ascii="Times New Roman" w:hAnsi="Times New Roman" w:cs="Times New Roman"/>
          <w:i/>
          <w:iCs/>
          <w:color w:val="222222"/>
        </w:rPr>
        <w:t>43</w:t>
      </w:r>
      <w:r w:rsidR="00117DA1" w:rsidRPr="0063071A">
        <w:rPr>
          <w:rFonts w:ascii="Times New Roman" w:hAnsi="Times New Roman" w:cs="Times New Roman"/>
          <w:color w:val="222222"/>
          <w:shd w:val="clear" w:color="auto" w:fill="FFFFFF"/>
        </w:rPr>
        <w:t>(8), p.233.</w:t>
      </w:r>
    </w:p>
    <w:p w14:paraId="7108B466" w14:textId="16673352" w:rsidR="00117DA1" w:rsidRPr="0063071A" w:rsidRDefault="00117DA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6] </w:t>
      </w:r>
      <w:r w:rsidR="0044390E" w:rsidRPr="0063071A">
        <w:rPr>
          <w:rFonts w:ascii="Times New Roman" w:hAnsi="Times New Roman" w:cs="Times New Roman"/>
          <w:color w:val="222222"/>
          <w:shd w:val="clear" w:color="auto" w:fill="FFFFFF"/>
        </w:rPr>
        <w:t xml:space="preserve">Gim, J., Lee, J., Jang, Y., Jeong, D.H. and Jung, H., 2016. A trend analysis method for iot technologies using patent dataset with goal and approach concepts. </w:t>
      </w:r>
      <w:r w:rsidR="0044390E" w:rsidRPr="0063071A">
        <w:rPr>
          <w:rFonts w:ascii="Times New Roman" w:hAnsi="Times New Roman" w:cs="Times New Roman"/>
          <w:i/>
          <w:iCs/>
          <w:color w:val="222222"/>
        </w:rPr>
        <w:t>Wireless Personal Communications</w:t>
      </w:r>
      <w:r w:rsidR="0044390E" w:rsidRPr="0063071A">
        <w:rPr>
          <w:rFonts w:ascii="Times New Roman" w:hAnsi="Times New Roman" w:cs="Times New Roman"/>
          <w:color w:val="222222"/>
          <w:shd w:val="clear" w:color="auto" w:fill="FFFFFF"/>
        </w:rPr>
        <w:t xml:space="preserve">, </w:t>
      </w:r>
      <w:r w:rsidR="0044390E" w:rsidRPr="0063071A">
        <w:rPr>
          <w:rFonts w:ascii="Times New Roman" w:hAnsi="Times New Roman" w:cs="Times New Roman"/>
          <w:i/>
          <w:iCs/>
          <w:color w:val="222222"/>
        </w:rPr>
        <w:t>91</w:t>
      </w:r>
      <w:r w:rsidR="0044390E" w:rsidRPr="0063071A">
        <w:rPr>
          <w:rFonts w:ascii="Times New Roman" w:hAnsi="Times New Roman" w:cs="Times New Roman"/>
          <w:color w:val="222222"/>
          <w:shd w:val="clear" w:color="auto" w:fill="FFFFFF"/>
        </w:rPr>
        <w:t>(4), pp.1749-1764.</w:t>
      </w:r>
    </w:p>
    <w:p w14:paraId="10287D73" w14:textId="27D01631" w:rsidR="0044390E" w:rsidRPr="0063071A" w:rsidRDefault="00A3681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7] Guo, J., Qian, K., Zhang, G., Xu, H. and Schuller, B., 2017. Accelerating Biomedical Signal Processing Using GPU: A Case Study of Snore Sound Feature Extraction. </w:t>
      </w:r>
      <w:r w:rsidRPr="0063071A">
        <w:rPr>
          <w:rFonts w:ascii="Times New Roman" w:hAnsi="Times New Roman" w:cs="Times New Roman"/>
          <w:i/>
          <w:iCs/>
          <w:color w:val="222222"/>
        </w:rPr>
        <w:t>Interdisciplinary Sciences: Computational Life Science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4), pp.550-555.</w:t>
      </w:r>
    </w:p>
    <w:p w14:paraId="74F028F8" w14:textId="4E244509" w:rsidR="00A36811" w:rsidRPr="0063071A" w:rsidRDefault="00DA75B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8] Mandal, I. and Sairam, N., 2012. Accurate prediction of coronary artery disease using reliable diagnosis system.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6</w:t>
      </w:r>
      <w:r w:rsidRPr="0063071A">
        <w:rPr>
          <w:rFonts w:ascii="Times New Roman" w:hAnsi="Times New Roman" w:cs="Times New Roman"/>
          <w:color w:val="222222"/>
          <w:shd w:val="clear" w:color="auto" w:fill="FFFFFF"/>
        </w:rPr>
        <w:t>(5), pp.3353-3373.</w:t>
      </w:r>
    </w:p>
    <w:p w14:paraId="2C589EFA" w14:textId="368F02CE" w:rsidR="00A83172" w:rsidRPr="0063071A" w:rsidRDefault="00DA75B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79] </w:t>
      </w:r>
      <w:r w:rsidR="00333E15" w:rsidRPr="0063071A">
        <w:rPr>
          <w:rFonts w:ascii="Times New Roman" w:hAnsi="Times New Roman" w:cs="Times New Roman"/>
          <w:color w:val="222222"/>
          <w:shd w:val="clear" w:color="auto" w:fill="FFFFFF"/>
        </w:rPr>
        <w:t xml:space="preserve">Wu, T., Gao, C.C., Lin, J.S. and Zha, J.L., 2017. Active Monitoring of Adverse Drug Reactions with Neural Network Technology. </w:t>
      </w:r>
      <w:r w:rsidR="00333E15" w:rsidRPr="0063071A">
        <w:rPr>
          <w:rFonts w:ascii="Times New Roman" w:hAnsi="Times New Roman" w:cs="Times New Roman"/>
          <w:i/>
          <w:iCs/>
          <w:color w:val="222222"/>
        </w:rPr>
        <w:t>Chinese medical journal</w:t>
      </w:r>
      <w:r w:rsidR="00333E15" w:rsidRPr="0063071A">
        <w:rPr>
          <w:rFonts w:ascii="Times New Roman" w:hAnsi="Times New Roman" w:cs="Times New Roman"/>
          <w:color w:val="222222"/>
          <w:shd w:val="clear" w:color="auto" w:fill="FFFFFF"/>
        </w:rPr>
        <w:t xml:space="preserve">, </w:t>
      </w:r>
      <w:r w:rsidR="00333E15" w:rsidRPr="0063071A">
        <w:rPr>
          <w:rFonts w:ascii="Times New Roman" w:hAnsi="Times New Roman" w:cs="Times New Roman"/>
          <w:i/>
          <w:iCs/>
          <w:color w:val="222222"/>
        </w:rPr>
        <w:t>130</w:t>
      </w:r>
      <w:r w:rsidR="00333E15" w:rsidRPr="0063071A">
        <w:rPr>
          <w:rFonts w:ascii="Times New Roman" w:hAnsi="Times New Roman" w:cs="Times New Roman"/>
          <w:color w:val="222222"/>
          <w:shd w:val="clear" w:color="auto" w:fill="FFFFFF"/>
        </w:rPr>
        <w:t>(12), p.1498.</w:t>
      </w:r>
    </w:p>
    <w:p w14:paraId="276B78BF" w14:textId="0E358741" w:rsidR="00CB6025" w:rsidRPr="0063071A" w:rsidRDefault="00CB60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0] Lee, G., Bucheli, D.E.R. and Madabhushi, A., 2016. Adaptive Dimensionality Reduction with Semi-Supervision (AdDReSS): Classifying Multi-Attribute Biomedical Data.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7), p.e0159088.</w:t>
      </w:r>
    </w:p>
    <w:p w14:paraId="36928708" w14:textId="653512FA" w:rsidR="00CB6025" w:rsidRPr="0063071A" w:rsidRDefault="00CB60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1] </w:t>
      </w:r>
      <w:r w:rsidR="00080241" w:rsidRPr="0063071A">
        <w:rPr>
          <w:rFonts w:ascii="Times New Roman" w:hAnsi="Times New Roman" w:cs="Times New Roman"/>
          <w:color w:val="222222"/>
          <w:shd w:val="clear" w:color="auto" w:fill="FFFFFF"/>
        </w:rPr>
        <w:t xml:space="preserve">Li, J., Liu, L.S., Fong, S., Wong, R.K., Mohammed, S., Fiaidhi, J., Sung, Y. and Wong, K.K., 2017. Adaptive Swarm Balancing Algorithms for rare-event prediction in imbalanced healthcare data. </w:t>
      </w:r>
      <w:r w:rsidR="00080241" w:rsidRPr="0063071A">
        <w:rPr>
          <w:rFonts w:ascii="Times New Roman" w:hAnsi="Times New Roman" w:cs="Times New Roman"/>
          <w:i/>
          <w:iCs/>
          <w:color w:val="222222"/>
        </w:rPr>
        <w:t>PloS one</w:t>
      </w:r>
      <w:r w:rsidR="00080241" w:rsidRPr="0063071A">
        <w:rPr>
          <w:rFonts w:ascii="Times New Roman" w:hAnsi="Times New Roman" w:cs="Times New Roman"/>
          <w:color w:val="222222"/>
          <w:shd w:val="clear" w:color="auto" w:fill="FFFFFF"/>
        </w:rPr>
        <w:t xml:space="preserve">, </w:t>
      </w:r>
      <w:r w:rsidR="00080241" w:rsidRPr="0063071A">
        <w:rPr>
          <w:rFonts w:ascii="Times New Roman" w:hAnsi="Times New Roman" w:cs="Times New Roman"/>
          <w:i/>
          <w:iCs/>
          <w:color w:val="222222"/>
        </w:rPr>
        <w:t>12</w:t>
      </w:r>
      <w:r w:rsidR="00080241" w:rsidRPr="0063071A">
        <w:rPr>
          <w:rFonts w:ascii="Times New Roman" w:hAnsi="Times New Roman" w:cs="Times New Roman"/>
          <w:color w:val="222222"/>
          <w:shd w:val="clear" w:color="auto" w:fill="FFFFFF"/>
        </w:rPr>
        <w:t>(7), p.e0180830.</w:t>
      </w:r>
    </w:p>
    <w:p w14:paraId="4025F9AE" w14:textId="5E85A2A2" w:rsidR="00080241" w:rsidRPr="0063071A" w:rsidRDefault="0008024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2] </w:t>
      </w:r>
      <w:r w:rsidR="00BD1519" w:rsidRPr="0063071A">
        <w:rPr>
          <w:rFonts w:ascii="Times New Roman" w:hAnsi="Times New Roman" w:cs="Times New Roman"/>
          <w:color w:val="222222"/>
          <w:shd w:val="clear" w:color="auto" w:fill="FFFFFF"/>
        </w:rPr>
        <w:t xml:space="preserve">De Silva, D., Burstein, F., Jelinek, H.F. and Stranieri, A., 2015. Addressing the Complexities of Big Data Analytics in Healthcare: The Diabetes Screening Case. </w:t>
      </w:r>
      <w:r w:rsidR="00BD1519" w:rsidRPr="0063071A">
        <w:rPr>
          <w:rFonts w:ascii="Times New Roman" w:hAnsi="Times New Roman" w:cs="Times New Roman"/>
          <w:i/>
          <w:iCs/>
          <w:color w:val="222222"/>
        </w:rPr>
        <w:t>Australasian Journal of Information Systems</w:t>
      </w:r>
      <w:r w:rsidR="00BD1519" w:rsidRPr="0063071A">
        <w:rPr>
          <w:rFonts w:ascii="Times New Roman" w:hAnsi="Times New Roman" w:cs="Times New Roman"/>
          <w:color w:val="222222"/>
          <w:shd w:val="clear" w:color="auto" w:fill="FFFFFF"/>
        </w:rPr>
        <w:t xml:space="preserve">, </w:t>
      </w:r>
      <w:r w:rsidR="00BD1519" w:rsidRPr="0063071A">
        <w:rPr>
          <w:rFonts w:ascii="Times New Roman" w:hAnsi="Times New Roman" w:cs="Times New Roman"/>
          <w:i/>
          <w:iCs/>
          <w:color w:val="222222"/>
        </w:rPr>
        <w:t>19</w:t>
      </w:r>
      <w:r w:rsidR="00BD1519" w:rsidRPr="0063071A">
        <w:rPr>
          <w:rFonts w:ascii="Times New Roman" w:hAnsi="Times New Roman" w:cs="Times New Roman"/>
          <w:color w:val="222222"/>
          <w:shd w:val="clear" w:color="auto" w:fill="FFFFFF"/>
        </w:rPr>
        <w:t>.</w:t>
      </w:r>
    </w:p>
    <w:p w14:paraId="47BD0B2D" w14:textId="439A3DE0" w:rsidR="00BD1519" w:rsidRPr="0063071A" w:rsidRDefault="00BD15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3] </w:t>
      </w:r>
      <w:r w:rsidR="007B1E91" w:rsidRPr="0063071A">
        <w:rPr>
          <w:rFonts w:ascii="Times New Roman" w:hAnsi="Times New Roman" w:cs="Times New Roman"/>
          <w:color w:val="222222"/>
          <w:shd w:val="clear" w:color="auto" w:fill="FFFFFF"/>
        </w:rPr>
        <w:t xml:space="preserve">Timsina, P., Liu, J. and El-Gayar, O., 2016. Advanced analytics for the automation of medical systematic reviews. </w:t>
      </w:r>
      <w:r w:rsidR="007B1E91" w:rsidRPr="0063071A">
        <w:rPr>
          <w:rFonts w:ascii="Times New Roman" w:hAnsi="Times New Roman" w:cs="Times New Roman"/>
          <w:i/>
          <w:iCs/>
          <w:color w:val="222222"/>
        </w:rPr>
        <w:t>Information Systems Frontiers</w:t>
      </w:r>
      <w:r w:rsidR="007B1E91" w:rsidRPr="0063071A">
        <w:rPr>
          <w:rFonts w:ascii="Times New Roman" w:hAnsi="Times New Roman" w:cs="Times New Roman"/>
          <w:color w:val="222222"/>
          <w:shd w:val="clear" w:color="auto" w:fill="FFFFFF"/>
        </w:rPr>
        <w:t xml:space="preserve">, </w:t>
      </w:r>
      <w:r w:rsidR="007B1E91" w:rsidRPr="0063071A">
        <w:rPr>
          <w:rFonts w:ascii="Times New Roman" w:hAnsi="Times New Roman" w:cs="Times New Roman"/>
          <w:i/>
          <w:iCs/>
          <w:color w:val="222222"/>
        </w:rPr>
        <w:t>18</w:t>
      </w:r>
      <w:r w:rsidR="007B1E91" w:rsidRPr="0063071A">
        <w:rPr>
          <w:rFonts w:ascii="Times New Roman" w:hAnsi="Times New Roman" w:cs="Times New Roman"/>
          <w:color w:val="222222"/>
          <w:shd w:val="clear" w:color="auto" w:fill="FFFFFF"/>
        </w:rPr>
        <w:t>(2), pp.237-252.</w:t>
      </w:r>
    </w:p>
    <w:p w14:paraId="0F44859B" w14:textId="55C81632" w:rsidR="007B1E91" w:rsidRPr="0063071A" w:rsidRDefault="007B1E9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4] </w:t>
      </w:r>
      <w:r w:rsidR="00AE538F" w:rsidRPr="0063071A">
        <w:rPr>
          <w:rFonts w:ascii="Times New Roman" w:hAnsi="Times New Roman" w:cs="Times New Roman"/>
          <w:color w:val="222222"/>
          <w:shd w:val="clear" w:color="auto" w:fill="FFFFFF"/>
        </w:rPr>
        <w:t xml:space="preserve">Suwinski, P., Ong, C., Ling, M.H., Poh, Y.M., Khan, A.M. and Ong, H.S., 2019. Advancing personalized medicine through the application of whole exome sequencing and big data analytics. </w:t>
      </w:r>
      <w:r w:rsidR="00AE538F" w:rsidRPr="0063071A">
        <w:rPr>
          <w:rFonts w:ascii="Times New Roman" w:hAnsi="Times New Roman" w:cs="Times New Roman"/>
          <w:i/>
          <w:iCs/>
          <w:color w:val="222222"/>
        </w:rPr>
        <w:t>Frontiers in genetics</w:t>
      </w:r>
      <w:r w:rsidR="00AE538F" w:rsidRPr="0063071A">
        <w:rPr>
          <w:rFonts w:ascii="Times New Roman" w:hAnsi="Times New Roman" w:cs="Times New Roman"/>
          <w:color w:val="222222"/>
          <w:shd w:val="clear" w:color="auto" w:fill="FFFFFF"/>
        </w:rPr>
        <w:t xml:space="preserve">, </w:t>
      </w:r>
      <w:r w:rsidR="00AE538F" w:rsidRPr="0063071A">
        <w:rPr>
          <w:rFonts w:ascii="Times New Roman" w:hAnsi="Times New Roman" w:cs="Times New Roman"/>
          <w:i/>
          <w:iCs/>
          <w:color w:val="222222"/>
        </w:rPr>
        <w:t>10</w:t>
      </w:r>
      <w:r w:rsidR="00AE538F" w:rsidRPr="0063071A">
        <w:rPr>
          <w:rFonts w:ascii="Times New Roman" w:hAnsi="Times New Roman" w:cs="Times New Roman"/>
          <w:color w:val="222222"/>
          <w:shd w:val="clear" w:color="auto" w:fill="FFFFFF"/>
        </w:rPr>
        <w:t>, p.49.</w:t>
      </w:r>
    </w:p>
    <w:p w14:paraId="780861FD" w14:textId="08F7244C" w:rsidR="00AE538F" w:rsidRPr="0063071A" w:rsidRDefault="00AE538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5] </w:t>
      </w:r>
      <w:r w:rsidR="009B21B1" w:rsidRPr="0063071A">
        <w:rPr>
          <w:rFonts w:ascii="Times New Roman" w:hAnsi="Times New Roman" w:cs="Times New Roman"/>
          <w:color w:val="222222"/>
          <w:shd w:val="clear" w:color="auto" w:fill="FFFFFF"/>
        </w:rPr>
        <w:t xml:space="preserve">Tafti, A.P., Badger, J., LaRose, E., Shirzadi, E., Mahnke, A., Mayer, J., Ye, Z., Page, D. and Peissig, P., 2017. Adverse drug event discovery using biomedical literature: a big data neural network adventure. </w:t>
      </w:r>
      <w:r w:rsidR="009B21B1" w:rsidRPr="0063071A">
        <w:rPr>
          <w:rFonts w:ascii="Times New Roman" w:hAnsi="Times New Roman" w:cs="Times New Roman"/>
          <w:i/>
          <w:iCs/>
          <w:color w:val="222222"/>
        </w:rPr>
        <w:t>JMIR medical informatics</w:t>
      </w:r>
      <w:r w:rsidR="009B21B1" w:rsidRPr="0063071A">
        <w:rPr>
          <w:rFonts w:ascii="Times New Roman" w:hAnsi="Times New Roman" w:cs="Times New Roman"/>
          <w:color w:val="222222"/>
          <w:shd w:val="clear" w:color="auto" w:fill="FFFFFF"/>
        </w:rPr>
        <w:t xml:space="preserve">, </w:t>
      </w:r>
      <w:r w:rsidR="009B21B1" w:rsidRPr="0063071A">
        <w:rPr>
          <w:rFonts w:ascii="Times New Roman" w:hAnsi="Times New Roman" w:cs="Times New Roman"/>
          <w:i/>
          <w:iCs/>
          <w:color w:val="222222"/>
        </w:rPr>
        <w:t>5</w:t>
      </w:r>
      <w:r w:rsidR="009B21B1" w:rsidRPr="0063071A">
        <w:rPr>
          <w:rFonts w:ascii="Times New Roman" w:hAnsi="Times New Roman" w:cs="Times New Roman"/>
          <w:color w:val="222222"/>
          <w:shd w:val="clear" w:color="auto" w:fill="FFFFFF"/>
        </w:rPr>
        <w:t>(4), p.e51.</w:t>
      </w:r>
    </w:p>
    <w:p w14:paraId="0C383654" w14:textId="3EC38331" w:rsidR="009B21B1" w:rsidRPr="0063071A" w:rsidRDefault="009B21B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6] </w:t>
      </w:r>
      <w:r w:rsidR="00020825" w:rsidRPr="0063071A">
        <w:rPr>
          <w:rFonts w:ascii="Times New Roman" w:hAnsi="Times New Roman" w:cs="Times New Roman"/>
          <w:color w:val="222222"/>
          <w:shd w:val="clear" w:color="auto" w:fill="FFFFFF"/>
        </w:rPr>
        <w:t xml:space="preserve">Chen, D., Wang, H., Sheng, L., Hueman, M.T., Henson, D.E., Schwartz, A.M. and Patel, J.A., 2016. An algorithm for creating prognostic systems for cancer. </w:t>
      </w:r>
      <w:r w:rsidR="00020825" w:rsidRPr="0063071A">
        <w:rPr>
          <w:rFonts w:ascii="Times New Roman" w:hAnsi="Times New Roman" w:cs="Times New Roman"/>
          <w:i/>
          <w:iCs/>
          <w:color w:val="222222"/>
        </w:rPr>
        <w:t>Journal of medical systems</w:t>
      </w:r>
      <w:r w:rsidR="00020825" w:rsidRPr="0063071A">
        <w:rPr>
          <w:rFonts w:ascii="Times New Roman" w:hAnsi="Times New Roman" w:cs="Times New Roman"/>
          <w:color w:val="222222"/>
          <w:shd w:val="clear" w:color="auto" w:fill="FFFFFF"/>
        </w:rPr>
        <w:t xml:space="preserve">, </w:t>
      </w:r>
      <w:r w:rsidR="00020825" w:rsidRPr="0063071A">
        <w:rPr>
          <w:rFonts w:ascii="Times New Roman" w:hAnsi="Times New Roman" w:cs="Times New Roman"/>
          <w:i/>
          <w:iCs/>
          <w:color w:val="222222"/>
        </w:rPr>
        <w:t>40</w:t>
      </w:r>
      <w:r w:rsidR="00020825" w:rsidRPr="0063071A">
        <w:rPr>
          <w:rFonts w:ascii="Times New Roman" w:hAnsi="Times New Roman" w:cs="Times New Roman"/>
          <w:color w:val="222222"/>
          <w:shd w:val="clear" w:color="auto" w:fill="FFFFFF"/>
        </w:rPr>
        <w:t>(7), p.160.</w:t>
      </w:r>
    </w:p>
    <w:p w14:paraId="6D8CC531" w14:textId="241C5BFF" w:rsidR="00020825" w:rsidRPr="0063071A" w:rsidRDefault="00C961E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8] Gunčar, G., Kukar, M., Notar, M., Brvar, M., Černelč, P., Notar, M. and Notar, M., 2018. An application of machine learning to haematological diagnosis.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1), p.411.</w:t>
      </w:r>
    </w:p>
    <w:p w14:paraId="6F0202ED" w14:textId="33398C08" w:rsidR="00C961ED" w:rsidRPr="0063071A" w:rsidRDefault="00C961E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89] </w:t>
      </w:r>
      <w:r w:rsidR="00CC1950" w:rsidRPr="0063071A">
        <w:rPr>
          <w:rFonts w:ascii="Times New Roman" w:hAnsi="Times New Roman" w:cs="Times New Roman"/>
          <w:color w:val="222222"/>
          <w:shd w:val="clear" w:color="auto" w:fill="FFFFFF"/>
        </w:rPr>
        <w:t xml:space="preserve">Cespedes, M.I., McGree, J., Drovandi, C.C., Mengersen, K., Doecke, J.D., Fripp, J. and Alzheimer’s Disease Neuroimaging Initiative, 2018. An efficient algorithm for estimating brain covariance networks. </w:t>
      </w:r>
      <w:r w:rsidR="00CC1950" w:rsidRPr="0063071A">
        <w:rPr>
          <w:rFonts w:ascii="Times New Roman" w:hAnsi="Times New Roman" w:cs="Times New Roman"/>
          <w:i/>
          <w:iCs/>
          <w:color w:val="222222"/>
        </w:rPr>
        <w:t>PloS one</w:t>
      </w:r>
      <w:r w:rsidR="00CC1950" w:rsidRPr="0063071A">
        <w:rPr>
          <w:rFonts w:ascii="Times New Roman" w:hAnsi="Times New Roman" w:cs="Times New Roman"/>
          <w:color w:val="222222"/>
          <w:shd w:val="clear" w:color="auto" w:fill="FFFFFF"/>
        </w:rPr>
        <w:t xml:space="preserve">, </w:t>
      </w:r>
      <w:r w:rsidR="00CC1950" w:rsidRPr="0063071A">
        <w:rPr>
          <w:rFonts w:ascii="Times New Roman" w:hAnsi="Times New Roman" w:cs="Times New Roman"/>
          <w:i/>
          <w:iCs/>
          <w:color w:val="222222"/>
        </w:rPr>
        <w:t>13</w:t>
      </w:r>
      <w:r w:rsidR="00CC1950" w:rsidRPr="0063071A">
        <w:rPr>
          <w:rFonts w:ascii="Times New Roman" w:hAnsi="Times New Roman" w:cs="Times New Roman"/>
          <w:color w:val="222222"/>
          <w:shd w:val="clear" w:color="auto" w:fill="FFFFFF"/>
        </w:rPr>
        <w:t>(7), p.e0198583.</w:t>
      </w:r>
    </w:p>
    <w:p w14:paraId="41BDE046" w14:textId="5462396D" w:rsidR="00CC1950" w:rsidRPr="0063071A" w:rsidRDefault="00CC195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0] </w:t>
      </w:r>
      <w:r w:rsidR="00F966DC" w:rsidRPr="0063071A">
        <w:rPr>
          <w:rFonts w:ascii="Times New Roman" w:hAnsi="Times New Roman" w:cs="Times New Roman"/>
          <w:color w:val="222222"/>
          <w:shd w:val="clear" w:color="auto" w:fill="FFFFFF"/>
        </w:rPr>
        <w:t xml:space="preserve">Mencattini, A., Mosciano, F., Comes, M.C., Di Gregorio, T., Raguso, G., Daprati, E., Ringeval, F., Schuller, B., Di Natale, C. and Martinelli, E., 2018. An emotional modulation model as signature for the identification of children developmental disorders. </w:t>
      </w:r>
      <w:r w:rsidR="00F966DC" w:rsidRPr="0063071A">
        <w:rPr>
          <w:rFonts w:ascii="Times New Roman" w:hAnsi="Times New Roman" w:cs="Times New Roman"/>
          <w:i/>
          <w:iCs/>
          <w:color w:val="222222"/>
        </w:rPr>
        <w:t>Scientific reports</w:t>
      </w:r>
      <w:r w:rsidR="00F966DC" w:rsidRPr="0063071A">
        <w:rPr>
          <w:rFonts w:ascii="Times New Roman" w:hAnsi="Times New Roman" w:cs="Times New Roman"/>
          <w:color w:val="222222"/>
          <w:shd w:val="clear" w:color="auto" w:fill="FFFFFF"/>
        </w:rPr>
        <w:t xml:space="preserve">, </w:t>
      </w:r>
      <w:r w:rsidR="00F966DC" w:rsidRPr="0063071A">
        <w:rPr>
          <w:rFonts w:ascii="Times New Roman" w:hAnsi="Times New Roman" w:cs="Times New Roman"/>
          <w:i/>
          <w:iCs/>
          <w:color w:val="222222"/>
        </w:rPr>
        <w:t>8</w:t>
      </w:r>
      <w:r w:rsidR="00F966DC" w:rsidRPr="0063071A">
        <w:rPr>
          <w:rFonts w:ascii="Times New Roman" w:hAnsi="Times New Roman" w:cs="Times New Roman"/>
          <w:color w:val="222222"/>
          <w:shd w:val="clear" w:color="auto" w:fill="FFFFFF"/>
        </w:rPr>
        <w:t>(1), p.14487.</w:t>
      </w:r>
    </w:p>
    <w:p w14:paraId="5741F31F" w14:textId="4035C797" w:rsidR="00F966DC" w:rsidRPr="0063071A" w:rsidRDefault="00F966D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1] </w:t>
      </w:r>
      <w:r w:rsidR="00185F0A" w:rsidRPr="0063071A">
        <w:rPr>
          <w:rFonts w:ascii="Times New Roman" w:hAnsi="Times New Roman" w:cs="Times New Roman"/>
          <w:color w:val="222222"/>
          <w:shd w:val="clear" w:color="auto" w:fill="FFFFFF"/>
        </w:rPr>
        <w:t xml:space="preserve">Raghupathi, W. and Raghupathi, V., 2018. An empirical study of chronic diseases in the United States: a visual analytics approach to public health. </w:t>
      </w:r>
      <w:r w:rsidR="00185F0A" w:rsidRPr="0063071A">
        <w:rPr>
          <w:rFonts w:ascii="Times New Roman" w:hAnsi="Times New Roman" w:cs="Times New Roman"/>
          <w:i/>
          <w:iCs/>
          <w:color w:val="222222"/>
        </w:rPr>
        <w:t>International journal of environmental research and public health</w:t>
      </w:r>
      <w:r w:rsidR="00185F0A" w:rsidRPr="0063071A">
        <w:rPr>
          <w:rFonts w:ascii="Times New Roman" w:hAnsi="Times New Roman" w:cs="Times New Roman"/>
          <w:color w:val="222222"/>
          <w:shd w:val="clear" w:color="auto" w:fill="FFFFFF"/>
        </w:rPr>
        <w:t xml:space="preserve">, </w:t>
      </w:r>
      <w:r w:rsidR="00185F0A" w:rsidRPr="0063071A">
        <w:rPr>
          <w:rFonts w:ascii="Times New Roman" w:hAnsi="Times New Roman" w:cs="Times New Roman"/>
          <w:i/>
          <w:iCs/>
          <w:color w:val="222222"/>
        </w:rPr>
        <w:t>15</w:t>
      </w:r>
      <w:r w:rsidR="00185F0A" w:rsidRPr="0063071A">
        <w:rPr>
          <w:rFonts w:ascii="Times New Roman" w:hAnsi="Times New Roman" w:cs="Times New Roman"/>
          <w:color w:val="222222"/>
          <w:shd w:val="clear" w:color="auto" w:fill="FFFFFF"/>
        </w:rPr>
        <w:t>(3), p.431.</w:t>
      </w:r>
    </w:p>
    <w:p w14:paraId="6A36B3C9" w14:textId="7E4999C5" w:rsidR="00185F0A" w:rsidRPr="0063071A" w:rsidRDefault="00185F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2] </w:t>
      </w:r>
      <w:r w:rsidR="007F6A52" w:rsidRPr="0063071A">
        <w:rPr>
          <w:rFonts w:ascii="Times New Roman" w:hAnsi="Times New Roman" w:cs="Times New Roman"/>
          <w:color w:val="222222"/>
          <w:shd w:val="clear" w:color="auto" w:fill="FFFFFF"/>
        </w:rPr>
        <w:t xml:space="preserve">Majumder, A.K.M., ElSaadany, Y.A., Young, R. and Ucci, D.R., 2019. An Energy Efficient Wearable Smart IoT System to Predict Cardiac Arrest. </w:t>
      </w:r>
      <w:r w:rsidR="007F6A52" w:rsidRPr="0063071A">
        <w:rPr>
          <w:rFonts w:ascii="Times New Roman" w:hAnsi="Times New Roman" w:cs="Times New Roman"/>
          <w:i/>
          <w:iCs/>
          <w:color w:val="222222"/>
        </w:rPr>
        <w:t>Advances in Human-Computer Interaction</w:t>
      </w:r>
      <w:r w:rsidR="007F6A52" w:rsidRPr="0063071A">
        <w:rPr>
          <w:rFonts w:ascii="Times New Roman" w:hAnsi="Times New Roman" w:cs="Times New Roman"/>
          <w:color w:val="222222"/>
          <w:shd w:val="clear" w:color="auto" w:fill="FFFFFF"/>
        </w:rPr>
        <w:t xml:space="preserve">, </w:t>
      </w:r>
      <w:r w:rsidR="007F6A52" w:rsidRPr="0063071A">
        <w:rPr>
          <w:rFonts w:ascii="Times New Roman" w:hAnsi="Times New Roman" w:cs="Times New Roman"/>
          <w:i/>
          <w:iCs/>
          <w:color w:val="222222"/>
        </w:rPr>
        <w:t>2019</w:t>
      </w:r>
      <w:r w:rsidR="007F6A52" w:rsidRPr="0063071A">
        <w:rPr>
          <w:rFonts w:ascii="Times New Roman" w:hAnsi="Times New Roman" w:cs="Times New Roman"/>
          <w:color w:val="222222"/>
          <w:shd w:val="clear" w:color="auto" w:fill="FFFFFF"/>
        </w:rPr>
        <w:t>.</w:t>
      </w:r>
    </w:p>
    <w:p w14:paraId="689D196B" w14:textId="773BA0D4" w:rsidR="007F6A52" w:rsidRPr="0063071A" w:rsidRDefault="007F6A5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3] </w:t>
      </w:r>
      <w:r w:rsidR="0028574B" w:rsidRPr="0063071A">
        <w:rPr>
          <w:rFonts w:ascii="Times New Roman" w:hAnsi="Times New Roman" w:cs="Times New Roman"/>
          <w:color w:val="222222"/>
          <w:shd w:val="clear" w:color="auto" w:fill="FFFFFF"/>
        </w:rPr>
        <w:t xml:space="preserve">Yang, L., Wang, K., Xu, C., Zhu, C. and Sun, Y., 2016, May. An incremental learning classification algorithm based on forgetting factor for eHealth networks. In </w:t>
      </w:r>
      <w:r w:rsidR="0028574B" w:rsidRPr="0063071A">
        <w:rPr>
          <w:rFonts w:ascii="Times New Roman" w:hAnsi="Times New Roman" w:cs="Times New Roman"/>
          <w:i/>
          <w:iCs/>
          <w:color w:val="222222"/>
        </w:rPr>
        <w:t>2016 IEEE International Conference on Communications (ICC)</w:t>
      </w:r>
      <w:r w:rsidR="0028574B" w:rsidRPr="0063071A">
        <w:rPr>
          <w:rFonts w:ascii="Times New Roman" w:hAnsi="Times New Roman" w:cs="Times New Roman"/>
          <w:color w:val="222222"/>
          <w:shd w:val="clear" w:color="auto" w:fill="FFFFFF"/>
        </w:rPr>
        <w:t xml:space="preserve"> (pp. 1-6). IEEE.</w:t>
      </w:r>
    </w:p>
    <w:p w14:paraId="4595D4CF" w14:textId="1D8F2BDD" w:rsidR="0028574B" w:rsidRPr="0063071A" w:rsidRDefault="0028574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4] </w:t>
      </w:r>
      <w:r w:rsidR="006E247E" w:rsidRPr="0063071A">
        <w:rPr>
          <w:rFonts w:ascii="Times New Roman" w:hAnsi="Times New Roman" w:cs="Times New Roman"/>
          <w:color w:val="222222"/>
          <w:shd w:val="clear" w:color="auto" w:fill="FFFFFF"/>
        </w:rPr>
        <w:t xml:space="preserve">Razavi, F., Tarokh, M.J. and Alborzi, M., 2019. An intelligent Alzheimer’s disease diagnosis method using unsupervised feature learning. </w:t>
      </w:r>
      <w:r w:rsidR="006E247E" w:rsidRPr="0063071A">
        <w:rPr>
          <w:rFonts w:ascii="Times New Roman" w:hAnsi="Times New Roman" w:cs="Times New Roman"/>
          <w:i/>
          <w:iCs/>
          <w:color w:val="222222"/>
        </w:rPr>
        <w:t>Journal of Big Data</w:t>
      </w:r>
      <w:r w:rsidR="006E247E" w:rsidRPr="0063071A">
        <w:rPr>
          <w:rFonts w:ascii="Times New Roman" w:hAnsi="Times New Roman" w:cs="Times New Roman"/>
          <w:color w:val="222222"/>
          <w:shd w:val="clear" w:color="auto" w:fill="FFFFFF"/>
        </w:rPr>
        <w:t xml:space="preserve">, </w:t>
      </w:r>
      <w:r w:rsidR="006E247E" w:rsidRPr="0063071A">
        <w:rPr>
          <w:rFonts w:ascii="Times New Roman" w:hAnsi="Times New Roman" w:cs="Times New Roman"/>
          <w:i/>
          <w:iCs/>
          <w:color w:val="222222"/>
        </w:rPr>
        <w:t>6</w:t>
      </w:r>
      <w:r w:rsidR="006E247E" w:rsidRPr="0063071A">
        <w:rPr>
          <w:rFonts w:ascii="Times New Roman" w:hAnsi="Times New Roman" w:cs="Times New Roman"/>
          <w:color w:val="222222"/>
          <w:shd w:val="clear" w:color="auto" w:fill="FFFFFF"/>
        </w:rPr>
        <w:t>(1), p.32.</w:t>
      </w:r>
    </w:p>
    <w:p w14:paraId="18928020" w14:textId="186AF8D6" w:rsidR="006E247E" w:rsidRPr="0063071A" w:rsidRDefault="006E24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5] </w:t>
      </w:r>
      <w:r w:rsidR="006D6678" w:rsidRPr="0063071A">
        <w:rPr>
          <w:rFonts w:ascii="Times New Roman" w:hAnsi="Times New Roman" w:cs="Times New Roman"/>
          <w:color w:val="222222"/>
          <w:shd w:val="clear" w:color="auto" w:fill="FFFFFF"/>
        </w:rPr>
        <w:t xml:space="preserve">Djatna, T., Hardhienata, M.K.D. and Masruriyah, A.F.N., 2018. An intuitionistic fuzzy diagnosis analytics for stroke disease. </w:t>
      </w:r>
      <w:r w:rsidR="006D6678" w:rsidRPr="0063071A">
        <w:rPr>
          <w:rFonts w:ascii="Times New Roman" w:hAnsi="Times New Roman" w:cs="Times New Roman"/>
          <w:i/>
          <w:iCs/>
          <w:color w:val="222222"/>
        </w:rPr>
        <w:t>Journal of Big Data</w:t>
      </w:r>
      <w:r w:rsidR="006D6678" w:rsidRPr="0063071A">
        <w:rPr>
          <w:rFonts w:ascii="Times New Roman" w:hAnsi="Times New Roman" w:cs="Times New Roman"/>
          <w:color w:val="222222"/>
          <w:shd w:val="clear" w:color="auto" w:fill="FFFFFF"/>
        </w:rPr>
        <w:t xml:space="preserve">, </w:t>
      </w:r>
      <w:r w:rsidR="006D6678" w:rsidRPr="0063071A">
        <w:rPr>
          <w:rFonts w:ascii="Times New Roman" w:hAnsi="Times New Roman" w:cs="Times New Roman"/>
          <w:i/>
          <w:iCs/>
          <w:color w:val="222222"/>
        </w:rPr>
        <w:t>5</w:t>
      </w:r>
      <w:r w:rsidR="006D6678" w:rsidRPr="0063071A">
        <w:rPr>
          <w:rFonts w:ascii="Times New Roman" w:hAnsi="Times New Roman" w:cs="Times New Roman"/>
          <w:color w:val="222222"/>
          <w:shd w:val="clear" w:color="auto" w:fill="FFFFFF"/>
        </w:rPr>
        <w:t>(1), p.35.</w:t>
      </w:r>
    </w:p>
    <w:p w14:paraId="5AD8F1AC" w14:textId="11362FE1" w:rsidR="006D6678" w:rsidRPr="0063071A" w:rsidRDefault="006D667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6] </w:t>
      </w:r>
      <w:r w:rsidR="001B172D" w:rsidRPr="0063071A">
        <w:rPr>
          <w:rFonts w:ascii="Times New Roman" w:hAnsi="Times New Roman" w:cs="Times New Roman"/>
          <w:color w:val="222222"/>
          <w:shd w:val="clear" w:color="auto" w:fill="FFFFFF"/>
        </w:rPr>
        <w:t xml:space="preserve">Boddy, A., Hurst, W., Mackay, M., El Rhalibi, A., Baker, T. and Montañez, C.A.C., 2019. An Investigation </w:t>
      </w:r>
      <w:r w:rsidR="00C86825" w:rsidRPr="0063071A">
        <w:rPr>
          <w:rFonts w:ascii="Times New Roman" w:hAnsi="Times New Roman" w:cs="Times New Roman"/>
          <w:color w:val="222222"/>
          <w:shd w:val="clear" w:color="auto" w:fill="FFFFFF"/>
        </w:rPr>
        <w:t>to healthcare</w:t>
      </w:r>
      <w:r w:rsidR="001B172D" w:rsidRPr="0063071A">
        <w:rPr>
          <w:rFonts w:ascii="Times New Roman" w:hAnsi="Times New Roman" w:cs="Times New Roman"/>
          <w:color w:val="222222"/>
          <w:shd w:val="clear" w:color="auto" w:fill="FFFFFF"/>
        </w:rPr>
        <w:t xml:space="preserve">-Data Patterns. </w:t>
      </w:r>
      <w:r w:rsidR="001B172D" w:rsidRPr="0063071A">
        <w:rPr>
          <w:rFonts w:ascii="Times New Roman" w:hAnsi="Times New Roman" w:cs="Times New Roman"/>
          <w:i/>
          <w:iCs/>
          <w:color w:val="222222"/>
        </w:rPr>
        <w:t>Future Internet</w:t>
      </w:r>
      <w:r w:rsidR="001B172D" w:rsidRPr="0063071A">
        <w:rPr>
          <w:rFonts w:ascii="Times New Roman" w:hAnsi="Times New Roman" w:cs="Times New Roman"/>
          <w:color w:val="222222"/>
          <w:shd w:val="clear" w:color="auto" w:fill="FFFFFF"/>
        </w:rPr>
        <w:t xml:space="preserve">, </w:t>
      </w:r>
      <w:r w:rsidR="001B172D" w:rsidRPr="0063071A">
        <w:rPr>
          <w:rFonts w:ascii="Times New Roman" w:hAnsi="Times New Roman" w:cs="Times New Roman"/>
          <w:i/>
          <w:iCs/>
          <w:color w:val="222222"/>
        </w:rPr>
        <w:t>11</w:t>
      </w:r>
      <w:r w:rsidR="001B172D" w:rsidRPr="0063071A">
        <w:rPr>
          <w:rFonts w:ascii="Times New Roman" w:hAnsi="Times New Roman" w:cs="Times New Roman"/>
          <w:color w:val="222222"/>
          <w:shd w:val="clear" w:color="auto" w:fill="FFFFFF"/>
        </w:rPr>
        <w:t>(2), p.30.</w:t>
      </w:r>
    </w:p>
    <w:p w14:paraId="54AED857" w14:textId="1C6A877F" w:rsidR="001B172D" w:rsidRPr="0063071A" w:rsidRDefault="001B172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7] </w:t>
      </w:r>
      <w:r w:rsidR="00BF4CEF" w:rsidRPr="0063071A">
        <w:rPr>
          <w:rFonts w:ascii="Times New Roman" w:hAnsi="Times New Roman" w:cs="Times New Roman"/>
          <w:color w:val="222222"/>
          <w:shd w:val="clear" w:color="auto" w:fill="FFFFFF"/>
        </w:rPr>
        <w:t xml:space="preserve">Mora, H., Gil, D., Terol, R.M., Azorín, J. and Szymanski, J., 2017. An IoT-based computational framework for healthcare monitoring in mobile environments. </w:t>
      </w:r>
      <w:r w:rsidR="00BF4CEF" w:rsidRPr="0063071A">
        <w:rPr>
          <w:rFonts w:ascii="Times New Roman" w:hAnsi="Times New Roman" w:cs="Times New Roman"/>
          <w:i/>
          <w:iCs/>
          <w:color w:val="222222"/>
        </w:rPr>
        <w:t>Sensors</w:t>
      </w:r>
      <w:r w:rsidR="00BF4CEF" w:rsidRPr="0063071A">
        <w:rPr>
          <w:rFonts w:ascii="Times New Roman" w:hAnsi="Times New Roman" w:cs="Times New Roman"/>
          <w:color w:val="222222"/>
          <w:shd w:val="clear" w:color="auto" w:fill="FFFFFF"/>
        </w:rPr>
        <w:t xml:space="preserve">, </w:t>
      </w:r>
      <w:r w:rsidR="00BF4CEF" w:rsidRPr="0063071A">
        <w:rPr>
          <w:rFonts w:ascii="Times New Roman" w:hAnsi="Times New Roman" w:cs="Times New Roman"/>
          <w:i/>
          <w:iCs/>
          <w:color w:val="222222"/>
        </w:rPr>
        <w:t>17</w:t>
      </w:r>
      <w:r w:rsidR="00BF4CEF" w:rsidRPr="0063071A">
        <w:rPr>
          <w:rFonts w:ascii="Times New Roman" w:hAnsi="Times New Roman" w:cs="Times New Roman"/>
          <w:color w:val="222222"/>
          <w:shd w:val="clear" w:color="auto" w:fill="FFFFFF"/>
        </w:rPr>
        <w:t>(10), p.2302.</w:t>
      </w:r>
    </w:p>
    <w:p w14:paraId="3DDCC783" w14:textId="56E901C8" w:rsidR="00BF4CEF" w:rsidRPr="0063071A" w:rsidRDefault="00BF4CE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8] </w:t>
      </w:r>
      <w:r w:rsidR="004B37A1" w:rsidRPr="0063071A">
        <w:rPr>
          <w:rFonts w:ascii="Times New Roman" w:hAnsi="Times New Roman" w:cs="Times New Roman"/>
          <w:color w:val="222222"/>
          <w:shd w:val="clear" w:color="auto" w:fill="FFFFFF"/>
        </w:rPr>
        <w:t xml:space="preserve">Taher, N.C., Mallat, I., Agoulmine, N. and El-Mawass, N., 2019, April. An IoT-Cloud Based Solution for Real-Time and Batch Processing of Big Data: Application in Healthcare. In </w:t>
      </w:r>
      <w:r w:rsidR="004B37A1" w:rsidRPr="0063071A">
        <w:rPr>
          <w:rFonts w:ascii="Times New Roman" w:hAnsi="Times New Roman" w:cs="Times New Roman"/>
          <w:i/>
          <w:iCs/>
          <w:color w:val="222222"/>
        </w:rPr>
        <w:t>2019 3rd International Conference on Bio-engineering for Smart Technologies (BioSMART)</w:t>
      </w:r>
      <w:r w:rsidR="004B37A1" w:rsidRPr="0063071A">
        <w:rPr>
          <w:rFonts w:ascii="Times New Roman" w:hAnsi="Times New Roman" w:cs="Times New Roman"/>
          <w:color w:val="222222"/>
          <w:shd w:val="clear" w:color="auto" w:fill="FFFFFF"/>
        </w:rPr>
        <w:t xml:space="preserve"> (pp. 1-8). IEEE.</w:t>
      </w:r>
    </w:p>
    <w:p w14:paraId="43F62767" w14:textId="335439F3" w:rsidR="004B37A1" w:rsidRPr="0063071A" w:rsidRDefault="004B37A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99] </w:t>
      </w:r>
      <w:r w:rsidR="00437E1A" w:rsidRPr="0063071A">
        <w:rPr>
          <w:rFonts w:ascii="Times New Roman" w:hAnsi="Times New Roman" w:cs="Times New Roman"/>
          <w:color w:val="222222"/>
          <w:shd w:val="clear" w:color="auto" w:fill="FFFFFF"/>
        </w:rPr>
        <w:t xml:space="preserve">Yang, Z., Zhou, Q., Lei, L., Zheng, K. and Xiang, W., 2016. An IoT-cloud based wearable ECG monitoring system for smart healthcare. </w:t>
      </w:r>
      <w:r w:rsidR="00437E1A" w:rsidRPr="0063071A">
        <w:rPr>
          <w:rFonts w:ascii="Times New Roman" w:hAnsi="Times New Roman" w:cs="Times New Roman"/>
          <w:i/>
          <w:iCs/>
          <w:color w:val="222222"/>
        </w:rPr>
        <w:t>Journal of medical systems</w:t>
      </w:r>
      <w:r w:rsidR="00437E1A" w:rsidRPr="0063071A">
        <w:rPr>
          <w:rFonts w:ascii="Times New Roman" w:hAnsi="Times New Roman" w:cs="Times New Roman"/>
          <w:color w:val="222222"/>
          <w:shd w:val="clear" w:color="auto" w:fill="FFFFFF"/>
        </w:rPr>
        <w:t xml:space="preserve">, </w:t>
      </w:r>
      <w:r w:rsidR="00437E1A" w:rsidRPr="0063071A">
        <w:rPr>
          <w:rFonts w:ascii="Times New Roman" w:hAnsi="Times New Roman" w:cs="Times New Roman"/>
          <w:i/>
          <w:iCs/>
          <w:color w:val="222222"/>
        </w:rPr>
        <w:t>40</w:t>
      </w:r>
      <w:r w:rsidR="00437E1A" w:rsidRPr="0063071A">
        <w:rPr>
          <w:rFonts w:ascii="Times New Roman" w:hAnsi="Times New Roman" w:cs="Times New Roman"/>
          <w:color w:val="222222"/>
          <w:shd w:val="clear" w:color="auto" w:fill="FFFFFF"/>
        </w:rPr>
        <w:t>(12), p.286.</w:t>
      </w:r>
    </w:p>
    <w:p w14:paraId="413FF778" w14:textId="04B615DE" w:rsidR="008B5A23" w:rsidRPr="0063071A" w:rsidRDefault="008B5A2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0] García, L., Tomás, J., Parra, L. and Lloret, J., 2019. An m-health application for cerebral stroke detection and monitoring using cloud services. </w:t>
      </w:r>
      <w:r w:rsidRPr="0063071A">
        <w:rPr>
          <w:rFonts w:ascii="Times New Roman" w:hAnsi="Times New Roman" w:cs="Times New Roman"/>
          <w:i/>
          <w:iCs/>
          <w:color w:val="222222"/>
        </w:rPr>
        <w:t>International Journal of Information Managemen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5</w:t>
      </w:r>
      <w:r w:rsidRPr="0063071A">
        <w:rPr>
          <w:rFonts w:ascii="Times New Roman" w:hAnsi="Times New Roman" w:cs="Times New Roman"/>
          <w:color w:val="222222"/>
          <w:shd w:val="clear" w:color="auto" w:fill="FFFFFF"/>
        </w:rPr>
        <w:t>, pp.319-327.</w:t>
      </w:r>
    </w:p>
    <w:p w14:paraId="58719620" w14:textId="1B072B0E" w:rsidR="008B5A23" w:rsidRPr="0063071A" w:rsidRDefault="00F95FE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1] Piovesan, L., Molino, G. and Terenziani, P., 2014. An ontological knowledge and multiple abstraction level decision support system in healthcare. </w:t>
      </w:r>
      <w:r w:rsidRPr="0063071A">
        <w:rPr>
          <w:rFonts w:ascii="Times New Roman" w:hAnsi="Times New Roman" w:cs="Times New Roman"/>
          <w:i/>
          <w:iCs/>
          <w:color w:val="222222"/>
        </w:rPr>
        <w:t>Decision Analy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w:t>
      </w:r>
      <w:r w:rsidRPr="0063071A">
        <w:rPr>
          <w:rFonts w:ascii="Times New Roman" w:hAnsi="Times New Roman" w:cs="Times New Roman"/>
          <w:color w:val="222222"/>
          <w:shd w:val="clear" w:color="auto" w:fill="FFFFFF"/>
        </w:rPr>
        <w:t>(1), p.8.</w:t>
      </w:r>
    </w:p>
    <w:p w14:paraId="7D0B69C3" w14:textId="792C317B" w:rsidR="00DD7EE3" w:rsidRPr="0063071A" w:rsidRDefault="005008C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2] Girardi, D., Dirnberger, J. and Giretzlehner, M., 2015. An ontology‐based clinical data warehouse for scientific research. </w:t>
      </w:r>
      <w:r w:rsidRPr="0063071A">
        <w:rPr>
          <w:rFonts w:ascii="Times New Roman" w:hAnsi="Times New Roman" w:cs="Times New Roman"/>
          <w:i/>
          <w:iCs/>
          <w:color w:val="222222"/>
        </w:rPr>
        <w:t>Safety in Healt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w:t>
      </w:r>
      <w:r w:rsidRPr="0063071A">
        <w:rPr>
          <w:rFonts w:ascii="Times New Roman" w:hAnsi="Times New Roman" w:cs="Times New Roman"/>
          <w:color w:val="222222"/>
          <w:shd w:val="clear" w:color="auto" w:fill="FFFFFF"/>
        </w:rPr>
        <w:t>(1), p.6.</w:t>
      </w:r>
    </w:p>
    <w:p w14:paraId="2F7330CC" w14:textId="539CD413" w:rsidR="005008CF" w:rsidRPr="0063071A" w:rsidRDefault="00764D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3] Ding, D., Wu, D. and Yu, F., 2016, August. An overview on cloud computing platform spark for Human Genome mining. In </w:t>
      </w:r>
      <w:r w:rsidRPr="0063071A">
        <w:rPr>
          <w:rFonts w:ascii="Times New Roman" w:hAnsi="Times New Roman" w:cs="Times New Roman"/>
          <w:i/>
          <w:iCs/>
          <w:color w:val="222222"/>
        </w:rPr>
        <w:t>2016 IEEE International Conference on Mechatronics and Automation</w:t>
      </w:r>
      <w:r w:rsidRPr="0063071A">
        <w:rPr>
          <w:rFonts w:ascii="Times New Roman" w:hAnsi="Times New Roman" w:cs="Times New Roman"/>
          <w:color w:val="222222"/>
          <w:shd w:val="clear" w:color="auto" w:fill="FFFFFF"/>
        </w:rPr>
        <w:t xml:space="preserve"> (pp. 2605-2610). IEEE.</w:t>
      </w:r>
    </w:p>
    <w:p w14:paraId="4280BB63" w14:textId="4B06350E" w:rsidR="00764D19" w:rsidRPr="0063071A" w:rsidRDefault="00347B0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4] </w:t>
      </w:r>
      <w:r w:rsidR="00E42304" w:rsidRPr="0063071A">
        <w:rPr>
          <w:rFonts w:ascii="Times New Roman" w:hAnsi="Times New Roman" w:cs="Times New Roman"/>
          <w:color w:val="222222"/>
          <w:shd w:val="clear" w:color="auto" w:fill="FFFFFF"/>
        </w:rPr>
        <w:t xml:space="preserve">Toti, G., Vilalta, R., Lindner, P., Lefer, B., Macias, C. and Price, D., 2016. Analysis of correlation between pediatric asthma exacerbation and exposure to pollutant mixtures with association rule mining. </w:t>
      </w:r>
      <w:r w:rsidR="00E42304" w:rsidRPr="0063071A">
        <w:rPr>
          <w:rFonts w:ascii="Times New Roman" w:hAnsi="Times New Roman" w:cs="Times New Roman"/>
          <w:i/>
          <w:iCs/>
          <w:color w:val="222222"/>
        </w:rPr>
        <w:t>Artificial intelligence in medicine</w:t>
      </w:r>
      <w:r w:rsidR="00E42304" w:rsidRPr="0063071A">
        <w:rPr>
          <w:rFonts w:ascii="Times New Roman" w:hAnsi="Times New Roman" w:cs="Times New Roman"/>
          <w:color w:val="222222"/>
          <w:shd w:val="clear" w:color="auto" w:fill="FFFFFF"/>
        </w:rPr>
        <w:t xml:space="preserve">, </w:t>
      </w:r>
      <w:r w:rsidR="00E42304" w:rsidRPr="0063071A">
        <w:rPr>
          <w:rFonts w:ascii="Times New Roman" w:hAnsi="Times New Roman" w:cs="Times New Roman"/>
          <w:i/>
          <w:iCs/>
          <w:color w:val="222222"/>
        </w:rPr>
        <w:t>74</w:t>
      </w:r>
      <w:r w:rsidR="00E42304" w:rsidRPr="0063071A">
        <w:rPr>
          <w:rFonts w:ascii="Times New Roman" w:hAnsi="Times New Roman" w:cs="Times New Roman"/>
          <w:color w:val="222222"/>
          <w:shd w:val="clear" w:color="auto" w:fill="FFFFFF"/>
        </w:rPr>
        <w:t>, pp.44-52.</w:t>
      </w:r>
    </w:p>
    <w:p w14:paraId="482E399F" w14:textId="41AE3880" w:rsidR="00E42304" w:rsidRPr="0063071A" w:rsidRDefault="00E423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5] </w:t>
      </w:r>
      <w:r w:rsidR="0055543A" w:rsidRPr="0063071A">
        <w:rPr>
          <w:rFonts w:ascii="Times New Roman" w:hAnsi="Times New Roman" w:cs="Times New Roman"/>
          <w:color w:val="222222"/>
          <w:shd w:val="clear" w:color="auto" w:fill="FFFFFF"/>
        </w:rPr>
        <w:t xml:space="preserve">Sahoo, P.K., Mohapatra, S.K. and Wu, S.L., 2016. Analyzing healthcare big data with prediction for future health condition. </w:t>
      </w:r>
      <w:r w:rsidR="0055543A" w:rsidRPr="0063071A">
        <w:rPr>
          <w:rFonts w:ascii="Times New Roman" w:hAnsi="Times New Roman" w:cs="Times New Roman"/>
          <w:i/>
          <w:iCs/>
          <w:color w:val="222222"/>
        </w:rPr>
        <w:t>IEEE Access</w:t>
      </w:r>
      <w:r w:rsidR="0055543A" w:rsidRPr="0063071A">
        <w:rPr>
          <w:rFonts w:ascii="Times New Roman" w:hAnsi="Times New Roman" w:cs="Times New Roman"/>
          <w:color w:val="222222"/>
          <w:shd w:val="clear" w:color="auto" w:fill="FFFFFF"/>
        </w:rPr>
        <w:t xml:space="preserve">, </w:t>
      </w:r>
      <w:r w:rsidR="0055543A" w:rsidRPr="0063071A">
        <w:rPr>
          <w:rFonts w:ascii="Times New Roman" w:hAnsi="Times New Roman" w:cs="Times New Roman"/>
          <w:i/>
          <w:iCs/>
          <w:color w:val="222222"/>
        </w:rPr>
        <w:t>4</w:t>
      </w:r>
      <w:r w:rsidR="0055543A" w:rsidRPr="0063071A">
        <w:rPr>
          <w:rFonts w:ascii="Times New Roman" w:hAnsi="Times New Roman" w:cs="Times New Roman"/>
          <w:color w:val="222222"/>
          <w:shd w:val="clear" w:color="auto" w:fill="FFFFFF"/>
        </w:rPr>
        <w:t>, pp.9786-9799.</w:t>
      </w:r>
    </w:p>
    <w:p w14:paraId="53BA57B9" w14:textId="348347FC" w:rsidR="0055543A" w:rsidRPr="0063071A" w:rsidRDefault="0055543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6] </w:t>
      </w:r>
      <w:r w:rsidR="00D8796B" w:rsidRPr="0063071A">
        <w:rPr>
          <w:rFonts w:ascii="Times New Roman" w:hAnsi="Times New Roman" w:cs="Times New Roman"/>
          <w:color w:val="222222"/>
          <w:shd w:val="clear" w:color="auto" w:fill="FFFFFF"/>
        </w:rPr>
        <w:t xml:space="preserve">Santos, G.L., Endo, P.T., da Silva Lisboa, M.F.F., da Silva, L.G.F., Sadok, D., Kelner, J. and Lynn, T., 2018. Analyzing the availability and performance of an e-health system integrated with edge, fog and cloud infrastructures. </w:t>
      </w:r>
      <w:r w:rsidR="00D8796B" w:rsidRPr="0063071A">
        <w:rPr>
          <w:rFonts w:ascii="Times New Roman" w:hAnsi="Times New Roman" w:cs="Times New Roman"/>
          <w:i/>
          <w:iCs/>
          <w:color w:val="222222"/>
        </w:rPr>
        <w:t>Journal of Cloud Computing</w:t>
      </w:r>
      <w:r w:rsidR="00D8796B" w:rsidRPr="0063071A">
        <w:rPr>
          <w:rFonts w:ascii="Times New Roman" w:hAnsi="Times New Roman" w:cs="Times New Roman"/>
          <w:color w:val="222222"/>
          <w:shd w:val="clear" w:color="auto" w:fill="FFFFFF"/>
        </w:rPr>
        <w:t xml:space="preserve">, </w:t>
      </w:r>
      <w:r w:rsidR="00D8796B" w:rsidRPr="0063071A">
        <w:rPr>
          <w:rFonts w:ascii="Times New Roman" w:hAnsi="Times New Roman" w:cs="Times New Roman"/>
          <w:i/>
          <w:iCs/>
          <w:color w:val="222222"/>
        </w:rPr>
        <w:t>7</w:t>
      </w:r>
      <w:r w:rsidR="00D8796B" w:rsidRPr="0063071A">
        <w:rPr>
          <w:rFonts w:ascii="Times New Roman" w:hAnsi="Times New Roman" w:cs="Times New Roman"/>
          <w:color w:val="222222"/>
          <w:shd w:val="clear" w:color="auto" w:fill="FFFFFF"/>
        </w:rPr>
        <w:t>(1), p.16.</w:t>
      </w:r>
    </w:p>
    <w:p w14:paraId="2B6D556E" w14:textId="6B53E77E" w:rsidR="00D8796B" w:rsidRPr="0063071A" w:rsidRDefault="00D8796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7] </w:t>
      </w:r>
      <w:r w:rsidR="009F0E96" w:rsidRPr="0063071A">
        <w:rPr>
          <w:rFonts w:ascii="Times New Roman" w:hAnsi="Times New Roman" w:cs="Times New Roman"/>
          <w:color w:val="222222"/>
          <w:shd w:val="clear" w:color="auto" w:fill="FFFFFF"/>
        </w:rPr>
        <w:t xml:space="preserve">Luo, L., Liao, C., Zhang, F., Zhang, W., Li, C., Qiu, Z. and Huang, D., 2018. Applicability of internet search index for asthma admission forecast using machine learning. </w:t>
      </w:r>
      <w:r w:rsidR="009F0E96" w:rsidRPr="0063071A">
        <w:rPr>
          <w:rFonts w:ascii="Times New Roman" w:hAnsi="Times New Roman" w:cs="Times New Roman"/>
          <w:i/>
          <w:iCs/>
          <w:color w:val="222222"/>
        </w:rPr>
        <w:t>The International journal of health planning and management</w:t>
      </w:r>
      <w:r w:rsidR="009F0E96" w:rsidRPr="0063071A">
        <w:rPr>
          <w:rFonts w:ascii="Times New Roman" w:hAnsi="Times New Roman" w:cs="Times New Roman"/>
          <w:color w:val="222222"/>
          <w:shd w:val="clear" w:color="auto" w:fill="FFFFFF"/>
        </w:rPr>
        <w:t xml:space="preserve">, </w:t>
      </w:r>
      <w:r w:rsidR="009F0E96" w:rsidRPr="0063071A">
        <w:rPr>
          <w:rFonts w:ascii="Times New Roman" w:hAnsi="Times New Roman" w:cs="Times New Roman"/>
          <w:i/>
          <w:iCs/>
          <w:color w:val="222222"/>
        </w:rPr>
        <w:t>33</w:t>
      </w:r>
      <w:r w:rsidR="009F0E96" w:rsidRPr="0063071A">
        <w:rPr>
          <w:rFonts w:ascii="Times New Roman" w:hAnsi="Times New Roman" w:cs="Times New Roman"/>
          <w:color w:val="222222"/>
          <w:shd w:val="clear" w:color="auto" w:fill="FFFFFF"/>
        </w:rPr>
        <w:t>(3), pp.723-732.</w:t>
      </w:r>
    </w:p>
    <w:p w14:paraId="0CE4BC6C" w14:textId="7FB0362E" w:rsidR="009F0E96" w:rsidRPr="0063071A" w:rsidRDefault="009F0E9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8] </w:t>
      </w:r>
      <w:r w:rsidR="004A5487" w:rsidRPr="0063071A">
        <w:rPr>
          <w:rFonts w:ascii="Times New Roman" w:hAnsi="Times New Roman" w:cs="Times New Roman"/>
          <w:color w:val="222222"/>
          <w:shd w:val="clear" w:color="auto" w:fill="FFFFFF"/>
        </w:rPr>
        <w:t xml:space="preserve">Li, D., Park, H.W., Batbaatar, E., Munkhdalai, L., Musa, I., Li, M. and Ryu, K.H., 2018. Application of a mobile chronic disease health-care system for hypertension based on big data platforms. </w:t>
      </w:r>
      <w:r w:rsidR="004A5487" w:rsidRPr="0063071A">
        <w:rPr>
          <w:rFonts w:ascii="Times New Roman" w:hAnsi="Times New Roman" w:cs="Times New Roman"/>
          <w:i/>
          <w:iCs/>
          <w:color w:val="222222"/>
        </w:rPr>
        <w:t>Journal of Sensors</w:t>
      </w:r>
      <w:r w:rsidR="004A5487" w:rsidRPr="0063071A">
        <w:rPr>
          <w:rFonts w:ascii="Times New Roman" w:hAnsi="Times New Roman" w:cs="Times New Roman"/>
          <w:color w:val="222222"/>
          <w:shd w:val="clear" w:color="auto" w:fill="FFFFFF"/>
        </w:rPr>
        <w:t xml:space="preserve">, </w:t>
      </w:r>
      <w:r w:rsidR="004A5487" w:rsidRPr="0063071A">
        <w:rPr>
          <w:rFonts w:ascii="Times New Roman" w:hAnsi="Times New Roman" w:cs="Times New Roman"/>
          <w:i/>
          <w:iCs/>
          <w:color w:val="222222"/>
        </w:rPr>
        <w:t>2018</w:t>
      </w:r>
      <w:r w:rsidR="004A5487" w:rsidRPr="0063071A">
        <w:rPr>
          <w:rFonts w:ascii="Times New Roman" w:hAnsi="Times New Roman" w:cs="Times New Roman"/>
          <w:color w:val="222222"/>
          <w:shd w:val="clear" w:color="auto" w:fill="FFFFFF"/>
        </w:rPr>
        <w:t>.</w:t>
      </w:r>
    </w:p>
    <w:p w14:paraId="261B7A13" w14:textId="2158B831" w:rsidR="004A5487" w:rsidRPr="0063071A" w:rsidRDefault="004A548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09] </w:t>
      </w:r>
      <w:r w:rsidR="0099588B" w:rsidRPr="0063071A">
        <w:rPr>
          <w:rFonts w:ascii="Times New Roman" w:hAnsi="Times New Roman" w:cs="Times New Roman"/>
          <w:color w:val="222222"/>
          <w:shd w:val="clear" w:color="auto" w:fill="FFFFFF"/>
        </w:rPr>
        <w:t xml:space="preserve">Cheung, K.S., Leung, W.K. and Seto, W.K., 2019. Application of Big Data analysis in gastrointestinal research. </w:t>
      </w:r>
      <w:r w:rsidR="0099588B" w:rsidRPr="0063071A">
        <w:rPr>
          <w:rFonts w:ascii="Times New Roman" w:hAnsi="Times New Roman" w:cs="Times New Roman"/>
          <w:i/>
          <w:iCs/>
          <w:color w:val="222222"/>
        </w:rPr>
        <w:t>World journal of gastroenterology</w:t>
      </w:r>
      <w:r w:rsidR="0099588B" w:rsidRPr="0063071A">
        <w:rPr>
          <w:rFonts w:ascii="Times New Roman" w:hAnsi="Times New Roman" w:cs="Times New Roman"/>
          <w:color w:val="222222"/>
          <w:shd w:val="clear" w:color="auto" w:fill="FFFFFF"/>
        </w:rPr>
        <w:t xml:space="preserve">, </w:t>
      </w:r>
      <w:r w:rsidR="0099588B" w:rsidRPr="0063071A">
        <w:rPr>
          <w:rFonts w:ascii="Times New Roman" w:hAnsi="Times New Roman" w:cs="Times New Roman"/>
          <w:i/>
          <w:iCs/>
          <w:color w:val="222222"/>
        </w:rPr>
        <w:t>25</w:t>
      </w:r>
      <w:r w:rsidR="0099588B" w:rsidRPr="0063071A">
        <w:rPr>
          <w:rFonts w:ascii="Times New Roman" w:hAnsi="Times New Roman" w:cs="Times New Roman"/>
          <w:color w:val="222222"/>
          <w:shd w:val="clear" w:color="auto" w:fill="FFFFFF"/>
        </w:rPr>
        <w:t>(24), p.2990.</w:t>
      </w:r>
    </w:p>
    <w:p w14:paraId="639EE599" w14:textId="2B9039E3" w:rsidR="0099588B" w:rsidRPr="0063071A" w:rsidRDefault="0099588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0] </w:t>
      </w:r>
      <w:r w:rsidR="00DE706F" w:rsidRPr="0063071A">
        <w:rPr>
          <w:rFonts w:ascii="Times New Roman" w:hAnsi="Times New Roman" w:cs="Times New Roman"/>
          <w:color w:val="222222"/>
          <w:shd w:val="clear" w:color="auto" w:fill="FFFFFF"/>
        </w:rPr>
        <w:t xml:space="preserve">Liu, M.M., Wen, L., Liu, Y.J., Cai, Q., Li, L.T. and Cai, Y.M., 2018. Application of data mining methods to improve screening for the risk of early gastric cancer. </w:t>
      </w:r>
      <w:r w:rsidR="00DE706F" w:rsidRPr="0063071A">
        <w:rPr>
          <w:rFonts w:ascii="Times New Roman" w:hAnsi="Times New Roman" w:cs="Times New Roman"/>
          <w:i/>
          <w:iCs/>
          <w:color w:val="222222"/>
        </w:rPr>
        <w:t>BMC medical informatics and decision making</w:t>
      </w:r>
      <w:r w:rsidR="00DE706F" w:rsidRPr="0063071A">
        <w:rPr>
          <w:rFonts w:ascii="Times New Roman" w:hAnsi="Times New Roman" w:cs="Times New Roman"/>
          <w:color w:val="222222"/>
          <w:shd w:val="clear" w:color="auto" w:fill="FFFFFF"/>
        </w:rPr>
        <w:t xml:space="preserve">, </w:t>
      </w:r>
      <w:r w:rsidR="00DE706F" w:rsidRPr="0063071A">
        <w:rPr>
          <w:rFonts w:ascii="Times New Roman" w:hAnsi="Times New Roman" w:cs="Times New Roman"/>
          <w:i/>
          <w:iCs/>
          <w:color w:val="222222"/>
        </w:rPr>
        <w:t>18</w:t>
      </w:r>
      <w:r w:rsidR="00DE706F" w:rsidRPr="0063071A">
        <w:rPr>
          <w:rFonts w:ascii="Times New Roman" w:hAnsi="Times New Roman" w:cs="Times New Roman"/>
          <w:color w:val="222222"/>
          <w:shd w:val="clear" w:color="auto" w:fill="FFFFFF"/>
        </w:rPr>
        <w:t>(5), p.121.</w:t>
      </w:r>
    </w:p>
    <w:p w14:paraId="57099194" w14:textId="0665F015" w:rsidR="00DE706F" w:rsidRPr="0063071A" w:rsidRDefault="00DE706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1] </w:t>
      </w:r>
      <w:r w:rsidR="00085049" w:rsidRPr="0063071A">
        <w:rPr>
          <w:rFonts w:ascii="Times New Roman" w:hAnsi="Times New Roman" w:cs="Times New Roman"/>
          <w:color w:val="222222"/>
          <w:shd w:val="clear" w:color="auto" w:fill="FFFFFF"/>
        </w:rPr>
        <w:t xml:space="preserve">Alahmar, A., Mohammed, E. and Benlamri, R., 2018, August. Application of Data Mining Techniques to Predict the Length of Stay of Hospitalized Patients with Diabetes. In </w:t>
      </w:r>
      <w:r w:rsidR="00085049" w:rsidRPr="0063071A">
        <w:rPr>
          <w:rFonts w:ascii="Times New Roman" w:hAnsi="Times New Roman" w:cs="Times New Roman"/>
          <w:i/>
          <w:iCs/>
          <w:color w:val="222222"/>
        </w:rPr>
        <w:t>2018 4th International Conference on Big Data Innovations and Applications (Innovate-Data)</w:t>
      </w:r>
      <w:r w:rsidR="00085049" w:rsidRPr="0063071A">
        <w:rPr>
          <w:rFonts w:ascii="Times New Roman" w:hAnsi="Times New Roman" w:cs="Times New Roman"/>
          <w:color w:val="222222"/>
          <w:shd w:val="clear" w:color="auto" w:fill="FFFFFF"/>
        </w:rPr>
        <w:t xml:space="preserve"> (pp. 38-43). IEEE.</w:t>
      </w:r>
    </w:p>
    <w:p w14:paraId="0FB8165F" w14:textId="47DCC09B" w:rsidR="00085049" w:rsidRPr="0063071A" w:rsidRDefault="0008504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2] </w:t>
      </w:r>
      <w:r w:rsidR="00587D0B" w:rsidRPr="0063071A">
        <w:rPr>
          <w:rFonts w:ascii="Times New Roman" w:hAnsi="Times New Roman" w:cs="Times New Roman"/>
          <w:color w:val="222222"/>
          <w:shd w:val="clear" w:color="auto" w:fill="FFFFFF"/>
        </w:rPr>
        <w:t xml:space="preserve">Qi, W., Ratanatharathorn, A., Gevonden, M., Bryant, R., Delahanty, D., Matsuoka, Y., Olff, M., deRoon-Cassini, T., Schnyder, U., Seedat, S. and Laska, E., 2018. Application of data pooling to longitudinal studies of early post-traumatic stress disorder (PTSD): the International Consortium to Predict PTSD (ICPP) project. </w:t>
      </w:r>
      <w:r w:rsidR="00587D0B" w:rsidRPr="0063071A">
        <w:rPr>
          <w:rFonts w:ascii="Times New Roman" w:hAnsi="Times New Roman" w:cs="Times New Roman"/>
          <w:i/>
          <w:iCs/>
          <w:color w:val="222222"/>
        </w:rPr>
        <w:t>European journal of psychotraumatology</w:t>
      </w:r>
      <w:r w:rsidR="00587D0B" w:rsidRPr="0063071A">
        <w:rPr>
          <w:rFonts w:ascii="Times New Roman" w:hAnsi="Times New Roman" w:cs="Times New Roman"/>
          <w:color w:val="222222"/>
          <w:shd w:val="clear" w:color="auto" w:fill="FFFFFF"/>
        </w:rPr>
        <w:t xml:space="preserve">, </w:t>
      </w:r>
      <w:r w:rsidR="00587D0B" w:rsidRPr="0063071A">
        <w:rPr>
          <w:rFonts w:ascii="Times New Roman" w:hAnsi="Times New Roman" w:cs="Times New Roman"/>
          <w:i/>
          <w:iCs/>
          <w:color w:val="222222"/>
        </w:rPr>
        <w:t>9</w:t>
      </w:r>
      <w:r w:rsidR="00587D0B" w:rsidRPr="0063071A">
        <w:rPr>
          <w:rFonts w:ascii="Times New Roman" w:hAnsi="Times New Roman" w:cs="Times New Roman"/>
          <w:color w:val="222222"/>
          <w:shd w:val="clear" w:color="auto" w:fill="FFFFFF"/>
        </w:rPr>
        <w:t>(1), p.1476442.</w:t>
      </w:r>
    </w:p>
    <w:p w14:paraId="1A68BE9D" w14:textId="77777777" w:rsidR="00AD5960" w:rsidRPr="0063071A" w:rsidRDefault="00587D0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1</w:t>
      </w:r>
      <w:r w:rsidR="00AD5960"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w:t>
      </w:r>
      <w:r w:rsidR="00AD5960" w:rsidRPr="0063071A">
        <w:rPr>
          <w:rFonts w:ascii="Times New Roman" w:hAnsi="Times New Roman" w:cs="Times New Roman"/>
          <w:color w:val="222222"/>
          <w:shd w:val="clear" w:color="auto" w:fill="FFFFFF"/>
        </w:rPr>
        <w:t xml:space="preserve"> Woo, H., Kim, K., Cha, K., Lee, J.Y., Mun, H., Cho, S.J., Chung, J.I., Pyo, J.H., Lee, K.C. and Kang, M., 2019. Application of Efficient Data Cleaning Using Text Clustering for Semistructured Medical Reports to Large-Scale Stool Examination Reports: Methodology Study. </w:t>
      </w:r>
      <w:r w:rsidR="00AD5960" w:rsidRPr="0063071A">
        <w:rPr>
          <w:rFonts w:ascii="Times New Roman" w:hAnsi="Times New Roman" w:cs="Times New Roman"/>
          <w:i/>
          <w:iCs/>
          <w:color w:val="222222"/>
        </w:rPr>
        <w:t>Journal of medical Internet research</w:t>
      </w:r>
      <w:r w:rsidR="00AD5960" w:rsidRPr="0063071A">
        <w:rPr>
          <w:rFonts w:ascii="Times New Roman" w:hAnsi="Times New Roman" w:cs="Times New Roman"/>
          <w:color w:val="222222"/>
          <w:shd w:val="clear" w:color="auto" w:fill="FFFFFF"/>
        </w:rPr>
        <w:t xml:space="preserve">, </w:t>
      </w:r>
      <w:r w:rsidR="00AD5960" w:rsidRPr="0063071A">
        <w:rPr>
          <w:rFonts w:ascii="Times New Roman" w:hAnsi="Times New Roman" w:cs="Times New Roman"/>
          <w:i/>
          <w:iCs/>
          <w:color w:val="222222"/>
        </w:rPr>
        <w:t>21</w:t>
      </w:r>
      <w:r w:rsidR="00AD5960" w:rsidRPr="0063071A">
        <w:rPr>
          <w:rFonts w:ascii="Times New Roman" w:hAnsi="Times New Roman" w:cs="Times New Roman"/>
          <w:color w:val="222222"/>
          <w:shd w:val="clear" w:color="auto" w:fill="FFFFFF"/>
        </w:rPr>
        <w:t>(1), p.e10013.</w:t>
      </w:r>
    </w:p>
    <w:p w14:paraId="225FD4A6" w14:textId="77777777" w:rsidR="000676E2" w:rsidRPr="0063071A" w:rsidRDefault="000676E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5] Murphy, D.R., Meyer, A.N., Sittig, D.F., Meeks, D.W., Thomas, E.J. and Singh, H., 2019. Application of electronic trigger tools to identify targets for improving diagnostic safety. </w:t>
      </w:r>
      <w:r w:rsidRPr="0063071A">
        <w:rPr>
          <w:rFonts w:ascii="Times New Roman" w:hAnsi="Times New Roman" w:cs="Times New Roman"/>
          <w:i/>
          <w:iCs/>
          <w:color w:val="222222"/>
        </w:rPr>
        <w:t>BMJ Qual Saf</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8</w:t>
      </w:r>
      <w:r w:rsidRPr="0063071A">
        <w:rPr>
          <w:rFonts w:ascii="Times New Roman" w:hAnsi="Times New Roman" w:cs="Times New Roman"/>
          <w:color w:val="222222"/>
          <w:shd w:val="clear" w:color="auto" w:fill="FFFFFF"/>
        </w:rPr>
        <w:t>(2), pp.151-159.</w:t>
      </w:r>
    </w:p>
    <w:p w14:paraId="2DCAD1B4" w14:textId="77777777" w:rsidR="002E7B30" w:rsidRPr="0063071A" w:rsidRDefault="002E7B3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6] Chen, J., Zhang, Y., Zhang, X., Cao, R., Chen, S., Huang, Q., Lu, X., Wan, X., Wu, X., Xu, C. and Xu, G., 2011. Application of L-EDA in metabonomics data handling: global metabolite profiling and potential biomarker discovery of epithelial ovarian cancer prognosis. </w:t>
      </w:r>
      <w:r w:rsidRPr="0063071A">
        <w:rPr>
          <w:rFonts w:ascii="Times New Roman" w:hAnsi="Times New Roman" w:cs="Times New Roman"/>
          <w:i/>
          <w:iCs/>
          <w:color w:val="222222"/>
        </w:rPr>
        <w:t>Metabolom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w:t>
      </w:r>
      <w:r w:rsidRPr="0063071A">
        <w:rPr>
          <w:rFonts w:ascii="Times New Roman" w:hAnsi="Times New Roman" w:cs="Times New Roman"/>
          <w:color w:val="222222"/>
          <w:shd w:val="clear" w:color="auto" w:fill="FFFFFF"/>
        </w:rPr>
        <w:t>(4), pp.614-622.</w:t>
      </w:r>
    </w:p>
    <w:p w14:paraId="18652835" w14:textId="77777777" w:rsidR="00430C1A" w:rsidRPr="0063071A" w:rsidRDefault="00430C1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7] Naraei, P., Abhari, A. and Sadeghian, A., 2016, December. Application of multilayer perceptron neural networks and support vector machines in classification of healthcare data. In </w:t>
      </w:r>
      <w:r w:rsidRPr="0063071A">
        <w:rPr>
          <w:rFonts w:ascii="Times New Roman" w:hAnsi="Times New Roman" w:cs="Times New Roman"/>
          <w:i/>
          <w:iCs/>
          <w:color w:val="222222"/>
        </w:rPr>
        <w:t>2016 Future Technologies Conference (FTC)</w:t>
      </w:r>
      <w:r w:rsidRPr="0063071A">
        <w:rPr>
          <w:rFonts w:ascii="Times New Roman" w:hAnsi="Times New Roman" w:cs="Times New Roman"/>
          <w:color w:val="222222"/>
          <w:shd w:val="clear" w:color="auto" w:fill="FFFFFF"/>
        </w:rPr>
        <w:t xml:space="preserve"> (pp. 848-852). IEEE.</w:t>
      </w:r>
    </w:p>
    <w:p w14:paraId="259CACAE" w14:textId="77777777" w:rsidR="0079531F" w:rsidRPr="0063071A" w:rsidRDefault="0079531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8] Altaf, W., Shahbaz, M. and Guergachi, A., 2017. Applications of association rule mining in health informatics: a survey. </w:t>
      </w:r>
      <w:r w:rsidRPr="0063071A">
        <w:rPr>
          <w:rFonts w:ascii="Times New Roman" w:hAnsi="Times New Roman" w:cs="Times New Roman"/>
          <w:i/>
          <w:iCs/>
          <w:color w:val="222222"/>
        </w:rPr>
        <w:t>Artificial Intelligence Review</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7</w:t>
      </w:r>
      <w:r w:rsidRPr="0063071A">
        <w:rPr>
          <w:rFonts w:ascii="Times New Roman" w:hAnsi="Times New Roman" w:cs="Times New Roman"/>
          <w:color w:val="222222"/>
          <w:shd w:val="clear" w:color="auto" w:fill="FFFFFF"/>
        </w:rPr>
        <w:t>(3), pp.313-340.</w:t>
      </w:r>
    </w:p>
    <w:p w14:paraId="749CF25F" w14:textId="6A1F869C" w:rsidR="00571985" w:rsidRPr="0063071A" w:rsidRDefault="0057198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19] Sajedi, H., 2018. Applications of data hiding techniques in medical and healthcare systems: a survey. </w:t>
      </w:r>
      <w:r w:rsidRPr="0063071A">
        <w:rPr>
          <w:rFonts w:ascii="Times New Roman" w:hAnsi="Times New Roman" w:cs="Times New Roman"/>
          <w:i/>
          <w:iCs/>
          <w:color w:val="222222"/>
        </w:rPr>
        <w:t>Network Modeling Analysis in Health Informatics and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w:t>
      </w:r>
      <w:r w:rsidRPr="0063071A">
        <w:rPr>
          <w:rFonts w:ascii="Times New Roman" w:hAnsi="Times New Roman" w:cs="Times New Roman"/>
          <w:color w:val="222222"/>
          <w:shd w:val="clear" w:color="auto" w:fill="FFFFFF"/>
        </w:rPr>
        <w:t>(1), p.6.</w:t>
      </w:r>
    </w:p>
    <w:p w14:paraId="567C0296" w14:textId="21741153" w:rsidR="005C4A08" w:rsidRPr="0063071A" w:rsidRDefault="005C4A0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0] Cruz, J.A. and Wishart, D.S., 2006. Applications of machine learning in cancer prediction and prognosis. </w:t>
      </w:r>
      <w:r w:rsidRPr="0063071A">
        <w:rPr>
          <w:rFonts w:ascii="Times New Roman" w:hAnsi="Times New Roman" w:cs="Times New Roman"/>
          <w:i/>
          <w:iCs/>
          <w:color w:val="222222"/>
        </w:rPr>
        <w:t>Cancer 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w:t>
      </w:r>
      <w:r w:rsidRPr="0063071A">
        <w:rPr>
          <w:rFonts w:ascii="Times New Roman" w:hAnsi="Times New Roman" w:cs="Times New Roman"/>
          <w:color w:val="222222"/>
          <w:shd w:val="clear" w:color="auto" w:fill="FFFFFF"/>
        </w:rPr>
        <w:t>, p.117693510600200030.</w:t>
      </w:r>
    </w:p>
    <w:p w14:paraId="7CC94EAD" w14:textId="31F50B3A" w:rsidR="005C4A08" w:rsidRPr="0063071A" w:rsidRDefault="006A0F3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1] Islam, M.M., Wu, C.C., Poly, T.N., Yang, H.C. and Yu-Chuan (Jack) Li, 2018, January. Applications of Machine Learning in Fatty Live Disease Prediction. In </w:t>
      </w:r>
      <w:r w:rsidRPr="0063071A">
        <w:rPr>
          <w:rFonts w:ascii="Times New Roman" w:hAnsi="Times New Roman" w:cs="Times New Roman"/>
          <w:i/>
          <w:iCs/>
          <w:color w:val="222222"/>
        </w:rPr>
        <w:t>MIE</w:t>
      </w:r>
      <w:r w:rsidRPr="0063071A">
        <w:rPr>
          <w:rFonts w:ascii="Times New Roman" w:hAnsi="Times New Roman" w:cs="Times New Roman"/>
          <w:color w:val="222222"/>
          <w:shd w:val="clear" w:color="auto" w:fill="FFFFFF"/>
        </w:rPr>
        <w:t xml:space="preserve"> (pp. 166-170).</w:t>
      </w:r>
    </w:p>
    <w:p w14:paraId="20BC79CD" w14:textId="7C20E90B" w:rsidR="006A0F30" w:rsidRPr="0063071A" w:rsidRDefault="006A0F3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2] </w:t>
      </w:r>
      <w:r w:rsidR="00847BF0" w:rsidRPr="0063071A">
        <w:rPr>
          <w:rFonts w:ascii="Times New Roman" w:hAnsi="Times New Roman" w:cs="Times New Roman"/>
          <w:color w:val="222222"/>
          <w:shd w:val="clear" w:color="auto" w:fill="FFFFFF"/>
        </w:rPr>
        <w:t xml:space="preserve">Triantafyllidis, A.K. and Tsanas, A., 2019. Applications of machine learning in real-life digital health interventions: Review of the literature. </w:t>
      </w:r>
      <w:r w:rsidR="00847BF0" w:rsidRPr="0063071A">
        <w:rPr>
          <w:rFonts w:ascii="Times New Roman" w:hAnsi="Times New Roman" w:cs="Times New Roman"/>
          <w:i/>
          <w:iCs/>
          <w:color w:val="222222"/>
        </w:rPr>
        <w:t>Journal of medical Internet research</w:t>
      </w:r>
      <w:r w:rsidR="00847BF0" w:rsidRPr="0063071A">
        <w:rPr>
          <w:rFonts w:ascii="Times New Roman" w:hAnsi="Times New Roman" w:cs="Times New Roman"/>
          <w:color w:val="222222"/>
          <w:shd w:val="clear" w:color="auto" w:fill="FFFFFF"/>
        </w:rPr>
        <w:t xml:space="preserve">, </w:t>
      </w:r>
      <w:r w:rsidR="00847BF0" w:rsidRPr="0063071A">
        <w:rPr>
          <w:rFonts w:ascii="Times New Roman" w:hAnsi="Times New Roman" w:cs="Times New Roman"/>
          <w:i/>
          <w:iCs/>
          <w:color w:val="222222"/>
        </w:rPr>
        <w:t>21</w:t>
      </w:r>
      <w:r w:rsidR="00847BF0" w:rsidRPr="0063071A">
        <w:rPr>
          <w:rFonts w:ascii="Times New Roman" w:hAnsi="Times New Roman" w:cs="Times New Roman"/>
          <w:color w:val="222222"/>
          <w:shd w:val="clear" w:color="auto" w:fill="FFFFFF"/>
        </w:rPr>
        <w:t>(4), p.e12286.</w:t>
      </w:r>
    </w:p>
    <w:p w14:paraId="1599529F" w14:textId="052F37CD" w:rsidR="00847BF0" w:rsidRPr="0063071A" w:rsidRDefault="00847BF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3] </w:t>
      </w:r>
      <w:r w:rsidR="00E10B53" w:rsidRPr="0063071A">
        <w:rPr>
          <w:rFonts w:ascii="Times New Roman" w:hAnsi="Times New Roman" w:cs="Times New Roman"/>
          <w:color w:val="222222"/>
          <w:shd w:val="clear" w:color="auto" w:fill="FFFFFF"/>
        </w:rPr>
        <w:t xml:space="preserve">Brunson, J.C. and Laubenbacher, R.C., 2017. Applications of network analysis to routinely collected health care data: a systematic review. </w:t>
      </w:r>
      <w:r w:rsidR="00E10B53" w:rsidRPr="0063071A">
        <w:rPr>
          <w:rFonts w:ascii="Times New Roman" w:hAnsi="Times New Roman" w:cs="Times New Roman"/>
          <w:i/>
          <w:iCs/>
          <w:color w:val="222222"/>
        </w:rPr>
        <w:t>Journal of the American Medical Informatics Association</w:t>
      </w:r>
      <w:r w:rsidR="00E10B53" w:rsidRPr="0063071A">
        <w:rPr>
          <w:rFonts w:ascii="Times New Roman" w:hAnsi="Times New Roman" w:cs="Times New Roman"/>
          <w:color w:val="222222"/>
          <w:shd w:val="clear" w:color="auto" w:fill="FFFFFF"/>
        </w:rPr>
        <w:t xml:space="preserve">, </w:t>
      </w:r>
      <w:r w:rsidR="00E10B53" w:rsidRPr="0063071A">
        <w:rPr>
          <w:rFonts w:ascii="Times New Roman" w:hAnsi="Times New Roman" w:cs="Times New Roman"/>
          <w:i/>
          <w:iCs/>
          <w:color w:val="222222"/>
        </w:rPr>
        <w:t>25</w:t>
      </w:r>
      <w:r w:rsidR="00E10B53" w:rsidRPr="0063071A">
        <w:rPr>
          <w:rFonts w:ascii="Times New Roman" w:hAnsi="Times New Roman" w:cs="Times New Roman"/>
          <w:color w:val="222222"/>
          <w:shd w:val="clear" w:color="auto" w:fill="FFFFFF"/>
        </w:rPr>
        <w:t>(2), pp.210-221.</w:t>
      </w:r>
    </w:p>
    <w:p w14:paraId="7F7C54AA" w14:textId="629D8AF3" w:rsidR="00E10B53" w:rsidRPr="0063071A" w:rsidRDefault="00E10B5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4] </w:t>
      </w:r>
      <w:r w:rsidR="00E91C58" w:rsidRPr="0063071A">
        <w:rPr>
          <w:rFonts w:ascii="Times New Roman" w:hAnsi="Times New Roman" w:cs="Times New Roman"/>
          <w:color w:val="222222"/>
          <w:shd w:val="clear" w:color="auto" w:fill="FFFFFF"/>
        </w:rPr>
        <w:t xml:space="preserve">Hyde, K.K., Novack, M.N., LaHaye, N., Parlett-Pelleriti, C., Anden, R., Dixon, D.R. and Linstead, E., 2019. Applications of supervised machine learning in autism spectrum disorder research: a review. </w:t>
      </w:r>
      <w:r w:rsidR="00E91C58" w:rsidRPr="0063071A">
        <w:rPr>
          <w:rFonts w:ascii="Times New Roman" w:hAnsi="Times New Roman" w:cs="Times New Roman"/>
          <w:i/>
          <w:iCs/>
          <w:color w:val="222222"/>
        </w:rPr>
        <w:t>Review Journal of Autism and Developmental Disorders</w:t>
      </w:r>
      <w:r w:rsidR="00E91C58" w:rsidRPr="0063071A">
        <w:rPr>
          <w:rFonts w:ascii="Times New Roman" w:hAnsi="Times New Roman" w:cs="Times New Roman"/>
          <w:color w:val="222222"/>
          <w:shd w:val="clear" w:color="auto" w:fill="FFFFFF"/>
        </w:rPr>
        <w:t xml:space="preserve">, </w:t>
      </w:r>
      <w:r w:rsidR="00E91C58" w:rsidRPr="0063071A">
        <w:rPr>
          <w:rFonts w:ascii="Times New Roman" w:hAnsi="Times New Roman" w:cs="Times New Roman"/>
          <w:i/>
          <w:iCs/>
          <w:color w:val="222222"/>
        </w:rPr>
        <w:t>6</w:t>
      </w:r>
      <w:r w:rsidR="00E91C58" w:rsidRPr="0063071A">
        <w:rPr>
          <w:rFonts w:ascii="Times New Roman" w:hAnsi="Times New Roman" w:cs="Times New Roman"/>
          <w:color w:val="222222"/>
          <w:shd w:val="clear" w:color="auto" w:fill="FFFFFF"/>
        </w:rPr>
        <w:t>(2), pp.128-146.</w:t>
      </w:r>
    </w:p>
    <w:p w14:paraId="50E86930" w14:textId="18D821F9" w:rsidR="00E91C58" w:rsidRPr="0063071A" w:rsidRDefault="00E91C5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5] </w:t>
      </w:r>
      <w:r w:rsidR="00D6080F" w:rsidRPr="0063071A">
        <w:rPr>
          <w:rFonts w:ascii="Times New Roman" w:hAnsi="Times New Roman" w:cs="Times New Roman"/>
          <w:color w:val="222222"/>
          <w:shd w:val="clear" w:color="auto" w:fill="FFFFFF"/>
        </w:rPr>
        <w:t xml:space="preserve">Wu, C., Weng, Y., Jiang, Q., Guo, W. and Wang, C., 2016, August. Applied research on visual mining technology in medical data. In </w:t>
      </w:r>
      <w:r w:rsidR="00D6080F" w:rsidRPr="0063071A">
        <w:rPr>
          <w:rFonts w:ascii="Times New Roman" w:hAnsi="Times New Roman" w:cs="Times New Roman"/>
          <w:i/>
          <w:iCs/>
          <w:color w:val="222222"/>
        </w:rPr>
        <w:t>2016 4th International Conference on Cloud Computing and Intelligence Systems (CCIS)</w:t>
      </w:r>
      <w:r w:rsidR="00D6080F" w:rsidRPr="0063071A">
        <w:rPr>
          <w:rFonts w:ascii="Times New Roman" w:hAnsi="Times New Roman" w:cs="Times New Roman"/>
          <w:color w:val="222222"/>
          <w:shd w:val="clear" w:color="auto" w:fill="FFFFFF"/>
        </w:rPr>
        <w:t xml:space="preserve"> (pp. 229-233). IEEE.</w:t>
      </w:r>
    </w:p>
    <w:p w14:paraId="369C1CE2" w14:textId="162BE47B" w:rsidR="00D6080F" w:rsidRPr="0063071A" w:rsidRDefault="00D6080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6] </w:t>
      </w:r>
      <w:r w:rsidR="00677A55" w:rsidRPr="0063071A">
        <w:rPr>
          <w:rFonts w:ascii="Times New Roman" w:hAnsi="Times New Roman" w:cs="Times New Roman"/>
          <w:color w:val="222222"/>
          <w:shd w:val="clear" w:color="auto" w:fill="FFFFFF"/>
        </w:rPr>
        <w:t xml:space="preserve">Sangi, M., Win, K.T., Shirvani, F., Namazi-Rad, M.R. and Shukla, N., 2015. Applying a novel combination of techniques to develop a predictive model for diabetes complications. </w:t>
      </w:r>
      <w:r w:rsidR="00677A55" w:rsidRPr="0063071A">
        <w:rPr>
          <w:rFonts w:ascii="Times New Roman" w:hAnsi="Times New Roman" w:cs="Times New Roman"/>
          <w:i/>
          <w:iCs/>
          <w:color w:val="222222"/>
        </w:rPr>
        <w:t>PloS one</w:t>
      </w:r>
      <w:r w:rsidR="00677A55" w:rsidRPr="0063071A">
        <w:rPr>
          <w:rFonts w:ascii="Times New Roman" w:hAnsi="Times New Roman" w:cs="Times New Roman"/>
          <w:color w:val="222222"/>
          <w:shd w:val="clear" w:color="auto" w:fill="FFFFFF"/>
        </w:rPr>
        <w:t xml:space="preserve">, </w:t>
      </w:r>
      <w:r w:rsidR="00677A55" w:rsidRPr="0063071A">
        <w:rPr>
          <w:rFonts w:ascii="Times New Roman" w:hAnsi="Times New Roman" w:cs="Times New Roman"/>
          <w:i/>
          <w:iCs/>
          <w:color w:val="222222"/>
        </w:rPr>
        <w:t>10</w:t>
      </w:r>
      <w:r w:rsidR="00677A55" w:rsidRPr="0063071A">
        <w:rPr>
          <w:rFonts w:ascii="Times New Roman" w:hAnsi="Times New Roman" w:cs="Times New Roman"/>
          <w:color w:val="222222"/>
          <w:shd w:val="clear" w:color="auto" w:fill="FFFFFF"/>
        </w:rPr>
        <w:t>(4), p.e0121569.</w:t>
      </w:r>
    </w:p>
    <w:p w14:paraId="2CE901ED" w14:textId="49FB8BB6" w:rsidR="00677A55" w:rsidRPr="0063071A" w:rsidRDefault="00677A5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7] </w:t>
      </w:r>
      <w:r w:rsidR="002410A3" w:rsidRPr="0063071A">
        <w:rPr>
          <w:rFonts w:ascii="Times New Roman" w:hAnsi="Times New Roman" w:cs="Times New Roman"/>
          <w:color w:val="222222"/>
          <w:shd w:val="clear" w:color="auto" w:fill="FFFFFF"/>
        </w:rPr>
        <w:t xml:space="preserve">Ou-Yang, C., Wulandari, C.P., Hariadi, R.A.R., Wang, H.C. and Chen, C., 2018. Applying sequential pattern mining to investigate cerebrovascular health outpatients’ re-visit patterns. </w:t>
      </w:r>
      <w:r w:rsidR="002410A3" w:rsidRPr="0063071A">
        <w:rPr>
          <w:rFonts w:ascii="Times New Roman" w:hAnsi="Times New Roman" w:cs="Times New Roman"/>
          <w:i/>
          <w:iCs/>
          <w:color w:val="222222"/>
        </w:rPr>
        <w:t>PeerJ</w:t>
      </w:r>
      <w:r w:rsidR="002410A3" w:rsidRPr="0063071A">
        <w:rPr>
          <w:rFonts w:ascii="Times New Roman" w:hAnsi="Times New Roman" w:cs="Times New Roman"/>
          <w:color w:val="222222"/>
          <w:shd w:val="clear" w:color="auto" w:fill="FFFFFF"/>
        </w:rPr>
        <w:t xml:space="preserve">, </w:t>
      </w:r>
      <w:r w:rsidR="002410A3" w:rsidRPr="0063071A">
        <w:rPr>
          <w:rFonts w:ascii="Times New Roman" w:hAnsi="Times New Roman" w:cs="Times New Roman"/>
          <w:i/>
          <w:iCs/>
          <w:color w:val="222222"/>
        </w:rPr>
        <w:t>6</w:t>
      </w:r>
      <w:r w:rsidR="002410A3" w:rsidRPr="0063071A">
        <w:rPr>
          <w:rFonts w:ascii="Times New Roman" w:hAnsi="Times New Roman" w:cs="Times New Roman"/>
          <w:color w:val="222222"/>
          <w:shd w:val="clear" w:color="auto" w:fill="FFFFFF"/>
        </w:rPr>
        <w:t>, p.e5183.</w:t>
      </w:r>
    </w:p>
    <w:p w14:paraId="522BA699" w14:textId="0350D279" w:rsidR="002410A3" w:rsidRPr="0063071A" w:rsidRDefault="002410A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8] </w:t>
      </w:r>
      <w:r w:rsidR="00D62E99" w:rsidRPr="0063071A">
        <w:rPr>
          <w:rFonts w:ascii="Times New Roman" w:hAnsi="Times New Roman" w:cs="Times New Roman"/>
          <w:color w:val="222222"/>
          <w:shd w:val="clear" w:color="auto" w:fill="FFFFFF"/>
        </w:rPr>
        <w:t xml:space="preserve">Rahman, M. and Mondal, S.K., 2013. Approach for Labeling the Class of Credit card Customers via Clustering Method in Data Mining. </w:t>
      </w:r>
      <w:r w:rsidR="00D62E99" w:rsidRPr="0063071A">
        <w:rPr>
          <w:rFonts w:ascii="Times New Roman" w:hAnsi="Times New Roman" w:cs="Times New Roman"/>
          <w:i/>
          <w:iCs/>
          <w:color w:val="222222"/>
        </w:rPr>
        <w:t>International Journal of Advanced Research in Computer Science</w:t>
      </w:r>
      <w:r w:rsidR="00D62E99" w:rsidRPr="0063071A">
        <w:rPr>
          <w:rFonts w:ascii="Times New Roman" w:hAnsi="Times New Roman" w:cs="Times New Roman"/>
          <w:color w:val="222222"/>
          <w:shd w:val="clear" w:color="auto" w:fill="FFFFFF"/>
        </w:rPr>
        <w:t xml:space="preserve">, </w:t>
      </w:r>
      <w:r w:rsidR="00D62E99" w:rsidRPr="0063071A">
        <w:rPr>
          <w:rFonts w:ascii="Times New Roman" w:hAnsi="Times New Roman" w:cs="Times New Roman"/>
          <w:i/>
          <w:iCs/>
          <w:color w:val="222222"/>
        </w:rPr>
        <w:t>4</w:t>
      </w:r>
      <w:r w:rsidR="00D62E99" w:rsidRPr="0063071A">
        <w:rPr>
          <w:rFonts w:ascii="Times New Roman" w:hAnsi="Times New Roman" w:cs="Times New Roman"/>
          <w:color w:val="222222"/>
          <w:shd w:val="clear" w:color="auto" w:fill="FFFFFF"/>
        </w:rPr>
        <w:t>(9).</w:t>
      </w:r>
    </w:p>
    <w:p w14:paraId="4EA72E91" w14:textId="157D872E" w:rsidR="00D62E99" w:rsidRPr="0063071A" w:rsidRDefault="00D62E9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29] </w:t>
      </w:r>
      <w:r w:rsidR="009E6C2D" w:rsidRPr="0063071A">
        <w:rPr>
          <w:rFonts w:ascii="Times New Roman" w:hAnsi="Times New Roman" w:cs="Times New Roman"/>
          <w:color w:val="222222"/>
          <w:shd w:val="clear" w:color="auto" w:fill="FFFFFF"/>
        </w:rPr>
        <w:t xml:space="preserve">Pires, I., Garcia, N., Pombo, N., Flórez-Revuelta, F. and Spinsante, S., 2018. Approach for the development of a framework for the identification of activities of daily living using sensors in mobile devices. </w:t>
      </w:r>
      <w:r w:rsidR="009E6C2D" w:rsidRPr="0063071A">
        <w:rPr>
          <w:rFonts w:ascii="Times New Roman" w:hAnsi="Times New Roman" w:cs="Times New Roman"/>
          <w:i/>
          <w:iCs/>
          <w:color w:val="222222"/>
        </w:rPr>
        <w:t>Sensors</w:t>
      </w:r>
      <w:r w:rsidR="009E6C2D" w:rsidRPr="0063071A">
        <w:rPr>
          <w:rFonts w:ascii="Times New Roman" w:hAnsi="Times New Roman" w:cs="Times New Roman"/>
          <w:color w:val="222222"/>
          <w:shd w:val="clear" w:color="auto" w:fill="FFFFFF"/>
        </w:rPr>
        <w:t xml:space="preserve">, </w:t>
      </w:r>
      <w:r w:rsidR="009E6C2D" w:rsidRPr="0063071A">
        <w:rPr>
          <w:rFonts w:ascii="Times New Roman" w:hAnsi="Times New Roman" w:cs="Times New Roman"/>
          <w:i/>
          <w:iCs/>
          <w:color w:val="222222"/>
        </w:rPr>
        <w:t>18</w:t>
      </w:r>
      <w:r w:rsidR="009E6C2D" w:rsidRPr="0063071A">
        <w:rPr>
          <w:rFonts w:ascii="Times New Roman" w:hAnsi="Times New Roman" w:cs="Times New Roman"/>
          <w:color w:val="222222"/>
          <w:shd w:val="clear" w:color="auto" w:fill="FFFFFF"/>
        </w:rPr>
        <w:t>(2), p.640.</w:t>
      </w:r>
    </w:p>
    <w:p w14:paraId="0BB79DB8" w14:textId="4F3B1CCF" w:rsidR="009E6C2D" w:rsidRPr="0063071A" w:rsidRDefault="009E6C2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0] </w:t>
      </w:r>
      <w:r w:rsidR="007558BD" w:rsidRPr="0063071A">
        <w:rPr>
          <w:rFonts w:ascii="Times New Roman" w:hAnsi="Times New Roman" w:cs="Times New Roman"/>
          <w:color w:val="222222"/>
          <w:shd w:val="clear" w:color="auto" w:fill="FFFFFF"/>
        </w:rPr>
        <w:t xml:space="preserve">Dharmasiri, N.D.K.G. and Vasanthapriyan, S., 2018, September. Approach to Heart Diseases Diagnosis and Monitoring through Machine Learning and iOS Mobile Application. In </w:t>
      </w:r>
      <w:r w:rsidR="007558BD" w:rsidRPr="0063071A">
        <w:rPr>
          <w:rFonts w:ascii="Times New Roman" w:hAnsi="Times New Roman" w:cs="Times New Roman"/>
          <w:i/>
          <w:iCs/>
          <w:color w:val="222222"/>
        </w:rPr>
        <w:t>2018 18th International Conference on Advances in ICT for Emerging Regions (ICTer)</w:t>
      </w:r>
      <w:r w:rsidR="007558BD" w:rsidRPr="0063071A">
        <w:rPr>
          <w:rFonts w:ascii="Times New Roman" w:hAnsi="Times New Roman" w:cs="Times New Roman"/>
          <w:color w:val="222222"/>
          <w:shd w:val="clear" w:color="auto" w:fill="FFFFFF"/>
        </w:rPr>
        <w:t xml:space="preserve"> (pp. 407-412). IEEE.</w:t>
      </w:r>
    </w:p>
    <w:p w14:paraId="29CD1109" w14:textId="49D7221D" w:rsidR="007558BD" w:rsidRPr="0063071A" w:rsidRDefault="007558B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1] </w:t>
      </w:r>
      <w:r w:rsidR="00384D99" w:rsidRPr="0063071A">
        <w:rPr>
          <w:rFonts w:ascii="Times New Roman" w:hAnsi="Times New Roman" w:cs="Times New Roman"/>
          <w:color w:val="222222"/>
          <w:shd w:val="clear" w:color="auto" w:fill="FFFFFF"/>
        </w:rPr>
        <w:t xml:space="preserve">Catania, L.J. and Nicolitz, E., 2018. Artificial intelligence and its applications in vision and eye care. </w:t>
      </w:r>
      <w:r w:rsidR="00384D99" w:rsidRPr="0063071A">
        <w:rPr>
          <w:rFonts w:ascii="Times New Roman" w:hAnsi="Times New Roman" w:cs="Times New Roman"/>
          <w:i/>
          <w:iCs/>
          <w:color w:val="222222"/>
        </w:rPr>
        <w:t>Advances in Ophthalmology and Optometry</w:t>
      </w:r>
      <w:r w:rsidR="00384D99" w:rsidRPr="0063071A">
        <w:rPr>
          <w:rFonts w:ascii="Times New Roman" w:hAnsi="Times New Roman" w:cs="Times New Roman"/>
          <w:color w:val="222222"/>
          <w:shd w:val="clear" w:color="auto" w:fill="FFFFFF"/>
        </w:rPr>
        <w:t xml:space="preserve">, </w:t>
      </w:r>
      <w:r w:rsidR="00384D99" w:rsidRPr="0063071A">
        <w:rPr>
          <w:rFonts w:ascii="Times New Roman" w:hAnsi="Times New Roman" w:cs="Times New Roman"/>
          <w:i/>
          <w:iCs/>
          <w:color w:val="222222"/>
        </w:rPr>
        <w:t>3</w:t>
      </w:r>
      <w:r w:rsidR="00384D99" w:rsidRPr="0063071A">
        <w:rPr>
          <w:rFonts w:ascii="Times New Roman" w:hAnsi="Times New Roman" w:cs="Times New Roman"/>
          <w:color w:val="222222"/>
          <w:shd w:val="clear" w:color="auto" w:fill="FFFFFF"/>
        </w:rPr>
        <w:t>(1), pp.21-38.</w:t>
      </w:r>
    </w:p>
    <w:p w14:paraId="5D448DCC" w14:textId="228C8BAD" w:rsidR="00384D99" w:rsidRPr="0063071A" w:rsidRDefault="00384D9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2] </w:t>
      </w:r>
      <w:r w:rsidR="00355698" w:rsidRPr="0063071A">
        <w:rPr>
          <w:rFonts w:ascii="Times New Roman" w:hAnsi="Times New Roman" w:cs="Times New Roman"/>
          <w:color w:val="222222"/>
          <w:shd w:val="clear" w:color="auto" w:fill="FFFFFF"/>
        </w:rPr>
        <w:t xml:space="preserve">Tack, C., 2019. Artificial intelligence and machine learning| applications in musculoskeletal physiotherapy. </w:t>
      </w:r>
      <w:r w:rsidR="00355698" w:rsidRPr="0063071A">
        <w:rPr>
          <w:rFonts w:ascii="Times New Roman" w:hAnsi="Times New Roman" w:cs="Times New Roman"/>
          <w:i/>
          <w:iCs/>
          <w:color w:val="222222"/>
        </w:rPr>
        <w:t>Musculoskeletal Science and Practice</w:t>
      </w:r>
      <w:r w:rsidR="00355698" w:rsidRPr="0063071A">
        <w:rPr>
          <w:rFonts w:ascii="Times New Roman" w:hAnsi="Times New Roman" w:cs="Times New Roman"/>
          <w:color w:val="222222"/>
          <w:shd w:val="clear" w:color="auto" w:fill="FFFFFF"/>
        </w:rPr>
        <w:t xml:space="preserve">, </w:t>
      </w:r>
      <w:r w:rsidR="00355698" w:rsidRPr="0063071A">
        <w:rPr>
          <w:rFonts w:ascii="Times New Roman" w:hAnsi="Times New Roman" w:cs="Times New Roman"/>
          <w:i/>
          <w:iCs/>
          <w:color w:val="222222"/>
        </w:rPr>
        <w:t>39</w:t>
      </w:r>
      <w:r w:rsidR="00355698" w:rsidRPr="0063071A">
        <w:rPr>
          <w:rFonts w:ascii="Times New Roman" w:hAnsi="Times New Roman" w:cs="Times New Roman"/>
          <w:color w:val="222222"/>
          <w:shd w:val="clear" w:color="auto" w:fill="FFFFFF"/>
        </w:rPr>
        <w:t>, pp.164-169.</w:t>
      </w:r>
    </w:p>
    <w:p w14:paraId="04D72925" w14:textId="07B70DA1" w:rsidR="00355698" w:rsidRPr="0063071A" w:rsidRDefault="0035569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3] </w:t>
      </w:r>
      <w:r w:rsidR="00FF500E" w:rsidRPr="0063071A">
        <w:rPr>
          <w:rFonts w:ascii="Times New Roman" w:hAnsi="Times New Roman" w:cs="Times New Roman"/>
          <w:color w:val="222222"/>
          <w:shd w:val="clear" w:color="auto" w:fill="FFFFFF"/>
        </w:rPr>
        <w:t xml:space="preserve">Muhsen, I.N., Elhassan, T. and Hashmi, S.K., 2018. Artificial Intelligence Approaches in Hematopoietic Cell Transplantation: A Review of the Current Status and Future Directions. </w:t>
      </w:r>
      <w:r w:rsidR="00FF500E" w:rsidRPr="0063071A">
        <w:rPr>
          <w:rFonts w:ascii="Times New Roman" w:hAnsi="Times New Roman" w:cs="Times New Roman"/>
          <w:i/>
          <w:iCs/>
          <w:color w:val="222222"/>
        </w:rPr>
        <w:t>Turkish Journal of Hematology</w:t>
      </w:r>
      <w:r w:rsidR="00FF500E" w:rsidRPr="0063071A">
        <w:rPr>
          <w:rFonts w:ascii="Times New Roman" w:hAnsi="Times New Roman" w:cs="Times New Roman"/>
          <w:color w:val="222222"/>
          <w:shd w:val="clear" w:color="auto" w:fill="FFFFFF"/>
        </w:rPr>
        <w:t xml:space="preserve">, </w:t>
      </w:r>
      <w:r w:rsidR="00FF500E" w:rsidRPr="0063071A">
        <w:rPr>
          <w:rFonts w:ascii="Times New Roman" w:hAnsi="Times New Roman" w:cs="Times New Roman"/>
          <w:i/>
          <w:iCs/>
          <w:color w:val="222222"/>
        </w:rPr>
        <w:t>35</w:t>
      </w:r>
      <w:r w:rsidR="00FF500E" w:rsidRPr="0063071A">
        <w:rPr>
          <w:rFonts w:ascii="Times New Roman" w:hAnsi="Times New Roman" w:cs="Times New Roman"/>
          <w:color w:val="222222"/>
          <w:shd w:val="clear" w:color="auto" w:fill="FFFFFF"/>
        </w:rPr>
        <w:t>(3), p.152.</w:t>
      </w:r>
    </w:p>
    <w:p w14:paraId="149298F5" w14:textId="5287598B" w:rsidR="00FF500E" w:rsidRPr="0063071A" w:rsidRDefault="00FF500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4] </w:t>
      </w:r>
      <w:r w:rsidR="00C171AC" w:rsidRPr="0063071A">
        <w:rPr>
          <w:rFonts w:ascii="Times New Roman" w:hAnsi="Times New Roman" w:cs="Times New Roman"/>
          <w:color w:val="222222"/>
          <w:shd w:val="clear" w:color="auto" w:fill="FFFFFF"/>
        </w:rPr>
        <w:t xml:space="preserve">Bennett, C.C., 2019. Artificial intelligence for diabetes case management: The intersection of physical and mental health. </w:t>
      </w:r>
      <w:r w:rsidR="00C171AC" w:rsidRPr="0063071A">
        <w:rPr>
          <w:rFonts w:ascii="Times New Roman" w:hAnsi="Times New Roman" w:cs="Times New Roman"/>
          <w:i/>
          <w:iCs/>
          <w:color w:val="222222"/>
        </w:rPr>
        <w:t>Informatics in Medicine Unlocked</w:t>
      </w:r>
      <w:r w:rsidR="00C171AC" w:rsidRPr="0063071A">
        <w:rPr>
          <w:rFonts w:ascii="Times New Roman" w:hAnsi="Times New Roman" w:cs="Times New Roman"/>
          <w:color w:val="222222"/>
          <w:shd w:val="clear" w:color="auto" w:fill="FFFFFF"/>
        </w:rPr>
        <w:t xml:space="preserve">, </w:t>
      </w:r>
      <w:r w:rsidR="00C171AC" w:rsidRPr="0063071A">
        <w:rPr>
          <w:rFonts w:ascii="Times New Roman" w:hAnsi="Times New Roman" w:cs="Times New Roman"/>
          <w:i/>
          <w:iCs/>
          <w:color w:val="222222"/>
        </w:rPr>
        <w:t>16</w:t>
      </w:r>
      <w:r w:rsidR="00C171AC" w:rsidRPr="0063071A">
        <w:rPr>
          <w:rFonts w:ascii="Times New Roman" w:hAnsi="Times New Roman" w:cs="Times New Roman"/>
          <w:color w:val="222222"/>
          <w:shd w:val="clear" w:color="auto" w:fill="FFFFFF"/>
        </w:rPr>
        <w:t>, p.100191.</w:t>
      </w:r>
    </w:p>
    <w:p w14:paraId="2D82FFE4" w14:textId="74AE67B9" w:rsidR="00C171AC" w:rsidRPr="0063071A" w:rsidRDefault="00C171A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5] </w:t>
      </w:r>
      <w:r w:rsidR="000E0D40" w:rsidRPr="0063071A">
        <w:rPr>
          <w:rFonts w:ascii="Times New Roman" w:hAnsi="Times New Roman" w:cs="Times New Roman"/>
          <w:color w:val="222222"/>
          <w:shd w:val="clear" w:color="auto" w:fill="FFFFFF"/>
        </w:rPr>
        <w:t xml:space="preserve">Chang, H.Y., Jung, C.K., Woo, J.I., Lee, S., Cho, J., Kim, S.W. and Kwak, T.Y., 2019. Artificial intelligence in pathology. </w:t>
      </w:r>
      <w:r w:rsidR="000E0D40" w:rsidRPr="0063071A">
        <w:rPr>
          <w:rFonts w:ascii="Times New Roman" w:hAnsi="Times New Roman" w:cs="Times New Roman"/>
          <w:i/>
          <w:iCs/>
          <w:color w:val="222222"/>
        </w:rPr>
        <w:t>Journal of pathology and translational medicine</w:t>
      </w:r>
      <w:r w:rsidR="000E0D40" w:rsidRPr="0063071A">
        <w:rPr>
          <w:rFonts w:ascii="Times New Roman" w:hAnsi="Times New Roman" w:cs="Times New Roman"/>
          <w:color w:val="222222"/>
          <w:shd w:val="clear" w:color="auto" w:fill="FFFFFF"/>
        </w:rPr>
        <w:t xml:space="preserve">, </w:t>
      </w:r>
      <w:r w:rsidR="000E0D40" w:rsidRPr="0063071A">
        <w:rPr>
          <w:rFonts w:ascii="Times New Roman" w:hAnsi="Times New Roman" w:cs="Times New Roman"/>
          <w:i/>
          <w:iCs/>
          <w:color w:val="222222"/>
        </w:rPr>
        <w:t>53</w:t>
      </w:r>
      <w:r w:rsidR="000E0D40" w:rsidRPr="0063071A">
        <w:rPr>
          <w:rFonts w:ascii="Times New Roman" w:hAnsi="Times New Roman" w:cs="Times New Roman"/>
          <w:color w:val="222222"/>
          <w:shd w:val="clear" w:color="auto" w:fill="FFFFFF"/>
        </w:rPr>
        <w:t>(1), p.1.</w:t>
      </w:r>
    </w:p>
    <w:p w14:paraId="61CE29A7" w14:textId="61A136F9" w:rsidR="000E0D40" w:rsidRPr="0063071A" w:rsidRDefault="000E0D4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6] </w:t>
      </w:r>
      <w:r w:rsidR="00B2385A" w:rsidRPr="0063071A">
        <w:rPr>
          <w:rFonts w:ascii="Times New Roman" w:hAnsi="Times New Roman" w:cs="Times New Roman"/>
          <w:color w:val="222222"/>
          <w:shd w:val="clear" w:color="auto" w:fill="FFFFFF"/>
        </w:rPr>
        <w:t xml:space="preserve">Krittanawong, C., Zhang, H., Wang, Z., Aydar, M. and Kitai, T., 2017. Artificial intelligence in precision cardiovascular medicine. </w:t>
      </w:r>
      <w:r w:rsidR="00B2385A" w:rsidRPr="0063071A">
        <w:rPr>
          <w:rFonts w:ascii="Times New Roman" w:hAnsi="Times New Roman" w:cs="Times New Roman"/>
          <w:i/>
          <w:iCs/>
          <w:color w:val="222222"/>
        </w:rPr>
        <w:t>Journal of the American College of Cardiology</w:t>
      </w:r>
      <w:r w:rsidR="00B2385A" w:rsidRPr="0063071A">
        <w:rPr>
          <w:rFonts w:ascii="Times New Roman" w:hAnsi="Times New Roman" w:cs="Times New Roman"/>
          <w:color w:val="222222"/>
          <w:shd w:val="clear" w:color="auto" w:fill="FFFFFF"/>
        </w:rPr>
        <w:t xml:space="preserve">, </w:t>
      </w:r>
      <w:r w:rsidR="00B2385A" w:rsidRPr="0063071A">
        <w:rPr>
          <w:rFonts w:ascii="Times New Roman" w:hAnsi="Times New Roman" w:cs="Times New Roman"/>
          <w:i/>
          <w:iCs/>
          <w:color w:val="222222"/>
        </w:rPr>
        <w:t>69</w:t>
      </w:r>
      <w:r w:rsidR="00B2385A" w:rsidRPr="0063071A">
        <w:rPr>
          <w:rFonts w:ascii="Times New Roman" w:hAnsi="Times New Roman" w:cs="Times New Roman"/>
          <w:color w:val="222222"/>
          <w:shd w:val="clear" w:color="auto" w:fill="FFFFFF"/>
        </w:rPr>
        <w:t>(21), pp.2657-2664.</w:t>
      </w:r>
    </w:p>
    <w:p w14:paraId="00C6D989" w14:textId="2DDE0B6E" w:rsidR="00B2385A" w:rsidRPr="0063071A" w:rsidRDefault="00B2385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7] </w:t>
      </w:r>
      <w:r w:rsidR="00C114C8" w:rsidRPr="0063071A">
        <w:rPr>
          <w:rFonts w:ascii="Times New Roman" w:hAnsi="Times New Roman" w:cs="Times New Roman"/>
          <w:color w:val="222222"/>
          <w:shd w:val="clear" w:color="auto" w:fill="FFFFFF"/>
        </w:rPr>
        <w:t xml:space="preserve">Spertus, J.V., T. Normand, S.L., Wolf, R., Cioffi, M., Lovett, A. and Rose, S., 2016. Assessing hospital performance after percutaneous coronary intervention using big data. </w:t>
      </w:r>
      <w:r w:rsidR="00C114C8" w:rsidRPr="0063071A">
        <w:rPr>
          <w:rFonts w:ascii="Times New Roman" w:hAnsi="Times New Roman" w:cs="Times New Roman"/>
          <w:i/>
          <w:iCs/>
          <w:color w:val="222222"/>
        </w:rPr>
        <w:t>Circulation: Cardiovascular Quality and Outcomes</w:t>
      </w:r>
      <w:r w:rsidR="00C114C8" w:rsidRPr="0063071A">
        <w:rPr>
          <w:rFonts w:ascii="Times New Roman" w:hAnsi="Times New Roman" w:cs="Times New Roman"/>
          <w:color w:val="222222"/>
          <w:shd w:val="clear" w:color="auto" w:fill="FFFFFF"/>
        </w:rPr>
        <w:t xml:space="preserve">, </w:t>
      </w:r>
      <w:r w:rsidR="00C114C8" w:rsidRPr="0063071A">
        <w:rPr>
          <w:rFonts w:ascii="Times New Roman" w:hAnsi="Times New Roman" w:cs="Times New Roman"/>
          <w:i/>
          <w:iCs/>
          <w:color w:val="222222"/>
        </w:rPr>
        <w:t>9</w:t>
      </w:r>
      <w:r w:rsidR="00C114C8" w:rsidRPr="0063071A">
        <w:rPr>
          <w:rFonts w:ascii="Times New Roman" w:hAnsi="Times New Roman" w:cs="Times New Roman"/>
          <w:color w:val="222222"/>
          <w:shd w:val="clear" w:color="auto" w:fill="FFFFFF"/>
        </w:rPr>
        <w:t>(6), pp.659-669.</w:t>
      </w:r>
    </w:p>
    <w:p w14:paraId="3A694777" w14:textId="2FB1D745" w:rsidR="00C114C8" w:rsidRPr="0063071A" w:rsidRDefault="00C114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8] </w:t>
      </w:r>
      <w:r w:rsidR="0057378D" w:rsidRPr="0063071A">
        <w:rPr>
          <w:rFonts w:ascii="Times New Roman" w:hAnsi="Times New Roman" w:cs="Times New Roman"/>
          <w:color w:val="222222"/>
          <w:shd w:val="clear" w:color="auto" w:fill="FFFFFF"/>
        </w:rPr>
        <w:t xml:space="preserve">Moustakas, A., 2018. Assessing the predictive causality of individual based models using Bayesian inference intervention analysis: an application in epidemiology. </w:t>
      </w:r>
      <w:r w:rsidR="0057378D" w:rsidRPr="0063071A">
        <w:rPr>
          <w:rFonts w:ascii="Times New Roman" w:hAnsi="Times New Roman" w:cs="Times New Roman"/>
          <w:i/>
          <w:iCs/>
          <w:color w:val="222222"/>
        </w:rPr>
        <w:t>Stochastic environmental research and risk assessment</w:t>
      </w:r>
      <w:r w:rsidR="0057378D" w:rsidRPr="0063071A">
        <w:rPr>
          <w:rFonts w:ascii="Times New Roman" w:hAnsi="Times New Roman" w:cs="Times New Roman"/>
          <w:color w:val="222222"/>
          <w:shd w:val="clear" w:color="auto" w:fill="FFFFFF"/>
        </w:rPr>
        <w:t xml:space="preserve">, </w:t>
      </w:r>
      <w:r w:rsidR="0057378D" w:rsidRPr="0063071A">
        <w:rPr>
          <w:rFonts w:ascii="Times New Roman" w:hAnsi="Times New Roman" w:cs="Times New Roman"/>
          <w:i/>
          <w:iCs/>
          <w:color w:val="222222"/>
        </w:rPr>
        <w:t>32</w:t>
      </w:r>
      <w:r w:rsidR="0057378D" w:rsidRPr="0063071A">
        <w:rPr>
          <w:rFonts w:ascii="Times New Roman" w:hAnsi="Times New Roman" w:cs="Times New Roman"/>
          <w:color w:val="222222"/>
          <w:shd w:val="clear" w:color="auto" w:fill="FFFFFF"/>
        </w:rPr>
        <w:t>(10), pp.2861-2869.</w:t>
      </w:r>
    </w:p>
    <w:p w14:paraId="549C33B4" w14:textId="72C7671A" w:rsidR="0057378D" w:rsidRPr="0063071A" w:rsidRDefault="0057378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39] </w:t>
      </w:r>
      <w:r w:rsidR="00183817" w:rsidRPr="0063071A">
        <w:rPr>
          <w:rFonts w:ascii="Times New Roman" w:hAnsi="Times New Roman" w:cs="Times New Roman"/>
          <w:color w:val="222222"/>
          <w:shd w:val="clear" w:color="auto" w:fill="FFFFFF"/>
        </w:rPr>
        <w:t xml:space="preserve">Marschollek, M., 2016. Associations between sensor-based physical activity behaviour features and health-related parameters. </w:t>
      </w:r>
      <w:r w:rsidR="00183817" w:rsidRPr="0063071A">
        <w:rPr>
          <w:rFonts w:ascii="Times New Roman" w:hAnsi="Times New Roman" w:cs="Times New Roman"/>
          <w:i/>
          <w:iCs/>
          <w:color w:val="222222"/>
        </w:rPr>
        <w:t>Human movement science</w:t>
      </w:r>
      <w:r w:rsidR="00183817" w:rsidRPr="0063071A">
        <w:rPr>
          <w:rFonts w:ascii="Times New Roman" w:hAnsi="Times New Roman" w:cs="Times New Roman"/>
          <w:color w:val="222222"/>
          <w:shd w:val="clear" w:color="auto" w:fill="FFFFFF"/>
        </w:rPr>
        <w:t xml:space="preserve">, </w:t>
      </w:r>
      <w:r w:rsidR="00183817" w:rsidRPr="0063071A">
        <w:rPr>
          <w:rFonts w:ascii="Times New Roman" w:hAnsi="Times New Roman" w:cs="Times New Roman"/>
          <w:i/>
          <w:iCs/>
          <w:color w:val="222222"/>
        </w:rPr>
        <w:t>45</w:t>
      </w:r>
      <w:r w:rsidR="00183817" w:rsidRPr="0063071A">
        <w:rPr>
          <w:rFonts w:ascii="Times New Roman" w:hAnsi="Times New Roman" w:cs="Times New Roman"/>
          <w:color w:val="222222"/>
          <w:shd w:val="clear" w:color="auto" w:fill="FFFFFF"/>
        </w:rPr>
        <w:t>, pp.1-6.</w:t>
      </w:r>
    </w:p>
    <w:p w14:paraId="66CB3FA3" w14:textId="32C63A82" w:rsidR="00F500EB" w:rsidRPr="0063071A" w:rsidRDefault="00F500E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0] Yuan, J., Holtz, C., Smith, T. and Luo, J., 2016. Autism spectrum disorder detection from semi-structured and unstructured medical data. </w:t>
      </w:r>
      <w:r w:rsidRPr="0063071A">
        <w:rPr>
          <w:rFonts w:ascii="Times New Roman" w:hAnsi="Times New Roman" w:cs="Times New Roman"/>
          <w:i/>
          <w:iCs/>
          <w:color w:val="222222"/>
        </w:rPr>
        <w:t>EURASIP Journal on Bioinformatics and Systems Bi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17</w:t>
      </w:r>
      <w:r w:rsidRPr="0063071A">
        <w:rPr>
          <w:rFonts w:ascii="Times New Roman" w:hAnsi="Times New Roman" w:cs="Times New Roman"/>
          <w:color w:val="222222"/>
          <w:shd w:val="clear" w:color="auto" w:fill="FFFFFF"/>
        </w:rPr>
        <w:t>(1), p.3.</w:t>
      </w:r>
    </w:p>
    <w:p w14:paraId="79BF5621" w14:textId="0FB10676" w:rsidR="00F500EB" w:rsidRPr="0063071A" w:rsidRDefault="002728A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1] Schneeweiss, S., 2018. Automated data-adaptive analytics for electronic healthcare data to study causal treatment effects. </w:t>
      </w:r>
      <w:r w:rsidRPr="0063071A">
        <w:rPr>
          <w:rFonts w:ascii="Times New Roman" w:hAnsi="Times New Roman" w:cs="Times New Roman"/>
          <w:i/>
          <w:iCs/>
          <w:color w:val="222222"/>
        </w:rPr>
        <w:t>Clinical epidemi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w:t>
      </w:r>
      <w:r w:rsidRPr="0063071A">
        <w:rPr>
          <w:rFonts w:ascii="Times New Roman" w:hAnsi="Times New Roman" w:cs="Times New Roman"/>
          <w:color w:val="222222"/>
          <w:shd w:val="clear" w:color="auto" w:fill="FFFFFF"/>
        </w:rPr>
        <w:t>, p.771.</w:t>
      </w:r>
    </w:p>
    <w:p w14:paraId="15518721" w14:textId="01447A09" w:rsidR="00DD6035" w:rsidRPr="0063071A" w:rsidRDefault="00DD603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2] Monteith, S. and Glenn, T., 2016. Automated decision-making and big data: concerns for people with mental illness. </w:t>
      </w:r>
      <w:r w:rsidRPr="0063071A">
        <w:rPr>
          <w:rFonts w:ascii="Times New Roman" w:hAnsi="Times New Roman" w:cs="Times New Roman"/>
          <w:i/>
          <w:iCs/>
          <w:color w:val="222222"/>
        </w:rPr>
        <w:t>Current psychiatry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12), p.112.</w:t>
      </w:r>
    </w:p>
    <w:p w14:paraId="3B0A559B" w14:textId="0AE105D2" w:rsidR="00DD6035" w:rsidRPr="0063071A" w:rsidRDefault="00DD603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3] </w:t>
      </w:r>
      <w:r w:rsidR="007F5210" w:rsidRPr="0063071A">
        <w:rPr>
          <w:rFonts w:ascii="Times New Roman" w:hAnsi="Times New Roman" w:cs="Times New Roman"/>
          <w:color w:val="222222"/>
          <w:shd w:val="clear" w:color="auto" w:fill="FFFFFF"/>
        </w:rPr>
        <w:t xml:space="preserve">Leclere, B., Buckeridge, D.L., Boelle, P.Y., Astagneau, P. and Lepelletier, D., 2017. Automated detection of hospital outbreaks: A systematic review of methods. </w:t>
      </w:r>
      <w:r w:rsidR="007F5210" w:rsidRPr="0063071A">
        <w:rPr>
          <w:rFonts w:ascii="Times New Roman" w:hAnsi="Times New Roman" w:cs="Times New Roman"/>
          <w:i/>
          <w:iCs/>
          <w:color w:val="222222"/>
        </w:rPr>
        <w:t>PloS one</w:t>
      </w:r>
      <w:r w:rsidR="007F5210" w:rsidRPr="0063071A">
        <w:rPr>
          <w:rFonts w:ascii="Times New Roman" w:hAnsi="Times New Roman" w:cs="Times New Roman"/>
          <w:color w:val="222222"/>
          <w:shd w:val="clear" w:color="auto" w:fill="FFFFFF"/>
        </w:rPr>
        <w:t xml:space="preserve">, </w:t>
      </w:r>
      <w:r w:rsidR="007F5210" w:rsidRPr="0063071A">
        <w:rPr>
          <w:rFonts w:ascii="Times New Roman" w:hAnsi="Times New Roman" w:cs="Times New Roman"/>
          <w:i/>
          <w:iCs/>
          <w:color w:val="222222"/>
        </w:rPr>
        <w:t>12</w:t>
      </w:r>
      <w:r w:rsidR="007F5210" w:rsidRPr="0063071A">
        <w:rPr>
          <w:rFonts w:ascii="Times New Roman" w:hAnsi="Times New Roman" w:cs="Times New Roman"/>
          <w:color w:val="222222"/>
          <w:shd w:val="clear" w:color="auto" w:fill="FFFFFF"/>
        </w:rPr>
        <w:t>(4), p.e0176438.</w:t>
      </w:r>
    </w:p>
    <w:p w14:paraId="75A8FE7C" w14:textId="27FAE889" w:rsidR="007F5210" w:rsidRPr="0063071A" w:rsidRDefault="002B3C5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4] Vukicevic, A.M., Stojadinovic, M., Radovic, M., Djordjevic, M., Cirkovic, B.A., Pejovic, T., Jovicic, G. and Filipovic, N., 2016. Automated development of artificial neural networks for clinical purposes: application for predicting the outcome of choledocholithiasis surgery. </w:t>
      </w:r>
      <w:r w:rsidRPr="0063071A">
        <w:rPr>
          <w:rFonts w:ascii="Times New Roman" w:hAnsi="Times New Roman" w:cs="Times New Roman"/>
          <w:i/>
          <w:iCs/>
          <w:color w:val="222222"/>
        </w:rPr>
        <w:t>Computers in biology and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5</w:t>
      </w:r>
      <w:r w:rsidRPr="0063071A">
        <w:rPr>
          <w:rFonts w:ascii="Times New Roman" w:hAnsi="Times New Roman" w:cs="Times New Roman"/>
          <w:color w:val="222222"/>
          <w:shd w:val="clear" w:color="auto" w:fill="FFFFFF"/>
        </w:rPr>
        <w:t>, pp.80-89.</w:t>
      </w:r>
    </w:p>
    <w:p w14:paraId="5FB7AB08" w14:textId="37D9E605" w:rsidR="002B3C52" w:rsidRPr="0063071A" w:rsidRDefault="00D972F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5] Lin, C., Karlson, E.W., Canhao, H., Miller, T.A., Dligach, D., Chen, P.J., Perez, R.N.G., Shen, Y., Weinblatt, M.E., Shadick, N.A. and Plenge, R.M., 2013. Automatic prediction of rheumatoid arthritis disease activity from the electronic medical records.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8), p.e69932.</w:t>
      </w:r>
    </w:p>
    <w:p w14:paraId="3D5A1D04" w14:textId="47F985F7" w:rsidR="00D972F7" w:rsidRPr="0063071A" w:rsidRDefault="00477F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6] Kalid, N., Zaidan, A.A., Zaidan, B.B., Salman, O.H., Hashim, M., Albahri, O.S. and Albahri, A.S., 2018. Based on real time remote health monitoring systems: A new approach for prioritization “large scales data” patients with chronic heart diseases using body sensors and communication technology.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2</w:t>
      </w:r>
      <w:r w:rsidRPr="0063071A">
        <w:rPr>
          <w:rFonts w:ascii="Times New Roman" w:hAnsi="Times New Roman" w:cs="Times New Roman"/>
          <w:color w:val="222222"/>
          <w:shd w:val="clear" w:color="auto" w:fill="FFFFFF"/>
        </w:rPr>
        <w:t>(4), p.69.</w:t>
      </w:r>
    </w:p>
    <w:p w14:paraId="4A954067" w14:textId="72F5071F" w:rsidR="00477FC4" w:rsidRPr="0063071A" w:rsidRDefault="009D105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7] Kalid, N., Zaidan, A.A., Zaidan, B.B., Salman, O.H., Hashim, M. and Muzammil, H., 2018. Based real time remote health monitoring systems: A review on patients prioritization and related" big data" using body sensors information and communication technology.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2</w:t>
      </w:r>
      <w:r w:rsidRPr="0063071A">
        <w:rPr>
          <w:rFonts w:ascii="Times New Roman" w:hAnsi="Times New Roman" w:cs="Times New Roman"/>
          <w:color w:val="222222"/>
          <w:shd w:val="clear" w:color="auto" w:fill="FFFFFF"/>
        </w:rPr>
        <w:t>(2), p.30.</w:t>
      </w:r>
    </w:p>
    <w:p w14:paraId="3D1F1A96" w14:textId="216BD778" w:rsidR="009D1052" w:rsidRPr="0063071A" w:rsidRDefault="00832B8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8] Khennak, I. and Drias, H., 2017. Bat-inspired algorithm based query expansion for medical web information retrieval.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1</w:t>
      </w:r>
      <w:r w:rsidRPr="0063071A">
        <w:rPr>
          <w:rFonts w:ascii="Times New Roman" w:hAnsi="Times New Roman" w:cs="Times New Roman"/>
          <w:color w:val="222222"/>
          <w:shd w:val="clear" w:color="auto" w:fill="FFFFFF"/>
        </w:rPr>
        <w:t>(2), p.34.</w:t>
      </w:r>
    </w:p>
    <w:p w14:paraId="4135DE73" w14:textId="59552B58" w:rsidR="00832B8C" w:rsidRPr="0063071A" w:rsidRDefault="00832B8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49] </w:t>
      </w:r>
      <w:r w:rsidR="00FF398A" w:rsidRPr="0063071A">
        <w:rPr>
          <w:rFonts w:ascii="Times New Roman" w:hAnsi="Times New Roman" w:cs="Times New Roman"/>
          <w:color w:val="222222"/>
          <w:shd w:val="clear" w:color="auto" w:fill="FFFFFF"/>
        </w:rPr>
        <w:t xml:space="preserve">Srividya, M., Mohanavalli, S. and Bhalaji, N., 2018. Behavioral modeling for mental health using machine learning algorithms. </w:t>
      </w:r>
      <w:r w:rsidR="00FF398A" w:rsidRPr="0063071A">
        <w:rPr>
          <w:rFonts w:ascii="Times New Roman" w:hAnsi="Times New Roman" w:cs="Times New Roman"/>
          <w:i/>
          <w:iCs/>
          <w:color w:val="222222"/>
        </w:rPr>
        <w:t>Journal of medical systems</w:t>
      </w:r>
      <w:r w:rsidR="00FF398A" w:rsidRPr="0063071A">
        <w:rPr>
          <w:rFonts w:ascii="Times New Roman" w:hAnsi="Times New Roman" w:cs="Times New Roman"/>
          <w:color w:val="222222"/>
          <w:shd w:val="clear" w:color="auto" w:fill="FFFFFF"/>
        </w:rPr>
        <w:t xml:space="preserve">, </w:t>
      </w:r>
      <w:r w:rsidR="00FF398A" w:rsidRPr="0063071A">
        <w:rPr>
          <w:rFonts w:ascii="Times New Roman" w:hAnsi="Times New Roman" w:cs="Times New Roman"/>
          <w:i/>
          <w:iCs/>
          <w:color w:val="222222"/>
        </w:rPr>
        <w:t>42</w:t>
      </w:r>
      <w:r w:rsidR="00FF398A" w:rsidRPr="0063071A">
        <w:rPr>
          <w:rFonts w:ascii="Times New Roman" w:hAnsi="Times New Roman" w:cs="Times New Roman"/>
          <w:color w:val="222222"/>
          <w:shd w:val="clear" w:color="auto" w:fill="FFFFFF"/>
        </w:rPr>
        <w:t>(5), p.88.</w:t>
      </w:r>
    </w:p>
    <w:p w14:paraId="336CA37D" w14:textId="307739B7" w:rsidR="0091372C" w:rsidRPr="0063071A" w:rsidRDefault="0091372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0] </w:t>
      </w:r>
      <w:r w:rsidR="002E2C7C" w:rsidRPr="0063071A">
        <w:rPr>
          <w:rFonts w:ascii="Times New Roman" w:hAnsi="Times New Roman" w:cs="Times New Roman"/>
          <w:color w:val="222222"/>
          <w:shd w:val="clear" w:color="auto" w:fill="FFFFFF"/>
        </w:rPr>
        <w:t xml:space="preserve">He, K.Y., Ge, D. and He, M.M., 2017. Big data analytics for genomic medicine. </w:t>
      </w:r>
      <w:r w:rsidR="002E2C7C" w:rsidRPr="0063071A">
        <w:rPr>
          <w:rFonts w:ascii="Times New Roman" w:hAnsi="Times New Roman" w:cs="Times New Roman"/>
          <w:i/>
          <w:iCs/>
          <w:color w:val="222222"/>
        </w:rPr>
        <w:t>International journal of molecular sciences</w:t>
      </w:r>
      <w:r w:rsidR="002E2C7C" w:rsidRPr="0063071A">
        <w:rPr>
          <w:rFonts w:ascii="Times New Roman" w:hAnsi="Times New Roman" w:cs="Times New Roman"/>
          <w:color w:val="222222"/>
          <w:shd w:val="clear" w:color="auto" w:fill="FFFFFF"/>
        </w:rPr>
        <w:t xml:space="preserve">, </w:t>
      </w:r>
      <w:r w:rsidR="002E2C7C" w:rsidRPr="0063071A">
        <w:rPr>
          <w:rFonts w:ascii="Times New Roman" w:hAnsi="Times New Roman" w:cs="Times New Roman"/>
          <w:i/>
          <w:iCs/>
          <w:color w:val="222222"/>
        </w:rPr>
        <w:t>18</w:t>
      </w:r>
      <w:r w:rsidR="002E2C7C" w:rsidRPr="0063071A">
        <w:rPr>
          <w:rFonts w:ascii="Times New Roman" w:hAnsi="Times New Roman" w:cs="Times New Roman"/>
          <w:color w:val="222222"/>
          <w:shd w:val="clear" w:color="auto" w:fill="FFFFFF"/>
        </w:rPr>
        <w:t>(2), p.412.</w:t>
      </w:r>
    </w:p>
    <w:p w14:paraId="68EDFC71" w14:textId="69D3F385" w:rsidR="002E2C7C" w:rsidRPr="0063071A" w:rsidRDefault="002E2C7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1] </w:t>
      </w:r>
      <w:r w:rsidR="000756BE" w:rsidRPr="0063071A">
        <w:rPr>
          <w:rFonts w:ascii="Times New Roman" w:hAnsi="Times New Roman" w:cs="Times New Roman"/>
          <w:color w:val="222222"/>
          <w:shd w:val="clear" w:color="auto" w:fill="FFFFFF"/>
        </w:rPr>
        <w:t xml:space="preserve">Coates, J., Souhami, L. and El Naqa, I., 2016. Big data analytics for prostate radiotherapy. </w:t>
      </w:r>
      <w:r w:rsidR="000756BE" w:rsidRPr="0063071A">
        <w:rPr>
          <w:rFonts w:ascii="Times New Roman" w:hAnsi="Times New Roman" w:cs="Times New Roman"/>
          <w:i/>
          <w:iCs/>
          <w:color w:val="222222"/>
        </w:rPr>
        <w:t>Frontiers in oncology</w:t>
      </w:r>
      <w:r w:rsidR="000756BE" w:rsidRPr="0063071A">
        <w:rPr>
          <w:rFonts w:ascii="Times New Roman" w:hAnsi="Times New Roman" w:cs="Times New Roman"/>
          <w:color w:val="222222"/>
          <w:shd w:val="clear" w:color="auto" w:fill="FFFFFF"/>
        </w:rPr>
        <w:t xml:space="preserve">, </w:t>
      </w:r>
      <w:r w:rsidR="000756BE" w:rsidRPr="0063071A">
        <w:rPr>
          <w:rFonts w:ascii="Times New Roman" w:hAnsi="Times New Roman" w:cs="Times New Roman"/>
          <w:i/>
          <w:iCs/>
          <w:color w:val="222222"/>
        </w:rPr>
        <w:t>6</w:t>
      </w:r>
      <w:r w:rsidR="000756BE" w:rsidRPr="0063071A">
        <w:rPr>
          <w:rFonts w:ascii="Times New Roman" w:hAnsi="Times New Roman" w:cs="Times New Roman"/>
          <w:color w:val="222222"/>
          <w:shd w:val="clear" w:color="auto" w:fill="FFFFFF"/>
        </w:rPr>
        <w:t>, p.149.</w:t>
      </w:r>
    </w:p>
    <w:p w14:paraId="033217B4" w14:textId="5DD0AC43" w:rsidR="000756BE" w:rsidRPr="0063071A" w:rsidRDefault="000756B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2] </w:t>
      </w:r>
      <w:r w:rsidR="0092256A" w:rsidRPr="0063071A">
        <w:rPr>
          <w:rFonts w:ascii="Times New Roman" w:hAnsi="Times New Roman" w:cs="Times New Roman"/>
          <w:color w:val="222222"/>
          <w:shd w:val="clear" w:color="auto" w:fill="FFFFFF"/>
        </w:rPr>
        <w:t xml:space="preserve">Christensen, J.H., Petersen, M.K., Pontoppidan, N.H. and Cremonini, M., 2018, November. Big Data Analytics in Healthcare: Design and Implementation for a Hearing Aid Case Study. In </w:t>
      </w:r>
      <w:r w:rsidR="0092256A" w:rsidRPr="0063071A">
        <w:rPr>
          <w:rFonts w:ascii="Times New Roman" w:hAnsi="Times New Roman" w:cs="Times New Roman"/>
          <w:i/>
          <w:iCs/>
          <w:color w:val="222222"/>
        </w:rPr>
        <w:t>2018 14th International Conference on Signal-Image Technology &amp; Internet-Based Systems (SITIS)</w:t>
      </w:r>
      <w:r w:rsidR="0092256A" w:rsidRPr="0063071A">
        <w:rPr>
          <w:rFonts w:ascii="Times New Roman" w:hAnsi="Times New Roman" w:cs="Times New Roman"/>
          <w:color w:val="222222"/>
          <w:shd w:val="clear" w:color="auto" w:fill="FFFFFF"/>
        </w:rPr>
        <w:t xml:space="preserve"> (pp. 296-303). IEEE.</w:t>
      </w:r>
    </w:p>
    <w:p w14:paraId="296D801A" w14:textId="45B54651" w:rsidR="0092256A" w:rsidRPr="0063071A" w:rsidRDefault="0092256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3] </w:t>
      </w:r>
      <w:r w:rsidR="00CE4F8B" w:rsidRPr="0063071A">
        <w:rPr>
          <w:rFonts w:ascii="Times New Roman" w:hAnsi="Times New Roman" w:cs="Times New Roman"/>
          <w:color w:val="222222"/>
          <w:shd w:val="clear" w:color="auto" w:fill="FFFFFF"/>
        </w:rPr>
        <w:t xml:space="preserve">Weider, D.Y., Gottumukkala, C., Senthailselvi, D.A., Maniraj, P. and Khonde, T., 2016, June. Big Data Analytics in Service Computing: HealthCare-Software As A Service. In </w:t>
      </w:r>
      <w:r w:rsidR="00CE4F8B" w:rsidRPr="0063071A">
        <w:rPr>
          <w:rFonts w:ascii="Times New Roman" w:hAnsi="Times New Roman" w:cs="Times New Roman"/>
          <w:i/>
          <w:iCs/>
          <w:color w:val="222222"/>
        </w:rPr>
        <w:t>2016 IEEE International Conference on Mobile Services (MS)</w:t>
      </w:r>
      <w:r w:rsidR="00CE4F8B" w:rsidRPr="0063071A">
        <w:rPr>
          <w:rFonts w:ascii="Times New Roman" w:hAnsi="Times New Roman" w:cs="Times New Roman"/>
          <w:color w:val="222222"/>
          <w:shd w:val="clear" w:color="auto" w:fill="FFFFFF"/>
        </w:rPr>
        <w:t xml:space="preserve"> (pp. 170-173). IEEE.</w:t>
      </w:r>
    </w:p>
    <w:p w14:paraId="56576844" w14:textId="16B4CE94" w:rsidR="00CE4F8B" w:rsidRPr="0063071A" w:rsidRDefault="00CE4F8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4] </w:t>
      </w:r>
      <w:r w:rsidR="003A4A30" w:rsidRPr="0063071A">
        <w:rPr>
          <w:rFonts w:ascii="Times New Roman" w:hAnsi="Times New Roman" w:cs="Times New Roman"/>
          <w:color w:val="222222"/>
          <w:shd w:val="clear" w:color="auto" w:fill="FFFFFF"/>
        </w:rPr>
        <w:t xml:space="preserve">Doubal, F.N., Ali, M., Batty, G.D., Charidimou, A., Eriksdotter, M., Hofmann-Apitius, M., Kim, Y.H., Levine, D.A., Mead, G., Mucke, H.A. and Ritchie, C.W., 2017. Big data and data repurposing-using existing data to answer new questions in vascular dementia research. </w:t>
      </w:r>
      <w:r w:rsidR="003A4A30" w:rsidRPr="0063071A">
        <w:rPr>
          <w:rFonts w:ascii="Times New Roman" w:hAnsi="Times New Roman" w:cs="Times New Roman"/>
          <w:i/>
          <w:iCs/>
          <w:color w:val="222222"/>
        </w:rPr>
        <w:t>BMC neurology</w:t>
      </w:r>
      <w:r w:rsidR="003A4A30" w:rsidRPr="0063071A">
        <w:rPr>
          <w:rFonts w:ascii="Times New Roman" w:hAnsi="Times New Roman" w:cs="Times New Roman"/>
          <w:color w:val="222222"/>
          <w:shd w:val="clear" w:color="auto" w:fill="FFFFFF"/>
        </w:rPr>
        <w:t xml:space="preserve">, </w:t>
      </w:r>
      <w:r w:rsidR="003A4A30" w:rsidRPr="0063071A">
        <w:rPr>
          <w:rFonts w:ascii="Times New Roman" w:hAnsi="Times New Roman" w:cs="Times New Roman"/>
          <w:i/>
          <w:iCs/>
          <w:color w:val="222222"/>
        </w:rPr>
        <w:t>17</w:t>
      </w:r>
      <w:r w:rsidR="003A4A30" w:rsidRPr="0063071A">
        <w:rPr>
          <w:rFonts w:ascii="Times New Roman" w:hAnsi="Times New Roman" w:cs="Times New Roman"/>
          <w:color w:val="222222"/>
          <w:shd w:val="clear" w:color="auto" w:fill="FFFFFF"/>
        </w:rPr>
        <w:t>(1), p.72.</w:t>
      </w:r>
    </w:p>
    <w:p w14:paraId="3165BECF" w14:textId="61B5A06D" w:rsidR="003A4A30" w:rsidRPr="0063071A" w:rsidRDefault="003A4A3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5] </w:t>
      </w:r>
      <w:r w:rsidR="00E05308" w:rsidRPr="0063071A">
        <w:rPr>
          <w:rFonts w:ascii="Times New Roman" w:hAnsi="Times New Roman" w:cs="Times New Roman"/>
          <w:color w:val="222222"/>
          <w:shd w:val="clear" w:color="auto" w:fill="FFFFFF"/>
        </w:rPr>
        <w:t xml:space="preserve">Ngiam, K.Y. and Khor, W., 2019. Big data and machine learning algorithms for health-care delivery. </w:t>
      </w:r>
      <w:r w:rsidR="00E05308" w:rsidRPr="0063071A">
        <w:rPr>
          <w:rFonts w:ascii="Times New Roman" w:hAnsi="Times New Roman" w:cs="Times New Roman"/>
          <w:i/>
          <w:iCs/>
          <w:color w:val="222222"/>
        </w:rPr>
        <w:t>The Lancet Oncology</w:t>
      </w:r>
      <w:r w:rsidR="00E05308" w:rsidRPr="0063071A">
        <w:rPr>
          <w:rFonts w:ascii="Times New Roman" w:hAnsi="Times New Roman" w:cs="Times New Roman"/>
          <w:color w:val="222222"/>
          <w:shd w:val="clear" w:color="auto" w:fill="FFFFFF"/>
        </w:rPr>
        <w:t xml:space="preserve">, </w:t>
      </w:r>
      <w:r w:rsidR="00E05308" w:rsidRPr="0063071A">
        <w:rPr>
          <w:rFonts w:ascii="Times New Roman" w:hAnsi="Times New Roman" w:cs="Times New Roman"/>
          <w:i/>
          <w:iCs/>
          <w:color w:val="222222"/>
        </w:rPr>
        <w:t>20</w:t>
      </w:r>
      <w:r w:rsidR="00E05308" w:rsidRPr="0063071A">
        <w:rPr>
          <w:rFonts w:ascii="Times New Roman" w:hAnsi="Times New Roman" w:cs="Times New Roman"/>
          <w:color w:val="222222"/>
          <w:shd w:val="clear" w:color="auto" w:fill="FFFFFF"/>
        </w:rPr>
        <w:t>(5), pp.e262-e273.</w:t>
      </w:r>
    </w:p>
    <w:p w14:paraId="0FD84F84" w14:textId="2C597EB0" w:rsidR="00E05308" w:rsidRPr="0063071A" w:rsidRDefault="00E0530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6] </w:t>
      </w:r>
      <w:r w:rsidR="000F2862" w:rsidRPr="0063071A">
        <w:rPr>
          <w:rFonts w:ascii="Times New Roman" w:hAnsi="Times New Roman" w:cs="Times New Roman"/>
          <w:color w:val="222222"/>
          <w:shd w:val="clear" w:color="auto" w:fill="FFFFFF"/>
        </w:rPr>
        <w:t xml:space="preserve">Bibault, J.E., Giraud, P. and Burgun, A., 2016. Big data and machine learning in radiation oncology: state of the art and future prospects. </w:t>
      </w:r>
      <w:r w:rsidR="000F2862" w:rsidRPr="0063071A">
        <w:rPr>
          <w:rFonts w:ascii="Times New Roman" w:hAnsi="Times New Roman" w:cs="Times New Roman"/>
          <w:i/>
          <w:iCs/>
          <w:color w:val="222222"/>
        </w:rPr>
        <w:t>Cancer letters</w:t>
      </w:r>
      <w:r w:rsidR="000F2862" w:rsidRPr="0063071A">
        <w:rPr>
          <w:rFonts w:ascii="Times New Roman" w:hAnsi="Times New Roman" w:cs="Times New Roman"/>
          <w:color w:val="222222"/>
          <w:shd w:val="clear" w:color="auto" w:fill="FFFFFF"/>
        </w:rPr>
        <w:t xml:space="preserve">, </w:t>
      </w:r>
      <w:r w:rsidR="000F2862" w:rsidRPr="0063071A">
        <w:rPr>
          <w:rFonts w:ascii="Times New Roman" w:hAnsi="Times New Roman" w:cs="Times New Roman"/>
          <w:i/>
          <w:iCs/>
          <w:color w:val="222222"/>
        </w:rPr>
        <w:t>382</w:t>
      </w:r>
      <w:r w:rsidR="000F2862" w:rsidRPr="0063071A">
        <w:rPr>
          <w:rFonts w:ascii="Times New Roman" w:hAnsi="Times New Roman" w:cs="Times New Roman"/>
          <w:color w:val="222222"/>
          <w:shd w:val="clear" w:color="auto" w:fill="FFFFFF"/>
        </w:rPr>
        <w:t>(1), pp.110-117.</w:t>
      </w:r>
    </w:p>
    <w:p w14:paraId="0DE24015" w14:textId="77777777" w:rsidR="002E7A85" w:rsidRPr="0063071A" w:rsidRDefault="000F286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5</w:t>
      </w:r>
      <w:r w:rsidR="00316313"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w:t>
      </w:r>
      <w:r w:rsidR="00316313" w:rsidRPr="0063071A">
        <w:rPr>
          <w:rFonts w:ascii="Times New Roman" w:hAnsi="Times New Roman" w:cs="Times New Roman"/>
          <w:color w:val="222222"/>
          <w:shd w:val="clear" w:color="auto" w:fill="FFFFFF"/>
        </w:rPr>
        <w:t xml:space="preserve"> </w:t>
      </w:r>
      <w:r w:rsidR="002E7A85" w:rsidRPr="0063071A">
        <w:rPr>
          <w:rFonts w:ascii="Times New Roman" w:hAnsi="Times New Roman" w:cs="Times New Roman"/>
          <w:color w:val="222222"/>
          <w:shd w:val="clear" w:color="auto" w:fill="FFFFFF"/>
        </w:rPr>
        <w:t xml:space="preserve">Cremona, C., 2016. Big data and structural health monitoring. </w:t>
      </w:r>
      <w:r w:rsidR="002E7A85" w:rsidRPr="0063071A">
        <w:rPr>
          <w:rFonts w:ascii="Times New Roman" w:hAnsi="Times New Roman" w:cs="Times New Roman"/>
          <w:i/>
          <w:iCs/>
          <w:color w:val="222222"/>
        </w:rPr>
        <w:t>IABSE Congr. Stock., no</w:t>
      </w:r>
      <w:r w:rsidR="002E7A85" w:rsidRPr="0063071A">
        <w:rPr>
          <w:rFonts w:ascii="Times New Roman" w:hAnsi="Times New Roman" w:cs="Times New Roman"/>
          <w:color w:val="222222"/>
          <w:shd w:val="clear" w:color="auto" w:fill="FFFFFF"/>
        </w:rPr>
        <w:t>.</w:t>
      </w:r>
    </w:p>
    <w:p w14:paraId="0247138E" w14:textId="77777777" w:rsidR="001C2BD9" w:rsidRPr="0063071A" w:rsidRDefault="00F07F2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59] </w:t>
      </w:r>
      <w:r w:rsidR="001C2BD9" w:rsidRPr="0063071A">
        <w:rPr>
          <w:rFonts w:ascii="Times New Roman" w:hAnsi="Times New Roman" w:cs="Times New Roman"/>
          <w:color w:val="222222"/>
          <w:shd w:val="clear" w:color="auto" w:fill="FFFFFF"/>
        </w:rPr>
        <w:t xml:space="preserve">Dion, M., AbdelMalik, P. and Mawudeku, A., 2015. Big Data: Big Data and the Global Public Health Intelligence Network (GPHIN). </w:t>
      </w:r>
      <w:r w:rsidR="001C2BD9" w:rsidRPr="0063071A">
        <w:rPr>
          <w:rFonts w:ascii="Times New Roman" w:hAnsi="Times New Roman" w:cs="Times New Roman"/>
          <w:i/>
          <w:iCs/>
          <w:color w:val="222222"/>
        </w:rPr>
        <w:t>Canada Communicable Disease Report</w:t>
      </w:r>
      <w:r w:rsidR="001C2BD9" w:rsidRPr="0063071A">
        <w:rPr>
          <w:rFonts w:ascii="Times New Roman" w:hAnsi="Times New Roman" w:cs="Times New Roman"/>
          <w:color w:val="222222"/>
          <w:shd w:val="clear" w:color="auto" w:fill="FFFFFF"/>
        </w:rPr>
        <w:t xml:space="preserve">, </w:t>
      </w:r>
      <w:r w:rsidR="001C2BD9" w:rsidRPr="0063071A">
        <w:rPr>
          <w:rFonts w:ascii="Times New Roman" w:hAnsi="Times New Roman" w:cs="Times New Roman"/>
          <w:i/>
          <w:iCs/>
          <w:color w:val="222222"/>
        </w:rPr>
        <w:t>41</w:t>
      </w:r>
      <w:r w:rsidR="001C2BD9" w:rsidRPr="0063071A">
        <w:rPr>
          <w:rFonts w:ascii="Times New Roman" w:hAnsi="Times New Roman" w:cs="Times New Roman"/>
          <w:color w:val="222222"/>
          <w:shd w:val="clear" w:color="auto" w:fill="FFFFFF"/>
        </w:rPr>
        <w:t>(9), p.209.</w:t>
      </w:r>
    </w:p>
    <w:p w14:paraId="005DE003" w14:textId="15923C8B" w:rsidR="000F2862" w:rsidRPr="0063071A" w:rsidRDefault="000F286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 </w:t>
      </w:r>
      <w:r w:rsidR="00000BD0" w:rsidRPr="0063071A">
        <w:rPr>
          <w:rFonts w:ascii="Times New Roman" w:hAnsi="Times New Roman" w:cs="Times New Roman"/>
          <w:color w:val="222222"/>
          <w:shd w:val="clear" w:color="auto" w:fill="FFFFFF"/>
        </w:rPr>
        <w:t xml:space="preserve">[160] Yang, S., Njoku, M. and Mackenzie, C.F., 2014. ‘Big data’approaches to trauma outcome prediction and autonomous resuscitation. </w:t>
      </w:r>
      <w:r w:rsidR="00000BD0" w:rsidRPr="0063071A">
        <w:rPr>
          <w:rFonts w:ascii="Times New Roman" w:hAnsi="Times New Roman" w:cs="Times New Roman"/>
          <w:i/>
          <w:iCs/>
          <w:color w:val="222222"/>
        </w:rPr>
        <w:t>British Journal of Hospital Medicine</w:t>
      </w:r>
      <w:r w:rsidR="00000BD0" w:rsidRPr="0063071A">
        <w:rPr>
          <w:rFonts w:ascii="Times New Roman" w:hAnsi="Times New Roman" w:cs="Times New Roman"/>
          <w:color w:val="222222"/>
          <w:shd w:val="clear" w:color="auto" w:fill="FFFFFF"/>
        </w:rPr>
        <w:t xml:space="preserve">, </w:t>
      </w:r>
      <w:r w:rsidR="00000BD0" w:rsidRPr="0063071A">
        <w:rPr>
          <w:rFonts w:ascii="Times New Roman" w:hAnsi="Times New Roman" w:cs="Times New Roman"/>
          <w:i/>
          <w:iCs/>
          <w:color w:val="222222"/>
        </w:rPr>
        <w:t>75</w:t>
      </w:r>
      <w:r w:rsidR="00000BD0" w:rsidRPr="0063071A">
        <w:rPr>
          <w:rFonts w:ascii="Times New Roman" w:hAnsi="Times New Roman" w:cs="Times New Roman"/>
          <w:color w:val="222222"/>
          <w:shd w:val="clear" w:color="auto" w:fill="FFFFFF"/>
        </w:rPr>
        <w:t>(11), pp.637-641.</w:t>
      </w:r>
    </w:p>
    <w:p w14:paraId="26295B04" w14:textId="5FFE1324" w:rsidR="00000BD0" w:rsidRPr="0063071A" w:rsidRDefault="00C41F9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1] </w:t>
      </w:r>
      <w:r w:rsidR="00B22A58" w:rsidRPr="0063071A">
        <w:rPr>
          <w:rFonts w:ascii="Times New Roman" w:hAnsi="Times New Roman" w:cs="Times New Roman"/>
          <w:color w:val="222222"/>
          <w:shd w:val="clear" w:color="auto" w:fill="FFFFFF"/>
        </w:rPr>
        <w:t xml:space="preserve">Baechle, C., Agarwal, A. and Zhu, X., 2017. Big data driven co-occurring evidence discovery in chronic obstructive pulmonary disease patients. </w:t>
      </w:r>
      <w:r w:rsidR="00B22A58" w:rsidRPr="0063071A">
        <w:rPr>
          <w:rFonts w:ascii="Times New Roman" w:hAnsi="Times New Roman" w:cs="Times New Roman"/>
          <w:i/>
          <w:iCs/>
          <w:color w:val="222222"/>
        </w:rPr>
        <w:t>Journal of Big Data</w:t>
      </w:r>
      <w:r w:rsidR="00B22A58" w:rsidRPr="0063071A">
        <w:rPr>
          <w:rFonts w:ascii="Times New Roman" w:hAnsi="Times New Roman" w:cs="Times New Roman"/>
          <w:color w:val="222222"/>
          <w:shd w:val="clear" w:color="auto" w:fill="FFFFFF"/>
        </w:rPr>
        <w:t xml:space="preserve">, </w:t>
      </w:r>
      <w:r w:rsidR="00B22A58" w:rsidRPr="0063071A">
        <w:rPr>
          <w:rFonts w:ascii="Times New Roman" w:hAnsi="Times New Roman" w:cs="Times New Roman"/>
          <w:i/>
          <w:iCs/>
          <w:color w:val="222222"/>
        </w:rPr>
        <w:t>4</w:t>
      </w:r>
      <w:r w:rsidR="00B22A58" w:rsidRPr="0063071A">
        <w:rPr>
          <w:rFonts w:ascii="Times New Roman" w:hAnsi="Times New Roman" w:cs="Times New Roman"/>
          <w:color w:val="222222"/>
          <w:shd w:val="clear" w:color="auto" w:fill="FFFFFF"/>
        </w:rPr>
        <w:t>(1), p.9.</w:t>
      </w:r>
    </w:p>
    <w:p w14:paraId="3131326E" w14:textId="19EDCB43" w:rsidR="00B22A58" w:rsidRPr="0063071A" w:rsidRDefault="00B22A5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2] </w:t>
      </w:r>
      <w:r w:rsidR="004941CD" w:rsidRPr="0063071A">
        <w:rPr>
          <w:rFonts w:ascii="Times New Roman" w:hAnsi="Times New Roman" w:cs="Times New Roman"/>
          <w:color w:val="222222"/>
          <w:shd w:val="clear" w:color="auto" w:fill="FFFFFF"/>
        </w:rPr>
        <w:t xml:space="preserve">Monteith, S., Glenn, T., Geddes, J., Whybrow, P.C. and Bauer, M., 2016. Big data for bipolar disorder. </w:t>
      </w:r>
      <w:r w:rsidR="004941CD" w:rsidRPr="0063071A">
        <w:rPr>
          <w:rFonts w:ascii="Times New Roman" w:hAnsi="Times New Roman" w:cs="Times New Roman"/>
          <w:i/>
          <w:iCs/>
          <w:color w:val="222222"/>
        </w:rPr>
        <w:t>International journal of bipolar disorders</w:t>
      </w:r>
      <w:r w:rsidR="004941CD" w:rsidRPr="0063071A">
        <w:rPr>
          <w:rFonts w:ascii="Times New Roman" w:hAnsi="Times New Roman" w:cs="Times New Roman"/>
          <w:color w:val="222222"/>
          <w:shd w:val="clear" w:color="auto" w:fill="FFFFFF"/>
        </w:rPr>
        <w:t xml:space="preserve">, </w:t>
      </w:r>
      <w:r w:rsidR="004941CD" w:rsidRPr="0063071A">
        <w:rPr>
          <w:rFonts w:ascii="Times New Roman" w:hAnsi="Times New Roman" w:cs="Times New Roman"/>
          <w:i/>
          <w:iCs/>
          <w:color w:val="222222"/>
        </w:rPr>
        <w:t>4</w:t>
      </w:r>
      <w:r w:rsidR="004941CD" w:rsidRPr="0063071A">
        <w:rPr>
          <w:rFonts w:ascii="Times New Roman" w:hAnsi="Times New Roman" w:cs="Times New Roman"/>
          <w:color w:val="222222"/>
          <w:shd w:val="clear" w:color="auto" w:fill="FFFFFF"/>
        </w:rPr>
        <w:t>(1), p.10.</w:t>
      </w:r>
    </w:p>
    <w:p w14:paraId="529B8758" w14:textId="57DDC1F4" w:rsidR="004941CD" w:rsidRPr="0063071A" w:rsidRDefault="004941C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3] </w:t>
      </w:r>
      <w:r w:rsidR="00844A9C" w:rsidRPr="0063071A">
        <w:rPr>
          <w:rFonts w:ascii="Times New Roman" w:hAnsi="Times New Roman" w:cs="Times New Roman"/>
          <w:color w:val="222222"/>
          <w:shd w:val="clear" w:color="auto" w:fill="FFFFFF"/>
        </w:rPr>
        <w:t xml:space="preserve">Agoston, D.V. and Langford, D., 2017. Big Data in traumatic brain injury; promise and challenges. </w:t>
      </w:r>
      <w:r w:rsidR="00844A9C" w:rsidRPr="0063071A">
        <w:rPr>
          <w:rFonts w:ascii="Times New Roman" w:hAnsi="Times New Roman" w:cs="Times New Roman"/>
          <w:i/>
          <w:iCs/>
          <w:color w:val="222222"/>
        </w:rPr>
        <w:t>Concussion</w:t>
      </w:r>
      <w:r w:rsidR="00844A9C" w:rsidRPr="0063071A">
        <w:rPr>
          <w:rFonts w:ascii="Times New Roman" w:hAnsi="Times New Roman" w:cs="Times New Roman"/>
          <w:color w:val="222222"/>
          <w:shd w:val="clear" w:color="auto" w:fill="FFFFFF"/>
        </w:rPr>
        <w:t xml:space="preserve">, </w:t>
      </w:r>
      <w:r w:rsidR="00844A9C" w:rsidRPr="0063071A">
        <w:rPr>
          <w:rFonts w:ascii="Times New Roman" w:hAnsi="Times New Roman" w:cs="Times New Roman"/>
          <w:i/>
          <w:iCs/>
          <w:color w:val="222222"/>
        </w:rPr>
        <w:t>2</w:t>
      </w:r>
      <w:r w:rsidR="00844A9C" w:rsidRPr="0063071A">
        <w:rPr>
          <w:rFonts w:ascii="Times New Roman" w:hAnsi="Times New Roman" w:cs="Times New Roman"/>
          <w:color w:val="222222"/>
          <w:shd w:val="clear" w:color="auto" w:fill="FFFFFF"/>
        </w:rPr>
        <w:t>(4), p.CNC44.</w:t>
      </w:r>
    </w:p>
    <w:p w14:paraId="7166A260" w14:textId="66ACCE31" w:rsidR="00844A9C" w:rsidRPr="0063071A" w:rsidRDefault="00844A9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4] </w:t>
      </w:r>
      <w:r w:rsidR="00F302DE" w:rsidRPr="0063071A">
        <w:rPr>
          <w:rFonts w:ascii="Times New Roman" w:hAnsi="Times New Roman" w:cs="Times New Roman"/>
          <w:color w:val="222222"/>
          <w:shd w:val="clear" w:color="auto" w:fill="FFFFFF"/>
        </w:rPr>
        <w:t xml:space="preserve">Federer, C., Yoo, M. and Tan, A.C., 2016. Big data mining and adverse event pattern analysis in clinical drug trials. </w:t>
      </w:r>
      <w:r w:rsidR="00F302DE" w:rsidRPr="0063071A">
        <w:rPr>
          <w:rFonts w:ascii="Times New Roman" w:hAnsi="Times New Roman" w:cs="Times New Roman"/>
          <w:i/>
          <w:iCs/>
          <w:color w:val="222222"/>
        </w:rPr>
        <w:t>Assay and drug development technologies</w:t>
      </w:r>
      <w:r w:rsidR="00F302DE" w:rsidRPr="0063071A">
        <w:rPr>
          <w:rFonts w:ascii="Times New Roman" w:hAnsi="Times New Roman" w:cs="Times New Roman"/>
          <w:color w:val="222222"/>
          <w:shd w:val="clear" w:color="auto" w:fill="FFFFFF"/>
        </w:rPr>
        <w:t xml:space="preserve">, </w:t>
      </w:r>
      <w:r w:rsidR="00F302DE" w:rsidRPr="0063071A">
        <w:rPr>
          <w:rFonts w:ascii="Times New Roman" w:hAnsi="Times New Roman" w:cs="Times New Roman"/>
          <w:i/>
          <w:iCs/>
          <w:color w:val="222222"/>
        </w:rPr>
        <w:t>14</w:t>
      </w:r>
      <w:r w:rsidR="00F302DE" w:rsidRPr="0063071A">
        <w:rPr>
          <w:rFonts w:ascii="Times New Roman" w:hAnsi="Times New Roman" w:cs="Times New Roman"/>
          <w:color w:val="222222"/>
          <w:shd w:val="clear" w:color="auto" w:fill="FFFFFF"/>
        </w:rPr>
        <w:t>(10), pp.557-566.</w:t>
      </w:r>
    </w:p>
    <w:p w14:paraId="0E6F0CAA" w14:textId="49BE9720" w:rsidR="00F302DE" w:rsidRPr="0063071A" w:rsidRDefault="00F302D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5] </w:t>
      </w:r>
      <w:r w:rsidR="00F30911" w:rsidRPr="0063071A">
        <w:rPr>
          <w:rFonts w:ascii="Times New Roman" w:hAnsi="Times New Roman" w:cs="Times New Roman"/>
          <w:color w:val="222222"/>
          <w:shd w:val="clear" w:color="auto" w:fill="FFFFFF"/>
        </w:rPr>
        <w:t xml:space="preserve">Katsis, Y., Balac, N., Chapman, D., Kapoor, M., Block, J., Griswold, W.G., Huang, J., Koulouris, N., Menarini, M., Nandigam, V. and Ngo, M., 2017, July. Big data techniques for public health: a case study. In </w:t>
      </w:r>
      <w:r w:rsidR="00F30911" w:rsidRPr="0063071A">
        <w:rPr>
          <w:rFonts w:ascii="Times New Roman" w:hAnsi="Times New Roman" w:cs="Times New Roman"/>
          <w:i/>
          <w:iCs/>
          <w:color w:val="222222"/>
        </w:rPr>
        <w:t>Proceedings of the Second IEEE/ACM International Conference on Connected Health: Applications, Systems and Engineering Technologies</w:t>
      </w:r>
      <w:r w:rsidR="00F30911" w:rsidRPr="0063071A">
        <w:rPr>
          <w:rFonts w:ascii="Times New Roman" w:hAnsi="Times New Roman" w:cs="Times New Roman"/>
          <w:color w:val="222222"/>
          <w:shd w:val="clear" w:color="auto" w:fill="FFFFFF"/>
        </w:rPr>
        <w:t xml:space="preserve"> (pp. 222-231). IEEE Press.</w:t>
      </w:r>
    </w:p>
    <w:p w14:paraId="2FB873E1" w14:textId="39526B1B" w:rsidR="00F30911" w:rsidRPr="0063071A" w:rsidRDefault="00F3091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6] </w:t>
      </w:r>
      <w:r w:rsidR="00C53A6E" w:rsidRPr="0063071A">
        <w:rPr>
          <w:rFonts w:ascii="Times New Roman" w:hAnsi="Times New Roman" w:cs="Times New Roman"/>
          <w:color w:val="222222"/>
          <w:shd w:val="clear" w:color="auto" w:fill="FFFFFF"/>
        </w:rPr>
        <w:t xml:space="preserve">Waldman, S.A. and Terzic, A., 2016. Big data transforms discovery–utilization therapeutics continuum. </w:t>
      </w:r>
      <w:r w:rsidR="00C53A6E" w:rsidRPr="0063071A">
        <w:rPr>
          <w:rFonts w:ascii="Times New Roman" w:hAnsi="Times New Roman" w:cs="Times New Roman"/>
          <w:i/>
          <w:iCs/>
          <w:color w:val="222222"/>
        </w:rPr>
        <w:t>Clinical Pharmacology &amp; Therapeutics</w:t>
      </w:r>
      <w:r w:rsidR="00C53A6E" w:rsidRPr="0063071A">
        <w:rPr>
          <w:rFonts w:ascii="Times New Roman" w:hAnsi="Times New Roman" w:cs="Times New Roman"/>
          <w:color w:val="222222"/>
          <w:shd w:val="clear" w:color="auto" w:fill="FFFFFF"/>
        </w:rPr>
        <w:t xml:space="preserve">, </w:t>
      </w:r>
      <w:r w:rsidR="00C53A6E" w:rsidRPr="0063071A">
        <w:rPr>
          <w:rFonts w:ascii="Times New Roman" w:hAnsi="Times New Roman" w:cs="Times New Roman"/>
          <w:i/>
          <w:iCs/>
          <w:color w:val="222222"/>
        </w:rPr>
        <w:t>99</w:t>
      </w:r>
      <w:r w:rsidR="00C53A6E" w:rsidRPr="0063071A">
        <w:rPr>
          <w:rFonts w:ascii="Times New Roman" w:hAnsi="Times New Roman" w:cs="Times New Roman"/>
          <w:color w:val="222222"/>
          <w:shd w:val="clear" w:color="auto" w:fill="FFFFFF"/>
        </w:rPr>
        <w:t>(3), pp.250-254.</w:t>
      </w:r>
    </w:p>
    <w:p w14:paraId="29E3CD1E" w14:textId="2FD25ECC" w:rsidR="00C53A6E" w:rsidRPr="0063071A" w:rsidRDefault="00C53A6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7] </w:t>
      </w:r>
      <w:r w:rsidR="008502B0" w:rsidRPr="0063071A">
        <w:rPr>
          <w:rFonts w:ascii="Times New Roman" w:hAnsi="Times New Roman" w:cs="Times New Roman"/>
          <w:color w:val="222222"/>
          <w:shd w:val="clear" w:color="auto" w:fill="FFFFFF"/>
        </w:rPr>
        <w:t xml:space="preserve">Liyanage, H., De Lusignan, S., Liaw, S.T., Kuziemsky, C., Mold, F., Krause, P., Fleming, D. and Jones, S., 2014. Big data usage patterns in the health care domain: A use case driven approach applied to the assessment of vaccination benefits and risks. </w:t>
      </w:r>
      <w:r w:rsidR="008502B0" w:rsidRPr="0063071A">
        <w:rPr>
          <w:rFonts w:ascii="Times New Roman" w:hAnsi="Times New Roman" w:cs="Times New Roman"/>
          <w:i/>
          <w:iCs/>
          <w:color w:val="222222"/>
        </w:rPr>
        <w:t>Yearbook of medical informatics</w:t>
      </w:r>
      <w:r w:rsidR="008502B0" w:rsidRPr="0063071A">
        <w:rPr>
          <w:rFonts w:ascii="Times New Roman" w:hAnsi="Times New Roman" w:cs="Times New Roman"/>
          <w:color w:val="222222"/>
          <w:shd w:val="clear" w:color="auto" w:fill="FFFFFF"/>
        </w:rPr>
        <w:t xml:space="preserve">, </w:t>
      </w:r>
      <w:r w:rsidR="008502B0" w:rsidRPr="0063071A">
        <w:rPr>
          <w:rFonts w:ascii="Times New Roman" w:hAnsi="Times New Roman" w:cs="Times New Roman"/>
          <w:i/>
          <w:iCs/>
          <w:color w:val="222222"/>
        </w:rPr>
        <w:t>23</w:t>
      </w:r>
      <w:r w:rsidR="008502B0" w:rsidRPr="0063071A">
        <w:rPr>
          <w:rFonts w:ascii="Times New Roman" w:hAnsi="Times New Roman" w:cs="Times New Roman"/>
          <w:color w:val="222222"/>
          <w:shd w:val="clear" w:color="auto" w:fill="FFFFFF"/>
        </w:rPr>
        <w:t>(01), pp.27-35.</w:t>
      </w:r>
    </w:p>
    <w:p w14:paraId="348B96AB" w14:textId="49ABC72E" w:rsidR="008502B0" w:rsidRPr="0063071A" w:rsidRDefault="008502B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8] </w:t>
      </w:r>
      <w:r w:rsidR="00EE630E" w:rsidRPr="0063071A">
        <w:rPr>
          <w:rFonts w:ascii="Times New Roman" w:hAnsi="Times New Roman" w:cs="Times New Roman"/>
          <w:color w:val="222222"/>
          <w:shd w:val="clear" w:color="auto" w:fill="FFFFFF"/>
        </w:rPr>
        <w:t xml:space="preserve">Rapp, R., 2016. Big data, small kids: Medico-scientific, familial and advocacy visions of human brains. </w:t>
      </w:r>
      <w:r w:rsidR="00EE630E" w:rsidRPr="0063071A">
        <w:rPr>
          <w:rFonts w:ascii="Times New Roman" w:hAnsi="Times New Roman" w:cs="Times New Roman"/>
          <w:i/>
          <w:iCs/>
          <w:color w:val="222222"/>
        </w:rPr>
        <w:t>BioSocieties</w:t>
      </w:r>
      <w:r w:rsidR="00EE630E" w:rsidRPr="0063071A">
        <w:rPr>
          <w:rFonts w:ascii="Times New Roman" w:hAnsi="Times New Roman" w:cs="Times New Roman"/>
          <w:color w:val="222222"/>
          <w:shd w:val="clear" w:color="auto" w:fill="FFFFFF"/>
        </w:rPr>
        <w:t xml:space="preserve">, </w:t>
      </w:r>
      <w:r w:rsidR="00EE630E" w:rsidRPr="0063071A">
        <w:rPr>
          <w:rFonts w:ascii="Times New Roman" w:hAnsi="Times New Roman" w:cs="Times New Roman"/>
          <w:i/>
          <w:iCs/>
          <w:color w:val="222222"/>
        </w:rPr>
        <w:t>11</w:t>
      </w:r>
      <w:r w:rsidR="00EE630E" w:rsidRPr="0063071A">
        <w:rPr>
          <w:rFonts w:ascii="Times New Roman" w:hAnsi="Times New Roman" w:cs="Times New Roman"/>
          <w:color w:val="222222"/>
          <w:shd w:val="clear" w:color="auto" w:fill="FFFFFF"/>
        </w:rPr>
        <w:t>(3), pp.296-316.</w:t>
      </w:r>
    </w:p>
    <w:p w14:paraId="5E05184F" w14:textId="0C0157B5" w:rsidR="00EE630E" w:rsidRPr="0063071A" w:rsidRDefault="00EE630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69] </w:t>
      </w:r>
      <w:r w:rsidR="00886A09" w:rsidRPr="0063071A">
        <w:rPr>
          <w:rFonts w:ascii="Times New Roman" w:hAnsi="Times New Roman" w:cs="Times New Roman"/>
          <w:color w:val="222222"/>
          <w:shd w:val="clear" w:color="auto" w:fill="FFFFFF"/>
        </w:rPr>
        <w:t xml:space="preserve">Alemayehu, D. and Berger, M.L., 2016. Big Data: transforming drug development and health policy decision making. </w:t>
      </w:r>
      <w:r w:rsidR="00886A09" w:rsidRPr="0063071A">
        <w:rPr>
          <w:rFonts w:ascii="Times New Roman" w:hAnsi="Times New Roman" w:cs="Times New Roman"/>
          <w:i/>
          <w:iCs/>
          <w:color w:val="222222"/>
        </w:rPr>
        <w:t>Health services and outcomes research methodology</w:t>
      </w:r>
      <w:r w:rsidR="00886A09" w:rsidRPr="0063071A">
        <w:rPr>
          <w:rFonts w:ascii="Times New Roman" w:hAnsi="Times New Roman" w:cs="Times New Roman"/>
          <w:color w:val="222222"/>
          <w:shd w:val="clear" w:color="auto" w:fill="FFFFFF"/>
        </w:rPr>
        <w:t xml:space="preserve">, </w:t>
      </w:r>
      <w:r w:rsidR="00886A09" w:rsidRPr="0063071A">
        <w:rPr>
          <w:rFonts w:ascii="Times New Roman" w:hAnsi="Times New Roman" w:cs="Times New Roman"/>
          <w:i/>
          <w:iCs/>
          <w:color w:val="222222"/>
        </w:rPr>
        <w:t>16</w:t>
      </w:r>
      <w:r w:rsidR="00886A09" w:rsidRPr="0063071A">
        <w:rPr>
          <w:rFonts w:ascii="Times New Roman" w:hAnsi="Times New Roman" w:cs="Times New Roman"/>
          <w:color w:val="222222"/>
          <w:shd w:val="clear" w:color="auto" w:fill="FFFFFF"/>
        </w:rPr>
        <w:t>(3), pp.92-102.</w:t>
      </w:r>
    </w:p>
    <w:p w14:paraId="2A8E7593" w14:textId="692226ED" w:rsidR="00886A09" w:rsidRPr="0063071A" w:rsidRDefault="00886A0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0] </w:t>
      </w:r>
      <w:r w:rsidR="006E598E" w:rsidRPr="0063071A">
        <w:rPr>
          <w:rFonts w:ascii="Times New Roman" w:hAnsi="Times New Roman" w:cs="Times New Roman"/>
          <w:color w:val="222222"/>
          <w:shd w:val="clear" w:color="auto" w:fill="FFFFFF"/>
        </w:rPr>
        <w:t xml:space="preserve">Behadada, O., Trovati, M., Chikh, M.A. and Bessis, N., 2016. Big data‐based extraction of fuzzy partition rules for heart arrhythmia detection: a semi‐automated approach. </w:t>
      </w:r>
      <w:r w:rsidR="006E598E" w:rsidRPr="0063071A">
        <w:rPr>
          <w:rFonts w:ascii="Times New Roman" w:hAnsi="Times New Roman" w:cs="Times New Roman"/>
          <w:i/>
          <w:iCs/>
          <w:color w:val="222222"/>
        </w:rPr>
        <w:t>Concurrency and Computation: Practice and Experience</w:t>
      </w:r>
      <w:r w:rsidR="006E598E" w:rsidRPr="0063071A">
        <w:rPr>
          <w:rFonts w:ascii="Times New Roman" w:hAnsi="Times New Roman" w:cs="Times New Roman"/>
          <w:color w:val="222222"/>
          <w:shd w:val="clear" w:color="auto" w:fill="FFFFFF"/>
        </w:rPr>
        <w:t xml:space="preserve">, </w:t>
      </w:r>
      <w:r w:rsidR="006E598E" w:rsidRPr="0063071A">
        <w:rPr>
          <w:rFonts w:ascii="Times New Roman" w:hAnsi="Times New Roman" w:cs="Times New Roman"/>
          <w:i/>
          <w:iCs/>
          <w:color w:val="222222"/>
        </w:rPr>
        <w:t>28</w:t>
      </w:r>
      <w:r w:rsidR="006E598E" w:rsidRPr="0063071A">
        <w:rPr>
          <w:rFonts w:ascii="Times New Roman" w:hAnsi="Times New Roman" w:cs="Times New Roman"/>
          <w:color w:val="222222"/>
          <w:shd w:val="clear" w:color="auto" w:fill="FFFFFF"/>
        </w:rPr>
        <w:t>(2), pp.360-373.</w:t>
      </w:r>
    </w:p>
    <w:p w14:paraId="5E3C4676" w14:textId="6170726F" w:rsidR="006E598E" w:rsidRPr="0063071A" w:rsidRDefault="006E598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1] </w:t>
      </w:r>
      <w:r w:rsidR="007153E5" w:rsidRPr="0063071A">
        <w:rPr>
          <w:rFonts w:ascii="Times New Roman" w:hAnsi="Times New Roman" w:cs="Times New Roman"/>
          <w:color w:val="222222"/>
          <w:shd w:val="clear" w:color="auto" w:fill="FFFFFF"/>
        </w:rPr>
        <w:t xml:space="preserve">Ow, G.S. and Kuznetsov, V.A., 2016. Big genomics and clinical data analytics strategies for precision cancer prognosis. </w:t>
      </w:r>
      <w:r w:rsidR="007153E5" w:rsidRPr="0063071A">
        <w:rPr>
          <w:rFonts w:ascii="Times New Roman" w:hAnsi="Times New Roman" w:cs="Times New Roman"/>
          <w:i/>
          <w:iCs/>
          <w:color w:val="222222"/>
        </w:rPr>
        <w:t>Scientific reports</w:t>
      </w:r>
      <w:r w:rsidR="007153E5" w:rsidRPr="0063071A">
        <w:rPr>
          <w:rFonts w:ascii="Times New Roman" w:hAnsi="Times New Roman" w:cs="Times New Roman"/>
          <w:color w:val="222222"/>
          <w:shd w:val="clear" w:color="auto" w:fill="FFFFFF"/>
        </w:rPr>
        <w:t xml:space="preserve">, </w:t>
      </w:r>
      <w:r w:rsidR="007153E5" w:rsidRPr="0063071A">
        <w:rPr>
          <w:rFonts w:ascii="Times New Roman" w:hAnsi="Times New Roman" w:cs="Times New Roman"/>
          <w:i/>
          <w:iCs/>
          <w:color w:val="222222"/>
        </w:rPr>
        <w:t>6</w:t>
      </w:r>
      <w:r w:rsidR="007153E5" w:rsidRPr="0063071A">
        <w:rPr>
          <w:rFonts w:ascii="Times New Roman" w:hAnsi="Times New Roman" w:cs="Times New Roman"/>
          <w:color w:val="222222"/>
          <w:shd w:val="clear" w:color="auto" w:fill="FFFFFF"/>
        </w:rPr>
        <w:t>, p.36493.</w:t>
      </w:r>
    </w:p>
    <w:p w14:paraId="31E2FE5E" w14:textId="17F75FB4" w:rsidR="007153E5" w:rsidRPr="0063071A" w:rsidRDefault="007153E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2] </w:t>
      </w:r>
      <w:r w:rsidR="009F7170" w:rsidRPr="0063071A">
        <w:rPr>
          <w:rFonts w:ascii="Times New Roman" w:hAnsi="Times New Roman" w:cs="Times New Roman"/>
          <w:color w:val="222222"/>
          <w:shd w:val="clear" w:color="auto" w:fill="FFFFFF"/>
        </w:rPr>
        <w:t xml:space="preserve">Lv, Z., Chirivella, J. and Gagliardo, P., 2016. Bigdata oriented multimedia mobile health applications. </w:t>
      </w:r>
      <w:r w:rsidR="009F7170" w:rsidRPr="0063071A">
        <w:rPr>
          <w:rFonts w:ascii="Times New Roman" w:hAnsi="Times New Roman" w:cs="Times New Roman"/>
          <w:i/>
          <w:iCs/>
          <w:color w:val="222222"/>
        </w:rPr>
        <w:t>Journal of medical systems</w:t>
      </w:r>
      <w:r w:rsidR="009F7170" w:rsidRPr="0063071A">
        <w:rPr>
          <w:rFonts w:ascii="Times New Roman" w:hAnsi="Times New Roman" w:cs="Times New Roman"/>
          <w:color w:val="222222"/>
          <w:shd w:val="clear" w:color="auto" w:fill="FFFFFF"/>
        </w:rPr>
        <w:t xml:space="preserve">, </w:t>
      </w:r>
      <w:r w:rsidR="009F7170" w:rsidRPr="0063071A">
        <w:rPr>
          <w:rFonts w:ascii="Times New Roman" w:hAnsi="Times New Roman" w:cs="Times New Roman"/>
          <w:i/>
          <w:iCs/>
          <w:color w:val="222222"/>
        </w:rPr>
        <w:t>40</w:t>
      </w:r>
      <w:r w:rsidR="009F7170" w:rsidRPr="0063071A">
        <w:rPr>
          <w:rFonts w:ascii="Times New Roman" w:hAnsi="Times New Roman" w:cs="Times New Roman"/>
          <w:color w:val="222222"/>
          <w:shd w:val="clear" w:color="auto" w:fill="FFFFFF"/>
        </w:rPr>
        <w:t>(5), p.120.</w:t>
      </w:r>
    </w:p>
    <w:p w14:paraId="081F423A" w14:textId="6F388785" w:rsidR="009F7170" w:rsidRPr="0063071A" w:rsidRDefault="009F717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3] </w:t>
      </w:r>
      <w:r w:rsidR="003718CD" w:rsidRPr="0063071A">
        <w:rPr>
          <w:rFonts w:ascii="Times New Roman" w:hAnsi="Times New Roman" w:cs="Times New Roman"/>
          <w:color w:val="222222"/>
          <w:shd w:val="clear" w:color="auto" w:fill="FFFFFF"/>
        </w:rPr>
        <w:t xml:space="preserve">Lossio-Ventura, J.A., Jonquet, C., Roche, M. and Teisseire, M., 2016. Biomedical term extraction: overview and a new methodology. </w:t>
      </w:r>
      <w:r w:rsidR="003718CD" w:rsidRPr="0063071A">
        <w:rPr>
          <w:rFonts w:ascii="Times New Roman" w:hAnsi="Times New Roman" w:cs="Times New Roman"/>
          <w:i/>
          <w:iCs/>
          <w:color w:val="222222"/>
        </w:rPr>
        <w:t>Information Retrieval Journal</w:t>
      </w:r>
      <w:r w:rsidR="003718CD" w:rsidRPr="0063071A">
        <w:rPr>
          <w:rFonts w:ascii="Times New Roman" w:hAnsi="Times New Roman" w:cs="Times New Roman"/>
          <w:color w:val="222222"/>
          <w:shd w:val="clear" w:color="auto" w:fill="FFFFFF"/>
        </w:rPr>
        <w:t xml:space="preserve">, </w:t>
      </w:r>
      <w:r w:rsidR="003718CD" w:rsidRPr="0063071A">
        <w:rPr>
          <w:rFonts w:ascii="Times New Roman" w:hAnsi="Times New Roman" w:cs="Times New Roman"/>
          <w:i/>
          <w:iCs/>
          <w:color w:val="222222"/>
        </w:rPr>
        <w:t>19</w:t>
      </w:r>
      <w:r w:rsidR="003718CD" w:rsidRPr="0063071A">
        <w:rPr>
          <w:rFonts w:ascii="Times New Roman" w:hAnsi="Times New Roman" w:cs="Times New Roman"/>
          <w:color w:val="222222"/>
          <w:shd w:val="clear" w:color="auto" w:fill="FFFFFF"/>
        </w:rPr>
        <w:t>(1-2), pp.59-99.</w:t>
      </w:r>
    </w:p>
    <w:p w14:paraId="66B3DF11" w14:textId="5D7B6107" w:rsidR="003718CD" w:rsidRPr="0063071A" w:rsidRDefault="003718C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4] </w:t>
      </w:r>
      <w:r w:rsidR="00615406" w:rsidRPr="0063071A">
        <w:rPr>
          <w:rFonts w:ascii="Times New Roman" w:hAnsi="Times New Roman" w:cs="Times New Roman"/>
          <w:color w:val="222222"/>
          <w:shd w:val="clear" w:color="auto" w:fill="FFFFFF"/>
        </w:rPr>
        <w:t xml:space="preserve">Wang, H. and Yoon, S.W., 2015, October. Breast cancer prediction using data mining method. In </w:t>
      </w:r>
      <w:r w:rsidR="00615406" w:rsidRPr="0063071A">
        <w:rPr>
          <w:rFonts w:ascii="Times New Roman" w:hAnsi="Times New Roman" w:cs="Times New Roman"/>
          <w:i/>
          <w:iCs/>
          <w:color w:val="222222"/>
        </w:rPr>
        <w:t>IIE Annu. Conf. Expo 2015</w:t>
      </w:r>
      <w:r w:rsidR="00615406" w:rsidRPr="0063071A">
        <w:rPr>
          <w:rFonts w:ascii="Times New Roman" w:hAnsi="Times New Roman" w:cs="Times New Roman"/>
          <w:color w:val="222222"/>
          <w:shd w:val="clear" w:color="auto" w:fill="FFFFFF"/>
        </w:rPr>
        <w:t xml:space="preserve"> (pp. 818-828).</w:t>
      </w:r>
    </w:p>
    <w:p w14:paraId="61461FC9" w14:textId="591C6E07" w:rsidR="00615406" w:rsidRPr="0063071A" w:rsidRDefault="00F0518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5] Zhang, G., Bie, R. and Sun, Y., 2016, June. Bring biomedical ontologies to personalized healthcare: a smart inquiry framework. In </w:t>
      </w:r>
      <w:r w:rsidRPr="0063071A">
        <w:rPr>
          <w:rFonts w:ascii="Times New Roman" w:hAnsi="Times New Roman" w:cs="Times New Roman"/>
          <w:i/>
          <w:iCs/>
          <w:color w:val="222222"/>
        </w:rPr>
        <w:t>2016 IEEE First International Conference on Connected Health: Applications, Systems and Engineering Technologies (CHASE)</w:t>
      </w:r>
      <w:r w:rsidRPr="0063071A">
        <w:rPr>
          <w:rFonts w:ascii="Times New Roman" w:hAnsi="Times New Roman" w:cs="Times New Roman"/>
          <w:color w:val="222222"/>
          <w:shd w:val="clear" w:color="auto" w:fill="FFFFFF"/>
        </w:rPr>
        <w:t xml:space="preserve"> (pp. 84-88). IEEE.</w:t>
      </w:r>
    </w:p>
    <w:p w14:paraId="32B5D591" w14:textId="0561333E" w:rsidR="00F05180" w:rsidRPr="0063071A" w:rsidRDefault="00691DB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6] Chawla, N.V. and Davis, D.A., 2013. Bringing big data to personalized healthcare: a patient-centered framework. </w:t>
      </w:r>
      <w:r w:rsidRPr="0063071A">
        <w:rPr>
          <w:rFonts w:ascii="Times New Roman" w:hAnsi="Times New Roman" w:cs="Times New Roman"/>
          <w:i/>
          <w:iCs/>
          <w:color w:val="222222"/>
        </w:rPr>
        <w:t>Journal of general internal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8</w:t>
      </w:r>
      <w:r w:rsidRPr="0063071A">
        <w:rPr>
          <w:rFonts w:ascii="Times New Roman" w:hAnsi="Times New Roman" w:cs="Times New Roman"/>
          <w:color w:val="222222"/>
          <w:shd w:val="clear" w:color="auto" w:fill="FFFFFF"/>
        </w:rPr>
        <w:t>(3), pp.660-665.</w:t>
      </w:r>
    </w:p>
    <w:p w14:paraId="7CF7799B" w14:textId="66ADBE1B" w:rsidR="00691DBB" w:rsidRPr="0063071A" w:rsidRDefault="00C12D2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7] Murphy, S., Goodson, A., Mendis, M., Murphy, M., Phillips, L., Wang, Y. and Herrick, C., 2016. BRINGING HEALTHCARE ANALYTICS TO WHERE BIG DATA RESIDES USING A DISTRIBUTED QUERY SYSTEM. </w:t>
      </w:r>
      <w:r w:rsidRPr="0063071A">
        <w:rPr>
          <w:rFonts w:ascii="Times New Roman" w:hAnsi="Times New Roman" w:cs="Times New Roman"/>
          <w:i/>
          <w:iCs/>
          <w:color w:val="222222"/>
        </w:rPr>
        <w:t>IADIS International Journal on Computer Science &amp; Information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2).</w:t>
      </w:r>
    </w:p>
    <w:p w14:paraId="32630D4B" w14:textId="64101207" w:rsidR="00C12D27" w:rsidRPr="0063071A" w:rsidRDefault="00CC0C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8] Kocbek, S., Kocbek, P., Stozer, A., Zupanic, T., Groza, T. and Stiglic, G., 2018. Building interpretable models for polypharmacy prediction in older chronic patients based on drug prescription records. </w:t>
      </w:r>
      <w:r w:rsidRPr="0063071A">
        <w:rPr>
          <w:rFonts w:ascii="Times New Roman" w:hAnsi="Times New Roman" w:cs="Times New Roman"/>
          <w:i/>
          <w:iCs/>
          <w:color w:val="222222"/>
        </w:rPr>
        <w:t>PeerJ</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w:t>
      </w:r>
      <w:r w:rsidRPr="0063071A">
        <w:rPr>
          <w:rFonts w:ascii="Times New Roman" w:hAnsi="Times New Roman" w:cs="Times New Roman"/>
          <w:color w:val="222222"/>
          <w:shd w:val="clear" w:color="auto" w:fill="FFFFFF"/>
        </w:rPr>
        <w:t>, p.e5765.</w:t>
      </w:r>
    </w:p>
    <w:p w14:paraId="57908416" w14:textId="59FD78E6" w:rsidR="00CC0CC4" w:rsidRPr="0063071A" w:rsidRDefault="00FB46E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79] Moustakas, A., 2018. Assessing the predictive causality of individual based models using Bayesian inference intervention analysis: an application in epidemiology. </w:t>
      </w:r>
      <w:r w:rsidRPr="0063071A">
        <w:rPr>
          <w:rFonts w:ascii="Times New Roman" w:hAnsi="Times New Roman" w:cs="Times New Roman"/>
          <w:i/>
          <w:iCs/>
          <w:color w:val="222222"/>
        </w:rPr>
        <w:t>Stochastic environmental research and risk assessment</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2</w:t>
      </w:r>
      <w:r w:rsidRPr="0063071A">
        <w:rPr>
          <w:rFonts w:ascii="Times New Roman" w:hAnsi="Times New Roman" w:cs="Times New Roman"/>
          <w:color w:val="222222"/>
          <w:shd w:val="clear" w:color="auto" w:fill="FFFFFF"/>
        </w:rPr>
        <w:t>(10), pp.2861-2869.</w:t>
      </w:r>
    </w:p>
    <w:p w14:paraId="6C13F9BA" w14:textId="460FBEF7" w:rsidR="00840959" w:rsidRPr="0063071A" w:rsidRDefault="0084095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0] Wozniak, J.M., Jain, R., Balaprakash, P., Ozik, J., Collier, N.T., Bauer, J., Xia, F., Brettin, T., Stevens, R., Mohd-Yusof, J. and Cardona, C.G., 2018. CANDLE/Supervisor: A workflow framework for machine learning applied to cancer research.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18), p.491.</w:t>
      </w:r>
    </w:p>
    <w:p w14:paraId="651DD4CF" w14:textId="3D7DFBBD" w:rsidR="00840959" w:rsidRPr="0063071A" w:rsidRDefault="008150C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1] Stuckey, T.D., Gammon, R.S., Goswami, R., Depta, J.P., Steuter, J.A., Meine III, F.J., Roberts, M.C., Singh, N., Ramchandani, S., Burton, T. and Grouchy, P., 2018. Cardiac Phase Space Tomography: A novel method of assessing coronary artery disease utilizing machine learning.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3</w:t>
      </w:r>
      <w:r w:rsidRPr="0063071A">
        <w:rPr>
          <w:rFonts w:ascii="Times New Roman" w:hAnsi="Times New Roman" w:cs="Times New Roman"/>
          <w:color w:val="222222"/>
          <w:shd w:val="clear" w:color="auto" w:fill="FFFFFF"/>
        </w:rPr>
        <w:t>(8), p.e0198603.</w:t>
      </w:r>
    </w:p>
    <w:p w14:paraId="252F6564" w14:textId="0DA53E8D" w:rsidR="008150CB" w:rsidRPr="0063071A" w:rsidRDefault="009460E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2] Zhang, H., Ma, S., Feng, Z., Wang, D., Li, C., Cao, Y., Chen, X., Liu, A., Zhu, Z., Zhang, J. and Zhang, G., 2016. Cardiovascular disease chemogenomics knowledgebase-guided target identification and drug synergy mechanism study of an herbal formula.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w:t>
      </w:r>
      <w:r w:rsidRPr="0063071A">
        <w:rPr>
          <w:rFonts w:ascii="Times New Roman" w:hAnsi="Times New Roman" w:cs="Times New Roman"/>
          <w:color w:val="222222"/>
          <w:shd w:val="clear" w:color="auto" w:fill="FFFFFF"/>
        </w:rPr>
        <w:t>, p.33963.</w:t>
      </w:r>
    </w:p>
    <w:p w14:paraId="175D6B2F" w14:textId="71EBCFF6" w:rsidR="009460E8" w:rsidRPr="0063071A" w:rsidRDefault="00C775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3] Zhang, H., Ma, S., Feng, Z., Wang, D., Li, C., Cao, Y., Chen, X., Liu, A., Zhu, Z., Zhang, J. and Zhang, G., 2016. Cardiovascular disease chemogenomics knowledgebase-guided target identification and drug synergy mechanism study of an herbal formula.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w:t>
      </w:r>
      <w:r w:rsidRPr="0063071A">
        <w:rPr>
          <w:rFonts w:ascii="Times New Roman" w:hAnsi="Times New Roman" w:cs="Times New Roman"/>
          <w:color w:val="222222"/>
          <w:shd w:val="clear" w:color="auto" w:fill="FFFFFF"/>
        </w:rPr>
        <w:t>, p.33963.</w:t>
      </w:r>
    </w:p>
    <w:p w14:paraId="7E95FEF5" w14:textId="73CC1F0C" w:rsidR="00C77504" w:rsidRPr="0063071A" w:rsidRDefault="007D75C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4] Kunwar, V., Chandel, K., Sabitha, A.S. and Bansal, A., 2016, January. Chronic Kidney Disease analysis using data mining classification techniques. In </w:t>
      </w:r>
      <w:r w:rsidRPr="0063071A">
        <w:rPr>
          <w:rFonts w:ascii="Times New Roman" w:hAnsi="Times New Roman" w:cs="Times New Roman"/>
          <w:i/>
          <w:iCs/>
          <w:color w:val="222222"/>
        </w:rPr>
        <w:t>2016 6th International Conference-Cloud System and Big Data Engineering (Confluence)</w:t>
      </w:r>
      <w:r w:rsidRPr="0063071A">
        <w:rPr>
          <w:rFonts w:ascii="Times New Roman" w:hAnsi="Times New Roman" w:cs="Times New Roman"/>
          <w:color w:val="222222"/>
          <w:shd w:val="clear" w:color="auto" w:fill="FFFFFF"/>
        </w:rPr>
        <w:t xml:space="preserve"> (pp. 300-305). IEEE.</w:t>
      </w:r>
    </w:p>
    <w:p w14:paraId="78D002D3" w14:textId="47F14C9B" w:rsidR="007D75CB" w:rsidRPr="0063071A" w:rsidRDefault="00854CC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5] Al’Aref, S.J., Anchouche, K., Singh, G., Slomka, P.J., Kolli, K.K., Kumar, A., Pandey, M., Maliakal, G., van Rosendael, A.R., Beecy, A.N. and Berman, D.S., 2018. Clinical applications of machine learning in cardiovascular disease and its relevance to cardiac imaging. </w:t>
      </w:r>
      <w:r w:rsidRPr="0063071A">
        <w:rPr>
          <w:rFonts w:ascii="Times New Roman" w:hAnsi="Times New Roman" w:cs="Times New Roman"/>
          <w:i/>
          <w:iCs/>
          <w:color w:val="222222"/>
        </w:rPr>
        <w:t>European heart journal</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24), pp.1975-1986.</w:t>
      </w:r>
    </w:p>
    <w:p w14:paraId="0F14B70B" w14:textId="32DCCB9D" w:rsidR="00854CCD" w:rsidRPr="0063071A" w:rsidRDefault="00854CC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6] </w:t>
      </w:r>
      <w:r w:rsidR="00CA4EE7" w:rsidRPr="0063071A">
        <w:rPr>
          <w:rFonts w:ascii="Times New Roman" w:hAnsi="Times New Roman" w:cs="Times New Roman"/>
          <w:color w:val="222222"/>
          <w:shd w:val="clear" w:color="auto" w:fill="FFFFFF"/>
        </w:rPr>
        <w:t xml:space="preserve">Salcedo-Bernal, A., Villamil-Giraldo, M.P. and Moreno-Barbosa, A.D., 2016. Clinical Data Analysis: An opportunity to compare machine learning methods. </w:t>
      </w:r>
      <w:r w:rsidR="00CA4EE7" w:rsidRPr="0063071A">
        <w:rPr>
          <w:rFonts w:ascii="Times New Roman" w:hAnsi="Times New Roman" w:cs="Times New Roman"/>
          <w:i/>
          <w:iCs/>
          <w:color w:val="222222"/>
        </w:rPr>
        <w:t>Procedia Computer Science</w:t>
      </w:r>
      <w:r w:rsidR="00CA4EE7" w:rsidRPr="0063071A">
        <w:rPr>
          <w:rFonts w:ascii="Times New Roman" w:hAnsi="Times New Roman" w:cs="Times New Roman"/>
          <w:color w:val="222222"/>
          <w:shd w:val="clear" w:color="auto" w:fill="FFFFFF"/>
        </w:rPr>
        <w:t xml:space="preserve">, </w:t>
      </w:r>
      <w:r w:rsidR="00CA4EE7" w:rsidRPr="0063071A">
        <w:rPr>
          <w:rFonts w:ascii="Times New Roman" w:hAnsi="Times New Roman" w:cs="Times New Roman"/>
          <w:i/>
          <w:iCs/>
          <w:color w:val="222222"/>
        </w:rPr>
        <w:t>100</w:t>
      </w:r>
      <w:r w:rsidR="00CA4EE7" w:rsidRPr="0063071A">
        <w:rPr>
          <w:rFonts w:ascii="Times New Roman" w:hAnsi="Times New Roman" w:cs="Times New Roman"/>
          <w:color w:val="222222"/>
          <w:shd w:val="clear" w:color="auto" w:fill="FFFFFF"/>
        </w:rPr>
        <w:t>, pp.731-738.</w:t>
      </w:r>
    </w:p>
    <w:p w14:paraId="5B7C257E" w14:textId="65367D22" w:rsidR="00CA4EE7" w:rsidRPr="0063071A" w:rsidRDefault="00CA4EE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7] </w:t>
      </w:r>
      <w:r w:rsidR="007901C2" w:rsidRPr="0063071A">
        <w:rPr>
          <w:rFonts w:ascii="Times New Roman" w:hAnsi="Times New Roman" w:cs="Times New Roman"/>
          <w:color w:val="222222"/>
          <w:shd w:val="clear" w:color="auto" w:fill="FFFFFF"/>
        </w:rPr>
        <w:t xml:space="preserve">Roederer, A., Dimartino, J., Gutsche, J., Mullen-Fortino, M., Shah, S., Hanson, C.W. and Lee, I., 2016, June. Clinician-in-the-Loop Annotation of ICU Bedside Alarm Data. In </w:t>
      </w:r>
      <w:r w:rsidR="007901C2" w:rsidRPr="0063071A">
        <w:rPr>
          <w:rFonts w:ascii="Times New Roman" w:hAnsi="Times New Roman" w:cs="Times New Roman"/>
          <w:i/>
          <w:iCs/>
          <w:color w:val="222222"/>
        </w:rPr>
        <w:t>2016 IEEE First International Conference on Connected Health: Applications, Systems and Engineering Technologies (CHASE)</w:t>
      </w:r>
      <w:r w:rsidR="007901C2" w:rsidRPr="0063071A">
        <w:rPr>
          <w:rFonts w:ascii="Times New Roman" w:hAnsi="Times New Roman" w:cs="Times New Roman"/>
          <w:color w:val="222222"/>
          <w:shd w:val="clear" w:color="auto" w:fill="FFFFFF"/>
        </w:rPr>
        <w:t xml:space="preserve"> (pp. 229-237). IEEE.</w:t>
      </w:r>
    </w:p>
    <w:p w14:paraId="766B6394" w14:textId="7E21C7F2" w:rsidR="007901C2" w:rsidRPr="0063071A" w:rsidRDefault="007901C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8] </w:t>
      </w:r>
      <w:r w:rsidR="00A731AF" w:rsidRPr="0063071A">
        <w:rPr>
          <w:rFonts w:ascii="Times New Roman" w:hAnsi="Times New Roman" w:cs="Times New Roman"/>
          <w:color w:val="222222"/>
          <w:shd w:val="clear" w:color="auto" w:fill="FFFFFF"/>
        </w:rPr>
        <w:t xml:space="preserve">Hans, A., Kaur, S. and Singh, N., 2016. Cloud Based Data Mining Model for Asthma Diagnosis. </w:t>
      </w:r>
      <w:r w:rsidR="00A731AF" w:rsidRPr="0063071A">
        <w:rPr>
          <w:rFonts w:ascii="Times New Roman" w:hAnsi="Times New Roman" w:cs="Times New Roman"/>
          <w:i/>
          <w:iCs/>
          <w:color w:val="222222"/>
        </w:rPr>
        <w:t>International Journal of Grid and Distributed Computing</w:t>
      </w:r>
      <w:r w:rsidR="00A731AF" w:rsidRPr="0063071A">
        <w:rPr>
          <w:rFonts w:ascii="Times New Roman" w:hAnsi="Times New Roman" w:cs="Times New Roman"/>
          <w:color w:val="222222"/>
          <w:shd w:val="clear" w:color="auto" w:fill="FFFFFF"/>
        </w:rPr>
        <w:t xml:space="preserve">, </w:t>
      </w:r>
      <w:r w:rsidR="00A731AF" w:rsidRPr="0063071A">
        <w:rPr>
          <w:rFonts w:ascii="Times New Roman" w:hAnsi="Times New Roman" w:cs="Times New Roman"/>
          <w:i/>
          <w:iCs/>
          <w:color w:val="222222"/>
        </w:rPr>
        <w:t>9</w:t>
      </w:r>
      <w:r w:rsidR="00A731AF" w:rsidRPr="0063071A">
        <w:rPr>
          <w:rFonts w:ascii="Times New Roman" w:hAnsi="Times New Roman" w:cs="Times New Roman"/>
          <w:color w:val="222222"/>
          <w:shd w:val="clear" w:color="auto" w:fill="FFFFFF"/>
        </w:rPr>
        <w:t>(9), pp.317-326.</w:t>
      </w:r>
    </w:p>
    <w:p w14:paraId="4AE25232" w14:textId="652DBEC6" w:rsidR="00183817" w:rsidRPr="0063071A" w:rsidRDefault="00A731A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189] </w:t>
      </w:r>
      <w:r w:rsidR="00B02E3C" w:rsidRPr="0063071A">
        <w:rPr>
          <w:rFonts w:ascii="Times New Roman" w:hAnsi="Times New Roman" w:cs="Times New Roman"/>
          <w:color w:val="222222"/>
          <w:shd w:val="clear" w:color="auto" w:fill="FFFFFF"/>
        </w:rPr>
        <w:t>Vukićević, M., Radovanović, S., Milovanović, M. and Minović, M., 2014. Cloud based metalearning system</w:t>
      </w:r>
      <w:r w:rsidR="001E4F7E" w:rsidRPr="0063071A">
        <w:rPr>
          <w:rFonts w:ascii="Times New Roman" w:hAnsi="Times New Roman" w:cs="Times New Roman"/>
          <w:color w:val="222222"/>
          <w:shd w:val="clear" w:color="auto" w:fill="FFFFFF"/>
        </w:rPr>
        <w:t xml:space="preserve"> </w:t>
      </w:r>
      <w:r w:rsidR="00B02E3C" w:rsidRPr="0063071A">
        <w:rPr>
          <w:rFonts w:ascii="Times New Roman" w:hAnsi="Times New Roman" w:cs="Times New Roman"/>
          <w:color w:val="222222"/>
          <w:shd w:val="clear" w:color="auto" w:fill="FFFFFF"/>
        </w:rPr>
        <w:t xml:space="preserve">for predictive modeling of biomedical data. </w:t>
      </w:r>
      <w:r w:rsidR="00B02E3C" w:rsidRPr="0063071A">
        <w:rPr>
          <w:rFonts w:ascii="Times New Roman" w:hAnsi="Times New Roman" w:cs="Times New Roman"/>
          <w:i/>
          <w:iCs/>
          <w:color w:val="222222"/>
        </w:rPr>
        <w:t>The Scientific World Journal</w:t>
      </w:r>
      <w:r w:rsidR="00B02E3C" w:rsidRPr="0063071A">
        <w:rPr>
          <w:rFonts w:ascii="Times New Roman" w:hAnsi="Times New Roman" w:cs="Times New Roman"/>
          <w:color w:val="222222"/>
          <w:shd w:val="clear" w:color="auto" w:fill="FFFFFF"/>
        </w:rPr>
        <w:t xml:space="preserve">, </w:t>
      </w:r>
      <w:r w:rsidR="00B02E3C" w:rsidRPr="0063071A">
        <w:rPr>
          <w:rFonts w:ascii="Times New Roman" w:hAnsi="Times New Roman" w:cs="Times New Roman"/>
          <w:i/>
          <w:iCs/>
          <w:color w:val="222222"/>
        </w:rPr>
        <w:t>2014</w:t>
      </w:r>
      <w:r w:rsidR="00B02E3C" w:rsidRPr="0063071A">
        <w:rPr>
          <w:rFonts w:ascii="Times New Roman" w:hAnsi="Times New Roman" w:cs="Times New Roman"/>
          <w:color w:val="222222"/>
          <w:shd w:val="clear" w:color="auto" w:fill="FFFFFF"/>
        </w:rPr>
        <w:t>.</w:t>
      </w:r>
    </w:p>
    <w:p w14:paraId="44569609"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0] Navale, V. and Bourne, P.E., 2018. Cloud computing applications for biomedical science: A perspective. PLoS computational biology, 14(6), p.e1006144.</w:t>
      </w:r>
    </w:p>
    <w:p w14:paraId="48C6BA53"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1] Mahmud, S., Iqbal, R. and Doctor, F., 2016. Cloud enabled data analytics and visualization framework for health-shocks prediction. Future Generation Computer Systems, 65, pp.169-181.</w:t>
      </w:r>
    </w:p>
    <w:p w14:paraId="0AE6E0F1"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2] Ho, C.S. and Lin, I.P., 2013. Cloud-based Bayesian inference for online people health status assessment. In Applied Mechanics and Materials (Vol. 303, pp. 2231-2234). Trans Tech Publications.</w:t>
      </w:r>
    </w:p>
    <w:p w14:paraId="56502869"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3] Vaska, J.S. and Sowjanya, A.M., 2015. Clustering diabetics data Using M-CFICA. International Journal of Advanced Computer Research, 5(20), p.327.</w:t>
      </w:r>
    </w:p>
    <w:p w14:paraId="5C2B1A16"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4] Elbattah, M. and Molloy, O., 2017, March. Clustering-Aided approach for predicting patient outcomes with application to Elderly Healthcare in Ireland. In Workshops at the Thirty-First AAAI Conference on Artificial Intelligence.</w:t>
      </w:r>
    </w:p>
    <w:p w14:paraId="7C94A4F1"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5] Diamond, C.C., Mostashari, F. and Shirky, C., 2009. Collecting and sharing data for population health: a new paradigm. Health affairs, 28(2), pp.454-466.</w:t>
      </w:r>
    </w:p>
    <w:p w14:paraId="6D88A16B"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6] Belyi, E., Giabbanelli, P.J., Patel, I., Balabhadrapathruni, N.H., Abdallah, A.B., Hameed, W. and Mago, V.K., 2016. Combining association rule mining and network analysis for pharmacosurveillance. The Journal of Supercomputing, 72(5), pp.2014-2034.</w:t>
      </w:r>
    </w:p>
    <w:p w14:paraId="2DA5670E" w14:textId="77777777"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7] Ceglowski, R., Churilov, L. and Wasserthiel, J., 2007. Combining data mining and discrete event simulation for a value-added view of a hospital emergency department. Journal of the Operational Research Society, 58(2), pp.246-254.</w:t>
      </w:r>
    </w:p>
    <w:p w14:paraId="3D6F4E31" w14:textId="23E040D4" w:rsidR="001E4F7E" w:rsidRPr="0063071A" w:rsidRDefault="001E4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199] Gehrmann, S., Dernoncourt, F., Li, Y., Carlson, E.T., Wu, J.T., Welt, J., Foote Jr, J., Moseley, E.T., Grant, D.W., Tyler, P.D. and Celi, L.A., 2018. Comparing deep learning and concept extraction based methods for patient phenotyping from clinical narratives. PloS one, 13(2), p.e0192360.</w:t>
      </w:r>
    </w:p>
    <w:p w14:paraId="6D23B917" w14:textId="3A2088A8" w:rsidR="009E4ED6" w:rsidRPr="0063071A" w:rsidRDefault="009E4ED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0] </w:t>
      </w:r>
      <w:r w:rsidR="0040090E" w:rsidRPr="0063071A">
        <w:rPr>
          <w:rFonts w:ascii="Times New Roman" w:hAnsi="Times New Roman" w:cs="Times New Roman"/>
          <w:color w:val="222222"/>
          <w:shd w:val="clear" w:color="auto" w:fill="FFFFFF"/>
        </w:rPr>
        <w:t xml:space="preserve">Papachristou, N., Miaskowski, C., Barnaghi, P., Maguire, R., Farajidavar, N., Cooper, B. and Hu, X., 2016, November. Comparing machine learning clustering with latent class analysis on cancer symptoms' data. In </w:t>
      </w:r>
      <w:r w:rsidR="0040090E" w:rsidRPr="0063071A">
        <w:rPr>
          <w:rFonts w:ascii="Times New Roman" w:hAnsi="Times New Roman" w:cs="Times New Roman"/>
          <w:i/>
          <w:iCs/>
          <w:color w:val="222222"/>
        </w:rPr>
        <w:t>2016 IEEE Healthcare Innovation Point-Of-Care Technologies Conference (HI-POCT)</w:t>
      </w:r>
      <w:r w:rsidR="0040090E" w:rsidRPr="0063071A">
        <w:rPr>
          <w:rFonts w:ascii="Times New Roman" w:hAnsi="Times New Roman" w:cs="Times New Roman"/>
          <w:color w:val="222222"/>
          <w:shd w:val="clear" w:color="auto" w:fill="FFFFFF"/>
        </w:rPr>
        <w:t xml:space="preserve"> (pp. 162-166). IEEE.</w:t>
      </w:r>
    </w:p>
    <w:p w14:paraId="0D2763EF" w14:textId="238D6658" w:rsidR="0040090E" w:rsidRPr="0063071A" w:rsidRDefault="0040090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1] </w:t>
      </w:r>
      <w:r w:rsidR="00DD7F75" w:rsidRPr="0063071A">
        <w:rPr>
          <w:rFonts w:ascii="Times New Roman" w:hAnsi="Times New Roman" w:cs="Times New Roman"/>
          <w:color w:val="222222"/>
          <w:shd w:val="clear" w:color="auto" w:fill="FFFFFF"/>
        </w:rPr>
        <w:t xml:space="preserve">Shahmoradi, L., Langarizadeh, M. and Pourmand, G., 2016. Comparing three data mining methods to predict kidney transplant survival. </w:t>
      </w:r>
      <w:r w:rsidR="00DD7F75" w:rsidRPr="0063071A">
        <w:rPr>
          <w:rFonts w:ascii="Times New Roman" w:hAnsi="Times New Roman" w:cs="Times New Roman"/>
          <w:i/>
          <w:iCs/>
          <w:color w:val="222222"/>
        </w:rPr>
        <w:t>Acta Informatica Medica</w:t>
      </w:r>
      <w:r w:rsidR="00DD7F75" w:rsidRPr="0063071A">
        <w:rPr>
          <w:rFonts w:ascii="Times New Roman" w:hAnsi="Times New Roman" w:cs="Times New Roman"/>
          <w:color w:val="222222"/>
          <w:shd w:val="clear" w:color="auto" w:fill="FFFFFF"/>
        </w:rPr>
        <w:t xml:space="preserve">, </w:t>
      </w:r>
      <w:r w:rsidR="00DD7F75" w:rsidRPr="0063071A">
        <w:rPr>
          <w:rFonts w:ascii="Times New Roman" w:hAnsi="Times New Roman" w:cs="Times New Roman"/>
          <w:i/>
          <w:iCs/>
          <w:color w:val="222222"/>
        </w:rPr>
        <w:t>24</w:t>
      </w:r>
      <w:r w:rsidR="00DD7F75" w:rsidRPr="0063071A">
        <w:rPr>
          <w:rFonts w:ascii="Times New Roman" w:hAnsi="Times New Roman" w:cs="Times New Roman"/>
          <w:color w:val="222222"/>
          <w:shd w:val="clear" w:color="auto" w:fill="FFFFFF"/>
        </w:rPr>
        <w:t>(5), p.322.</w:t>
      </w:r>
    </w:p>
    <w:p w14:paraId="029C14BD" w14:textId="5F5FCE6C" w:rsidR="00DD7F75" w:rsidRPr="0063071A" w:rsidRDefault="00DD7F7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2] </w:t>
      </w:r>
      <w:r w:rsidR="003B3C7D" w:rsidRPr="0063071A">
        <w:rPr>
          <w:rFonts w:ascii="Times New Roman" w:hAnsi="Times New Roman" w:cs="Times New Roman"/>
          <w:color w:val="222222"/>
          <w:shd w:val="clear" w:color="auto" w:fill="FFFFFF"/>
        </w:rPr>
        <w:t xml:space="preserve">Afzal, M., Hussain, M., Khan, W.A., Ali, T., Lee, S., Huh, E.N., Ahmad, H.F., Jamshed, A., Iqbal, H., Irfan, M. and Hydari, M.A., 2017. Comprehensible knowledge model creation for cancer treatment decision making. </w:t>
      </w:r>
      <w:r w:rsidR="003B3C7D" w:rsidRPr="0063071A">
        <w:rPr>
          <w:rFonts w:ascii="Times New Roman" w:hAnsi="Times New Roman" w:cs="Times New Roman"/>
          <w:i/>
          <w:iCs/>
          <w:color w:val="222222"/>
        </w:rPr>
        <w:t>Computers in biology and medicine</w:t>
      </w:r>
      <w:r w:rsidR="003B3C7D" w:rsidRPr="0063071A">
        <w:rPr>
          <w:rFonts w:ascii="Times New Roman" w:hAnsi="Times New Roman" w:cs="Times New Roman"/>
          <w:color w:val="222222"/>
          <w:shd w:val="clear" w:color="auto" w:fill="FFFFFF"/>
        </w:rPr>
        <w:t xml:space="preserve">, </w:t>
      </w:r>
      <w:r w:rsidR="003B3C7D" w:rsidRPr="0063071A">
        <w:rPr>
          <w:rFonts w:ascii="Times New Roman" w:hAnsi="Times New Roman" w:cs="Times New Roman"/>
          <w:i/>
          <w:iCs/>
          <w:color w:val="222222"/>
        </w:rPr>
        <w:t>82</w:t>
      </w:r>
      <w:r w:rsidR="003B3C7D" w:rsidRPr="0063071A">
        <w:rPr>
          <w:rFonts w:ascii="Times New Roman" w:hAnsi="Times New Roman" w:cs="Times New Roman"/>
          <w:color w:val="222222"/>
          <w:shd w:val="clear" w:color="auto" w:fill="FFFFFF"/>
        </w:rPr>
        <w:t>, pp.119-129.</w:t>
      </w:r>
    </w:p>
    <w:p w14:paraId="797EFF24" w14:textId="7C7B66F9" w:rsidR="003B3C7D" w:rsidRPr="0063071A" w:rsidRDefault="003B3C7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3] </w:t>
      </w:r>
      <w:r w:rsidR="00652FA5" w:rsidRPr="0063071A">
        <w:rPr>
          <w:rFonts w:ascii="Times New Roman" w:hAnsi="Times New Roman" w:cs="Times New Roman"/>
          <w:color w:val="222222"/>
          <w:shd w:val="clear" w:color="auto" w:fill="FFFFFF"/>
        </w:rPr>
        <w:t xml:space="preserve">Liang, Y. and Kelemen, A., 2017. Computational dynamic approaches for temporal omics data with applications to systems medicine. </w:t>
      </w:r>
      <w:r w:rsidR="00652FA5" w:rsidRPr="0063071A">
        <w:rPr>
          <w:rFonts w:ascii="Times New Roman" w:hAnsi="Times New Roman" w:cs="Times New Roman"/>
          <w:i/>
          <w:iCs/>
          <w:color w:val="222222"/>
        </w:rPr>
        <w:t>BioData mining</w:t>
      </w:r>
      <w:r w:rsidR="00652FA5" w:rsidRPr="0063071A">
        <w:rPr>
          <w:rFonts w:ascii="Times New Roman" w:hAnsi="Times New Roman" w:cs="Times New Roman"/>
          <w:color w:val="222222"/>
          <w:shd w:val="clear" w:color="auto" w:fill="FFFFFF"/>
        </w:rPr>
        <w:t xml:space="preserve">, </w:t>
      </w:r>
      <w:r w:rsidR="00652FA5" w:rsidRPr="0063071A">
        <w:rPr>
          <w:rFonts w:ascii="Times New Roman" w:hAnsi="Times New Roman" w:cs="Times New Roman"/>
          <w:i/>
          <w:iCs/>
          <w:color w:val="222222"/>
        </w:rPr>
        <w:t>10</w:t>
      </w:r>
      <w:r w:rsidR="00652FA5" w:rsidRPr="0063071A">
        <w:rPr>
          <w:rFonts w:ascii="Times New Roman" w:hAnsi="Times New Roman" w:cs="Times New Roman"/>
          <w:color w:val="222222"/>
          <w:shd w:val="clear" w:color="auto" w:fill="FFFFFF"/>
        </w:rPr>
        <w:t>(1), p.20.</w:t>
      </w:r>
    </w:p>
    <w:p w14:paraId="252A66D4" w14:textId="412C002E" w:rsidR="00652FA5" w:rsidRPr="0063071A" w:rsidRDefault="00652FA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4] </w:t>
      </w:r>
      <w:r w:rsidR="00261B1D" w:rsidRPr="0063071A">
        <w:rPr>
          <w:rFonts w:ascii="Times New Roman" w:hAnsi="Times New Roman" w:cs="Times New Roman"/>
          <w:color w:val="222222"/>
          <w:shd w:val="clear" w:color="auto" w:fill="FFFFFF"/>
        </w:rPr>
        <w:t xml:space="preserve">Chang, V., 2018. Computational intelligence for medical imaging simulations. </w:t>
      </w:r>
      <w:r w:rsidR="00261B1D" w:rsidRPr="0063071A">
        <w:rPr>
          <w:rFonts w:ascii="Times New Roman" w:hAnsi="Times New Roman" w:cs="Times New Roman"/>
          <w:i/>
          <w:iCs/>
          <w:color w:val="222222"/>
        </w:rPr>
        <w:t>Journal of medical systems</w:t>
      </w:r>
      <w:r w:rsidR="00261B1D" w:rsidRPr="0063071A">
        <w:rPr>
          <w:rFonts w:ascii="Times New Roman" w:hAnsi="Times New Roman" w:cs="Times New Roman"/>
          <w:color w:val="222222"/>
          <w:shd w:val="clear" w:color="auto" w:fill="FFFFFF"/>
        </w:rPr>
        <w:t xml:space="preserve">, </w:t>
      </w:r>
      <w:r w:rsidR="00261B1D" w:rsidRPr="0063071A">
        <w:rPr>
          <w:rFonts w:ascii="Times New Roman" w:hAnsi="Times New Roman" w:cs="Times New Roman"/>
          <w:i/>
          <w:iCs/>
          <w:color w:val="222222"/>
        </w:rPr>
        <w:t>42</w:t>
      </w:r>
      <w:r w:rsidR="00261B1D" w:rsidRPr="0063071A">
        <w:rPr>
          <w:rFonts w:ascii="Times New Roman" w:hAnsi="Times New Roman" w:cs="Times New Roman"/>
          <w:color w:val="222222"/>
          <w:shd w:val="clear" w:color="auto" w:fill="FFFFFF"/>
        </w:rPr>
        <w:t>(1), p.10.</w:t>
      </w:r>
    </w:p>
    <w:p w14:paraId="500FB987" w14:textId="515EEBF6" w:rsidR="00261B1D" w:rsidRPr="0063071A" w:rsidRDefault="00261B1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5] </w:t>
      </w:r>
      <w:r w:rsidR="00E40A11" w:rsidRPr="0063071A">
        <w:rPr>
          <w:rFonts w:ascii="Times New Roman" w:hAnsi="Times New Roman" w:cs="Times New Roman"/>
          <w:color w:val="222222"/>
          <w:shd w:val="clear" w:color="auto" w:fill="FFFFFF"/>
        </w:rPr>
        <w:t xml:space="preserve">Chicco, D. and Rovelli, C., 2019. Computational prediction of diagnosis and feature selection on mesothelioma patient health records. </w:t>
      </w:r>
      <w:r w:rsidR="00E40A11" w:rsidRPr="0063071A">
        <w:rPr>
          <w:rFonts w:ascii="Times New Roman" w:hAnsi="Times New Roman" w:cs="Times New Roman"/>
          <w:i/>
          <w:iCs/>
          <w:color w:val="222222"/>
        </w:rPr>
        <w:t>PloS one</w:t>
      </w:r>
      <w:r w:rsidR="00E40A11" w:rsidRPr="0063071A">
        <w:rPr>
          <w:rFonts w:ascii="Times New Roman" w:hAnsi="Times New Roman" w:cs="Times New Roman"/>
          <w:color w:val="222222"/>
          <w:shd w:val="clear" w:color="auto" w:fill="FFFFFF"/>
        </w:rPr>
        <w:t xml:space="preserve">, </w:t>
      </w:r>
      <w:r w:rsidR="00E40A11" w:rsidRPr="0063071A">
        <w:rPr>
          <w:rFonts w:ascii="Times New Roman" w:hAnsi="Times New Roman" w:cs="Times New Roman"/>
          <w:i/>
          <w:iCs/>
          <w:color w:val="222222"/>
        </w:rPr>
        <w:t>14</w:t>
      </w:r>
      <w:r w:rsidR="00E40A11" w:rsidRPr="0063071A">
        <w:rPr>
          <w:rFonts w:ascii="Times New Roman" w:hAnsi="Times New Roman" w:cs="Times New Roman"/>
          <w:color w:val="222222"/>
          <w:shd w:val="clear" w:color="auto" w:fill="FFFFFF"/>
        </w:rPr>
        <w:t>(1), p.e0208737.</w:t>
      </w:r>
    </w:p>
    <w:p w14:paraId="418F2E2F" w14:textId="60D1A495" w:rsidR="00E40A11" w:rsidRPr="0063071A" w:rsidRDefault="00E40A1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0</w:t>
      </w:r>
      <w:r w:rsidR="00F5018E"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 xml:space="preserve">] </w:t>
      </w:r>
      <w:r w:rsidR="0088040A" w:rsidRPr="0063071A">
        <w:rPr>
          <w:rFonts w:ascii="Times New Roman" w:hAnsi="Times New Roman" w:cs="Times New Roman"/>
          <w:color w:val="222222"/>
          <w:shd w:val="clear" w:color="auto" w:fill="FFFFFF"/>
        </w:rPr>
        <w:t xml:space="preserve">Nammour, F., Danas, K. and Mansour, N., 2016, September. CorporateMeasures: A clinical analytics framework leading to clinical intelligence. In </w:t>
      </w:r>
      <w:r w:rsidR="0088040A" w:rsidRPr="0063071A">
        <w:rPr>
          <w:rFonts w:ascii="Times New Roman" w:hAnsi="Times New Roman" w:cs="Times New Roman"/>
          <w:i/>
          <w:iCs/>
          <w:color w:val="222222"/>
        </w:rPr>
        <w:t>2016 IEEE 18th International Conference on e-Health Networking, Applications and Services (Healthcom)</w:t>
      </w:r>
      <w:r w:rsidR="0088040A" w:rsidRPr="0063071A">
        <w:rPr>
          <w:rFonts w:ascii="Times New Roman" w:hAnsi="Times New Roman" w:cs="Times New Roman"/>
          <w:color w:val="222222"/>
          <w:shd w:val="clear" w:color="auto" w:fill="FFFFFF"/>
        </w:rPr>
        <w:t xml:space="preserve"> (pp. 1-6). IEEE.</w:t>
      </w:r>
    </w:p>
    <w:p w14:paraId="65A3E2C9" w14:textId="7538EB31" w:rsidR="0088040A" w:rsidRPr="0063071A" w:rsidRDefault="008804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09] </w:t>
      </w:r>
      <w:r w:rsidR="009B122C" w:rsidRPr="0063071A">
        <w:rPr>
          <w:rFonts w:ascii="Times New Roman" w:hAnsi="Times New Roman" w:cs="Times New Roman"/>
          <w:color w:val="222222"/>
          <w:shd w:val="clear" w:color="auto" w:fill="FFFFFF"/>
        </w:rPr>
        <w:t xml:space="preserve">He, Q., Zhu, X., Li, D., Wang, S., Shen, J. and Yang, Y., 2017, June. Cost-effective Big Data Mining in the Cloud: A Case Study with K-means. In </w:t>
      </w:r>
      <w:r w:rsidR="009B122C" w:rsidRPr="0063071A">
        <w:rPr>
          <w:rFonts w:ascii="Times New Roman" w:hAnsi="Times New Roman" w:cs="Times New Roman"/>
          <w:i/>
          <w:iCs/>
          <w:color w:val="222222"/>
        </w:rPr>
        <w:t>2017 IEEE 10th International Conference on Cloud Computing (CLOUD)</w:t>
      </w:r>
      <w:r w:rsidR="009B122C" w:rsidRPr="0063071A">
        <w:rPr>
          <w:rFonts w:ascii="Times New Roman" w:hAnsi="Times New Roman" w:cs="Times New Roman"/>
          <w:color w:val="222222"/>
          <w:shd w:val="clear" w:color="auto" w:fill="FFFFFF"/>
        </w:rPr>
        <w:t xml:space="preserve"> (pp. 74-81). IEEE.</w:t>
      </w:r>
    </w:p>
    <w:p w14:paraId="23A3B8BA" w14:textId="598FD76E" w:rsidR="009B122C" w:rsidRPr="0063071A" w:rsidRDefault="009B122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0] </w:t>
      </w:r>
      <w:r w:rsidR="00985F7E" w:rsidRPr="0063071A">
        <w:rPr>
          <w:rFonts w:ascii="Times New Roman" w:hAnsi="Times New Roman" w:cs="Times New Roman"/>
          <w:color w:val="222222"/>
          <w:shd w:val="clear" w:color="auto" w:fill="FFFFFF"/>
        </w:rPr>
        <w:t xml:space="preserve">Lorberbaum, T., Sampson, K.J., Chang, J.B., Iyer, V., Woosley, R.L., Kass, R.S. and Tatonetti, N.P., 2016. Coupling data mining and laboratory experiments to discover drug interactions causing QT prolongation. </w:t>
      </w:r>
      <w:r w:rsidR="00985F7E" w:rsidRPr="0063071A">
        <w:rPr>
          <w:rFonts w:ascii="Times New Roman" w:hAnsi="Times New Roman" w:cs="Times New Roman"/>
          <w:i/>
          <w:iCs/>
          <w:color w:val="222222"/>
        </w:rPr>
        <w:t>Journal of the American College of Cardiology</w:t>
      </w:r>
      <w:r w:rsidR="00985F7E" w:rsidRPr="0063071A">
        <w:rPr>
          <w:rFonts w:ascii="Times New Roman" w:hAnsi="Times New Roman" w:cs="Times New Roman"/>
          <w:color w:val="222222"/>
          <w:shd w:val="clear" w:color="auto" w:fill="FFFFFF"/>
        </w:rPr>
        <w:t xml:space="preserve">, </w:t>
      </w:r>
      <w:r w:rsidR="00985F7E" w:rsidRPr="0063071A">
        <w:rPr>
          <w:rFonts w:ascii="Times New Roman" w:hAnsi="Times New Roman" w:cs="Times New Roman"/>
          <w:i/>
          <w:iCs/>
          <w:color w:val="222222"/>
        </w:rPr>
        <w:t>68</w:t>
      </w:r>
      <w:r w:rsidR="00985F7E" w:rsidRPr="0063071A">
        <w:rPr>
          <w:rFonts w:ascii="Times New Roman" w:hAnsi="Times New Roman" w:cs="Times New Roman"/>
          <w:color w:val="222222"/>
          <w:shd w:val="clear" w:color="auto" w:fill="FFFFFF"/>
        </w:rPr>
        <w:t>(16), pp.1756-1764.</w:t>
      </w:r>
    </w:p>
    <w:p w14:paraId="7E488E78" w14:textId="23735868" w:rsidR="00985F7E" w:rsidRPr="0063071A" w:rsidRDefault="00985F7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1] </w:t>
      </w:r>
      <w:r w:rsidR="00F96AFE" w:rsidRPr="0063071A">
        <w:rPr>
          <w:rFonts w:ascii="Times New Roman" w:hAnsi="Times New Roman" w:cs="Times New Roman"/>
          <w:color w:val="222222"/>
          <w:shd w:val="clear" w:color="auto" w:fill="FFFFFF"/>
        </w:rPr>
        <w:t xml:space="preserve">Lorberbaum, T., Sampson, K.J., Chang, J.B., Iyer, V., Woosley, R.L., Kass, R.S. and Tatonetti, N.P., 2016. Coupling data mining and laboratory experiments to discover drug interactions causing QT prolongation. </w:t>
      </w:r>
      <w:r w:rsidR="00F96AFE" w:rsidRPr="0063071A">
        <w:rPr>
          <w:rFonts w:ascii="Times New Roman" w:hAnsi="Times New Roman" w:cs="Times New Roman"/>
          <w:i/>
          <w:iCs/>
          <w:color w:val="222222"/>
        </w:rPr>
        <w:t>Journal of the American College of Cardiology</w:t>
      </w:r>
      <w:r w:rsidR="00F96AFE" w:rsidRPr="0063071A">
        <w:rPr>
          <w:rFonts w:ascii="Times New Roman" w:hAnsi="Times New Roman" w:cs="Times New Roman"/>
          <w:color w:val="222222"/>
          <w:shd w:val="clear" w:color="auto" w:fill="FFFFFF"/>
        </w:rPr>
        <w:t xml:space="preserve">, </w:t>
      </w:r>
      <w:r w:rsidR="00F96AFE" w:rsidRPr="0063071A">
        <w:rPr>
          <w:rFonts w:ascii="Times New Roman" w:hAnsi="Times New Roman" w:cs="Times New Roman"/>
          <w:i/>
          <w:iCs/>
          <w:color w:val="222222"/>
        </w:rPr>
        <w:t>68</w:t>
      </w:r>
      <w:r w:rsidR="00F96AFE" w:rsidRPr="0063071A">
        <w:rPr>
          <w:rFonts w:ascii="Times New Roman" w:hAnsi="Times New Roman" w:cs="Times New Roman"/>
          <w:color w:val="222222"/>
          <w:shd w:val="clear" w:color="auto" w:fill="FFFFFF"/>
        </w:rPr>
        <w:t>(16), pp.1756-1764.</w:t>
      </w:r>
    </w:p>
    <w:p w14:paraId="1B134F45" w14:textId="706C6779" w:rsidR="00F96AFE" w:rsidRPr="0063071A" w:rsidRDefault="00F96AF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2] </w:t>
      </w:r>
      <w:r w:rsidR="00EF32F0" w:rsidRPr="0063071A">
        <w:rPr>
          <w:rFonts w:ascii="Times New Roman" w:hAnsi="Times New Roman" w:cs="Times New Roman"/>
          <w:color w:val="222222"/>
          <w:shd w:val="clear" w:color="auto" w:fill="FFFFFF"/>
        </w:rPr>
        <w:t xml:space="preserve">Chang, V., 2018. Data analytics and visualization for inspecting cancers and genes. </w:t>
      </w:r>
      <w:r w:rsidR="00EF32F0" w:rsidRPr="0063071A">
        <w:rPr>
          <w:rFonts w:ascii="Times New Roman" w:hAnsi="Times New Roman" w:cs="Times New Roman"/>
          <w:i/>
          <w:iCs/>
          <w:color w:val="222222"/>
        </w:rPr>
        <w:t>Multimedia Tools and Applications</w:t>
      </w:r>
      <w:r w:rsidR="00EF32F0" w:rsidRPr="0063071A">
        <w:rPr>
          <w:rFonts w:ascii="Times New Roman" w:hAnsi="Times New Roman" w:cs="Times New Roman"/>
          <w:color w:val="222222"/>
          <w:shd w:val="clear" w:color="auto" w:fill="FFFFFF"/>
        </w:rPr>
        <w:t xml:space="preserve">, </w:t>
      </w:r>
      <w:r w:rsidR="00EF32F0" w:rsidRPr="0063071A">
        <w:rPr>
          <w:rFonts w:ascii="Times New Roman" w:hAnsi="Times New Roman" w:cs="Times New Roman"/>
          <w:i/>
          <w:iCs/>
          <w:color w:val="222222"/>
        </w:rPr>
        <w:t>77</w:t>
      </w:r>
      <w:r w:rsidR="00EF32F0" w:rsidRPr="0063071A">
        <w:rPr>
          <w:rFonts w:ascii="Times New Roman" w:hAnsi="Times New Roman" w:cs="Times New Roman"/>
          <w:color w:val="222222"/>
          <w:shd w:val="clear" w:color="auto" w:fill="FFFFFF"/>
        </w:rPr>
        <w:t>(14), pp.17693-17707.</w:t>
      </w:r>
    </w:p>
    <w:p w14:paraId="09CA7257" w14:textId="3E49DD24" w:rsidR="00EF32F0" w:rsidRPr="0063071A" w:rsidRDefault="00EF32F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3] </w:t>
      </w:r>
      <w:r w:rsidR="006B6F5C" w:rsidRPr="0063071A">
        <w:rPr>
          <w:rFonts w:ascii="Times New Roman" w:hAnsi="Times New Roman" w:cs="Times New Roman"/>
          <w:color w:val="222222"/>
          <w:shd w:val="clear" w:color="auto" w:fill="FFFFFF"/>
        </w:rPr>
        <w:t xml:space="preserve">Spinsante, S., Gambi, E., Montanini, L. and Raffaeli, L., 2015, December. Data management in ambient assisted living platforms approaching IoT: A case study. In </w:t>
      </w:r>
      <w:r w:rsidR="006B6F5C" w:rsidRPr="0063071A">
        <w:rPr>
          <w:rFonts w:ascii="Times New Roman" w:hAnsi="Times New Roman" w:cs="Times New Roman"/>
          <w:i/>
          <w:iCs/>
          <w:color w:val="222222"/>
        </w:rPr>
        <w:t>2015 IEEE Globecom Workshops (GC Wkshps)</w:t>
      </w:r>
      <w:r w:rsidR="006B6F5C" w:rsidRPr="0063071A">
        <w:rPr>
          <w:rFonts w:ascii="Times New Roman" w:hAnsi="Times New Roman" w:cs="Times New Roman"/>
          <w:color w:val="222222"/>
          <w:shd w:val="clear" w:color="auto" w:fill="FFFFFF"/>
        </w:rPr>
        <w:t xml:space="preserve"> (pp. 1-7). IEEE.</w:t>
      </w:r>
    </w:p>
    <w:p w14:paraId="32B5812D" w14:textId="07165774" w:rsidR="006B6F5C" w:rsidRPr="0063071A" w:rsidRDefault="006B6F5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4] </w:t>
      </w:r>
      <w:r w:rsidR="006F2E59" w:rsidRPr="0063071A">
        <w:rPr>
          <w:rFonts w:ascii="Times New Roman" w:hAnsi="Times New Roman" w:cs="Times New Roman"/>
          <w:color w:val="222222"/>
          <w:shd w:val="clear" w:color="auto" w:fill="FFFFFF"/>
        </w:rPr>
        <w:t xml:space="preserve">Gupta, M., Solanki, V.K., Singh, V.K. and García-Díaz, V., 2018. 4Data Mining Approach of Accident Occurrences Identification with Effective Methodology and Implementation. </w:t>
      </w:r>
      <w:r w:rsidR="006F2E59" w:rsidRPr="0063071A">
        <w:rPr>
          <w:rFonts w:ascii="Times New Roman" w:hAnsi="Times New Roman" w:cs="Times New Roman"/>
          <w:i/>
          <w:iCs/>
          <w:color w:val="222222"/>
        </w:rPr>
        <w:t>International Journal of Electrical &amp; Computer Engineering (2088-8708)</w:t>
      </w:r>
      <w:r w:rsidR="006F2E59" w:rsidRPr="0063071A">
        <w:rPr>
          <w:rFonts w:ascii="Times New Roman" w:hAnsi="Times New Roman" w:cs="Times New Roman"/>
          <w:color w:val="222222"/>
          <w:shd w:val="clear" w:color="auto" w:fill="FFFFFF"/>
        </w:rPr>
        <w:t xml:space="preserve">, </w:t>
      </w:r>
      <w:r w:rsidR="006F2E59" w:rsidRPr="0063071A">
        <w:rPr>
          <w:rFonts w:ascii="Times New Roman" w:hAnsi="Times New Roman" w:cs="Times New Roman"/>
          <w:i/>
          <w:iCs/>
          <w:color w:val="222222"/>
        </w:rPr>
        <w:t>8</w:t>
      </w:r>
      <w:r w:rsidR="006F2E59" w:rsidRPr="0063071A">
        <w:rPr>
          <w:rFonts w:ascii="Times New Roman" w:hAnsi="Times New Roman" w:cs="Times New Roman"/>
          <w:color w:val="222222"/>
          <w:shd w:val="clear" w:color="auto" w:fill="FFFFFF"/>
        </w:rPr>
        <w:t>.</w:t>
      </w:r>
    </w:p>
    <w:p w14:paraId="2EC9F857" w14:textId="77777777" w:rsidR="00952C4A" w:rsidRPr="0063071A" w:rsidRDefault="006F2E5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1</w:t>
      </w:r>
      <w:r w:rsidR="00952C4A" w:rsidRPr="0063071A">
        <w:rPr>
          <w:rFonts w:ascii="Times New Roman" w:hAnsi="Times New Roman" w:cs="Times New Roman"/>
          <w:color w:val="222222"/>
          <w:shd w:val="clear" w:color="auto" w:fill="FFFFFF"/>
        </w:rPr>
        <w:t>6</w:t>
      </w:r>
      <w:r w:rsidRPr="0063071A">
        <w:rPr>
          <w:rFonts w:ascii="Times New Roman" w:hAnsi="Times New Roman" w:cs="Times New Roman"/>
          <w:color w:val="222222"/>
          <w:shd w:val="clear" w:color="auto" w:fill="FFFFFF"/>
        </w:rPr>
        <w:t>]</w:t>
      </w:r>
      <w:r w:rsidR="00952C4A" w:rsidRPr="0063071A">
        <w:rPr>
          <w:rFonts w:ascii="Times New Roman" w:hAnsi="Times New Roman" w:cs="Times New Roman"/>
          <w:color w:val="222222"/>
          <w:shd w:val="clear" w:color="auto" w:fill="FFFFFF"/>
        </w:rPr>
        <w:t xml:space="preserve"> Banaee, H., Ahmed, M.U. and Loutfi, A., 2013. Data mining for wearable sensors in health monitoring systems: a review of recent trends and challenges. </w:t>
      </w:r>
      <w:r w:rsidR="00952C4A" w:rsidRPr="0063071A">
        <w:rPr>
          <w:rFonts w:ascii="Times New Roman" w:hAnsi="Times New Roman" w:cs="Times New Roman"/>
          <w:i/>
          <w:iCs/>
          <w:color w:val="222222"/>
        </w:rPr>
        <w:t>Sensors</w:t>
      </w:r>
      <w:r w:rsidR="00952C4A" w:rsidRPr="0063071A">
        <w:rPr>
          <w:rFonts w:ascii="Times New Roman" w:hAnsi="Times New Roman" w:cs="Times New Roman"/>
          <w:color w:val="222222"/>
          <w:shd w:val="clear" w:color="auto" w:fill="FFFFFF"/>
        </w:rPr>
        <w:t xml:space="preserve">, </w:t>
      </w:r>
      <w:r w:rsidR="00952C4A" w:rsidRPr="0063071A">
        <w:rPr>
          <w:rFonts w:ascii="Times New Roman" w:hAnsi="Times New Roman" w:cs="Times New Roman"/>
          <w:i/>
          <w:iCs/>
          <w:color w:val="222222"/>
        </w:rPr>
        <w:t>13</w:t>
      </w:r>
      <w:r w:rsidR="00952C4A" w:rsidRPr="0063071A">
        <w:rPr>
          <w:rFonts w:ascii="Times New Roman" w:hAnsi="Times New Roman" w:cs="Times New Roman"/>
          <w:color w:val="222222"/>
          <w:shd w:val="clear" w:color="auto" w:fill="FFFFFF"/>
        </w:rPr>
        <w:t>(12), pp.17472-17500.</w:t>
      </w:r>
    </w:p>
    <w:p w14:paraId="2AA2CFA7" w14:textId="77777777" w:rsidR="00BB0886" w:rsidRPr="0063071A" w:rsidRDefault="00952C4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1</w:t>
      </w:r>
      <w:r w:rsidR="00BB0886"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w:t>
      </w:r>
      <w:r w:rsidR="00BB0886" w:rsidRPr="0063071A">
        <w:rPr>
          <w:rFonts w:ascii="Times New Roman" w:hAnsi="Times New Roman" w:cs="Times New Roman"/>
          <w:color w:val="222222"/>
          <w:shd w:val="clear" w:color="auto" w:fill="FFFFFF"/>
        </w:rPr>
        <w:t xml:space="preserve"> Ranjan, J., 2009. Data mining in pharma sector: benefits. </w:t>
      </w:r>
      <w:r w:rsidR="00BB0886" w:rsidRPr="0063071A">
        <w:rPr>
          <w:rFonts w:ascii="Times New Roman" w:hAnsi="Times New Roman" w:cs="Times New Roman"/>
          <w:i/>
          <w:iCs/>
          <w:color w:val="222222"/>
        </w:rPr>
        <w:t>International journal of health care quality assurance</w:t>
      </w:r>
      <w:r w:rsidR="00BB0886" w:rsidRPr="0063071A">
        <w:rPr>
          <w:rFonts w:ascii="Times New Roman" w:hAnsi="Times New Roman" w:cs="Times New Roman"/>
          <w:color w:val="222222"/>
          <w:shd w:val="clear" w:color="auto" w:fill="FFFFFF"/>
        </w:rPr>
        <w:t xml:space="preserve">, </w:t>
      </w:r>
      <w:r w:rsidR="00BB0886" w:rsidRPr="0063071A">
        <w:rPr>
          <w:rFonts w:ascii="Times New Roman" w:hAnsi="Times New Roman" w:cs="Times New Roman"/>
          <w:i/>
          <w:iCs/>
          <w:color w:val="222222"/>
        </w:rPr>
        <w:t>22</w:t>
      </w:r>
      <w:r w:rsidR="00BB0886" w:rsidRPr="0063071A">
        <w:rPr>
          <w:rFonts w:ascii="Times New Roman" w:hAnsi="Times New Roman" w:cs="Times New Roman"/>
          <w:color w:val="222222"/>
          <w:shd w:val="clear" w:color="auto" w:fill="FFFFFF"/>
        </w:rPr>
        <w:t>(1), pp.82-92.</w:t>
      </w:r>
    </w:p>
    <w:p w14:paraId="695F92F0" w14:textId="74EAE672" w:rsidR="003836FA" w:rsidRPr="0063071A" w:rsidRDefault="003836F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19] Abdar, M., Kalhori, S.R.N., Sutikno, T., Subroto, I.M.I. and Arji, G., 2015. Comparing Performance of Data Mining Algorithms in Prediction Heart Diseases. </w:t>
      </w:r>
      <w:r w:rsidRPr="0063071A">
        <w:rPr>
          <w:rFonts w:ascii="Times New Roman" w:hAnsi="Times New Roman" w:cs="Times New Roman"/>
          <w:i/>
          <w:iCs/>
          <w:color w:val="222222"/>
        </w:rPr>
        <w:t>International Journal of Electrical &amp; Computer Engineering (2088-8708)</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6).</w:t>
      </w:r>
    </w:p>
    <w:p w14:paraId="7297A437" w14:textId="4A25043C" w:rsidR="00746DAA" w:rsidRPr="0063071A" w:rsidRDefault="00746DA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0] Mani, A., Ravindran, R., Mannepalli, S., Vang, D., Luciw, P.A., Hogarth, M., Khan, I.H. and Krishnan, V.V., 2015. Data mining strategies to improve multiplex microbead immunoassay tolerance in a mouse model of infectious diseases.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w:t>
      </w:r>
      <w:r w:rsidRPr="0063071A">
        <w:rPr>
          <w:rFonts w:ascii="Times New Roman" w:hAnsi="Times New Roman" w:cs="Times New Roman"/>
          <w:color w:val="222222"/>
          <w:shd w:val="clear" w:color="auto" w:fill="FFFFFF"/>
        </w:rPr>
        <w:t>(1), p.e0116262.</w:t>
      </w:r>
    </w:p>
    <w:p w14:paraId="092059F3" w14:textId="54F71A18" w:rsidR="00746DAA" w:rsidRPr="0063071A" w:rsidRDefault="00A22A4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1] Vararuk, A., Petrounias, I. and Kodogiannis, V., 2008. Data mining techniques for HIV/AIDS data management in Thailand. </w:t>
      </w:r>
      <w:r w:rsidRPr="0063071A">
        <w:rPr>
          <w:rFonts w:ascii="Times New Roman" w:hAnsi="Times New Roman" w:cs="Times New Roman"/>
          <w:i/>
          <w:iCs/>
          <w:color w:val="222222"/>
        </w:rPr>
        <w:t>Journal of Enterprise Information Management</w:t>
      </w:r>
      <w:r w:rsidRPr="0063071A">
        <w:rPr>
          <w:rFonts w:ascii="Times New Roman" w:hAnsi="Times New Roman" w:cs="Times New Roman"/>
          <w:color w:val="222222"/>
          <w:shd w:val="clear" w:color="auto" w:fill="FFFFFF"/>
        </w:rPr>
        <w:t>.</w:t>
      </w:r>
    </w:p>
    <w:p w14:paraId="26B0E250" w14:textId="727C88D0" w:rsidR="00A22A49" w:rsidRPr="0063071A" w:rsidRDefault="003766B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2] Hsiao, K.F. and Rashvand, H.F., 2015. Data modeling mobile augmented reality: integrated mind and body rehabilitation. </w:t>
      </w:r>
      <w:r w:rsidRPr="0063071A">
        <w:rPr>
          <w:rFonts w:ascii="Times New Roman" w:hAnsi="Times New Roman" w:cs="Times New Roman"/>
          <w:i/>
          <w:iCs/>
          <w:color w:val="222222"/>
        </w:rPr>
        <w:t>Multimedia Tools and Application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4</w:t>
      </w:r>
      <w:r w:rsidRPr="0063071A">
        <w:rPr>
          <w:rFonts w:ascii="Times New Roman" w:hAnsi="Times New Roman" w:cs="Times New Roman"/>
          <w:color w:val="222222"/>
          <w:shd w:val="clear" w:color="auto" w:fill="FFFFFF"/>
        </w:rPr>
        <w:t>(10), pp.3543-3560.</w:t>
      </w:r>
    </w:p>
    <w:p w14:paraId="2E9977D1" w14:textId="54EE66EA" w:rsidR="003766B1" w:rsidRPr="0063071A" w:rsidRDefault="00A116C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3] Almeida, H., Meurs, M.J., Kosseim, L. and Tsang, A., 2016. Data sampling and supervised learning for hiv literature screening. </w:t>
      </w:r>
      <w:r w:rsidRPr="0063071A">
        <w:rPr>
          <w:rFonts w:ascii="Times New Roman" w:hAnsi="Times New Roman" w:cs="Times New Roman"/>
          <w:i/>
          <w:iCs/>
          <w:color w:val="222222"/>
        </w:rPr>
        <w:t>IEEE transactions on nanobio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5</w:t>
      </w:r>
      <w:r w:rsidRPr="0063071A">
        <w:rPr>
          <w:rFonts w:ascii="Times New Roman" w:hAnsi="Times New Roman" w:cs="Times New Roman"/>
          <w:color w:val="222222"/>
          <w:shd w:val="clear" w:color="auto" w:fill="FFFFFF"/>
        </w:rPr>
        <w:t>(4), pp.354-361.</w:t>
      </w:r>
    </w:p>
    <w:p w14:paraId="58EEF88C" w14:textId="71C0F394" w:rsidR="00A116C1" w:rsidRPr="0063071A" w:rsidRDefault="00A45A5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4] Segall, R.S. and Zhang, Q., 2006. Data visualization and data mining of continuous numerical and discrete nominal-valued microarray databases for bioinformatics. </w:t>
      </w:r>
      <w:r w:rsidRPr="0063071A">
        <w:rPr>
          <w:rFonts w:ascii="Times New Roman" w:hAnsi="Times New Roman" w:cs="Times New Roman"/>
          <w:i/>
          <w:iCs/>
          <w:color w:val="222222"/>
        </w:rPr>
        <w:t>Kybernete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5</w:t>
      </w:r>
      <w:r w:rsidRPr="0063071A">
        <w:rPr>
          <w:rFonts w:ascii="Times New Roman" w:hAnsi="Times New Roman" w:cs="Times New Roman"/>
          <w:color w:val="222222"/>
          <w:shd w:val="clear" w:color="auto" w:fill="FFFFFF"/>
        </w:rPr>
        <w:t>(10), pp.1538-1566.</w:t>
      </w:r>
    </w:p>
    <w:p w14:paraId="124D5B02" w14:textId="2BE2D58F" w:rsidR="00A45A55" w:rsidRPr="0063071A" w:rsidRDefault="0010694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5] Kintsakis, A.M., Psomopoulos, F.E. and Mitkas, P.A., 2016. Data-aware optimization of bioinformatics workflows in hybrid clouds. </w:t>
      </w:r>
      <w:r w:rsidRPr="0063071A">
        <w:rPr>
          <w:rFonts w:ascii="Times New Roman" w:hAnsi="Times New Roman" w:cs="Times New Roman"/>
          <w:i/>
          <w:iCs/>
          <w:color w:val="222222"/>
        </w:rPr>
        <w:t>Journal of Big Data</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w:t>
      </w:r>
      <w:r w:rsidRPr="0063071A">
        <w:rPr>
          <w:rFonts w:ascii="Times New Roman" w:hAnsi="Times New Roman" w:cs="Times New Roman"/>
          <w:color w:val="222222"/>
          <w:shd w:val="clear" w:color="auto" w:fill="FFFFFF"/>
        </w:rPr>
        <w:t>(1), p.20.</w:t>
      </w:r>
    </w:p>
    <w:p w14:paraId="382789EB" w14:textId="3474E9D8" w:rsidR="00106947" w:rsidRPr="0063071A" w:rsidRDefault="00D340C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6] Ho, T.B., Le, L., Thai, D.T. and Taewijit, S., 2016. Data-driven approach to detect and predict adverse drug reactions. </w:t>
      </w:r>
      <w:r w:rsidRPr="0063071A">
        <w:rPr>
          <w:rFonts w:ascii="Times New Roman" w:hAnsi="Times New Roman" w:cs="Times New Roman"/>
          <w:i/>
          <w:iCs/>
          <w:color w:val="222222"/>
        </w:rPr>
        <w:t>Current pharmaceutical design</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2</w:t>
      </w:r>
      <w:r w:rsidRPr="0063071A">
        <w:rPr>
          <w:rFonts w:ascii="Times New Roman" w:hAnsi="Times New Roman" w:cs="Times New Roman"/>
          <w:color w:val="222222"/>
          <w:shd w:val="clear" w:color="auto" w:fill="FFFFFF"/>
        </w:rPr>
        <w:t>(23), pp.3498-3526.</w:t>
      </w:r>
    </w:p>
    <w:p w14:paraId="66A037E0" w14:textId="785E76D4" w:rsidR="00437E1A" w:rsidRPr="0063071A" w:rsidRDefault="0072252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29] Robson, B. and Boray, S., 2016. Data-mining to build a knowledge representation store for clinical decision support. Studies on curation and validation based on machine performance in multiple choice medical licensing examinations. </w:t>
      </w:r>
      <w:r w:rsidRPr="0063071A">
        <w:rPr>
          <w:rFonts w:ascii="Times New Roman" w:hAnsi="Times New Roman" w:cs="Times New Roman"/>
          <w:i/>
          <w:iCs/>
          <w:color w:val="222222"/>
        </w:rPr>
        <w:t>Computers in biology and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3</w:t>
      </w:r>
      <w:r w:rsidRPr="0063071A">
        <w:rPr>
          <w:rFonts w:ascii="Times New Roman" w:hAnsi="Times New Roman" w:cs="Times New Roman"/>
          <w:color w:val="222222"/>
          <w:shd w:val="clear" w:color="auto" w:fill="FFFFFF"/>
        </w:rPr>
        <w:t>, pp.71-93.</w:t>
      </w:r>
    </w:p>
    <w:p w14:paraId="5B019EDF" w14:textId="18B3871A" w:rsidR="00771A3B" w:rsidRPr="0063071A" w:rsidRDefault="00771A3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0] Feuerriegel, S., 2016. Decision support in healthcare: determining provider influence on treatment outcomes with robust risk adjustment. </w:t>
      </w:r>
      <w:r w:rsidRPr="0063071A">
        <w:rPr>
          <w:rFonts w:ascii="Times New Roman" w:hAnsi="Times New Roman" w:cs="Times New Roman"/>
          <w:i/>
          <w:iCs/>
          <w:color w:val="222222"/>
        </w:rPr>
        <w:t>Journal of Decision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5</w:t>
      </w:r>
      <w:r w:rsidRPr="0063071A">
        <w:rPr>
          <w:rFonts w:ascii="Times New Roman" w:hAnsi="Times New Roman" w:cs="Times New Roman"/>
          <w:color w:val="222222"/>
          <w:shd w:val="clear" w:color="auto" w:fill="FFFFFF"/>
        </w:rPr>
        <w:t>(4), pp.371-390.</w:t>
      </w:r>
    </w:p>
    <w:p w14:paraId="3A52B29C" w14:textId="7C08EE3A" w:rsidR="00926FBB" w:rsidRPr="0063071A" w:rsidRDefault="00926FB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1] Goh, W.P., Tao, X., Zhang, J. and Yong, J., 2016. Decision support systems for adoption in dental clinics: a survey. </w:t>
      </w:r>
      <w:r w:rsidRPr="0063071A">
        <w:rPr>
          <w:rFonts w:ascii="Times New Roman" w:hAnsi="Times New Roman" w:cs="Times New Roman"/>
          <w:i/>
          <w:iCs/>
          <w:color w:val="222222"/>
        </w:rPr>
        <w:t>Knowledge-Based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4</w:t>
      </w:r>
      <w:r w:rsidRPr="0063071A">
        <w:rPr>
          <w:rFonts w:ascii="Times New Roman" w:hAnsi="Times New Roman" w:cs="Times New Roman"/>
          <w:color w:val="222222"/>
          <w:shd w:val="clear" w:color="auto" w:fill="FFFFFF"/>
        </w:rPr>
        <w:t>, pp.195-206.</w:t>
      </w:r>
    </w:p>
    <w:p w14:paraId="7DA81C8E" w14:textId="266C294D" w:rsidR="00926FBB" w:rsidRPr="0063071A" w:rsidRDefault="00926FB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2] </w:t>
      </w:r>
      <w:r w:rsidR="00871B07" w:rsidRPr="0063071A">
        <w:rPr>
          <w:rFonts w:ascii="Times New Roman" w:hAnsi="Times New Roman" w:cs="Times New Roman"/>
          <w:color w:val="222222"/>
          <w:shd w:val="clear" w:color="auto" w:fill="FFFFFF"/>
        </w:rPr>
        <w:t xml:space="preserve">van Wijk, Y., Halilaj, I., van Limbergen, E., Walsh, S., Lutgens, L., Lambin, P. and Vanneste, B.G.L., 2019. Decision Support Systems in Prostate Cancer Treatment: An Overview. </w:t>
      </w:r>
      <w:r w:rsidR="00871B07" w:rsidRPr="0063071A">
        <w:rPr>
          <w:rFonts w:ascii="Times New Roman" w:hAnsi="Times New Roman" w:cs="Times New Roman"/>
          <w:i/>
          <w:iCs/>
          <w:color w:val="222222"/>
        </w:rPr>
        <w:t>BioMed Research International</w:t>
      </w:r>
      <w:r w:rsidR="00871B07" w:rsidRPr="0063071A">
        <w:rPr>
          <w:rFonts w:ascii="Times New Roman" w:hAnsi="Times New Roman" w:cs="Times New Roman"/>
          <w:color w:val="222222"/>
          <w:shd w:val="clear" w:color="auto" w:fill="FFFFFF"/>
        </w:rPr>
        <w:t xml:space="preserve">, </w:t>
      </w:r>
      <w:r w:rsidR="00871B07" w:rsidRPr="0063071A">
        <w:rPr>
          <w:rFonts w:ascii="Times New Roman" w:hAnsi="Times New Roman" w:cs="Times New Roman"/>
          <w:i/>
          <w:iCs/>
          <w:color w:val="222222"/>
        </w:rPr>
        <w:t>2019</w:t>
      </w:r>
      <w:r w:rsidR="00871B07" w:rsidRPr="0063071A">
        <w:rPr>
          <w:rFonts w:ascii="Times New Roman" w:hAnsi="Times New Roman" w:cs="Times New Roman"/>
          <w:color w:val="222222"/>
          <w:shd w:val="clear" w:color="auto" w:fill="FFFFFF"/>
        </w:rPr>
        <w:t>.</w:t>
      </w:r>
    </w:p>
    <w:p w14:paraId="1E793ABA" w14:textId="5EE95C25" w:rsidR="00871B07" w:rsidRPr="0063071A" w:rsidRDefault="00871B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3] </w:t>
      </w:r>
      <w:r w:rsidR="000871BC" w:rsidRPr="0063071A">
        <w:rPr>
          <w:rFonts w:ascii="Times New Roman" w:hAnsi="Times New Roman" w:cs="Times New Roman"/>
          <w:color w:val="222222"/>
          <w:shd w:val="clear" w:color="auto" w:fill="FFFFFF"/>
        </w:rPr>
        <w:t xml:space="preserve">Mansour, A.M., 2018. Decision tree-based expert system for adverse drug reaction detection using fuzzy logic and genetic algorithm. </w:t>
      </w:r>
      <w:r w:rsidR="000871BC" w:rsidRPr="0063071A">
        <w:rPr>
          <w:rFonts w:ascii="Times New Roman" w:hAnsi="Times New Roman" w:cs="Times New Roman"/>
          <w:i/>
          <w:iCs/>
          <w:color w:val="222222"/>
        </w:rPr>
        <w:t>International Journal of Advanced Computer Research</w:t>
      </w:r>
      <w:r w:rsidR="000871BC" w:rsidRPr="0063071A">
        <w:rPr>
          <w:rFonts w:ascii="Times New Roman" w:hAnsi="Times New Roman" w:cs="Times New Roman"/>
          <w:color w:val="222222"/>
          <w:shd w:val="clear" w:color="auto" w:fill="FFFFFF"/>
        </w:rPr>
        <w:t xml:space="preserve">, </w:t>
      </w:r>
      <w:r w:rsidR="000871BC" w:rsidRPr="0063071A">
        <w:rPr>
          <w:rFonts w:ascii="Times New Roman" w:hAnsi="Times New Roman" w:cs="Times New Roman"/>
          <w:i/>
          <w:iCs/>
          <w:color w:val="222222"/>
        </w:rPr>
        <w:t>8</w:t>
      </w:r>
      <w:r w:rsidR="000871BC" w:rsidRPr="0063071A">
        <w:rPr>
          <w:rFonts w:ascii="Times New Roman" w:hAnsi="Times New Roman" w:cs="Times New Roman"/>
          <w:color w:val="222222"/>
          <w:shd w:val="clear" w:color="auto" w:fill="FFFFFF"/>
        </w:rPr>
        <w:t>(36), pp.110-128.</w:t>
      </w:r>
    </w:p>
    <w:p w14:paraId="13BA5048" w14:textId="77777777" w:rsidR="002E3DA3" w:rsidRPr="0063071A" w:rsidRDefault="000871B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3</w:t>
      </w:r>
      <w:r w:rsidR="002E3DA3" w:rsidRPr="0063071A">
        <w:rPr>
          <w:rFonts w:ascii="Times New Roman" w:hAnsi="Times New Roman" w:cs="Times New Roman"/>
          <w:color w:val="222222"/>
          <w:shd w:val="clear" w:color="auto" w:fill="FFFFFF"/>
        </w:rPr>
        <w:t>5</w:t>
      </w:r>
      <w:r w:rsidRPr="0063071A">
        <w:rPr>
          <w:rFonts w:ascii="Times New Roman" w:hAnsi="Times New Roman" w:cs="Times New Roman"/>
          <w:color w:val="222222"/>
          <w:shd w:val="clear" w:color="auto" w:fill="FFFFFF"/>
        </w:rPr>
        <w:t>]</w:t>
      </w:r>
      <w:r w:rsidR="002E3DA3" w:rsidRPr="0063071A">
        <w:rPr>
          <w:rFonts w:ascii="Times New Roman" w:hAnsi="Times New Roman" w:cs="Times New Roman"/>
          <w:color w:val="222222"/>
          <w:shd w:val="clear" w:color="auto" w:fill="FFFFFF"/>
        </w:rPr>
        <w:t xml:space="preserve"> Zhou, S.M., Fernandez-Gutierrez, F., Kennedy, J., Cooksey, R., Atkinson, M., Denaxas, S., Siebert, S., Dixon, W.G., O’Neill, T.W., Choy, E. and Sudlow, C., 2016. Defining disease phenotypes in primary care electronic health records by a machine learning approach: a case study in identifying rheumatoid arthritis. </w:t>
      </w:r>
      <w:r w:rsidR="002E3DA3" w:rsidRPr="0063071A">
        <w:rPr>
          <w:rFonts w:ascii="Times New Roman" w:hAnsi="Times New Roman" w:cs="Times New Roman"/>
          <w:i/>
          <w:iCs/>
          <w:color w:val="222222"/>
        </w:rPr>
        <w:t>PloS one</w:t>
      </w:r>
      <w:r w:rsidR="002E3DA3" w:rsidRPr="0063071A">
        <w:rPr>
          <w:rFonts w:ascii="Times New Roman" w:hAnsi="Times New Roman" w:cs="Times New Roman"/>
          <w:color w:val="222222"/>
          <w:shd w:val="clear" w:color="auto" w:fill="FFFFFF"/>
        </w:rPr>
        <w:t xml:space="preserve">, </w:t>
      </w:r>
      <w:r w:rsidR="002E3DA3" w:rsidRPr="0063071A">
        <w:rPr>
          <w:rFonts w:ascii="Times New Roman" w:hAnsi="Times New Roman" w:cs="Times New Roman"/>
          <w:i/>
          <w:iCs/>
          <w:color w:val="222222"/>
        </w:rPr>
        <w:t>11</w:t>
      </w:r>
      <w:r w:rsidR="002E3DA3" w:rsidRPr="0063071A">
        <w:rPr>
          <w:rFonts w:ascii="Times New Roman" w:hAnsi="Times New Roman" w:cs="Times New Roman"/>
          <w:color w:val="222222"/>
          <w:shd w:val="clear" w:color="auto" w:fill="FFFFFF"/>
        </w:rPr>
        <w:t>(5), p.e0154515.</w:t>
      </w:r>
    </w:p>
    <w:p w14:paraId="20949333" w14:textId="77777777" w:rsidR="000C53B7" w:rsidRPr="0063071A" w:rsidRDefault="000C53B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6] Kim, W., Won, J.H., Park, S. and Kang, J., 2015. Demand forecasting models for medicines through wireless sensor networks data and topic trend analysis. </w:t>
      </w:r>
      <w:r w:rsidRPr="0063071A">
        <w:rPr>
          <w:rFonts w:ascii="Times New Roman" w:hAnsi="Times New Roman" w:cs="Times New Roman"/>
          <w:i/>
          <w:iCs/>
          <w:color w:val="222222"/>
        </w:rPr>
        <w:t>International Journal of Distributed Sensor Network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9), p.907169.</w:t>
      </w:r>
    </w:p>
    <w:p w14:paraId="1EB87D34" w14:textId="77777777" w:rsidR="00EF5396" w:rsidRPr="0063071A" w:rsidRDefault="00EF539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7] Kuo, M.H., Chrimes, D., Moa, B. and Hu, W., 2015, December. Design and construction of a big data analytics framework for health applications. In </w:t>
      </w:r>
      <w:r w:rsidRPr="0063071A">
        <w:rPr>
          <w:rFonts w:ascii="Times New Roman" w:hAnsi="Times New Roman" w:cs="Times New Roman"/>
          <w:i/>
          <w:iCs/>
          <w:color w:val="222222"/>
        </w:rPr>
        <w:t>2015 IEEE International Conference on Smart City/SocialCom/SustainCom (SmartCity)</w:t>
      </w:r>
      <w:r w:rsidRPr="0063071A">
        <w:rPr>
          <w:rFonts w:ascii="Times New Roman" w:hAnsi="Times New Roman" w:cs="Times New Roman"/>
          <w:color w:val="222222"/>
          <w:shd w:val="clear" w:color="auto" w:fill="FFFFFF"/>
        </w:rPr>
        <w:t xml:space="preserve"> (pp. 631-636). IEEE.</w:t>
      </w:r>
    </w:p>
    <w:p w14:paraId="6D3C451E" w14:textId="77777777" w:rsidR="00C61DE8" w:rsidRPr="0063071A" w:rsidRDefault="00C61DE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8] Jin, W. and Kim, D., 2018. Design and implementation of e-health system based on semantic sensor network using IETF YANG. </w:t>
      </w:r>
      <w:r w:rsidRPr="0063071A">
        <w:rPr>
          <w:rFonts w:ascii="Times New Roman" w:hAnsi="Times New Roman" w:cs="Times New Roman"/>
          <w:i/>
          <w:iCs/>
          <w:color w:val="222222"/>
        </w:rPr>
        <w:t>Sensor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2), p.629.</w:t>
      </w:r>
    </w:p>
    <w:p w14:paraId="056591CC" w14:textId="77777777" w:rsidR="00A270C8" w:rsidRPr="0063071A" w:rsidRDefault="00A270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39] Gujral, S., Rathore, A. and Chauhan, S., 2017. Detecting and Predicting Diabetes Using Supervised Learning: An Approach towards Better Healthcare for Women. </w:t>
      </w:r>
      <w:r w:rsidRPr="0063071A">
        <w:rPr>
          <w:rFonts w:ascii="Times New Roman" w:hAnsi="Times New Roman" w:cs="Times New Roman"/>
          <w:i/>
          <w:iCs/>
          <w:color w:val="222222"/>
        </w:rPr>
        <w:t>International Journal of Advanced Research in Computer 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5).</w:t>
      </w:r>
    </w:p>
    <w:p w14:paraId="5A9B9A5C" w14:textId="77777777" w:rsidR="00CA4316" w:rsidRPr="0063071A" w:rsidRDefault="00CA431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0] Shi, J., Zheng, M., Yao, L. and Ge, Y., 2018. Developing a healthcare dataset information resource (DIR) based on Semantic Web. </w:t>
      </w:r>
      <w:r w:rsidRPr="0063071A">
        <w:rPr>
          <w:rFonts w:ascii="Times New Roman" w:hAnsi="Times New Roman" w:cs="Times New Roman"/>
          <w:i/>
          <w:iCs/>
          <w:color w:val="222222"/>
        </w:rPr>
        <w:t>BMC medical genom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5), p.102.</w:t>
      </w:r>
    </w:p>
    <w:p w14:paraId="1F682A2A" w14:textId="77777777" w:rsidR="00626BB2" w:rsidRPr="0063071A" w:rsidRDefault="00626BB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1] Corey, K.M., Kashyap, S., Lorenzi, E., Lagoo-Deenadayalan, S.A., Heller, K., Whalen, K., Balu, S., Heflin, M.T., McDonald, S.R., Swaminathan, M. and Sendak, M., 2018. Development and validation of machine learning models to identify high-risk surgical patients using automatically curated electronic health record data (Pythia): A retrospective, single-site study. </w:t>
      </w:r>
      <w:r w:rsidRPr="0063071A">
        <w:rPr>
          <w:rFonts w:ascii="Times New Roman" w:hAnsi="Times New Roman" w:cs="Times New Roman"/>
          <w:i/>
          <w:iCs/>
          <w:color w:val="222222"/>
        </w:rPr>
        <w:t>PLoS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5</w:t>
      </w:r>
      <w:r w:rsidRPr="0063071A">
        <w:rPr>
          <w:rFonts w:ascii="Times New Roman" w:hAnsi="Times New Roman" w:cs="Times New Roman"/>
          <w:color w:val="222222"/>
          <w:shd w:val="clear" w:color="auto" w:fill="FFFFFF"/>
        </w:rPr>
        <w:t>(11), p.e1002701.</w:t>
      </w:r>
    </w:p>
    <w:p w14:paraId="7C6CEB83" w14:textId="77777777" w:rsidR="00DA17CE" w:rsidRPr="0063071A" w:rsidRDefault="00DA17C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2] Wong, B., Ho, G.T. and Tsui, E., 2017. Development of an intelligent e-healthcare system for the domestic care industry. </w:t>
      </w:r>
      <w:r w:rsidRPr="0063071A">
        <w:rPr>
          <w:rFonts w:ascii="Times New Roman" w:hAnsi="Times New Roman" w:cs="Times New Roman"/>
          <w:i/>
          <w:iCs/>
          <w:color w:val="222222"/>
        </w:rPr>
        <w:t>Industrial Management &amp; Data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7</w:t>
      </w:r>
      <w:r w:rsidRPr="0063071A">
        <w:rPr>
          <w:rFonts w:ascii="Times New Roman" w:hAnsi="Times New Roman" w:cs="Times New Roman"/>
          <w:color w:val="222222"/>
          <w:shd w:val="clear" w:color="auto" w:fill="FFFFFF"/>
        </w:rPr>
        <w:t>(7), pp.1426-1445.</w:t>
      </w:r>
    </w:p>
    <w:p w14:paraId="6217E461" w14:textId="77777777" w:rsidR="00C024CA" w:rsidRPr="0063071A" w:rsidRDefault="00C024C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3] Nor, N.A.M., Taib, N.A., Saad, M., Zaini, H.S., Ahmad, Z., Ahmad, Y. and Dhillon, S.K., 2019. Development of electronic medical records for clinical and research purposes: the breast cancer module using an implementation framework in a middle income country-Malaysia.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13), p.402.</w:t>
      </w:r>
    </w:p>
    <w:p w14:paraId="1C3EB6E7" w14:textId="77777777" w:rsidR="00782454" w:rsidRPr="0063071A" w:rsidRDefault="0078245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4] Khan, S.I. and Hoque, A.S.M.L., 2015, December. Development of national health data warehouse Bangladesh: Privacy issues and a practical solution. In </w:t>
      </w:r>
      <w:r w:rsidRPr="0063071A">
        <w:rPr>
          <w:rFonts w:ascii="Times New Roman" w:hAnsi="Times New Roman" w:cs="Times New Roman"/>
          <w:i/>
          <w:iCs/>
          <w:color w:val="222222"/>
        </w:rPr>
        <w:t>2015 18th International Conference on Computer and Information Technology (ICCIT)</w:t>
      </w:r>
      <w:r w:rsidRPr="0063071A">
        <w:rPr>
          <w:rFonts w:ascii="Times New Roman" w:hAnsi="Times New Roman" w:cs="Times New Roman"/>
          <w:color w:val="222222"/>
          <w:shd w:val="clear" w:color="auto" w:fill="FFFFFF"/>
        </w:rPr>
        <w:t xml:space="preserve"> (pp. 373-378). IEEE.</w:t>
      </w:r>
    </w:p>
    <w:p w14:paraId="7385BD31" w14:textId="77777777" w:rsidR="0065794E" w:rsidRPr="0063071A" w:rsidRDefault="0078245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5] </w:t>
      </w:r>
      <w:r w:rsidR="0065794E" w:rsidRPr="0063071A">
        <w:rPr>
          <w:rFonts w:ascii="Times New Roman" w:hAnsi="Times New Roman" w:cs="Times New Roman"/>
          <w:color w:val="222222"/>
          <w:shd w:val="clear" w:color="auto" w:fill="FFFFFF"/>
        </w:rPr>
        <w:t xml:space="preserve">Kumar, M.A. and Aroquiaraj, I.L., 2018. DIABETES DATA ANALYSIS USING MAPREDUCE AND CLASSIFICATION TECHNIQUES. </w:t>
      </w:r>
      <w:r w:rsidR="0065794E" w:rsidRPr="0063071A">
        <w:rPr>
          <w:rFonts w:ascii="Times New Roman" w:hAnsi="Times New Roman" w:cs="Times New Roman"/>
          <w:i/>
          <w:iCs/>
          <w:color w:val="222222"/>
        </w:rPr>
        <w:t>International Journal of Advanced Research in Computer Science</w:t>
      </w:r>
      <w:r w:rsidR="0065794E" w:rsidRPr="0063071A">
        <w:rPr>
          <w:rFonts w:ascii="Times New Roman" w:hAnsi="Times New Roman" w:cs="Times New Roman"/>
          <w:color w:val="222222"/>
          <w:shd w:val="clear" w:color="auto" w:fill="FFFFFF"/>
        </w:rPr>
        <w:t xml:space="preserve">, </w:t>
      </w:r>
      <w:r w:rsidR="0065794E" w:rsidRPr="0063071A">
        <w:rPr>
          <w:rFonts w:ascii="Times New Roman" w:hAnsi="Times New Roman" w:cs="Times New Roman"/>
          <w:i/>
          <w:iCs/>
          <w:color w:val="222222"/>
        </w:rPr>
        <w:t>9</w:t>
      </w:r>
      <w:r w:rsidR="0065794E" w:rsidRPr="0063071A">
        <w:rPr>
          <w:rFonts w:ascii="Times New Roman" w:hAnsi="Times New Roman" w:cs="Times New Roman"/>
          <w:color w:val="222222"/>
          <w:shd w:val="clear" w:color="auto" w:fill="FFFFFF"/>
        </w:rPr>
        <w:t>(Special Issue 1), p.49.</w:t>
      </w:r>
    </w:p>
    <w:p w14:paraId="7E2BD9F7" w14:textId="77777777" w:rsidR="00967EA5" w:rsidRPr="0063071A" w:rsidRDefault="0065794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6] </w:t>
      </w:r>
      <w:r w:rsidR="00967EA5" w:rsidRPr="0063071A">
        <w:rPr>
          <w:rFonts w:ascii="Times New Roman" w:hAnsi="Times New Roman" w:cs="Times New Roman"/>
          <w:color w:val="222222"/>
          <w:shd w:val="clear" w:color="auto" w:fill="FFFFFF"/>
        </w:rPr>
        <w:t xml:space="preserve">Sharmila, K. and Manickam, S., 2016. Diagnosing diabetic dataset using Hadoop and K-means clustering techniques. </w:t>
      </w:r>
      <w:r w:rsidR="00967EA5" w:rsidRPr="0063071A">
        <w:rPr>
          <w:rFonts w:ascii="Times New Roman" w:hAnsi="Times New Roman" w:cs="Times New Roman"/>
          <w:i/>
          <w:iCs/>
          <w:color w:val="222222"/>
        </w:rPr>
        <w:t>Indian Journal of Science and Technology</w:t>
      </w:r>
      <w:r w:rsidR="00967EA5" w:rsidRPr="0063071A">
        <w:rPr>
          <w:rFonts w:ascii="Times New Roman" w:hAnsi="Times New Roman" w:cs="Times New Roman"/>
          <w:color w:val="222222"/>
          <w:shd w:val="clear" w:color="auto" w:fill="FFFFFF"/>
        </w:rPr>
        <w:t xml:space="preserve">, </w:t>
      </w:r>
      <w:r w:rsidR="00967EA5" w:rsidRPr="0063071A">
        <w:rPr>
          <w:rFonts w:ascii="Times New Roman" w:hAnsi="Times New Roman" w:cs="Times New Roman"/>
          <w:i/>
          <w:iCs/>
          <w:color w:val="222222"/>
        </w:rPr>
        <w:t>9</w:t>
      </w:r>
      <w:r w:rsidR="00967EA5" w:rsidRPr="0063071A">
        <w:rPr>
          <w:rFonts w:ascii="Times New Roman" w:hAnsi="Times New Roman" w:cs="Times New Roman"/>
          <w:color w:val="222222"/>
          <w:shd w:val="clear" w:color="auto" w:fill="FFFFFF"/>
        </w:rPr>
        <w:t>(40), pp.1-5.</w:t>
      </w:r>
    </w:p>
    <w:p w14:paraId="5B4CC4C0" w14:textId="77777777" w:rsidR="00C17318" w:rsidRPr="0063071A" w:rsidRDefault="00967EA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7] </w:t>
      </w:r>
      <w:r w:rsidR="00C17318" w:rsidRPr="0063071A">
        <w:rPr>
          <w:rFonts w:ascii="Times New Roman" w:hAnsi="Times New Roman" w:cs="Times New Roman"/>
          <w:color w:val="222222"/>
          <w:shd w:val="clear" w:color="auto" w:fill="FFFFFF"/>
        </w:rPr>
        <w:t xml:space="preserve">Lin, C., Song, Z., Song, H., Zhou, Y., Wang, Y. and Wu, G., 2016. Differential privacy preserving in big data analytics for connected health. </w:t>
      </w:r>
      <w:r w:rsidR="00C17318" w:rsidRPr="0063071A">
        <w:rPr>
          <w:rFonts w:ascii="Times New Roman" w:hAnsi="Times New Roman" w:cs="Times New Roman"/>
          <w:i/>
          <w:iCs/>
          <w:color w:val="222222"/>
        </w:rPr>
        <w:t>Journal of medical systems</w:t>
      </w:r>
      <w:r w:rsidR="00C17318" w:rsidRPr="0063071A">
        <w:rPr>
          <w:rFonts w:ascii="Times New Roman" w:hAnsi="Times New Roman" w:cs="Times New Roman"/>
          <w:color w:val="222222"/>
          <w:shd w:val="clear" w:color="auto" w:fill="FFFFFF"/>
        </w:rPr>
        <w:t xml:space="preserve">, </w:t>
      </w:r>
      <w:r w:rsidR="00C17318" w:rsidRPr="0063071A">
        <w:rPr>
          <w:rFonts w:ascii="Times New Roman" w:hAnsi="Times New Roman" w:cs="Times New Roman"/>
          <w:i/>
          <w:iCs/>
          <w:color w:val="222222"/>
        </w:rPr>
        <w:t>40</w:t>
      </w:r>
      <w:r w:rsidR="00C17318" w:rsidRPr="0063071A">
        <w:rPr>
          <w:rFonts w:ascii="Times New Roman" w:hAnsi="Times New Roman" w:cs="Times New Roman"/>
          <w:color w:val="222222"/>
          <w:shd w:val="clear" w:color="auto" w:fill="FFFFFF"/>
        </w:rPr>
        <w:t>(4), p.97.</w:t>
      </w:r>
    </w:p>
    <w:p w14:paraId="05AFE553" w14:textId="77777777" w:rsidR="00615BC6" w:rsidRPr="0063071A" w:rsidRDefault="00C173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8] </w:t>
      </w:r>
      <w:r w:rsidR="00615BC6" w:rsidRPr="0063071A">
        <w:rPr>
          <w:rFonts w:ascii="Times New Roman" w:hAnsi="Times New Roman" w:cs="Times New Roman"/>
          <w:color w:val="222222"/>
          <w:shd w:val="clear" w:color="auto" w:fill="FFFFFF"/>
        </w:rPr>
        <w:t xml:space="preserve">Gligorijevic, D., Stojanovic, J. and Obradovic, Z., 2016. Disease types discovery from a large database of inpatient records: A sepsis study. </w:t>
      </w:r>
      <w:r w:rsidR="00615BC6" w:rsidRPr="0063071A">
        <w:rPr>
          <w:rFonts w:ascii="Times New Roman" w:hAnsi="Times New Roman" w:cs="Times New Roman"/>
          <w:i/>
          <w:iCs/>
          <w:color w:val="222222"/>
        </w:rPr>
        <w:t>Methods</w:t>
      </w:r>
      <w:r w:rsidR="00615BC6" w:rsidRPr="0063071A">
        <w:rPr>
          <w:rFonts w:ascii="Times New Roman" w:hAnsi="Times New Roman" w:cs="Times New Roman"/>
          <w:color w:val="222222"/>
          <w:shd w:val="clear" w:color="auto" w:fill="FFFFFF"/>
        </w:rPr>
        <w:t xml:space="preserve">, </w:t>
      </w:r>
      <w:r w:rsidR="00615BC6" w:rsidRPr="0063071A">
        <w:rPr>
          <w:rFonts w:ascii="Times New Roman" w:hAnsi="Times New Roman" w:cs="Times New Roman"/>
          <w:i/>
          <w:iCs/>
          <w:color w:val="222222"/>
        </w:rPr>
        <w:t>111</w:t>
      </w:r>
      <w:r w:rsidR="00615BC6" w:rsidRPr="0063071A">
        <w:rPr>
          <w:rFonts w:ascii="Times New Roman" w:hAnsi="Times New Roman" w:cs="Times New Roman"/>
          <w:color w:val="222222"/>
          <w:shd w:val="clear" w:color="auto" w:fill="FFFFFF"/>
        </w:rPr>
        <w:t>, pp.45-55.</w:t>
      </w:r>
    </w:p>
    <w:p w14:paraId="36E049D4" w14:textId="77777777" w:rsidR="005A194B" w:rsidRPr="0063071A" w:rsidRDefault="00615BC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49] </w:t>
      </w:r>
      <w:r w:rsidR="005A194B" w:rsidRPr="0063071A">
        <w:rPr>
          <w:rFonts w:ascii="Times New Roman" w:hAnsi="Times New Roman" w:cs="Times New Roman"/>
          <w:color w:val="222222"/>
          <w:shd w:val="clear" w:color="auto" w:fill="FFFFFF"/>
        </w:rPr>
        <w:t xml:space="preserve">Popovic, J.R., 2017. Distributed data networks: a blueprint for Big Data sharing and healthcare analytics. </w:t>
      </w:r>
      <w:r w:rsidR="005A194B" w:rsidRPr="0063071A">
        <w:rPr>
          <w:rFonts w:ascii="Times New Roman" w:hAnsi="Times New Roman" w:cs="Times New Roman"/>
          <w:i/>
          <w:iCs/>
          <w:color w:val="222222"/>
        </w:rPr>
        <w:t>Annals of the New York Academy of Sciences</w:t>
      </w:r>
      <w:r w:rsidR="005A194B" w:rsidRPr="0063071A">
        <w:rPr>
          <w:rFonts w:ascii="Times New Roman" w:hAnsi="Times New Roman" w:cs="Times New Roman"/>
          <w:color w:val="222222"/>
          <w:shd w:val="clear" w:color="auto" w:fill="FFFFFF"/>
        </w:rPr>
        <w:t xml:space="preserve">, </w:t>
      </w:r>
      <w:r w:rsidR="005A194B" w:rsidRPr="0063071A">
        <w:rPr>
          <w:rFonts w:ascii="Times New Roman" w:hAnsi="Times New Roman" w:cs="Times New Roman"/>
          <w:i/>
          <w:iCs/>
          <w:color w:val="222222"/>
        </w:rPr>
        <w:t>1387</w:t>
      </w:r>
      <w:r w:rsidR="005A194B" w:rsidRPr="0063071A">
        <w:rPr>
          <w:rFonts w:ascii="Times New Roman" w:hAnsi="Times New Roman" w:cs="Times New Roman"/>
          <w:color w:val="222222"/>
          <w:shd w:val="clear" w:color="auto" w:fill="FFFFFF"/>
        </w:rPr>
        <w:t>(1), pp.105-111.</w:t>
      </w:r>
    </w:p>
    <w:p w14:paraId="3980E117" w14:textId="5BE1C637" w:rsidR="000871BC" w:rsidRPr="0063071A" w:rsidRDefault="005A194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0] </w:t>
      </w:r>
      <w:r w:rsidR="000871BC" w:rsidRPr="0063071A">
        <w:rPr>
          <w:rFonts w:ascii="Times New Roman" w:hAnsi="Times New Roman" w:cs="Times New Roman"/>
          <w:color w:val="222222"/>
          <w:shd w:val="clear" w:color="auto" w:fill="FFFFFF"/>
        </w:rPr>
        <w:t xml:space="preserve"> </w:t>
      </w:r>
      <w:r w:rsidR="00D501E5" w:rsidRPr="0063071A">
        <w:rPr>
          <w:rFonts w:ascii="Times New Roman" w:hAnsi="Times New Roman" w:cs="Times New Roman"/>
          <w:color w:val="222222"/>
          <w:shd w:val="clear" w:color="auto" w:fill="FFFFFF"/>
        </w:rPr>
        <w:t xml:space="preserve">DencelinX, L. and Ramkumar, T., 2017. Distributed Machine Learning Algorithms to classify Protein secondary structures for Drug Design-A Survey. </w:t>
      </w:r>
      <w:r w:rsidR="00D501E5" w:rsidRPr="0063071A">
        <w:rPr>
          <w:rFonts w:ascii="Times New Roman" w:hAnsi="Times New Roman" w:cs="Times New Roman"/>
          <w:i/>
          <w:iCs/>
          <w:color w:val="222222"/>
        </w:rPr>
        <w:t>Research Journal of Pharmacy and Technology</w:t>
      </w:r>
      <w:r w:rsidR="00D501E5" w:rsidRPr="0063071A">
        <w:rPr>
          <w:rFonts w:ascii="Times New Roman" w:hAnsi="Times New Roman" w:cs="Times New Roman"/>
          <w:color w:val="222222"/>
          <w:shd w:val="clear" w:color="auto" w:fill="FFFFFF"/>
        </w:rPr>
        <w:t xml:space="preserve">, </w:t>
      </w:r>
      <w:r w:rsidR="00D501E5" w:rsidRPr="0063071A">
        <w:rPr>
          <w:rFonts w:ascii="Times New Roman" w:hAnsi="Times New Roman" w:cs="Times New Roman"/>
          <w:i/>
          <w:iCs/>
          <w:color w:val="222222"/>
        </w:rPr>
        <w:t>10</w:t>
      </w:r>
      <w:r w:rsidR="00D501E5" w:rsidRPr="0063071A">
        <w:rPr>
          <w:rFonts w:ascii="Times New Roman" w:hAnsi="Times New Roman" w:cs="Times New Roman"/>
          <w:color w:val="222222"/>
          <w:shd w:val="clear" w:color="auto" w:fill="FFFFFF"/>
        </w:rPr>
        <w:t>(9), pp.3173-3180.</w:t>
      </w:r>
    </w:p>
    <w:p w14:paraId="7F7E2429" w14:textId="4B5E399D" w:rsidR="00D501E5" w:rsidRPr="0063071A" w:rsidRDefault="00D62C1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1] Christie, S.A., Conroy, A.S., Callcut, R.A., Hubbard, A.E. and Cohen, M.J., 2019. Dynamic multi-outcome prediction after injury: Applying adaptive machine learning for precision medicine in trauma.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4</w:t>
      </w:r>
      <w:r w:rsidRPr="0063071A">
        <w:rPr>
          <w:rFonts w:ascii="Times New Roman" w:hAnsi="Times New Roman" w:cs="Times New Roman"/>
          <w:color w:val="222222"/>
          <w:shd w:val="clear" w:color="auto" w:fill="FFFFFF"/>
        </w:rPr>
        <w:t>(4), p.e0213836.</w:t>
      </w:r>
    </w:p>
    <w:p w14:paraId="78D51C2A" w14:textId="11CDABD6" w:rsidR="00D62C14" w:rsidRPr="0063071A" w:rsidRDefault="00304AD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2] White, R.W., Wang, S., Pant, A., Harpaz, R., Shukla, P., Sun, W., DuMouchel, W. and Horvitz, E., 2016. Early identification of adverse drug reactions from search log data. </w:t>
      </w:r>
      <w:r w:rsidRPr="0063071A">
        <w:rPr>
          <w:rFonts w:ascii="Times New Roman" w:hAnsi="Times New Roman" w:cs="Times New Roman"/>
          <w:i/>
          <w:iCs/>
          <w:color w:val="222222"/>
        </w:rPr>
        <w:t>Journal of biomedical 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9</w:t>
      </w:r>
      <w:r w:rsidRPr="0063071A">
        <w:rPr>
          <w:rFonts w:ascii="Times New Roman" w:hAnsi="Times New Roman" w:cs="Times New Roman"/>
          <w:color w:val="222222"/>
          <w:shd w:val="clear" w:color="auto" w:fill="FFFFFF"/>
        </w:rPr>
        <w:t>, pp.42-48.</w:t>
      </w:r>
    </w:p>
    <w:p w14:paraId="55C166AC" w14:textId="77777777" w:rsidR="00805FC1" w:rsidRPr="0063071A" w:rsidRDefault="00304AD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5</w:t>
      </w:r>
      <w:r w:rsidR="00B6691A"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w:t>
      </w:r>
      <w:r w:rsidR="00B6691A" w:rsidRPr="0063071A">
        <w:rPr>
          <w:rFonts w:ascii="Times New Roman" w:hAnsi="Times New Roman" w:cs="Times New Roman"/>
          <w:color w:val="222222"/>
          <w:shd w:val="clear" w:color="auto" w:fill="FFFFFF"/>
        </w:rPr>
        <w:t xml:space="preserve"> </w:t>
      </w:r>
      <w:r w:rsidR="00805FC1" w:rsidRPr="0063071A">
        <w:rPr>
          <w:rFonts w:ascii="Times New Roman" w:hAnsi="Times New Roman" w:cs="Times New Roman"/>
          <w:color w:val="222222"/>
          <w:shd w:val="clear" w:color="auto" w:fill="FFFFFF"/>
        </w:rPr>
        <w:t xml:space="preserve">Chen, H., Martin, B., Daimon, C.M. and Maudsley, S., 2013. Effective use of latent semantic indexing and computational linguistics in biological and biomedical applications. </w:t>
      </w:r>
      <w:r w:rsidR="00805FC1" w:rsidRPr="0063071A">
        <w:rPr>
          <w:rFonts w:ascii="Times New Roman" w:hAnsi="Times New Roman" w:cs="Times New Roman"/>
          <w:i/>
          <w:iCs/>
          <w:color w:val="222222"/>
        </w:rPr>
        <w:t>Frontiers in physiology</w:t>
      </w:r>
      <w:r w:rsidR="00805FC1" w:rsidRPr="0063071A">
        <w:rPr>
          <w:rFonts w:ascii="Times New Roman" w:hAnsi="Times New Roman" w:cs="Times New Roman"/>
          <w:color w:val="222222"/>
          <w:shd w:val="clear" w:color="auto" w:fill="FFFFFF"/>
        </w:rPr>
        <w:t xml:space="preserve">, </w:t>
      </w:r>
      <w:r w:rsidR="00805FC1" w:rsidRPr="0063071A">
        <w:rPr>
          <w:rFonts w:ascii="Times New Roman" w:hAnsi="Times New Roman" w:cs="Times New Roman"/>
          <w:i/>
          <w:iCs/>
          <w:color w:val="222222"/>
        </w:rPr>
        <w:t>4</w:t>
      </w:r>
      <w:r w:rsidR="00805FC1" w:rsidRPr="0063071A">
        <w:rPr>
          <w:rFonts w:ascii="Times New Roman" w:hAnsi="Times New Roman" w:cs="Times New Roman"/>
          <w:color w:val="222222"/>
          <w:shd w:val="clear" w:color="auto" w:fill="FFFFFF"/>
        </w:rPr>
        <w:t>, p.8.</w:t>
      </w:r>
    </w:p>
    <w:p w14:paraId="3D66D099" w14:textId="77777777" w:rsidR="00BD5393" w:rsidRPr="0063071A" w:rsidRDefault="00805FC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5] </w:t>
      </w:r>
      <w:r w:rsidR="00BD5393" w:rsidRPr="0063071A">
        <w:rPr>
          <w:rFonts w:ascii="Times New Roman" w:hAnsi="Times New Roman" w:cs="Times New Roman"/>
          <w:color w:val="222222"/>
          <w:shd w:val="clear" w:color="auto" w:fill="FFFFFF"/>
        </w:rPr>
        <w:t xml:space="preserve">Richter, A.N. and Khoshgoftaar, T.M., 2019. Efficient learning from big data for cancer risk modeling: A case study with melanoma. </w:t>
      </w:r>
      <w:r w:rsidR="00BD5393" w:rsidRPr="0063071A">
        <w:rPr>
          <w:rFonts w:ascii="Times New Roman" w:hAnsi="Times New Roman" w:cs="Times New Roman"/>
          <w:i/>
          <w:iCs/>
          <w:color w:val="222222"/>
        </w:rPr>
        <w:t>Computers in biology and medicine</w:t>
      </w:r>
      <w:r w:rsidR="00BD5393" w:rsidRPr="0063071A">
        <w:rPr>
          <w:rFonts w:ascii="Times New Roman" w:hAnsi="Times New Roman" w:cs="Times New Roman"/>
          <w:color w:val="222222"/>
          <w:shd w:val="clear" w:color="auto" w:fill="FFFFFF"/>
        </w:rPr>
        <w:t xml:space="preserve">, </w:t>
      </w:r>
      <w:r w:rsidR="00BD5393" w:rsidRPr="0063071A">
        <w:rPr>
          <w:rFonts w:ascii="Times New Roman" w:hAnsi="Times New Roman" w:cs="Times New Roman"/>
          <w:i/>
          <w:iCs/>
          <w:color w:val="222222"/>
        </w:rPr>
        <w:t>110</w:t>
      </w:r>
      <w:r w:rsidR="00BD5393" w:rsidRPr="0063071A">
        <w:rPr>
          <w:rFonts w:ascii="Times New Roman" w:hAnsi="Times New Roman" w:cs="Times New Roman"/>
          <w:color w:val="222222"/>
          <w:shd w:val="clear" w:color="auto" w:fill="FFFFFF"/>
        </w:rPr>
        <w:t>, pp.29-39.</w:t>
      </w:r>
    </w:p>
    <w:p w14:paraId="77E3DF62" w14:textId="77777777" w:rsidR="005102DF" w:rsidRPr="0063071A" w:rsidRDefault="00BD539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6] </w:t>
      </w:r>
      <w:r w:rsidR="005102DF" w:rsidRPr="0063071A">
        <w:rPr>
          <w:rFonts w:ascii="Times New Roman" w:hAnsi="Times New Roman" w:cs="Times New Roman"/>
          <w:color w:val="222222"/>
          <w:shd w:val="clear" w:color="auto" w:fill="FFFFFF"/>
        </w:rPr>
        <w:t xml:space="preserve">Sathya, S. and Sethukarasi, T., 2016, February. Efficient privacy preservation technique for healthcare records using big data. In </w:t>
      </w:r>
      <w:r w:rsidR="005102DF" w:rsidRPr="0063071A">
        <w:rPr>
          <w:rFonts w:ascii="Times New Roman" w:hAnsi="Times New Roman" w:cs="Times New Roman"/>
          <w:i/>
          <w:iCs/>
          <w:color w:val="222222"/>
        </w:rPr>
        <w:t>2016 International Conference on Information Communication and Embedded Systems (ICICES)</w:t>
      </w:r>
      <w:r w:rsidR="005102DF" w:rsidRPr="0063071A">
        <w:rPr>
          <w:rFonts w:ascii="Times New Roman" w:hAnsi="Times New Roman" w:cs="Times New Roman"/>
          <w:color w:val="222222"/>
          <w:shd w:val="clear" w:color="auto" w:fill="FFFFFF"/>
        </w:rPr>
        <w:t xml:space="preserve"> (pp. 1-6). IEEE.</w:t>
      </w:r>
    </w:p>
    <w:p w14:paraId="66F4E5A9" w14:textId="77777777" w:rsidR="009A1E07" w:rsidRPr="0063071A" w:rsidRDefault="005102D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5</w:t>
      </w:r>
      <w:r w:rsidR="009A1E07" w:rsidRPr="0063071A">
        <w:rPr>
          <w:rFonts w:ascii="Times New Roman" w:hAnsi="Times New Roman" w:cs="Times New Roman"/>
          <w:color w:val="222222"/>
          <w:shd w:val="clear" w:color="auto" w:fill="FFFFFF"/>
        </w:rPr>
        <w:t>8</w:t>
      </w:r>
      <w:r w:rsidRPr="0063071A">
        <w:rPr>
          <w:rFonts w:ascii="Times New Roman" w:hAnsi="Times New Roman" w:cs="Times New Roman"/>
          <w:color w:val="222222"/>
          <w:shd w:val="clear" w:color="auto" w:fill="FFFFFF"/>
        </w:rPr>
        <w:t>]</w:t>
      </w:r>
      <w:r w:rsidR="009A1E07" w:rsidRPr="0063071A">
        <w:rPr>
          <w:rFonts w:ascii="Times New Roman" w:hAnsi="Times New Roman" w:cs="Times New Roman"/>
          <w:color w:val="222222"/>
          <w:shd w:val="clear" w:color="auto" w:fill="FFFFFF"/>
        </w:rPr>
        <w:t xml:space="preserve"> Sadrawi, M., Sun, W.Z., Ma, M., Yeh, Y.T., Abbod, M. and Shieh, J.S., 2018. Ensemble Genetic Fuzzy Neuro Model Applied for the Emergency Medical Service via Unbalanced Data Evaluation. </w:t>
      </w:r>
      <w:r w:rsidR="009A1E07" w:rsidRPr="0063071A">
        <w:rPr>
          <w:rFonts w:ascii="Times New Roman" w:hAnsi="Times New Roman" w:cs="Times New Roman"/>
          <w:i/>
          <w:iCs/>
          <w:color w:val="222222"/>
        </w:rPr>
        <w:t>Symmetry</w:t>
      </w:r>
      <w:r w:rsidR="009A1E07" w:rsidRPr="0063071A">
        <w:rPr>
          <w:rFonts w:ascii="Times New Roman" w:hAnsi="Times New Roman" w:cs="Times New Roman"/>
          <w:color w:val="222222"/>
          <w:shd w:val="clear" w:color="auto" w:fill="FFFFFF"/>
        </w:rPr>
        <w:t xml:space="preserve">, </w:t>
      </w:r>
      <w:r w:rsidR="009A1E07" w:rsidRPr="0063071A">
        <w:rPr>
          <w:rFonts w:ascii="Times New Roman" w:hAnsi="Times New Roman" w:cs="Times New Roman"/>
          <w:i/>
          <w:iCs/>
          <w:color w:val="222222"/>
        </w:rPr>
        <w:t>10</w:t>
      </w:r>
      <w:r w:rsidR="009A1E07" w:rsidRPr="0063071A">
        <w:rPr>
          <w:rFonts w:ascii="Times New Roman" w:hAnsi="Times New Roman" w:cs="Times New Roman"/>
          <w:color w:val="222222"/>
          <w:shd w:val="clear" w:color="auto" w:fill="FFFFFF"/>
        </w:rPr>
        <w:t>(3), p.71.</w:t>
      </w:r>
    </w:p>
    <w:p w14:paraId="7D04B0D7" w14:textId="77777777" w:rsidR="00973CB4" w:rsidRPr="0063071A" w:rsidRDefault="009A1E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59] </w:t>
      </w:r>
      <w:r w:rsidR="00973CB4" w:rsidRPr="0063071A">
        <w:rPr>
          <w:rFonts w:ascii="Times New Roman" w:hAnsi="Times New Roman" w:cs="Times New Roman"/>
          <w:color w:val="222222"/>
          <w:shd w:val="clear" w:color="auto" w:fill="FFFFFF"/>
        </w:rPr>
        <w:t xml:space="preserve">Park, J.A., Kim, M. and Yoon, S., 2016. Evaluation of Large-scale Data to Detect Irregularity in Payment for Medical Services. </w:t>
      </w:r>
      <w:r w:rsidR="00973CB4" w:rsidRPr="0063071A">
        <w:rPr>
          <w:rFonts w:ascii="Times New Roman" w:hAnsi="Times New Roman" w:cs="Times New Roman"/>
          <w:i/>
          <w:iCs/>
          <w:color w:val="222222"/>
        </w:rPr>
        <w:t>Methods of information in medicine</w:t>
      </w:r>
      <w:r w:rsidR="00973CB4" w:rsidRPr="0063071A">
        <w:rPr>
          <w:rFonts w:ascii="Times New Roman" w:hAnsi="Times New Roman" w:cs="Times New Roman"/>
          <w:color w:val="222222"/>
          <w:shd w:val="clear" w:color="auto" w:fill="FFFFFF"/>
        </w:rPr>
        <w:t xml:space="preserve">, </w:t>
      </w:r>
      <w:r w:rsidR="00973CB4" w:rsidRPr="0063071A">
        <w:rPr>
          <w:rFonts w:ascii="Times New Roman" w:hAnsi="Times New Roman" w:cs="Times New Roman"/>
          <w:i/>
          <w:iCs/>
          <w:color w:val="222222"/>
        </w:rPr>
        <w:t>55</w:t>
      </w:r>
      <w:r w:rsidR="00973CB4" w:rsidRPr="0063071A">
        <w:rPr>
          <w:rFonts w:ascii="Times New Roman" w:hAnsi="Times New Roman" w:cs="Times New Roman"/>
          <w:color w:val="222222"/>
          <w:shd w:val="clear" w:color="auto" w:fill="FFFFFF"/>
        </w:rPr>
        <w:t>(03), pp.284-291.</w:t>
      </w:r>
    </w:p>
    <w:p w14:paraId="61B79282" w14:textId="77777777" w:rsidR="00A26520" w:rsidRPr="0063071A" w:rsidRDefault="00A2652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0] Gomathi, R.M., Joseph, O. and Gupta, V.K., 2016. Evidence Based Disease Analysis using Big Data. </w:t>
      </w:r>
      <w:r w:rsidRPr="0063071A">
        <w:rPr>
          <w:rFonts w:ascii="Times New Roman" w:hAnsi="Times New Roman" w:cs="Times New Roman"/>
          <w:i/>
          <w:iCs/>
          <w:color w:val="222222"/>
        </w:rPr>
        <w:t>RESEARCH JOURNAL OF PHARMACEUTICAL BIOLOGICAL AND CHEMICAL SCIENCE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w:t>
      </w:r>
      <w:r w:rsidRPr="0063071A">
        <w:rPr>
          <w:rFonts w:ascii="Times New Roman" w:hAnsi="Times New Roman" w:cs="Times New Roman"/>
          <w:color w:val="222222"/>
          <w:shd w:val="clear" w:color="auto" w:fill="FFFFFF"/>
        </w:rPr>
        <w:t>(4), pp.352-358.</w:t>
      </w:r>
    </w:p>
    <w:p w14:paraId="277E3096" w14:textId="77777777" w:rsidR="00922D82" w:rsidRPr="0063071A" w:rsidRDefault="00922D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1] Pasupathi, C. and Kalavakonda, V., 2016, February. Evidence Based health care system using Big Data for disease diagnosis. In </w:t>
      </w:r>
      <w:r w:rsidRPr="0063071A">
        <w:rPr>
          <w:rFonts w:ascii="Times New Roman" w:hAnsi="Times New Roman" w:cs="Times New Roman"/>
          <w:i/>
          <w:iCs/>
          <w:color w:val="222222"/>
        </w:rPr>
        <w:t>2016 2nd International Conference on Advances in Electrical, Electronics, Information, Communication and Bio-Informatics (AEEICB)</w:t>
      </w:r>
      <w:r w:rsidRPr="0063071A">
        <w:rPr>
          <w:rFonts w:ascii="Times New Roman" w:hAnsi="Times New Roman" w:cs="Times New Roman"/>
          <w:color w:val="222222"/>
          <w:shd w:val="clear" w:color="auto" w:fill="FFFFFF"/>
        </w:rPr>
        <w:t xml:space="preserve"> (pp. 743-747). IEEE.</w:t>
      </w:r>
    </w:p>
    <w:p w14:paraId="10B5F5F2" w14:textId="77777777" w:rsidR="00A007AB" w:rsidRPr="0063071A" w:rsidRDefault="00922D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2] </w:t>
      </w:r>
      <w:r w:rsidR="00A007AB" w:rsidRPr="0063071A">
        <w:rPr>
          <w:rFonts w:ascii="Times New Roman" w:hAnsi="Times New Roman" w:cs="Times New Roman"/>
          <w:color w:val="222222"/>
          <w:shd w:val="clear" w:color="auto" w:fill="FFFFFF"/>
        </w:rPr>
        <w:t xml:space="preserve">Wang, Z., Wen, X., Lu, Y., Yao, Y. and Zhao, H., 2016. Exploiting machine learning for predicting skeletal-related events in cancer patients with bone metastases. </w:t>
      </w:r>
      <w:r w:rsidR="00A007AB" w:rsidRPr="0063071A">
        <w:rPr>
          <w:rFonts w:ascii="Times New Roman" w:hAnsi="Times New Roman" w:cs="Times New Roman"/>
          <w:i/>
          <w:iCs/>
          <w:color w:val="222222"/>
        </w:rPr>
        <w:t>Oncotarget</w:t>
      </w:r>
      <w:r w:rsidR="00A007AB" w:rsidRPr="0063071A">
        <w:rPr>
          <w:rFonts w:ascii="Times New Roman" w:hAnsi="Times New Roman" w:cs="Times New Roman"/>
          <w:color w:val="222222"/>
          <w:shd w:val="clear" w:color="auto" w:fill="FFFFFF"/>
        </w:rPr>
        <w:t xml:space="preserve">, </w:t>
      </w:r>
      <w:r w:rsidR="00A007AB" w:rsidRPr="0063071A">
        <w:rPr>
          <w:rFonts w:ascii="Times New Roman" w:hAnsi="Times New Roman" w:cs="Times New Roman"/>
          <w:i/>
          <w:iCs/>
          <w:color w:val="222222"/>
        </w:rPr>
        <w:t>7</w:t>
      </w:r>
      <w:r w:rsidR="00A007AB" w:rsidRPr="0063071A">
        <w:rPr>
          <w:rFonts w:ascii="Times New Roman" w:hAnsi="Times New Roman" w:cs="Times New Roman"/>
          <w:color w:val="222222"/>
          <w:shd w:val="clear" w:color="auto" w:fill="FFFFFF"/>
        </w:rPr>
        <w:t>(11), p.12612.</w:t>
      </w:r>
    </w:p>
    <w:p w14:paraId="1EB1FB22" w14:textId="77777777" w:rsidR="009119C8" w:rsidRPr="0063071A" w:rsidRDefault="00A007A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3] </w:t>
      </w:r>
      <w:r w:rsidR="009119C8" w:rsidRPr="0063071A">
        <w:rPr>
          <w:rFonts w:ascii="Times New Roman" w:hAnsi="Times New Roman" w:cs="Times New Roman"/>
          <w:color w:val="222222"/>
          <w:shd w:val="clear" w:color="auto" w:fill="FFFFFF"/>
        </w:rPr>
        <w:t xml:space="preserve">Harjumaa, M., Saraniemi, S., Pekkarinen, S., Lappi, M., Similä, H. and Isomursu, M., 2016. Feasibility of digital footprint data for health analytics and services: an explorative pilot study. </w:t>
      </w:r>
      <w:r w:rsidR="009119C8" w:rsidRPr="0063071A">
        <w:rPr>
          <w:rFonts w:ascii="Times New Roman" w:hAnsi="Times New Roman" w:cs="Times New Roman"/>
          <w:i/>
          <w:iCs/>
          <w:color w:val="222222"/>
        </w:rPr>
        <w:t>BMC medical informatics and decision making</w:t>
      </w:r>
      <w:r w:rsidR="009119C8" w:rsidRPr="0063071A">
        <w:rPr>
          <w:rFonts w:ascii="Times New Roman" w:hAnsi="Times New Roman" w:cs="Times New Roman"/>
          <w:color w:val="222222"/>
          <w:shd w:val="clear" w:color="auto" w:fill="FFFFFF"/>
        </w:rPr>
        <w:t xml:space="preserve">, </w:t>
      </w:r>
      <w:r w:rsidR="009119C8" w:rsidRPr="0063071A">
        <w:rPr>
          <w:rFonts w:ascii="Times New Roman" w:hAnsi="Times New Roman" w:cs="Times New Roman"/>
          <w:i/>
          <w:iCs/>
          <w:color w:val="222222"/>
        </w:rPr>
        <w:t>16</w:t>
      </w:r>
      <w:r w:rsidR="009119C8" w:rsidRPr="0063071A">
        <w:rPr>
          <w:rFonts w:ascii="Times New Roman" w:hAnsi="Times New Roman" w:cs="Times New Roman"/>
          <w:color w:val="222222"/>
          <w:shd w:val="clear" w:color="auto" w:fill="FFFFFF"/>
        </w:rPr>
        <w:t>(1), p.139.</w:t>
      </w:r>
    </w:p>
    <w:p w14:paraId="082B892A" w14:textId="77777777" w:rsidR="006C6369" w:rsidRPr="0063071A" w:rsidRDefault="009119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5] </w:t>
      </w:r>
      <w:r w:rsidR="006C6369" w:rsidRPr="0063071A">
        <w:rPr>
          <w:rFonts w:ascii="Times New Roman" w:hAnsi="Times New Roman" w:cs="Times New Roman"/>
          <w:color w:val="222222"/>
          <w:shd w:val="clear" w:color="auto" w:fill="FFFFFF"/>
        </w:rPr>
        <w:t xml:space="preserve">Wu, L., Hu, Y., Liu, X., Zhang, X., Chen, W., Alan, S.L., Kellum, J.A., Waitman, L.R. and Liu, M., 2018. Feature Ranking in Predictive Models for Hospital-Acquired Acute Kidney Injury. </w:t>
      </w:r>
      <w:r w:rsidR="006C6369" w:rsidRPr="0063071A">
        <w:rPr>
          <w:rFonts w:ascii="Times New Roman" w:hAnsi="Times New Roman" w:cs="Times New Roman"/>
          <w:i/>
          <w:iCs/>
          <w:color w:val="222222"/>
        </w:rPr>
        <w:t>Scientific reports</w:t>
      </w:r>
      <w:r w:rsidR="006C6369" w:rsidRPr="0063071A">
        <w:rPr>
          <w:rFonts w:ascii="Times New Roman" w:hAnsi="Times New Roman" w:cs="Times New Roman"/>
          <w:color w:val="222222"/>
          <w:shd w:val="clear" w:color="auto" w:fill="FFFFFF"/>
        </w:rPr>
        <w:t xml:space="preserve">, </w:t>
      </w:r>
      <w:r w:rsidR="006C6369" w:rsidRPr="0063071A">
        <w:rPr>
          <w:rFonts w:ascii="Times New Roman" w:hAnsi="Times New Roman" w:cs="Times New Roman"/>
          <w:i/>
          <w:iCs/>
          <w:color w:val="222222"/>
        </w:rPr>
        <w:t>8</w:t>
      </w:r>
      <w:r w:rsidR="006C6369" w:rsidRPr="0063071A">
        <w:rPr>
          <w:rFonts w:ascii="Times New Roman" w:hAnsi="Times New Roman" w:cs="Times New Roman"/>
          <w:color w:val="222222"/>
          <w:shd w:val="clear" w:color="auto" w:fill="FFFFFF"/>
        </w:rPr>
        <w:t>(1), p.17298.</w:t>
      </w:r>
    </w:p>
    <w:p w14:paraId="67117BA4" w14:textId="77777777" w:rsidR="00C46C45" w:rsidRPr="0063071A" w:rsidRDefault="006C636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6] </w:t>
      </w:r>
      <w:r w:rsidR="00C46C45" w:rsidRPr="0063071A">
        <w:rPr>
          <w:rFonts w:ascii="Times New Roman" w:hAnsi="Times New Roman" w:cs="Times New Roman"/>
          <w:color w:val="222222"/>
          <w:shd w:val="clear" w:color="auto" w:fill="FFFFFF"/>
        </w:rPr>
        <w:t xml:space="preserve">El Moudden, I., Ouzir, M. and ElBernoussi, S., 2017. Feature selection and extraction for class prediction in dysphonia measures analysis: A case study on Parkinson’s disease speech rehabilitation. </w:t>
      </w:r>
      <w:r w:rsidR="00C46C45" w:rsidRPr="0063071A">
        <w:rPr>
          <w:rFonts w:ascii="Times New Roman" w:hAnsi="Times New Roman" w:cs="Times New Roman"/>
          <w:i/>
          <w:iCs/>
          <w:color w:val="222222"/>
        </w:rPr>
        <w:t>Technology and Health Care</w:t>
      </w:r>
      <w:r w:rsidR="00C46C45" w:rsidRPr="0063071A">
        <w:rPr>
          <w:rFonts w:ascii="Times New Roman" w:hAnsi="Times New Roman" w:cs="Times New Roman"/>
          <w:color w:val="222222"/>
          <w:shd w:val="clear" w:color="auto" w:fill="FFFFFF"/>
        </w:rPr>
        <w:t xml:space="preserve">, </w:t>
      </w:r>
      <w:r w:rsidR="00C46C45" w:rsidRPr="0063071A">
        <w:rPr>
          <w:rFonts w:ascii="Times New Roman" w:hAnsi="Times New Roman" w:cs="Times New Roman"/>
          <w:i/>
          <w:iCs/>
          <w:color w:val="222222"/>
        </w:rPr>
        <w:t>25</w:t>
      </w:r>
      <w:r w:rsidR="00C46C45" w:rsidRPr="0063071A">
        <w:rPr>
          <w:rFonts w:ascii="Times New Roman" w:hAnsi="Times New Roman" w:cs="Times New Roman"/>
          <w:color w:val="222222"/>
          <w:shd w:val="clear" w:color="auto" w:fill="FFFFFF"/>
        </w:rPr>
        <w:t>(4), pp.693-708.</w:t>
      </w:r>
    </w:p>
    <w:p w14:paraId="7F4DA20B" w14:textId="77777777" w:rsidR="002C11EB" w:rsidRPr="0063071A" w:rsidRDefault="00C46C4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7] </w:t>
      </w:r>
      <w:r w:rsidR="002C11EB" w:rsidRPr="0063071A">
        <w:rPr>
          <w:rFonts w:ascii="Times New Roman" w:hAnsi="Times New Roman" w:cs="Times New Roman"/>
          <w:color w:val="222222"/>
          <w:shd w:val="clear" w:color="auto" w:fill="FFFFFF"/>
        </w:rPr>
        <w:t xml:space="preserve">Thippa Reddy, G. and Khare, N., 2016. FFBAT-optimized rule based fuzzy logic classifier for diabetes. In </w:t>
      </w:r>
      <w:r w:rsidR="002C11EB" w:rsidRPr="0063071A">
        <w:rPr>
          <w:rFonts w:ascii="Times New Roman" w:hAnsi="Times New Roman" w:cs="Times New Roman"/>
          <w:i/>
          <w:iCs/>
          <w:color w:val="222222"/>
        </w:rPr>
        <w:t>International Journal of Engineering Research in Africa</w:t>
      </w:r>
      <w:r w:rsidR="002C11EB" w:rsidRPr="0063071A">
        <w:rPr>
          <w:rFonts w:ascii="Times New Roman" w:hAnsi="Times New Roman" w:cs="Times New Roman"/>
          <w:color w:val="222222"/>
          <w:shd w:val="clear" w:color="auto" w:fill="FFFFFF"/>
        </w:rPr>
        <w:t xml:space="preserve"> (Vol. 24, pp. 137-152). Trans Tech Publications.</w:t>
      </w:r>
    </w:p>
    <w:p w14:paraId="46854DBE" w14:textId="77777777" w:rsidR="003E65E0" w:rsidRPr="0063071A" w:rsidRDefault="002C11E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8] </w:t>
      </w:r>
      <w:r w:rsidR="003E65E0" w:rsidRPr="0063071A">
        <w:rPr>
          <w:rFonts w:ascii="Times New Roman" w:hAnsi="Times New Roman" w:cs="Times New Roman"/>
          <w:color w:val="222222"/>
          <w:shd w:val="clear" w:color="auto" w:fill="FFFFFF"/>
        </w:rPr>
        <w:t xml:space="preserve">Sharma, A., Hostetter, J., Morrison, J., Wang, K. and Siegel, E., 2016. Focused decision support: A data mining tool to query the prostate, lung, colorectal, and ovarian cancer screening trial dataset and guide screening management for the individual patient. </w:t>
      </w:r>
      <w:r w:rsidR="003E65E0" w:rsidRPr="0063071A">
        <w:rPr>
          <w:rFonts w:ascii="Times New Roman" w:hAnsi="Times New Roman" w:cs="Times New Roman"/>
          <w:i/>
          <w:iCs/>
          <w:color w:val="222222"/>
        </w:rPr>
        <w:t>Journal of digital imaging</w:t>
      </w:r>
      <w:r w:rsidR="003E65E0" w:rsidRPr="0063071A">
        <w:rPr>
          <w:rFonts w:ascii="Times New Roman" w:hAnsi="Times New Roman" w:cs="Times New Roman"/>
          <w:color w:val="222222"/>
          <w:shd w:val="clear" w:color="auto" w:fill="FFFFFF"/>
        </w:rPr>
        <w:t xml:space="preserve">, </w:t>
      </w:r>
      <w:r w:rsidR="003E65E0" w:rsidRPr="0063071A">
        <w:rPr>
          <w:rFonts w:ascii="Times New Roman" w:hAnsi="Times New Roman" w:cs="Times New Roman"/>
          <w:i/>
          <w:iCs/>
          <w:color w:val="222222"/>
        </w:rPr>
        <w:t>29</w:t>
      </w:r>
      <w:r w:rsidR="003E65E0" w:rsidRPr="0063071A">
        <w:rPr>
          <w:rFonts w:ascii="Times New Roman" w:hAnsi="Times New Roman" w:cs="Times New Roman"/>
          <w:color w:val="222222"/>
          <w:shd w:val="clear" w:color="auto" w:fill="FFFFFF"/>
        </w:rPr>
        <w:t>(2), pp.160-164.</w:t>
      </w:r>
    </w:p>
    <w:p w14:paraId="1DD7193B" w14:textId="77777777" w:rsidR="00DF62E4" w:rsidRPr="0063071A" w:rsidRDefault="003E65E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69] </w:t>
      </w:r>
      <w:r w:rsidR="00DF62E4" w:rsidRPr="0063071A">
        <w:rPr>
          <w:rFonts w:ascii="Times New Roman" w:hAnsi="Times New Roman" w:cs="Times New Roman"/>
          <w:color w:val="222222"/>
          <w:shd w:val="clear" w:color="auto" w:fill="FFFFFF"/>
        </w:rPr>
        <w:t xml:space="preserve">Singh, S., Bansal, A., Sandhu, R. and Sidhu, J., 2018. Fog computing and IoT based healthcare support service for dengue fever. </w:t>
      </w:r>
      <w:r w:rsidR="00DF62E4" w:rsidRPr="0063071A">
        <w:rPr>
          <w:rFonts w:ascii="Times New Roman" w:hAnsi="Times New Roman" w:cs="Times New Roman"/>
          <w:i/>
          <w:iCs/>
          <w:color w:val="222222"/>
        </w:rPr>
        <w:t>International Journal of Pervasive Computing and Communications</w:t>
      </w:r>
      <w:r w:rsidR="00DF62E4" w:rsidRPr="0063071A">
        <w:rPr>
          <w:rFonts w:ascii="Times New Roman" w:hAnsi="Times New Roman" w:cs="Times New Roman"/>
          <w:color w:val="222222"/>
          <w:shd w:val="clear" w:color="auto" w:fill="FFFFFF"/>
        </w:rPr>
        <w:t xml:space="preserve">, </w:t>
      </w:r>
      <w:r w:rsidR="00DF62E4" w:rsidRPr="0063071A">
        <w:rPr>
          <w:rFonts w:ascii="Times New Roman" w:hAnsi="Times New Roman" w:cs="Times New Roman"/>
          <w:i/>
          <w:iCs/>
          <w:color w:val="222222"/>
        </w:rPr>
        <w:t>14</w:t>
      </w:r>
      <w:r w:rsidR="00DF62E4" w:rsidRPr="0063071A">
        <w:rPr>
          <w:rFonts w:ascii="Times New Roman" w:hAnsi="Times New Roman" w:cs="Times New Roman"/>
          <w:color w:val="222222"/>
          <w:shd w:val="clear" w:color="auto" w:fill="FFFFFF"/>
        </w:rPr>
        <w:t>(2), pp.197-207.</w:t>
      </w:r>
    </w:p>
    <w:p w14:paraId="3495BD06" w14:textId="3D08BF6C" w:rsidR="00964CE9" w:rsidRPr="0063071A" w:rsidRDefault="0087279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 </w:t>
      </w:r>
      <w:r w:rsidR="00151F4E" w:rsidRPr="0063071A">
        <w:rPr>
          <w:rFonts w:ascii="Times New Roman" w:hAnsi="Times New Roman" w:cs="Times New Roman"/>
          <w:color w:val="222222"/>
          <w:shd w:val="clear" w:color="auto" w:fill="FFFFFF"/>
        </w:rPr>
        <w:t>[271</w:t>
      </w:r>
      <w:r w:rsidR="003D7190" w:rsidRPr="0063071A">
        <w:rPr>
          <w:rFonts w:ascii="Times New Roman" w:hAnsi="Times New Roman" w:cs="Times New Roman"/>
          <w:color w:val="222222"/>
          <w:shd w:val="clear" w:color="auto" w:fill="FFFFFF"/>
        </w:rPr>
        <w:t xml:space="preserve">] </w:t>
      </w:r>
      <w:r w:rsidR="00964CE9" w:rsidRPr="0063071A">
        <w:rPr>
          <w:rFonts w:ascii="Times New Roman" w:hAnsi="Times New Roman" w:cs="Times New Roman"/>
          <w:color w:val="222222"/>
          <w:shd w:val="clear" w:color="auto" w:fill="FFFFFF"/>
        </w:rPr>
        <w:t xml:space="preserve">Gia, T.N., Jiang, M., Rahmani, A.M., Westerlund, T., Liljeberg, P. and Tenhunen, H., 2015, October. Fog computing in healthcare internet of things: A case study on ecg feature extraction. In </w:t>
      </w:r>
      <w:r w:rsidR="00964CE9" w:rsidRPr="0063071A">
        <w:rPr>
          <w:rFonts w:ascii="Times New Roman" w:hAnsi="Times New Roman" w:cs="Times New Roman"/>
          <w:i/>
          <w:iCs/>
          <w:color w:val="222222"/>
        </w:rPr>
        <w:t>2015 IEEE International Conference on Computer and Information Technology; Ubiquitous Computing and Communications; Dependable, Autonomic and Secure Computing; Pervasive Intelligence and Computing</w:t>
      </w:r>
      <w:r w:rsidR="00964CE9" w:rsidRPr="0063071A">
        <w:rPr>
          <w:rFonts w:ascii="Times New Roman" w:hAnsi="Times New Roman" w:cs="Times New Roman"/>
          <w:color w:val="222222"/>
          <w:shd w:val="clear" w:color="auto" w:fill="FFFFFF"/>
        </w:rPr>
        <w:t xml:space="preserve"> (pp. 356-363). IEEE.</w:t>
      </w:r>
    </w:p>
    <w:p w14:paraId="79DA35A3" w14:textId="77777777" w:rsidR="00421BA7" w:rsidRPr="0063071A" w:rsidRDefault="00964CE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2] </w:t>
      </w:r>
      <w:r w:rsidR="00421BA7" w:rsidRPr="0063071A">
        <w:rPr>
          <w:rFonts w:ascii="Times New Roman" w:hAnsi="Times New Roman" w:cs="Times New Roman"/>
          <w:color w:val="222222"/>
          <w:shd w:val="clear" w:color="auto" w:fill="FFFFFF"/>
        </w:rPr>
        <w:t xml:space="preserve">Paul, A., Pinjari, H., Hong, W.H., Seo, H.C. and Rho, S., 2018. Fog computing-based IoT for health monitoring system. </w:t>
      </w:r>
      <w:r w:rsidR="00421BA7" w:rsidRPr="0063071A">
        <w:rPr>
          <w:rFonts w:ascii="Times New Roman" w:hAnsi="Times New Roman" w:cs="Times New Roman"/>
          <w:i/>
          <w:iCs/>
          <w:color w:val="222222"/>
        </w:rPr>
        <w:t>Journal of Sensors</w:t>
      </w:r>
      <w:r w:rsidR="00421BA7" w:rsidRPr="0063071A">
        <w:rPr>
          <w:rFonts w:ascii="Times New Roman" w:hAnsi="Times New Roman" w:cs="Times New Roman"/>
          <w:color w:val="222222"/>
          <w:shd w:val="clear" w:color="auto" w:fill="FFFFFF"/>
        </w:rPr>
        <w:t xml:space="preserve">, </w:t>
      </w:r>
      <w:r w:rsidR="00421BA7" w:rsidRPr="0063071A">
        <w:rPr>
          <w:rFonts w:ascii="Times New Roman" w:hAnsi="Times New Roman" w:cs="Times New Roman"/>
          <w:i/>
          <w:iCs/>
          <w:color w:val="222222"/>
        </w:rPr>
        <w:t>2018</w:t>
      </w:r>
      <w:r w:rsidR="00421BA7" w:rsidRPr="0063071A">
        <w:rPr>
          <w:rFonts w:ascii="Times New Roman" w:hAnsi="Times New Roman" w:cs="Times New Roman"/>
          <w:color w:val="222222"/>
          <w:shd w:val="clear" w:color="auto" w:fill="FFFFFF"/>
        </w:rPr>
        <w:t>.</w:t>
      </w:r>
    </w:p>
    <w:p w14:paraId="1A45DB01" w14:textId="79016865" w:rsidR="00304AD9" w:rsidRPr="0063071A" w:rsidRDefault="0042054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3] Mavragani, A. and Ochoa, G., 2018. Forecasting AIDS prevalence in the United States using online search traffic data. </w:t>
      </w:r>
      <w:r w:rsidRPr="0063071A">
        <w:rPr>
          <w:rFonts w:ascii="Times New Roman" w:hAnsi="Times New Roman" w:cs="Times New Roman"/>
          <w:i/>
          <w:iCs/>
          <w:color w:val="222222"/>
        </w:rPr>
        <w:t>Journal of Big Data</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1), p.17.</w:t>
      </w:r>
    </w:p>
    <w:p w14:paraId="460EF0AA" w14:textId="50214865" w:rsidR="005B49E0" w:rsidRPr="0063071A" w:rsidRDefault="005B49E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4] Pires, I., Garcia, N., Pombo, N. and Flórez-Revuelta, F., 2016. From data acquisition to data fusion: a comprehensive review and a roadmap for the identification of activities of daily living using mobile devices. </w:t>
      </w:r>
      <w:r w:rsidRPr="0063071A">
        <w:rPr>
          <w:rFonts w:ascii="Times New Roman" w:hAnsi="Times New Roman" w:cs="Times New Roman"/>
          <w:i/>
          <w:iCs/>
          <w:color w:val="222222"/>
        </w:rPr>
        <w:t>Sensor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6</w:t>
      </w:r>
      <w:r w:rsidRPr="0063071A">
        <w:rPr>
          <w:rFonts w:ascii="Times New Roman" w:hAnsi="Times New Roman" w:cs="Times New Roman"/>
          <w:color w:val="222222"/>
          <w:shd w:val="clear" w:color="auto" w:fill="FFFFFF"/>
        </w:rPr>
        <w:t>(2), p.184.</w:t>
      </w:r>
    </w:p>
    <w:p w14:paraId="27E3365D" w14:textId="156B020F" w:rsidR="005B49E0" w:rsidRPr="0063071A" w:rsidRDefault="005337F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5] Dipnall, J.F., Pasco, J.A., Berk, M., Williams, L.J., Dodd, S., Jacka, F.N. and Meyer, D., 2016. Fusing data mining, machine learning and traditional statistics to detect biomarkers associated with depression.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1</w:t>
      </w:r>
      <w:r w:rsidRPr="0063071A">
        <w:rPr>
          <w:rFonts w:ascii="Times New Roman" w:hAnsi="Times New Roman" w:cs="Times New Roman"/>
          <w:color w:val="222222"/>
          <w:shd w:val="clear" w:color="auto" w:fill="FFFFFF"/>
        </w:rPr>
        <w:t>(2), p.e0148195.</w:t>
      </w:r>
    </w:p>
    <w:p w14:paraId="453AAF3F" w14:textId="6234BAB9" w:rsidR="005337F4" w:rsidRPr="0063071A" w:rsidRDefault="00CA18C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6] Johnson, D.E., 2013. Fusion of nonclinical and clinical data to predict human drug safety. </w:t>
      </w:r>
      <w:r w:rsidRPr="0063071A">
        <w:rPr>
          <w:rFonts w:ascii="Times New Roman" w:hAnsi="Times New Roman" w:cs="Times New Roman"/>
          <w:i/>
          <w:iCs/>
          <w:color w:val="222222"/>
        </w:rPr>
        <w:t>Expert review of clinical pharmac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w:t>
      </w:r>
      <w:r w:rsidRPr="0063071A">
        <w:rPr>
          <w:rFonts w:ascii="Times New Roman" w:hAnsi="Times New Roman" w:cs="Times New Roman"/>
          <w:color w:val="222222"/>
          <w:shd w:val="clear" w:color="auto" w:fill="FFFFFF"/>
        </w:rPr>
        <w:t>(2), pp.185-195.</w:t>
      </w:r>
    </w:p>
    <w:p w14:paraId="1BEC263F" w14:textId="7E9D2C95" w:rsidR="00CA18C6" w:rsidRPr="0063071A" w:rsidRDefault="00706B3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7] Vashistha, R., Dangi, A.K., Kumar, A., Chhabra, D. and Shukla, P., 2018. Futuristic biosensors for cardiac health care: an artificial intelligence approach. </w:t>
      </w:r>
      <w:r w:rsidRPr="0063071A">
        <w:rPr>
          <w:rFonts w:ascii="Times New Roman" w:hAnsi="Times New Roman" w:cs="Times New Roman"/>
          <w:i/>
          <w:iCs/>
          <w:color w:val="222222"/>
        </w:rPr>
        <w:t>3 Biotec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8), p.358.</w:t>
      </w:r>
    </w:p>
    <w:p w14:paraId="6EC443AA" w14:textId="5995E468" w:rsidR="00706B37" w:rsidRPr="0063071A" w:rsidRDefault="006B44C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8] Ali, F., El-Sappagh, S. and Kwak, D., 2019. Fuzzy Ontology and LSTM-Based Text Mining: A Transportation Network Monitoring System for Assisting Travel. </w:t>
      </w:r>
      <w:r w:rsidRPr="0063071A">
        <w:rPr>
          <w:rFonts w:ascii="Times New Roman" w:hAnsi="Times New Roman" w:cs="Times New Roman"/>
          <w:i/>
          <w:iCs/>
          <w:color w:val="222222"/>
        </w:rPr>
        <w:t>Sensor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2), p.234.</w:t>
      </w:r>
    </w:p>
    <w:p w14:paraId="6668408C" w14:textId="009935D7" w:rsidR="00374ADA" w:rsidRPr="0063071A" w:rsidRDefault="00374AD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79] Navarro, F.C., Mohsen, H., Yan, C., Li, S., Gu, M., Meyerson, W. and Gerstein, M., 2019. Genomics and data science: an application within an umbrella. </w:t>
      </w:r>
      <w:r w:rsidRPr="0063071A">
        <w:rPr>
          <w:rFonts w:ascii="Times New Roman" w:hAnsi="Times New Roman" w:cs="Times New Roman"/>
          <w:i/>
          <w:iCs/>
          <w:color w:val="222222"/>
        </w:rPr>
        <w:t>Genome biolog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w:t>
      </w:r>
      <w:r w:rsidRPr="0063071A">
        <w:rPr>
          <w:rFonts w:ascii="Times New Roman" w:hAnsi="Times New Roman" w:cs="Times New Roman"/>
          <w:color w:val="222222"/>
          <w:shd w:val="clear" w:color="auto" w:fill="FFFFFF"/>
        </w:rPr>
        <w:t>(1), p.109.</w:t>
      </w:r>
    </w:p>
    <w:p w14:paraId="10B32DC9" w14:textId="3385EBF7" w:rsidR="00374ADA" w:rsidRPr="0063071A" w:rsidRDefault="003D35B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0] Tresp, V., Overhage, J.M., Bundschus, M., Rabizadeh, S., Fasching, P.A. and Yu, S., 2016. Going digital: a survey on digitalization and large-scale data analytics in healthcare. </w:t>
      </w:r>
      <w:r w:rsidRPr="0063071A">
        <w:rPr>
          <w:rFonts w:ascii="Times New Roman" w:hAnsi="Times New Roman" w:cs="Times New Roman"/>
          <w:i/>
          <w:iCs/>
          <w:color w:val="222222"/>
        </w:rPr>
        <w:t>Proceedings of the IEE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04</w:t>
      </w:r>
      <w:r w:rsidRPr="0063071A">
        <w:rPr>
          <w:rFonts w:ascii="Times New Roman" w:hAnsi="Times New Roman" w:cs="Times New Roman"/>
          <w:color w:val="222222"/>
          <w:shd w:val="clear" w:color="auto" w:fill="FFFFFF"/>
        </w:rPr>
        <w:t>(11), pp.2180-2206.</w:t>
      </w:r>
    </w:p>
    <w:p w14:paraId="33BA2AAA" w14:textId="4C3C74E3" w:rsidR="003D35BF" w:rsidRPr="0063071A" w:rsidRDefault="009F782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1] Liu, J., Bier, E., Wilson, A., Guerra-Gomez, J.A., Honda, T., Sricharan, K., Gilpin, L. and Davies, D., 2016. Graph analysis for detecting fraud, waste, and abuse in healthcare data. </w:t>
      </w:r>
      <w:r w:rsidRPr="0063071A">
        <w:rPr>
          <w:rFonts w:ascii="Times New Roman" w:hAnsi="Times New Roman" w:cs="Times New Roman"/>
          <w:i/>
          <w:iCs/>
          <w:color w:val="222222"/>
        </w:rPr>
        <w:t>AI Magaz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7</w:t>
      </w:r>
      <w:r w:rsidRPr="0063071A">
        <w:rPr>
          <w:rFonts w:ascii="Times New Roman" w:hAnsi="Times New Roman" w:cs="Times New Roman"/>
          <w:color w:val="222222"/>
          <w:shd w:val="clear" w:color="auto" w:fill="FFFFFF"/>
        </w:rPr>
        <w:t>(2), pp.33-46.</w:t>
      </w:r>
    </w:p>
    <w:p w14:paraId="465CF7AA" w14:textId="6E71CF76" w:rsidR="009F7828" w:rsidRPr="0063071A" w:rsidRDefault="00B0576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2] Luo, W., Phung, D., Tran, T., Gupta, S., Rana, S., Karmakar, C., Shilton, A., Yearwood, J., Dimitrova, N., Ho, T.B. and Venkatesh, S., 2016. Guidelines for developing and reporting machine learning predictive models in biomedical research: a multidisciplinary view. </w:t>
      </w:r>
      <w:r w:rsidRPr="0063071A">
        <w:rPr>
          <w:rFonts w:ascii="Times New Roman" w:hAnsi="Times New Roman" w:cs="Times New Roman"/>
          <w:i/>
          <w:iCs/>
          <w:color w:val="222222"/>
        </w:rPr>
        <w:t>Journal of medical Internet researc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12), p.e323.</w:t>
      </w:r>
    </w:p>
    <w:p w14:paraId="1F30E6F1" w14:textId="3E140C69" w:rsidR="00B0576B" w:rsidRPr="0063071A" w:rsidRDefault="0072160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3] Almasoud, A.M., Al-Khalifa, H.S. and Al-Salman, A.S., 2019. Handling Big Data Scalability in Biological Domain Using Parallel and Distributed Processing: A Case of Three Biological Semantic Similarity Measures. </w:t>
      </w:r>
      <w:r w:rsidRPr="0063071A">
        <w:rPr>
          <w:rFonts w:ascii="Times New Roman" w:hAnsi="Times New Roman" w:cs="Times New Roman"/>
          <w:i/>
          <w:iCs/>
          <w:color w:val="222222"/>
        </w:rPr>
        <w:t>BioMed research international</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19</w:t>
      </w:r>
      <w:r w:rsidRPr="0063071A">
        <w:rPr>
          <w:rFonts w:ascii="Times New Roman" w:hAnsi="Times New Roman" w:cs="Times New Roman"/>
          <w:color w:val="222222"/>
          <w:shd w:val="clear" w:color="auto" w:fill="FFFFFF"/>
        </w:rPr>
        <w:t>.</w:t>
      </w:r>
    </w:p>
    <w:p w14:paraId="222CF8BB" w14:textId="40824420" w:rsidR="00721606" w:rsidRPr="0063071A" w:rsidRDefault="00DC121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4] Mirkes, E.M., Coats, T.J., Levesley, J. and Gorban, A.N., 2016. Handling missing data in large healthcare dataset: A case study of unknown trauma outcomes. </w:t>
      </w:r>
      <w:r w:rsidRPr="0063071A">
        <w:rPr>
          <w:rFonts w:ascii="Times New Roman" w:hAnsi="Times New Roman" w:cs="Times New Roman"/>
          <w:i/>
          <w:iCs/>
          <w:color w:val="222222"/>
        </w:rPr>
        <w:t>Computers in biology and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5</w:t>
      </w:r>
      <w:r w:rsidRPr="0063071A">
        <w:rPr>
          <w:rFonts w:ascii="Times New Roman" w:hAnsi="Times New Roman" w:cs="Times New Roman"/>
          <w:color w:val="222222"/>
          <w:shd w:val="clear" w:color="auto" w:fill="FFFFFF"/>
        </w:rPr>
        <w:t>, pp.203-216.</w:t>
      </w:r>
    </w:p>
    <w:p w14:paraId="607C52CB" w14:textId="7539F061" w:rsidR="00DC121B" w:rsidRPr="0063071A" w:rsidRDefault="00DC121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5] </w:t>
      </w:r>
      <w:r w:rsidR="00704D73" w:rsidRPr="0063071A">
        <w:rPr>
          <w:rFonts w:ascii="Times New Roman" w:hAnsi="Times New Roman" w:cs="Times New Roman"/>
          <w:color w:val="222222"/>
          <w:shd w:val="clear" w:color="auto" w:fill="FFFFFF"/>
        </w:rPr>
        <w:t xml:space="preserve">McPadden, J., Durant, T.J., Bunch, D.R., Coppi, A., Price, N., Rodgerson, K., Torre Jr, C.J., Byron, W., Hsiao, A.L., Krumholz, H.M. and Schulz, W.L., 2019. Health Care and Precision Medicine Research: Analysis of a Scalable Data Science Platform. </w:t>
      </w:r>
      <w:r w:rsidR="00704D73" w:rsidRPr="0063071A">
        <w:rPr>
          <w:rFonts w:ascii="Times New Roman" w:hAnsi="Times New Roman" w:cs="Times New Roman"/>
          <w:i/>
          <w:iCs/>
          <w:color w:val="222222"/>
        </w:rPr>
        <w:t>Journal of medical Internet research</w:t>
      </w:r>
      <w:r w:rsidR="00704D73" w:rsidRPr="0063071A">
        <w:rPr>
          <w:rFonts w:ascii="Times New Roman" w:hAnsi="Times New Roman" w:cs="Times New Roman"/>
          <w:color w:val="222222"/>
          <w:shd w:val="clear" w:color="auto" w:fill="FFFFFF"/>
        </w:rPr>
        <w:t xml:space="preserve">, </w:t>
      </w:r>
      <w:r w:rsidR="00704D73" w:rsidRPr="0063071A">
        <w:rPr>
          <w:rFonts w:ascii="Times New Roman" w:hAnsi="Times New Roman" w:cs="Times New Roman"/>
          <w:i/>
          <w:iCs/>
          <w:color w:val="222222"/>
        </w:rPr>
        <w:t>21</w:t>
      </w:r>
      <w:r w:rsidR="00704D73" w:rsidRPr="0063071A">
        <w:rPr>
          <w:rFonts w:ascii="Times New Roman" w:hAnsi="Times New Roman" w:cs="Times New Roman"/>
          <w:color w:val="222222"/>
          <w:shd w:val="clear" w:color="auto" w:fill="FFFFFF"/>
        </w:rPr>
        <w:t>(4), p.e13043.</w:t>
      </w:r>
    </w:p>
    <w:p w14:paraId="4AC7AB94" w14:textId="7C407C06" w:rsidR="00704D73" w:rsidRPr="0063071A" w:rsidRDefault="00704D7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6] </w:t>
      </w:r>
      <w:r w:rsidR="008047FD" w:rsidRPr="0063071A">
        <w:rPr>
          <w:rFonts w:ascii="Times New Roman" w:hAnsi="Times New Roman" w:cs="Times New Roman"/>
          <w:color w:val="222222"/>
          <w:shd w:val="clear" w:color="auto" w:fill="FFFFFF"/>
        </w:rPr>
        <w:t xml:space="preserve">Venkatraman, S., Sundarraj, R.P. and Seethamraju, R., 2015. Healthcare Analytics Adoption-Decision Model: A Case Study. In </w:t>
      </w:r>
      <w:r w:rsidR="008047FD" w:rsidRPr="0063071A">
        <w:rPr>
          <w:rFonts w:ascii="Times New Roman" w:hAnsi="Times New Roman" w:cs="Times New Roman"/>
          <w:i/>
          <w:iCs/>
          <w:color w:val="222222"/>
        </w:rPr>
        <w:t>PACIS</w:t>
      </w:r>
      <w:r w:rsidR="008047FD" w:rsidRPr="0063071A">
        <w:rPr>
          <w:rFonts w:ascii="Times New Roman" w:hAnsi="Times New Roman" w:cs="Times New Roman"/>
          <w:color w:val="222222"/>
          <w:shd w:val="clear" w:color="auto" w:fill="FFFFFF"/>
        </w:rPr>
        <w:t xml:space="preserve"> (p. 51).</w:t>
      </w:r>
    </w:p>
    <w:p w14:paraId="50E2E2F2" w14:textId="28EF890E" w:rsidR="008047FD" w:rsidRPr="0063071A" w:rsidRDefault="008047F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7] </w:t>
      </w:r>
      <w:r w:rsidR="00564151" w:rsidRPr="0063071A">
        <w:rPr>
          <w:rFonts w:ascii="Times New Roman" w:hAnsi="Times New Roman" w:cs="Times New Roman"/>
          <w:color w:val="222222"/>
          <w:shd w:val="clear" w:color="auto" w:fill="FFFFFF"/>
        </w:rPr>
        <w:t xml:space="preserve">Hossain, M.S. and Muhammad, G., 2016. Healthcare big data voice pathology assessment framework. </w:t>
      </w:r>
      <w:r w:rsidR="00564151" w:rsidRPr="0063071A">
        <w:rPr>
          <w:rFonts w:ascii="Times New Roman" w:hAnsi="Times New Roman" w:cs="Times New Roman"/>
          <w:i/>
          <w:iCs/>
          <w:color w:val="222222"/>
        </w:rPr>
        <w:t>iEEE Access</w:t>
      </w:r>
      <w:r w:rsidR="00564151" w:rsidRPr="0063071A">
        <w:rPr>
          <w:rFonts w:ascii="Times New Roman" w:hAnsi="Times New Roman" w:cs="Times New Roman"/>
          <w:color w:val="222222"/>
          <w:shd w:val="clear" w:color="auto" w:fill="FFFFFF"/>
        </w:rPr>
        <w:t xml:space="preserve">, </w:t>
      </w:r>
      <w:r w:rsidR="00564151" w:rsidRPr="0063071A">
        <w:rPr>
          <w:rFonts w:ascii="Times New Roman" w:hAnsi="Times New Roman" w:cs="Times New Roman"/>
          <w:i/>
          <w:iCs/>
          <w:color w:val="222222"/>
        </w:rPr>
        <w:t>4</w:t>
      </w:r>
      <w:r w:rsidR="00564151" w:rsidRPr="0063071A">
        <w:rPr>
          <w:rFonts w:ascii="Times New Roman" w:hAnsi="Times New Roman" w:cs="Times New Roman"/>
          <w:color w:val="222222"/>
          <w:shd w:val="clear" w:color="auto" w:fill="FFFFFF"/>
        </w:rPr>
        <w:t>, pp.7806-7815.</w:t>
      </w:r>
    </w:p>
    <w:p w14:paraId="0869AD10" w14:textId="5F71F2DF" w:rsidR="00564151" w:rsidRPr="0063071A" w:rsidRDefault="0056415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8] </w:t>
      </w:r>
      <w:r w:rsidR="001F2647" w:rsidRPr="0063071A">
        <w:rPr>
          <w:rFonts w:ascii="Times New Roman" w:hAnsi="Times New Roman" w:cs="Times New Roman"/>
          <w:color w:val="222222"/>
          <w:shd w:val="clear" w:color="auto" w:fill="FFFFFF"/>
        </w:rPr>
        <w:t xml:space="preserve">Lin, Y.K., Chen, H., Brown, R.A., Li, S.H. and Yang, H.J., 2017. Healthcare predictive analytics for risk profiling in chronic care: A Bayesian multitask learning approach. </w:t>
      </w:r>
      <w:r w:rsidR="001F2647" w:rsidRPr="0063071A">
        <w:rPr>
          <w:rFonts w:ascii="Times New Roman" w:hAnsi="Times New Roman" w:cs="Times New Roman"/>
          <w:i/>
          <w:iCs/>
          <w:color w:val="222222"/>
        </w:rPr>
        <w:t>Mis Quarterly</w:t>
      </w:r>
      <w:r w:rsidR="001F2647" w:rsidRPr="0063071A">
        <w:rPr>
          <w:rFonts w:ascii="Times New Roman" w:hAnsi="Times New Roman" w:cs="Times New Roman"/>
          <w:color w:val="222222"/>
          <w:shd w:val="clear" w:color="auto" w:fill="FFFFFF"/>
        </w:rPr>
        <w:t xml:space="preserve">, </w:t>
      </w:r>
      <w:r w:rsidR="001F2647" w:rsidRPr="0063071A">
        <w:rPr>
          <w:rFonts w:ascii="Times New Roman" w:hAnsi="Times New Roman" w:cs="Times New Roman"/>
          <w:i/>
          <w:iCs/>
          <w:color w:val="222222"/>
        </w:rPr>
        <w:t>41</w:t>
      </w:r>
      <w:r w:rsidR="001F2647" w:rsidRPr="0063071A">
        <w:rPr>
          <w:rFonts w:ascii="Times New Roman" w:hAnsi="Times New Roman" w:cs="Times New Roman"/>
          <w:color w:val="222222"/>
          <w:shd w:val="clear" w:color="auto" w:fill="FFFFFF"/>
        </w:rPr>
        <w:t>(2).</w:t>
      </w:r>
    </w:p>
    <w:p w14:paraId="317F397E" w14:textId="4F965424" w:rsidR="001F2647" w:rsidRPr="0063071A" w:rsidRDefault="001F264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89] </w:t>
      </w:r>
      <w:r w:rsidR="00A4590C" w:rsidRPr="0063071A">
        <w:rPr>
          <w:rFonts w:ascii="Times New Roman" w:hAnsi="Times New Roman" w:cs="Times New Roman"/>
          <w:color w:val="222222"/>
          <w:shd w:val="clear" w:color="auto" w:fill="FFFFFF"/>
        </w:rPr>
        <w:t xml:space="preserve">Sahoo, S.S., Jayapandian, C., Garg, G., Kaffashi, F., Chung, S., Bozorgi, A., Chen, C.H., Loparo, K., Lhatoo, S.D. and Zhang, G.Q., 2013. Heart beats in the cloud: distributed analysis of electrophysiological ‘Big Data’using cloud computing for epilepsy clinical research. </w:t>
      </w:r>
      <w:r w:rsidR="00A4590C" w:rsidRPr="0063071A">
        <w:rPr>
          <w:rFonts w:ascii="Times New Roman" w:hAnsi="Times New Roman" w:cs="Times New Roman"/>
          <w:i/>
          <w:iCs/>
          <w:color w:val="222222"/>
        </w:rPr>
        <w:t>Journal of the American Medical Informatics Association</w:t>
      </w:r>
      <w:r w:rsidR="00A4590C" w:rsidRPr="0063071A">
        <w:rPr>
          <w:rFonts w:ascii="Times New Roman" w:hAnsi="Times New Roman" w:cs="Times New Roman"/>
          <w:color w:val="222222"/>
          <w:shd w:val="clear" w:color="auto" w:fill="FFFFFF"/>
        </w:rPr>
        <w:t xml:space="preserve">, </w:t>
      </w:r>
      <w:r w:rsidR="00A4590C" w:rsidRPr="0063071A">
        <w:rPr>
          <w:rFonts w:ascii="Times New Roman" w:hAnsi="Times New Roman" w:cs="Times New Roman"/>
          <w:i/>
          <w:iCs/>
          <w:color w:val="222222"/>
        </w:rPr>
        <w:t>21</w:t>
      </w:r>
      <w:r w:rsidR="00A4590C" w:rsidRPr="0063071A">
        <w:rPr>
          <w:rFonts w:ascii="Times New Roman" w:hAnsi="Times New Roman" w:cs="Times New Roman"/>
          <w:color w:val="222222"/>
          <w:shd w:val="clear" w:color="auto" w:fill="FFFFFF"/>
        </w:rPr>
        <w:t>(2), pp.263-271.</w:t>
      </w:r>
    </w:p>
    <w:p w14:paraId="5ACFD89D" w14:textId="77777777" w:rsidR="00004D72" w:rsidRPr="0063071A" w:rsidRDefault="00A4590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29</w:t>
      </w:r>
      <w:r w:rsidR="00792454"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w:t>
      </w:r>
      <w:r w:rsidR="00792454" w:rsidRPr="0063071A">
        <w:rPr>
          <w:rFonts w:ascii="Times New Roman" w:hAnsi="Times New Roman" w:cs="Times New Roman"/>
          <w:color w:val="222222"/>
          <w:shd w:val="clear" w:color="auto" w:fill="FFFFFF"/>
        </w:rPr>
        <w:t xml:space="preserve"> </w:t>
      </w:r>
      <w:r w:rsidR="00004D72" w:rsidRPr="0063071A">
        <w:rPr>
          <w:rFonts w:ascii="Times New Roman" w:hAnsi="Times New Roman" w:cs="Times New Roman"/>
          <w:color w:val="222222"/>
          <w:shd w:val="clear" w:color="auto" w:fill="FFFFFF"/>
        </w:rPr>
        <w:t xml:space="preserve">Kaur, A. and Arora, J., 2018. HEART DISEASE PREDICTION USING DATA MINING TECHNIQUES: A SURVEY. </w:t>
      </w:r>
      <w:r w:rsidR="00004D72" w:rsidRPr="0063071A">
        <w:rPr>
          <w:rFonts w:ascii="Times New Roman" w:hAnsi="Times New Roman" w:cs="Times New Roman"/>
          <w:i/>
          <w:iCs/>
          <w:color w:val="222222"/>
        </w:rPr>
        <w:t>International Journal of Advanced Research in Computer Science</w:t>
      </w:r>
      <w:r w:rsidR="00004D72" w:rsidRPr="0063071A">
        <w:rPr>
          <w:rFonts w:ascii="Times New Roman" w:hAnsi="Times New Roman" w:cs="Times New Roman"/>
          <w:color w:val="222222"/>
          <w:shd w:val="clear" w:color="auto" w:fill="FFFFFF"/>
        </w:rPr>
        <w:t xml:space="preserve">, </w:t>
      </w:r>
      <w:r w:rsidR="00004D72" w:rsidRPr="0063071A">
        <w:rPr>
          <w:rFonts w:ascii="Times New Roman" w:hAnsi="Times New Roman" w:cs="Times New Roman"/>
          <w:i/>
          <w:iCs/>
          <w:color w:val="222222"/>
        </w:rPr>
        <w:t>9</w:t>
      </w:r>
      <w:r w:rsidR="00004D72" w:rsidRPr="0063071A">
        <w:rPr>
          <w:rFonts w:ascii="Times New Roman" w:hAnsi="Times New Roman" w:cs="Times New Roman"/>
          <w:color w:val="222222"/>
          <w:shd w:val="clear" w:color="auto" w:fill="FFFFFF"/>
        </w:rPr>
        <w:t>(2).</w:t>
      </w:r>
    </w:p>
    <w:p w14:paraId="3BBA11FC" w14:textId="77777777" w:rsidR="00620651" w:rsidRPr="0063071A" w:rsidRDefault="00004D7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2] </w:t>
      </w:r>
      <w:r w:rsidR="00620651" w:rsidRPr="0063071A">
        <w:rPr>
          <w:rFonts w:ascii="Times New Roman" w:hAnsi="Times New Roman" w:cs="Times New Roman"/>
          <w:color w:val="222222"/>
          <w:shd w:val="clear" w:color="auto" w:fill="FFFFFF"/>
        </w:rPr>
        <w:t xml:space="preserve">Shao, Y., Wang, K., Shu, L., Deng, S. and Deng, D.J., 2016. Heuristic optimization for reliable data congestion analytics in crowdsourced ehealth networks. </w:t>
      </w:r>
      <w:r w:rsidR="00620651" w:rsidRPr="0063071A">
        <w:rPr>
          <w:rFonts w:ascii="Times New Roman" w:hAnsi="Times New Roman" w:cs="Times New Roman"/>
          <w:i/>
          <w:iCs/>
          <w:color w:val="222222"/>
        </w:rPr>
        <w:t>IEEE Access</w:t>
      </w:r>
      <w:r w:rsidR="00620651" w:rsidRPr="0063071A">
        <w:rPr>
          <w:rFonts w:ascii="Times New Roman" w:hAnsi="Times New Roman" w:cs="Times New Roman"/>
          <w:color w:val="222222"/>
          <w:shd w:val="clear" w:color="auto" w:fill="FFFFFF"/>
        </w:rPr>
        <w:t xml:space="preserve">, </w:t>
      </w:r>
      <w:r w:rsidR="00620651" w:rsidRPr="0063071A">
        <w:rPr>
          <w:rFonts w:ascii="Times New Roman" w:hAnsi="Times New Roman" w:cs="Times New Roman"/>
          <w:i/>
          <w:iCs/>
          <w:color w:val="222222"/>
        </w:rPr>
        <w:t>4</w:t>
      </w:r>
      <w:r w:rsidR="00620651" w:rsidRPr="0063071A">
        <w:rPr>
          <w:rFonts w:ascii="Times New Roman" w:hAnsi="Times New Roman" w:cs="Times New Roman"/>
          <w:color w:val="222222"/>
          <w:shd w:val="clear" w:color="auto" w:fill="FFFFFF"/>
        </w:rPr>
        <w:t>, pp.9174-9183.</w:t>
      </w:r>
    </w:p>
    <w:p w14:paraId="14F393C5" w14:textId="77777777" w:rsidR="00AE628C" w:rsidRPr="0063071A" w:rsidRDefault="0062065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3] </w:t>
      </w:r>
      <w:r w:rsidR="00AE628C" w:rsidRPr="0063071A">
        <w:rPr>
          <w:rFonts w:ascii="Times New Roman" w:hAnsi="Times New Roman" w:cs="Times New Roman"/>
          <w:color w:val="222222"/>
          <w:shd w:val="clear" w:color="auto" w:fill="FFFFFF"/>
        </w:rPr>
        <w:t xml:space="preserve">Jain, P., Agarwal, A., Behara, R. and Baechle, C., 2019. HPCC based framework for COPD readmission risk analysis. </w:t>
      </w:r>
      <w:r w:rsidR="00AE628C" w:rsidRPr="0063071A">
        <w:rPr>
          <w:rFonts w:ascii="Times New Roman" w:hAnsi="Times New Roman" w:cs="Times New Roman"/>
          <w:i/>
          <w:iCs/>
          <w:color w:val="222222"/>
        </w:rPr>
        <w:t>Journal of Big Data</w:t>
      </w:r>
      <w:r w:rsidR="00AE628C" w:rsidRPr="0063071A">
        <w:rPr>
          <w:rFonts w:ascii="Times New Roman" w:hAnsi="Times New Roman" w:cs="Times New Roman"/>
          <w:color w:val="222222"/>
          <w:shd w:val="clear" w:color="auto" w:fill="FFFFFF"/>
        </w:rPr>
        <w:t xml:space="preserve">, </w:t>
      </w:r>
      <w:r w:rsidR="00AE628C" w:rsidRPr="0063071A">
        <w:rPr>
          <w:rFonts w:ascii="Times New Roman" w:hAnsi="Times New Roman" w:cs="Times New Roman"/>
          <w:i/>
          <w:iCs/>
          <w:color w:val="222222"/>
        </w:rPr>
        <w:t>6</w:t>
      </w:r>
      <w:r w:rsidR="00AE628C" w:rsidRPr="0063071A">
        <w:rPr>
          <w:rFonts w:ascii="Times New Roman" w:hAnsi="Times New Roman" w:cs="Times New Roman"/>
          <w:color w:val="222222"/>
          <w:shd w:val="clear" w:color="auto" w:fill="FFFFFF"/>
        </w:rPr>
        <w:t>(1), p.26.</w:t>
      </w:r>
    </w:p>
    <w:p w14:paraId="5CBFD56D" w14:textId="77777777" w:rsidR="003614E8" w:rsidRPr="0063071A" w:rsidRDefault="00AE628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4] </w:t>
      </w:r>
      <w:r w:rsidR="003614E8" w:rsidRPr="0063071A">
        <w:rPr>
          <w:rFonts w:ascii="Times New Roman" w:hAnsi="Times New Roman" w:cs="Times New Roman"/>
          <w:color w:val="222222"/>
          <w:shd w:val="clear" w:color="auto" w:fill="FFFFFF"/>
        </w:rPr>
        <w:t xml:space="preserve">Jo, B., Khan, R. and Lee, Y.S., 2018. Hybrid Blockchain and internet-of-things network for underground structure health monitoring. </w:t>
      </w:r>
      <w:r w:rsidR="003614E8" w:rsidRPr="0063071A">
        <w:rPr>
          <w:rFonts w:ascii="Times New Roman" w:hAnsi="Times New Roman" w:cs="Times New Roman"/>
          <w:i/>
          <w:iCs/>
          <w:color w:val="222222"/>
        </w:rPr>
        <w:t>Sensors</w:t>
      </w:r>
      <w:r w:rsidR="003614E8" w:rsidRPr="0063071A">
        <w:rPr>
          <w:rFonts w:ascii="Times New Roman" w:hAnsi="Times New Roman" w:cs="Times New Roman"/>
          <w:color w:val="222222"/>
          <w:shd w:val="clear" w:color="auto" w:fill="FFFFFF"/>
        </w:rPr>
        <w:t xml:space="preserve">, </w:t>
      </w:r>
      <w:r w:rsidR="003614E8" w:rsidRPr="0063071A">
        <w:rPr>
          <w:rFonts w:ascii="Times New Roman" w:hAnsi="Times New Roman" w:cs="Times New Roman"/>
          <w:i/>
          <w:iCs/>
          <w:color w:val="222222"/>
        </w:rPr>
        <w:t>18</w:t>
      </w:r>
      <w:r w:rsidR="003614E8" w:rsidRPr="0063071A">
        <w:rPr>
          <w:rFonts w:ascii="Times New Roman" w:hAnsi="Times New Roman" w:cs="Times New Roman"/>
          <w:color w:val="222222"/>
          <w:shd w:val="clear" w:color="auto" w:fill="FFFFFF"/>
        </w:rPr>
        <w:t>(12), p.4268.</w:t>
      </w:r>
    </w:p>
    <w:p w14:paraId="451755E9" w14:textId="77777777" w:rsidR="005F0BD7" w:rsidRPr="0063071A" w:rsidRDefault="003614E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5] </w:t>
      </w:r>
      <w:r w:rsidR="005F0BD7" w:rsidRPr="0063071A">
        <w:rPr>
          <w:rFonts w:ascii="Times New Roman" w:hAnsi="Times New Roman" w:cs="Times New Roman"/>
          <w:color w:val="222222"/>
          <w:shd w:val="clear" w:color="auto" w:fill="FFFFFF"/>
        </w:rPr>
        <w:t xml:space="preserve">Tomar, D. and Agarwal, S., 2015. Hybrid feature selection based weighted least squares twin support vector machine approach for diagnosing breast cancer, hepatitis, and diabetes. </w:t>
      </w:r>
      <w:r w:rsidR="005F0BD7" w:rsidRPr="0063071A">
        <w:rPr>
          <w:rFonts w:ascii="Times New Roman" w:hAnsi="Times New Roman" w:cs="Times New Roman"/>
          <w:i/>
          <w:iCs/>
          <w:color w:val="222222"/>
        </w:rPr>
        <w:t>Advances in Artificial Neural Systems</w:t>
      </w:r>
      <w:r w:rsidR="005F0BD7" w:rsidRPr="0063071A">
        <w:rPr>
          <w:rFonts w:ascii="Times New Roman" w:hAnsi="Times New Roman" w:cs="Times New Roman"/>
          <w:color w:val="222222"/>
          <w:shd w:val="clear" w:color="auto" w:fill="FFFFFF"/>
        </w:rPr>
        <w:t xml:space="preserve">, </w:t>
      </w:r>
      <w:r w:rsidR="005F0BD7" w:rsidRPr="0063071A">
        <w:rPr>
          <w:rFonts w:ascii="Times New Roman" w:hAnsi="Times New Roman" w:cs="Times New Roman"/>
          <w:i/>
          <w:iCs/>
          <w:color w:val="222222"/>
        </w:rPr>
        <w:t>2015</w:t>
      </w:r>
      <w:r w:rsidR="005F0BD7" w:rsidRPr="0063071A">
        <w:rPr>
          <w:rFonts w:ascii="Times New Roman" w:hAnsi="Times New Roman" w:cs="Times New Roman"/>
          <w:color w:val="222222"/>
          <w:shd w:val="clear" w:color="auto" w:fill="FFFFFF"/>
        </w:rPr>
        <w:t>, p.1.</w:t>
      </w:r>
    </w:p>
    <w:p w14:paraId="0B8D5E8C" w14:textId="77777777" w:rsidR="00470C7B" w:rsidRPr="0063071A" w:rsidRDefault="005F0BD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6] </w:t>
      </w:r>
      <w:r w:rsidR="00470C7B" w:rsidRPr="0063071A">
        <w:rPr>
          <w:rFonts w:ascii="Times New Roman" w:hAnsi="Times New Roman" w:cs="Times New Roman"/>
          <w:color w:val="222222"/>
          <w:shd w:val="clear" w:color="auto" w:fill="FFFFFF"/>
        </w:rPr>
        <w:t xml:space="preserve">Manogaran, G., Varatharajan, R. and Priyan, M.K., 2018. Hybrid recommendation system for heart disease diagnosis based on multiple kernel learning with adaptive neuro-fuzzy inference system. </w:t>
      </w:r>
      <w:r w:rsidR="00470C7B" w:rsidRPr="0063071A">
        <w:rPr>
          <w:rFonts w:ascii="Times New Roman" w:hAnsi="Times New Roman" w:cs="Times New Roman"/>
          <w:i/>
          <w:iCs/>
          <w:color w:val="222222"/>
        </w:rPr>
        <w:t>Multimedia tools and applications</w:t>
      </w:r>
      <w:r w:rsidR="00470C7B" w:rsidRPr="0063071A">
        <w:rPr>
          <w:rFonts w:ascii="Times New Roman" w:hAnsi="Times New Roman" w:cs="Times New Roman"/>
          <w:color w:val="222222"/>
          <w:shd w:val="clear" w:color="auto" w:fill="FFFFFF"/>
        </w:rPr>
        <w:t xml:space="preserve">, </w:t>
      </w:r>
      <w:r w:rsidR="00470C7B" w:rsidRPr="0063071A">
        <w:rPr>
          <w:rFonts w:ascii="Times New Roman" w:hAnsi="Times New Roman" w:cs="Times New Roman"/>
          <w:i/>
          <w:iCs/>
          <w:color w:val="222222"/>
        </w:rPr>
        <w:t>77</w:t>
      </w:r>
      <w:r w:rsidR="00470C7B" w:rsidRPr="0063071A">
        <w:rPr>
          <w:rFonts w:ascii="Times New Roman" w:hAnsi="Times New Roman" w:cs="Times New Roman"/>
          <w:color w:val="222222"/>
          <w:shd w:val="clear" w:color="auto" w:fill="FFFFFF"/>
        </w:rPr>
        <w:t>(4), pp.4379-4399.</w:t>
      </w:r>
    </w:p>
    <w:p w14:paraId="5067959B" w14:textId="77777777" w:rsidR="00B42426" w:rsidRPr="0063071A" w:rsidRDefault="00B4242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7] Wiharto, W., Kusnanto, H. and Herianto, H., 2017. Hybrid system of tiered multivariate analysis and artificial neural network for coronary heart disease diagnosis. </w:t>
      </w:r>
      <w:r w:rsidRPr="0063071A">
        <w:rPr>
          <w:rFonts w:ascii="Times New Roman" w:hAnsi="Times New Roman" w:cs="Times New Roman"/>
          <w:i/>
          <w:iCs/>
          <w:color w:val="222222"/>
        </w:rPr>
        <w:t>International Journal of Electrical and Computer Engineer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7</w:t>
      </w:r>
      <w:r w:rsidRPr="0063071A">
        <w:rPr>
          <w:rFonts w:ascii="Times New Roman" w:hAnsi="Times New Roman" w:cs="Times New Roman"/>
          <w:color w:val="222222"/>
          <w:shd w:val="clear" w:color="auto" w:fill="FFFFFF"/>
        </w:rPr>
        <w:t>(2), p.1023.</w:t>
      </w:r>
    </w:p>
    <w:p w14:paraId="62913A80" w14:textId="77777777" w:rsidR="006B5BCB" w:rsidRPr="0063071A" w:rsidRDefault="00B4242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8] </w:t>
      </w:r>
      <w:r w:rsidR="006B5BCB" w:rsidRPr="0063071A">
        <w:rPr>
          <w:rFonts w:ascii="Times New Roman" w:hAnsi="Times New Roman" w:cs="Times New Roman"/>
          <w:color w:val="222222"/>
          <w:shd w:val="clear" w:color="auto" w:fill="FFFFFF"/>
        </w:rPr>
        <w:t xml:space="preserve">Carson, N.J., Mullin, B., Sanchez, M.J., Lu, F., Yang, K., Menezes, M. and Le Cook, B., 2019. Identification of suicidal behavior among psychiatrically hospitalized adolescents using natural language processing and machine learning of electronic health records. </w:t>
      </w:r>
      <w:r w:rsidR="006B5BCB" w:rsidRPr="0063071A">
        <w:rPr>
          <w:rFonts w:ascii="Times New Roman" w:hAnsi="Times New Roman" w:cs="Times New Roman"/>
          <w:i/>
          <w:iCs/>
          <w:color w:val="222222"/>
        </w:rPr>
        <w:t>PloS one</w:t>
      </w:r>
      <w:r w:rsidR="006B5BCB" w:rsidRPr="0063071A">
        <w:rPr>
          <w:rFonts w:ascii="Times New Roman" w:hAnsi="Times New Roman" w:cs="Times New Roman"/>
          <w:color w:val="222222"/>
          <w:shd w:val="clear" w:color="auto" w:fill="FFFFFF"/>
        </w:rPr>
        <w:t xml:space="preserve">, </w:t>
      </w:r>
      <w:r w:rsidR="006B5BCB" w:rsidRPr="0063071A">
        <w:rPr>
          <w:rFonts w:ascii="Times New Roman" w:hAnsi="Times New Roman" w:cs="Times New Roman"/>
          <w:i/>
          <w:iCs/>
          <w:color w:val="222222"/>
        </w:rPr>
        <w:t>14</w:t>
      </w:r>
      <w:r w:rsidR="006B5BCB" w:rsidRPr="0063071A">
        <w:rPr>
          <w:rFonts w:ascii="Times New Roman" w:hAnsi="Times New Roman" w:cs="Times New Roman"/>
          <w:color w:val="222222"/>
          <w:shd w:val="clear" w:color="auto" w:fill="FFFFFF"/>
        </w:rPr>
        <w:t>(2), p.e0211116.</w:t>
      </w:r>
    </w:p>
    <w:p w14:paraId="5526CF21" w14:textId="14C3B769" w:rsidR="00A4590C" w:rsidRPr="0063071A" w:rsidRDefault="006B5BC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299] </w:t>
      </w:r>
      <w:r w:rsidR="00FB13B5" w:rsidRPr="0063071A">
        <w:rPr>
          <w:rFonts w:ascii="Times New Roman" w:hAnsi="Times New Roman" w:cs="Times New Roman"/>
          <w:color w:val="222222"/>
          <w:shd w:val="clear" w:color="auto" w:fill="FFFFFF"/>
        </w:rPr>
        <w:t xml:space="preserve">Bansal, V., Poddar, A. and Ghosh-Roy, R., 2019. Identifying a Medical Department Based on Unstructured Data: A Big Data Application in Healthcare. </w:t>
      </w:r>
      <w:r w:rsidR="00FB13B5" w:rsidRPr="0063071A">
        <w:rPr>
          <w:rFonts w:ascii="Times New Roman" w:hAnsi="Times New Roman" w:cs="Times New Roman"/>
          <w:i/>
          <w:iCs/>
          <w:color w:val="222222"/>
        </w:rPr>
        <w:t>Information</w:t>
      </w:r>
      <w:r w:rsidR="00FB13B5" w:rsidRPr="0063071A">
        <w:rPr>
          <w:rFonts w:ascii="Times New Roman" w:hAnsi="Times New Roman" w:cs="Times New Roman"/>
          <w:color w:val="222222"/>
          <w:shd w:val="clear" w:color="auto" w:fill="FFFFFF"/>
        </w:rPr>
        <w:t xml:space="preserve">, </w:t>
      </w:r>
      <w:r w:rsidR="00FB13B5" w:rsidRPr="0063071A">
        <w:rPr>
          <w:rFonts w:ascii="Times New Roman" w:hAnsi="Times New Roman" w:cs="Times New Roman"/>
          <w:i/>
          <w:iCs/>
          <w:color w:val="222222"/>
        </w:rPr>
        <w:t>10</w:t>
      </w:r>
      <w:r w:rsidR="00FB13B5" w:rsidRPr="0063071A">
        <w:rPr>
          <w:rFonts w:ascii="Times New Roman" w:hAnsi="Times New Roman" w:cs="Times New Roman"/>
          <w:color w:val="222222"/>
          <w:shd w:val="clear" w:color="auto" w:fill="FFFFFF"/>
        </w:rPr>
        <w:t>(1), p.25.</w:t>
      </w:r>
    </w:p>
    <w:p w14:paraId="335FE54D" w14:textId="72D0E65C" w:rsidR="00697DF1" w:rsidRPr="0063071A" w:rsidRDefault="00697DF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0] Hansen, P.W., Clemmensen, L., Sehested, T.S., Fosbøl, E.L., Torp-Pedersen, C., Køber, L., Gislason, G.H. and Andersson, C., 2016. Identifying Drug–Drug Interactions by Data Mining: A Pilot Study of Warfarin-Associated Drug Interactions. </w:t>
      </w:r>
      <w:r w:rsidRPr="0063071A">
        <w:rPr>
          <w:rFonts w:ascii="Times New Roman" w:hAnsi="Times New Roman" w:cs="Times New Roman"/>
          <w:i/>
          <w:iCs/>
          <w:color w:val="222222"/>
        </w:rPr>
        <w:t>Circulation: Cardiovascular Quality and Outcome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9</w:t>
      </w:r>
      <w:r w:rsidRPr="0063071A">
        <w:rPr>
          <w:rFonts w:ascii="Times New Roman" w:hAnsi="Times New Roman" w:cs="Times New Roman"/>
          <w:color w:val="222222"/>
          <w:shd w:val="clear" w:color="auto" w:fill="FFFFFF"/>
        </w:rPr>
        <w:t>(6), pp.621-628.</w:t>
      </w:r>
    </w:p>
    <w:p w14:paraId="532241BF" w14:textId="6FDC4143" w:rsidR="00697DF1" w:rsidRPr="0063071A" w:rsidRDefault="0032729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1] Bahja, M. and Lycett, M., 2016, December. Identifying patient experience from online resources via sentiment analysis and topic modelling. In </w:t>
      </w:r>
      <w:r w:rsidRPr="0063071A">
        <w:rPr>
          <w:rFonts w:ascii="Times New Roman" w:hAnsi="Times New Roman" w:cs="Times New Roman"/>
          <w:i/>
          <w:iCs/>
          <w:color w:val="222222"/>
        </w:rPr>
        <w:t>Proceedings of the 3rd IEEE/ACM International Conference on Big Data Computing, Applications and Technologies</w:t>
      </w:r>
      <w:r w:rsidRPr="0063071A">
        <w:rPr>
          <w:rFonts w:ascii="Times New Roman" w:hAnsi="Times New Roman" w:cs="Times New Roman"/>
          <w:color w:val="222222"/>
          <w:shd w:val="clear" w:color="auto" w:fill="FFFFFF"/>
        </w:rPr>
        <w:t xml:space="preserve"> (pp. 94-99). ACM.</w:t>
      </w:r>
    </w:p>
    <w:p w14:paraId="6FC09482" w14:textId="38C9C927" w:rsidR="00327290" w:rsidRPr="0063071A" w:rsidRDefault="00987BE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2] Fernandes, A.C., Dutta, R., Velupillai, S., Sanyal, J., Stewart, R. and Chandran, D., 2018. Identifying suicide ideation and suicidal attempts in a psychiatric clinical research database using natural language processing.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1), p.7426.</w:t>
      </w:r>
    </w:p>
    <w:p w14:paraId="3036AFD1" w14:textId="45004B51" w:rsidR="00987BE0" w:rsidRPr="0063071A" w:rsidRDefault="00485F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3] Rallapalli, S., Gondkar, R. and Ketavarapu, U.P.K., 2016. Impact of processing and analyzing healthcare big data on cloud computing environment by implementing hadoop cluster. </w:t>
      </w:r>
      <w:r w:rsidRPr="0063071A">
        <w:rPr>
          <w:rFonts w:ascii="Times New Roman" w:hAnsi="Times New Roman" w:cs="Times New Roman"/>
          <w:i/>
          <w:iCs/>
          <w:color w:val="222222"/>
        </w:rPr>
        <w:t>Procedia Computer 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5</w:t>
      </w:r>
      <w:r w:rsidRPr="0063071A">
        <w:rPr>
          <w:rFonts w:ascii="Times New Roman" w:hAnsi="Times New Roman" w:cs="Times New Roman"/>
          <w:color w:val="222222"/>
          <w:shd w:val="clear" w:color="auto" w:fill="FFFFFF"/>
        </w:rPr>
        <w:t>, pp.16-22.</w:t>
      </w:r>
    </w:p>
    <w:p w14:paraId="375629AF" w14:textId="6D84C9D9" w:rsidR="00485F82" w:rsidRPr="0063071A" w:rsidRDefault="001E5CF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4] Duggal, R., Shukla, S., Chandra, S., Shukla, B. and Khatri, S.K., 2016. Impact of selected pre-processing techniques on prediction of risk of early readmission for diabetic patients in India. </w:t>
      </w:r>
      <w:r w:rsidRPr="0063071A">
        <w:rPr>
          <w:rFonts w:ascii="Times New Roman" w:hAnsi="Times New Roman" w:cs="Times New Roman"/>
          <w:i/>
          <w:iCs/>
          <w:color w:val="222222"/>
        </w:rPr>
        <w:t>International Journal of Diabetes in Developing Countrie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6</w:t>
      </w:r>
      <w:r w:rsidRPr="0063071A">
        <w:rPr>
          <w:rFonts w:ascii="Times New Roman" w:hAnsi="Times New Roman" w:cs="Times New Roman"/>
          <w:color w:val="222222"/>
          <w:shd w:val="clear" w:color="auto" w:fill="FFFFFF"/>
        </w:rPr>
        <w:t>(4), pp.469-476.</w:t>
      </w:r>
    </w:p>
    <w:p w14:paraId="1A408D42" w14:textId="6E9A706C" w:rsidR="001E5CF1" w:rsidRPr="0063071A" w:rsidRDefault="003D1C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5] Robson, B. and Boray, S., 2015. Implementation of a web based universal exchange and inference language for medicine: sparse data, probabilities and inference in data mining of clinical data repositories. </w:t>
      </w:r>
      <w:r w:rsidRPr="0063071A">
        <w:rPr>
          <w:rFonts w:ascii="Times New Roman" w:hAnsi="Times New Roman" w:cs="Times New Roman"/>
          <w:i/>
          <w:iCs/>
          <w:color w:val="222222"/>
        </w:rPr>
        <w:t>Computers in biology and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6</w:t>
      </w:r>
      <w:r w:rsidRPr="0063071A">
        <w:rPr>
          <w:rFonts w:ascii="Times New Roman" w:hAnsi="Times New Roman" w:cs="Times New Roman"/>
          <w:color w:val="222222"/>
          <w:shd w:val="clear" w:color="auto" w:fill="FFFFFF"/>
        </w:rPr>
        <w:t>, pp.82-102.</w:t>
      </w:r>
    </w:p>
    <w:p w14:paraId="35D7DD0A" w14:textId="52B6C843" w:rsidR="003D1C04" w:rsidRPr="0063071A" w:rsidRDefault="003D1C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6] </w:t>
      </w:r>
      <w:r w:rsidR="0050086F" w:rsidRPr="0063071A">
        <w:rPr>
          <w:rFonts w:ascii="Times New Roman" w:hAnsi="Times New Roman" w:cs="Times New Roman"/>
          <w:color w:val="222222"/>
          <w:shd w:val="clear" w:color="auto" w:fill="FFFFFF"/>
        </w:rPr>
        <w:t xml:space="preserve">Hassler, A.P., Menasalvas, E., García-García, F.J., Rodríguez-Mañas, L. and Holzinger, A., 2019. Importance of medical data preprocessing in predictive modeling and risk factor discovery for the frailty syndrome. </w:t>
      </w:r>
      <w:r w:rsidR="0050086F" w:rsidRPr="0063071A">
        <w:rPr>
          <w:rFonts w:ascii="Times New Roman" w:hAnsi="Times New Roman" w:cs="Times New Roman"/>
          <w:i/>
          <w:iCs/>
          <w:color w:val="222222"/>
        </w:rPr>
        <w:t>BMC medical informatics and decision making</w:t>
      </w:r>
      <w:r w:rsidR="0050086F" w:rsidRPr="0063071A">
        <w:rPr>
          <w:rFonts w:ascii="Times New Roman" w:hAnsi="Times New Roman" w:cs="Times New Roman"/>
          <w:color w:val="222222"/>
          <w:shd w:val="clear" w:color="auto" w:fill="FFFFFF"/>
        </w:rPr>
        <w:t xml:space="preserve">, </w:t>
      </w:r>
      <w:r w:rsidR="0050086F" w:rsidRPr="0063071A">
        <w:rPr>
          <w:rFonts w:ascii="Times New Roman" w:hAnsi="Times New Roman" w:cs="Times New Roman"/>
          <w:i/>
          <w:iCs/>
          <w:color w:val="222222"/>
        </w:rPr>
        <w:t>19</w:t>
      </w:r>
      <w:r w:rsidR="0050086F" w:rsidRPr="0063071A">
        <w:rPr>
          <w:rFonts w:ascii="Times New Roman" w:hAnsi="Times New Roman" w:cs="Times New Roman"/>
          <w:color w:val="222222"/>
          <w:shd w:val="clear" w:color="auto" w:fill="FFFFFF"/>
        </w:rPr>
        <w:t>(1), p.33.</w:t>
      </w:r>
    </w:p>
    <w:p w14:paraId="492D8ECD" w14:textId="09DB685E" w:rsidR="0050086F" w:rsidRPr="0063071A" w:rsidRDefault="0050086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7] </w:t>
      </w:r>
      <w:r w:rsidR="008C306B" w:rsidRPr="0063071A">
        <w:rPr>
          <w:rFonts w:ascii="Times New Roman" w:hAnsi="Times New Roman" w:cs="Times New Roman"/>
          <w:color w:val="222222"/>
          <w:shd w:val="clear" w:color="auto" w:fill="FFFFFF"/>
        </w:rPr>
        <w:t xml:space="preserve">Senkamalavalli, R. and Bhuvaneswari, T., 2017. IMPROVED CLASSIFICATION OF BREAST CANCER DATA USING HYBRID TECHNIQUES. </w:t>
      </w:r>
      <w:r w:rsidR="008C306B" w:rsidRPr="0063071A">
        <w:rPr>
          <w:rFonts w:ascii="Times New Roman" w:hAnsi="Times New Roman" w:cs="Times New Roman"/>
          <w:i/>
          <w:iCs/>
          <w:color w:val="222222"/>
        </w:rPr>
        <w:t>International Journal of Advanced Research in Computer Science</w:t>
      </w:r>
      <w:r w:rsidR="008C306B" w:rsidRPr="0063071A">
        <w:rPr>
          <w:rFonts w:ascii="Times New Roman" w:hAnsi="Times New Roman" w:cs="Times New Roman"/>
          <w:color w:val="222222"/>
          <w:shd w:val="clear" w:color="auto" w:fill="FFFFFF"/>
        </w:rPr>
        <w:t xml:space="preserve">, </w:t>
      </w:r>
      <w:r w:rsidR="008C306B" w:rsidRPr="0063071A">
        <w:rPr>
          <w:rFonts w:ascii="Times New Roman" w:hAnsi="Times New Roman" w:cs="Times New Roman"/>
          <w:i/>
          <w:iCs/>
          <w:color w:val="222222"/>
        </w:rPr>
        <w:t>8</w:t>
      </w:r>
      <w:r w:rsidR="008C306B" w:rsidRPr="0063071A">
        <w:rPr>
          <w:rFonts w:ascii="Times New Roman" w:hAnsi="Times New Roman" w:cs="Times New Roman"/>
          <w:color w:val="222222"/>
          <w:shd w:val="clear" w:color="auto" w:fill="FFFFFF"/>
        </w:rPr>
        <w:t>(8).</w:t>
      </w:r>
    </w:p>
    <w:p w14:paraId="413FA3E8" w14:textId="0E26A604" w:rsidR="008C306B" w:rsidRPr="0063071A" w:rsidRDefault="008C306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8] </w:t>
      </w:r>
      <w:r w:rsidR="00F43F19" w:rsidRPr="0063071A">
        <w:rPr>
          <w:rFonts w:ascii="Times New Roman" w:hAnsi="Times New Roman" w:cs="Times New Roman"/>
          <w:color w:val="222222"/>
          <w:shd w:val="clear" w:color="auto" w:fill="FFFFFF"/>
        </w:rPr>
        <w:t xml:space="preserve">Woodbridge, J., Mortazavi, B., Bui, A.A. and Sarrafzadeh, M., 2016. Improving biomedical signal search results in big data case-based reasoning environments. </w:t>
      </w:r>
      <w:r w:rsidR="00F43F19" w:rsidRPr="0063071A">
        <w:rPr>
          <w:rFonts w:ascii="Times New Roman" w:hAnsi="Times New Roman" w:cs="Times New Roman"/>
          <w:i/>
          <w:iCs/>
          <w:color w:val="222222"/>
        </w:rPr>
        <w:t>Pervasive and mobile computing</w:t>
      </w:r>
      <w:r w:rsidR="00F43F19" w:rsidRPr="0063071A">
        <w:rPr>
          <w:rFonts w:ascii="Times New Roman" w:hAnsi="Times New Roman" w:cs="Times New Roman"/>
          <w:color w:val="222222"/>
          <w:shd w:val="clear" w:color="auto" w:fill="FFFFFF"/>
        </w:rPr>
        <w:t xml:space="preserve">, </w:t>
      </w:r>
      <w:r w:rsidR="00F43F19" w:rsidRPr="0063071A">
        <w:rPr>
          <w:rFonts w:ascii="Times New Roman" w:hAnsi="Times New Roman" w:cs="Times New Roman"/>
          <w:i/>
          <w:iCs/>
          <w:color w:val="222222"/>
        </w:rPr>
        <w:t>28</w:t>
      </w:r>
      <w:r w:rsidR="00F43F19" w:rsidRPr="0063071A">
        <w:rPr>
          <w:rFonts w:ascii="Times New Roman" w:hAnsi="Times New Roman" w:cs="Times New Roman"/>
          <w:color w:val="222222"/>
          <w:shd w:val="clear" w:color="auto" w:fill="FFFFFF"/>
        </w:rPr>
        <w:t>, pp.69-80.</w:t>
      </w:r>
    </w:p>
    <w:p w14:paraId="7BBB97A1" w14:textId="147FFA4F" w:rsidR="00F43F19" w:rsidRPr="0063071A" w:rsidRDefault="00F43F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09] </w:t>
      </w:r>
      <w:r w:rsidR="00690468" w:rsidRPr="0063071A">
        <w:rPr>
          <w:rFonts w:ascii="Times New Roman" w:hAnsi="Times New Roman" w:cs="Times New Roman"/>
          <w:color w:val="222222"/>
          <w:shd w:val="clear" w:color="auto" w:fill="FFFFFF"/>
        </w:rPr>
        <w:t xml:space="preserve">Avati, A., Jung, K., Harman, S., Downing, L., Ng, A. and Shah, N.H., 2018. Improving palliative care with deep learning. </w:t>
      </w:r>
      <w:r w:rsidR="00690468" w:rsidRPr="0063071A">
        <w:rPr>
          <w:rFonts w:ascii="Times New Roman" w:hAnsi="Times New Roman" w:cs="Times New Roman"/>
          <w:i/>
          <w:iCs/>
          <w:color w:val="222222"/>
        </w:rPr>
        <w:t>BMC medical informatics and decision making</w:t>
      </w:r>
      <w:r w:rsidR="00690468" w:rsidRPr="0063071A">
        <w:rPr>
          <w:rFonts w:ascii="Times New Roman" w:hAnsi="Times New Roman" w:cs="Times New Roman"/>
          <w:color w:val="222222"/>
          <w:shd w:val="clear" w:color="auto" w:fill="FFFFFF"/>
        </w:rPr>
        <w:t xml:space="preserve">, </w:t>
      </w:r>
      <w:r w:rsidR="00690468" w:rsidRPr="0063071A">
        <w:rPr>
          <w:rFonts w:ascii="Times New Roman" w:hAnsi="Times New Roman" w:cs="Times New Roman"/>
          <w:i/>
          <w:iCs/>
          <w:color w:val="222222"/>
        </w:rPr>
        <w:t>18</w:t>
      </w:r>
      <w:r w:rsidR="00690468" w:rsidRPr="0063071A">
        <w:rPr>
          <w:rFonts w:ascii="Times New Roman" w:hAnsi="Times New Roman" w:cs="Times New Roman"/>
          <w:color w:val="222222"/>
          <w:shd w:val="clear" w:color="auto" w:fill="FFFFFF"/>
        </w:rPr>
        <w:t>(4), p.122.</w:t>
      </w:r>
    </w:p>
    <w:p w14:paraId="0CB266D1" w14:textId="5745559F" w:rsidR="009335EA" w:rsidRPr="0063071A" w:rsidRDefault="003302D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0] Afzal, Z., Schuemie, M.J., van Blijderveen, J.C., Sen, E.F., Sturkenboom, M.C. and Kors, J.A., 2013. Improving sensitivity of machine learning methods for automated case identification from free-text electronic medical records. </w:t>
      </w:r>
      <w:r w:rsidRPr="0063071A">
        <w:rPr>
          <w:rFonts w:ascii="Times New Roman" w:hAnsi="Times New Roman" w:cs="Times New Roman"/>
          <w:i/>
          <w:iCs/>
          <w:color w:val="222222"/>
        </w:rPr>
        <w:t>BMC medical informatics and decision mak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3</w:t>
      </w:r>
      <w:r w:rsidRPr="0063071A">
        <w:rPr>
          <w:rFonts w:ascii="Times New Roman" w:hAnsi="Times New Roman" w:cs="Times New Roman"/>
          <w:color w:val="222222"/>
          <w:shd w:val="clear" w:color="auto" w:fill="FFFFFF"/>
        </w:rPr>
        <w:t>(1), p.30.</w:t>
      </w:r>
    </w:p>
    <w:p w14:paraId="19F2A72E" w14:textId="5356E1E4" w:rsidR="003302DD" w:rsidRPr="0063071A" w:rsidRDefault="00E15D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1] Spiranovic, C., Matthews, A., Scanlan, J. and Kirkby, K.C., 2016. Increasing knowledge of mental illness through secondary research of electronic health records: opportunities and challenges. </w:t>
      </w:r>
      <w:r w:rsidRPr="0063071A">
        <w:rPr>
          <w:rFonts w:ascii="Times New Roman" w:hAnsi="Times New Roman" w:cs="Times New Roman"/>
          <w:i/>
          <w:iCs/>
          <w:color w:val="222222"/>
        </w:rPr>
        <w:t>Advances in Mental Healt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4</w:t>
      </w:r>
      <w:r w:rsidRPr="0063071A">
        <w:rPr>
          <w:rFonts w:ascii="Times New Roman" w:hAnsi="Times New Roman" w:cs="Times New Roman"/>
          <w:color w:val="222222"/>
          <w:shd w:val="clear" w:color="auto" w:fill="FFFFFF"/>
        </w:rPr>
        <w:t>(1), pp.14-25.</w:t>
      </w:r>
    </w:p>
    <w:p w14:paraId="4724BB4C" w14:textId="29B5CBB4" w:rsidR="00E15D82" w:rsidRPr="0063071A" w:rsidRDefault="00E30C9D" w:rsidP="00941A41">
      <w:pPr>
        <w:spacing w:after="0" w:line="240" w:lineRule="auto"/>
        <w:ind w:left="720" w:hanging="720"/>
        <w:jc w:val="both"/>
        <w:rPr>
          <w:rFonts w:ascii="Times New Roman" w:hAnsi="Times New Roman" w:cs="Times New Roman"/>
          <w:color w:val="222222"/>
          <w:shd w:val="clear" w:color="auto" w:fill="FFFFFF"/>
          <w:lang w:val="es-MX"/>
        </w:rPr>
      </w:pPr>
      <w:r w:rsidRPr="0063071A">
        <w:rPr>
          <w:rFonts w:ascii="Times New Roman" w:hAnsi="Times New Roman" w:cs="Times New Roman"/>
          <w:color w:val="222222"/>
          <w:shd w:val="clear" w:color="auto" w:fill="FFFFFF"/>
        </w:rPr>
        <w:t xml:space="preserve">[312] Dayal, M. and Singh, N., 2016. Indian Health Care Analysis using Big Data Programming Tool. </w:t>
      </w:r>
      <w:r w:rsidRPr="0063071A">
        <w:rPr>
          <w:rFonts w:ascii="Times New Roman" w:hAnsi="Times New Roman" w:cs="Times New Roman"/>
          <w:i/>
          <w:iCs/>
          <w:color w:val="222222"/>
          <w:lang w:val="es-MX"/>
        </w:rPr>
        <w:t>Procedia Computer Science</w:t>
      </w:r>
      <w:r w:rsidRPr="0063071A">
        <w:rPr>
          <w:rFonts w:ascii="Times New Roman" w:hAnsi="Times New Roman" w:cs="Times New Roman"/>
          <w:color w:val="222222"/>
          <w:shd w:val="clear" w:color="auto" w:fill="FFFFFF"/>
          <w:lang w:val="es-MX"/>
        </w:rPr>
        <w:t xml:space="preserve">, </w:t>
      </w:r>
      <w:r w:rsidRPr="0063071A">
        <w:rPr>
          <w:rFonts w:ascii="Times New Roman" w:hAnsi="Times New Roman" w:cs="Times New Roman"/>
          <w:i/>
          <w:iCs/>
          <w:color w:val="222222"/>
          <w:lang w:val="es-MX"/>
        </w:rPr>
        <w:t>89</w:t>
      </w:r>
      <w:r w:rsidRPr="0063071A">
        <w:rPr>
          <w:rFonts w:ascii="Times New Roman" w:hAnsi="Times New Roman" w:cs="Times New Roman"/>
          <w:color w:val="222222"/>
          <w:shd w:val="clear" w:color="auto" w:fill="FFFFFF"/>
          <w:lang w:val="es-MX"/>
        </w:rPr>
        <w:t>, pp.521-527.</w:t>
      </w:r>
    </w:p>
    <w:p w14:paraId="3E547396" w14:textId="38A11BE2" w:rsidR="00E30C9D" w:rsidRPr="0063071A" w:rsidRDefault="00F9192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 xml:space="preserve">[313] Tilve, C.A., Ayora, A.P., Ruiz, C.R., Llamas, D.G., Carrajo, L.G., Blanco, F.G. and Vázquez, G.G., 2015. </w:t>
      </w:r>
      <w:r w:rsidRPr="0063071A">
        <w:rPr>
          <w:rFonts w:ascii="Times New Roman" w:hAnsi="Times New Roman" w:cs="Times New Roman"/>
          <w:color w:val="222222"/>
          <w:shd w:val="clear" w:color="auto" w:fill="FFFFFF"/>
        </w:rPr>
        <w:t xml:space="preserve">Integrating medical and research information: a big data approach. </w:t>
      </w:r>
      <w:r w:rsidRPr="0063071A">
        <w:rPr>
          <w:rFonts w:ascii="Times New Roman" w:hAnsi="Times New Roman" w:cs="Times New Roman"/>
          <w:i/>
          <w:iCs/>
          <w:color w:val="222222"/>
        </w:rPr>
        <w:t>Studies in health technology and 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10</w:t>
      </w:r>
      <w:r w:rsidRPr="0063071A">
        <w:rPr>
          <w:rFonts w:ascii="Times New Roman" w:hAnsi="Times New Roman" w:cs="Times New Roman"/>
          <w:color w:val="222222"/>
          <w:shd w:val="clear" w:color="auto" w:fill="FFFFFF"/>
        </w:rPr>
        <w:t>, pp.707-711.</w:t>
      </w:r>
    </w:p>
    <w:p w14:paraId="17B786CB" w14:textId="18FECA49" w:rsidR="00F9192E" w:rsidRPr="0063071A" w:rsidRDefault="005A19F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4] Krempel, R., Kulkarni, P., Yim, A., Lang, U., Habermann, B. and Frommolt, P., 2018. Integrative analysis and machine learning on cancer genomics data using the Cancer Systems Biology Database (CancerSysDB).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1), p.156.</w:t>
      </w:r>
    </w:p>
    <w:p w14:paraId="01A31D14" w14:textId="398630AC" w:rsidR="005A19F6" w:rsidRPr="0063071A" w:rsidRDefault="0061370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5] Xin, B., Xu, C., Wang, L., Dong, T., Zheng, C. and Wang, X., 2018, November. Integrative Clustering and Supervised Feature Selection for Clinical Applications. In </w:t>
      </w:r>
      <w:r w:rsidRPr="0063071A">
        <w:rPr>
          <w:rFonts w:ascii="Times New Roman" w:hAnsi="Times New Roman" w:cs="Times New Roman"/>
          <w:i/>
          <w:iCs/>
          <w:color w:val="222222"/>
        </w:rPr>
        <w:t>2018 15th International Conference on Control, Automation, Robotics and Vision (ICARCV)</w:t>
      </w:r>
      <w:r w:rsidRPr="0063071A">
        <w:rPr>
          <w:rFonts w:ascii="Times New Roman" w:hAnsi="Times New Roman" w:cs="Times New Roman"/>
          <w:color w:val="222222"/>
          <w:shd w:val="clear" w:color="auto" w:fill="FFFFFF"/>
        </w:rPr>
        <w:t xml:space="preserve"> (pp. 1316-1320). IEEE.</w:t>
      </w:r>
    </w:p>
    <w:p w14:paraId="6C060B01" w14:textId="18F68BB4" w:rsidR="00613709" w:rsidRPr="0063071A" w:rsidRDefault="0019312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6] Teow, K.L., El-Darzi, E., Foo, C., Jin, X. and Sim, J., 2012. Intelligent analysis of acute bed overflow in a tertiary hospital in Singapore.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6</w:t>
      </w:r>
      <w:r w:rsidRPr="0063071A">
        <w:rPr>
          <w:rFonts w:ascii="Times New Roman" w:hAnsi="Times New Roman" w:cs="Times New Roman"/>
          <w:color w:val="222222"/>
          <w:shd w:val="clear" w:color="auto" w:fill="FFFFFF"/>
        </w:rPr>
        <w:t>(3), pp.1873-1882.</w:t>
      </w:r>
    </w:p>
    <w:p w14:paraId="455A2D71" w14:textId="6EA43F5E" w:rsidR="0019312D" w:rsidRPr="0063071A" w:rsidRDefault="00AC24D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7] Li, X., Wang, H., He, H., Du, J., Chen, J. and Wu, J., 2019. Intelligent diagnosis with Chinese electronic medical records based on convolutional neural networks.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w:t>
      </w:r>
      <w:r w:rsidRPr="0063071A">
        <w:rPr>
          <w:rFonts w:ascii="Times New Roman" w:hAnsi="Times New Roman" w:cs="Times New Roman"/>
          <w:color w:val="222222"/>
          <w:shd w:val="clear" w:color="auto" w:fill="FFFFFF"/>
        </w:rPr>
        <w:t>(1), p.62.</w:t>
      </w:r>
    </w:p>
    <w:p w14:paraId="2E1FD98C" w14:textId="395F5D06" w:rsidR="00AC24DD" w:rsidRPr="0063071A" w:rsidRDefault="0065105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8] Batool, H., Akram, M.U., Batool, F. and Butt, W.H., 2016. Intelligent framework for diagnosis of frozen shoulder using cross sectional survey and case studies. </w:t>
      </w:r>
      <w:r w:rsidRPr="0063071A">
        <w:rPr>
          <w:rFonts w:ascii="Times New Roman" w:hAnsi="Times New Roman" w:cs="Times New Roman"/>
          <w:i/>
          <w:iCs/>
          <w:color w:val="222222"/>
        </w:rPr>
        <w:t>SpringerPlu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1), p.1840.</w:t>
      </w:r>
    </w:p>
    <w:p w14:paraId="1A807D55" w14:textId="2F4D71FA" w:rsidR="00651050" w:rsidRPr="0063071A" w:rsidRDefault="00AE338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19] Choi, J., Choi, C., Ko, H. and Kim, P., 2016. Intelligent Healthcare Service Using Health Lifelog Analysis.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8), p.188.</w:t>
      </w:r>
    </w:p>
    <w:p w14:paraId="36DFE118" w14:textId="77777777" w:rsidR="00EB69A8" w:rsidRPr="0063071A" w:rsidRDefault="00AE338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32</w:t>
      </w:r>
      <w:r w:rsidR="004D4FED"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w:t>
      </w:r>
      <w:r w:rsidR="004D4FED" w:rsidRPr="0063071A">
        <w:rPr>
          <w:rFonts w:ascii="Times New Roman" w:hAnsi="Times New Roman" w:cs="Times New Roman"/>
          <w:color w:val="222222"/>
          <w:shd w:val="clear" w:color="auto" w:fill="FFFFFF"/>
        </w:rPr>
        <w:t xml:space="preserve"> </w:t>
      </w:r>
      <w:r w:rsidR="00EB69A8" w:rsidRPr="0063071A">
        <w:rPr>
          <w:rFonts w:ascii="Times New Roman" w:hAnsi="Times New Roman" w:cs="Times New Roman"/>
          <w:color w:val="222222"/>
          <w:shd w:val="clear" w:color="auto" w:fill="FFFFFF"/>
        </w:rPr>
        <w:t xml:space="preserve">Chrimes, D., Moa, B., Zamani, H. and Kuo, M.H., 2016, August. Interactive healthcare big data analytics platform under simulated performance. In </w:t>
      </w:r>
      <w:r w:rsidR="00EB69A8" w:rsidRPr="0063071A">
        <w:rPr>
          <w:rFonts w:ascii="Times New Roman" w:hAnsi="Times New Roman" w:cs="Times New Roman"/>
          <w:i/>
          <w:iCs/>
          <w:color w:val="222222"/>
        </w:rPr>
        <w:t>2016 IEEE 14th Intl Conf on Dependable, Autonomic and Secure Computing, 14th Intl Conf on Pervasive Intelligence and Computing, 2nd Intl Conf on Big Data Intelligence and Computing and Cyber Science and Technology Congress (DASC/PiCom/DataCom/CyberSciTech)</w:t>
      </w:r>
      <w:r w:rsidR="00EB69A8" w:rsidRPr="0063071A">
        <w:rPr>
          <w:rFonts w:ascii="Times New Roman" w:hAnsi="Times New Roman" w:cs="Times New Roman"/>
          <w:color w:val="222222"/>
          <w:shd w:val="clear" w:color="auto" w:fill="FFFFFF"/>
        </w:rPr>
        <w:t xml:space="preserve"> (pp. 811-818). IEEE.</w:t>
      </w:r>
    </w:p>
    <w:p w14:paraId="1AE30966" w14:textId="77777777" w:rsidR="00BC663F" w:rsidRPr="0063071A" w:rsidRDefault="00EB69A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2] </w:t>
      </w:r>
      <w:r w:rsidR="00BC663F" w:rsidRPr="0063071A">
        <w:rPr>
          <w:rFonts w:ascii="Times New Roman" w:hAnsi="Times New Roman" w:cs="Times New Roman"/>
          <w:color w:val="222222"/>
          <w:shd w:val="clear" w:color="auto" w:fill="FFFFFF"/>
        </w:rPr>
        <w:t xml:space="preserve">Dipnall, J.F., Pasco, J.A., Berk, M., Williams, L.J., Dodd, S., Jacka, F.N. and Meyer, D., 2016. Into the bowels of depression: unravelling medical symptoms associated with depression by applying machine-learning techniques to a community based population sample. </w:t>
      </w:r>
      <w:r w:rsidR="00BC663F" w:rsidRPr="0063071A">
        <w:rPr>
          <w:rFonts w:ascii="Times New Roman" w:hAnsi="Times New Roman" w:cs="Times New Roman"/>
          <w:i/>
          <w:iCs/>
          <w:color w:val="222222"/>
        </w:rPr>
        <w:t>PloS one</w:t>
      </w:r>
      <w:r w:rsidR="00BC663F" w:rsidRPr="0063071A">
        <w:rPr>
          <w:rFonts w:ascii="Times New Roman" w:hAnsi="Times New Roman" w:cs="Times New Roman"/>
          <w:color w:val="222222"/>
          <w:shd w:val="clear" w:color="auto" w:fill="FFFFFF"/>
        </w:rPr>
        <w:t xml:space="preserve">, </w:t>
      </w:r>
      <w:r w:rsidR="00BC663F" w:rsidRPr="0063071A">
        <w:rPr>
          <w:rFonts w:ascii="Times New Roman" w:hAnsi="Times New Roman" w:cs="Times New Roman"/>
          <w:i/>
          <w:iCs/>
          <w:color w:val="222222"/>
        </w:rPr>
        <w:t>11</w:t>
      </w:r>
      <w:r w:rsidR="00BC663F" w:rsidRPr="0063071A">
        <w:rPr>
          <w:rFonts w:ascii="Times New Roman" w:hAnsi="Times New Roman" w:cs="Times New Roman"/>
          <w:color w:val="222222"/>
          <w:shd w:val="clear" w:color="auto" w:fill="FFFFFF"/>
        </w:rPr>
        <w:t>(12), p.e0167055.</w:t>
      </w:r>
    </w:p>
    <w:p w14:paraId="7EF21CF6" w14:textId="77777777" w:rsidR="007936C7" w:rsidRPr="0063071A" w:rsidRDefault="00BC663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3] </w:t>
      </w:r>
      <w:r w:rsidR="007936C7" w:rsidRPr="0063071A">
        <w:rPr>
          <w:rFonts w:ascii="Times New Roman" w:hAnsi="Times New Roman" w:cs="Times New Roman"/>
          <w:color w:val="222222"/>
          <w:shd w:val="clear" w:color="auto" w:fill="FFFFFF"/>
        </w:rPr>
        <w:t xml:space="preserve">Wang, J.Y., Liu, C.S., Lung, C.H., Yang, Y.T. and Lin, M.H., 2017. Investigating spousal concordance of diabetes through statistical analysis and data mining. </w:t>
      </w:r>
      <w:r w:rsidR="007936C7" w:rsidRPr="0063071A">
        <w:rPr>
          <w:rFonts w:ascii="Times New Roman" w:hAnsi="Times New Roman" w:cs="Times New Roman"/>
          <w:i/>
          <w:iCs/>
          <w:color w:val="222222"/>
        </w:rPr>
        <w:t>PloS one</w:t>
      </w:r>
      <w:r w:rsidR="007936C7" w:rsidRPr="0063071A">
        <w:rPr>
          <w:rFonts w:ascii="Times New Roman" w:hAnsi="Times New Roman" w:cs="Times New Roman"/>
          <w:color w:val="222222"/>
          <w:shd w:val="clear" w:color="auto" w:fill="FFFFFF"/>
        </w:rPr>
        <w:t xml:space="preserve">, </w:t>
      </w:r>
      <w:r w:rsidR="007936C7" w:rsidRPr="0063071A">
        <w:rPr>
          <w:rFonts w:ascii="Times New Roman" w:hAnsi="Times New Roman" w:cs="Times New Roman"/>
          <w:i/>
          <w:iCs/>
          <w:color w:val="222222"/>
        </w:rPr>
        <w:t>12</w:t>
      </w:r>
      <w:r w:rsidR="007936C7" w:rsidRPr="0063071A">
        <w:rPr>
          <w:rFonts w:ascii="Times New Roman" w:hAnsi="Times New Roman" w:cs="Times New Roman"/>
          <w:color w:val="222222"/>
          <w:shd w:val="clear" w:color="auto" w:fill="FFFFFF"/>
        </w:rPr>
        <w:t>(8), p.e0183413.</w:t>
      </w:r>
    </w:p>
    <w:p w14:paraId="7870F8BD" w14:textId="77777777" w:rsidR="00B568F7" w:rsidRPr="0063071A" w:rsidRDefault="00807E3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5] </w:t>
      </w:r>
      <w:r w:rsidR="00B568F7" w:rsidRPr="0063071A">
        <w:rPr>
          <w:rFonts w:ascii="Times New Roman" w:hAnsi="Times New Roman" w:cs="Times New Roman"/>
          <w:color w:val="222222"/>
          <w:shd w:val="clear" w:color="auto" w:fill="FFFFFF"/>
        </w:rPr>
        <w:t xml:space="preserve">Hosseini, Z.Z. and Mohammadzadeh, M., 2016. Knowledge discovery from patients’ behavior via clustering-classification algorithms based on weighted eRFM and CLV model: An empirical study in public health care services. </w:t>
      </w:r>
      <w:r w:rsidR="00B568F7" w:rsidRPr="0063071A">
        <w:rPr>
          <w:rFonts w:ascii="Times New Roman" w:hAnsi="Times New Roman" w:cs="Times New Roman"/>
          <w:i/>
          <w:iCs/>
          <w:color w:val="222222"/>
        </w:rPr>
        <w:t>Iranian journal of pharmaceutical research: IJPR</w:t>
      </w:r>
      <w:r w:rsidR="00B568F7" w:rsidRPr="0063071A">
        <w:rPr>
          <w:rFonts w:ascii="Times New Roman" w:hAnsi="Times New Roman" w:cs="Times New Roman"/>
          <w:color w:val="222222"/>
          <w:shd w:val="clear" w:color="auto" w:fill="FFFFFF"/>
        </w:rPr>
        <w:t xml:space="preserve">, </w:t>
      </w:r>
      <w:r w:rsidR="00B568F7" w:rsidRPr="0063071A">
        <w:rPr>
          <w:rFonts w:ascii="Times New Roman" w:hAnsi="Times New Roman" w:cs="Times New Roman"/>
          <w:i/>
          <w:iCs/>
          <w:color w:val="222222"/>
        </w:rPr>
        <w:t>15</w:t>
      </w:r>
      <w:r w:rsidR="00B568F7" w:rsidRPr="0063071A">
        <w:rPr>
          <w:rFonts w:ascii="Times New Roman" w:hAnsi="Times New Roman" w:cs="Times New Roman"/>
          <w:color w:val="222222"/>
          <w:shd w:val="clear" w:color="auto" w:fill="FFFFFF"/>
        </w:rPr>
        <w:t>(1), p.355.</w:t>
      </w:r>
    </w:p>
    <w:p w14:paraId="4EE2494B" w14:textId="77777777" w:rsidR="00E25A87" w:rsidRPr="0063071A" w:rsidRDefault="00B568F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6] </w:t>
      </w:r>
      <w:r w:rsidR="00E25A87" w:rsidRPr="0063071A">
        <w:rPr>
          <w:rFonts w:ascii="Times New Roman" w:hAnsi="Times New Roman" w:cs="Times New Roman"/>
          <w:color w:val="222222"/>
          <w:shd w:val="clear" w:color="auto" w:fill="FFFFFF"/>
        </w:rPr>
        <w:t xml:space="preserve">Rao, R.R. and Makkithaya, K., 2017. Learning from a Class Imbalanced Public Health Dataset: a Cost-based Comparison of Classifier Performance. </w:t>
      </w:r>
      <w:r w:rsidR="00E25A87" w:rsidRPr="0063071A">
        <w:rPr>
          <w:rFonts w:ascii="Times New Roman" w:hAnsi="Times New Roman" w:cs="Times New Roman"/>
          <w:i/>
          <w:iCs/>
          <w:color w:val="222222"/>
        </w:rPr>
        <w:t>International Journal of Electrical and Computer Engineering</w:t>
      </w:r>
      <w:r w:rsidR="00E25A87" w:rsidRPr="0063071A">
        <w:rPr>
          <w:rFonts w:ascii="Times New Roman" w:hAnsi="Times New Roman" w:cs="Times New Roman"/>
          <w:color w:val="222222"/>
          <w:shd w:val="clear" w:color="auto" w:fill="FFFFFF"/>
        </w:rPr>
        <w:t xml:space="preserve">, </w:t>
      </w:r>
      <w:r w:rsidR="00E25A87" w:rsidRPr="0063071A">
        <w:rPr>
          <w:rFonts w:ascii="Times New Roman" w:hAnsi="Times New Roman" w:cs="Times New Roman"/>
          <w:i/>
          <w:iCs/>
          <w:color w:val="222222"/>
        </w:rPr>
        <w:t>7</w:t>
      </w:r>
      <w:r w:rsidR="00E25A87" w:rsidRPr="0063071A">
        <w:rPr>
          <w:rFonts w:ascii="Times New Roman" w:hAnsi="Times New Roman" w:cs="Times New Roman"/>
          <w:color w:val="222222"/>
          <w:shd w:val="clear" w:color="auto" w:fill="FFFFFF"/>
        </w:rPr>
        <w:t>(4), p.2215.</w:t>
      </w:r>
    </w:p>
    <w:p w14:paraId="7A2461DC" w14:textId="77777777" w:rsidR="0073289B" w:rsidRPr="0063071A" w:rsidRDefault="00E25A8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7] </w:t>
      </w:r>
      <w:r w:rsidR="0073289B" w:rsidRPr="0063071A">
        <w:rPr>
          <w:rFonts w:ascii="Times New Roman" w:hAnsi="Times New Roman" w:cs="Times New Roman"/>
          <w:color w:val="222222"/>
          <w:shd w:val="clear" w:color="auto" w:fill="FFFFFF"/>
        </w:rPr>
        <w:t xml:space="preserve">Eze, B., Kuziemsky, C., Lakhani, R. and Peyton, L., 2016. Leveraging cloud computing for systematic performance management of quality of care. </w:t>
      </w:r>
      <w:r w:rsidR="0073289B" w:rsidRPr="0063071A">
        <w:rPr>
          <w:rFonts w:ascii="Times New Roman" w:hAnsi="Times New Roman" w:cs="Times New Roman"/>
          <w:i/>
          <w:iCs/>
          <w:color w:val="222222"/>
        </w:rPr>
        <w:t>Procedia Computer Science</w:t>
      </w:r>
      <w:r w:rsidR="0073289B" w:rsidRPr="0063071A">
        <w:rPr>
          <w:rFonts w:ascii="Times New Roman" w:hAnsi="Times New Roman" w:cs="Times New Roman"/>
          <w:color w:val="222222"/>
          <w:shd w:val="clear" w:color="auto" w:fill="FFFFFF"/>
        </w:rPr>
        <w:t xml:space="preserve">, </w:t>
      </w:r>
      <w:r w:rsidR="0073289B" w:rsidRPr="0063071A">
        <w:rPr>
          <w:rFonts w:ascii="Times New Roman" w:hAnsi="Times New Roman" w:cs="Times New Roman"/>
          <w:i/>
          <w:iCs/>
          <w:color w:val="222222"/>
        </w:rPr>
        <w:t>98</w:t>
      </w:r>
      <w:r w:rsidR="0073289B" w:rsidRPr="0063071A">
        <w:rPr>
          <w:rFonts w:ascii="Times New Roman" w:hAnsi="Times New Roman" w:cs="Times New Roman"/>
          <w:color w:val="222222"/>
          <w:shd w:val="clear" w:color="auto" w:fill="FFFFFF"/>
        </w:rPr>
        <w:t>, pp.316-323.</w:t>
      </w:r>
    </w:p>
    <w:p w14:paraId="6889D413" w14:textId="77777777" w:rsidR="00EA07BE" w:rsidRPr="0063071A" w:rsidRDefault="0073289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8] </w:t>
      </w:r>
      <w:r w:rsidR="00EA07BE" w:rsidRPr="0063071A">
        <w:rPr>
          <w:rFonts w:ascii="Times New Roman" w:hAnsi="Times New Roman" w:cs="Times New Roman"/>
          <w:color w:val="222222"/>
          <w:shd w:val="clear" w:color="auto" w:fill="FFFFFF"/>
        </w:rPr>
        <w:t>Morid, M.A., Sheng, O.R. and Abdelrahman, S., 2017. Leveraging Time Series Data in Similarity Based Healthcare Predictive Models: The Case of Early ICU Mortality Prediction.</w:t>
      </w:r>
    </w:p>
    <w:p w14:paraId="4643AE22" w14:textId="77777777" w:rsidR="00A47E4F" w:rsidRPr="0063071A" w:rsidRDefault="00EA07B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29] </w:t>
      </w:r>
      <w:r w:rsidR="00A47E4F" w:rsidRPr="0063071A">
        <w:rPr>
          <w:rFonts w:ascii="Times New Roman" w:hAnsi="Times New Roman" w:cs="Times New Roman"/>
          <w:color w:val="222222"/>
          <w:shd w:val="clear" w:color="auto" w:fill="FFFFFF"/>
        </w:rPr>
        <w:t xml:space="preserve">Wu, H., Yang, J.J. and Li, J., 2014, October. Low redundancy feature selection with grouped variables and its application to healthcare data. In </w:t>
      </w:r>
      <w:r w:rsidR="00A47E4F" w:rsidRPr="0063071A">
        <w:rPr>
          <w:rFonts w:ascii="Times New Roman" w:hAnsi="Times New Roman" w:cs="Times New Roman"/>
          <w:i/>
          <w:iCs/>
          <w:color w:val="222222"/>
        </w:rPr>
        <w:t>2014 IEEE International Conference on Big Data (Big Data)</w:t>
      </w:r>
      <w:r w:rsidR="00A47E4F" w:rsidRPr="0063071A">
        <w:rPr>
          <w:rFonts w:ascii="Times New Roman" w:hAnsi="Times New Roman" w:cs="Times New Roman"/>
          <w:color w:val="222222"/>
          <w:shd w:val="clear" w:color="auto" w:fill="FFFFFF"/>
        </w:rPr>
        <w:t xml:space="preserve"> (pp. 71-76). IEEE.</w:t>
      </w:r>
    </w:p>
    <w:p w14:paraId="491A5AE3" w14:textId="62464043" w:rsidR="00AE338F" w:rsidRPr="0063071A" w:rsidRDefault="00A47E4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0] </w:t>
      </w:r>
      <w:r w:rsidR="00AE338F" w:rsidRPr="0063071A">
        <w:rPr>
          <w:rFonts w:ascii="Times New Roman" w:hAnsi="Times New Roman" w:cs="Times New Roman"/>
          <w:color w:val="222222"/>
          <w:shd w:val="clear" w:color="auto" w:fill="FFFFFF"/>
        </w:rPr>
        <w:t xml:space="preserve"> </w:t>
      </w:r>
      <w:r w:rsidR="00567393" w:rsidRPr="0063071A">
        <w:rPr>
          <w:rFonts w:ascii="Times New Roman" w:hAnsi="Times New Roman" w:cs="Times New Roman"/>
          <w:color w:val="222222"/>
          <w:shd w:val="clear" w:color="auto" w:fill="FFFFFF"/>
        </w:rPr>
        <w:t xml:space="preserve">Nikan, S., Gwadry-Sridhar, F. and Bauer, M., 2016, December. Machine learning application to predict the risk of coronary artery atherosclerosis. In </w:t>
      </w:r>
      <w:r w:rsidR="00567393" w:rsidRPr="0063071A">
        <w:rPr>
          <w:rFonts w:ascii="Times New Roman" w:hAnsi="Times New Roman" w:cs="Times New Roman"/>
          <w:i/>
          <w:iCs/>
          <w:color w:val="222222"/>
        </w:rPr>
        <w:t>2016 International conference on computational science and computational intelligence (CSCI)</w:t>
      </w:r>
      <w:r w:rsidR="00567393" w:rsidRPr="0063071A">
        <w:rPr>
          <w:rFonts w:ascii="Times New Roman" w:hAnsi="Times New Roman" w:cs="Times New Roman"/>
          <w:color w:val="222222"/>
          <w:shd w:val="clear" w:color="auto" w:fill="FFFFFF"/>
        </w:rPr>
        <w:t xml:space="preserve"> (pp. 34-39). IEEE.</w:t>
      </w:r>
    </w:p>
    <w:p w14:paraId="3C1C2873" w14:textId="58426310" w:rsidR="00567393" w:rsidRPr="0063071A" w:rsidRDefault="0056739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1] </w:t>
      </w:r>
      <w:r w:rsidR="001378F9" w:rsidRPr="0063071A">
        <w:rPr>
          <w:rFonts w:ascii="Times New Roman" w:hAnsi="Times New Roman" w:cs="Times New Roman"/>
          <w:color w:val="222222"/>
          <w:shd w:val="clear" w:color="auto" w:fill="FFFFFF"/>
        </w:rPr>
        <w:t xml:space="preserve">Pan, L., Liu, G., Lin, F., Zhong, S., Xia, H., Sun, X. and Liang, H., 2017. Machine learning applications for prediction of relapse in childhood acute lymphoblastic leukemia. </w:t>
      </w:r>
      <w:r w:rsidR="001378F9" w:rsidRPr="0063071A">
        <w:rPr>
          <w:rFonts w:ascii="Times New Roman" w:hAnsi="Times New Roman" w:cs="Times New Roman"/>
          <w:i/>
          <w:iCs/>
          <w:color w:val="222222"/>
        </w:rPr>
        <w:t>Scientific reports</w:t>
      </w:r>
      <w:r w:rsidR="001378F9" w:rsidRPr="0063071A">
        <w:rPr>
          <w:rFonts w:ascii="Times New Roman" w:hAnsi="Times New Roman" w:cs="Times New Roman"/>
          <w:color w:val="222222"/>
          <w:shd w:val="clear" w:color="auto" w:fill="FFFFFF"/>
        </w:rPr>
        <w:t xml:space="preserve">, </w:t>
      </w:r>
      <w:r w:rsidR="001378F9" w:rsidRPr="0063071A">
        <w:rPr>
          <w:rFonts w:ascii="Times New Roman" w:hAnsi="Times New Roman" w:cs="Times New Roman"/>
          <w:i/>
          <w:iCs/>
          <w:color w:val="222222"/>
        </w:rPr>
        <w:t>7</w:t>
      </w:r>
      <w:r w:rsidR="001378F9" w:rsidRPr="0063071A">
        <w:rPr>
          <w:rFonts w:ascii="Times New Roman" w:hAnsi="Times New Roman" w:cs="Times New Roman"/>
          <w:color w:val="222222"/>
          <w:shd w:val="clear" w:color="auto" w:fill="FFFFFF"/>
        </w:rPr>
        <w:t>(1), p.7402.</w:t>
      </w:r>
    </w:p>
    <w:p w14:paraId="05DF49E9" w14:textId="66213E0C" w:rsidR="001378F9" w:rsidRPr="0063071A" w:rsidRDefault="001378F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2] </w:t>
      </w:r>
      <w:r w:rsidR="009A0197" w:rsidRPr="0063071A">
        <w:rPr>
          <w:rFonts w:ascii="Times New Roman" w:hAnsi="Times New Roman" w:cs="Times New Roman"/>
          <w:color w:val="222222"/>
          <w:shd w:val="clear" w:color="auto" w:fill="FFFFFF"/>
        </w:rPr>
        <w:t xml:space="preserve">Finkelstein, J. and cheol Jeong, I., 2017. Machine learning approaches to personalize early prediction of asthma exacerbations. </w:t>
      </w:r>
      <w:r w:rsidR="009A0197" w:rsidRPr="0063071A">
        <w:rPr>
          <w:rFonts w:ascii="Times New Roman" w:hAnsi="Times New Roman" w:cs="Times New Roman"/>
          <w:i/>
          <w:iCs/>
          <w:color w:val="222222"/>
        </w:rPr>
        <w:t>Annals of the New York Academy of Sciences</w:t>
      </w:r>
      <w:r w:rsidR="009A0197" w:rsidRPr="0063071A">
        <w:rPr>
          <w:rFonts w:ascii="Times New Roman" w:hAnsi="Times New Roman" w:cs="Times New Roman"/>
          <w:color w:val="222222"/>
          <w:shd w:val="clear" w:color="auto" w:fill="FFFFFF"/>
        </w:rPr>
        <w:t xml:space="preserve">, </w:t>
      </w:r>
      <w:r w:rsidR="009A0197" w:rsidRPr="0063071A">
        <w:rPr>
          <w:rFonts w:ascii="Times New Roman" w:hAnsi="Times New Roman" w:cs="Times New Roman"/>
          <w:i/>
          <w:iCs/>
          <w:color w:val="222222"/>
        </w:rPr>
        <w:t>1387</w:t>
      </w:r>
      <w:r w:rsidR="009A0197" w:rsidRPr="0063071A">
        <w:rPr>
          <w:rFonts w:ascii="Times New Roman" w:hAnsi="Times New Roman" w:cs="Times New Roman"/>
          <w:color w:val="222222"/>
          <w:shd w:val="clear" w:color="auto" w:fill="FFFFFF"/>
        </w:rPr>
        <w:t>(1), p.153.</w:t>
      </w:r>
    </w:p>
    <w:p w14:paraId="245634BE" w14:textId="0ECAEC32" w:rsidR="009A0197" w:rsidRPr="0063071A" w:rsidRDefault="009A019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3] </w:t>
      </w:r>
      <w:r w:rsidR="00C95627" w:rsidRPr="0063071A">
        <w:rPr>
          <w:rFonts w:ascii="Times New Roman" w:hAnsi="Times New Roman" w:cs="Times New Roman"/>
          <w:color w:val="222222"/>
          <w:shd w:val="clear" w:color="auto" w:fill="FFFFFF"/>
        </w:rPr>
        <w:t xml:space="preserve">Jagga, Z. and Gupta, D., 2015. Machine learning for biomarker identification in cancer research–developments toward its clinical application. </w:t>
      </w:r>
      <w:r w:rsidR="00C95627" w:rsidRPr="0063071A">
        <w:rPr>
          <w:rFonts w:ascii="Times New Roman" w:hAnsi="Times New Roman" w:cs="Times New Roman"/>
          <w:i/>
          <w:iCs/>
          <w:color w:val="222222"/>
        </w:rPr>
        <w:t>Personalized medicine</w:t>
      </w:r>
      <w:r w:rsidR="00C95627" w:rsidRPr="0063071A">
        <w:rPr>
          <w:rFonts w:ascii="Times New Roman" w:hAnsi="Times New Roman" w:cs="Times New Roman"/>
          <w:color w:val="222222"/>
          <w:shd w:val="clear" w:color="auto" w:fill="FFFFFF"/>
        </w:rPr>
        <w:t xml:space="preserve">, </w:t>
      </w:r>
      <w:r w:rsidR="00C95627" w:rsidRPr="0063071A">
        <w:rPr>
          <w:rFonts w:ascii="Times New Roman" w:hAnsi="Times New Roman" w:cs="Times New Roman"/>
          <w:i/>
          <w:iCs/>
          <w:color w:val="222222"/>
        </w:rPr>
        <w:t>12</w:t>
      </w:r>
      <w:r w:rsidR="00C95627" w:rsidRPr="0063071A">
        <w:rPr>
          <w:rFonts w:ascii="Times New Roman" w:hAnsi="Times New Roman" w:cs="Times New Roman"/>
          <w:color w:val="222222"/>
          <w:shd w:val="clear" w:color="auto" w:fill="FFFFFF"/>
        </w:rPr>
        <w:t>(4), pp.371-387.</w:t>
      </w:r>
    </w:p>
    <w:p w14:paraId="11E330E6" w14:textId="77777777" w:rsidR="005E5EC8" w:rsidRPr="0063071A" w:rsidRDefault="00C9562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33</w:t>
      </w:r>
      <w:r w:rsidR="00401CAD" w:rsidRPr="0063071A">
        <w:rPr>
          <w:rFonts w:ascii="Times New Roman" w:hAnsi="Times New Roman" w:cs="Times New Roman"/>
          <w:color w:val="222222"/>
          <w:shd w:val="clear" w:color="auto" w:fill="FFFFFF"/>
        </w:rPr>
        <w:t>5</w:t>
      </w:r>
      <w:r w:rsidRPr="0063071A">
        <w:rPr>
          <w:rFonts w:ascii="Times New Roman" w:hAnsi="Times New Roman" w:cs="Times New Roman"/>
          <w:color w:val="222222"/>
          <w:shd w:val="clear" w:color="auto" w:fill="FFFFFF"/>
        </w:rPr>
        <w:t>]</w:t>
      </w:r>
      <w:r w:rsidR="00401CAD" w:rsidRPr="0063071A">
        <w:rPr>
          <w:rFonts w:ascii="Times New Roman" w:hAnsi="Times New Roman" w:cs="Times New Roman"/>
          <w:color w:val="222222"/>
          <w:shd w:val="clear" w:color="auto" w:fill="FFFFFF"/>
        </w:rPr>
        <w:t xml:space="preserve"> </w:t>
      </w:r>
      <w:r w:rsidR="005E5EC8" w:rsidRPr="0063071A">
        <w:rPr>
          <w:rFonts w:ascii="Times New Roman" w:hAnsi="Times New Roman" w:cs="Times New Roman"/>
          <w:color w:val="222222"/>
          <w:shd w:val="clear" w:color="auto" w:fill="FFFFFF"/>
        </w:rPr>
        <w:t xml:space="preserve">Kubota, K.J., Chen, J.A. and Little, M.A., 2016. Machine learning for large‐scale wearable sensor data in Parkinson's disease: Concepts, promises, pitfalls, and futures. </w:t>
      </w:r>
      <w:r w:rsidR="005E5EC8" w:rsidRPr="0063071A">
        <w:rPr>
          <w:rFonts w:ascii="Times New Roman" w:hAnsi="Times New Roman" w:cs="Times New Roman"/>
          <w:i/>
          <w:iCs/>
          <w:color w:val="222222"/>
        </w:rPr>
        <w:t>Movement disorders</w:t>
      </w:r>
      <w:r w:rsidR="005E5EC8" w:rsidRPr="0063071A">
        <w:rPr>
          <w:rFonts w:ascii="Times New Roman" w:hAnsi="Times New Roman" w:cs="Times New Roman"/>
          <w:color w:val="222222"/>
          <w:shd w:val="clear" w:color="auto" w:fill="FFFFFF"/>
        </w:rPr>
        <w:t xml:space="preserve">, </w:t>
      </w:r>
      <w:r w:rsidR="005E5EC8" w:rsidRPr="0063071A">
        <w:rPr>
          <w:rFonts w:ascii="Times New Roman" w:hAnsi="Times New Roman" w:cs="Times New Roman"/>
          <w:i/>
          <w:iCs/>
          <w:color w:val="222222"/>
        </w:rPr>
        <w:t>31</w:t>
      </w:r>
      <w:r w:rsidR="005E5EC8" w:rsidRPr="0063071A">
        <w:rPr>
          <w:rFonts w:ascii="Times New Roman" w:hAnsi="Times New Roman" w:cs="Times New Roman"/>
          <w:color w:val="222222"/>
          <w:shd w:val="clear" w:color="auto" w:fill="FFFFFF"/>
        </w:rPr>
        <w:t>(9), pp.1314-1326.</w:t>
      </w:r>
    </w:p>
    <w:p w14:paraId="5DAF4BFC" w14:textId="77777777" w:rsidR="00F26C89" w:rsidRPr="0063071A" w:rsidRDefault="005E5EC8" w:rsidP="00941A41">
      <w:pPr>
        <w:spacing w:after="0" w:line="240" w:lineRule="auto"/>
        <w:ind w:left="720" w:hanging="720"/>
        <w:jc w:val="both"/>
        <w:rPr>
          <w:rFonts w:ascii="Times New Roman" w:hAnsi="Times New Roman" w:cs="Times New Roman"/>
          <w:color w:val="222222"/>
          <w:shd w:val="clear" w:color="auto" w:fill="FFFFFF"/>
          <w:lang w:val="es-MX"/>
        </w:rPr>
      </w:pPr>
      <w:r w:rsidRPr="0063071A">
        <w:rPr>
          <w:rFonts w:ascii="Times New Roman" w:hAnsi="Times New Roman" w:cs="Times New Roman"/>
          <w:color w:val="222222"/>
          <w:shd w:val="clear" w:color="auto" w:fill="FFFFFF"/>
        </w:rPr>
        <w:t xml:space="preserve">[336] </w:t>
      </w:r>
      <w:r w:rsidR="00F26C89" w:rsidRPr="0063071A">
        <w:rPr>
          <w:rFonts w:ascii="Times New Roman" w:hAnsi="Times New Roman" w:cs="Times New Roman"/>
          <w:color w:val="222222"/>
          <w:shd w:val="clear" w:color="auto" w:fill="FFFFFF"/>
        </w:rPr>
        <w:t xml:space="preserve">Weiss, J.C., Natarajan, S., Peissig, P.L., McCarty, C.A. and Page, D., 2012. Machine learning for personalized medicine: Predicting primary myocardial infarction from electronic health records. </w:t>
      </w:r>
      <w:r w:rsidR="00F26C89" w:rsidRPr="0063071A">
        <w:rPr>
          <w:rFonts w:ascii="Times New Roman" w:hAnsi="Times New Roman" w:cs="Times New Roman"/>
          <w:i/>
          <w:iCs/>
          <w:color w:val="222222"/>
          <w:lang w:val="es-MX"/>
        </w:rPr>
        <w:t>AI Magazine</w:t>
      </w:r>
      <w:r w:rsidR="00F26C89" w:rsidRPr="0063071A">
        <w:rPr>
          <w:rFonts w:ascii="Times New Roman" w:hAnsi="Times New Roman" w:cs="Times New Roman"/>
          <w:color w:val="222222"/>
          <w:shd w:val="clear" w:color="auto" w:fill="FFFFFF"/>
          <w:lang w:val="es-MX"/>
        </w:rPr>
        <w:t xml:space="preserve">, </w:t>
      </w:r>
      <w:r w:rsidR="00F26C89" w:rsidRPr="0063071A">
        <w:rPr>
          <w:rFonts w:ascii="Times New Roman" w:hAnsi="Times New Roman" w:cs="Times New Roman"/>
          <w:i/>
          <w:iCs/>
          <w:color w:val="222222"/>
          <w:lang w:val="es-MX"/>
        </w:rPr>
        <w:t>33</w:t>
      </w:r>
      <w:r w:rsidR="00F26C89" w:rsidRPr="0063071A">
        <w:rPr>
          <w:rFonts w:ascii="Times New Roman" w:hAnsi="Times New Roman" w:cs="Times New Roman"/>
          <w:color w:val="222222"/>
          <w:shd w:val="clear" w:color="auto" w:fill="FFFFFF"/>
          <w:lang w:val="es-MX"/>
        </w:rPr>
        <w:t>(4), pp.33-33.</w:t>
      </w:r>
    </w:p>
    <w:p w14:paraId="1E6BDBD7" w14:textId="77777777" w:rsidR="002C4843" w:rsidRPr="0063071A" w:rsidRDefault="00F26C8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 xml:space="preserve">[337] </w:t>
      </w:r>
      <w:r w:rsidR="002C4843" w:rsidRPr="0063071A">
        <w:rPr>
          <w:rFonts w:ascii="Times New Roman" w:hAnsi="Times New Roman" w:cs="Times New Roman"/>
          <w:color w:val="222222"/>
          <w:shd w:val="clear" w:color="auto" w:fill="FFFFFF"/>
          <w:lang w:val="es-MX"/>
        </w:rPr>
        <w:t xml:space="preserve">Vellido, A., Ribas, V., Morales, C., Sanmartín, A.R. and Rodríguez, J.C.R., 2018. </w:t>
      </w:r>
      <w:r w:rsidR="002C4843" w:rsidRPr="0063071A">
        <w:rPr>
          <w:rFonts w:ascii="Times New Roman" w:hAnsi="Times New Roman" w:cs="Times New Roman"/>
          <w:color w:val="222222"/>
          <w:shd w:val="clear" w:color="auto" w:fill="FFFFFF"/>
        </w:rPr>
        <w:t xml:space="preserve">Machine learning in critical care: state-of-the-art and a sepsis case study. </w:t>
      </w:r>
      <w:r w:rsidR="002C4843" w:rsidRPr="0063071A">
        <w:rPr>
          <w:rFonts w:ascii="Times New Roman" w:hAnsi="Times New Roman" w:cs="Times New Roman"/>
          <w:i/>
          <w:iCs/>
          <w:color w:val="222222"/>
        </w:rPr>
        <w:t>Biomedical engineering online</w:t>
      </w:r>
      <w:r w:rsidR="002C4843" w:rsidRPr="0063071A">
        <w:rPr>
          <w:rFonts w:ascii="Times New Roman" w:hAnsi="Times New Roman" w:cs="Times New Roman"/>
          <w:color w:val="222222"/>
          <w:shd w:val="clear" w:color="auto" w:fill="FFFFFF"/>
        </w:rPr>
        <w:t xml:space="preserve">, </w:t>
      </w:r>
      <w:r w:rsidR="002C4843" w:rsidRPr="0063071A">
        <w:rPr>
          <w:rFonts w:ascii="Times New Roman" w:hAnsi="Times New Roman" w:cs="Times New Roman"/>
          <w:i/>
          <w:iCs/>
          <w:color w:val="222222"/>
        </w:rPr>
        <w:t>17</w:t>
      </w:r>
      <w:r w:rsidR="002C4843" w:rsidRPr="0063071A">
        <w:rPr>
          <w:rFonts w:ascii="Times New Roman" w:hAnsi="Times New Roman" w:cs="Times New Roman"/>
          <w:color w:val="222222"/>
          <w:shd w:val="clear" w:color="auto" w:fill="FFFFFF"/>
        </w:rPr>
        <w:t>(1), p.135.</w:t>
      </w:r>
    </w:p>
    <w:p w14:paraId="6A1E9F4D" w14:textId="77777777" w:rsidR="00CA1425" w:rsidRPr="0063071A" w:rsidRDefault="002C484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8] </w:t>
      </w:r>
      <w:r w:rsidR="00CA1425" w:rsidRPr="0063071A">
        <w:rPr>
          <w:rFonts w:ascii="Times New Roman" w:hAnsi="Times New Roman" w:cs="Times New Roman"/>
          <w:color w:val="222222"/>
          <w:shd w:val="clear" w:color="auto" w:fill="FFFFFF"/>
        </w:rPr>
        <w:t xml:space="preserve">Wolff, P., Graña, M., Ríos, S.A. and Yarza, M.B., 2019. Machine Learning Readmission Risk Modeling: A Pediatric Case Study. </w:t>
      </w:r>
      <w:r w:rsidR="00CA1425" w:rsidRPr="0063071A">
        <w:rPr>
          <w:rFonts w:ascii="Times New Roman" w:hAnsi="Times New Roman" w:cs="Times New Roman"/>
          <w:i/>
          <w:iCs/>
          <w:color w:val="222222"/>
        </w:rPr>
        <w:t>BioMed research international</w:t>
      </w:r>
      <w:r w:rsidR="00CA1425" w:rsidRPr="0063071A">
        <w:rPr>
          <w:rFonts w:ascii="Times New Roman" w:hAnsi="Times New Roman" w:cs="Times New Roman"/>
          <w:color w:val="222222"/>
          <w:shd w:val="clear" w:color="auto" w:fill="FFFFFF"/>
        </w:rPr>
        <w:t xml:space="preserve">, </w:t>
      </w:r>
      <w:r w:rsidR="00CA1425" w:rsidRPr="0063071A">
        <w:rPr>
          <w:rFonts w:ascii="Times New Roman" w:hAnsi="Times New Roman" w:cs="Times New Roman"/>
          <w:i/>
          <w:iCs/>
          <w:color w:val="222222"/>
        </w:rPr>
        <w:t>2019</w:t>
      </w:r>
      <w:r w:rsidR="00CA1425" w:rsidRPr="0063071A">
        <w:rPr>
          <w:rFonts w:ascii="Times New Roman" w:hAnsi="Times New Roman" w:cs="Times New Roman"/>
          <w:color w:val="222222"/>
          <w:shd w:val="clear" w:color="auto" w:fill="FFFFFF"/>
        </w:rPr>
        <w:t>.</w:t>
      </w:r>
    </w:p>
    <w:p w14:paraId="1B04FF67" w14:textId="77777777" w:rsidR="000C50CC" w:rsidRPr="0063071A" w:rsidRDefault="00CA14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39] </w:t>
      </w:r>
      <w:r w:rsidR="000C50CC" w:rsidRPr="0063071A">
        <w:rPr>
          <w:rFonts w:ascii="Times New Roman" w:hAnsi="Times New Roman" w:cs="Times New Roman"/>
          <w:color w:val="222222"/>
          <w:shd w:val="clear" w:color="auto" w:fill="FFFFFF"/>
        </w:rPr>
        <w:t xml:space="preserve">De Silva, D., Ranasinghe, W., Bandaragoda, T., Adikari, A., Mills, N., Iddamalgoda, L., Alahakoon, D., Lawrentschuk, N., Persad, R., Osipov, E. and Gray, R., 2018. Machine learning to support social media empowered patients in cancer care and cancer treatment decisions. </w:t>
      </w:r>
      <w:r w:rsidR="000C50CC" w:rsidRPr="0063071A">
        <w:rPr>
          <w:rFonts w:ascii="Times New Roman" w:hAnsi="Times New Roman" w:cs="Times New Roman"/>
          <w:i/>
          <w:iCs/>
          <w:color w:val="222222"/>
        </w:rPr>
        <w:t>PloS one</w:t>
      </w:r>
      <w:r w:rsidR="000C50CC" w:rsidRPr="0063071A">
        <w:rPr>
          <w:rFonts w:ascii="Times New Roman" w:hAnsi="Times New Roman" w:cs="Times New Roman"/>
          <w:color w:val="222222"/>
          <w:shd w:val="clear" w:color="auto" w:fill="FFFFFF"/>
        </w:rPr>
        <w:t xml:space="preserve">, </w:t>
      </w:r>
      <w:r w:rsidR="000C50CC" w:rsidRPr="0063071A">
        <w:rPr>
          <w:rFonts w:ascii="Times New Roman" w:hAnsi="Times New Roman" w:cs="Times New Roman"/>
          <w:i/>
          <w:iCs/>
          <w:color w:val="222222"/>
        </w:rPr>
        <w:t>13</w:t>
      </w:r>
      <w:r w:rsidR="000C50CC" w:rsidRPr="0063071A">
        <w:rPr>
          <w:rFonts w:ascii="Times New Roman" w:hAnsi="Times New Roman" w:cs="Times New Roman"/>
          <w:color w:val="222222"/>
          <w:shd w:val="clear" w:color="auto" w:fill="FFFFFF"/>
        </w:rPr>
        <w:t>(10), p.e0205855.</w:t>
      </w:r>
    </w:p>
    <w:p w14:paraId="19D405D8" w14:textId="1A3A1C40" w:rsidR="00C95627" w:rsidRPr="0063071A" w:rsidRDefault="000C50C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0] </w:t>
      </w:r>
      <w:r w:rsidR="00743FBF" w:rsidRPr="0063071A">
        <w:rPr>
          <w:rFonts w:ascii="Times New Roman" w:hAnsi="Times New Roman" w:cs="Times New Roman"/>
          <w:color w:val="222222"/>
          <w:shd w:val="clear" w:color="auto" w:fill="FFFFFF"/>
        </w:rPr>
        <w:t xml:space="preserve">Karlsson, J. and Trelles, O., 2013. MAPI: a software framework for distributed biomedical applications. </w:t>
      </w:r>
      <w:r w:rsidR="00743FBF" w:rsidRPr="0063071A">
        <w:rPr>
          <w:rFonts w:ascii="Times New Roman" w:hAnsi="Times New Roman" w:cs="Times New Roman"/>
          <w:i/>
          <w:iCs/>
          <w:color w:val="222222"/>
        </w:rPr>
        <w:t>Journal of biomedical semantics</w:t>
      </w:r>
      <w:r w:rsidR="00743FBF" w:rsidRPr="0063071A">
        <w:rPr>
          <w:rFonts w:ascii="Times New Roman" w:hAnsi="Times New Roman" w:cs="Times New Roman"/>
          <w:color w:val="222222"/>
          <w:shd w:val="clear" w:color="auto" w:fill="FFFFFF"/>
        </w:rPr>
        <w:t xml:space="preserve">, </w:t>
      </w:r>
      <w:r w:rsidR="00743FBF" w:rsidRPr="0063071A">
        <w:rPr>
          <w:rFonts w:ascii="Times New Roman" w:hAnsi="Times New Roman" w:cs="Times New Roman"/>
          <w:i/>
          <w:iCs/>
          <w:color w:val="222222"/>
        </w:rPr>
        <w:t>4</w:t>
      </w:r>
      <w:r w:rsidR="00743FBF" w:rsidRPr="0063071A">
        <w:rPr>
          <w:rFonts w:ascii="Times New Roman" w:hAnsi="Times New Roman" w:cs="Times New Roman"/>
          <w:color w:val="222222"/>
          <w:shd w:val="clear" w:color="auto" w:fill="FFFFFF"/>
        </w:rPr>
        <w:t>(1), p.4.</w:t>
      </w:r>
    </w:p>
    <w:p w14:paraId="425A7022" w14:textId="7D896A5C" w:rsidR="00743FBF" w:rsidRPr="0063071A" w:rsidRDefault="00743FB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1] </w:t>
      </w:r>
      <w:r w:rsidR="00E4305B" w:rsidRPr="0063071A">
        <w:rPr>
          <w:rFonts w:ascii="Times New Roman" w:hAnsi="Times New Roman" w:cs="Times New Roman"/>
          <w:color w:val="222222"/>
          <w:shd w:val="clear" w:color="auto" w:fill="FFFFFF"/>
        </w:rPr>
        <w:t xml:space="preserve">Dasgupta, D. and Chawla, N.V., 2016, October. MedCare: Leveraging Medication Similarity for Disease Prediction. In </w:t>
      </w:r>
      <w:r w:rsidR="00E4305B" w:rsidRPr="0063071A">
        <w:rPr>
          <w:rFonts w:ascii="Times New Roman" w:hAnsi="Times New Roman" w:cs="Times New Roman"/>
          <w:i/>
          <w:iCs/>
          <w:color w:val="222222"/>
        </w:rPr>
        <w:t>2016 IEEE International Conference on Data Science and Advanced Analytics (DSAA)</w:t>
      </w:r>
      <w:r w:rsidR="00E4305B" w:rsidRPr="0063071A">
        <w:rPr>
          <w:rFonts w:ascii="Times New Roman" w:hAnsi="Times New Roman" w:cs="Times New Roman"/>
          <w:color w:val="222222"/>
          <w:shd w:val="clear" w:color="auto" w:fill="FFFFFF"/>
        </w:rPr>
        <w:t xml:space="preserve"> (pp. 706-715). IEEE.</w:t>
      </w:r>
    </w:p>
    <w:p w14:paraId="1BC23BBE" w14:textId="332F4E15" w:rsidR="00E4305B" w:rsidRPr="0063071A" w:rsidRDefault="00E4305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2] </w:t>
      </w:r>
      <w:r w:rsidR="002D3619" w:rsidRPr="0063071A">
        <w:rPr>
          <w:rFonts w:ascii="Times New Roman" w:hAnsi="Times New Roman" w:cs="Times New Roman"/>
          <w:color w:val="222222"/>
          <w:shd w:val="clear" w:color="auto" w:fill="FFFFFF"/>
        </w:rPr>
        <w:t xml:space="preserve">Manikandan, P., 2018. Medical Big Data Classification Using a Combination of Random Forest Classifier and K-Means Clustering. </w:t>
      </w:r>
      <w:r w:rsidR="002D3619" w:rsidRPr="0063071A">
        <w:rPr>
          <w:rFonts w:ascii="Times New Roman" w:hAnsi="Times New Roman" w:cs="Times New Roman"/>
          <w:i/>
          <w:iCs/>
          <w:color w:val="222222"/>
        </w:rPr>
        <w:t>International Journal of Intelligent Systems and Applications</w:t>
      </w:r>
      <w:r w:rsidR="002D3619" w:rsidRPr="0063071A">
        <w:rPr>
          <w:rFonts w:ascii="Times New Roman" w:hAnsi="Times New Roman" w:cs="Times New Roman"/>
          <w:color w:val="222222"/>
          <w:shd w:val="clear" w:color="auto" w:fill="FFFFFF"/>
        </w:rPr>
        <w:t xml:space="preserve">, </w:t>
      </w:r>
      <w:r w:rsidR="002D3619" w:rsidRPr="0063071A">
        <w:rPr>
          <w:rFonts w:ascii="Times New Roman" w:hAnsi="Times New Roman" w:cs="Times New Roman"/>
          <w:i/>
          <w:iCs/>
          <w:color w:val="222222"/>
        </w:rPr>
        <w:t>10</w:t>
      </w:r>
      <w:r w:rsidR="002D3619" w:rsidRPr="0063071A">
        <w:rPr>
          <w:rFonts w:ascii="Times New Roman" w:hAnsi="Times New Roman" w:cs="Times New Roman"/>
          <w:color w:val="222222"/>
          <w:shd w:val="clear" w:color="auto" w:fill="FFFFFF"/>
        </w:rPr>
        <w:t>(11), p.11.</w:t>
      </w:r>
    </w:p>
    <w:p w14:paraId="38D33D57" w14:textId="4949282A" w:rsidR="002D3619" w:rsidRPr="0063071A" w:rsidRDefault="002D36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3] </w:t>
      </w:r>
      <w:r w:rsidR="005D384B" w:rsidRPr="0063071A">
        <w:rPr>
          <w:rFonts w:ascii="Times New Roman" w:hAnsi="Times New Roman" w:cs="Times New Roman"/>
          <w:color w:val="222222"/>
          <w:shd w:val="clear" w:color="auto" w:fill="FFFFFF"/>
        </w:rPr>
        <w:t xml:space="preserve">Sebaa, A., Chikh, F., Nouicer, A. and Tari, A., 2018. Medical big data warehouse: architecture and system design, a case study: improving healthcare resources distribution. </w:t>
      </w:r>
      <w:r w:rsidR="005D384B" w:rsidRPr="0063071A">
        <w:rPr>
          <w:rFonts w:ascii="Times New Roman" w:hAnsi="Times New Roman" w:cs="Times New Roman"/>
          <w:i/>
          <w:iCs/>
          <w:color w:val="222222"/>
        </w:rPr>
        <w:t>Journal of medical systems</w:t>
      </w:r>
      <w:r w:rsidR="005D384B" w:rsidRPr="0063071A">
        <w:rPr>
          <w:rFonts w:ascii="Times New Roman" w:hAnsi="Times New Roman" w:cs="Times New Roman"/>
          <w:color w:val="222222"/>
          <w:shd w:val="clear" w:color="auto" w:fill="FFFFFF"/>
        </w:rPr>
        <w:t xml:space="preserve">, </w:t>
      </w:r>
      <w:r w:rsidR="005D384B" w:rsidRPr="0063071A">
        <w:rPr>
          <w:rFonts w:ascii="Times New Roman" w:hAnsi="Times New Roman" w:cs="Times New Roman"/>
          <w:i/>
          <w:iCs/>
          <w:color w:val="222222"/>
        </w:rPr>
        <w:t>42</w:t>
      </w:r>
      <w:r w:rsidR="005D384B" w:rsidRPr="0063071A">
        <w:rPr>
          <w:rFonts w:ascii="Times New Roman" w:hAnsi="Times New Roman" w:cs="Times New Roman"/>
          <w:color w:val="222222"/>
          <w:shd w:val="clear" w:color="auto" w:fill="FFFFFF"/>
        </w:rPr>
        <w:t>(4), p.59.</w:t>
      </w:r>
    </w:p>
    <w:p w14:paraId="1696BAE3" w14:textId="09834882" w:rsidR="005D384B" w:rsidRPr="0063071A" w:rsidRDefault="005D384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4] </w:t>
      </w:r>
      <w:r w:rsidR="006A1E75" w:rsidRPr="0063071A">
        <w:rPr>
          <w:rFonts w:ascii="Times New Roman" w:hAnsi="Times New Roman" w:cs="Times New Roman"/>
          <w:color w:val="222222"/>
          <w:shd w:val="clear" w:color="auto" w:fill="FFFFFF"/>
        </w:rPr>
        <w:t xml:space="preserve">Tsai, C.W., Chiang, M.C., Ksentini, A. and Chen, M., 2016. Metaheuristic algorithms for healthcare: open issues and challenges. </w:t>
      </w:r>
      <w:r w:rsidR="006A1E75" w:rsidRPr="0063071A">
        <w:rPr>
          <w:rFonts w:ascii="Times New Roman" w:hAnsi="Times New Roman" w:cs="Times New Roman"/>
          <w:i/>
          <w:iCs/>
          <w:color w:val="222222"/>
        </w:rPr>
        <w:t>Computers &amp; Electrical Engineering</w:t>
      </w:r>
      <w:r w:rsidR="006A1E75" w:rsidRPr="0063071A">
        <w:rPr>
          <w:rFonts w:ascii="Times New Roman" w:hAnsi="Times New Roman" w:cs="Times New Roman"/>
          <w:color w:val="222222"/>
          <w:shd w:val="clear" w:color="auto" w:fill="FFFFFF"/>
        </w:rPr>
        <w:t xml:space="preserve">, </w:t>
      </w:r>
      <w:r w:rsidR="006A1E75" w:rsidRPr="0063071A">
        <w:rPr>
          <w:rFonts w:ascii="Times New Roman" w:hAnsi="Times New Roman" w:cs="Times New Roman"/>
          <w:i/>
          <w:iCs/>
          <w:color w:val="222222"/>
        </w:rPr>
        <w:t>53</w:t>
      </w:r>
      <w:r w:rsidR="006A1E75" w:rsidRPr="0063071A">
        <w:rPr>
          <w:rFonts w:ascii="Times New Roman" w:hAnsi="Times New Roman" w:cs="Times New Roman"/>
          <w:color w:val="222222"/>
          <w:shd w:val="clear" w:color="auto" w:fill="FFFFFF"/>
        </w:rPr>
        <w:t>, pp.421-434.</w:t>
      </w:r>
    </w:p>
    <w:p w14:paraId="0C814985" w14:textId="3160D59F" w:rsidR="006A1E75" w:rsidRPr="0063071A" w:rsidRDefault="006A1E7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5] </w:t>
      </w:r>
      <w:r w:rsidR="007F14C4" w:rsidRPr="0063071A">
        <w:rPr>
          <w:rFonts w:ascii="Times New Roman" w:hAnsi="Times New Roman" w:cs="Times New Roman"/>
          <w:color w:val="222222"/>
          <w:shd w:val="clear" w:color="auto" w:fill="FFFFFF"/>
        </w:rPr>
        <w:t xml:space="preserve">Concaro, S., Sacchi, L., Cerra, C. and Bellazzi, R., 2009, August. Mining administrative and clinical diabetes data with temporal association rules. In </w:t>
      </w:r>
      <w:r w:rsidR="007F14C4" w:rsidRPr="0063071A">
        <w:rPr>
          <w:rFonts w:ascii="Times New Roman" w:hAnsi="Times New Roman" w:cs="Times New Roman"/>
          <w:i/>
          <w:iCs/>
          <w:color w:val="222222"/>
        </w:rPr>
        <w:t>MIE</w:t>
      </w:r>
      <w:r w:rsidR="007F14C4" w:rsidRPr="0063071A">
        <w:rPr>
          <w:rFonts w:ascii="Times New Roman" w:hAnsi="Times New Roman" w:cs="Times New Roman"/>
          <w:color w:val="222222"/>
          <w:shd w:val="clear" w:color="auto" w:fill="FFFFFF"/>
        </w:rPr>
        <w:t xml:space="preserve"> (pp. 574-578).</w:t>
      </w:r>
    </w:p>
    <w:p w14:paraId="6AEFFD71" w14:textId="1EDB1321" w:rsidR="007F14C4" w:rsidRPr="0063071A" w:rsidRDefault="007F14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6] </w:t>
      </w:r>
      <w:r w:rsidR="00CE526F" w:rsidRPr="0063071A">
        <w:rPr>
          <w:rFonts w:ascii="Times New Roman" w:hAnsi="Times New Roman" w:cs="Times New Roman"/>
          <w:color w:val="222222"/>
          <w:shd w:val="clear" w:color="auto" w:fill="FFFFFF"/>
        </w:rPr>
        <w:t xml:space="preserve">Sampathkumar, H., Chen, X.W. and Luo, B., 2014. Mining adverse drug reactions from online healthcare forums using hidden Markov model. </w:t>
      </w:r>
      <w:r w:rsidR="00CE526F" w:rsidRPr="0063071A">
        <w:rPr>
          <w:rFonts w:ascii="Times New Roman" w:hAnsi="Times New Roman" w:cs="Times New Roman"/>
          <w:i/>
          <w:iCs/>
          <w:color w:val="222222"/>
        </w:rPr>
        <w:t>BMC medical informatics and decision making</w:t>
      </w:r>
      <w:r w:rsidR="00CE526F" w:rsidRPr="0063071A">
        <w:rPr>
          <w:rFonts w:ascii="Times New Roman" w:hAnsi="Times New Roman" w:cs="Times New Roman"/>
          <w:color w:val="222222"/>
          <w:shd w:val="clear" w:color="auto" w:fill="FFFFFF"/>
        </w:rPr>
        <w:t xml:space="preserve">, </w:t>
      </w:r>
      <w:r w:rsidR="00CE526F" w:rsidRPr="0063071A">
        <w:rPr>
          <w:rFonts w:ascii="Times New Roman" w:hAnsi="Times New Roman" w:cs="Times New Roman"/>
          <w:i/>
          <w:iCs/>
          <w:color w:val="222222"/>
        </w:rPr>
        <w:t>14</w:t>
      </w:r>
      <w:r w:rsidR="00CE526F" w:rsidRPr="0063071A">
        <w:rPr>
          <w:rFonts w:ascii="Times New Roman" w:hAnsi="Times New Roman" w:cs="Times New Roman"/>
          <w:color w:val="222222"/>
          <w:shd w:val="clear" w:color="auto" w:fill="FFFFFF"/>
        </w:rPr>
        <w:t>(1), p.91.</w:t>
      </w:r>
    </w:p>
    <w:p w14:paraId="5579AC9B" w14:textId="71B54E32" w:rsidR="00CE526F" w:rsidRPr="0063071A" w:rsidRDefault="00CE526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7] </w:t>
      </w:r>
      <w:r w:rsidR="006D72C8" w:rsidRPr="0063071A">
        <w:rPr>
          <w:rFonts w:ascii="Times New Roman" w:hAnsi="Times New Roman" w:cs="Times New Roman"/>
          <w:color w:val="222222"/>
          <w:shd w:val="clear" w:color="auto" w:fill="FFFFFF"/>
        </w:rPr>
        <w:t xml:space="preserve">Mumini, O.O., Lingxue, R., Ivanov, K. and Wang, L., 2016, July. Mining brain features from schizophrenia studies with Shift-And pattern matching. In </w:t>
      </w:r>
      <w:r w:rsidR="006D72C8" w:rsidRPr="0063071A">
        <w:rPr>
          <w:rFonts w:ascii="Times New Roman" w:hAnsi="Times New Roman" w:cs="Times New Roman"/>
          <w:i/>
          <w:iCs/>
          <w:color w:val="222222"/>
        </w:rPr>
        <w:t>2016 IEEE International Conference on Cloud Computing and Big Data Analysis (ICCCBDA)</w:t>
      </w:r>
      <w:r w:rsidR="006D72C8" w:rsidRPr="0063071A">
        <w:rPr>
          <w:rFonts w:ascii="Times New Roman" w:hAnsi="Times New Roman" w:cs="Times New Roman"/>
          <w:color w:val="222222"/>
          <w:shd w:val="clear" w:color="auto" w:fill="FFFFFF"/>
        </w:rPr>
        <w:t xml:space="preserve"> (pp. 157-163). IEEE.</w:t>
      </w:r>
    </w:p>
    <w:p w14:paraId="5385C827" w14:textId="111FFFC3" w:rsidR="006D72C8" w:rsidRPr="0063071A" w:rsidRDefault="006D72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8] </w:t>
      </w:r>
      <w:r w:rsidR="00DB6C49" w:rsidRPr="0063071A">
        <w:rPr>
          <w:rFonts w:ascii="Times New Roman" w:hAnsi="Times New Roman" w:cs="Times New Roman"/>
          <w:color w:val="222222"/>
          <w:shd w:val="clear" w:color="auto" w:fill="FFFFFF"/>
        </w:rPr>
        <w:t xml:space="preserve">Wang, Y., Hou, W. and Wang, F., 2018. Mining co-occurrence and sequence patterns from cancer diagnoses in New York State. </w:t>
      </w:r>
      <w:r w:rsidR="00DB6C49" w:rsidRPr="0063071A">
        <w:rPr>
          <w:rFonts w:ascii="Times New Roman" w:hAnsi="Times New Roman" w:cs="Times New Roman"/>
          <w:i/>
          <w:iCs/>
          <w:color w:val="222222"/>
        </w:rPr>
        <w:t>PloS one</w:t>
      </w:r>
      <w:r w:rsidR="00DB6C49" w:rsidRPr="0063071A">
        <w:rPr>
          <w:rFonts w:ascii="Times New Roman" w:hAnsi="Times New Roman" w:cs="Times New Roman"/>
          <w:color w:val="222222"/>
          <w:shd w:val="clear" w:color="auto" w:fill="FFFFFF"/>
        </w:rPr>
        <w:t xml:space="preserve">, </w:t>
      </w:r>
      <w:r w:rsidR="00DB6C49" w:rsidRPr="0063071A">
        <w:rPr>
          <w:rFonts w:ascii="Times New Roman" w:hAnsi="Times New Roman" w:cs="Times New Roman"/>
          <w:i/>
          <w:iCs/>
          <w:color w:val="222222"/>
        </w:rPr>
        <w:t>13</w:t>
      </w:r>
      <w:r w:rsidR="00DB6C49" w:rsidRPr="0063071A">
        <w:rPr>
          <w:rFonts w:ascii="Times New Roman" w:hAnsi="Times New Roman" w:cs="Times New Roman"/>
          <w:color w:val="222222"/>
          <w:shd w:val="clear" w:color="auto" w:fill="FFFFFF"/>
        </w:rPr>
        <w:t>(4), p.e0194407.</w:t>
      </w:r>
    </w:p>
    <w:p w14:paraId="13A38787" w14:textId="0DA16E29" w:rsidR="00DB6C49" w:rsidRPr="0063071A" w:rsidRDefault="00DB6C4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49] </w:t>
      </w:r>
      <w:r w:rsidR="004F53BF" w:rsidRPr="0063071A">
        <w:rPr>
          <w:rFonts w:ascii="Times New Roman" w:hAnsi="Times New Roman" w:cs="Times New Roman"/>
          <w:color w:val="222222"/>
          <w:shd w:val="clear" w:color="auto" w:fill="FFFFFF"/>
        </w:rPr>
        <w:t xml:space="preserve">Jensen, P.B., Jensen, L.J. and Brunak, S., 2012. Mining electronic health records: towards better research applications and clinical care. </w:t>
      </w:r>
      <w:r w:rsidR="004F53BF" w:rsidRPr="0063071A">
        <w:rPr>
          <w:rFonts w:ascii="Times New Roman" w:hAnsi="Times New Roman" w:cs="Times New Roman"/>
          <w:i/>
          <w:iCs/>
          <w:color w:val="222222"/>
        </w:rPr>
        <w:t>Nature Reviews Genetics</w:t>
      </w:r>
      <w:r w:rsidR="004F53BF" w:rsidRPr="0063071A">
        <w:rPr>
          <w:rFonts w:ascii="Times New Roman" w:hAnsi="Times New Roman" w:cs="Times New Roman"/>
          <w:color w:val="222222"/>
          <w:shd w:val="clear" w:color="auto" w:fill="FFFFFF"/>
        </w:rPr>
        <w:t xml:space="preserve">, </w:t>
      </w:r>
      <w:r w:rsidR="004F53BF" w:rsidRPr="0063071A">
        <w:rPr>
          <w:rFonts w:ascii="Times New Roman" w:hAnsi="Times New Roman" w:cs="Times New Roman"/>
          <w:i/>
          <w:iCs/>
          <w:color w:val="222222"/>
        </w:rPr>
        <w:t>13</w:t>
      </w:r>
      <w:r w:rsidR="004F53BF" w:rsidRPr="0063071A">
        <w:rPr>
          <w:rFonts w:ascii="Times New Roman" w:hAnsi="Times New Roman" w:cs="Times New Roman"/>
          <w:color w:val="222222"/>
          <w:shd w:val="clear" w:color="auto" w:fill="FFFFFF"/>
        </w:rPr>
        <w:t>(6), p.395.</w:t>
      </w:r>
    </w:p>
    <w:p w14:paraId="050BC6BC" w14:textId="0250FF89" w:rsidR="004F53BF" w:rsidRPr="0063071A" w:rsidRDefault="003B37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0] Yang, F.C., Lee, A.J. and Kuo, S.C., 2016. Mining health social media with sentiment analysis.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11), p.236.</w:t>
      </w:r>
    </w:p>
    <w:p w14:paraId="7867ED4E" w14:textId="26F401DA" w:rsidR="003B37C4" w:rsidRPr="0063071A" w:rsidRDefault="0065060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1] Leary, A., Cook, R., Jones, S., Smith, J., Gough, M., Maxwell, E., Punshon, G. and Radford, M., 2016. Mining routinely collected acute data to reveal non-linear relationships between nurse staffing levels and outcomes. </w:t>
      </w:r>
      <w:r w:rsidRPr="0063071A">
        <w:rPr>
          <w:rFonts w:ascii="Times New Roman" w:hAnsi="Times New Roman" w:cs="Times New Roman"/>
          <w:i/>
          <w:iCs/>
          <w:color w:val="222222"/>
        </w:rPr>
        <w:t>BMJ open</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w:t>
      </w:r>
      <w:r w:rsidRPr="0063071A">
        <w:rPr>
          <w:rFonts w:ascii="Times New Roman" w:hAnsi="Times New Roman" w:cs="Times New Roman"/>
          <w:color w:val="222222"/>
          <w:shd w:val="clear" w:color="auto" w:fill="FFFFFF"/>
        </w:rPr>
        <w:t>(12), p.e011177.</w:t>
      </w:r>
    </w:p>
    <w:p w14:paraId="79F7CF00" w14:textId="75A9389E" w:rsidR="00650602" w:rsidRPr="0063071A" w:rsidRDefault="007F608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2] Wang, K., Shao, Y., Shu, L., Zhu, C. and Zhang, Y., 2016. Mobile big data fault-tolerant processing for ehealth networks. </w:t>
      </w:r>
      <w:r w:rsidRPr="0063071A">
        <w:rPr>
          <w:rFonts w:ascii="Times New Roman" w:hAnsi="Times New Roman" w:cs="Times New Roman"/>
          <w:i/>
          <w:iCs/>
          <w:color w:val="222222"/>
        </w:rPr>
        <w:t>IEEE Network</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30</w:t>
      </w:r>
      <w:r w:rsidRPr="0063071A">
        <w:rPr>
          <w:rFonts w:ascii="Times New Roman" w:hAnsi="Times New Roman" w:cs="Times New Roman"/>
          <w:color w:val="222222"/>
          <w:shd w:val="clear" w:color="auto" w:fill="FFFFFF"/>
        </w:rPr>
        <w:t>(1), pp.36-42.</w:t>
      </w:r>
    </w:p>
    <w:p w14:paraId="77EDFB68" w14:textId="7165B95E" w:rsidR="005625D4" w:rsidRPr="0063071A" w:rsidRDefault="005625D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3] Gao, C., Sun, H., Wang, T., Tang, M., Bohnen, N.I., Müller, M.L., Herman, T., Giladi, N., Kalinin, A., Spino, C. and Dauer, W., 2018. Model-based and model-free machine learning techniques for diagnostic prediction and classification of clinical outcomes in Parkinson’s disease. </w:t>
      </w:r>
      <w:r w:rsidRPr="0063071A">
        <w:rPr>
          <w:rFonts w:ascii="Times New Roman" w:hAnsi="Times New Roman" w:cs="Times New Roman"/>
          <w:i/>
          <w:iCs/>
          <w:color w:val="222222"/>
        </w:rPr>
        <w:t>Scientific report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1), p.7129.</w:t>
      </w:r>
    </w:p>
    <w:p w14:paraId="66853DDD" w14:textId="162BC469" w:rsidR="005625D4" w:rsidRPr="0063071A" w:rsidRDefault="00FD496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4] Masud, M.M. and Al Harahsheh, A.R., 2016, December. Mortality prediction of ICU patients using lab test data by feature vector compaction &amp; classification. In </w:t>
      </w:r>
      <w:r w:rsidRPr="0063071A">
        <w:rPr>
          <w:rFonts w:ascii="Times New Roman" w:hAnsi="Times New Roman" w:cs="Times New Roman"/>
          <w:i/>
          <w:iCs/>
          <w:color w:val="222222"/>
        </w:rPr>
        <w:t>2016 IEEE International Conference on Big Data (Big Data)</w:t>
      </w:r>
      <w:r w:rsidRPr="0063071A">
        <w:rPr>
          <w:rFonts w:ascii="Times New Roman" w:hAnsi="Times New Roman" w:cs="Times New Roman"/>
          <w:color w:val="222222"/>
          <w:shd w:val="clear" w:color="auto" w:fill="FFFFFF"/>
        </w:rPr>
        <w:t xml:space="preserve"> (pp. 3404-3411). IEEE.</w:t>
      </w:r>
    </w:p>
    <w:p w14:paraId="281AAE09" w14:textId="0337DA01" w:rsidR="00FD4960" w:rsidRPr="0063071A" w:rsidRDefault="00515AA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6] </w:t>
      </w:r>
      <w:r w:rsidR="00E2370F" w:rsidRPr="0063071A">
        <w:rPr>
          <w:rFonts w:ascii="Times New Roman" w:hAnsi="Times New Roman" w:cs="Times New Roman"/>
          <w:color w:val="222222"/>
          <w:shd w:val="clear" w:color="auto" w:fill="FFFFFF"/>
        </w:rPr>
        <w:t xml:space="preserve">Zhang, S., Liu, L., Li, H., Xiao, Z. and Cui, L., 2016, August. MTPGraph: A Data-Driven Approach to Predict Medical Risk Based on Temporal Profile Graph. In </w:t>
      </w:r>
      <w:r w:rsidR="00E2370F" w:rsidRPr="0063071A">
        <w:rPr>
          <w:rFonts w:ascii="Times New Roman" w:hAnsi="Times New Roman" w:cs="Times New Roman"/>
          <w:i/>
          <w:iCs/>
          <w:color w:val="222222"/>
        </w:rPr>
        <w:t>2016 IEEE Trustcom/BigDataSE/ISPA</w:t>
      </w:r>
      <w:r w:rsidR="00E2370F" w:rsidRPr="0063071A">
        <w:rPr>
          <w:rFonts w:ascii="Times New Roman" w:hAnsi="Times New Roman" w:cs="Times New Roman"/>
          <w:color w:val="222222"/>
          <w:shd w:val="clear" w:color="auto" w:fill="FFFFFF"/>
        </w:rPr>
        <w:t xml:space="preserve"> (pp. 1174-1181). IEEE.</w:t>
      </w:r>
    </w:p>
    <w:p w14:paraId="10B2FF1B" w14:textId="63345EF1" w:rsidR="00E2370F" w:rsidRPr="0063071A" w:rsidRDefault="00E2370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7] </w:t>
      </w:r>
      <w:r w:rsidR="00336E07" w:rsidRPr="0063071A">
        <w:rPr>
          <w:rFonts w:ascii="Times New Roman" w:hAnsi="Times New Roman" w:cs="Times New Roman"/>
          <w:color w:val="222222"/>
          <w:shd w:val="clear" w:color="auto" w:fill="FFFFFF"/>
        </w:rPr>
        <w:t xml:space="preserve">Ahmad, A., Paul, A., Din, S., Rathore, M.M., Choi, G.S. and Jeon, G., 2018. Multilevel data processing using parallel algorithms for analyzing big data in high-performance computing. </w:t>
      </w:r>
      <w:r w:rsidR="00336E07" w:rsidRPr="0063071A">
        <w:rPr>
          <w:rFonts w:ascii="Times New Roman" w:hAnsi="Times New Roman" w:cs="Times New Roman"/>
          <w:i/>
          <w:iCs/>
          <w:color w:val="222222"/>
        </w:rPr>
        <w:t>International Journal of Parallel Programming</w:t>
      </w:r>
      <w:r w:rsidR="00336E07" w:rsidRPr="0063071A">
        <w:rPr>
          <w:rFonts w:ascii="Times New Roman" w:hAnsi="Times New Roman" w:cs="Times New Roman"/>
          <w:color w:val="222222"/>
          <w:shd w:val="clear" w:color="auto" w:fill="FFFFFF"/>
        </w:rPr>
        <w:t xml:space="preserve">, </w:t>
      </w:r>
      <w:r w:rsidR="00336E07" w:rsidRPr="0063071A">
        <w:rPr>
          <w:rFonts w:ascii="Times New Roman" w:hAnsi="Times New Roman" w:cs="Times New Roman"/>
          <w:i/>
          <w:iCs/>
          <w:color w:val="222222"/>
        </w:rPr>
        <w:t>46</w:t>
      </w:r>
      <w:r w:rsidR="00336E07" w:rsidRPr="0063071A">
        <w:rPr>
          <w:rFonts w:ascii="Times New Roman" w:hAnsi="Times New Roman" w:cs="Times New Roman"/>
          <w:color w:val="222222"/>
          <w:shd w:val="clear" w:color="auto" w:fill="FFFFFF"/>
        </w:rPr>
        <w:t>(3), pp.508-527.</w:t>
      </w:r>
    </w:p>
    <w:p w14:paraId="6B2B204F" w14:textId="29858E6B" w:rsidR="00336E07" w:rsidRPr="0063071A" w:rsidRDefault="00336E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8] </w:t>
      </w:r>
      <w:r w:rsidR="00527FB9" w:rsidRPr="0063071A">
        <w:rPr>
          <w:rFonts w:ascii="Times New Roman" w:hAnsi="Times New Roman" w:cs="Times New Roman"/>
          <w:color w:val="222222"/>
          <w:shd w:val="clear" w:color="auto" w:fill="FFFFFF"/>
        </w:rPr>
        <w:t xml:space="preserve">Razzaghi, T., Roderick, O., Safro, I. and Marko, N., 2016. Multilevel weighted support vector machine for classification on healthcare data with missing values. </w:t>
      </w:r>
      <w:r w:rsidR="00527FB9" w:rsidRPr="0063071A">
        <w:rPr>
          <w:rFonts w:ascii="Times New Roman" w:hAnsi="Times New Roman" w:cs="Times New Roman"/>
          <w:i/>
          <w:iCs/>
          <w:color w:val="222222"/>
        </w:rPr>
        <w:t>PloS one</w:t>
      </w:r>
      <w:r w:rsidR="00527FB9" w:rsidRPr="0063071A">
        <w:rPr>
          <w:rFonts w:ascii="Times New Roman" w:hAnsi="Times New Roman" w:cs="Times New Roman"/>
          <w:color w:val="222222"/>
          <w:shd w:val="clear" w:color="auto" w:fill="FFFFFF"/>
        </w:rPr>
        <w:t xml:space="preserve">, </w:t>
      </w:r>
      <w:r w:rsidR="00527FB9" w:rsidRPr="0063071A">
        <w:rPr>
          <w:rFonts w:ascii="Times New Roman" w:hAnsi="Times New Roman" w:cs="Times New Roman"/>
          <w:i/>
          <w:iCs/>
          <w:color w:val="222222"/>
        </w:rPr>
        <w:t>11</w:t>
      </w:r>
      <w:r w:rsidR="00527FB9" w:rsidRPr="0063071A">
        <w:rPr>
          <w:rFonts w:ascii="Times New Roman" w:hAnsi="Times New Roman" w:cs="Times New Roman"/>
          <w:color w:val="222222"/>
          <w:shd w:val="clear" w:color="auto" w:fill="FFFFFF"/>
        </w:rPr>
        <w:t>(5), p.e0155119.</w:t>
      </w:r>
    </w:p>
    <w:p w14:paraId="03B576B2" w14:textId="359B2764" w:rsidR="00527FB9" w:rsidRPr="0063071A" w:rsidRDefault="000842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59] Jin, B., Yang, H., Xiao, C., Zhang, P., Wei, X. and Wang, F., 2017, February. Multitask dyadic prediction and its application in prediction of adverse drug-drug interaction. In </w:t>
      </w:r>
      <w:r w:rsidRPr="0063071A">
        <w:rPr>
          <w:rFonts w:ascii="Times New Roman" w:hAnsi="Times New Roman" w:cs="Times New Roman"/>
          <w:i/>
          <w:iCs/>
          <w:color w:val="222222"/>
        </w:rPr>
        <w:t>Thirty-First AAAI Conference on Artificial Intelligence</w:t>
      </w:r>
      <w:r w:rsidRPr="0063071A">
        <w:rPr>
          <w:rFonts w:ascii="Times New Roman" w:hAnsi="Times New Roman" w:cs="Times New Roman"/>
          <w:color w:val="222222"/>
          <w:shd w:val="clear" w:color="auto" w:fill="FFFFFF"/>
        </w:rPr>
        <w:t>.</w:t>
      </w:r>
    </w:p>
    <w:p w14:paraId="1C42F8C7" w14:textId="5FB9E033" w:rsidR="00084218" w:rsidRPr="0063071A" w:rsidRDefault="0073050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0] Quwaider, M. and Jararweh, Y., 2016. Multi-tier cloud infrastructure support for reliable global health awareness system. </w:t>
      </w:r>
      <w:r w:rsidRPr="0063071A">
        <w:rPr>
          <w:rFonts w:ascii="Times New Roman" w:hAnsi="Times New Roman" w:cs="Times New Roman"/>
          <w:i/>
          <w:iCs/>
          <w:color w:val="222222"/>
        </w:rPr>
        <w:t>Simulation Modelling Practice and Theory</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67</w:t>
      </w:r>
      <w:r w:rsidRPr="0063071A">
        <w:rPr>
          <w:rFonts w:ascii="Times New Roman" w:hAnsi="Times New Roman" w:cs="Times New Roman"/>
          <w:color w:val="222222"/>
          <w:shd w:val="clear" w:color="auto" w:fill="FFFFFF"/>
        </w:rPr>
        <w:t>, pp.44-58.</w:t>
      </w:r>
    </w:p>
    <w:p w14:paraId="78DAF823" w14:textId="448D8228" w:rsidR="00730502" w:rsidRPr="0063071A" w:rsidRDefault="002F0F7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1] Zhao, Y., Parvinzamir, F., Deng, Z., Wei, H., Zhao, X., Liu, E., Dong, F., Clapworthy, G., Lukoševičius, A., Marozas, V. and Kaldoudi, E., 2016. MyHealthAvatar and CARRE: case studies of interactive visualisation for internet-enabled sensor-assisted health monitoring and risk analysis. </w:t>
      </w:r>
      <w:r w:rsidRPr="0063071A">
        <w:rPr>
          <w:rFonts w:ascii="Times New Roman" w:hAnsi="Times New Roman" w:cs="Times New Roman"/>
          <w:i/>
          <w:iCs/>
          <w:color w:val="222222"/>
        </w:rPr>
        <w:t>IET Network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5), pp.114-121.</w:t>
      </w:r>
    </w:p>
    <w:p w14:paraId="03C70CFB" w14:textId="0BFD2E32" w:rsidR="002F0F79" w:rsidRPr="0063071A" w:rsidRDefault="009852F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2] Hickey, S.J., 2013. Naive Bayes classification of public health data with greedy feature selection. </w:t>
      </w:r>
      <w:r w:rsidRPr="0063071A">
        <w:rPr>
          <w:rFonts w:ascii="Times New Roman" w:hAnsi="Times New Roman" w:cs="Times New Roman"/>
          <w:i/>
          <w:iCs/>
          <w:color w:val="222222"/>
        </w:rPr>
        <w:t>Communications of the IIMA</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3</w:t>
      </w:r>
      <w:r w:rsidRPr="0063071A">
        <w:rPr>
          <w:rFonts w:ascii="Times New Roman" w:hAnsi="Times New Roman" w:cs="Times New Roman"/>
          <w:color w:val="222222"/>
          <w:shd w:val="clear" w:color="auto" w:fill="FFFFFF"/>
        </w:rPr>
        <w:t>(2), p.7.</w:t>
      </w:r>
    </w:p>
    <w:p w14:paraId="0AE1E40C" w14:textId="6F41134D" w:rsidR="009852FB" w:rsidRPr="0063071A" w:rsidRDefault="006055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3] Chung, Y., Chen, Y.C. and Tsai, J.J., 2016, April. National Representatively Healthcare Database and the Application. In </w:t>
      </w:r>
      <w:r w:rsidRPr="0063071A">
        <w:rPr>
          <w:rFonts w:ascii="Times New Roman" w:hAnsi="Times New Roman" w:cs="Times New Roman"/>
          <w:i/>
          <w:iCs/>
          <w:color w:val="222222"/>
        </w:rPr>
        <w:t>2016 IEEE Second International Conference on Multimedia Big Data (BigMM)</w:t>
      </w:r>
      <w:r w:rsidRPr="0063071A">
        <w:rPr>
          <w:rFonts w:ascii="Times New Roman" w:hAnsi="Times New Roman" w:cs="Times New Roman"/>
          <w:color w:val="222222"/>
          <w:shd w:val="clear" w:color="auto" w:fill="FFFFFF"/>
        </w:rPr>
        <w:t xml:space="preserve"> (pp. 377-384). IEEE.</w:t>
      </w:r>
    </w:p>
    <w:p w14:paraId="2E8E7094" w14:textId="71B325FF" w:rsidR="00605518" w:rsidRPr="0063071A" w:rsidRDefault="0060551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4] </w:t>
      </w:r>
      <w:r w:rsidR="00A525B4" w:rsidRPr="0063071A">
        <w:rPr>
          <w:rFonts w:ascii="Times New Roman" w:hAnsi="Times New Roman" w:cs="Times New Roman"/>
          <w:color w:val="222222"/>
          <w:shd w:val="clear" w:color="auto" w:fill="FFFFFF"/>
        </w:rPr>
        <w:t xml:space="preserve">Malak, J.S., Zeraati, H., Nayeri, F.S., Safdari, R. and Shahraki, A.D., 2019. Neonatal intensive care decision support systems using artificial intelligence techniques: A systematic review. </w:t>
      </w:r>
      <w:r w:rsidR="00A525B4" w:rsidRPr="0063071A">
        <w:rPr>
          <w:rFonts w:ascii="Times New Roman" w:hAnsi="Times New Roman" w:cs="Times New Roman"/>
          <w:i/>
          <w:iCs/>
          <w:color w:val="222222"/>
        </w:rPr>
        <w:t>Artificial Intelligence Review</w:t>
      </w:r>
      <w:r w:rsidR="00A525B4" w:rsidRPr="0063071A">
        <w:rPr>
          <w:rFonts w:ascii="Times New Roman" w:hAnsi="Times New Roman" w:cs="Times New Roman"/>
          <w:color w:val="222222"/>
          <w:shd w:val="clear" w:color="auto" w:fill="FFFFFF"/>
        </w:rPr>
        <w:t xml:space="preserve">, </w:t>
      </w:r>
      <w:r w:rsidR="00A525B4" w:rsidRPr="0063071A">
        <w:rPr>
          <w:rFonts w:ascii="Times New Roman" w:hAnsi="Times New Roman" w:cs="Times New Roman"/>
          <w:i/>
          <w:iCs/>
          <w:color w:val="222222"/>
        </w:rPr>
        <w:t>52</w:t>
      </w:r>
      <w:r w:rsidR="00A525B4" w:rsidRPr="0063071A">
        <w:rPr>
          <w:rFonts w:ascii="Times New Roman" w:hAnsi="Times New Roman" w:cs="Times New Roman"/>
          <w:color w:val="222222"/>
          <w:shd w:val="clear" w:color="auto" w:fill="FFFFFF"/>
        </w:rPr>
        <w:t>(4), pp.2685-2704.</w:t>
      </w:r>
    </w:p>
    <w:p w14:paraId="00C5ADEA" w14:textId="0F7EEE33" w:rsidR="00A525B4" w:rsidRPr="0063071A" w:rsidRDefault="00A525B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5] </w:t>
      </w:r>
      <w:r w:rsidR="00FF3E82" w:rsidRPr="0063071A">
        <w:rPr>
          <w:rFonts w:ascii="Times New Roman" w:hAnsi="Times New Roman" w:cs="Times New Roman"/>
          <w:color w:val="222222"/>
          <w:shd w:val="clear" w:color="auto" w:fill="FFFFFF"/>
        </w:rPr>
        <w:t xml:space="preserve">Johnson, O.A., Hall, P.S. and Hulme, C., 2016. NETIMIS: dynamic simulation of health economics outcomes using big data. </w:t>
      </w:r>
      <w:r w:rsidR="00FF3E82" w:rsidRPr="0063071A">
        <w:rPr>
          <w:rFonts w:ascii="Times New Roman" w:hAnsi="Times New Roman" w:cs="Times New Roman"/>
          <w:i/>
          <w:iCs/>
          <w:color w:val="222222"/>
        </w:rPr>
        <w:t>PharmacoEconomics</w:t>
      </w:r>
      <w:r w:rsidR="00FF3E82" w:rsidRPr="0063071A">
        <w:rPr>
          <w:rFonts w:ascii="Times New Roman" w:hAnsi="Times New Roman" w:cs="Times New Roman"/>
          <w:color w:val="222222"/>
          <w:shd w:val="clear" w:color="auto" w:fill="FFFFFF"/>
        </w:rPr>
        <w:t xml:space="preserve">, </w:t>
      </w:r>
      <w:r w:rsidR="00FF3E82" w:rsidRPr="0063071A">
        <w:rPr>
          <w:rFonts w:ascii="Times New Roman" w:hAnsi="Times New Roman" w:cs="Times New Roman"/>
          <w:i/>
          <w:iCs/>
          <w:color w:val="222222"/>
        </w:rPr>
        <w:t>34</w:t>
      </w:r>
      <w:r w:rsidR="00FF3E82" w:rsidRPr="0063071A">
        <w:rPr>
          <w:rFonts w:ascii="Times New Roman" w:hAnsi="Times New Roman" w:cs="Times New Roman"/>
          <w:color w:val="222222"/>
          <w:shd w:val="clear" w:color="auto" w:fill="FFFFFF"/>
        </w:rPr>
        <w:t>(2), pp.107-114.</w:t>
      </w:r>
    </w:p>
    <w:p w14:paraId="1384CF48" w14:textId="7014C4F3" w:rsidR="00FF3E82" w:rsidRPr="0063071A" w:rsidRDefault="00FF3E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6] </w:t>
      </w:r>
      <w:r w:rsidR="000159D7" w:rsidRPr="0063071A">
        <w:rPr>
          <w:rFonts w:ascii="Times New Roman" w:hAnsi="Times New Roman" w:cs="Times New Roman"/>
          <w:color w:val="222222"/>
          <w:shd w:val="clear" w:color="auto" w:fill="FFFFFF"/>
        </w:rPr>
        <w:t xml:space="preserve">Zhang, X., Yuan, Z., Ji, J., Li, H. and Xue, F., 2016. Network or regression-based methods for disease discrimination: a comparison study. </w:t>
      </w:r>
      <w:r w:rsidR="000159D7" w:rsidRPr="0063071A">
        <w:rPr>
          <w:rFonts w:ascii="Times New Roman" w:hAnsi="Times New Roman" w:cs="Times New Roman"/>
          <w:i/>
          <w:iCs/>
          <w:color w:val="222222"/>
        </w:rPr>
        <w:t>BMC medical research methodology</w:t>
      </w:r>
      <w:r w:rsidR="000159D7" w:rsidRPr="0063071A">
        <w:rPr>
          <w:rFonts w:ascii="Times New Roman" w:hAnsi="Times New Roman" w:cs="Times New Roman"/>
          <w:color w:val="222222"/>
          <w:shd w:val="clear" w:color="auto" w:fill="FFFFFF"/>
        </w:rPr>
        <w:t xml:space="preserve">, </w:t>
      </w:r>
      <w:r w:rsidR="000159D7" w:rsidRPr="0063071A">
        <w:rPr>
          <w:rFonts w:ascii="Times New Roman" w:hAnsi="Times New Roman" w:cs="Times New Roman"/>
          <w:i/>
          <w:iCs/>
          <w:color w:val="222222"/>
        </w:rPr>
        <w:t>16</w:t>
      </w:r>
      <w:r w:rsidR="000159D7" w:rsidRPr="0063071A">
        <w:rPr>
          <w:rFonts w:ascii="Times New Roman" w:hAnsi="Times New Roman" w:cs="Times New Roman"/>
          <w:color w:val="222222"/>
          <w:shd w:val="clear" w:color="auto" w:fill="FFFFFF"/>
        </w:rPr>
        <w:t>(1), p.100.</w:t>
      </w:r>
    </w:p>
    <w:p w14:paraId="67D48A2C" w14:textId="23192718" w:rsidR="000159D7" w:rsidRPr="0063071A" w:rsidRDefault="000159D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7] </w:t>
      </w:r>
      <w:r w:rsidR="00627C8B" w:rsidRPr="0063071A">
        <w:rPr>
          <w:rFonts w:ascii="Times New Roman" w:hAnsi="Times New Roman" w:cs="Times New Roman"/>
          <w:color w:val="222222"/>
          <w:shd w:val="clear" w:color="auto" w:fill="FFFFFF"/>
        </w:rPr>
        <w:t xml:space="preserve">Gálvez, J.A., Jalali, A., Ahumada, L., Simpao, A.F. and Rehman, M.A., 2017. Neural network classifier for automatic detection of invasive versus noninvasive airway management technique based on respiratory monitoring parameters in a pediatric anesthesia. </w:t>
      </w:r>
      <w:r w:rsidR="00627C8B" w:rsidRPr="0063071A">
        <w:rPr>
          <w:rFonts w:ascii="Times New Roman" w:hAnsi="Times New Roman" w:cs="Times New Roman"/>
          <w:i/>
          <w:iCs/>
          <w:color w:val="222222"/>
        </w:rPr>
        <w:t>Journal of medical systems</w:t>
      </w:r>
      <w:r w:rsidR="00627C8B" w:rsidRPr="0063071A">
        <w:rPr>
          <w:rFonts w:ascii="Times New Roman" w:hAnsi="Times New Roman" w:cs="Times New Roman"/>
          <w:color w:val="222222"/>
          <w:shd w:val="clear" w:color="auto" w:fill="FFFFFF"/>
        </w:rPr>
        <w:t xml:space="preserve">, </w:t>
      </w:r>
      <w:r w:rsidR="00627C8B" w:rsidRPr="0063071A">
        <w:rPr>
          <w:rFonts w:ascii="Times New Roman" w:hAnsi="Times New Roman" w:cs="Times New Roman"/>
          <w:i/>
          <w:iCs/>
          <w:color w:val="222222"/>
        </w:rPr>
        <w:t>41</w:t>
      </w:r>
      <w:r w:rsidR="00627C8B" w:rsidRPr="0063071A">
        <w:rPr>
          <w:rFonts w:ascii="Times New Roman" w:hAnsi="Times New Roman" w:cs="Times New Roman"/>
          <w:color w:val="222222"/>
          <w:shd w:val="clear" w:color="auto" w:fill="FFFFFF"/>
        </w:rPr>
        <w:t>(10), p.153.</w:t>
      </w:r>
    </w:p>
    <w:p w14:paraId="16FD7E77" w14:textId="4AA75888" w:rsidR="00627C8B" w:rsidRPr="0063071A" w:rsidRDefault="00627C8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8] </w:t>
      </w:r>
      <w:r w:rsidR="0013765D" w:rsidRPr="0063071A">
        <w:rPr>
          <w:rFonts w:ascii="Times New Roman" w:hAnsi="Times New Roman" w:cs="Times New Roman"/>
          <w:color w:val="222222"/>
          <w:shd w:val="clear" w:color="auto" w:fill="FFFFFF"/>
        </w:rPr>
        <w:t xml:space="preserve">Tan, J. and Wang, F., 2017. Non-Traditional Data Mining Applications in Taiwan National Health Insurance (NHI) Databases: A Hybrid Mining (HM) Case for the Framing of NHI Decisions. </w:t>
      </w:r>
      <w:r w:rsidR="0013765D" w:rsidRPr="0063071A">
        <w:rPr>
          <w:rFonts w:ascii="Times New Roman" w:hAnsi="Times New Roman" w:cs="Times New Roman"/>
          <w:i/>
          <w:iCs/>
          <w:color w:val="222222"/>
        </w:rPr>
        <w:t>International Journal of Healthcare Information Systems and Informatics (IJHISI)</w:t>
      </w:r>
      <w:r w:rsidR="0013765D" w:rsidRPr="0063071A">
        <w:rPr>
          <w:rFonts w:ascii="Times New Roman" w:hAnsi="Times New Roman" w:cs="Times New Roman"/>
          <w:color w:val="222222"/>
          <w:shd w:val="clear" w:color="auto" w:fill="FFFFFF"/>
        </w:rPr>
        <w:t xml:space="preserve">, </w:t>
      </w:r>
      <w:r w:rsidR="0013765D" w:rsidRPr="0063071A">
        <w:rPr>
          <w:rFonts w:ascii="Times New Roman" w:hAnsi="Times New Roman" w:cs="Times New Roman"/>
          <w:i/>
          <w:iCs/>
          <w:color w:val="222222"/>
        </w:rPr>
        <w:t>12</w:t>
      </w:r>
      <w:r w:rsidR="0013765D" w:rsidRPr="0063071A">
        <w:rPr>
          <w:rFonts w:ascii="Times New Roman" w:hAnsi="Times New Roman" w:cs="Times New Roman"/>
          <w:color w:val="222222"/>
          <w:shd w:val="clear" w:color="auto" w:fill="FFFFFF"/>
        </w:rPr>
        <w:t>(4), pp.31-51.</w:t>
      </w:r>
    </w:p>
    <w:p w14:paraId="10FC4635" w14:textId="2D589A7A" w:rsidR="0013765D" w:rsidRPr="0063071A" w:rsidRDefault="0013765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69] </w:t>
      </w:r>
      <w:r w:rsidR="00690107" w:rsidRPr="0063071A">
        <w:rPr>
          <w:rFonts w:ascii="Times New Roman" w:hAnsi="Times New Roman" w:cs="Times New Roman"/>
          <w:color w:val="222222"/>
          <w:shd w:val="clear" w:color="auto" w:fill="FFFFFF"/>
        </w:rPr>
        <w:t xml:space="preserve">Amin, M., Banos, O., Khan, W., Muhammad Bilal, H., Gong, J., Bui, D.M., Cho, S., Hussain, S., Ali, T., Akhtar, U. and Chung, T., 2016. On curating multimodal sensory data for health and wellness platforms. </w:t>
      </w:r>
      <w:r w:rsidR="00690107" w:rsidRPr="0063071A">
        <w:rPr>
          <w:rFonts w:ascii="Times New Roman" w:hAnsi="Times New Roman" w:cs="Times New Roman"/>
          <w:i/>
          <w:iCs/>
          <w:color w:val="222222"/>
        </w:rPr>
        <w:t>Sensors</w:t>
      </w:r>
      <w:r w:rsidR="00690107" w:rsidRPr="0063071A">
        <w:rPr>
          <w:rFonts w:ascii="Times New Roman" w:hAnsi="Times New Roman" w:cs="Times New Roman"/>
          <w:color w:val="222222"/>
          <w:shd w:val="clear" w:color="auto" w:fill="FFFFFF"/>
        </w:rPr>
        <w:t xml:space="preserve">, </w:t>
      </w:r>
      <w:r w:rsidR="00690107" w:rsidRPr="0063071A">
        <w:rPr>
          <w:rFonts w:ascii="Times New Roman" w:hAnsi="Times New Roman" w:cs="Times New Roman"/>
          <w:i/>
          <w:iCs/>
          <w:color w:val="222222"/>
        </w:rPr>
        <w:t>16</w:t>
      </w:r>
      <w:r w:rsidR="00690107" w:rsidRPr="0063071A">
        <w:rPr>
          <w:rFonts w:ascii="Times New Roman" w:hAnsi="Times New Roman" w:cs="Times New Roman"/>
          <w:color w:val="222222"/>
          <w:shd w:val="clear" w:color="auto" w:fill="FFFFFF"/>
        </w:rPr>
        <w:t>(7), p.980.</w:t>
      </w:r>
    </w:p>
    <w:p w14:paraId="3B2B1330" w14:textId="71A4F323" w:rsidR="00690107" w:rsidRPr="0063071A" w:rsidRDefault="0069010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0] </w:t>
      </w:r>
      <w:r w:rsidR="005C05E7" w:rsidRPr="0063071A">
        <w:rPr>
          <w:rFonts w:ascii="Times New Roman" w:hAnsi="Times New Roman" w:cs="Times New Roman"/>
          <w:color w:val="222222"/>
          <w:shd w:val="clear" w:color="auto" w:fill="FFFFFF"/>
        </w:rPr>
        <w:t xml:space="preserve">Abar, O., Charnigo, R.J., Rayapati, A. and Kavuluru, R., 2016, October. On Interestingness Measures for Mining Statistically Significant and Novel Clinical Associations from EMRs. In </w:t>
      </w:r>
      <w:r w:rsidR="005C05E7" w:rsidRPr="0063071A">
        <w:rPr>
          <w:rFonts w:ascii="Times New Roman" w:hAnsi="Times New Roman" w:cs="Times New Roman"/>
          <w:i/>
          <w:iCs/>
          <w:color w:val="222222"/>
        </w:rPr>
        <w:t>Proceedings of the 7th ACM International Conference on Bioinformatics, Computational Biology, and Health Informatics</w:t>
      </w:r>
      <w:r w:rsidR="005C05E7" w:rsidRPr="0063071A">
        <w:rPr>
          <w:rFonts w:ascii="Times New Roman" w:hAnsi="Times New Roman" w:cs="Times New Roman"/>
          <w:color w:val="222222"/>
          <w:shd w:val="clear" w:color="auto" w:fill="FFFFFF"/>
        </w:rPr>
        <w:t xml:space="preserve"> (pp. 587-594). ACM.</w:t>
      </w:r>
    </w:p>
    <w:p w14:paraId="60107342" w14:textId="25CE2932" w:rsidR="005C05E7" w:rsidRPr="0063071A" w:rsidRDefault="005C05E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1] </w:t>
      </w:r>
      <w:r w:rsidR="002C40FC" w:rsidRPr="0063071A">
        <w:rPr>
          <w:rFonts w:ascii="Times New Roman" w:hAnsi="Times New Roman" w:cs="Times New Roman"/>
          <w:color w:val="222222"/>
          <w:shd w:val="clear" w:color="auto" w:fill="FFFFFF"/>
        </w:rPr>
        <w:t xml:space="preserve">Zhang, M.H., Ma, J.S., Shen, Y. and Chen, Y., 2016. Optimal classification for the diagnosis of duchenne muscular dystrophy images using support vector machines. </w:t>
      </w:r>
      <w:r w:rsidR="002C40FC" w:rsidRPr="0063071A">
        <w:rPr>
          <w:rFonts w:ascii="Times New Roman" w:hAnsi="Times New Roman" w:cs="Times New Roman"/>
          <w:i/>
          <w:iCs/>
          <w:color w:val="222222"/>
        </w:rPr>
        <w:t>International journal of computer assisted radiology and surgery</w:t>
      </w:r>
      <w:r w:rsidR="002C40FC" w:rsidRPr="0063071A">
        <w:rPr>
          <w:rFonts w:ascii="Times New Roman" w:hAnsi="Times New Roman" w:cs="Times New Roman"/>
          <w:color w:val="222222"/>
          <w:shd w:val="clear" w:color="auto" w:fill="FFFFFF"/>
        </w:rPr>
        <w:t xml:space="preserve">, </w:t>
      </w:r>
      <w:r w:rsidR="002C40FC" w:rsidRPr="0063071A">
        <w:rPr>
          <w:rFonts w:ascii="Times New Roman" w:hAnsi="Times New Roman" w:cs="Times New Roman"/>
          <w:i/>
          <w:iCs/>
          <w:color w:val="222222"/>
        </w:rPr>
        <w:t>11</w:t>
      </w:r>
      <w:r w:rsidR="002C40FC" w:rsidRPr="0063071A">
        <w:rPr>
          <w:rFonts w:ascii="Times New Roman" w:hAnsi="Times New Roman" w:cs="Times New Roman"/>
          <w:color w:val="222222"/>
          <w:shd w:val="clear" w:color="auto" w:fill="FFFFFF"/>
        </w:rPr>
        <w:t>(9), pp.1755-1763.</w:t>
      </w:r>
    </w:p>
    <w:p w14:paraId="710F1DD5" w14:textId="49EE2ADE" w:rsidR="002C40FC" w:rsidRPr="0063071A" w:rsidRDefault="002C40F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2] </w:t>
      </w:r>
      <w:r w:rsidR="00AA3D9E" w:rsidRPr="0063071A">
        <w:rPr>
          <w:rFonts w:ascii="Times New Roman" w:hAnsi="Times New Roman" w:cs="Times New Roman"/>
          <w:color w:val="222222"/>
          <w:shd w:val="clear" w:color="auto" w:fill="FFFFFF"/>
        </w:rPr>
        <w:t xml:space="preserve">He, H., Du, Z., Zhang, W. and Chen, A., 2016. Optimization strategy of Hadoop small file storage for big data in healthcare. </w:t>
      </w:r>
      <w:r w:rsidR="00AA3D9E" w:rsidRPr="0063071A">
        <w:rPr>
          <w:rFonts w:ascii="Times New Roman" w:hAnsi="Times New Roman" w:cs="Times New Roman"/>
          <w:i/>
          <w:iCs/>
          <w:color w:val="222222"/>
        </w:rPr>
        <w:t>The Journal of Supercomputing</w:t>
      </w:r>
      <w:r w:rsidR="00AA3D9E" w:rsidRPr="0063071A">
        <w:rPr>
          <w:rFonts w:ascii="Times New Roman" w:hAnsi="Times New Roman" w:cs="Times New Roman"/>
          <w:color w:val="222222"/>
          <w:shd w:val="clear" w:color="auto" w:fill="FFFFFF"/>
        </w:rPr>
        <w:t xml:space="preserve">, </w:t>
      </w:r>
      <w:r w:rsidR="00AA3D9E" w:rsidRPr="0063071A">
        <w:rPr>
          <w:rFonts w:ascii="Times New Roman" w:hAnsi="Times New Roman" w:cs="Times New Roman"/>
          <w:i/>
          <w:iCs/>
          <w:color w:val="222222"/>
        </w:rPr>
        <w:t>72</w:t>
      </w:r>
      <w:r w:rsidR="00AA3D9E" w:rsidRPr="0063071A">
        <w:rPr>
          <w:rFonts w:ascii="Times New Roman" w:hAnsi="Times New Roman" w:cs="Times New Roman"/>
          <w:color w:val="222222"/>
          <w:shd w:val="clear" w:color="auto" w:fill="FFFFFF"/>
        </w:rPr>
        <w:t>(10), pp.3696-3707.</w:t>
      </w:r>
    </w:p>
    <w:p w14:paraId="50EF52C6" w14:textId="6180139A" w:rsidR="00AA3D9E" w:rsidRPr="0063071A" w:rsidRDefault="00AA3D9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3] </w:t>
      </w:r>
      <w:r w:rsidR="00C319FB" w:rsidRPr="0063071A">
        <w:rPr>
          <w:rFonts w:ascii="Times New Roman" w:hAnsi="Times New Roman" w:cs="Times New Roman"/>
          <w:color w:val="222222"/>
          <w:shd w:val="clear" w:color="auto" w:fill="FFFFFF"/>
        </w:rPr>
        <w:t xml:space="preserve">Tahmassebi, A., Gandomi, A.H., Schulte, M.H., Goudriaan, A.E., Foo, S.Y. and Meyer-Baese, A., 2018. Optimized naive-bayes and decision tree approaches for fmri smoking cessation classification. </w:t>
      </w:r>
      <w:r w:rsidR="00C319FB" w:rsidRPr="0063071A">
        <w:rPr>
          <w:rFonts w:ascii="Times New Roman" w:hAnsi="Times New Roman" w:cs="Times New Roman"/>
          <w:i/>
          <w:iCs/>
          <w:color w:val="222222"/>
        </w:rPr>
        <w:t>Complexity</w:t>
      </w:r>
      <w:r w:rsidR="00C319FB" w:rsidRPr="0063071A">
        <w:rPr>
          <w:rFonts w:ascii="Times New Roman" w:hAnsi="Times New Roman" w:cs="Times New Roman"/>
          <w:color w:val="222222"/>
          <w:shd w:val="clear" w:color="auto" w:fill="FFFFFF"/>
        </w:rPr>
        <w:t xml:space="preserve">, </w:t>
      </w:r>
      <w:r w:rsidR="00C319FB" w:rsidRPr="0063071A">
        <w:rPr>
          <w:rFonts w:ascii="Times New Roman" w:hAnsi="Times New Roman" w:cs="Times New Roman"/>
          <w:i/>
          <w:iCs/>
          <w:color w:val="222222"/>
        </w:rPr>
        <w:t>2018</w:t>
      </w:r>
      <w:r w:rsidR="00C319FB" w:rsidRPr="0063071A">
        <w:rPr>
          <w:rFonts w:ascii="Times New Roman" w:hAnsi="Times New Roman" w:cs="Times New Roman"/>
          <w:color w:val="222222"/>
          <w:shd w:val="clear" w:color="auto" w:fill="FFFFFF"/>
        </w:rPr>
        <w:t>.</w:t>
      </w:r>
    </w:p>
    <w:p w14:paraId="097CE81F" w14:textId="79DAE489" w:rsidR="00C319FB" w:rsidRPr="0063071A" w:rsidRDefault="00C319F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4] </w:t>
      </w:r>
      <w:r w:rsidR="00325BE6" w:rsidRPr="0063071A">
        <w:rPr>
          <w:rFonts w:ascii="Times New Roman" w:hAnsi="Times New Roman" w:cs="Times New Roman"/>
          <w:color w:val="222222"/>
          <w:shd w:val="clear" w:color="auto" w:fill="FFFFFF"/>
        </w:rPr>
        <w:t xml:space="preserve">Partington, S.N., Papakroni, V. and Menzies, T., 2014. Optimizing data collection for public health decisions: a data mining approach. </w:t>
      </w:r>
      <w:r w:rsidR="00325BE6" w:rsidRPr="0063071A">
        <w:rPr>
          <w:rFonts w:ascii="Times New Roman" w:hAnsi="Times New Roman" w:cs="Times New Roman"/>
          <w:i/>
          <w:iCs/>
          <w:color w:val="222222"/>
        </w:rPr>
        <w:t>BMC public health</w:t>
      </w:r>
      <w:r w:rsidR="00325BE6" w:rsidRPr="0063071A">
        <w:rPr>
          <w:rFonts w:ascii="Times New Roman" w:hAnsi="Times New Roman" w:cs="Times New Roman"/>
          <w:color w:val="222222"/>
          <w:shd w:val="clear" w:color="auto" w:fill="FFFFFF"/>
        </w:rPr>
        <w:t xml:space="preserve">, </w:t>
      </w:r>
      <w:r w:rsidR="00325BE6" w:rsidRPr="0063071A">
        <w:rPr>
          <w:rFonts w:ascii="Times New Roman" w:hAnsi="Times New Roman" w:cs="Times New Roman"/>
          <w:i/>
          <w:iCs/>
          <w:color w:val="222222"/>
        </w:rPr>
        <w:t>14</w:t>
      </w:r>
      <w:r w:rsidR="00325BE6" w:rsidRPr="0063071A">
        <w:rPr>
          <w:rFonts w:ascii="Times New Roman" w:hAnsi="Times New Roman" w:cs="Times New Roman"/>
          <w:color w:val="222222"/>
          <w:shd w:val="clear" w:color="auto" w:fill="FFFFFF"/>
        </w:rPr>
        <w:t>(1), p.593.</w:t>
      </w:r>
    </w:p>
    <w:p w14:paraId="5D7E433E" w14:textId="3ED22DFD" w:rsidR="00325BE6" w:rsidRPr="0063071A" w:rsidRDefault="00325BE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5] </w:t>
      </w:r>
      <w:r w:rsidR="00EB201B" w:rsidRPr="0063071A">
        <w:rPr>
          <w:rFonts w:ascii="Times New Roman" w:hAnsi="Times New Roman" w:cs="Times New Roman"/>
          <w:color w:val="222222"/>
          <w:shd w:val="clear" w:color="auto" w:fill="FFFFFF"/>
        </w:rPr>
        <w:t xml:space="preserve">Chen, J.H., Podchiyska, T. and Altman, R.B., 2015. OrderRex: clinical order decision support and outcome predictions by data-mining electronic medical records. </w:t>
      </w:r>
      <w:r w:rsidR="00EB201B" w:rsidRPr="0063071A">
        <w:rPr>
          <w:rFonts w:ascii="Times New Roman" w:hAnsi="Times New Roman" w:cs="Times New Roman"/>
          <w:i/>
          <w:iCs/>
          <w:color w:val="222222"/>
        </w:rPr>
        <w:t>Journal of the American Medical Informatics Association</w:t>
      </w:r>
      <w:r w:rsidR="00EB201B" w:rsidRPr="0063071A">
        <w:rPr>
          <w:rFonts w:ascii="Times New Roman" w:hAnsi="Times New Roman" w:cs="Times New Roman"/>
          <w:color w:val="222222"/>
          <w:shd w:val="clear" w:color="auto" w:fill="FFFFFF"/>
        </w:rPr>
        <w:t xml:space="preserve">, </w:t>
      </w:r>
      <w:r w:rsidR="00EB201B" w:rsidRPr="0063071A">
        <w:rPr>
          <w:rFonts w:ascii="Times New Roman" w:hAnsi="Times New Roman" w:cs="Times New Roman"/>
          <w:i/>
          <w:iCs/>
          <w:color w:val="222222"/>
        </w:rPr>
        <w:t>23</w:t>
      </w:r>
      <w:r w:rsidR="00EB201B" w:rsidRPr="0063071A">
        <w:rPr>
          <w:rFonts w:ascii="Times New Roman" w:hAnsi="Times New Roman" w:cs="Times New Roman"/>
          <w:color w:val="222222"/>
          <w:shd w:val="clear" w:color="auto" w:fill="FFFFFF"/>
        </w:rPr>
        <w:t>(2), pp.339-348.</w:t>
      </w:r>
    </w:p>
    <w:p w14:paraId="203B1F13" w14:textId="1F7684C7" w:rsidR="00EB201B" w:rsidRPr="0063071A" w:rsidRDefault="00EB201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6] </w:t>
      </w:r>
      <w:r w:rsidR="00ED4AAE" w:rsidRPr="0063071A">
        <w:rPr>
          <w:rFonts w:ascii="Times New Roman" w:hAnsi="Times New Roman" w:cs="Times New Roman"/>
          <w:color w:val="222222"/>
          <w:shd w:val="clear" w:color="auto" w:fill="FFFFFF"/>
        </w:rPr>
        <w:t xml:space="preserve">Wiens, J., Guttag, J. and Horvitz, E., 2016. Patient risk stratification with time-varying parameters: a multitask learning approach. </w:t>
      </w:r>
      <w:r w:rsidR="00ED4AAE" w:rsidRPr="0063071A">
        <w:rPr>
          <w:rFonts w:ascii="Times New Roman" w:hAnsi="Times New Roman" w:cs="Times New Roman"/>
          <w:i/>
          <w:iCs/>
          <w:color w:val="222222"/>
        </w:rPr>
        <w:t>The Journal of Machine Learning Research</w:t>
      </w:r>
      <w:r w:rsidR="00ED4AAE" w:rsidRPr="0063071A">
        <w:rPr>
          <w:rFonts w:ascii="Times New Roman" w:hAnsi="Times New Roman" w:cs="Times New Roman"/>
          <w:color w:val="222222"/>
          <w:shd w:val="clear" w:color="auto" w:fill="FFFFFF"/>
        </w:rPr>
        <w:t xml:space="preserve">, </w:t>
      </w:r>
      <w:r w:rsidR="00ED4AAE" w:rsidRPr="0063071A">
        <w:rPr>
          <w:rFonts w:ascii="Times New Roman" w:hAnsi="Times New Roman" w:cs="Times New Roman"/>
          <w:i/>
          <w:iCs/>
          <w:color w:val="222222"/>
        </w:rPr>
        <w:t>17</w:t>
      </w:r>
      <w:r w:rsidR="00ED4AAE" w:rsidRPr="0063071A">
        <w:rPr>
          <w:rFonts w:ascii="Times New Roman" w:hAnsi="Times New Roman" w:cs="Times New Roman"/>
          <w:color w:val="222222"/>
          <w:shd w:val="clear" w:color="auto" w:fill="FFFFFF"/>
        </w:rPr>
        <w:t>(1), pp.2797-2819.</w:t>
      </w:r>
    </w:p>
    <w:p w14:paraId="20D08516" w14:textId="4267E598" w:rsidR="00ED4AAE" w:rsidRPr="0063071A" w:rsidRDefault="00ED4AA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77] </w:t>
      </w:r>
      <w:r w:rsidR="00875245" w:rsidRPr="0063071A">
        <w:rPr>
          <w:rFonts w:ascii="Times New Roman" w:hAnsi="Times New Roman" w:cs="Times New Roman"/>
          <w:color w:val="222222"/>
          <w:shd w:val="clear" w:color="auto" w:fill="FFFFFF"/>
        </w:rPr>
        <w:t xml:space="preserve">Brown, S.A., 2016. Patient similarity: emerging concepts in systems and precision medicine. </w:t>
      </w:r>
      <w:r w:rsidR="00875245" w:rsidRPr="0063071A">
        <w:rPr>
          <w:rFonts w:ascii="Times New Roman" w:hAnsi="Times New Roman" w:cs="Times New Roman"/>
          <w:i/>
          <w:iCs/>
          <w:color w:val="222222"/>
        </w:rPr>
        <w:t>Frontiers in physiology</w:t>
      </w:r>
      <w:r w:rsidR="00875245" w:rsidRPr="0063071A">
        <w:rPr>
          <w:rFonts w:ascii="Times New Roman" w:hAnsi="Times New Roman" w:cs="Times New Roman"/>
          <w:color w:val="222222"/>
          <w:shd w:val="clear" w:color="auto" w:fill="FFFFFF"/>
        </w:rPr>
        <w:t xml:space="preserve">, </w:t>
      </w:r>
      <w:r w:rsidR="00875245" w:rsidRPr="0063071A">
        <w:rPr>
          <w:rFonts w:ascii="Times New Roman" w:hAnsi="Times New Roman" w:cs="Times New Roman"/>
          <w:i/>
          <w:iCs/>
          <w:color w:val="222222"/>
        </w:rPr>
        <w:t>7</w:t>
      </w:r>
      <w:r w:rsidR="00875245" w:rsidRPr="0063071A">
        <w:rPr>
          <w:rFonts w:ascii="Times New Roman" w:hAnsi="Times New Roman" w:cs="Times New Roman"/>
          <w:color w:val="222222"/>
          <w:shd w:val="clear" w:color="auto" w:fill="FFFFFF"/>
        </w:rPr>
        <w:t>, p.561.</w:t>
      </w:r>
    </w:p>
    <w:p w14:paraId="26DFC3AC" w14:textId="0907BF49" w:rsidR="00875245" w:rsidRPr="0063071A" w:rsidRDefault="00875245" w:rsidP="00941A41">
      <w:pPr>
        <w:spacing w:after="0" w:line="240" w:lineRule="auto"/>
        <w:ind w:left="720" w:hanging="720"/>
        <w:jc w:val="both"/>
        <w:rPr>
          <w:rFonts w:ascii="Times New Roman" w:hAnsi="Times New Roman" w:cs="Times New Roman"/>
          <w:color w:val="222222"/>
          <w:shd w:val="clear" w:color="auto" w:fill="FFFFFF"/>
          <w:lang w:val="es-MX"/>
        </w:rPr>
      </w:pPr>
      <w:r w:rsidRPr="0063071A">
        <w:rPr>
          <w:rFonts w:ascii="Times New Roman" w:hAnsi="Times New Roman" w:cs="Times New Roman"/>
          <w:color w:val="222222"/>
          <w:shd w:val="clear" w:color="auto" w:fill="FFFFFF"/>
        </w:rPr>
        <w:t xml:space="preserve">[378] </w:t>
      </w:r>
      <w:r w:rsidR="00764D21" w:rsidRPr="0063071A">
        <w:rPr>
          <w:rFonts w:ascii="Times New Roman" w:hAnsi="Times New Roman" w:cs="Times New Roman"/>
          <w:color w:val="222222"/>
          <w:shd w:val="clear" w:color="auto" w:fill="FFFFFF"/>
        </w:rPr>
        <w:t xml:space="preserve">Liu, B., Li, J., Yang, J., Bi, J., Li, R. and Li, Y., 2016, June. Pattern Recognition for Large-Scale and Incremental Time Series in Healthcare. In </w:t>
      </w:r>
      <w:r w:rsidR="00764D21" w:rsidRPr="0063071A">
        <w:rPr>
          <w:rFonts w:ascii="Times New Roman" w:hAnsi="Times New Roman" w:cs="Times New Roman"/>
          <w:i/>
          <w:iCs/>
          <w:color w:val="222222"/>
        </w:rPr>
        <w:t>2016 IEEE 40th Annual Computer Software and Applications Conference (COMPSAC)</w:t>
      </w:r>
      <w:r w:rsidR="00764D21" w:rsidRPr="0063071A">
        <w:rPr>
          <w:rFonts w:ascii="Times New Roman" w:hAnsi="Times New Roman" w:cs="Times New Roman"/>
          <w:color w:val="222222"/>
          <w:shd w:val="clear" w:color="auto" w:fill="FFFFFF"/>
        </w:rPr>
        <w:t xml:space="preserve"> (Vol. 2, pp. 653-658). </w:t>
      </w:r>
      <w:r w:rsidR="00764D21" w:rsidRPr="0063071A">
        <w:rPr>
          <w:rFonts w:ascii="Times New Roman" w:hAnsi="Times New Roman" w:cs="Times New Roman"/>
          <w:color w:val="222222"/>
          <w:shd w:val="clear" w:color="auto" w:fill="FFFFFF"/>
          <w:lang w:val="es-MX"/>
        </w:rPr>
        <w:t>IEEE.</w:t>
      </w:r>
    </w:p>
    <w:p w14:paraId="09421BFB" w14:textId="36FCDC19" w:rsidR="00764D21" w:rsidRPr="0063071A" w:rsidRDefault="00764D2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 xml:space="preserve">[379] </w:t>
      </w:r>
      <w:r w:rsidR="00A350D5" w:rsidRPr="0063071A">
        <w:rPr>
          <w:rFonts w:ascii="Times New Roman" w:hAnsi="Times New Roman" w:cs="Times New Roman"/>
          <w:color w:val="222222"/>
          <w:shd w:val="clear" w:color="auto" w:fill="FFFFFF"/>
          <w:lang w:val="es-MX"/>
        </w:rPr>
        <w:t xml:space="preserve">Pires, I.M., Garcia, N.M., Pombo, N., Flórez-Revuelta, F. and Spinsante, S., 2017. </w:t>
      </w:r>
      <w:r w:rsidR="00A350D5" w:rsidRPr="0063071A">
        <w:rPr>
          <w:rFonts w:ascii="Times New Roman" w:hAnsi="Times New Roman" w:cs="Times New Roman"/>
          <w:color w:val="222222"/>
          <w:shd w:val="clear" w:color="auto" w:fill="FFFFFF"/>
        </w:rPr>
        <w:t xml:space="preserve">Pattern recognition techniques for the identification of Activities of Daily Living using mobile device accelerometer. </w:t>
      </w:r>
      <w:r w:rsidR="00A350D5" w:rsidRPr="0063071A">
        <w:rPr>
          <w:rFonts w:ascii="Times New Roman" w:hAnsi="Times New Roman" w:cs="Times New Roman"/>
          <w:i/>
          <w:iCs/>
          <w:color w:val="222222"/>
        </w:rPr>
        <w:t>arXiv preprint arXiv:1711.00096</w:t>
      </w:r>
      <w:r w:rsidR="00A350D5" w:rsidRPr="0063071A">
        <w:rPr>
          <w:rFonts w:ascii="Times New Roman" w:hAnsi="Times New Roman" w:cs="Times New Roman"/>
          <w:color w:val="222222"/>
          <w:shd w:val="clear" w:color="auto" w:fill="FFFFFF"/>
        </w:rPr>
        <w:t>.</w:t>
      </w:r>
    </w:p>
    <w:p w14:paraId="1D947C62" w14:textId="0500798D" w:rsidR="00A350D5" w:rsidRPr="0063071A" w:rsidRDefault="00A350D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0] </w:t>
      </w:r>
      <w:r w:rsidR="00CD7A38" w:rsidRPr="0063071A">
        <w:rPr>
          <w:rFonts w:ascii="Times New Roman" w:hAnsi="Times New Roman" w:cs="Times New Roman"/>
          <w:color w:val="222222"/>
          <w:shd w:val="clear" w:color="auto" w:fill="FFFFFF"/>
        </w:rPr>
        <w:t xml:space="preserve">Yuliastuti, G.E., Alfiyatin, A.N., Rizki, A.M., Hamdianah, A., Taufiq, H. and Mahmudy, W.F., 2018. Performance Analysis of Data Mining Methods for Sexually Transmitted Disease Classification. </w:t>
      </w:r>
      <w:r w:rsidR="00CD7A38" w:rsidRPr="0063071A">
        <w:rPr>
          <w:rFonts w:ascii="Times New Roman" w:hAnsi="Times New Roman" w:cs="Times New Roman"/>
          <w:i/>
          <w:iCs/>
          <w:color w:val="222222"/>
        </w:rPr>
        <w:t>International Journal of Electrical and Computer Engineering</w:t>
      </w:r>
      <w:r w:rsidR="00CD7A38" w:rsidRPr="0063071A">
        <w:rPr>
          <w:rFonts w:ascii="Times New Roman" w:hAnsi="Times New Roman" w:cs="Times New Roman"/>
          <w:color w:val="222222"/>
          <w:shd w:val="clear" w:color="auto" w:fill="FFFFFF"/>
        </w:rPr>
        <w:t xml:space="preserve">, </w:t>
      </w:r>
      <w:r w:rsidR="00CD7A38" w:rsidRPr="0063071A">
        <w:rPr>
          <w:rFonts w:ascii="Times New Roman" w:hAnsi="Times New Roman" w:cs="Times New Roman"/>
          <w:i/>
          <w:iCs/>
          <w:color w:val="222222"/>
        </w:rPr>
        <w:t>8</w:t>
      </w:r>
      <w:r w:rsidR="00CD7A38" w:rsidRPr="0063071A">
        <w:rPr>
          <w:rFonts w:ascii="Times New Roman" w:hAnsi="Times New Roman" w:cs="Times New Roman"/>
          <w:color w:val="222222"/>
          <w:shd w:val="clear" w:color="auto" w:fill="FFFFFF"/>
        </w:rPr>
        <w:t>(5), p.3933.</w:t>
      </w:r>
    </w:p>
    <w:p w14:paraId="7E43CB0B" w14:textId="7D255CDA" w:rsidR="00CD7A38" w:rsidRPr="0063071A" w:rsidRDefault="00CD7A3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1] </w:t>
      </w:r>
      <w:r w:rsidR="00161C23" w:rsidRPr="0063071A">
        <w:rPr>
          <w:rFonts w:ascii="Times New Roman" w:hAnsi="Times New Roman" w:cs="Times New Roman"/>
          <w:color w:val="222222"/>
          <w:shd w:val="clear" w:color="auto" w:fill="FFFFFF"/>
        </w:rPr>
        <w:t xml:space="preserve">Danjuma, K.J., 2015. Performance evaluation of machine learning algorithms in post-operative life expectancy in the lung cancer patients. </w:t>
      </w:r>
      <w:r w:rsidR="00161C23" w:rsidRPr="0063071A">
        <w:rPr>
          <w:rFonts w:ascii="Times New Roman" w:hAnsi="Times New Roman" w:cs="Times New Roman"/>
          <w:i/>
          <w:iCs/>
          <w:color w:val="222222"/>
        </w:rPr>
        <w:t>arXiv preprint arXiv:1504.04646</w:t>
      </w:r>
      <w:r w:rsidR="00161C23" w:rsidRPr="0063071A">
        <w:rPr>
          <w:rFonts w:ascii="Times New Roman" w:hAnsi="Times New Roman" w:cs="Times New Roman"/>
          <w:color w:val="222222"/>
          <w:shd w:val="clear" w:color="auto" w:fill="FFFFFF"/>
        </w:rPr>
        <w:t>.</w:t>
      </w:r>
    </w:p>
    <w:p w14:paraId="1D68233D" w14:textId="24A860A8" w:rsidR="00161C23" w:rsidRPr="0063071A" w:rsidRDefault="00161C2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2] </w:t>
      </w:r>
      <w:r w:rsidR="00770F0B" w:rsidRPr="0063071A">
        <w:rPr>
          <w:rFonts w:ascii="Times New Roman" w:hAnsi="Times New Roman" w:cs="Times New Roman"/>
          <w:color w:val="222222"/>
          <w:shd w:val="clear" w:color="auto" w:fill="FFFFFF"/>
        </w:rPr>
        <w:t xml:space="preserve">Moreira, M.W., Rodrigues, J.J., Oliveira, A.M., Saleem, K. and Neto, A., 2016, December. Performance evaluation of predictive classifiers for pregnancy care. In </w:t>
      </w:r>
      <w:r w:rsidR="00770F0B" w:rsidRPr="0063071A">
        <w:rPr>
          <w:rFonts w:ascii="Times New Roman" w:hAnsi="Times New Roman" w:cs="Times New Roman"/>
          <w:i/>
          <w:iCs/>
          <w:color w:val="222222"/>
        </w:rPr>
        <w:t>2016 IEEE Global Communications Conference (GLOBECOM)</w:t>
      </w:r>
      <w:r w:rsidR="00770F0B" w:rsidRPr="0063071A">
        <w:rPr>
          <w:rFonts w:ascii="Times New Roman" w:hAnsi="Times New Roman" w:cs="Times New Roman"/>
          <w:color w:val="222222"/>
          <w:shd w:val="clear" w:color="auto" w:fill="FFFFFF"/>
        </w:rPr>
        <w:t xml:space="preserve"> (pp. 1-6). IEEE.</w:t>
      </w:r>
    </w:p>
    <w:p w14:paraId="6A90E2E6" w14:textId="5C849554" w:rsidR="00770F0B" w:rsidRPr="0063071A" w:rsidRDefault="00770F0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3] </w:t>
      </w:r>
      <w:r w:rsidR="001528B6" w:rsidRPr="0063071A">
        <w:rPr>
          <w:rFonts w:ascii="Times New Roman" w:hAnsi="Times New Roman" w:cs="Times New Roman"/>
          <w:color w:val="222222"/>
          <w:shd w:val="clear" w:color="auto" w:fill="FFFFFF"/>
        </w:rPr>
        <w:t xml:space="preserve">Bal, M., Amasyali, M.F., Sever, H., Kose, G. and Demirhan, A., 2014. Performance evaluation of the machine learning algorithms used in inference mechanism of a medical decision support system. </w:t>
      </w:r>
      <w:r w:rsidR="001528B6" w:rsidRPr="0063071A">
        <w:rPr>
          <w:rFonts w:ascii="Times New Roman" w:hAnsi="Times New Roman" w:cs="Times New Roman"/>
          <w:i/>
          <w:iCs/>
          <w:color w:val="222222"/>
        </w:rPr>
        <w:t>The Scientific World Journal</w:t>
      </w:r>
      <w:r w:rsidR="001528B6" w:rsidRPr="0063071A">
        <w:rPr>
          <w:rFonts w:ascii="Times New Roman" w:hAnsi="Times New Roman" w:cs="Times New Roman"/>
          <w:color w:val="222222"/>
          <w:shd w:val="clear" w:color="auto" w:fill="FFFFFF"/>
        </w:rPr>
        <w:t xml:space="preserve">, </w:t>
      </w:r>
      <w:r w:rsidR="001528B6" w:rsidRPr="0063071A">
        <w:rPr>
          <w:rFonts w:ascii="Times New Roman" w:hAnsi="Times New Roman" w:cs="Times New Roman"/>
          <w:i/>
          <w:iCs/>
          <w:color w:val="222222"/>
        </w:rPr>
        <w:t>2014</w:t>
      </w:r>
      <w:r w:rsidR="001528B6" w:rsidRPr="0063071A">
        <w:rPr>
          <w:rFonts w:ascii="Times New Roman" w:hAnsi="Times New Roman" w:cs="Times New Roman"/>
          <w:color w:val="222222"/>
          <w:shd w:val="clear" w:color="auto" w:fill="FFFFFF"/>
        </w:rPr>
        <w:t>.</w:t>
      </w:r>
    </w:p>
    <w:p w14:paraId="6561A223" w14:textId="1BDB8EF7" w:rsidR="001528B6" w:rsidRPr="0063071A" w:rsidRDefault="001528B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4] </w:t>
      </w:r>
      <w:r w:rsidR="00443C4C" w:rsidRPr="0063071A">
        <w:rPr>
          <w:rFonts w:ascii="Times New Roman" w:hAnsi="Times New Roman" w:cs="Times New Roman"/>
          <w:color w:val="222222"/>
          <w:shd w:val="clear" w:color="auto" w:fill="FFFFFF"/>
        </w:rPr>
        <w:t xml:space="preserve">Lee, J., 2016, February. Personalized mortality prediction for the critically ill using a patient similarity metric and bagging. In </w:t>
      </w:r>
      <w:r w:rsidR="00443C4C" w:rsidRPr="0063071A">
        <w:rPr>
          <w:rFonts w:ascii="Times New Roman" w:hAnsi="Times New Roman" w:cs="Times New Roman"/>
          <w:i/>
          <w:iCs/>
          <w:color w:val="222222"/>
        </w:rPr>
        <w:t>2016 IEEE-EMBS International Conference on Biomedical and Health Informatics (BHI)</w:t>
      </w:r>
      <w:r w:rsidR="00443C4C" w:rsidRPr="0063071A">
        <w:rPr>
          <w:rFonts w:ascii="Times New Roman" w:hAnsi="Times New Roman" w:cs="Times New Roman"/>
          <w:color w:val="222222"/>
          <w:shd w:val="clear" w:color="auto" w:fill="FFFFFF"/>
        </w:rPr>
        <w:t xml:space="preserve"> (pp. 332-335). IEEE.</w:t>
      </w:r>
    </w:p>
    <w:p w14:paraId="51086C3A" w14:textId="5DD14BD7" w:rsidR="00443C4C" w:rsidRPr="0063071A" w:rsidRDefault="00443C4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5] </w:t>
      </w:r>
      <w:r w:rsidR="00C31EF4" w:rsidRPr="0063071A">
        <w:rPr>
          <w:rFonts w:ascii="Times New Roman" w:hAnsi="Times New Roman" w:cs="Times New Roman"/>
          <w:color w:val="222222"/>
          <w:shd w:val="clear" w:color="auto" w:fill="FFFFFF"/>
        </w:rPr>
        <w:t xml:space="preserve">El Naqa, I., 2016. Perspectives on making big data analytics work for oncology. </w:t>
      </w:r>
      <w:r w:rsidR="00C31EF4" w:rsidRPr="0063071A">
        <w:rPr>
          <w:rFonts w:ascii="Times New Roman" w:hAnsi="Times New Roman" w:cs="Times New Roman"/>
          <w:i/>
          <w:iCs/>
          <w:color w:val="222222"/>
        </w:rPr>
        <w:t>Methods</w:t>
      </w:r>
      <w:r w:rsidR="00C31EF4" w:rsidRPr="0063071A">
        <w:rPr>
          <w:rFonts w:ascii="Times New Roman" w:hAnsi="Times New Roman" w:cs="Times New Roman"/>
          <w:color w:val="222222"/>
          <w:shd w:val="clear" w:color="auto" w:fill="FFFFFF"/>
        </w:rPr>
        <w:t xml:space="preserve">, </w:t>
      </w:r>
      <w:r w:rsidR="00C31EF4" w:rsidRPr="0063071A">
        <w:rPr>
          <w:rFonts w:ascii="Times New Roman" w:hAnsi="Times New Roman" w:cs="Times New Roman"/>
          <w:i/>
          <w:iCs/>
          <w:color w:val="222222"/>
        </w:rPr>
        <w:t>111</w:t>
      </w:r>
      <w:r w:rsidR="00C31EF4" w:rsidRPr="0063071A">
        <w:rPr>
          <w:rFonts w:ascii="Times New Roman" w:hAnsi="Times New Roman" w:cs="Times New Roman"/>
          <w:color w:val="222222"/>
          <w:shd w:val="clear" w:color="auto" w:fill="FFFFFF"/>
        </w:rPr>
        <w:t>, pp.32-44.</w:t>
      </w:r>
    </w:p>
    <w:p w14:paraId="415756A4" w14:textId="128F8623" w:rsidR="00C31EF4" w:rsidRPr="0063071A" w:rsidRDefault="00C31EF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6] </w:t>
      </w:r>
      <w:r w:rsidR="002577E7" w:rsidRPr="0063071A">
        <w:rPr>
          <w:rFonts w:ascii="Times New Roman" w:hAnsi="Times New Roman" w:cs="Times New Roman"/>
          <w:color w:val="222222"/>
          <w:shd w:val="clear" w:color="auto" w:fill="FFFFFF"/>
        </w:rPr>
        <w:t xml:space="preserve">Shameer, K., Perez-Rodriguez, M.M., Bachar, R., Li, L., Johnson, A., Johnson, K.W., Glicksberg, B.S., Smith, M.R., Readhead, B., Scarpa, J. and Jebakaran, J., 2018. Pharmacological risk factors associated with hospital readmission rates in a psychiatric cohort identified using prescriptome data mining. </w:t>
      </w:r>
      <w:r w:rsidR="002577E7" w:rsidRPr="0063071A">
        <w:rPr>
          <w:rFonts w:ascii="Times New Roman" w:hAnsi="Times New Roman" w:cs="Times New Roman"/>
          <w:i/>
          <w:iCs/>
          <w:color w:val="222222"/>
        </w:rPr>
        <w:t>BMC medical informatics and decision making</w:t>
      </w:r>
      <w:r w:rsidR="002577E7" w:rsidRPr="0063071A">
        <w:rPr>
          <w:rFonts w:ascii="Times New Roman" w:hAnsi="Times New Roman" w:cs="Times New Roman"/>
          <w:color w:val="222222"/>
          <w:shd w:val="clear" w:color="auto" w:fill="FFFFFF"/>
        </w:rPr>
        <w:t xml:space="preserve">, </w:t>
      </w:r>
      <w:r w:rsidR="002577E7" w:rsidRPr="0063071A">
        <w:rPr>
          <w:rFonts w:ascii="Times New Roman" w:hAnsi="Times New Roman" w:cs="Times New Roman"/>
          <w:i/>
          <w:iCs/>
          <w:color w:val="222222"/>
        </w:rPr>
        <w:t>18</w:t>
      </w:r>
      <w:r w:rsidR="002577E7" w:rsidRPr="0063071A">
        <w:rPr>
          <w:rFonts w:ascii="Times New Roman" w:hAnsi="Times New Roman" w:cs="Times New Roman"/>
          <w:color w:val="222222"/>
          <w:shd w:val="clear" w:color="auto" w:fill="FFFFFF"/>
        </w:rPr>
        <w:t>(3), p.79.</w:t>
      </w:r>
    </w:p>
    <w:p w14:paraId="2719B459" w14:textId="38FAFB2C" w:rsidR="002577E7" w:rsidRPr="0063071A" w:rsidRDefault="002577E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7] </w:t>
      </w:r>
      <w:r w:rsidR="000C694A" w:rsidRPr="0063071A">
        <w:rPr>
          <w:rFonts w:ascii="Times New Roman" w:hAnsi="Times New Roman" w:cs="Times New Roman"/>
          <w:color w:val="222222"/>
          <w:shd w:val="clear" w:color="auto" w:fill="FFFFFF"/>
        </w:rPr>
        <w:t xml:space="preserve">Khader, N., Lashier, A. and Yoon, S.W., 2016. Pharmacy robotic dispensing and planogram analysis using association rule mining with prescription data. </w:t>
      </w:r>
      <w:r w:rsidR="000C694A" w:rsidRPr="0063071A">
        <w:rPr>
          <w:rFonts w:ascii="Times New Roman" w:hAnsi="Times New Roman" w:cs="Times New Roman"/>
          <w:i/>
          <w:iCs/>
          <w:color w:val="222222"/>
        </w:rPr>
        <w:t>Expert Systems with Applications</w:t>
      </w:r>
      <w:r w:rsidR="000C694A" w:rsidRPr="0063071A">
        <w:rPr>
          <w:rFonts w:ascii="Times New Roman" w:hAnsi="Times New Roman" w:cs="Times New Roman"/>
          <w:color w:val="222222"/>
          <w:shd w:val="clear" w:color="auto" w:fill="FFFFFF"/>
        </w:rPr>
        <w:t xml:space="preserve">, </w:t>
      </w:r>
      <w:r w:rsidR="000C694A" w:rsidRPr="0063071A">
        <w:rPr>
          <w:rFonts w:ascii="Times New Roman" w:hAnsi="Times New Roman" w:cs="Times New Roman"/>
          <w:i/>
          <w:iCs/>
          <w:color w:val="222222"/>
        </w:rPr>
        <w:t>57</w:t>
      </w:r>
      <w:r w:rsidR="000C694A" w:rsidRPr="0063071A">
        <w:rPr>
          <w:rFonts w:ascii="Times New Roman" w:hAnsi="Times New Roman" w:cs="Times New Roman"/>
          <w:color w:val="222222"/>
          <w:shd w:val="clear" w:color="auto" w:fill="FFFFFF"/>
        </w:rPr>
        <w:t>, pp.296-310.</w:t>
      </w:r>
    </w:p>
    <w:p w14:paraId="0F82A240" w14:textId="2B93321C" w:rsidR="000C694A" w:rsidRPr="0063071A" w:rsidRDefault="000C694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8] </w:t>
      </w:r>
      <w:r w:rsidR="00BE6504" w:rsidRPr="0063071A">
        <w:rPr>
          <w:rFonts w:ascii="Times New Roman" w:hAnsi="Times New Roman" w:cs="Times New Roman"/>
          <w:color w:val="222222"/>
          <w:shd w:val="clear" w:color="auto" w:fill="FFFFFF"/>
        </w:rPr>
        <w:t xml:space="preserve">Baytas, I.M., Lin, K., Wang, F., Jain, A.K. and Zhou, J., 2016. Phenotree: Interactive visual analytics for hierarchical phenotyping from large-scale electronic health records. </w:t>
      </w:r>
      <w:r w:rsidR="00BE6504" w:rsidRPr="0063071A">
        <w:rPr>
          <w:rFonts w:ascii="Times New Roman" w:hAnsi="Times New Roman" w:cs="Times New Roman"/>
          <w:i/>
          <w:iCs/>
          <w:color w:val="222222"/>
        </w:rPr>
        <w:t>IEEE Transactions on Multimedia</w:t>
      </w:r>
      <w:r w:rsidR="00BE6504" w:rsidRPr="0063071A">
        <w:rPr>
          <w:rFonts w:ascii="Times New Roman" w:hAnsi="Times New Roman" w:cs="Times New Roman"/>
          <w:color w:val="222222"/>
          <w:shd w:val="clear" w:color="auto" w:fill="FFFFFF"/>
        </w:rPr>
        <w:t xml:space="preserve">, </w:t>
      </w:r>
      <w:r w:rsidR="00BE6504" w:rsidRPr="0063071A">
        <w:rPr>
          <w:rFonts w:ascii="Times New Roman" w:hAnsi="Times New Roman" w:cs="Times New Roman"/>
          <w:i/>
          <w:iCs/>
          <w:color w:val="222222"/>
        </w:rPr>
        <w:t>18</w:t>
      </w:r>
      <w:r w:rsidR="00BE6504" w:rsidRPr="0063071A">
        <w:rPr>
          <w:rFonts w:ascii="Times New Roman" w:hAnsi="Times New Roman" w:cs="Times New Roman"/>
          <w:color w:val="222222"/>
          <w:shd w:val="clear" w:color="auto" w:fill="FFFFFF"/>
        </w:rPr>
        <w:t>(11), pp.2257-2270.</w:t>
      </w:r>
    </w:p>
    <w:p w14:paraId="48F62082" w14:textId="38AC3801" w:rsidR="00BE6504" w:rsidRPr="0063071A" w:rsidRDefault="00BE650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89] </w:t>
      </w:r>
      <w:r w:rsidR="00B500DC" w:rsidRPr="0063071A">
        <w:rPr>
          <w:rFonts w:ascii="Times New Roman" w:hAnsi="Times New Roman" w:cs="Times New Roman"/>
          <w:color w:val="222222"/>
          <w:shd w:val="clear" w:color="auto" w:fill="FFFFFF"/>
        </w:rPr>
        <w:t xml:space="preserve">Wang, M., 2013. Predefined three tier business intelligence architecture in healthcare enterprise. </w:t>
      </w:r>
      <w:r w:rsidR="00B500DC" w:rsidRPr="0063071A">
        <w:rPr>
          <w:rFonts w:ascii="Times New Roman" w:hAnsi="Times New Roman" w:cs="Times New Roman"/>
          <w:i/>
          <w:iCs/>
          <w:color w:val="222222"/>
        </w:rPr>
        <w:t>Journal of medical systems</w:t>
      </w:r>
      <w:r w:rsidR="00B500DC" w:rsidRPr="0063071A">
        <w:rPr>
          <w:rFonts w:ascii="Times New Roman" w:hAnsi="Times New Roman" w:cs="Times New Roman"/>
          <w:color w:val="222222"/>
          <w:shd w:val="clear" w:color="auto" w:fill="FFFFFF"/>
        </w:rPr>
        <w:t xml:space="preserve">, </w:t>
      </w:r>
      <w:r w:rsidR="00B500DC" w:rsidRPr="0063071A">
        <w:rPr>
          <w:rFonts w:ascii="Times New Roman" w:hAnsi="Times New Roman" w:cs="Times New Roman"/>
          <w:i/>
          <w:iCs/>
          <w:color w:val="222222"/>
        </w:rPr>
        <w:t>37</w:t>
      </w:r>
      <w:r w:rsidR="00B500DC" w:rsidRPr="0063071A">
        <w:rPr>
          <w:rFonts w:ascii="Times New Roman" w:hAnsi="Times New Roman" w:cs="Times New Roman"/>
          <w:color w:val="222222"/>
          <w:shd w:val="clear" w:color="auto" w:fill="FFFFFF"/>
        </w:rPr>
        <w:t>(2), p.9928.</w:t>
      </w:r>
    </w:p>
    <w:p w14:paraId="41ED40A3" w14:textId="2E5DFCBA" w:rsidR="00B500DC" w:rsidRPr="0063071A" w:rsidRDefault="00B500D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0] </w:t>
      </w:r>
      <w:r w:rsidR="0062209C" w:rsidRPr="0063071A">
        <w:rPr>
          <w:rFonts w:ascii="Times New Roman" w:hAnsi="Times New Roman" w:cs="Times New Roman"/>
          <w:color w:val="222222"/>
          <w:shd w:val="clear" w:color="auto" w:fill="FFFFFF"/>
        </w:rPr>
        <w:t xml:space="preserve">Yang, C., Delcher, C., Shenkman, E. and Ranka, S., 2016, September. Predicting 30-day all-cause readmissions from hospital inpatient discharge data. In </w:t>
      </w:r>
      <w:r w:rsidR="0062209C" w:rsidRPr="0063071A">
        <w:rPr>
          <w:rFonts w:ascii="Times New Roman" w:hAnsi="Times New Roman" w:cs="Times New Roman"/>
          <w:i/>
          <w:iCs/>
          <w:color w:val="222222"/>
        </w:rPr>
        <w:t>2016 IEEE 18th International conference on e-Health networking, applications and services (Healthcom)</w:t>
      </w:r>
      <w:r w:rsidR="0062209C" w:rsidRPr="0063071A">
        <w:rPr>
          <w:rFonts w:ascii="Times New Roman" w:hAnsi="Times New Roman" w:cs="Times New Roman"/>
          <w:color w:val="222222"/>
          <w:shd w:val="clear" w:color="auto" w:fill="FFFFFF"/>
        </w:rPr>
        <w:t xml:space="preserve"> (pp. 1-6). IEEE.</w:t>
      </w:r>
    </w:p>
    <w:p w14:paraId="66B5366C" w14:textId="1DE97366" w:rsidR="0062209C" w:rsidRPr="0063071A" w:rsidRDefault="00304D5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1] Min, H., Mobahi, H., Irvin, K., Avramovic, S. and Wojtusiak, J., 2017. Predicting activities of daily living for cancer patients using an ontology-guided machine learning methodology. </w:t>
      </w:r>
      <w:r w:rsidRPr="0063071A">
        <w:rPr>
          <w:rFonts w:ascii="Times New Roman" w:hAnsi="Times New Roman" w:cs="Times New Roman"/>
          <w:i/>
          <w:iCs/>
          <w:color w:val="222222"/>
        </w:rPr>
        <w:t>Journal of biomedical seman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1), p.39.</w:t>
      </w:r>
    </w:p>
    <w:p w14:paraId="1FFCD1B2" w14:textId="59876351" w:rsidR="00304D5B" w:rsidRPr="0063071A" w:rsidRDefault="00036CF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2] Zhang, B., Ren, H., Huang, G., Cheng, Y. and Hu, C., 2019. Predicting blood pressure from physiological index data using the SVR algorithm. </w:t>
      </w:r>
      <w:r w:rsidRPr="0063071A">
        <w:rPr>
          <w:rFonts w:ascii="Times New Roman" w:hAnsi="Times New Roman" w:cs="Times New Roman"/>
          <w:i/>
          <w:iCs/>
          <w:color w:val="222222"/>
        </w:rPr>
        <w:t>BMC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0</w:t>
      </w:r>
      <w:r w:rsidRPr="0063071A">
        <w:rPr>
          <w:rFonts w:ascii="Times New Roman" w:hAnsi="Times New Roman" w:cs="Times New Roman"/>
          <w:color w:val="222222"/>
          <w:shd w:val="clear" w:color="auto" w:fill="FFFFFF"/>
        </w:rPr>
        <w:t>(1), p.109.</w:t>
      </w:r>
    </w:p>
    <w:p w14:paraId="39FA047D" w14:textId="75E6045D" w:rsidR="00036CFF" w:rsidRPr="0063071A" w:rsidRDefault="004A59B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3] Johri, V., Srivastava, I. and Singh, V., 2014. Predicting child health using big data analytics. </w:t>
      </w:r>
      <w:r w:rsidRPr="0063071A">
        <w:rPr>
          <w:rFonts w:ascii="Times New Roman" w:hAnsi="Times New Roman" w:cs="Times New Roman"/>
          <w:i/>
          <w:iCs/>
          <w:color w:val="222222"/>
        </w:rPr>
        <w:t>International Journal of Advanced Research in Computer 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7).</w:t>
      </w:r>
    </w:p>
    <w:p w14:paraId="1442505C" w14:textId="47DB653C" w:rsidR="004A59B6" w:rsidRPr="0063071A" w:rsidRDefault="004A59B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4] </w:t>
      </w:r>
      <w:r w:rsidR="00212EAF" w:rsidRPr="0063071A">
        <w:rPr>
          <w:rFonts w:ascii="Times New Roman" w:hAnsi="Times New Roman" w:cs="Times New Roman"/>
          <w:color w:val="222222"/>
          <w:shd w:val="clear" w:color="auto" w:fill="FFFFFF"/>
        </w:rPr>
        <w:t xml:space="preserve">Hammond, R., Athanasiadou, R., Curado, S., Aphinyanaphongs, Y., Abrams, C., Messito, M.J., Gross, R., Katzow, M., Jay, M., Razavian, N. and Elbel, B., 2019. Predicting childhood obesity using electronic health records and publicly available data. </w:t>
      </w:r>
      <w:r w:rsidR="00212EAF" w:rsidRPr="0063071A">
        <w:rPr>
          <w:rFonts w:ascii="Times New Roman" w:hAnsi="Times New Roman" w:cs="Times New Roman"/>
          <w:i/>
          <w:iCs/>
          <w:color w:val="222222"/>
        </w:rPr>
        <w:t>PloS one</w:t>
      </w:r>
      <w:r w:rsidR="00212EAF" w:rsidRPr="0063071A">
        <w:rPr>
          <w:rFonts w:ascii="Times New Roman" w:hAnsi="Times New Roman" w:cs="Times New Roman"/>
          <w:color w:val="222222"/>
          <w:shd w:val="clear" w:color="auto" w:fill="FFFFFF"/>
        </w:rPr>
        <w:t xml:space="preserve">, </w:t>
      </w:r>
      <w:r w:rsidR="00212EAF" w:rsidRPr="0063071A">
        <w:rPr>
          <w:rFonts w:ascii="Times New Roman" w:hAnsi="Times New Roman" w:cs="Times New Roman"/>
          <w:i/>
          <w:iCs/>
          <w:color w:val="222222"/>
        </w:rPr>
        <w:t>14</w:t>
      </w:r>
      <w:r w:rsidR="00212EAF" w:rsidRPr="0063071A">
        <w:rPr>
          <w:rFonts w:ascii="Times New Roman" w:hAnsi="Times New Roman" w:cs="Times New Roman"/>
          <w:color w:val="222222"/>
          <w:shd w:val="clear" w:color="auto" w:fill="FFFFFF"/>
        </w:rPr>
        <w:t>(4), p.e0215571.</w:t>
      </w:r>
    </w:p>
    <w:p w14:paraId="46C79154" w14:textId="2B3B7846" w:rsidR="00212EAF" w:rsidRPr="0063071A" w:rsidRDefault="00212EA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5] </w:t>
      </w:r>
      <w:r w:rsidR="002A53B7" w:rsidRPr="0063071A">
        <w:rPr>
          <w:rFonts w:ascii="Times New Roman" w:hAnsi="Times New Roman" w:cs="Times New Roman"/>
          <w:color w:val="222222"/>
          <w:shd w:val="clear" w:color="auto" w:fill="FFFFFF"/>
        </w:rPr>
        <w:t xml:space="preserve">Huddar, V., Desiraju, B.K., Rajan, V., Bhattacharya, S., Roy, S. and Reddy, C.K., 2016. Predicting complications in critical care using heterogeneous clinical data. </w:t>
      </w:r>
      <w:r w:rsidR="002A53B7" w:rsidRPr="0063071A">
        <w:rPr>
          <w:rFonts w:ascii="Times New Roman" w:hAnsi="Times New Roman" w:cs="Times New Roman"/>
          <w:i/>
          <w:iCs/>
          <w:color w:val="222222"/>
        </w:rPr>
        <w:t>IEEE Access</w:t>
      </w:r>
      <w:r w:rsidR="002A53B7" w:rsidRPr="0063071A">
        <w:rPr>
          <w:rFonts w:ascii="Times New Roman" w:hAnsi="Times New Roman" w:cs="Times New Roman"/>
          <w:color w:val="222222"/>
          <w:shd w:val="clear" w:color="auto" w:fill="FFFFFF"/>
        </w:rPr>
        <w:t xml:space="preserve">, </w:t>
      </w:r>
      <w:r w:rsidR="002A53B7" w:rsidRPr="0063071A">
        <w:rPr>
          <w:rFonts w:ascii="Times New Roman" w:hAnsi="Times New Roman" w:cs="Times New Roman"/>
          <w:i/>
          <w:iCs/>
          <w:color w:val="222222"/>
        </w:rPr>
        <w:t>4</w:t>
      </w:r>
      <w:r w:rsidR="002A53B7" w:rsidRPr="0063071A">
        <w:rPr>
          <w:rFonts w:ascii="Times New Roman" w:hAnsi="Times New Roman" w:cs="Times New Roman"/>
          <w:color w:val="222222"/>
          <w:shd w:val="clear" w:color="auto" w:fill="FFFFFF"/>
        </w:rPr>
        <w:t>, pp.7988-8001.</w:t>
      </w:r>
    </w:p>
    <w:p w14:paraId="2381D220" w14:textId="3D22DA70" w:rsidR="002A53B7" w:rsidRPr="0063071A" w:rsidRDefault="002A53B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 xml:space="preserve">[396] </w:t>
      </w:r>
      <w:r w:rsidR="001715A7" w:rsidRPr="0063071A">
        <w:rPr>
          <w:rFonts w:ascii="Times New Roman" w:hAnsi="Times New Roman" w:cs="Times New Roman"/>
          <w:color w:val="222222"/>
          <w:shd w:val="clear" w:color="auto" w:fill="FFFFFF"/>
          <w:lang w:val="es-MX"/>
        </w:rPr>
        <w:t xml:space="preserve">Fiore, M., Gallo, C., Tsoukatos, E. and La Sala, P., 2017. </w:t>
      </w:r>
      <w:r w:rsidR="001715A7" w:rsidRPr="0063071A">
        <w:rPr>
          <w:rFonts w:ascii="Times New Roman" w:hAnsi="Times New Roman" w:cs="Times New Roman"/>
          <w:color w:val="222222"/>
          <w:shd w:val="clear" w:color="auto" w:fill="FFFFFF"/>
        </w:rPr>
        <w:t xml:space="preserve">Predicting consumer healthy choices regarding type 1 wheat flour. </w:t>
      </w:r>
      <w:r w:rsidR="001715A7" w:rsidRPr="0063071A">
        <w:rPr>
          <w:rFonts w:ascii="Times New Roman" w:hAnsi="Times New Roman" w:cs="Times New Roman"/>
          <w:i/>
          <w:iCs/>
          <w:color w:val="222222"/>
        </w:rPr>
        <w:t>British Food Journal</w:t>
      </w:r>
      <w:r w:rsidR="001715A7" w:rsidRPr="0063071A">
        <w:rPr>
          <w:rFonts w:ascii="Times New Roman" w:hAnsi="Times New Roman" w:cs="Times New Roman"/>
          <w:color w:val="222222"/>
          <w:shd w:val="clear" w:color="auto" w:fill="FFFFFF"/>
        </w:rPr>
        <w:t xml:space="preserve">, </w:t>
      </w:r>
      <w:r w:rsidR="001715A7" w:rsidRPr="0063071A">
        <w:rPr>
          <w:rFonts w:ascii="Times New Roman" w:hAnsi="Times New Roman" w:cs="Times New Roman"/>
          <w:i/>
          <w:iCs/>
          <w:color w:val="222222"/>
        </w:rPr>
        <w:t>119</w:t>
      </w:r>
      <w:r w:rsidR="001715A7" w:rsidRPr="0063071A">
        <w:rPr>
          <w:rFonts w:ascii="Times New Roman" w:hAnsi="Times New Roman" w:cs="Times New Roman"/>
          <w:color w:val="222222"/>
          <w:shd w:val="clear" w:color="auto" w:fill="FFFFFF"/>
        </w:rPr>
        <w:t>(11), pp.2388-2405.</w:t>
      </w:r>
    </w:p>
    <w:p w14:paraId="7D22E0E3" w14:textId="509D42E9" w:rsidR="001715A7" w:rsidRPr="0063071A" w:rsidRDefault="001715A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7] </w:t>
      </w:r>
      <w:r w:rsidR="004C0F2F" w:rsidRPr="0063071A">
        <w:rPr>
          <w:rFonts w:ascii="Times New Roman" w:hAnsi="Times New Roman" w:cs="Times New Roman"/>
          <w:color w:val="222222"/>
          <w:shd w:val="clear" w:color="auto" w:fill="FFFFFF"/>
        </w:rPr>
        <w:t xml:space="preserve">Choi, J. and Choi, W.J., 2018. Predicting Depression Among Community Residing Older Adults: A Use of Machine Learning Approch. </w:t>
      </w:r>
      <w:r w:rsidR="004C0F2F" w:rsidRPr="0063071A">
        <w:rPr>
          <w:rFonts w:ascii="Times New Roman" w:hAnsi="Times New Roman" w:cs="Times New Roman"/>
          <w:i/>
          <w:iCs/>
          <w:color w:val="222222"/>
        </w:rPr>
        <w:t>Studies in health technology and informatics</w:t>
      </w:r>
      <w:r w:rsidR="004C0F2F" w:rsidRPr="0063071A">
        <w:rPr>
          <w:rFonts w:ascii="Times New Roman" w:hAnsi="Times New Roman" w:cs="Times New Roman"/>
          <w:color w:val="222222"/>
          <w:shd w:val="clear" w:color="auto" w:fill="FFFFFF"/>
        </w:rPr>
        <w:t xml:space="preserve">, </w:t>
      </w:r>
      <w:r w:rsidR="004C0F2F" w:rsidRPr="0063071A">
        <w:rPr>
          <w:rFonts w:ascii="Times New Roman" w:hAnsi="Times New Roman" w:cs="Times New Roman"/>
          <w:i/>
          <w:iCs/>
          <w:color w:val="222222"/>
        </w:rPr>
        <w:t>250</w:t>
      </w:r>
      <w:r w:rsidR="004C0F2F" w:rsidRPr="0063071A">
        <w:rPr>
          <w:rFonts w:ascii="Times New Roman" w:hAnsi="Times New Roman" w:cs="Times New Roman"/>
          <w:color w:val="222222"/>
          <w:shd w:val="clear" w:color="auto" w:fill="FFFFFF"/>
        </w:rPr>
        <w:t>, pp.265-265.</w:t>
      </w:r>
    </w:p>
    <w:p w14:paraId="3C1CBCD6" w14:textId="35356F1E" w:rsidR="004C0F2F" w:rsidRPr="0063071A" w:rsidRDefault="004C0F2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8] </w:t>
      </w:r>
      <w:r w:rsidR="00386761" w:rsidRPr="0063071A">
        <w:rPr>
          <w:rFonts w:ascii="Times New Roman" w:hAnsi="Times New Roman" w:cs="Times New Roman"/>
          <w:color w:val="222222"/>
          <w:shd w:val="clear" w:color="auto" w:fill="FFFFFF"/>
        </w:rPr>
        <w:t xml:space="preserve">Tsao, H.Y., Chan, P.Y. and Su, E.C.Y., 2018. Predicting diabetic retinopathy and identifying interpretable biomedical features using machine learning algorithms. </w:t>
      </w:r>
      <w:r w:rsidR="00386761" w:rsidRPr="0063071A">
        <w:rPr>
          <w:rFonts w:ascii="Times New Roman" w:hAnsi="Times New Roman" w:cs="Times New Roman"/>
          <w:i/>
          <w:iCs/>
          <w:color w:val="222222"/>
        </w:rPr>
        <w:t>BMC bioinformatics</w:t>
      </w:r>
      <w:r w:rsidR="00386761" w:rsidRPr="0063071A">
        <w:rPr>
          <w:rFonts w:ascii="Times New Roman" w:hAnsi="Times New Roman" w:cs="Times New Roman"/>
          <w:color w:val="222222"/>
          <w:shd w:val="clear" w:color="auto" w:fill="FFFFFF"/>
        </w:rPr>
        <w:t xml:space="preserve">, </w:t>
      </w:r>
      <w:r w:rsidR="00386761" w:rsidRPr="0063071A">
        <w:rPr>
          <w:rFonts w:ascii="Times New Roman" w:hAnsi="Times New Roman" w:cs="Times New Roman"/>
          <w:i/>
          <w:iCs/>
          <w:color w:val="222222"/>
        </w:rPr>
        <w:t>19</w:t>
      </w:r>
      <w:r w:rsidR="00386761" w:rsidRPr="0063071A">
        <w:rPr>
          <w:rFonts w:ascii="Times New Roman" w:hAnsi="Times New Roman" w:cs="Times New Roman"/>
          <w:color w:val="222222"/>
          <w:shd w:val="clear" w:color="auto" w:fill="FFFFFF"/>
        </w:rPr>
        <w:t>(9), p.195.</w:t>
      </w:r>
    </w:p>
    <w:p w14:paraId="5DF495A2" w14:textId="552C8EE1" w:rsidR="00386761" w:rsidRPr="0063071A" w:rsidRDefault="0038676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399] </w:t>
      </w:r>
      <w:r w:rsidR="000C2A0B" w:rsidRPr="0063071A">
        <w:rPr>
          <w:rFonts w:ascii="Times New Roman" w:hAnsi="Times New Roman" w:cs="Times New Roman"/>
          <w:color w:val="222222"/>
          <w:shd w:val="clear" w:color="auto" w:fill="FFFFFF"/>
        </w:rPr>
        <w:t xml:space="preserve">Ndour, C., Gbété, S.D., Bru, N., Abrahamowicz, M., Fauconnier, A., Traoré, M., Diop, A., Fournier, P. and Dumont, A., 2013. Predicting in-hospital maternal mortality in Senegal and Mali. </w:t>
      </w:r>
      <w:r w:rsidR="000C2A0B" w:rsidRPr="0063071A">
        <w:rPr>
          <w:rFonts w:ascii="Times New Roman" w:hAnsi="Times New Roman" w:cs="Times New Roman"/>
          <w:i/>
          <w:iCs/>
          <w:color w:val="222222"/>
        </w:rPr>
        <w:t>PloS one</w:t>
      </w:r>
      <w:r w:rsidR="000C2A0B" w:rsidRPr="0063071A">
        <w:rPr>
          <w:rFonts w:ascii="Times New Roman" w:hAnsi="Times New Roman" w:cs="Times New Roman"/>
          <w:color w:val="222222"/>
          <w:shd w:val="clear" w:color="auto" w:fill="FFFFFF"/>
        </w:rPr>
        <w:t xml:space="preserve">, </w:t>
      </w:r>
      <w:r w:rsidR="000C2A0B" w:rsidRPr="0063071A">
        <w:rPr>
          <w:rFonts w:ascii="Times New Roman" w:hAnsi="Times New Roman" w:cs="Times New Roman"/>
          <w:i/>
          <w:iCs/>
          <w:color w:val="222222"/>
        </w:rPr>
        <w:t>8</w:t>
      </w:r>
      <w:r w:rsidR="000C2A0B" w:rsidRPr="0063071A">
        <w:rPr>
          <w:rFonts w:ascii="Times New Roman" w:hAnsi="Times New Roman" w:cs="Times New Roman"/>
          <w:color w:val="222222"/>
          <w:shd w:val="clear" w:color="auto" w:fill="FFFFFF"/>
        </w:rPr>
        <w:t>(5), p.e64157.</w:t>
      </w:r>
    </w:p>
    <w:p w14:paraId="29722555" w14:textId="19B40584" w:rsidR="000C2A0B" w:rsidRPr="0063071A" w:rsidRDefault="000C2A0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0] </w:t>
      </w:r>
      <w:r w:rsidR="00F5409F" w:rsidRPr="0063071A">
        <w:rPr>
          <w:rFonts w:ascii="Times New Roman" w:hAnsi="Times New Roman" w:cs="Times New Roman"/>
          <w:color w:val="222222"/>
          <w:shd w:val="clear" w:color="auto" w:fill="FFFFFF"/>
        </w:rPr>
        <w:t xml:space="preserve">Pieszko, K., Hiczkiewicz, J., Budzianowski, P., Budzianowski, J., Rzeźniczak, J., Pieszko, K. and Burchardt, P., 2019. Predicting Long-Term Mortality after Acute Coronary Syndrome Using Machine Learning Techniques and Hematological Markers. </w:t>
      </w:r>
      <w:r w:rsidR="00F5409F" w:rsidRPr="0063071A">
        <w:rPr>
          <w:rFonts w:ascii="Times New Roman" w:hAnsi="Times New Roman" w:cs="Times New Roman"/>
          <w:i/>
          <w:iCs/>
          <w:color w:val="222222"/>
        </w:rPr>
        <w:t>Disease markers</w:t>
      </w:r>
      <w:r w:rsidR="00F5409F" w:rsidRPr="0063071A">
        <w:rPr>
          <w:rFonts w:ascii="Times New Roman" w:hAnsi="Times New Roman" w:cs="Times New Roman"/>
          <w:color w:val="222222"/>
          <w:shd w:val="clear" w:color="auto" w:fill="FFFFFF"/>
        </w:rPr>
        <w:t xml:space="preserve">, </w:t>
      </w:r>
      <w:r w:rsidR="00F5409F" w:rsidRPr="0063071A">
        <w:rPr>
          <w:rFonts w:ascii="Times New Roman" w:hAnsi="Times New Roman" w:cs="Times New Roman"/>
          <w:i/>
          <w:iCs/>
          <w:color w:val="222222"/>
        </w:rPr>
        <w:t>2019</w:t>
      </w:r>
      <w:r w:rsidR="00F5409F" w:rsidRPr="0063071A">
        <w:rPr>
          <w:rFonts w:ascii="Times New Roman" w:hAnsi="Times New Roman" w:cs="Times New Roman"/>
          <w:color w:val="222222"/>
          <w:shd w:val="clear" w:color="auto" w:fill="FFFFFF"/>
        </w:rPr>
        <w:t>.</w:t>
      </w:r>
    </w:p>
    <w:p w14:paraId="2A4462D6" w14:textId="78F7D4EC" w:rsidR="003A6B4B" w:rsidRPr="0063071A" w:rsidRDefault="003A6B4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1] Huber, M., Kurz, C. and Leidl, R., 2019. Predicting patient-reported outcomes following hip and knee replacement surgery using supervised machine learning. </w:t>
      </w:r>
      <w:r w:rsidRPr="0063071A">
        <w:rPr>
          <w:rFonts w:ascii="Times New Roman" w:hAnsi="Times New Roman" w:cs="Times New Roman"/>
          <w:i/>
          <w:iCs/>
          <w:color w:val="222222"/>
        </w:rPr>
        <w:t>BMC medical informatics and decision making</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9</w:t>
      </w:r>
      <w:r w:rsidRPr="0063071A">
        <w:rPr>
          <w:rFonts w:ascii="Times New Roman" w:hAnsi="Times New Roman" w:cs="Times New Roman"/>
          <w:color w:val="222222"/>
          <w:shd w:val="clear" w:color="auto" w:fill="FFFFFF"/>
        </w:rPr>
        <w:t>(1), p.3.</w:t>
      </w:r>
    </w:p>
    <w:p w14:paraId="56B04790" w14:textId="2E5306BB" w:rsidR="003A6B4B" w:rsidRPr="0063071A" w:rsidRDefault="00820A1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2] Topuz, K., Uner, H., Oztekin, A. and Yildirim, M.B., 2018. Predicting pediatric clinic no-shows: a decision analytic framework using elastic net and Bayesian belief network. </w:t>
      </w:r>
      <w:r w:rsidRPr="0063071A">
        <w:rPr>
          <w:rFonts w:ascii="Times New Roman" w:hAnsi="Times New Roman" w:cs="Times New Roman"/>
          <w:i/>
          <w:iCs/>
          <w:color w:val="222222"/>
        </w:rPr>
        <w:t>Annals of Operations Researc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63</w:t>
      </w:r>
      <w:r w:rsidRPr="0063071A">
        <w:rPr>
          <w:rFonts w:ascii="Times New Roman" w:hAnsi="Times New Roman" w:cs="Times New Roman"/>
          <w:color w:val="222222"/>
          <w:shd w:val="clear" w:color="auto" w:fill="FFFFFF"/>
        </w:rPr>
        <w:t>(1-2), pp.479-499.</w:t>
      </w:r>
    </w:p>
    <w:p w14:paraId="4236065B" w14:textId="756F0B21" w:rsidR="00820A12" w:rsidRPr="0063071A" w:rsidRDefault="0082574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3] Tsai, J.T., Hou, M.F., Chen, Y.M., Wan, T.T., Kao, H.Y. and Shi, H.Y., 2013. Predicting quality of life after breast cancer surgery using ANN-based models: performance comparison with MR. </w:t>
      </w:r>
      <w:r w:rsidRPr="0063071A">
        <w:rPr>
          <w:rFonts w:ascii="Times New Roman" w:hAnsi="Times New Roman" w:cs="Times New Roman"/>
          <w:i/>
          <w:iCs/>
          <w:color w:val="222222"/>
        </w:rPr>
        <w:t>Supportive Care in Cancer</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21</w:t>
      </w:r>
      <w:r w:rsidRPr="0063071A">
        <w:rPr>
          <w:rFonts w:ascii="Times New Roman" w:hAnsi="Times New Roman" w:cs="Times New Roman"/>
          <w:color w:val="222222"/>
          <w:shd w:val="clear" w:color="auto" w:fill="FFFFFF"/>
        </w:rPr>
        <w:t>(5), pp.1341-1350.</w:t>
      </w:r>
    </w:p>
    <w:p w14:paraId="4359C15C" w14:textId="3FCDA8E3" w:rsidR="00743FBF" w:rsidRPr="0063071A" w:rsidRDefault="00031C0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4] Wellner, B., Grand, J., Canzone, E., Coarr, M., Brady, P.W., Simmons, J., Kirkendall, E., Dean, N., Kleinman, M. and Sylvester, P., 2017. Predicting unplanned transfers to the intensive care unit: a machine learning approach leveraging diverse clinical elements. </w:t>
      </w:r>
      <w:r w:rsidRPr="0063071A">
        <w:rPr>
          <w:rFonts w:ascii="Times New Roman" w:hAnsi="Times New Roman" w:cs="Times New Roman"/>
          <w:i/>
          <w:iCs/>
          <w:color w:val="222222"/>
        </w:rPr>
        <w:t>JMIR medical 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4), p.e45.</w:t>
      </w:r>
    </w:p>
    <w:p w14:paraId="4FD4E255" w14:textId="1FDCC197" w:rsidR="003F2189" w:rsidRPr="0063071A" w:rsidRDefault="003F218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5] </w:t>
      </w:r>
      <w:r w:rsidR="00206E86" w:rsidRPr="0063071A">
        <w:rPr>
          <w:rFonts w:ascii="Times New Roman" w:hAnsi="Times New Roman" w:cs="Times New Roman"/>
          <w:color w:val="222222"/>
          <w:shd w:val="clear" w:color="auto" w:fill="FFFFFF"/>
        </w:rPr>
        <w:t xml:space="preserve">Singla, S.K., Kaur, R. and Bala, A., 2018. Prediction of Depression in Human Behaviour using Deep Learning Neural Network. </w:t>
      </w:r>
      <w:r w:rsidR="00206E86" w:rsidRPr="0063071A">
        <w:rPr>
          <w:rFonts w:ascii="Times New Roman" w:hAnsi="Times New Roman" w:cs="Times New Roman"/>
          <w:i/>
          <w:iCs/>
          <w:color w:val="222222"/>
        </w:rPr>
        <w:t>International Journal of Health and Economic Development</w:t>
      </w:r>
      <w:r w:rsidR="00206E86" w:rsidRPr="0063071A">
        <w:rPr>
          <w:rFonts w:ascii="Times New Roman" w:hAnsi="Times New Roman" w:cs="Times New Roman"/>
          <w:color w:val="222222"/>
          <w:shd w:val="clear" w:color="auto" w:fill="FFFFFF"/>
        </w:rPr>
        <w:t xml:space="preserve">, </w:t>
      </w:r>
      <w:r w:rsidR="00206E86" w:rsidRPr="0063071A">
        <w:rPr>
          <w:rFonts w:ascii="Times New Roman" w:hAnsi="Times New Roman" w:cs="Times New Roman"/>
          <w:i/>
          <w:iCs/>
          <w:color w:val="222222"/>
        </w:rPr>
        <w:t>4</w:t>
      </w:r>
      <w:r w:rsidR="00206E86" w:rsidRPr="0063071A">
        <w:rPr>
          <w:rFonts w:ascii="Times New Roman" w:hAnsi="Times New Roman" w:cs="Times New Roman"/>
          <w:color w:val="222222"/>
          <w:shd w:val="clear" w:color="auto" w:fill="FFFFFF"/>
        </w:rPr>
        <w:t>(2), pp.16-23.</w:t>
      </w:r>
    </w:p>
    <w:p w14:paraId="72FB729A" w14:textId="71D92625" w:rsidR="00206E86" w:rsidRPr="0063071A" w:rsidRDefault="00206E8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0</w:t>
      </w:r>
      <w:r w:rsidR="00BF67F3" w:rsidRPr="0063071A">
        <w:rPr>
          <w:rFonts w:ascii="Times New Roman" w:hAnsi="Times New Roman" w:cs="Times New Roman"/>
          <w:color w:val="222222"/>
          <w:shd w:val="clear" w:color="auto" w:fill="FFFFFF"/>
        </w:rPr>
        <w:t>7</w:t>
      </w:r>
      <w:r w:rsidRPr="0063071A">
        <w:rPr>
          <w:rFonts w:ascii="Times New Roman" w:hAnsi="Times New Roman" w:cs="Times New Roman"/>
          <w:color w:val="222222"/>
          <w:shd w:val="clear" w:color="auto" w:fill="FFFFFF"/>
        </w:rPr>
        <w:t xml:space="preserve">] </w:t>
      </w:r>
      <w:r w:rsidR="00BF67F3" w:rsidRPr="0063071A">
        <w:rPr>
          <w:rFonts w:ascii="Times New Roman" w:hAnsi="Times New Roman" w:cs="Times New Roman"/>
          <w:color w:val="222222"/>
          <w:shd w:val="clear" w:color="auto" w:fill="FFFFFF"/>
        </w:rPr>
        <w:t xml:space="preserve">Ye, C., Fu, T., Hao, S., Zhang, Y., Wang, O., Jin, B., Xia, M., Liu, M., Zhou, X., Wu, Q. and Guo, Y., 2018. Prediction of incident hypertension within the next year: prospective study using statewide electronic health records and machine learning. </w:t>
      </w:r>
      <w:r w:rsidR="00BF67F3" w:rsidRPr="0063071A">
        <w:rPr>
          <w:rFonts w:ascii="Times New Roman" w:hAnsi="Times New Roman" w:cs="Times New Roman"/>
          <w:i/>
          <w:iCs/>
          <w:color w:val="222222"/>
        </w:rPr>
        <w:t>Journal of medical Internet research</w:t>
      </w:r>
      <w:r w:rsidR="00BF67F3" w:rsidRPr="0063071A">
        <w:rPr>
          <w:rFonts w:ascii="Times New Roman" w:hAnsi="Times New Roman" w:cs="Times New Roman"/>
          <w:color w:val="222222"/>
          <w:shd w:val="clear" w:color="auto" w:fill="FFFFFF"/>
        </w:rPr>
        <w:t xml:space="preserve">, </w:t>
      </w:r>
      <w:r w:rsidR="00BF67F3" w:rsidRPr="0063071A">
        <w:rPr>
          <w:rFonts w:ascii="Times New Roman" w:hAnsi="Times New Roman" w:cs="Times New Roman"/>
          <w:i/>
          <w:iCs/>
          <w:color w:val="222222"/>
        </w:rPr>
        <w:t>20</w:t>
      </w:r>
      <w:r w:rsidR="00BF67F3" w:rsidRPr="0063071A">
        <w:rPr>
          <w:rFonts w:ascii="Times New Roman" w:hAnsi="Times New Roman" w:cs="Times New Roman"/>
          <w:color w:val="222222"/>
          <w:shd w:val="clear" w:color="auto" w:fill="FFFFFF"/>
        </w:rPr>
        <w:t>(1), p.e22.</w:t>
      </w:r>
    </w:p>
    <w:p w14:paraId="329944BD" w14:textId="6B2ACACB" w:rsidR="00BF67F3" w:rsidRPr="0063071A" w:rsidRDefault="00BF67F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8] </w:t>
      </w:r>
      <w:r w:rsidR="0077413E" w:rsidRPr="0063071A">
        <w:rPr>
          <w:rFonts w:ascii="Times New Roman" w:hAnsi="Times New Roman" w:cs="Times New Roman"/>
          <w:color w:val="222222"/>
          <w:shd w:val="clear" w:color="auto" w:fill="FFFFFF"/>
        </w:rPr>
        <w:t xml:space="preserve">Taylor, R.A., Pare, J.R., Venkatesh, A.K., Mowafi, H., Melnick, E.R., Fleischman, W. and Hall, M.K., 2016. Prediction of in‐hospital mortality in emergency department patients with sepsis: a local big data–driven, machine learning approach. </w:t>
      </w:r>
      <w:r w:rsidR="0077413E" w:rsidRPr="0063071A">
        <w:rPr>
          <w:rFonts w:ascii="Times New Roman" w:hAnsi="Times New Roman" w:cs="Times New Roman"/>
          <w:i/>
          <w:iCs/>
          <w:color w:val="222222"/>
        </w:rPr>
        <w:t>Academic emergency medicine</w:t>
      </w:r>
      <w:r w:rsidR="0077413E" w:rsidRPr="0063071A">
        <w:rPr>
          <w:rFonts w:ascii="Times New Roman" w:hAnsi="Times New Roman" w:cs="Times New Roman"/>
          <w:color w:val="222222"/>
          <w:shd w:val="clear" w:color="auto" w:fill="FFFFFF"/>
        </w:rPr>
        <w:t xml:space="preserve">, </w:t>
      </w:r>
      <w:r w:rsidR="0077413E" w:rsidRPr="0063071A">
        <w:rPr>
          <w:rFonts w:ascii="Times New Roman" w:hAnsi="Times New Roman" w:cs="Times New Roman"/>
          <w:i/>
          <w:iCs/>
          <w:color w:val="222222"/>
        </w:rPr>
        <w:t>23</w:t>
      </w:r>
      <w:r w:rsidR="0077413E" w:rsidRPr="0063071A">
        <w:rPr>
          <w:rFonts w:ascii="Times New Roman" w:hAnsi="Times New Roman" w:cs="Times New Roman"/>
          <w:color w:val="222222"/>
          <w:shd w:val="clear" w:color="auto" w:fill="FFFFFF"/>
        </w:rPr>
        <w:t>(3), pp.269-278.</w:t>
      </w:r>
    </w:p>
    <w:p w14:paraId="63B2B24C" w14:textId="135EC00E" w:rsidR="0077413E" w:rsidRPr="0063071A" w:rsidRDefault="0077413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09] </w:t>
      </w:r>
      <w:r w:rsidR="005A1648" w:rsidRPr="0063071A">
        <w:rPr>
          <w:rFonts w:ascii="Times New Roman" w:hAnsi="Times New Roman" w:cs="Times New Roman"/>
          <w:color w:val="222222"/>
          <w:shd w:val="clear" w:color="auto" w:fill="FFFFFF"/>
        </w:rPr>
        <w:t xml:space="preserve">Singh, S.K., Tiwari, S., Abidi, A.I. and Singh, A., 2017. Prediction of pain intensity using multimedia data. </w:t>
      </w:r>
      <w:r w:rsidR="005A1648" w:rsidRPr="0063071A">
        <w:rPr>
          <w:rFonts w:ascii="Times New Roman" w:hAnsi="Times New Roman" w:cs="Times New Roman"/>
          <w:i/>
          <w:iCs/>
          <w:color w:val="222222"/>
        </w:rPr>
        <w:t>Multimedia Tools and Applications</w:t>
      </w:r>
      <w:r w:rsidR="005A1648" w:rsidRPr="0063071A">
        <w:rPr>
          <w:rFonts w:ascii="Times New Roman" w:hAnsi="Times New Roman" w:cs="Times New Roman"/>
          <w:color w:val="222222"/>
          <w:shd w:val="clear" w:color="auto" w:fill="FFFFFF"/>
        </w:rPr>
        <w:t xml:space="preserve">, </w:t>
      </w:r>
      <w:r w:rsidR="005A1648" w:rsidRPr="0063071A">
        <w:rPr>
          <w:rFonts w:ascii="Times New Roman" w:hAnsi="Times New Roman" w:cs="Times New Roman"/>
          <w:i/>
          <w:iCs/>
          <w:color w:val="222222"/>
        </w:rPr>
        <w:t>76</w:t>
      </w:r>
      <w:r w:rsidR="005A1648" w:rsidRPr="0063071A">
        <w:rPr>
          <w:rFonts w:ascii="Times New Roman" w:hAnsi="Times New Roman" w:cs="Times New Roman"/>
          <w:color w:val="222222"/>
          <w:shd w:val="clear" w:color="auto" w:fill="FFFFFF"/>
        </w:rPr>
        <w:t>(18), pp.19317-19342.</w:t>
      </w:r>
    </w:p>
    <w:p w14:paraId="34FA89F1" w14:textId="57F6ED3C" w:rsidR="005A1648" w:rsidRPr="0063071A" w:rsidRDefault="00E9184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0] </w:t>
      </w:r>
      <w:r w:rsidR="00F952C3" w:rsidRPr="0063071A">
        <w:rPr>
          <w:rFonts w:ascii="Times New Roman" w:hAnsi="Times New Roman" w:cs="Times New Roman"/>
          <w:color w:val="222222"/>
          <w:shd w:val="clear" w:color="auto" w:fill="FFFFFF"/>
        </w:rPr>
        <w:t xml:space="preserve">Prasad, V., Guerrisi, M., Dauri, M., Coniglione, F., Tisone, G., De Carolis, E., Cillis, A., Canichella, A., Toschi, N. and Heldt, T., 2017. Prediction of postoperative outcomes using intraoperative hemodynamic monitoring data. </w:t>
      </w:r>
      <w:r w:rsidR="00F952C3" w:rsidRPr="0063071A">
        <w:rPr>
          <w:rFonts w:ascii="Times New Roman" w:hAnsi="Times New Roman" w:cs="Times New Roman"/>
          <w:i/>
          <w:iCs/>
          <w:color w:val="222222"/>
        </w:rPr>
        <w:t>Scientific reports</w:t>
      </w:r>
      <w:r w:rsidR="00F952C3" w:rsidRPr="0063071A">
        <w:rPr>
          <w:rFonts w:ascii="Times New Roman" w:hAnsi="Times New Roman" w:cs="Times New Roman"/>
          <w:color w:val="222222"/>
          <w:shd w:val="clear" w:color="auto" w:fill="FFFFFF"/>
        </w:rPr>
        <w:t xml:space="preserve">, </w:t>
      </w:r>
      <w:r w:rsidR="00F952C3" w:rsidRPr="0063071A">
        <w:rPr>
          <w:rFonts w:ascii="Times New Roman" w:hAnsi="Times New Roman" w:cs="Times New Roman"/>
          <w:i/>
          <w:iCs/>
          <w:color w:val="222222"/>
        </w:rPr>
        <w:t>7</w:t>
      </w:r>
      <w:r w:rsidR="00F952C3" w:rsidRPr="0063071A">
        <w:rPr>
          <w:rFonts w:ascii="Times New Roman" w:hAnsi="Times New Roman" w:cs="Times New Roman"/>
          <w:color w:val="222222"/>
          <w:shd w:val="clear" w:color="auto" w:fill="FFFFFF"/>
        </w:rPr>
        <w:t>(1), p.16376.</w:t>
      </w:r>
    </w:p>
    <w:p w14:paraId="36F7EB3E" w14:textId="367766D9" w:rsidR="00F952C3" w:rsidRPr="0063071A" w:rsidRDefault="00E374F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11] VAGHELA, K., 2019. Prediction of protein cellular localization site by using data mining techniques.</w:t>
      </w:r>
    </w:p>
    <w:p w14:paraId="1DB15812" w14:textId="47B15AAC" w:rsidR="00E374FC" w:rsidRPr="0063071A" w:rsidRDefault="00E374F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2] </w:t>
      </w:r>
      <w:r w:rsidR="004D1ECC" w:rsidRPr="0063071A">
        <w:rPr>
          <w:rFonts w:ascii="Times New Roman" w:hAnsi="Times New Roman" w:cs="Times New Roman"/>
          <w:color w:val="222222"/>
          <w:shd w:val="clear" w:color="auto" w:fill="FFFFFF"/>
        </w:rPr>
        <w:t xml:space="preserve">Dinov, I.D., Heavner, B., Tang, M., Glusman, G., Chard, K., Darcy, M., Madduri, R., Pa, J., Spino, C., Kesselman, C. and Foster, I., 2016. Predictive big data analytics: a study of Parkinson’s disease using large, complex, heterogeneous, incongruent, multi-source and incomplete observations. </w:t>
      </w:r>
      <w:r w:rsidR="004D1ECC" w:rsidRPr="0063071A">
        <w:rPr>
          <w:rFonts w:ascii="Times New Roman" w:hAnsi="Times New Roman" w:cs="Times New Roman"/>
          <w:i/>
          <w:iCs/>
          <w:color w:val="222222"/>
        </w:rPr>
        <w:t>PloS one</w:t>
      </w:r>
      <w:r w:rsidR="004D1ECC" w:rsidRPr="0063071A">
        <w:rPr>
          <w:rFonts w:ascii="Times New Roman" w:hAnsi="Times New Roman" w:cs="Times New Roman"/>
          <w:color w:val="222222"/>
          <w:shd w:val="clear" w:color="auto" w:fill="FFFFFF"/>
        </w:rPr>
        <w:t xml:space="preserve">, </w:t>
      </w:r>
      <w:r w:rsidR="004D1ECC" w:rsidRPr="0063071A">
        <w:rPr>
          <w:rFonts w:ascii="Times New Roman" w:hAnsi="Times New Roman" w:cs="Times New Roman"/>
          <w:i/>
          <w:iCs/>
          <w:color w:val="222222"/>
        </w:rPr>
        <w:t>11</w:t>
      </w:r>
      <w:r w:rsidR="004D1ECC" w:rsidRPr="0063071A">
        <w:rPr>
          <w:rFonts w:ascii="Times New Roman" w:hAnsi="Times New Roman" w:cs="Times New Roman"/>
          <w:color w:val="222222"/>
          <w:shd w:val="clear" w:color="auto" w:fill="FFFFFF"/>
        </w:rPr>
        <w:t>(8), p.e0157077.</w:t>
      </w:r>
    </w:p>
    <w:p w14:paraId="79F04F40" w14:textId="1408EF31" w:rsidR="004D1ECC" w:rsidRPr="0063071A" w:rsidRDefault="004D1EC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3] </w:t>
      </w:r>
      <w:r w:rsidR="00E41482" w:rsidRPr="0063071A">
        <w:rPr>
          <w:rFonts w:ascii="Times New Roman" w:hAnsi="Times New Roman" w:cs="Times New Roman"/>
          <w:color w:val="222222"/>
          <w:shd w:val="clear" w:color="auto" w:fill="FFFFFF"/>
        </w:rPr>
        <w:t xml:space="preserve">Kop, R., Hoogendoorn, M., Ten Teije, A., Büchner, F.L., Slottje, P., Moons, L.M. and Numans, M.E., 2016. Predictive modeling of colorectal cancer using a dedicated pre-processing pipeline on routine electronic medical records. </w:t>
      </w:r>
      <w:r w:rsidR="00E41482" w:rsidRPr="0063071A">
        <w:rPr>
          <w:rFonts w:ascii="Times New Roman" w:hAnsi="Times New Roman" w:cs="Times New Roman"/>
          <w:i/>
          <w:iCs/>
          <w:color w:val="222222"/>
        </w:rPr>
        <w:t>Computers in biology and medicine</w:t>
      </w:r>
      <w:r w:rsidR="00E41482" w:rsidRPr="0063071A">
        <w:rPr>
          <w:rFonts w:ascii="Times New Roman" w:hAnsi="Times New Roman" w:cs="Times New Roman"/>
          <w:color w:val="222222"/>
          <w:shd w:val="clear" w:color="auto" w:fill="FFFFFF"/>
        </w:rPr>
        <w:t xml:space="preserve">, </w:t>
      </w:r>
      <w:r w:rsidR="00E41482" w:rsidRPr="0063071A">
        <w:rPr>
          <w:rFonts w:ascii="Times New Roman" w:hAnsi="Times New Roman" w:cs="Times New Roman"/>
          <w:i/>
          <w:iCs/>
          <w:color w:val="222222"/>
        </w:rPr>
        <w:t>76</w:t>
      </w:r>
      <w:r w:rsidR="00E41482" w:rsidRPr="0063071A">
        <w:rPr>
          <w:rFonts w:ascii="Times New Roman" w:hAnsi="Times New Roman" w:cs="Times New Roman"/>
          <w:color w:val="222222"/>
          <w:shd w:val="clear" w:color="auto" w:fill="FFFFFF"/>
        </w:rPr>
        <w:t>, pp.30-38.</w:t>
      </w:r>
    </w:p>
    <w:p w14:paraId="35CCF535" w14:textId="7067D524" w:rsidR="00E41482" w:rsidRPr="0063071A" w:rsidRDefault="00E4148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4] </w:t>
      </w:r>
      <w:r w:rsidR="00721EF9" w:rsidRPr="0063071A">
        <w:rPr>
          <w:rFonts w:ascii="Times New Roman" w:hAnsi="Times New Roman" w:cs="Times New Roman"/>
          <w:color w:val="222222"/>
          <w:shd w:val="clear" w:color="auto" w:fill="FFFFFF"/>
        </w:rPr>
        <w:t xml:space="preserve">Shameer, K., Johnson, K.W., Yahi, A., Miotto, R., Li, L.I., Ricks, D., Jebakaran, J., KOVATCH, P., Sengupta, P.P., GELIJNS, S. and Moskovitz, A., 2017. Predictive modeling of hospital readmission rates using electronic medical record-wide machine learning: a case-study using Mount Sinai heart failure cohort. In </w:t>
      </w:r>
      <w:r w:rsidR="00721EF9" w:rsidRPr="0063071A">
        <w:rPr>
          <w:rFonts w:ascii="Times New Roman" w:hAnsi="Times New Roman" w:cs="Times New Roman"/>
          <w:i/>
          <w:iCs/>
          <w:color w:val="222222"/>
        </w:rPr>
        <w:t>PACIFIC SYMPOSIUM ON BIOCOMPUTING 2017</w:t>
      </w:r>
      <w:r w:rsidR="00721EF9" w:rsidRPr="0063071A">
        <w:rPr>
          <w:rFonts w:ascii="Times New Roman" w:hAnsi="Times New Roman" w:cs="Times New Roman"/>
          <w:color w:val="222222"/>
          <w:shd w:val="clear" w:color="auto" w:fill="FFFFFF"/>
        </w:rPr>
        <w:t xml:space="preserve"> (pp. 276-287).</w:t>
      </w:r>
    </w:p>
    <w:p w14:paraId="5A68AADB" w14:textId="42AA5BB6" w:rsidR="00721EF9" w:rsidRPr="0063071A" w:rsidRDefault="00721EF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5] </w:t>
      </w:r>
      <w:r w:rsidR="00037EC9" w:rsidRPr="0063071A">
        <w:rPr>
          <w:rFonts w:ascii="Times New Roman" w:hAnsi="Times New Roman" w:cs="Times New Roman"/>
          <w:color w:val="222222"/>
          <w:shd w:val="clear" w:color="auto" w:fill="FFFFFF"/>
        </w:rPr>
        <w:t xml:space="preserve">Bosnyak, Z., Zhou, F.L., Jimenez, J. and Berria, R., 2019. Predictive modeling of hypoglycemia risk with basal insulin use in type 2 diabetes: use of machine learning in the LIGHTNING study. </w:t>
      </w:r>
      <w:r w:rsidR="00037EC9" w:rsidRPr="0063071A">
        <w:rPr>
          <w:rFonts w:ascii="Times New Roman" w:hAnsi="Times New Roman" w:cs="Times New Roman"/>
          <w:i/>
          <w:iCs/>
          <w:color w:val="222222"/>
        </w:rPr>
        <w:t>Diabetes Therapy</w:t>
      </w:r>
      <w:r w:rsidR="00037EC9" w:rsidRPr="0063071A">
        <w:rPr>
          <w:rFonts w:ascii="Times New Roman" w:hAnsi="Times New Roman" w:cs="Times New Roman"/>
          <w:color w:val="222222"/>
          <w:shd w:val="clear" w:color="auto" w:fill="FFFFFF"/>
        </w:rPr>
        <w:t xml:space="preserve">, </w:t>
      </w:r>
      <w:r w:rsidR="00037EC9" w:rsidRPr="0063071A">
        <w:rPr>
          <w:rFonts w:ascii="Times New Roman" w:hAnsi="Times New Roman" w:cs="Times New Roman"/>
          <w:i/>
          <w:iCs/>
          <w:color w:val="222222"/>
        </w:rPr>
        <w:t>10</w:t>
      </w:r>
      <w:r w:rsidR="00037EC9" w:rsidRPr="0063071A">
        <w:rPr>
          <w:rFonts w:ascii="Times New Roman" w:hAnsi="Times New Roman" w:cs="Times New Roman"/>
          <w:color w:val="222222"/>
          <w:shd w:val="clear" w:color="auto" w:fill="FFFFFF"/>
        </w:rPr>
        <w:t>(2), pp.605-615.</w:t>
      </w:r>
    </w:p>
    <w:p w14:paraId="1C8D2E96" w14:textId="0702BAC5" w:rsidR="00037EC9" w:rsidRPr="0063071A" w:rsidRDefault="00037EC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6] </w:t>
      </w:r>
      <w:r w:rsidR="00225A09" w:rsidRPr="0063071A">
        <w:rPr>
          <w:rFonts w:ascii="Times New Roman" w:hAnsi="Times New Roman" w:cs="Times New Roman"/>
          <w:color w:val="222222"/>
          <w:shd w:val="clear" w:color="auto" w:fill="FFFFFF"/>
        </w:rPr>
        <w:t xml:space="preserve">Kim, K.H., Lee, S., Shim, J.B., Chang, K.H., Cao, Y., Choi, S.W., Jeon, S.H., Yang, D.S., Yoon, W.S., Park, Y.J. and Kim, C.Y., 2017. Predictive modelling analysis for development of a radiotherapy decision support system in prostate cancer: a preliminary study. </w:t>
      </w:r>
      <w:r w:rsidR="00225A09" w:rsidRPr="0063071A">
        <w:rPr>
          <w:rFonts w:ascii="Times New Roman" w:hAnsi="Times New Roman" w:cs="Times New Roman"/>
          <w:i/>
          <w:iCs/>
          <w:color w:val="222222"/>
        </w:rPr>
        <w:t>Journal of Radiotherapy in Practice</w:t>
      </w:r>
      <w:r w:rsidR="00225A09" w:rsidRPr="0063071A">
        <w:rPr>
          <w:rFonts w:ascii="Times New Roman" w:hAnsi="Times New Roman" w:cs="Times New Roman"/>
          <w:color w:val="222222"/>
          <w:shd w:val="clear" w:color="auto" w:fill="FFFFFF"/>
        </w:rPr>
        <w:t xml:space="preserve">, </w:t>
      </w:r>
      <w:r w:rsidR="00225A09" w:rsidRPr="0063071A">
        <w:rPr>
          <w:rFonts w:ascii="Times New Roman" w:hAnsi="Times New Roman" w:cs="Times New Roman"/>
          <w:i/>
          <w:iCs/>
          <w:color w:val="222222"/>
        </w:rPr>
        <w:t>16</w:t>
      </w:r>
      <w:r w:rsidR="00225A09" w:rsidRPr="0063071A">
        <w:rPr>
          <w:rFonts w:ascii="Times New Roman" w:hAnsi="Times New Roman" w:cs="Times New Roman"/>
          <w:color w:val="222222"/>
          <w:shd w:val="clear" w:color="auto" w:fill="FFFFFF"/>
        </w:rPr>
        <w:t>(2), pp.161-170.</w:t>
      </w:r>
    </w:p>
    <w:p w14:paraId="0EC3DA08" w14:textId="6C25E2EB" w:rsidR="00225A09" w:rsidRPr="0063071A" w:rsidRDefault="00225A0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7] </w:t>
      </w:r>
      <w:r w:rsidR="00F17F6D" w:rsidRPr="0063071A">
        <w:rPr>
          <w:rFonts w:ascii="Times New Roman" w:hAnsi="Times New Roman" w:cs="Times New Roman"/>
          <w:color w:val="222222"/>
          <w:shd w:val="clear" w:color="auto" w:fill="FFFFFF"/>
        </w:rPr>
        <w:t xml:space="preserve">Duggal, R., Shukla, S., Chandra, S., Shukla, B. and Khatri, S.K., 2016. Predictive risk modelling for early hospital readmission of patients with diabetes in India. </w:t>
      </w:r>
      <w:r w:rsidR="00F17F6D" w:rsidRPr="0063071A">
        <w:rPr>
          <w:rFonts w:ascii="Times New Roman" w:hAnsi="Times New Roman" w:cs="Times New Roman"/>
          <w:i/>
          <w:iCs/>
          <w:color w:val="222222"/>
        </w:rPr>
        <w:t>International Journal of Diabetes in Developing Countries</w:t>
      </w:r>
      <w:r w:rsidR="00F17F6D" w:rsidRPr="0063071A">
        <w:rPr>
          <w:rFonts w:ascii="Times New Roman" w:hAnsi="Times New Roman" w:cs="Times New Roman"/>
          <w:color w:val="222222"/>
          <w:shd w:val="clear" w:color="auto" w:fill="FFFFFF"/>
        </w:rPr>
        <w:t xml:space="preserve">, </w:t>
      </w:r>
      <w:r w:rsidR="00F17F6D" w:rsidRPr="0063071A">
        <w:rPr>
          <w:rFonts w:ascii="Times New Roman" w:hAnsi="Times New Roman" w:cs="Times New Roman"/>
          <w:i/>
          <w:iCs/>
          <w:color w:val="222222"/>
        </w:rPr>
        <w:t>36</w:t>
      </w:r>
      <w:r w:rsidR="00F17F6D" w:rsidRPr="0063071A">
        <w:rPr>
          <w:rFonts w:ascii="Times New Roman" w:hAnsi="Times New Roman" w:cs="Times New Roman"/>
          <w:color w:val="222222"/>
          <w:shd w:val="clear" w:color="auto" w:fill="FFFFFF"/>
        </w:rPr>
        <w:t>(4), pp.519-528.</w:t>
      </w:r>
    </w:p>
    <w:p w14:paraId="047F406B" w14:textId="5EEAAB0B" w:rsidR="00F17F6D" w:rsidRPr="0063071A" w:rsidRDefault="00F17F6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8] </w:t>
      </w:r>
      <w:r w:rsidR="009F4A23" w:rsidRPr="0063071A">
        <w:rPr>
          <w:rFonts w:ascii="Times New Roman" w:hAnsi="Times New Roman" w:cs="Times New Roman"/>
          <w:color w:val="222222"/>
          <w:shd w:val="clear" w:color="auto" w:fill="FFFFFF"/>
        </w:rPr>
        <w:t xml:space="preserve">Luo, G., 2016. PredicT-ML: a tool for automating machine learning model building with big clinical data. </w:t>
      </w:r>
      <w:r w:rsidR="009F4A23" w:rsidRPr="0063071A">
        <w:rPr>
          <w:rFonts w:ascii="Times New Roman" w:hAnsi="Times New Roman" w:cs="Times New Roman"/>
          <w:i/>
          <w:iCs/>
          <w:color w:val="222222"/>
        </w:rPr>
        <w:t>Health information science and systems</w:t>
      </w:r>
      <w:r w:rsidR="009F4A23" w:rsidRPr="0063071A">
        <w:rPr>
          <w:rFonts w:ascii="Times New Roman" w:hAnsi="Times New Roman" w:cs="Times New Roman"/>
          <w:color w:val="222222"/>
          <w:shd w:val="clear" w:color="auto" w:fill="FFFFFF"/>
        </w:rPr>
        <w:t xml:space="preserve">, </w:t>
      </w:r>
      <w:r w:rsidR="009F4A23" w:rsidRPr="0063071A">
        <w:rPr>
          <w:rFonts w:ascii="Times New Roman" w:hAnsi="Times New Roman" w:cs="Times New Roman"/>
          <w:i/>
          <w:iCs/>
          <w:color w:val="222222"/>
        </w:rPr>
        <w:t>4</w:t>
      </w:r>
      <w:r w:rsidR="009F4A23" w:rsidRPr="0063071A">
        <w:rPr>
          <w:rFonts w:ascii="Times New Roman" w:hAnsi="Times New Roman" w:cs="Times New Roman"/>
          <w:color w:val="222222"/>
          <w:shd w:val="clear" w:color="auto" w:fill="FFFFFF"/>
        </w:rPr>
        <w:t>(1), p.5.</w:t>
      </w:r>
    </w:p>
    <w:p w14:paraId="6BB0A14E" w14:textId="5788C710" w:rsidR="009F4A23" w:rsidRPr="0063071A" w:rsidRDefault="009F4A2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19] </w:t>
      </w:r>
      <w:r w:rsidR="00C019A0" w:rsidRPr="0063071A">
        <w:rPr>
          <w:rFonts w:ascii="Times New Roman" w:hAnsi="Times New Roman" w:cs="Times New Roman"/>
          <w:color w:val="222222"/>
          <w:shd w:val="clear" w:color="auto" w:fill="FFFFFF"/>
        </w:rPr>
        <w:t xml:space="preserve">Raghupathi, V. and Raghupathi, W., 2017, March. Preventive healthcare: A neural network analysis of behavioral habits and chronic diseases. In </w:t>
      </w:r>
      <w:r w:rsidR="00C019A0" w:rsidRPr="0063071A">
        <w:rPr>
          <w:rFonts w:ascii="Times New Roman" w:hAnsi="Times New Roman" w:cs="Times New Roman"/>
          <w:i/>
          <w:iCs/>
          <w:color w:val="222222"/>
        </w:rPr>
        <w:t>Healthcare</w:t>
      </w:r>
      <w:r w:rsidR="00C019A0" w:rsidRPr="0063071A">
        <w:rPr>
          <w:rFonts w:ascii="Times New Roman" w:hAnsi="Times New Roman" w:cs="Times New Roman"/>
          <w:color w:val="222222"/>
          <w:shd w:val="clear" w:color="auto" w:fill="FFFFFF"/>
        </w:rPr>
        <w:t xml:space="preserve"> (Vol. 5, No. 1, p. 8). Multidisciplinary Digital Publishing Institute.</w:t>
      </w:r>
    </w:p>
    <w:p w14:paraId="35498C73" w14:textId="09ECE88E" w:rsidR="00C019A0" w:rsidRPr="0063071A" w:rsidRDefault="00C019A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1] </w:t>
      </w:r>
      <w:r w:rsidR="0017440A" w:rsidRPr="0063071A">
        <w:rPr>
          <w:rFonts w:ascii="Times New Roman" w:hAnsi="Times New Roman" w:cs="Times New Roman"/>
          <w:color w:val="222222"/>
          <w:shd w:val="clear" w:color="auto" w:fill="FFFFFF"/>
        </w:rPr>
        <w:t xml:space="preserve">Khan, S.I. and Hoque, A.S.L., 2016, January. Privacy and security problems of national health data warehouse: a convenient solution for developing countries. In </w:t>
      </w:r>
      <w:r w:rsidR="0017440A" w:rsidRPr="0063071A">
        <w:rPr>
          <w:rFonts w:ascii="Times New Roman" w:hAnsi="Times New Roman" w:cs="Times New Roman"/>
          <w:i/>
          <w:iCs/>
          <w:color w:val="222222"/>
        </w:rPr>
        <w:t>2016 International Conference on Networking Systems and Security (NSysS)</w:t>
      </w:r>
      <w:r w:rsidR="0017440A" w:rsidRPr="0063071A">
        <w:rPr>
          <w:rFonts w:ascii="Times New Roman" w:hAnsi="Times New Roman" w:cs="Times New Roman"/>
          <w:color w:val="222222"/>
          <w:shd w:val="clear" w:color="auto" w:fill="FFFFFF"/>
        </w:rPr>
        <w:t xml:space="preserve"> (pp. 1-6). IEEE.</w:t>
      </w:r>
    </w:p>
    <w:p w14:paraId="60A23905" w14:textId="1A6FC83E" w:rsidR="0017440A" w:rsidRPr="0063071A" w:rsidRDefault="0017440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2] </w:t>
      </w:r>
      <w:r w:rsidR="0083101E" w:rsidRPr="0063071A">
        <w:rPr>
          <w:rFonts w:ascii="Times New Roman" w:hAnsi="Times New Roman" w:cs="Times New Roman"/>
          <w:color w:val="222222"/>
          <w:shd w:val="clear" w:color="auto" w:fill="FFFFFF"/>
        </w:rPr>
        <w:t xml:space="preserve">Abuwardih, L.A., Shatnawi, W.E. and Aleroud, A., 2016, July. Privacy preserving data mining on published data in healthcare: A survey. In </w:t>
      </w:r>
      <w:r w:rsidR="0083101E" w:rsidRPr="0063071A">
        <w:rPr>
          <w:rFonts w:ascii="Times New Roman" w:hAnsi="Times New Roman" w:cs="Times New Roman"/>
          <w:i/>
          <w:iCs/>
          <w:color w:val="222222"/>
        </w:rPr>
        <w:t>2016 7th International Conference on Computer Science and Information Technology (CSIT)</w:t>
      </w:r>
      <w:r w:rsidR="0083101E" w:rsidRPr="0063071A">
        <w:rPr>
          <w:rFonts w:ascii="Times New Roman" w:hAnsi="Times New Roman" w:cs="Times New Roman"/>
          <w:color w:val="222222"/>
          <w:shd w:val="clear" w:color="auto" w:fill="FFFFFF"/>
        </w:rPr>
        <w:t xml:space="preserve"> (pp. 1-6). IEEE.</w:t>
      </w:r>
    </w:p>
    <w:p w14:paraId="4D61B0B7" w14:textId="3838B548" w:rsidR="0083101E" w:rsidRPr="0063071A" w:rsidRDefault="0083101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3] </w:t>
      </w:r>
      <w:r w:rsidR="00A43BB3" w:rsidRPr="0063071A">
        <w:rPr>
          <w:rFonts w:ascii="Times New Roman" w:hAnsi="Times New Roman" w:cs="Times New Roman"/>
          <w:color w:val="222222"/>
          <w:shd w:val="clear" w:color="auto" w:fill="FFFFFF"/>
        </w:rPr>
        <w:t xml:space="preserve">Ostherr, K., 2018. Privacy, Data Mining, and Digital Profiling in Online Patient Narratives. </w:t>
      </w:r>
      <w:r w:rsidR="00A43BB3" w:rsidRPr="0063071A">
        <w:rPr>
          <w:rFonts w:ascii="Times New Roman" w:hAnsi="Times New Roman" w:cs="Times New Roman"/>
          <w:i/>
          <w:iCs/>
          <w:color w:val="222222"/>
        </w:rPr>
        <w:t>Catalyst: Feminism, Theory, Technoscience</w:t>
      </w:r>
      <w:r w:rsidR="00A43BB3" w:rsidRPr="0063071A">
        <w:rPr>
          <w:rFonts w:ascii="Times New Roman" w:hAnsi="Times New Roman" w:cs="Times New Roman"/>
          <w:color w:val="222222"/>
          <w:shd w:val="clear" w:color="auto" w:fill="FFFFFF"/>
        </w:rPr>
        <w:t xml:space="preserve">, </w:t>
      </w:r>
      <w:r w:rsidR="00A43BB3" w:rsidRPr="0063071A">
        <w:rPr>
          <w:rFonts w:ascii="Times New Roman" w:hAnsi="Times New Roman" w:cs="Times New Roman"/>
          <w:i/>
          <w:iCs/>
          <w:color w:val="222222"/>
        </w:rPr>
        <w:t>4</w:t>
      </w:r>
      <w:r w:rsidR="00A43BB3" w:rsidRPr="0063071A">
        <w:rPr>
          <w:rFonts w:ascii="Times New Roman" w:hAnsi="Times New Roman" w:cs="Times New Roman"/>
          <w:color w:val="222222"/>
          <w:shd w:val="clear" w:color="auto" w:fill="FFFFFF"/>
        </w:rPr>
        <w:t>(1).</w:t>
      </w:r>
    </w:p>
    <w:p w14:paraId="728F61FF" w14:textId="02A0AA6E" w:rsidR="00A43BB3" w:rsidRPr="0063071A" w:rsidRDefault="00BD580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4] </w:t>
      </w:r>
      <w:r w:rsidR="00E475FB" w:rsidRPr="0063071A">
        <w:rPr>
          <w:rFonts w:ascii="Times New Roman" w:hAnsi="Times New Roman" w:cs="Times New Roman"/>
          <w:color w:val="222222"/>
          <w:shd w:val="clear" w:color="auto" w:fill="FFFFFF"/>
        </w:rPr>
        <w:t xml:space="preserve">Liu, X., Lu, R., Ma, J., Chen, L. and Qin, B., 2015. Privacy-preserving patient-centric clinical decision support system on naive Bayesian classification. </w:t>
      </w:r>
      <w:r w:rsidR="00E475FB" w:rsidRPr="0063071A">
        <w:rPr>
          <w:rFonts w:ascii="Times New Roman" w:hAnsi="Times New Roman" w:cs="Times New Roman"/>
          <w:i/>
          <w:iCs/>
          <w:color w:val="222222"/>
        </w:rPr>
        <w:t>IEEE journal of biomedical and health informatics</w:t>
      </w:r>
      <w:r w:rsidR="00E475FB" w:rsidRPr="0063071A">
        <w:rPr>
          <w:rFonts w:ascii="Times New Roman" w:hAnsi="Times New Roman" w:cs="Times New Roman"/>
          <w:color w:val="222222"/>
          <w:shd w:val="clear" w:color="auto" w:fill="FFFFFF"/>
        </w:rPr>
        <w:t xml:space="preserve">, </w:t>
      </w:r>
      <w:r w:rsidR="00E475FB" w:rsidRPr="0063071A">
        <w:rPr>
          <w:rFonts w:ascii="Times New Roman" w:hAnsi="Times New Roman" w:cs="Times New Roman"/>
          <w:i/>
          <w:iCs/>
          <w:color w:val="222222"/>
        </w:rPr>
        <w:t>20</w:t>
      </w:r>
      <w:r w:rsidR="00E475FB" w:rsidRPr="0063071A">
        <w:rPr>
          <w:rFonts w:ascii="Times New Roman" w:hAnsi="Times New Roman" w:cs="Times New Roman"/>
          <w:color w:val="222222"/>
          <w:shd w:val="clear" w:color="auto" w:fill="FFFFFF"/>
        </w:rPr>
        <w:t>(2), pp.655-668.</w:t>
      </w:r>
    </w:p>
    <w:p w14:paraId="68B6F64E" w14:textId="5B734579" w:rsidR="00E475FB" w:rsidRPr="0063071A" w:rsidRDefault="00E475F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5] </w:t>
      </w:r>
      <w:r w:rsidR="009E61FF" w:rsidRPr="0063071A">
        <w:rPr>
          <w:rFonts w:ascii="Times New Roman" w:hAnsi="Times New Roman" w:cs="Times New Roman"/>
          <w:color w:val="222222"/>
          <w:shd w:val="clear" w:color="auto" w:fill="FFFFFF"/>
        </w:rPr>
        <w:t xml:space="preserve">Gong, Y., Fang, Y. and Guo, Y., 2016. Private data analytics on biomedical sensing data via distributed computation. </w:t>
      </w:r>
      <w:r w:rsidR="009E61FF" w:rsidRPr="0063071A">
        <w:rPr>
          <w:rFonts w:ascii="Times New Roman" w:hAnsi="Times New Roman" w:cs="Times New Roman"/>
          <w:i/>
          <w:iCs/>
          <w:color w:val="222222"/>
        </w:rPr>
        <w:t>IEEE/ACM transactions on computational biology and bioinformatics</w:t>
      </w:r>
      <w:r w:rsidR="009E61FF" w:rsidRPr="0063071A">
        <w:rPr>
          <w:rFonts w:ascii="Times New Roman" w:hAnsi="Times New Roman" w:cs="Times New Roman"/>
          <w:color w:val="222222"/>
          <w:shd w:val="clear" w:color="auto" w:fill="FFFFFF"/>
        </w:rPr>
        <w:t xml:space="preserve">, </w:t>
      </w:r>
      <w:r w:rsidR="009E61FF" w:rsidRPr="0063071A">
        <w:rPr>
          <w:rFonts w:ascii="Times New Roman" w:hAnsi="Times New Roman" w:cs="Times New Roman"/>
          <w:i/>
          <w:iCs/>
          <w:color w:val="222222"/>
        </w:rPr>
        <w:t>13</w:t>
      </w:r>
      <w:r w:rsidR="009E61FF" w:rsidRPr="0063071A">
        <w:rPr>
          <w:rFonts w:ascii="Times New Roman" w:hAnsi="Times New Roman" w:cs="Times New Roman"/>
          <w:color w:val="222222"/>
          <w:shd w:val="clear" w:color="auto" w:fill="FFFFFF"/>
        </w:rPr>
        <w:t>(3), pp.431-444.</w:t>
      </w:r>
    </w:p>
    <w:p w14:paraId="703D187B" w14:textId="46C78772" w:rsidR="009E61FF" w:rsidRPr="0063071A" w:rsidRDefault="009E61F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6] </w:t>
      </w:r>
      <w:r w:rsidR="009F7EED" w:rsidRPr="0063071A">
        <w:rPr>
          <w:rFonts w:ascii="Times New Roman" w:hAnsi="Times New Roman" w:cs="Times New Roman"/>
          <w:color w:val="222222"/>
          <w:shd w:val="clear" w:color="auto" w:fill="FFFFFF"/>
        </w:rPr>
        <w:t xml:space="preserve">Boyaci, I., Chin, J., Zeid, A., Kamarthi, S.V., Agboola, S. and Jethwani, K., 2014. Product Platform Approach to Personalized Type 2 Diabetes Mellitus Management. In </w:t>
      </w:r>
      <w:r w:rsidR="009F7EED" w:rsidRPr="0063071A">
        <w:rPr>
          <w:rFonts w:ascii="Times New Roman" w:hAnsi="Times New Roman" w:cs="Times New Roman"/>
          <w:i/>
          <w:iCs/>
          <w:color w:val="222222"/>
        </w:rPr>
        <w:t>IIE Annual Conference. Proceedings</w:t>
      </w:r>
      <w:r w:rsidR="009F7EED" w:rsidRPr="0063071A">
        <w:rPr>
          <w:rFonts w:ascii="Times New Roman" w:hAnsi="Times New Roman" w:cs="Times New Roman"/>
          <w:color w:val="222222"/>
          <w:shd w:val="clear" w:color="auto" w:fill="FFFFFF"/>
        </w:rPr>
        <w:t xml:space="preserve"> (p. 2822). Institute of Industrial and Systems Engineers (IISE).</w:t>
      </w:r>
    </w:p>
    <w:p w14:paraId="6FA3ECD7" w14:textId="76BC0559" w:rsidR="009F7EED" w:rsidRPr="0063071A" w:rsidRDefault="009F7EE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7] </w:t>
      </w:r>
      <w:r w:rsidR="00A27CC8" w:rsidRPr="0063071A">
        <w:rPr>
          <w:rFonts w:ascii="Times New Roman" w:hAnsi="Times New Roman" w:cs="Times New Roman"/>
          <w:color w:val="222222"/>
          <w:shd w:val="clear" w:color="auto" w:fill="FFFFFF"/>
        </w:rPr>
        <w:t xml:space="preserve">Khan, S.S., Barve, R. and Kulkarni, U., 2018, October. Proposed model on Prediction and Analysis using application of Health care. In </w:t>
      </w:r>
      <w:r w:rsidR="00A27CC8" w:rsidRPr="0063071A">
        <w:rPr>
          <w:rFonts w:ascii="Times New Roman" w:hAnsi="Times New Roman" w:cs="Times New Roman"/>
          <w:i/>
          <w:iCs/>
          <w:color w:val="222222"/>
        </w:rPr>
        <w:t>2018 3rd International Conference on Communication and Electronics Systems (ICCES)</w:t>
      </w:r>
      <w:r w:rsidR="00A27CC8" w:rsidRPr="0063071A">
        <w:rPr>
          <w:rFonts w:ascii="Times New Roman" w:hAnsi="Times New Roman" w:cs="Times New Roman"/>
          <w:color w:val="222222"/>
          <w:shd w:val="clear" w:color="auto" w:fill="FFFFFF"/>
        </w:rPr>
        <w:t xml:space="preserve"> (pp. 340-345). IEEE.</w:t>
      </w:r>
    </w:p>
    <w:p w14:paraId="262620B8" w14:textId="099D6907" w:rsidR="00A27CC8" w:rsidRPr="0063071A" w:rsidRDefault="00A27CC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8] </w:t>
      </w:r>
      <w:r w:rsidR="003C4825" w:rsidRPr="0063071A">
        <w:rPr>
          <w:rFonts w:ascii="Times New Roman" w:hAnsi="Times New Roman" w:cs="Times New Roman"/>
          <w:color w:val="222222"/>
          <w:shd w:val="clear" w:color="auto" w:fill="FFFFFF"/>
        </w:rPr>
        <w:t xml:space="preserve">Wang, Y., Goh, W., Wong, L., Montana, G. and Alzheimer's Disease Neuroimaging Initiative, 2013. Random forests on Hadoop for genome-wide association studies of multivariate neuroimaging phenotypes. </w:t>
      </w:r>
      <w:r w:rsidR="003C4825" w:rsidRPr="0063071A">
        <w:rPr>
          <w:rFonts w:ascii="Times New Roman" w:hAnsi="Times New Roman" w:cs="Times New Roman"/>
          <w:i/>
          <w:iCs/>
          <w:color w:val="222222"/>
        </w:rPr>
        <w:t>BMC bioinformatics</w:t>
      </w:r>
      <w:r w:rsidR="003C4825" w:rsidRPr="0063071A">
        <w:rPr>
          <w:rFonts w:ascii="Times New Roman" w:hAnsi="Times New Roman" w:cs="Times New Roman"/>
          <w:color w:val="222222"/>
          <w:shd w:val="clear" w:color="auto" w:fill="FFFFFF"/>
        </w:rPr>
        <w:t xml:space="preserve">, </w:t>
      </w:r>
      <w:r w:rsidR="003C4825" w:rsidRPr="0063071A">
        <w:rPr>
          <w:rFonts w:ascii="Times New Roman" w:hAnsi="Times New Roman" w:cs="Times New Roman"/>
          <w:i/>
          <w:iCs/>
          <w:color w:val="222222"/>
        </w:rPr>
        <w:t>14</w:t>
      </w:r>
      <w:r w:rsidR="003C4825" w:rsidRPr="0063071A">
        <w:rPr>
          <w:rFonts w:ascii="Times New Roman" w:hAnsi="Times New Roman" w:cs="Times New Roman"/>
          <w:color w:val="222222"/>
          <w:shd w:val="clear" w:color="auto" w:fill="FFFFFF"/>
        </w:rPr>
        <w:t>(S16), p.S6.</w:t>
      </w:r>
    </w:p>
    <w:p w14:paraId="76D2E491" w14:textId="154D29E4" w:rsidR="003C4825" w:rsidRPr="0063071A" w:rsidRDefault="003C48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29] </w:t>
      </w:r>
      <w:r w:rsidR="007F7EE0" w:rsidRPr="0063071A">
        <w:rPr>
          <w:rFonts w:ascii="Times New Roman" w:hAnsi="Times New Roman" w:cs="Times New Roman"/>
          <w:color w:val="222222"/>
          <w:shd w:val="clear" w:color="auto" w:fill="FFFFFF"/>
        </w:rPr>
        <w:t xml:space="preserve">Xiao, C., Ma, T., Dieng, A.B., Blei, D.M. and Wang, F., 2018. Readmission prediction via deep contextual embedding of clinical concepts. </w:t>
      </w:r>
      <w:r w:rsidR="007F7EE0" w:rsidRPr="0063071A">
        <w:rPr>
          <w:rFonts w:ascii="Times New Roman" w:hAnsi="Times New Roman" w:cs="Times New Roman"/>
          <w:i/>
          <w:iCs/>
          <w:color w:val="222222"/>
        </w:rPr>
        <w:t>PloS one</w:t>
      </w:r>
      <w:r w:rsidR="007F7EE0" w:rsidRPr="0063071A">
        <w:rPr>
          <w:rFonts w:ascii="Times New Roman" w:hAnsi="Times New Roman" w:cs="Times New Roman"/>
          <w:color w:val="222222"/>
          <w:shd w:val="clear" w:color="auto" w:fill="FFFFFF"/>
        </w:rPr>
        <w:t xml:space="preserve">, </w:t>
      </w:r>
      <w:r w:rsidR="007F7EE0" w:rsidRPr="0063071A">
        <w:rPr>
          <w:rFonts w:ascii="Times New Roman" w:hAnsi="Times New Roman" w:cs="Times New Roman"/>
          <w:i/>
          <w:iCs/>
          <w:color w:val="222222"/>
        </w:rPr>
        <w:t>13</w:t>
      </w:r>
      <w:r w:rsidR="007F7EE0" w:rsidRPr="0063071A">
        <w:rPr>
          <w:rFonts w:ascii="Times New Roman" w:hAnsi="Times New Roman" w:cs="Times New Roman"/>
          <w:color w:val="222222"/>
          <w:shd w:val="clear" w:color="auto" w:fill="FFFFFF"/>
        </w:rPr>
        <w:t>(4), p.e0195024.</w:t>
      </w:r>
    </w:p>
    <w:p w14:paraId="4C4CBA50" w14:textId="3CBDDA84" w:rsidR="00646C9A" w:rsidRPr="0063071A" w:rsidRDefault="00646C9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0] </w:t>
      </w:r>
      <w:r w:rsidR="00375D2D" w:rsidRPr="0063071A">
        <w:rPr>
          <w:rFonts w:ascii="Times New Roman" w:hAnsi="Times New Roman" w:cs="Times New Roman"/>
          <w:color w:val="222222"/>
          <w:shd w:val="clear" w:color="auto" w:fill="FFFFFF"/>
        </w:rPr>
        <w:t xml:space="preserve">Lorgelly, P.K., Doble, B., Knott, R.J. and Cancer 2015 Investigators, 2016. Realising the value of linked data to health economic analyses of cancer care: a case study of cancer 2015. </w:t>
      </w:r>
      <w:r w:rsidR="00375D2D" w:rsidRPr="0063071A">
        <w:rPr>
          <w:rFonts w:ascii="Times New Roman" w:hAnsi="Times New Roman" w:cs="Times New Roman"/>
          <w:i/>
          <w:iCs/>
          <w:color w:val="222222"/>
        </w:rPr>
        <w:t>Pharmacoeconomics</w:t>
      </w:r>
      <w:r w:rsidR="00375D2D" w:rsidRPr="0063071A">
        <w:rPr>
          <w:rFonts w:ascii="Times New Roman" w:hAnsi="Times New Roman" w:cs="Times New Roman"/>
          <w:color w:val="222222"/>
          <w:shd w:val="clear" w:color="auto" w:fill="FFFFFF"/>
        </w:rPr>
        <w:t xml:space="preserve">, </w:t>
      </w:r>
      <w:r w:rsidR="00375D2D" w:rsidRPr="0063071A">
        <w:rPr>
          <w:rFonts w:ascii="Times New Roman" w:hAnsi="Times New Roman" w:cs="Times New Roman"/>
          <w:i/>
          <w:iCs/>
          <w:color w:val="222222"/>
        </w:rPr>
        <w:t>34</w:t>
      </w:r>
      <w:r w:rsidR="00375D2D" w:rsidRPr="0063071A">
        <w:rPr>
          <w:rFonts w:ascii="Times New Roman" w:hAnsi="Times New Roman" w:cs="Times New Roman"/>
          <w:color w:val="222222"/>
          <w:shd w:val="clear" w:color="auto" w:fill="FFFFFF"/>
        </w:rPr>
        <w:t>(2), pp.139-154.</w:t>
      </w:r>
    </w:p>
    <w:p w14:paraId="5203F4B8" w14:textId="118CECF7" w:rsidR="007F7EE0" w:rsidRPr="0063071A" w:rsidRDefault="007F7EE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3</w:t>
      </w:r>
      <w:r w:rsidR="00646C9A" w:rsidRPr="0063071A">
        <w:rPr>
          <w:rFonts w:ascii="Times New Roman" w:hAnsi="Times New Roman" w:cs="Times New Roman"/>
          <w:color w:val="222222"/>
          <w:shd w:val="clear" w:color="auto" w:fill="FFFFFF"/>
        </w:rPr>
        <w:t>1</w:t>
      </w:r>
      <w:r w:rsidRPr="0063071A">
        <w:rPr>
          <w:rFonts w:ascii="Times New Roman" w:hAnsi="Times New Roman" w:cs="Times New Roman"/>
          <w:color w:val="222222"/>
          <w:shd w:val="clear" w:color="auto" w:fill="FFFFFF"/>
        </w:rPr>
        <w:t xml:space="preserve">] </w:t>
      </w:r>
      <w:r w:rsidR="00B32A3A" w:rsidRPr="0063071A">
        <w:rPr>
          <w:rFonts w:ascii="Times New Roman" w:hAnsi="Times New Roman" w:cs="Times New Roman"/>
          <w:color w:val="222222"/>
          <w:shd w:val="clear" w:color="auto" w:fill="FFFFFF"/>
        </w:rPr>
        <w:t xml:space="preserve">Triantafyllopoulos, D., Korvesis, P., Mporas, I. and Megalooikonomou, V., 2016. Real-time management of multimodal streaming data for monitoring of epileptic patients. </w:t>
      </w:r>
      <w:r w:rsidR="00B32A3A" w:rsidRPr="0063071A">
        <w:rPr>
          <w:rFonts w:ascii="Times New Roman" w:hAnsi="Times New Roman" w:cs="Times New Roman"/>
          <w:i/>
          <w:iCs/>
          <w:color w:val="222222"/>
        </w:rPr>
        <w:t>Journal of medical systems</w:t>
      </w:r>
      <w:r w:rsidR="00B32A3A" w:rsidRPr="0063071A">
        <w:rPr>
          <w:rFonts w:ascii="Times New Roman" w:hAnsi="Times New Roman" w:cs="Times New Roman"/>
          <w:color w:val="222222"/>
          <w:shd w:val="clear" w:color="auto" w:fill="FFFFFF"/>
        </w:rPr>
        <w:t xml:space="preserve">, </w:t>
      </w:r>
      <w:r w:rsidR="00B32A3A" w:rsidRPr="0063071A">
        <w:rPr>
          <w:rFonts w:ascii="Times New Roman" w:hAnsi="Times New Roman" w:cs="Times New Roman"/>
          <w:i/>
          <w:iCs/>
          <w:color w:val="222222"/>
        </w:rPr>
        <w:t>40</w:t>
      </w:r>
      <w:r w:rsidR="00B32A3A" w:rsidRPr="0063071A">
        <w:rPr>
          <w:rFonts w:ascii="Times New Roman" w:hAnsi="Times New Roman" w:cs="Times New Roman"/>
          <w:color w:val="222222"/>
          <w:shd w:val="clear" w:color="auto" w:fill="FFFFFF"/>
        </w:rPr>
        <w:t>(3), p.45.</w:t>
      </w:r>
    </w:p>
    <w:p w14:paraId="666B7DD8" w14:textId="5A5CC102" w:rsidR="00375D2D" w:rsidRPr="0063071A" w:rsidRDefault="002470F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2] Rathore, M.M., Ahmad, A., Paul, A., Wan, J. and Zhang, D., 2016. Real-time medical emergency response system: exploiting IoT and big data for public health.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12), p.283.</w:t>
      </w:r>
    </w:p>
    <w:p w14:paraId="336553FA" w14:textId="30CA69FC" w:rsidR="002470FE" w:rsidRPr="0063071A" w:rsidRDefault="005904C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3] Gonzalez, G.H., Tahsin, T., Goodale, B.C., Greene, A.C. and Greene, C.S., 2015. Recent advances and emerging applications in text and data mining for biomedical discovery. </w:t>
      </w:r>
      <w:r w:rsidRPr="0063071A">
        <w:rPr>
          <w:rFonts w:ascii="Times New Roman" w:hAnsi="Times New Roman" w:cs="Times New Roman"/>
          <w:i/>
          <w:iCs/>
          <w:color w:val="222222"/>
        </w:rPr>
        <w:t>Briefings in bioinforma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7</w:t>
      </w:r>
      <w:r w:rsidRPr="0063071A">
        <w:rPr>
          <w:rFonts w:ascii="Times New Roman" w:hAnsi="Times New Roman" w:cs="Times New Roman"/>
          <w:color w:val="222222"/>
          <w:shd w:val="clear" w:color="auto" w:fill="FFFFFF"/>
        </w:rPr>
        <w:t>(1), pp.33-42.</w:t>
      </w:r>
    </w:p>
    <w:p w14:paraId="6050C562" w14:textId="402D7384" w:rsidR="005904CA" w:rsidRPr="0063071A" w:rsidRDefault="005904C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4] </w:t>
      </w:r>
      <w:r w:rsidR="0003783E" w:rsidRPr="0063071A">
        <w:rPr>
          <w:rFonts w:ascii="Times New Roman" w:hAnsi="Times New Roman" w:cs="Times New Roman"/>
          <w:color w:val="222222"/>
          <w:shd w:val="clear" w:color="auto" w:fill="FFFFFF"/>
        </w:rPr>
        <w:t xml:space="preserve">Li, X., Jiang, Y., Chen, M. and Li, F., 2018. Research on iris image encryption based on deep learning. </w:t>
      </w:r>
      <w:r w:rsidR="0003783E" w:rsidRPr="0063071A">
        <w:rPr>
          <w:rFonts w:ascii="Times New Roman" w:hAnsi="Times New Roman" w:cs="Times New Roman"/>
          <w:i/>
          <w:iCs/>
          <w:color w:val="222222"/>
        </w:rPr>
        <w:t>EURASIP Journal on Image and Video Processing</w:t>
      </w:r>
      <w:r w:rsidR="0003783E" w:rsidRPr="0063071A">
        <w:rPr>
          <w:rFonts w:ascii="Times New Roman" w:hAnsi="Times New Roman" w:cs="Times New Roman"/>
          <w:color w:val="222222"/>
          <w:shd w:val="clear" w:color="auto" w:fill="FFFFFF"/>
        </w:rPr>
        <w:t xml:space="preserve">, </w:t>
      </w:r>
      <w:r w:rsidR="0003783E" w:rsidRPr="0063071A">
        <w:rPr>
          <w:rFonts w:ascii="Times New Roman" w:hAnsi="Times New Roman" w:cs="Times New Roman"/>
          <w:i/>
          <w:iCs/>
          <w:color w:val="222222"/>
        </w:rPr>
        <w:t>2018</w:t>
      </w:r>
      <w:r w:rsidR="0003783E" w:rsidRPr="0063071A">
        <w:rPr>
          <w:rFonts w:ascii="Times New Roman" w:hAnsi="Times New Roman" w:cs="Times New Roman"/>
          <w:color w:val="222222"/>
          <w:shd w:val="clear" w:color="auto" w:fill="FFFFFF"/>
        </w:rPr>
        <w:t>(1), p.126.</w:t>
      </w:r>
    </w:p>
    <w:p w14:paraId="2AB57768" w14:textId="011ABB2C" w:rsidR="0003783E" w:rsidRPr="0063071A" w:rsidRDefault="0003783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5] </w:t>
      </w:r>
      <w:r w:rsidR="00F22FB8" w:rsidRPr="0063071A">
        <w:rPr>
          <w:rFonts w:ascii="Times New Roman" w:hAnsi="Times New Roman" w:cs="Times New Roman"/>
          <w:color w:val="222222"/>
          <w:shd w:val="clear" w:color="auto" w:fill="FFFFFF"/>
        </w:rPr>
        <w:t xml:space="preserve">Chen, Q., Ai, N., Liao, J., Shao, X., Liu, Y. and Fan, X., 2017. Revealing topics and their evolution in biomedical literature using Bio-DTM: a case study of ginseng. </w:t>
      </w:r>
      <w:r w:rsidR="00F22FB8" w:rsidRPr="0063071A">
        <w:rPr>
          <w:rFonts w:ascii="Times New Roman" w:hAnsi="Times New Roman" w:cs="Times New Roman"/>
          <w:i/>
          <w:iCs/>
          <w:color w:val="222222"/>
        </w:rPr>
        <w:t>Chinese medicine</w:t>
      </w:r>
      <w:r w:rsidR="00F22FB8" w:rsidRPr="0063071A">
        <w:rPr>
          <w:rFonts w:ascii="Times New Roman" w:hAnsi="Times New Roman" w:cs="Times New Roman"/>
          <w:color w:val="222222"/>
          <w:shd w:val="clear" w:color="auto" w:fill="FFFFFF"/>
        </w:rPr>
        <w:t xml:space="preserve">, </w:t>
      </w:r>
      <w:r w:rsidR="00F22FB8" w:rsidRPr="0063071A">
        <w:rPr>
          <w:rFonts w:ascii="Times New Roman" w:hAnsi="Times New Roman" w:cs="Times New Roman"/>
          <w:i/>
          <w:iCs/>
          <w:color w:val="222222"/>
        </w:rPr>
        <w:t>12</w:t>
      </w:r>
      <w:r w:rsidR="00F22FB8" w:rsidRPr="0063071A">
        <w:rPr>
          <w:rFonts w:ascii="Times New Roman" w:hAnsi="Times New Roman" w:cs="Times New Roman"/>
          <w:color w:val="222222"/>
          <w:shd w:val="clear" w:color="auto" w:fill="FFFFFF"/>
        </w:rPr>
        <w:t>(1), p.27.</w:t>
      </w:r>
    </w:p>
    <w:p w14:paraId="798B2A7F" w14:textId="0FE171F6" w:rsidR="00F22FB8" w:rsidRPr="0063071A" w:rsidRDefault="00F22FB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6] </w:t>
      </w:r>
      <w:r w:rsidR="008B3EAC" w:rsidRPr="0063071A">
        <w:rPr>
          <w:rFonts w:ascii="Times New Roman" w:hAnsi="Times New Roman" w:cs="Times New Roman"/>
          <w:color w:val="222222"/>
          <w:shd w:val="clear" w:color="auto" w:fill="FFFFFF"/>
        </w:rPr>
        <w:t xml:space="preserve">Cheng, Y., Wang, F., Zhang, P. and Hu, J., 2016, June. Risk prediction with electronic health records: A deep learning approach. In </w:t>
      </w:r>
      <w:r w:rsidR="008B3EAC" w:rsidRPr="0063071A">
        <w:rPr>
          <w:rFonts w:ascii="Times New Roman" w:hAnsi="Times New Roman" w:cs="Times New Roman"/>
          <w:i/>
          <w:iCs/>
          <w:color w:val="222222"/>
        </w:rPr>
        <w:t>Proceedings of the 2016 SIAM International Conference on Data Mining</w:t>
      </w:r>
      <w:r w:rsidR="008B3EAC" w:rsidRPr="0063071A">
        <w:rPr>
          <w:rFonts w:ascii="Times New Roman" w:hAnsi="Times New Roman" w:cs="Times New Roman"/>
          <w:color w:val="222222"/>
          <w:shd w:val="clear" w:color="auto" w:fill="FFFFFF"/>
        </w:rPr>
        <w:t xml:space="preserve"> (pp. 432-440). Society for Industrial and Applied Mathematics.</w:t>
      </w:r>
    </w:p>
    <w:p w14:paraId="56DDA76F" w14:textId="149C2B7A" w:rsidR="008B3EAC" w:rsidRPr="0063071A" w:rsidRDefault="008B3EA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7] </w:t>
      </w:r>
      <w:r w:rsidR="0052098D" w:rsidRPr="0063071A">
        <w:rPr>
          <w:rFonts w:ascii="Times New Roman" w:hAnsi="Times New Roman" w:cs="Times New Roman"/>
          <w:color w:val="222222"/>
          <w:shd w:val="clear" w:color="auto" w:fill="FFFFFF"/>
        </w:rPr>
        <w:t xml:space="preserve">Firdaus, A., Anuar, N.B., Ab Razak, M.F., Hashem, I.A.T., Bachok, S. and Sangaiah, A.K., 2018. Root exploit detection and features optimization: mobile device and blockchain based medical data management. </w:t>
      </w:r>
      <w:r w:rsidR="0052098D" w:rsidRPr="0063071A">
        <w:rPr>
          <w:rFonts w:ascii="Times New Roman" w:hAnsi="Times New Roman" w:cs="Times New Roman"/>
          <w:i/>
          <w:iCs/>
          <w:color w:val="222222"/>
        </w:rPr>
        <w:t>Journal of medical systems</w:t>
      </w:r>
      <w:r w:rsidR="0052098D" w:rsidRPr="0063071A">
        <w:rPr>
          <w:rFonts w:ascii="Times New Roman" w:hAnsi="Times New Roman" w:cs="Times New Roman"/>
          <w:color w:val="222222"/>
          <w:shd w:val="clear" w:color="auto" w:fill="FFFFFF"/>
        </w:rPr>
        <w:t xml:space="preserve">, </w:t>
      </w:r>
      <w:r w:rsidR="0052098D" w:rsidRPr="0063071A">
        <w:rPr>
          <w:rFonts w:ascii="Times New Roman" w:hAnsi="Times New Roman" w:cs="Times New Roman"/>
          <w:i/>
          <w:iCs/>
          <w:color w:val="222222"/>
        </w:rPr>
        <w:t>42</w:t>
      </w:r>
      <w:r w:rsidR="0052098D" w:rsidRPr="0063071A">
        <w:rPr>
          <w:rFonts w:ascii="Times New Roman" w:hAnsi="Times New Roman" w:cs="Times New Roman"/>
          <w:color w:val="222222"/>
          <w:shd w:val="clear" w:color="auto" w:fill="FFFFFF"/>
        </w:rPr>
        <w:t>(6), p.112.</w:t>
      </w:r>
    </w:p>
    <w:p w14:paraId="463CA1EA" w14:textId="461C6C5B" w:rsidR="0052098D" w:rsidRPr="0063071A" w:rsidRDefault="0052098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8] </w:t>
      </w:r>
      <w:r w:rsidR="009F1EC4" w:rsidRPr="0063071A">
        <w:rPr>
          <w:rFonts w:ascii="Times New Roman" w:hAnsi="Times New Roman" w:cs="Times New Roman"/>
          <w:color w:val="222222"/>
          <w:shd w:val="clear" w:color="auto" w:fill="FFFFFF"/>
        </w:rPr>
        <w:t xml:space="preserve">Van Poucke, S., Zhang, Z., Schmitz, M., Vukicevic, M., Vander Laenen, M., Celi, L.A. and De Deyne, C., 2016. Scalable predictive analysis in critically ill patients using a visual open data analysis platform. </w:t>
      </w:r>
      <w:r w:rsidR="009F1EC4" w:rsidRPr="0063071A">
        <w:rPr>
          <w:rFonts w:ascii="Times New Roman" w:hAnsi="Times New Roman" w:cs="Times New Roman"/>
          <w:i/>
          <w:iCs/>
          <w:color w:val="222222"/>
        </w:rPr>
        <w:t>PloS one</w:t>
      </w:r>
      <w:r w:rsidR="009F1EC4" w:rsidRPr="0063071A">
        <w:rPr>
          <w:rFonts w:ascii="Times New Roman" w:hAnsi="Times New Roman" w:cs="Times New Roman"/>
          <w:color w:val="222222"/>
          <w:shd w:val="clear" w:color="auto" w:fill="FFFFFF"/>
        </w:rPr>
        <w:t xml:space="preserve">, </w:t>
      </w:r>
      <w:r w:rsidR="009F1EC4" w:rsidRPr="0063071A">
        <w:rPr>
          <w:rFonts w:ascii="Times New Roman" w:hAnsi="Times New Roman" w:cs="Times New Roman"/>
          <w:i/>
          <w:iCs/>
          <w:color w:val="222222"/>
        </w:rPr>
        <w:t>11</w:t>
      </w:r>
      <w:r w:rsidR="009F1EC4" w:rsidRPr="0063071A">
        <w:rPr>
          <w:rFonts w:ascii="Times New Roman" w:hAnsi="Times New Roman" w:cs="Times New Roman"/>
          <w:color w:val="222222"/>
          <w:shd w:val="clear" w:color="auto" w:fill="FFFFFF"/>
        </w:rPr>
        <w:t>(1), p.e0145791.</w:t>
      </w:r>
    </w:p>
    <w:p w14:paraId="08CC45DA" w14:textId="77777777" w:rsidR="00467F2E" w:rsidRPr="0063071A" w:rsidRDefault="009F1EC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39] </w:t>
      </w:r>
      <w:r w:rsidR="00467F2E" w:rsidRPr="0063071A">
        <w:rPr>
          <w:rFonts w:ascii="Times New Roman" w:hAnsi="Times New Roman" w:cs="Times New Roman"/>
          <w:color w:val="222222"/>
          <w:shd w:val="clear" w:color="auto" w:fill="FFFFFF"/>
        </w:rPr>
        <w:t xml:space="preserve">Feldman, K., Davis, D. and Chawla, N.V., 2015. Scaling and contextualizing personalized healthcare: A case study of disease prediction algorithm integration. </w:t>
      </w:r>
      <w:r w:rsidR="00467F2E" w:rsidRPr="0063071A">
        <w:rPr>
          <w:rFonts w:ascii="Times New Roman" w:hAnsi="Times New Roman" w:cs="Times New Roman"/>
          <w:i/>
          <w:iCs/>
          <w:color w:val="222222"/>
        </w:rPr>
        <w:t>Journal of biomedical informatics</w:t>
      </w:r>
      <w:r w:rsidR="00467F2E" w:rsidRPr="0063071A">
        <w:rPr>
          <w:rFonts w:ascii="Times New Roman" w:hAnsi="Times New Roman" w:cs="Times New Roman"/>
          <w:color w:val="222222"/>
          <w:shd w:val="clear" w:color="auto" w:fill="FFFFFF"/>
        </w:rPr>
        <w:t xml:space="preserve">, </w:t>
      </w:r>
      <w:r w:rsidR="00467F2E" w:rsidRPr="0063071A">
        <w:rPr>
          <w:rFonts w:ascii="Times New Roman" w:hAnsi="Times New Roman" w:cs="Times New Roman"/>
          <w:i/>
          <w:iCs/>
          <w:color w:val="222222"/>
        </w:rPr>
        <w:t>57</w:t>
      </w:r>
      <w:r w:rsidR="00467F2E" w:rsidRPr="0063071A">
        <w:rPr>
          <w:rFonts w:ascii="Times New Roman" w:hAnsi="Times New Roman" w:cs="Times New Roman"/>
          <w:color w:val="222222"/>
          <w:shd w:val="clear" w:color="auto" w:fill="FFFFFF"/>
        </w:rPr>
        <w:t>, pp.377-385.</w:t>
      </w:r>
    </w:p>
    <w:p w14:paraId="1557510A" w14:textId="77777777" w:rsidR="007D7BC1" w:rsidRPr="0063071A" w:rsidRDefault="00467F2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0] </w:t>
      </w:r>
      <w:r w:rsidR="007D7BC1" w:rsidRPr="0063071A">
        <w:rPr>
          <w:rFonts w:ascii="Times New Roman" w:hAnsi="Times New Roman" w:cs="Times New Roman"/>
          <w:color w:val="222222"/>
          <w:shd w:val="clear" w:color="auto" w:fill="FFFFFF"/>
        </w:rPr>
        <w:t xml:space="preserve">Thirunarayan, K. and Sheth, A.P., 2013, November. Semantics-empowered approaches to big data processing for physical-cyber-social applications. In </w:t>
      </w:r>
      <w:r w:rsidR="007D7BC1" w:rsidRPr="0063071A">
        <w:rPr>
          <w:rFonts w:ascii="Times New Roman" w:hAnsi="Times New Roman" w:cs="Times New Roman"/>
          <w:i/>
          <w:iCs/>
          <w:color w:val="222222"/>
        </w:rPr>
        <w:t>2013 AAAI Fall Symposium Series</w:t>
      </w:r>
      <w:r w:rsidR="007D7BC1" w:rsidRPr="0063071A">
        <w:rPr>
          <w:rFonts w:ascii="Times New Roman" w:hAnsi="Times New Roman" w:cs="Times New Roman"/>
          <w:color w:val="222222"/>
          <w:shd w:val="clear" w:color="auto" w:fill="FFFFFF"/>
        </w:rPr>
        <w:t>.</w:t>
      </w:r>
    </w:p>
    <w:p w14:paraId="734E25AD" w14:textId="77777777" w:rsidR="00FC06AB" w:rsidRPr="0063071A" w:rsidRDefault="007D7BC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1] </w:t>
      </w:r>
      <w:r w:rsidR="00FC06AB" w:rsidRPr="0063071A">
        <w:rPr>
          <w:rFonts w:ascii="Times New Roman" w:hAnsi="Times New Roman" w:cs="Times New Roman"/>
          <w:color w:val="222222"/>
          <w:shd w:val="clear" w:color="auto" w:fill="FFFFFF"/>
        </w:rPr>
        <w:t xml:space="preserve">Atkins, A.S. and Alharbe, N., 2014. Sensor Technologies using ZigBee and RFID within the Cloud of Internet of Things in Healthcare Applications. </w:t>
      </w:r>
      <w:r w:rsidR="00FC06AB" w:rsidRPr="0063071A">
        <w:rPr>
          <w:rFonts w:ascii="Times New Roman" w:hAnsi="Times New Roman" w:cs="Times New Roman"/>
          <w:i/>
          <w:iCs/>
          <w:color w:val="222222"/>
        </w:rPr>
        <w:t>Technia</w:t>
      </w:r>
      <w:r w:rsidR="00FC06AB" w:rsidRPr="0063071A">
        <w:rPr>
          <w:rFonts w:ascii="Times New Roman" w:hAnsi="Times New Roman" w:cs="Times New Roman"/>
          <w:color w:val="222222"/>
          <w:shd w:val="clear" w:color="auto" w:fill="FFFFFF"/>
        </w:rPr>
        <w:t xml:space="preserve">, </w:t>
      </w:r>
      <w:r w:rsidR="00FC06AB" w:rsidRPr="0063071A">
        <w:rPr>
          <w:rFonts w:ascii="Times New Roman" w:hAnsi="Times New Roman" w:cs="Times New Roman"/>
          <w:i/>
          <w:iCs/>
          <w:color w:val="222222"/>
        </w:rPr>
        <w:t>6</w:t>
      </w:r>
      <w:r w:rsidR="00FC06AB" w:rsidRPr="0063071A">
        <w:rPr>
          <w:rFonts w:ascii="Times New Roman" w:hAnsi="Times New Roman" w:cs="Times New Roman"/>
          <w:color w:val="222222"/>
          <w:shd w:val="clear" w:color="auto" w:fill="FFFFFF"/>
        </w:rPr>
        <w:t>(2), p.923.</w:t>
      </w:r>
    </w:p>
    <w:p w14:paraId="5B467EB9" w14:textId="77777777" w:rsidR="00222396" w:rsidRPr="0063071A" w:rsidRDefault="00FC06A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2] </w:t>
      </w:r>
      <w:r w:rsidR="00222396" w:rsidRPr="0063071A">
        <w:rPr>
          <w:rFonts w:ascii="Times New Roman" w:hAnsi="Times New Roman" w:cs="Times New Roman"/>
          <w:color w:val="222222"/>
          <w:shd w:val="clear" w:color="auto" w:fill="FFFFFF"/>
        </w:rPr>
        <w:t xml:space="preserve">Nienhold, D., Dornberger, R. and Korkut, S., 2016, October. Sensor-Based Tracking and Big Data Processing of Patient Activities in Ambient Assisted Living. In </w:t>
      </w:r>
      <w:r w:rsidR="00222396" w:rsidRPr="0063071A">
        <w:rPr>
          <w:rFonts w:ascii="Times New Roman" w:hAnsi="Times New Roman" w:cs="Times New Roman"/>
          <w:i/>
          <w:iCs/>
          <w:color w:val="222222"/>
        </w:rPr>
        <w:t>2016 IEEE International Conference on Healthcare Informatics (ICHI)</w:t>
      </w:r>
      <w:r w:rsidR="00222396" w:rsidRPr="0063071A">
        <w:rPr>
          <w:rFonts w:ascii="Times New Roman" w:hAnsi="Times New Roman" w:cs="Times New Roman"/>
          <w:color w:val="222222"/>
          <w:shd w:val="clear" w:color="auto" w:fill="FFFFFF"/>
        </w:rPr>
        <w:t xml:space="preserve"> (pp. 473-482). IEEE.</w:t>
      </w:r>
    </w:p>
    <w:p w14:paraId="1A5F9B6C" w14:textId="77777777" w:rsidR="006767F9" w:rsidRPr="0063071A" w:rsidRDefault="0022239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4</w:t>
      </w:r>
      <w:r w:rsidR="006F5DA2" w:rsidRPr="0063071A">
        <w:rPr>
          <w:rFonts w:ascii="Times New Roman" w:hAnsi="Times New Roman" w:cs="Times New Roman"/>
          <w:color w:val="222222"/>
          <w:shd w:val="clear" w:color="auto" w:fill="FFFFFF"/>
        </w:rPr>
        <w:t>4</w:t>
      </w:r>
      <w:r w:rsidRPr="0063071A">
        <w:rPr>
          <w:rFonts w:ascii="Times New Roman" w:hAnsi="Times New Roman" w:cs="Times New Roman"/>
          <w:color w:val="222222"/>
          <w:shd w:val="clear" w:color="auto" w:fill="FFFFFF"/>
        </w:rPr>
        <w:t>]</w:t>
      </w:r>
      <w:r w:rsidR="006F5DA2" w:rsidRPr="0063071A">
        <w:rPr>
          <w:rFonts w:ascii="Times New Roman" w:hAnsi="Times New Roman" w:cs="Times New Roman"/>
          <w:color w:val="222222"/>
          <w:shd w:val="clear" w:color="auto" w:fill="FFFFFF"/>
        </w:rPr>
        <w:t xml:space="preserve"> </w:t>
      </w:r>
      <w:r w:rsidR="006767F9" w:rsidRPr="0063071A">
        <w:rPr>
          <w:rFonts w:ascii="Times New Roman" w:hAnsi="Times New Roman" w:cs="Times New Roman"/>
          <w:color w:val="222222"/>
          <w:shd w:val="clear" w:color="auto" w:fill="FFFFFF"/>
        </w:rPr>
        <w:t xml:space="preserve">Oliveira, T., Silva, A., Satoh, K., Julian, V., Leão, P. and Novais, P., 2018. Survivability Prediction of Colorectal Cancer Patients: A System with Evolving Features for Continuous Improvement. </w:t>
      </w:r>
      <w:r w:rsidR="006767F9" w:rsidRPr="0063071A">
        <w:rPr>
          <w:rFonts w:ascii="Times New Roman" w:hAnsi="Times New Roman" w:cs="Times New Roman"/>
          <w:i/>
          <w:iCs/>
          <w:color w:val="222222"/>
        </w:rPr>
        <w:t>Sensors</w:t>
      </w:r>
      <w:r w:rsidR="006767F9" w:rsidRPr="0063071A">
        <w:rPr>
          <w:rFonts w:ascii="Times New Roman" w:hAnsi="Times New Roman" w:cs="Times New Roman"/>
          <w:color w:val="222222"/>
          <w:shd w:val="clear" w:color="auto" w:fill="FFFFFF"/>
        </w:rPr>
        <w:t xml:space="preserve">, </w:t>
      </w:r>
      <w:r w:rsidR="006767F9" w:rsidRPr="0063071A">
        <w:rPr>
          <w:rFonts w:ascii="Times New Roman" w:hAnsi="Times New Roman" w:cs="Times New Roman"/>
          <w:i/>
          <w:iCs/>
          <w:color w:val="222222"/>
        </w:rPr>
        <w:t>18</w:t>
      </w:r>
      <w:r w:rsidR="006767F9" w:rsidRPr="0063071A">
        <w:rPr>
          <w:rFonts w:ascii="Times New Roman" w:hAnsi="Times New Roman" w:cs="Times New Roman"/>
          <w:color w:val="222222"/>
          <w:shd w:val="clear" w:color="auto" w:fill="FFFFFF"/>
        </w:rPr>
        <w:t>(9), p.2983.</w:t>
      </w:r>
    </w:p>
    <w:p w14:paraId="08969DAC" w14:textId="77777777" w:rsidR="00714C02" w:rsidRPr="0063071A" w:rsidRDefault="006767F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5] </w:t>
      </w:r>
      <w:r w:rsidR="00714C02" w:rsidRPr="0063071A">
        <w:rPr>
          <w:rFonts w:ascii="Times New Roman" w:hAnsi="Times New Roman" w:cs="Times New Roman"/>
          <w:color w:val="222222"/>
          <w:shd w:val="clear" w:color="auto" w:fill="FFFFFF"/>
        </w:rPr>
        <w:t xml:space="preserve">Lin, K., Xia, F., Wang, W., Tian, D. and Song, J., 2016. System design for big data application in emotion-aware healthcare. </w:t>
      </w:r>
      <w:r w:rsidR="00714C02" w:rsidRPr="0063071A">
        <w:rPr>
          <w:rFonts w:ascii="Times New Roman" w:hAnsi="Times New Roman" w:cs="Times New Roman"/>
          <w:i/>
          <w:iCs/>
          <w:color w:val="222222"/>
        </w:rPr>
        <w:t>IEEE Access</w:t>
      </w:r>
      <w:r w:rsidR="00714C02" w:rsidRPr="0063071A">
        <w:rPr>
          <w:rFonts w:ascii="Times New Roman" w:hAnsi="Times New Roman" w:cs="Times New Roman"/>
          <w:color w:val="222222"/>
          <w:shd w:val="clear" w:color="auto" w:fill="FFFFFF"/>
        </w:rPr>
        <w:t xml:space="preserve">, </w:t>
      </w:r>
      <w:r w:rsidR="00714C02" w:rsidRPr="0063071A">
        <w:rPr>
          <w:rFonts w:ascii="Times New Roman" w:hAnsi="Times New Roman" w:cs="Times New Roman"/>
          <w:i/>
          <w:iCs/>
          <w:color w:val="222222"/>
        </w:rPr>
        <w:t>4</w:t>
      </w:r>
      <w:r w:rsidR="00714C02" w:rsidRPr="0063071A">
        <w:rPr>
          <w:rFonts w:ascii="Times New Roman" w:hAnsi="Times New Roman" w:cs="Times New Roman"/>
          <w:color w:val="222222"/>
          <w:shd w:val="clear" w:color="auto" w:fill="FFFFFF"/>
        </w:rPr>
        <w:t>, pp.6901-6909.</w:t>
      </w:r>
    </w:p>
    <w:p w14:paraId="4C4BA4E5" w14:textId="77777777" w:rsidR="002E22D2" w:rsidRPr="0063071A" w:rsidRDefault="00714C0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6] </w:t>
      </w:r>
      <w:r w:rsidR="002E22D2" w:rsidRPr="0063071A">
        <w:rPr>
          <w:rFonts w:ascii="Times New Roman" w:hAnsi="Times New Roman" w:cs="Times New Roman"/>
          <w:color w:val="222222"/>
          <w:shd w:val="clear" w:color="auto" w:fill="FFFFFF"/>
        </w:rPr>
        <w:t xml:space="preserve">Han, S., Kim, K., Cha, E., Kim, K. and Shon, H., 2017. System framework for cardiovascular disease prediction based on big data technology. </w:t>
      </w:r>
      <w:r w:rsidR="002E22D2" w:rsidRPr="0063071A">
        <w:rPr>
          <w:rFonts w:ascii="Times New Roman" w:hAnsi="Times New Roman" w:cs="Times New Roman"/>
          <w:i/>
          <w:iCs/>
          <w:color w:val="222222"/>
        </w:rPr>
        <w:t>Symmetry</w:t>
      </w:r>
      <w:r w:rsidR="002E22D2" w:rsidRPr="0063071A">
        <w:rPr>
          <w:rFonts w:ascii="Times New Roman" w:hAnsi="Times New Roman" w:cs="Times New Roman"/>
          <w:color w:val="222222"/>
          <w:shd w:val="clear" w:color="auto" w:fill="FFFFFF"/>
        </w:rPr>
        <w:t xml:space="preserve">, </w:t>
      </w:r>
      <w:r w:rsidR="002E22D2" w:rsidRPr="0063071A">
        <w:rPr>
          <w:rFonts w:ascii="Times New Roman" w:hAnsi="Times New Roman" w:cs="Times New Roman"/>
          <w:i/>
          <w:iCs/>
          <w:color w:val="222222"/>
        </w:rPr>
        <w:t>9</w:t>
      </w:r>
      <w:r w:rsidR="002E22D2" w:rsidRPr="0063071A">
        <w:rPr>
          <w:rFonts w:ascii="Times New Roman" w:hAnsi="Times New Roman" w:cs="Times New Roman"/>
          <w:color w:val="222222"/>
          <w:shd w:val="clear" w:color="auto" w:fill="FFFFFF"/>
        </w:rPr>
        <w:t>(12), p.293.</w:t>
      </w:r>
    </w:p>
    <w:p w14:paraId="24397E0C" w14:textId="77777777" w:rsidR="00120313" w:rsidRPr="0063071A" w:rsidRDefault="002E22D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7] </w:t>
      </w:r>
      <w:r w:rsidR="00120313" w:rsidRPr="0063071A">
        <w:rPr>
          <w:rFonts w:ascii="Times New Roman" w:hAnsi="Times New Roman" w:cs="Times New Roman"/>
          <w:color w:val="222222"/>
          <w:shd w:val="clear" w:color="auto" w:fill="FFFFFF"/>
        </w:rPr>
        <w:t xml:space="preserve">Albahri, O.S., Albahri, A.S., Mohammed, K.I., Zaidan, A.A., Zaidan, B.B., Hashim, M. and Salman, O.H., 2018. Systematic review of real-time remote health monitoring system in triage and priority-based sensor technology: Taxonomy, open challenges, motivation and recommendations. </w:t>
      </w:r>
      <w:r w:rsidR="00120313" w:rsidRPr="0063071A">
        <w:rPr>
          <w:rFonts w:ascii="Times New Roman" w:hAnsi="Times New Roman" w:cs="Times New Roman"/>
          <w:i/>
          <w:iCs/>
          <w:color w:val="222222"/>
        </w:rPr>
        <w:t>Journal of medical systems</w:t>
      </w:r>
      <w:r w:rsidR="00120313" w:rsidRPr="0063071A">
        <w:rPr>
          <w:rFonts w:ascii="Times New Roman" w:hAnsi="Times New Roman" w:cs="Times New Roman"/>
          <w:color w:val="222222"/>
          <w:shd w:val="clear" w:color="auto" w:fill="FFFFFF"/>
        </w:rPr>
        <w:t xml:space="preserve">, </w:t>
      </w:r>
      <w:r w:rsidR="00120313" w:rsidRPr="0063071A">
        <w:rPr>
          <w:rFonts w:ascii="Times New Roman" w:hAnsi="Times New Roman" w:cs="Times New Roman"/>
          <w:i/>
          <w:iCs/>
          <w:color w:val="222222"/>
        </w:rPr>
        <w:t>42</w:t>
      </w:r>
      <w:r w:rsidR="00120313" w:rsidRPr="0063071A">
        <w:rPr>
          <w:rFonts w:ascii="Times New Roman" w:hAnsi="Times New Roman" w:cs="Times New Roman"/>
          <w:color w:val="222222"/>
          <w:shd w:val="clear" w:color="auto" w:fill="FFFFFF"/>
        </w:rPr>
        <w:t>(5), p.80.</w:t>
      </w:r>
    </w:p>
    <w:p w14:paraId="4966D86B" w14:textId="77777777" w:rsidR="000818F7" w:rsidRPr="0063071A" w:rsidRDefault="0012031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8] </w:t>
      </w:r>
      <w:r w:rsidR="000818F7" w:rsidRPr="0063071A">
        <w:rPr>
          <w:rFonts w:ascii="Times New Roman" w:hAnsi="Times New Roman" w:cs="Times New Roman"/>
          <w:color w:val="222222"/>
          <w:shd w:val="clear" w:color="auto" w:fill="FFFFFF"/>
        </w:rPr>
        <w:t xml:space="preserve">Wang, H., Zhang, Q., So, H.Y., Kwok, A. and Wong, Z.S.Y., 2018. Temporal prediction of in-hospital falls using tensor factorisation. </w:t>
      </w:r>
      <w:r w:rsidR="000818F7" w:rsidRPr="0063071A">
        <w:rPr>
          <w:rFonts w:ascii="Times New Roman" w:hAnsi="Times New Roman" w:cs="Times New Roman"/>
          <w:i/>
          <w:iCs/>
          <w:color w:val="222222"/>
        </w:rPr>
        <w:t>BMJ innovations</w:t>
      </w:r>
      <w:r w:rsidR="000818F7" w:rsidRPr="0063071A">
        <w:rPr>
          <w:rFonts w:ascii="Times New Roman" w:hAnsi="Times New Roman" w:cs="Times New Roman"/>
          <w:color w:val="222222"/>
          <w:shd w:val="clear" w:color="auto" w:fill="FFFFFF"/>
        </w:rPr>
        <w:t xml:space="preserve">, </w:t>
      </w:r>
      <w:r w:rsidR="000818F7" w:rsidRPr="0063071A">
        <w:rPr>
          <w:rFonts w:ascii="Times New Roman" w:hAnsi="Times New Roman" w:cs="Times New Roman"/>
          <w:i/>
          <w:iCs/>
          <w:color w:val="222222"/>
        </w:rPr>
        <w:t>4</w:t>
      </w:r>
      <w:r w:rsidR="000818F7" w:rsidRPr="0063071A">
        <w:rPr>
          <w:rFonts w:ascii="Times New Roman" w:hAnsi="Times New Roman" w:cs="Times New Roman"/>
          <w:color w:val="222222"/>
          <w:shd w:val="clear" w:color="auto" w:fill="FFFFFF"/>
        </w:rPr>
        <w:t>(2), pp.75-83.</w:t>
      </w:r>
    </w:p>
    <w:p w14:paraId="611F0E55" w14:textId="77777777" w:rsidR="00220D8E" w:rsidRPr="0063071A" w:rsidRDefault="000818F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49] </w:t>
      </w:r>
      <w:r w:rsidR="00220D8E" w:rsidRPr="0063071A">
        <w:rPr>
          <w:rFonts w:ascii="Times New Roman" w:hAnsi="Times New Roman" w:cs="Times New Roman"/>
          <w:color w:val="222222"/>
          <w:shd w:val="clear" w:color="auto" w:fill="FFFFFF"/>
        </w:rPr>
        <w:t xml:space="preserve">Zhong, Z., Xu, T., Wang, F. and Tang, T., 2018. Text Case-Based Reasoning Framework for Fault Diagnosis and Predication by Cloud Computing. </w:t>
      </w:r>
      <w:r w:rsidR="00220D8E" w:rsidRPr="0063071A">
        <w:rPr>
          <w:rFonts w:ascii="Times New Roman" w:hAnsi="Times New Roman" w:cs="Times New Roman"/>
          <w:i/>
          <w:iCs/>
          <w:color w:val="222222"/>
        </w:rPr>
        <w:t>Mathematical Problems in Engineering</w:t>
      </w:r>
      <w:r w:rsidR="00220D8E" w:rsidRPr="0063071A">
        <w:rPr>
          <w:rFonts w:ascii="Times New Roman" w:hAnsi="Times New Roman" w:cs="Times New Roman"/>
          <w:color w:val="222222"/>
          <w:shd w:val="clear" w:color="auto" w:fill="FFFFFF"/>
        </w:rPr>
        <w:t xml:space="preserve">, </w:t>
      </w:r>
      <w:r w:rsidR="00220D8E" w:rsidRPr="0063071A">
        <w:rPr>
          <w:rFonts w:ascii="Times New Roman" w:hAnsi="Times New Roman" w:cs="Times New Roman"/>
          <w:i/>
          <w:iCs/>
          <w:color w:val="222222"/>
        </w:rPr>
        <w:t>2018</w:t>
      </w:r>
      <w:r w:rsidR="00220D8E" w:rsidRPr="0063071A">
        <w:rPr>
          <w:rFonts w:ascii="Times New Roman" w:hAnsi="Times New Roman" w:cs="Times New Roman"/>
          <w:color w:val="222222"/>
          <w:shd w:val="clear" w:color="auto" w:fill="FFFFFF"/>
        </w:rPr>
        <w:t>.</w:t>
      </w:r>
    </w:p>
    <w:p w14:paraId="4B75B09E" w14:textId="6B335442" w:rsidR="009F1EC4" w:rsidRPr="0063071A" w:rsidRDefault="0022239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 </w:t>
      </w:r>
      <w:r w:rsidR="00FC077C" w:rsidRPr="0063071A">
        <w:rPr>
          <w:rFonts w:ascii="Times New Roman" w:hAnsi="Times New Roman" w:cs="Times New Roman"/>
          <w:color w:val="222222"/>
          <w:shd w:val="clear" w:color="auto" w:fill="FFFFFF"/>
        </w:rPr>
        <w:t xml:space="preserve">[450] Harpaz, R., Callahan, A., Tamang, S., Low, Y., Odgers, D., Finlayson, S., Jung, K., LePendu, P. and Shah, N.H., 2014. Text mining for adverse drug events: the promise, challenges, and state of the art. </w:t>
      </w:r>
      <w:r w:rsidR="00FC077C" w:rsidRPr="0063071A">
        <w:rPr>
          <w:rFonts w:ascii="Times New Roman" w:hAnsi="Times New Roman" w:cs="Times New Roman"/>
          <w:i/>
          <w:iCs/>
          <w:color w:val="222222"/>
        </w:rPr>
        <w:t>Drug safety</w:t>
      </w:r>
      <w:r w:rsidR="00FC077C" w:rsidRPr="0063071A">
        <w:rPr>
          <w:rFonts w:ascii="Times New Roman" w:hAnsi="Times New Roman" w:cs="Times New Roman"/>
          <w:color w:val="222222"/>
          <w:shd w:val="clear" w:color="auto" w:fill="FFFFFF"/>
        </w:rPr>
        <w:t xml:space="preserve">, </w:t>
      </w:r>
      <w:r w:rsidR="00FC077C" w:rsidRPr="0063071A">
        <w:rPr>
          <w:rFonts w:ascii="Times New Roman" w:hAnsi="Times New Roman" w:cs="Times New Roman"/>
          <w:i/>
          <w:iCs/>
          <w:color w:val="222222"/>
        </w:rPr>
        <w:t>37</w:t>
      </w:r>
      <w:r w:rsidR="00FC077C" w:rsidRPr="0063071A">
        <w:rPr>
          <w:rFonts w:ascii="Times New Roman" w:hAnsi="Times New Roman" w:cs="Times New Roman"/>
          <w:color w:val="222222"/>
          <w:shd w:val="clear" w:color="auto" w:fill="FFFFFF"/>
        </w:rPr>
        <w:t>(10), pp.777-790.</w:t>
      </w:r>
    </w:p>
    <w:p w14:paraId="6753745C" w14:textId="391FF24E" w:rsidR="00FC077C" w:rsidRPr="0063071A" w:rsidRDefault="00FC077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1] </w:t>
      </w:r>
      <w:r w:rsidR="00204B66" w:rsidRPr="0063071A">
        <w:rPr>
          <w:rFonts w:ascii="Times New Roman" w:hAnsi="Times New Roman" w:cs="Times New Roman"/>
          <w:color w:val="222222"/>
          <w:shd w:val="clear" w:color="auto" w:fill="FFFFFF"/>
        </w:rPr>
        <w:t xml:space="preserve">Botsis, T., Nguyen, M.D., Woo, E.J., Markatou, M. and Ball, R., 2011. Text mining for the Vaccine Adverse Event Reporting System: medical text classification using informative feature selection. </w:t>
      </w:r>
      <w:r w:rsidR="00204B66" w:rsidRPr="0063071A">
        <w:rPr>
          <w:rFonts w:ascii="Times New Roman" w:hAnsi="Times New Roman" w:cs="Times New Roman"/>
          <w:i/>
          <w:iCs/>
          <w:color w:val="222222"/>
        </w:rPr>
        <w:t>Journal of the American Medical Informatics Association</w:t>
      </w:r>
      <w:r w:rsidR="00204B66" w:rsidRPr="0063071A">
        <w:rPr>
          <w:rFonts w:ascii="Times New Roman" w:hAnsi="Times New Roman" w:cs="Times New Roman"/>
          <w:color w:val="222222"/>
          <w:shd w:val="clear" w:color="auto" w:fill="FFFFFF"/>
        </w:rPr>
        <w:t xml:space="preserve">, </w:t>
      </w:r>
      <w:r w:rsidR="00204B66" w:rsidRPr="0063071A">
        <w:rPr>
          <w:rFonts w:ascii="Times New Roman" w:hAnsi="Times New Roman" w:cs="Times New Roman"/>
          <w:i/>
          <w:iCs/>
          <w:color w:val="222222"/>
        </w:rPr>
        <w:t>18</w:t>
      </w:r>
      <w:r w:rsidR="00204B66" w:rsidRPr="0063071A">
        <w:rPr>
          <w:rFonts w:ascii="Times New Roman" w:hAnsi="Times New Roman" w:cs="Times New Roman"/>
          <w:color w:val="222222"/>
          <w:shd w:val="clear" w:color="auto" w:fill="FFFFFF"/>
        </w:rPr>
        <w:t>(5), pp.631-638.</w:t>
      </w:r>
    </w:p>
    <w:p w14:paraId="199F6066" w14:textId="6D768C7A" w:rsidR="00204B66" w:rsidRPr="0063071A" w:rsidRDefault="00204B6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2] </w:t>
      </w:r>
      <w:r w:rsidR="00864AA2" w:rsidRPr="0063071A">
        <w:rPr>
          <w:rFonts w:ascii="Times New Roman" w:hAnsi="Times New Roman" w:cs="Times New Roman"/>
          <w:color w:val="222222"/>
          <w:shd w:val="clear" w:color="auto" w:fill="FFFFFF"/>
        </w:rPr>
        <w:t xml:space="preserve">Huang, Y.C., 2013. The application of data mining to explore association rules between metabolic syndrome and lifestyles. </w:t>
      </w:r>
      <w:r w:rsidR="00864AA2" w:rsidRPr="0063071A">
        <w:rPr>
          <w:rFonts w:ascii="Times New Roman" w:hAnsi="Times New Roman" w:cs="Times New Roman"/>
          <w:i/>
          <w:iCs/>
          <w:color w:val="222222"/>
        </w:rPr>
        <w:t>Health Information Management Journal</w:t>
      </w:r>
      <w:r w:rsidR="00864AA2" w:rsidRPr="0063071A">
        <w:rPr>
          <w:rFonts w:ascii="Times New Roman" w:hAnsi="Times New Roman" w:cs="Times New Roman"/>
          <w:color w:val="222222"/>
          <w:shd w:val="clear" w:color="auto" w:fill="FFFFFF"/>
        </w:rPr>
        <w:t xml:space="preserve">, </w:t>
      </w:r>
      <w:r w:rsidR="00864AA2" w:rsidRPr="0063071A">
        <w:rPr>
          <w:rFonts w:ascii="Times New Roman" w:hAnsi="Times New Roman" w:cs="Times New Roman"/>
          <w:i/>
          <w:iCs/>
          <w:color w:val="222222"/>
        </w:rPr>
        <w:t>42</w:t>
      </w:r>
      <w:r w:rsidR="00864AA2" w:rsidRPr="0063071A">
        <w:rPr>
          <w:rFonts w:ascii="Times New Roman" w:hAnsi="Times New Roman" w:cs="Times New Roman"/>
          <w:color w:val="222222"/>
          <w:shd w:val="clear" w:color="auto" w:fill="FFFFFF"/>
        </w:rPr>
        <w:t>(3), pp.29-36.</w:t>
      </w:r>
    </w:p>
    <w:p w14:paraId="77F81DDA" w14:textId="4A806365" w:rsidR="00864AA2" w:rsidRPr="0063071A" w:rsidRDefault="00864AA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3] </w:t>
      </w:r>
      <w:r w:rsidR="00534B1A" w:rsidRPr="0063071A">
        <w:rPr>
          <w:rFonts w:ascii="Times New Roman" w:hAnsi="Times New Roman" w:cs="Times New Roman"/>
          <w:color w:val="222222"/>
          <w:shd w:val="clear" w:color="auto" w:fill="FFFFFF"/>
        </w:rPr>
        <w:t xml:space="preserve">Connor, J.P., Symons, M., Feeney, G.F.X., Young, R.M. and Wiles, J., 2007. The application of machine learning techniques as an adjunct to clinical decision making in alcohol dependence treatment. </w:t>
      </w:r>
      <w:r w:rsidR="00534B1A" w:rsidRPr="0063071A">
        <w:rPr>
          <w:rFonts w:ascii="Times New Roman" w:hAnsi="Times New Roman" w:cs="Times New Roman"/>
          <w:i/>
          <w:iCs/>
          <w:color w:val="222222"/>
        </w:rPr>
        <w:t>Substance use &amp; misuse</w:t>
      </w:r>
      <w:r w:rsidR="00534B1A" w:rsidRPr="0063071A">
        <w:rPr>
          <w:rFonts w:ascii="Times New Roman" w:hAnsi="Times New Roman" w:cs="Times New Roman"/>
          <w:color w:val="222222"/>
          <w:shd w:val="clear" w:color="auto" w:fill="FFFFFF"/>
        </w:rPr>
        <w:t xml:space="preserve">, </w:t>
      </w:r>
      <w:r w:rsidR="00534B1A" w:rsidRPr="0063071A">
        <w:rPr>
          <w:rFonts w:ascii="Times New Roman" w:hAnsi="Times New Roman" w:cs="Times New Roman"/>
          <w:i/>
          <w:iCs/>
          <w:color w:val="222222"/>
        </w:rPr>
        <w:t>42</w:t>
      </w:r>
      <w:r w:rsidR="00534B1A" w:rsidRPr="0063071A">
        <w:rPr>
          <w:rFonts w:ascii="Times New Roman" w:hAnsi="Times New Roman" w:cs="Times New Roman"/>
          <w:color w:val="222222"/>
          <w:shd w:val="clear" w:color="auto" w:fill="FFFFFF"/>
        </w:rPr>
        <w:t>(14), pp.2193-2206.</w:t>
      </w:r>
    </w:p>
    <w:p w14:paraId="3A7208A9" w14:textId="0931D650" w:rsidR="00534B1A" w:rsidRPr="0063071A" w:rsidRDefault="00534B1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4] </w:t>
      </w:r>
      <w:r w:rsidR="00406E9D" w:rsidRPr="0063071A">
        <w:rPr>
          <w:rFonts w:ascii="Times New Roman" w:hAnsi="Times New Roman" w:cs="Times New Roman"/>
          <w:color w:val="222222"/>
          <w:shd w:val="clear" w:color="auto" w:fill="FFFFFF"/>
        </w:rPr>
        <w:t xml:space="preserve">Turkington, R., Mulvenna, M., Bond, R., O. Neill, S. and Armour, C., 2018, July. The application of user event log data for mental health and wellbeing analysis. In </w:t>
      </w:r>
      <w:r w:rsidR="00406E9D" w:rsidRPr="0063071A">
        <w:rPr>
          <w:rFonts w:ascii="Times New Roman" w:hAnsi="Times New Roman" w:cs="Times New Roman"/>
          <w:i/>
          <w:iCs/>
          <w:color w:val="222222"/>
        </w:rPr>
        <w:t>Proceedings of the 32nd International BCS Human Computer Interaction Conference 32</w:t>
      </w:r>
      <w:r w:rsidR="00406E9D" w:rsidRPr="0063071A">
        <w:rPr>
          <w:rFonts w:ascii="Times New Roman" w:hAnsi="Times New Roman" w:cs="Times New Roman"/>
          <w:color w:val="222222"/>
          <w:shd w:val="clear" w:color="auto" w:fill="FFFFFF"/>
        </w:rPr>
        <w:t xml:space="preserve"> (pp. 1-14).</w:t>
      </w:r>
    </w:p>
    <w:p w14:paraId="57F772E2" w14:textId="4D48F5C2" w:rsidR="00406E9D" w:rsidRPr="0063071A" w:rsidRDefault="00406E9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5] </w:t>
      </w:r>
      <w:r w:rsidR="00427A50" w:rsidRPr="0063071A">
        <w:rPr>
          <w:rFonts w:ascii="Times New Roman" w:hAnsi="Times New Roman" w:cs="Times New Roman"/>
          <w:color w:val="222222"/>
          <w:shd w:val="clear" w:color="auto" w:fill="FFFFFF"/>
        </w:rPr>
        <w:t xml:space="preserve">Sonntag, D., Tresp, V., Zillner, S., Cavallaro, A., Hammon, M., Reis, A., Fasching, P.A., Sedlmayr, M., Ganslandt, T., Prokosch, H.U. and Budde, K., 2016. The clinical data intelligence project. </w:t>
      </w:r>
      <w:r w:rsidR="00427A50" w:rsidRPr="0063071A">
        <w:rPr>
          <w:rFonts w:ascii="Times New Roman" w:hAnsi="Times New Roman" w:cs="Times New Roman"/>
          <w:i/>
          <w:iCs/>
          <w:color w:val="222222"/>
        </w:rPr>
        <w:t>Informatik-Spektrum</w:t>
      </w:r>
      <w:r w:rsidR="00427A50" w:rsidRPr="0063071A">
        <w:rPr>
          <w:rFonts w:ascii="Times New Roman" w:hAnsi="Times New Roman" w:cs="Times New Roman"/>
          <w:color w:val="222222"/>
          <w:shd w:val="clear" w:color="auto" w:fill="FFFFFF"/>
        </w:rPr>
        <w:t xml:space="preserve">, </w:t>
      </w:r>
      <w:r w:rsidR="00427A50" w:rsidRPr="0063071A">
        <w:rPr>
          <w:rFonts w:ascii="Times New Roman" w:hAnsi="Times New Roman" w:cs="Times New Roman"/>
          <w:i/>
          <w:iCs/>
          <w:color w:val="222222"/>
        </w:rPr>
        <w:t>39</w:t>
      </w:r>
      <w:r w:rsidR="00427A50" w:rsidRPr="0063071A">
        <w:rPr>
          <w:rFonts w:ascii="Times New Roman" w:hAnsi="Times New Roman" w:cs="Times New Roman"/>
          <w:color w:val="222222"/>
          <w:shd w:val="clear" w:color="auto" w:fill="FFFFFF"/>
        </w:rPr>
        <w:t>(4), pp.290-300.</w:t>
      </w:r>
    </w:p>
    <w:p w14:paraId="0308F6FC" w14:textId="163F6EB1" w:rsidR="00427A50" w:rsidRPr="0063071A" w:rsidRDefault="00427A5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6] </w:t>
      </w:r>
      <w:r w:rsidR="00BE4625" w:rsidRPr="0063071A">
        <w:rPr>
          <w:rFonts w:ascii="Times New Roman" w:hAnsi="Times New Roman" w:cs="Times New Roman"/>
          <w:color w:val="222222"/>
          <w:shd w:val="clear" w:color="auto" w:fill="FFFFFF"/>
        </w:rPr>
        <w:t xml:space="preserve">Sibbritt, D. and Gibberd, R., 2004. The effective use of a summary table and decision tree methodology to analyze very large healthcare datasets. </w:t>
      </w:r>
      <w:r w:rsidR="00BE4625" w:rsidRPr="0063071A">
        <w:rPr>
          <w:rFonts w:ascii="Times New Roman" w:hAnsi="Times New Roman" w:cs="Times New Roman"/>
          <w:i/>
          <w:iCs/>
          <w:color w:val="222222"/>
        </w:rPr>
        <w:t>Health care management science</w:t>
      </w:r>
      <w:r w:rsidR="00BE4625" w:rsidRPr="0063071A">
        <w:rPr>
          <w:rFonts w:ascii="Times New Roman" w:hAnsi="Times New Roman" w:cs="Times New Roman"/>
          <w:color w:val="222222"/>
          <w:shd w:val="clear" w:color="auto" w:fill="FFFFFF"/>
        </w:rPr>
        <w:t xml:space="preserve">, </w:t>
      </w:r>
      <w:r w:rsidR="00BE4625" w:rsidRPr="0063071A">
        <w:rPr>
          <w:rFonts w:ascii="Times New Roman" w:hAnsi="Times New Roman" w:cs="Times New Roman"/>
          <w:i/>
          <w:iCs/>
          <w:color w:val="222222"/>
        </w:rPr>
        <w:t>7</w:t>
      </w:r>
      <w:r w:rsidR="00BE4625" w:rsidRPr="0063071A">
        <w:rPr>
          <w:rFonts w:ascii="Times New Roman" w:hAnsi="Times New Roman" w:cs="Times New Roman"/>
          <w:color w:val="222222"/>
          <w:shd w:val="clear" w:color="auto" w:fill="FFFFFF"/>
        </w:rPr>
        <w:t>(3), pp.163-171.</w:t>
      </w:r>
    </w:p>
    <w:p w14:paraId="1A86371F" w14:textId="1E5448D8" w:rsidR="00BE4625" w:rsidRPr="0063071A" w:rsidRDefault="00BE462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7] </w:t>
      </w:r>
      <w:r w:rsidR="00684379" w:rsidRPr="0063071A">
        <w:rPr>
          <w:rFonts w:ascii="Times New Roman" w:hAnsi="Times New Roman" w:cs="Times New Roman"/>
          <w:color w:val="222222"/>
          <w:shd w:val="clear" w:color="auto" w:fill="FFFFFF"/>
        </w:rPr>
        <w:t xml:space="preserve">Peng, H. and You, M., 2016, August. The Health Care Fraud Detection Using the Pharmacopoeia Spectrum Tree and Neural Network Analytic Contribution Hierarchy Process. In </w:t>
      </w:r>
      <w:r w:rsidR="00684379" w:rsidRPr="0063071A">
        <w:rPr>
          <w:rFonts w:ascii="Times New Roman" w:hAnsi="Times New Roman" w:cs="Times New Roman"/>
          <w:i/>
          <w:iCs/>
          <w:color w:val="222222"/>
        </w:rPr>
        <w:t>2016 IEEE Trustcom/BigDataSE/ISPA</w:t>
      </w:r>
      <w:r w:rsidR="00684379" w:rsidRPr="0063071A">
        <w:rPr>
          <w:rFonts w:ascii="Times New Roman" w:hAnsi="Times New Roman" w:cs="Times New Roman"/>
          <w:color w:val="222222"/>
          <w:shd w:val="clear" w:color="auto" w:fill="FFFFFF"/>
        </w:rPr>
        <w:t xml:space="preserve"> (pp. 2006-2011). IEEE.</w:t>
      </w:r>
    </w:p>
    <w:p w14:paraId="227B3BBF" w14:textId="616A9B46" w:rsidR="00684379" w:rsidRPr="0063071A" w:rsidRDefault="0068437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58] </w:t>
      </w:r>
      <w:r w:rsidR="000A7915" w:rsidRPr="0063071A">
        <w:rPr>
          <w:rFonts w:ascii="Times New Roman" w:hAnsi="Times New Roman" w:cs="Times New Roman"/>
          <w:color w:val="222222"/>
          <w:shd w:val="clear" w:color="auto" w:fill="FFFFFF"/>
        </w:rPr>
        <w:t xml:space="preserve">Kondylakis, H., Claerhout, B., Keyur, M., Koumakis, L., van Leeuwen, J., Marias, K., Perez-Rey, D., De Schepper, K., Tsiknakis, M. and Bucur, A., 2016. The INTEGRATE project: Delivering solutions for efficient multi-centric clinical research and trials. </w:t>
      </w:r>
      <w:r w:rsidR="000A7915" w:rsidRPr="0063071A">
        <w:rPr>
          <w:rFonts w:ascii="Times New Roman" w:hAnsi="Times New Roman" w:cs="Times New Roman"/>
          <w:i/>
          <w:iCs/>
          <w:color w:val="222222"/>
        </w:rPr>
        <w:t>Journal of biomedical informatics</w:t>
      </w:r>
      <w:r w:rsidR="000A7915" w:rsidRPr="0063071A">
        <w:rPr>
          <w:rFonts w:ascii="Times New Roman" w:hAnsi="Times New Roman" w:cs="Times New Roman"/>
          <w:color w:val="222222"/>
          <w:shd w:val="clear" w:color="auto" w:fill="FFFFFF"/>
        </w:rPr>
        <w:t xml:space="preserve">, </w:t>
      </w:r>
      <w:r w:rsidR="000A7915" w:rsidRPr="0063071A">
        <w:rPr>
          <w:rFonts w:ascii="Times New Roman" w:hAnsi="Times New Roman" w:cs="Times New Roman"/>
          <w:i/>
          <w:iCs/>
          <w:color w:val="222222"/>
        </w:rPr>
        <w:t>62</w:t>
      </w:r>
      <w:r w:rsidR="000A7915" w:rsidRPr="0063071A">
        <w:rPr>
          <w:rFonts w:ascii="Times New Roman" w:hAnsi="Times New Roman" w:cs="Times New Roman"/>
          <w:color w:val="222222"/>
          <w:shd w:val="clear" w:color="auto" w:fill="FFFFFF"/>
        </w:rPr>
        <w:t>, pp.32-47.</w:t>
      </w:r>
    </w:p>
    <w:p w14:paraId="51D3B3FB" w14:textId="55C9816F" w:rsidR="000A7915" w:rsidRPr="0063071A" w:rsidRDefault="00A0361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0] </w:t>
      </w:r>
      <w:r w:rsidR="004D2A0B" w:rsidRPr="0063071A">
        <w:rPr>
          <w:rFonts w:ascii="Times New Roman" w:hAnsi="Times New Roman" w:cs="Times New Roman"/>
          <w:color w:val="222222"/>
          <w:shd w:val="clear" w:color="auto" w:fill="FFFFFF"/>
        </w:rPr>
        <w:t xml:space="preserve">Wu, J., Li, H., Cheng, S. and Lin, Z., 2016. The promising future of healthcare services: When big data analytics meets wearable technology. </w:t>
      </w:r>
      <w:r w:rsidR="004D2A0B" w:rsidRPr="0063071A">
        <w:rPr>
          <w:rFonts w:ascii="Times New Roman" w:hAnsi="Times New Roman" w:cs="Times New Roman"/>
          <w:i/>
          <w:iCs/>
          <w:color w:val="222222"/>
        </w:rPr>
        <w:t>Information &amp; Management</w:t>
      </w:r>
      <w:r w:rsidR="004D2A0B" w:rsidRPr="0063071A">
        <w:rPr>
          <w:rFonts w:ascii="Times New Roman" w:hAnsi="Times New Roman" w:cs="Times New Roman"/>
          <w:color w:val="222222"/>
          <w:shd w:val="clear" w:color="auto" w:fill="FFFFFF"/>
        </w:rPr>
        <w:t xml:space="preserve">, </w:t>
      </w:r>
      <w:r w:rsidR="004D2A0B" w:rsidRPr="0063071A">
        <w:rPr>
          <w:rFonts w:ascii="Times New Roman" w:hAnsi="Times New Roman" w:cs="Times New Roman"/>
          <w:i/>
          <w:iCs/>
          <w:color w:val="222222"/>
        </w:rPr>
        <w:t>53</w:t>
      </w:r>
      <w:r w:rsidR="004D2A0B" w:rsidRPr="0063071A">
        <w:rPr>
          <w:rFonts w:ascii="Times New Roman" w:hAnsi="Times New Roman" w:cs="Times New Roman"/>
          <w:color w:val="222222"/>
          <w:shd w:val="clear" w:color="auto" w:fill="FFFFFF"/>
        </w:rPr>
        <w:t>(8), pp.1020-1033.</w:t>
      </w:r>
    </w:p>
    <w:p w14:paraId="2E776BBF" w14:textId="69BC43F6" w:rsidR="004D2A0B" w:rsidRPr="0063071A" w:rsidRDefault="004D2A0B"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1] </w:t>
      </w:r>
      <w:r w:rsidR="00403F2E" w:rsidRPr="0063071A">
        <w:rPr>
          <w:rFonts w:ascii="Times New Roman" w:hAnsi="Times New Roman" w:cs="Times New Roman"/>
          <w:color w:val="222222"/>
          <w:shd w:val="clear" w:color="auto" w:fill="FFFFFF"/>
        </w:rPr>
        <w:t xml:space="preserve">Vuppalapati, C., Ilapakurti, A. and Kedari, S., 2016, March. The role of big data in creating sense ehr, an integrated approach to create next generation mobile sensor and wearable data driven electronic health record (ehr). In </w:t>
      </w:r>
      <w:r w:rsidR="00403F2E" w:rsidRPr="0063071A">
        <w:rPr>
          <w:rFonts w:ascii="Times New Roman" w:hAnsi="Times New Roman" w:cs="Times New Roman"/>
          <w:i/>
          <w:iCs/>
          <w:color w:val="222222"/>
        </w:rPr>
        <w:t>2016 IEEE Second International Conference on Big Data Computing Service and Applications (BigDataService)</w:t>
      </w:r>
      <w:r w:rsidR="00403F2E" w:rsidRPr="0063071A">
        <w:rPr>
          <w:rFonts w:ascii="Times New Roman" w:hAnsi="Times New Roman" w:cs="Times New Roman"/>
          <w:color w:val="222222"/>
          <w:shd w:val="clear" w:color="auto" w:fill="FFFFFF"/>
        </w:rPr>
        <w:t xml:space="preserve"> (pp. 293-296). IEEE.</w:t>
      </w:r>
    </w:p>
    <w:p w14:paraId="76881E17" w14:textId="1B4BCE64" w:rsidR="00403F2E" w:rsidRPr="0063071A" w:rsidRDefault="00403F2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2] </w:t>
      </w:r>
      <w:r w:rsidR="00372877" w:rsidRPr="0063071A">
        <w:rPr>
          <w:rFonts w:ascii="Times New Roman" w:hAnsi="Times New Roman" w:cs="Times New Roman"/>
          <w:color w:val="222222"/>
          <w:shd w:val="clear" w:color="auto" w:fill="FFFFFF"/>
        </w:rPr>
        <w:t xml:space="preserve">Tartarisco, G., Tonacci, A., Minciullo, P.L., Billeci, L., Pioggia, G., Incorvaia, C. and Gangemi, S., 2017. The soft computing-based approach to investigate allergic diseases: a systematic review. </w:t>
      </w:r>
      <w:r w:rsidR="00372877" w:rsidRPr="0063071A">
        <w:rPr>
          <w:rFonts w:ascii="Times New Roman" w:hAnsi="Times New Roman" w:cs="Times New Roman"/>
          <w:i/>
          <w:iCs/>
          <w:color w:val="222222"/>
        </w:rPr>
        <w:t>Clinical and Molecular Allergy</w:t>
      </w:r>
      <w:r w:rsidR="00372877" w:rsidRPr="0063071A">
        <w:rPr>
          <w:rFonts w:ascii="Times New Roman" w:hAnsi="Times New Roman" w:cs="Times New Roman"/>
          <w:color w:val="222222"/>
          <w:shd w:val="clear" w:color="auto" w:fill="FFFFFF"/>
        </w:rPr>
        <w:t xml:space="preserve">, </w:t>
      </w:r>
      <w:r w:rsidR="00372877" w:rsidRPr="0063071A">
        <w:rPr>
          <w:rFonts w:ascii="Times New Roman" w:hAnsi="Times New Roman" w:cs="Times New Roman"/>
          <w:i/>
          <w:iCs/>
          <w:color w:val="222222"/>
        </w:rPr>
        <w:t>15</w:t>
      </w:r>
      <w:r w:rsidR="00372877" w:rsidRPr="0063071A">
        <w:rPr>
          <w:rFonts w:ascii="Times New Roman" w:hAnsi="Times New Roman" w:cs="Times New Roman"/>
          <w:color w:val="222222"/>
          <w:shd w:val="clear" w:color="auto" w:fill="FFFFFF"/>
        </w:rPr>
        <w:t>(1), p.10.</w:t>
      </w:r>
    </w:p>
    <w:p w14:paraId="46398FFE" w14:textId="3BB2C233" w:rsidR="00372877" w:rsidRPr="0063071A" w:rsidRDefault="0037287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3] </w:t>
      </w:r>
      <w:r w:rsidR="004803DB" w:rsidRPr="0063071A">
        <w:rPr>
          <w:rFonts w:ascii="Times New Roman" w:hAnsi="Times New Roman" w:cs="Times New Roman"/>
          <w:color w:val="222222"/>
          <w:shd w:val="clear" w:color="auto" w:fill="FFFFFF"/>
        </w:rPr>
        <w:t xml:space="preserve">Ross, </w:t>
      </w:r>
      <w:r w:rsidR="000E6346" w:rsidRPr="0063071A">
        <w:rPr>
          <w:rFonts w:ascii="Times New Roman" w:hAnsi="Times New Roman" w:cs="Times New Roman"/>
          <w:color w:val="222222"/>
          <w:shd w:val="clear" w:color="auto" w:fill="FFFFFF"/>
        </w:rPr>
        <w:t>E.G.,</w:t>
      </w:r>
      <w:r w:rsidR="004803DB" w:rsidRPr="0063071A">
        <w:rPr>
          <w:rFonts w:ascii="Times New Roman" w:hAnsi="Times New Roman" w:cs="Times New Roman"/>
          <w:color w:val="222222"/>
          <w:shd w:val="clear" w:color="auto" w:fill="FFFFFF"/>
        </w:rPr>
        <w:t xml:space="preserve">, Shah, N.H., Dalman, R.L., Nead, K.T., Cooke, J.P. and Leeper, N.J., 2016. The use of machine learning for the identification of peripheral artery disease and future mortality risk. </w:t>
      </w:r>
      <w:r w:rsidR="004803DB" w:rsidRPr="0063071A">
        <w:rPr>
          <w:rFonts w:ascii="Times New Roman" w:hAnsi="Times New Roman" w:cs="Times New Roman"/>
          <w:i/>
          <w:iCs/>
          <w:color w:val="222222"/>
        </w:rPr>
        <w:t>Journal of vascular surgery</w:t>
      </w:r>
      <w:r w:rsidR="004803DB" w:rsidRPr="0063071A">
        <w:rPr>
          <w:rFonts w:ascii="Times New Roman" w:hAnsi="Times New Roman" w:cs="Times New Roman"/>
          <w:color w:val="222222"/>
          <w:shd w:val="clear" w:color="auto" w:fill="FFFFFF"/>
        </w:rPr>
        <w:t xml:space="preserve">, </w:t>
      </w:r>
      <w:r w:rsidR="004803DB" w:rsidRPr="0063071A">
        <w:rPr>
          <w:rFonts w:ascii="Times New Roman" w:hAnsi="Times New Roman" w:cs="Times New Roman"/>
          <w:i/>
          <w:iCs/>
          <w:color w:val="222222"/>
        </w:rPr>
        <w:t>64</w:t>
      </w:r>
      <w:r w:rsidR="004803DB" w:rsidRPr="0063071A">
        <w:rPr>
          <w:rFonts w:ascii="Times New Roman" w:hAnsi="Times New Roman" w:cs="Times New Roman"/>
          <w:color w:val="222222"/>
          <w:shd w:val="clear" w:color="auto" w:fill="FFFFFF"/>
        </w:rPr>
        <w:t>(5), pp.1515-1522.</w:t>
      </w:r>
    </w:p>
    <w:p w14:paraId="5E01A6AE" w14:textId="1E8C6FF6" w:rsidR="004803DB" w:rsidRPr="0063071A" w:rsidRDefault="0042444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4] Coelho, J.R., Carriço, J.A., Knight, D., Martínez, J.L., Morrissey, I., Oggioni, M.R. and Freitas, A.T., 2013. The use of machine learning methodologies to analyse antibiotic and biocide susceptibility in Staphylococcus aureus. </w:t>
      </w:r>
      <w:r w:rsidRPr="0063071A">
        <w:rPr>
          <w:rFonts w:ascii="Times New Roman" w:hAnsi="Times New Roman" w:cs="Times New Roman"/>
          <w:i/>
          <w:iCs/>
          <w:color w:val="222222"/>
        </w:rPr>
        <w:t>PLoS O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8</w:t>
      </w:r>
      <w:r w:rsidRPr="0063071A">
        <w:rPr>
          <w:rFonts w:ascii="Times New Roman" w:hAnsi="Times New Roman" w:cs="Times New Roman"/>
          <w:color w:val="222222"/>
          <w:shd w:val="clear" w:color="auto" w:fill="FFFFFF"/>
        </w:rPr>
        <w:t>(2), p.e55582.</w:t>
      </w:r>
    </w:p>
    <w:p w14:paraId="0CAFE3EC" w14:textId="431296E0" w:rsidR="0042444D" w:rsidRPr="0063071A" w:rsidRDefault="00386D6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5] Hao, H. and Zhang, K., 2016. The voice of Chinese health consumers: a text mining approach to web-based physician reviews. </w:t>
      </w:r>
      <w:r w:rsidRPr="0063071A">
        <w:rPr>
          <w:rFonts w:ascii="Times New Roman" w:hAnsi="Times New Roman" w:cs="Times New Roman"/>
          <w:i/>
          <w:iCs/>
          <w:color w:val="222222"/>
        </w:rPr>
        <w:t>Journal of medical Internet researc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5), p.e108.</w:t>
      </w:r>
    </w:p>
    <w:p w14:paraId="3B32F308" w14:textId="50F780DE" w:rsidR="00386D6E" w:rsidRPr="0063071A" w:rsidRDefault="00BB395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6] Shen, Q. and Yang, R., 2015, December. Thompson-Tau Outlier Detection Method for Detecting Abnormal Data of Listed Pharmaceutical Companies in China. In </w:t>
      </w:r>
      <w:r w:rsidRPr="0063071A">
        <w:rPr>
          <w:rFonts w:ascii="Times New Roman" w:hAnsi="Times New Roman" w:cs="Times New Roman"/>
          <w:i/>
          <w:iCs/>
          <w:color w:val="222222"/>
        </w:rPr>
        <w:t>2015 8th International Symposium on Computational Intelligence and Design (ISCID)</w:t>
      </w:r>
      <w:r w:rsidRPr="0063071A">
        <w:rPr>
          <w:rFonts w:ascii="Times New Roman" w:hAnsi="Times New Roman" w:cs="Times New Roman"/>
          <w:color w:val="222222"/>
          <w:shd w:val="clear" w:color="auto" w:fill="FFFFFF"/>
        </w:rPr>
        <w:t xml:space="preserve"> (Vol. 1, pp. 379-382). IEEE.</w:t>
      </w:r>
    </w:p>
    <w:p w14:paraId="4217AB4D" w14:textId="508CCFC2" w:rsidR="00BB3959" w:rsidRPr="0063071A" w:rsidRDefault="00A20AF4" w:rsidP="00941A41">
      <w:pPr>
        <w:spacing w:after="0" w:line="240" w:lineRule="auto"/>
        <w:ind w:left="720" w:hanging="720"/>
        <w:jc w:val="both"/>
        <w:rPr>
          <w:rFonts w:ascii="Times New Roman" w:hAnsi="Times New Roman" w:cs="Times New Roman"/>
          <w:color w:val="222222"/>
          <w:shd w:val="clear" w:color="auto" w:fill="FFFFFF"/>
          <w:lang w:val="es-MX"/>
        </w:rPr>
      </w:pPr>
      <w:r w:rsidRPr="0063071A">
        <w:rPr>
          <w:rFonts w:ascii="Times New Roman" w:hAnsi="Times New Roman" w:cs="Times New Roman"/>
          <w:color w:val="222222"/>
          <w:shd w:val="clear" w:color="auto" w:fill="FFFFFF"/>
        </w:rPr>
        <w:t xml:space="preserve">[467] Kurbalija, V., Radovanović, M., Ivanović, M., Schmidt, D., von Trzebiatowski, G.L., Burkhard, H.D. and Hinrichs, C., 2014. Time-series analysis in the medical domain: A study of Tacrolimus administration and influence on kidney graft function. </w:t>
      </w:r>
      <w:r w:rsidRPr="0063071A">
        <w:rPr>
          <w:rFonts w:ascii="Times New Roman" w:hAnsi="Times New Roman" w:cs="Times New Roman"/>
          <w:i/>
          <w:iCs/>
          <w:color w:val="222222"/>
          <w:lang w:val="es-MX"/>
        </w:rPr>
        <w:t>Computers in biology and medicine</w:t>
      </w:r>
      <w:r w:rsidRPr="0063071A">
        <w:rPr>
          <w:rFonts w:ascii="Times New Roman" w:hAnsi="Times New Roman" w:cs="Times New Roman"/>
          <w:color w:val="222222"/>
          <w:shd w:val="clear" w:color="auto" w:fill="FFFFFF"/>
          <w:lang w:val="es-MX"/>
        </w:rPr>
        <w:t xml:space="preserve">, </w:t>
      </w:r>
      <w:r w:rsidRPr="0063071A">
        <w:rPr>
          <w:rFonts w:ascii="Times New Roman" w:hAnsi="Times New Roman" w:cs="Times New Roman"/>
          <w:i/>
          <w:iCs/>
          <w:color w:val="222222"/>
          <w:lang w:val="es-MX"/>
        </w:rPr>
        <w:t>50</w:t>
      </w:r>
      <w:r w:rsidRPr="0063071A">
        <w:rPr>
          <w:rFonts w:ascii="Times New Roman" w:hAnsi="Times New Roman" w:cs="Times New Roman"/>
          <w:color w:val="222222"/>
          <w:shd w:val="clear" w:color="auto" w:fill="FFFFFF"/>
          <w:lang w:val="es-MX"/>
        </w:rPr>
        <w:t>, pp.19-31.</w:t>
      </w:r>
    </w:p>
    <w:p w14:paraId="450B2D8D" w14:textId="16B9626C" w:rsidR="00A20AF4" w:rsidRPr="0063071A" w:rsidRDefault="00383E6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lang w:val="es-MX"/>
        </w:rPr>
        <w:t xml:space="preserve">[468] Ibanez-Sanchez, G., Fernandez-Llatas, C., Martinez-Millana, A., Celda, A., Mandingorra, J., Aparici-Tortajada, L., Valero-Ramon, Z., Munoz-Gama, J., Sepúlveda, M., Rojas, E. and Gálvez, V., 2019. </w:t>
      </w:r>
      <w:r w:rsidRPr="0063071A">
        <w:rPr>
          <w:rFonts w:ascii="Times New Roman" w:hAnsi="Times New Roman" w:cs="Times New Roman"/>
          <w:color w:val="222222"/>
          <w:shd w:val="clear" w:color="auto" w:fill="FFFFFF"/>
        </w:rPr>
        <w:t xml:space="preserve">Toward Value-Based Healthcare through Interactive Process Mining in Emergency Rooms: The Stroke Case. </w:t>
      </w:r>
      <w:r w:rsidRPr="0063071A">
        <w:rPr>
          <w:rFonts w:ascii="Times New Roman" w:hAnsi="Times New Roman" w:cs="Times New Roman"/>
          <w:i/>
          <w:iCs/>
          <w:color w:val="222222"/>
        </w:rPr>
        <w:t>International journal of environmental research and public health</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6</w:t>
      </w:r>
      <w:r w:rsidRPr="0063071A">
        <w:rPr>
          <w:rFonts w:ascii="Times New Roman" w:hAnsi="Times New Roman" w:cs="Times New Roman"/>
          <w:color w:val="222222"/>
          <w:shd w:val="clear" w:color="auto" w:fill="FFFFFF"/>
        </w:rPr>
        <w:t>(10), p.1783.</w:t>
      </w:r>
    </w:p>
    <w:p w14:paraId="13AB9E91" w14:textId="1436E3B9" w:rsidR="00031C05" w:rsidRPr="0063071A" w:rsidRDefault="00B1241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69] Chen, H., Shen, J., Wang, L. and Song, J., 2016, June. Towards data analytics of pathogen-host protein-protein interaction: a survey. In </w:t>
      </w:r>
      <w:r w:rsidRPr="0063071A">
        <w:rPr>
          <w:rFonts w:ascii="Times New Roman" w:hAnsi="Times New Roman" w:cs="Times New Roman"/>
          <w:i/>
          <w:iCs/>
          <w:color w:val="222222"/>
        </w:rPr>
        <w:t>2016 IEEE International Congress on Big Data (BigData Congress)</w:t>
      </w:r>
      <w:r w:rsidRPr="0063071A">
        <w:rPr>
          <w:rFonts w:ascii="Times New Roman" w:hAnsi="Times New Roman" w:cs="Times New Roman"/>
          <w:color w:val="222222"/>
          <w:shd w:val="clear" w:color="auto" w:fill="FFFFFF"/>
        </w:rPr>
        <w:t xml:space="preserve"> (pp. 377-388). IEEE.</w:t>
      </w:r>
    </w:p>
    <w:p w14:paraId="1C77AC59" w14:textId="1ED60CEA" w:rsidR="00690468" w:rsidRPr="0063071A" w:rsidRDefault="00CA5A8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0] Shi, X., Li, W., Song, J., Hossain, M.S., Rahman, S.M.M. and Alelaiwi, A., 2016. Towards interactive medical content delivery between simulated body sensor networks and practical data center. </w:t>
      </w:r>
      <w:r w:rsidRPr="0063071A">
        <w:rPr>
          <w:rFonts w:ascii="Times New Roman" w:hAnsi="Times New Roman" w:cs="Times New Roman"/>
          <w:i/>
          <w:iCs/>
          <w:color w:val="222222"/>
        </w:rPr>
        <w:t>Journal of medical 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40</w:t>
      </w:r>
      <w:r w:rsidRPr="0063071A">
        <w:rPr>
          <w:rFonts w:ascii="Times New Roman" w:hAnsi="Times New Roman" w:cs="Times New Roman"/>
          <w:color w:val="222222"/>
          <w:shd w:val="clear" w:color="auto" w:fill="FFFFFF"/>
        </w:rPr>
        <w:t>(10), p.214.</w:t>
      </w:r>
    </w:p>
    <w:p w14:paraId="14BA1FBD" w14:textId="1A6730F6" w:rsidR="00CA5A80" w:rsidRPr="0063071A" w:rsidRDefault="00AD654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1] Qi, J., Chen, L., Leister, W. and Yang, S., 2015, August. Towards knowledge driven decision support for personalized home-based self-management of chronic diseases. In </w:t>
      </w:r>
      <w:r w:rsidRPr="0063071A">
        <w:rPr>
          <w:rFonts w:ascii="Times New Roman" w:hAnsi="Times New Roman" w:cs="Times New Roman"/>
          <w:i/>
          <w:iCs/>
          <w:color w:val="222222"/>
        </w:rPr>
        <w:t>2015 IEEE 12Th Intl Conf on Ubiquitous Intelligence and Computing and 2015 IEEE 12th Intl Conf on Autonomic and Trusted Computing and 2015 IEEE 15th Intl Conf on Scalable Computing and Communications and its Associated Workshops (UIC-ATC-ScalCom)</w:t>
      </w:r>
      <w:r w:rsidRPr="0063071A">
        <w:rPr>
          <w:rFonts w:ascii="Times New Roman" w:hAnsi="Times New Roman" w:cs="Times New Roman"/>
          <w:color w:val="222222"/>
          <w:shd w:val="clear" w:color="auto" w:fill="FFFFFF"/>
        </w:rPr>
        <w:t xml:space="preserve"> (pp. 1724-1729). IEEE.</w:t>
      </w:r>
    </w:p>
    <w:p w14:paraId="03CE1FF1" w14:textId="0CCE2F77" w:rsidR="00AD654C" w:rsidRPr="0063071A" w:rsidRDefault="009E509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2] Soroushmehr, S.R. and Najarian, K., 2016. Transforming big data into computational models for personalized medicine and health care. </w:t>
      </w:r>
      <w:r w:rsidRPr="0063071A">
        <w:rPr>
          <w:rFonts w:ascii="Times New Roman" w:hAnsi="Times New Roman" w:cs="Times New Roman"/>
          <w:i/>
          <w:iCs/>
          <w:color w:val="222222"/>
        </w:rPr>
        <w:t>Dialogues in clinical neuroscienc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8</w:t>
      </w:r>
      <w:r w:rsidRPr="0063071A">
        <w:rPr>
          <w:rFonts w:ascii="Times New Roman" w:hAnsi="Times New Roman" w:cs="Times New Roman"/>
          <w:color w:val="222222"/>
          <w:shd w:val="clear" w:color="auto" w:fill="FFFFFF"/>
        </w:rPr>
        <w:t>(3), p.339.</w:t>
      </w:r>
    </w:p>
    <w:p w14:paraId="5CFF915D" w14:textId="4A3DCFA8" w:rsidR="009E5091" w:rsidRPr="0063071A" w:rsidRDefault="0071006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3] Xu, J., Yang, P., Xue, S., Sharma, B., Sanchez-Martin, M., Wang, F., Beaty, K.A., Dehan, E. and Parikh, B., 2019. Translating cancer genomics into precision medicine with artificial intelligence: applications, challenges and future perspectives. </w:t>
      </w:r>
      <w:r w:rsidRPr="0063071A">
        <w:rPr>
          <w:rFonts w:ascii="Times New Roman" w:hAnsi="Times New Roman" w:cs="Times New Roman"/>
          <w:i/>
          <w:iCs/>
          <w:color w:val="222222"/>
        </w:rPr>
        <w:t>Human genetic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38</w:t>
      </w:r>
      <w:r w:rsidRPr="0063071A">
        <w:rPr>
          <w:rFonts w:ascii="Times New Roman" w:hAnsi="Times New Roman" w:cs="Times New Roman"/>
          <w:color w:val="222222"/>
          <w:shd w:val="clear" w:color="auto" w:fill="FFFFFF"/>
        </w:rPr>
        <w:t>(2), pp.109-124.</w:t>
      </w:r>
    </w:p>
    <w:p w14:paraId="40543526" w14:textId="68669799" w:rsidR="0071006E" w:rsidRPr="0063071A" w:rsidRDefault="00CF1F0D"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4] Silva, A.P.P.D., Oliveira, T.J.M., Neves, J. and Novais, P., 2016. Treating colon cancer survivability prediction as a classification problem. </w:t>
      </w:r>
      <w:r w:rsidRPr="0063071A">
        <w:rPr>
          <w:rFonts w:ascii="Times New Roman" w:hAnsi="Times New Roman" w:cs="Times New Roman"/>
          <w:i/>
          <w:iCs/>
          <w:color w:val="222222"/>
        </w:rPr>
        <w:t>ADCAIJ: Advances in Distributed Computing and Artificial Intelligence Journal</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5</w:t>
      </w:r>
      <w:r w:rsidRPr="0063071A">
        <w:rPr>
          <w:rFonts w:ascii="Times New Roman" w:hAnsi="Times New Roman" w:cs="Times New Roman"/>
          <w:color w:val="222222"/>
          <w:shd w:val="clear" w:color="auto" w:fill="FFFFFF"/>
        </w:rPr>
        <w:t>(1), pp.37-50.</w:t>
      </w:r>
    </w:p>
    <w:p w14:paraId="42D2A9C4" w14:textId="6DAC449A" w:rsidR="00CF1F0D" w:rsidRPr="0063071A" w:rsidRDefault="00295CD8"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5] Rusanov, A., Miotto, R. and Weng, C., 2018. Trends in anesthesiology research: a machine learning approach to theme discovery and summarization. </w:t>
      </w:r>
      <w:r w:rsidRPr="0063071A">
        <w:rPr>
          <w:rFonts w:ascii="Times New Roman" w:hAnsi="Times New Roman" w:cs="Times New Roman"/>
          <w:i/>
          <w:iCs/>
          <w:color w:val="222222"/>
        </w:rPr>
        <w:t>JAMIA open</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w:t>
      </w:r>
      <w:r w:rsidRPr="0063071A">
        <w:rPr>
          <w:rFonts w:ascii="Times New Roman" w:hAnsi="Times New Roman" w:cs="Times New Roman"/>
          <w:color w:val="222222"/>
          <w:shd w:val="clear" w:color="auto" w:fill="FFFFFF"/>
        </w:rPr>
        <w:t>(2), pp.283-293.</w:t>
      </w:r>
    </w:p>
    <w:p w14:paraId="04D0C528" w14:textId="49FF07D2" w:rsidR="00295CD8" w:rsidRPr="0063071A" w:rsidRDefault="00435B6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8] Sariyer, G., Taşar, C.Ö. and Cepe, G.E., 2019. Use of data mining techniques to classify length of stay of emergency department patients. </w:t>
      </w:r>
      <w:r w:rsidRPr="0063071A">
        <w:rPr>
          <w:rFonts w:ascii="Times New Roman" w:hAnsi="Times New Roman" w:cs="Times New Roman"/>
          <w:i/>
          <w:iCs/>
          <w:color w:val="222222"/>
        </w:rPr>
        <w:t>Bio-Algorithms and Med-Systems</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5</w:t>
      </w:r>
      <w:r w:rsidRPr="0063071A">
        <w:rPr>
          <w:rFonts w:ascii="Times New Roman" w:hAnsi="Times New Roman" w:cs="Times New Roman"/>
          <w:color w:val="222222"/>
          <w:shd w:val="clear" w:color="auto" w:fill="FFFFFF"/>
        </w:rPr>
        <w:t>(1).</w:t>
      </w:r>
    </w:p>
    <w:p w14:paraId="57DBF04F" w14:textId="13689B98" w:rsidR="00435B64" w:rsidRPr="0063071A" w:rsidRDefault="00435B6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79] </w:t>
      </w:r>
      <w:r w:rsidR="000B3F19" w:rsidRPr="0063071A">
        <w:rPr>
          <w:rFonts w:ascii="Times New Roman" w:hAnsi="Times New Roman" w:cs="Times New Roman"/>
          <w:color w:val="222222"/>
          <w:shd w:val="clear" w:color="auto" w:fill="FFFFFF"/>
        </w:rPr>
        <w:t xml:space="preserve">Park, E., Chang, H.J. and Nam, H.S., 2017. Use of machine learning classifiers and sensor data to detect neurological deficit in stroke patients. </w:t>
      </w:r>
      <w:r w:rsidR="000B3F19" w:rsidRPr="0063071A">
        <w:rPr>
          <w:rFonts w:ascii="Times New Roman" w:hAnsi="Times New Roman" w:cs="Times New Roman"/>
          <w:i/>
          <w:iCs/>
          <w:color w:val="222222"/>
        </w:rPr>
        <w:t>Journal of medical Internet research</w:t>
      </w:r>
      <w:r w:rsidR="000B3F19" w:rsidRPr="0063071A">
        <w:rPr>
          <w:rFonts w:ascii="Times New Roman" w:hAnsi="Times New Roman" w:cs="Times New Roman"/>
          <w:color w:val="222222"/>
          <w:shd w:val="clear" w:color="auto" w:fill="FFFFFF"/>
        </w:rPr>
        <w:t xml:space="preserve">, </w:t>
      </w:r>
      <w:r w:rsidR="000B3F19" w:rsidRPr="0063071A">
        <w:rPr>
          <w:rFonts w:ascii="Times New Roman" w:hAnsi="Times New Roman" w:cs="Times New Roman"/>
          <w:i/>
          <w:iCs/>
          <w:color w:val="222222"/>
        </w:rPr>
        <w:t>19</w:t>
      </w:r>
      <w:r w:rsidR="000B3F19" w:rsidRPr="0063071A">
        <w:rPr>
          <w:rFonts w:ascii="Times New Roman" w:hAnsi="Times New Roman" w:cs="Times New Roman"/>
          <w:color w:val="222222"/>
          <w:shd w:val="clear" w:color="auto" w:fill="FFFFFF"/>
        </w:rPr>
        <w:t>(4), p.e120.</w:t>
      </w:r>
    </w:p>
    <w:p w14:paraId="2F25D6E2" w14:textId="13EF0ACF" w:rsidR="000B3F19" w:rsidRPr="0063071A" w:rsidRDefault="00943D7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0] Tighe, P., Laduzenski, S., Edwards, D., Ellis, N., Boezaart, A.P. and Aygtug, H., 2011. Use of machine learning theory to predict the need for femoral nerve block following ACL repair. </w:t>
      </w:r>
      <w:r w:rsidRPr="0063071A">
        <w:rPr>
          <w:rFonts w:ascii="Times New Roman" w:hAnsi="Times New Roman" w:cs="Times New Roman"/>
          <w:i/>
          <w:iCs/>
          <w:color w:val="222222"/>
        </w:rPr>
        <w:t>Pain Medicine</w:t>
      </w:r>
      <w:r w:rsidRPr="0063071A">
        <w:rPr>
          <w:rFonts w:ascii="Times New Roman" w:hAnsi="Times New Roman" w:cs="Times New Roman"/>
          <w:color w:val="222222"/>
          <w:shd w:val="clear" w:color="auto" w:fill="FFFFFF"/>
        </w:rPr>
        <w:t xml:space="preserve">, </w:t>
      </w:r>
      <w:r w:rsidRPr="0063071A">
        <w:rPr>
          <w:rFonts w:ascii="Times New Roman" w:hAnsi="Times New Roman" w:cs="Times New Roman"/>
          <w:i/>
          <w:iCs/>
          <w:color w:val="222222"/>
        </w:rPr>
        <w:t>12</w:t>
      </w:r>
      <w:r w:rsidRPr="0063071A">
        <w:rPr>
          <w:rFonts w:ascii="Times New Roman" w:hAnsi="Times New Roman" w:cs="Times New Roman"/>
          <w:color w:val="222222"/>
          <w:shd w:val="clear" w:color="auto" w:fill="FFFFFF"/>
        </w:rPr>
        <w:t>(10), pp.1566-1575.</w:t>
      </w:r>
    </w:p>
    <w:p w14:paraId="547E659D" w14:textId="4C423E78" w:rsidR="00943D7F" w:rsidRPr="0063071A" w:rsidRDefault="00943D7F"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1] </w:t>
      </w:r>
      <w:r w:rsidR="002017A5" w:rsidRPr="0063071A">
        <w:rPr>
          <w:rFonts w:ascii="Times New Roman" w:hAnsi="Times New Roman" w:cs="Times New Roman"/>
          <w:color w:val="222222"/>
          <w:shd w:val="clear" w:color="auto" w:fill="FFFFFF"/>
        </w:rPr>
        <w:t xml:space="preserve">Sanchez-Morillo, D., Fernandez-Granero, M.A. and Leon-Jimenez, A., 2016. Use of predictive algorithms in-home monitoring of chronic obstructive pulmonary disease and asthma: a systematic review. </w:t>
      </w:r>
      <w:r w:rsidR="002017A5" w:rsidRPr="0063071A">
        <w:rPr>
          <w:rFonts w:ascii="Times New Roman" w:hAnsi="Times New Roman" w:cs="Times New Roman"/>
          <w:i/>
          <w:iCs/>
          <w:color w:val="222222"/>
        </w:rPr>
        <w:t>Chronic respiratory disease</w:t>
      </w:r>
      <w:r w:rsidR="002017A5" w:rsidRPr="0063071A">
        <w:rPr>
          <w:rFonts w:ascii="Times New Roman" w:hAnsi="Times New Roman" w:cs="Times New Roman"/>
          <w:color w:val="222222"/>
          <w:shd w:val="clear" w:color="auto" w:fill="FFFFFF"/>
        </w:rPr>
        <w:t xml:space="preserve">, </w:t>
      </w:r>
      <w:r w:rsidR="002017A5" w:rsidRPr="0063071A">
        <w:rPr>
          <w:rFonts w:ascii="Times New Roman" w:hAnsi="Times New Roman" w:cs="Times New Roman"/>
          <w:i/>
          <w:iCs/>
          <w:color w:val="222222"/>
        </w:rPr>
        <w:t>13</w:t>
      </w:r>
      <w:r w:rsidR="002017A5" w:rsidRPr="0063071A">
        <w:rPr>
          <w:rFonts w:ascii="Times New Roman" w:hAnsi="Times New Roman" w:cs="Times New Roman"/>
          <w:color w:val="222222"/>
          <w:shd w:val="clear" w:color="auto" w:fill="FFFFFF"/>
        </w:rPr>
        <w:t>(3), pp.264-283.</w:t>
      </w:r>
    </w:p>
    <w:p w14:paraId="24635E22" w14:textId="6F6F85C5" w:rsidR="002017A5" w:rsidRPr="0063071A" w:rsidRDefault="002017A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2] </w:t>
      </w:r>
      <w:r w:rsidR="00E63AEC" w:rsidRPr="0063071A">
        <w:rPr>
          <w:rFonts w:ascii="Times New Roman" w:hAnsi="Times New Roman" w:cs="Times New Roman"/>
          <w:color w:val="222222"/>
          <w:shd w:val="clear" w:color="auto" w:fill="FFFFFF"/>
        </w:rPr>
        <w:t xml:space="preserve">McTaggart, S., Nangle, C., Caldwell, J., Alvarez-Madrazo, S., Colhoun, H. and Bennie, M., 2018. Use of text-mining methods to improve efficiency in the calculation of drug exposure to support pharmacoepidemiology studies. </w:t>
      </w:r>
      <w:r w:rsidR="00E63AEC" w:rsidRPr="0063071A">
        <w:rPr>
          <w:rFonts w:ascii="Times New Roman" w:hAnsi="Times New Roman" w:cs="Times New Roman"/>
          <w:i/>
          <w:iCs/>
          <w:color w:val="222222"/>
        </w:rPr>
        <w:t>International journal of epidemiology</w:t>
      </w:r>
      <w:r w:rsidR="00E63AEC" w:rsidRPr="0063071A">
        <w:rPr>
          <w:rFonts w:ascii="Times New Roman" w:hAnsi="Times New Roman" w:cs="Times New Roman"/>
          <w:color w:val="222222"/>
          <w:shd w:val="clear" w:color="auto" w:fill="FFFFFF"/>
        </w:rPr>
        <w:t xml:space="preserve">, </w:t>
      </w:r>
      <w:r w:rsidR="00E63AEC" w:rsidRPr="0063071A">
        <w:rPr>
          <w:rFonts w:ascii="Times New Roman" w:hAnsi="Times New Roman" w:cs="Times New Roman"/>
          <w:i/>
          <w:iCs/>
          <w:color w:val="222222"/>
        </w:rPr>
        <w:t>47</w:t>
      </w:r>
      <w:r w:rsidR="00E63AEC" w:rsidRPr="0063071A">
        <w:rPr>
          <w:rFonts w:ascii="Times New Roman" w:hAnsi="Times New Roman" w:cs="Times New Roman"/>
          <w:color w:val="222222"/>
          <w:shd w:val="clear" w:color="auto" w:fill="FFFFFF"/>
        </w:rPr>
        <w:t>(2), pp.617-624.</w:t>
      </w:r>
    </w:p>
    <w:p w14:paraId="246BC636" w14:textId="1D6B5066" w:rsidR="00E63AEC" w:rsidRPr="0063071A" w:rsidRDefault="00E63AE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3] </w:t>
      </w:r>
      <w:r w:rsidR="009F7FAE" w:rsidRPr="0063071A">
        <w:rPr>
          <w:rFonts w:ascii="Times New Roman" w:hAnsi="Times New Roman" w:cs="Times New Roman"/>
          <w:color w:val="222222"/>
          <w:shd w:val="clear" w:color="auto" w:fill="FFFFFF"/>
        </w:rPr>
        <w:t xml:space="preserve">Pires, I.M., Garcia, N.M., Pombo, N. and Flórez-Revuelta, F., 2017. User Environment Detection with Acoustic Sensors Embedded on Mobile Devices for the Recognition of Activities of Daily Living. </w:t>
      </w:r>
      <w:r w:rsidR="009F7FAE" w:rsidRPr="0063071A">
        <w:rPr>
          <w:rFonts w:ascii="Times New Roman" w:hAnsi="Times New Roman" w:cs="Times New Roman"/>
          <w:i/>
          <w:iCs/>
          <w:color w:val="222222"/>
        </w:rPr>
        <w:t>arXiv preprint arXiv:1711.00124</w:t>
      </w:r>
      <w:r w:rsidR="009F7FAE" w:rsidRPr="0063071A">
        <w:rPr>
          <w:rFonts w:ascii="Times New Roman" w:hAnsi="Times New Roman" w:cs="Times New Roman"/>
          <w:color w:val="222222"/>
          <w:shd w:val="clear" w:color="auto" w:fill="FFFFFF"/>
        </w:rPr>
        <w:t>.</w:t>
      </w:r>
    </w:p>
    <w:p w14:paraId="38F817C5" w14:textId="53DF72C6" w:rsidR="009F7FAE" w:rsidRPr="0063071A" w:rsidRDefault="009F7FAE"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4] </w:t>
      </w:r>
      <w:r w:rsidR="005615F1" w:rsidRPr="0063071A">
        <w:rPr>
          <w:rFonts w:ascii="Times New Roman" w:hAnsi="Times New Roman" w:cs="Times New Roman"/>
          <w:color w:val="222222"/>
          <w:shd w:val="clear" w:color="auto" w:fill="FFFFFF"/>
        </w:rPr>
        <w:t xml:space="preserve">Sunmoo, Y.O.O.N. and Basirah, T.A.H.A., 2014. Using a data mining approach to discover behavior correlates of chronic disease: a case study of depression. </w:t>
      </w:r>
      <w:r w:rsidR="005615F1" w:rsidRPr="0063071A">
        <w:rPr>
          <w:rFonts w:ascii="Times New Roman" w:hAnsi="Times New Roman" w:cs="Times New Roman"/>
          <w:i/>
          <w:iCs/>
          <w:color w:val="222222"/>
        </w:rPr>
        <w:t>Studies in health technology and informatics</w:t>
      </w:r>
      <w:r w:rsidR="005615F1" w:rsidRPr="0063071A">
        <w:rPr>
          <w:rFonts w:ascii="Times New Roman" w:hAnsi="Times New Roman" w:cs="Times New Roman"/>
          <w:color w:val="222222"/>
          <w:shd w:val="clear" w:color="auto" w:fill="FFFFFF"/>
        </w:rPr>
        <w:t xml:space="preserve">, </w:t>
      </w:r>
      <w:r w:rsidR="005615F1" w:rsidRPr="0063071A">
        <w:rPr>
          <w:rFonts w:ascii="Times New Roman" w:hAnsi="Times New Roman" w:cs="Times New Roman"/>
          <w:i/>
          <w:iCs/>
          <w:color w:val="222222"/>
        </w:rPr>
        <w:t>201</w:t>
      </w:r>
      <w:r w:rsidR="005615F1" w:rsidRPr="0063071A">
        <w:rPr>
          <w:rFonts w:ascii="Times New Roman" w:hAnsi="Times New Roman" w:cs="Times New Roman"/>
          <w:color w:val="222222"/>
          <w:shd w:val="clear" w:color="auto" w:fill="FFFFFF"/>
        </w:rPr>
        <w:t>, p.71.</w:t>
      </w:r>
    </w:p>
    <w:p w14:paraId="3E42F743" w14:textId="28172A4A" w:rsidR="005615F1" w:rsidRPr="0063071A" w:rsidRDefault="005615F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5] </w:t>
      </w:r>
      <w:r w:rsidR="00CC7FD6" w:rsidRPr="0063071A">
        <w:rPr>
          <w:rFonts w:ascii="Times New Roman" w:hAnsi="Times New Roman" w:cs="Times New Roman"/>
          <w:color w:val="222222"/>
          <w:shd w:val="clear" w:color="auto" w:fill="FFFFFF"/>
        </w:rPr>
        <w:t xml:space="preserve">Merali, Z.G., Witiw, C.D., Badhiwala, J.H., Wilson, J.R. and Fehlings, M.G., 2019. Using a machine learning approach to predict outcome after surgery for degenerative cervical myelopathy. </w:t>
      </w:r>
      <w:r w:rsidR="00CC7FD6" w:rsidRPr="0063071A">
        <w:rPr>
          <w:rFonts w:ascii="Times New Roman" w:hAnsi="Times New Roman" w:cs="Times New Roman"/>
          <w:i/>
          <w:iCs/>
          <w:color w:val="222222"/>
        </w:rPr>
        <w:t>PloS one</w:t>
      </w:r>
      <w:r w:rsidR="00CC7FD6" w:rsidRPr="0063071A">
        <w:rPr>
          <w:rFonts w:ascii="Times New Roman" w:hAnsi="Times New Roman" w:cs="Times New Roman"/>
          <w:color w:val="222222"/>
          <w:shd w:val="clear" w:color="auto" w:fill="FFFFFF"/>
        </w:rPr>
        <w:t xml:space="preserve">, </w:t>
      </w:r>
      <w:r w:rsidR="00CC7FD6" w:rsidRPr="0063071A">
        <w:rPr>
          <w:rFonts w:ascii="Times New Roman" w:hAnsi="Times New Roman" w:cs="Times New Roman"/>
          <w:i/>
          <w:iCs/>
          <w:color w:val="222222"/>
        </w:rPr>
        <w:t>14</w:t>
      </w:r>
      <w:r w:rsidR="00CC7FD6" w:rsidRPr="0063071A">
        <w:rPr>
          <w:rFonts w:ascii="Times New Roman" w:hAnsi="Times New Roman" w:cs="Times New Roman"/>
          <w:color w:val="222222"/>
          <w:shd w:val="clear" w:color="auto" w:fill="FFFFFF"/>
        </w:rPr>
        <w:t>(4), p.e0215133.</w:t>
      </w:r>
    </w:p>
    <w:p w14:paraId="43D5E365" w14:textId="77777777" w:rsidR="00302865" w:rsidRPr="0063071A" w:rsidRDefault="00CC7FD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48</w:t>
      </w:r>
      <w:r w:rsidR="00302865" w:rsidRPr="0063071A">
        <w:rPr>
          <w:rFonts w:ascii="Times New Roman" w:hAnsi="Times New Roman" w:cs="Times New Roman"/>
          <w:color w:val="222222"/>
          <w:shd w:val="clear" w:color="auto" w:fill="FFFFFF"/>
        </w:rPr>
        <w:t>7</w:t>
      </w:r>
      <w:r w:rsidRPr="0063071A">
        <w:rPr>
          <w:rFonts w:ascii="Times New Roman" w:hAnsi="Times New Roman" w:cs="Times New Roman"/>
          <w:color w:val="222222"/>
          <w:shd w:val="clear" w:color="auto" w:fill="FFFFFF"/>
        </w:rPr>
        <w:t>]</w:t>
      </w:r>
      <w:r w:rsidR="00302865" w:rsidRPr="0063071A">
        <w:rPr>
          <w:rFonts w:ascii="Times New Roman" w:hAnsi="Times New Roman" w:cs="Times New Roman"/>
          <w:color w:val="222222"/>
          <w:shd w:val="clear" w:color="auto" w:fill="FFFFFF"/>
        </w:rPr>
        <w:t xml:space="preserve"> Zhao, Y., Fesharaki, N.J., Liu, H. and Luo, J., 2018. Using data-driven sublanguage pattern mining to induce knowledge models: application in medical image reports knowledge representation. </w:t>
      </w:r>
      <w:r w:rsidR="00302865" w:rsidRPr="0063071A">
        <w:rPr>
          <w:rFonts w:ascii="Times New Roman" w:hAnsi="Times New Roman" w:cs="Times New Roman"/>
          <w:i/>
          <w:iCs/>
          <w:color w:val="222222"/>
        </w:rPr>
        <w:t>BMC medical informatics and decision making</w:t>
      </w:r>
      <w:r w:rsidR="00302865" w:rsidRPr="0063071A">
        <w:rPr>
          <w:rFonts w:ascii="Times New Roman" w:hAnsi="Times New Roman" w:cs="Times New Roman"/>
          <w:color w:val="222222"/>
          <w:shd w:val="clear" w:color="auto" w:fill="FFFFFF"/>
        </w:rPr>
        <w:t xml:space="preserve">, </w:t>
      </w:r>
      <w:r w:rsidR="00302865" w:rsidRPr="0063071A">
        <w:rPr>
          <w:rFonts w:ascii="Times New Roman" w:hAnsi="Times New Roman" w:cs="Times New Roman"/>
          <w:i/>
          <w:iCs/>
          <w:color w:val="222222"/>
        </w:rPr>
        <w:t>18</w:t>
      </w:r>
      <w:r w:rsidR="00302865" w:rsidRPr="0063071A">
        <w:rPr>
          <w:rFonts w:ascii="Times New Roman" w:hAnsi="Times New Roman" w:cs="Times New Roman"/>
          <w:color w:val="222222"/>
          <w:shd w:val="clear" w:color="auto" w:fill="FFFFFF"/>
        </w:rPr>
        <w:t>(1), p.61.</w:t>
      </w:r>
    </w:p>
    <w:p w14:paraId="73734141" w14:textId="77777777" w:rsidR="001F304A" w:rsidRPr="0063071A" w:rsidRDefault="0030286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8] </w:t>
      </w:r>
      <w:r w:rsidR="001F304A" w:rsidRPr="0063071A">
        <w:rPr>
          <w:rFonts w:ascii="Times New Roman" w:hAnsi="Times New Roman" w:cs="Times New Roman"/>
          <w:color w:val="222222"/>
          <w:shd w:val="clear" w:color="auto" w:fill="FFFFFF"/>
        </w:rPr>
        <w:t xml:space="preserve">Hamidi, H. and Fazeli, K., 2018. Using Internet of Things and biosensors technology for health applications. </w:t>
      </w:r>
      <w:r w:rsidR="001F304A" w:rsidRPr="0063071A">
        <w:rPr>
          <w:rFonts w:ascii="Times New Roman" w:hAnsi="Times New Roman" w:cs="Times New Roman"/>
          <w:i/>
          <w:iCs/>
          <w:color w:val="222222"/>
        </w:rPr>
        <w:t>IET Wireless Sensor Systems</w:t>
      </w:r>
      <w:r w:rsidR="001F304A" w:rsidRPr="0063071A">
        <w:rPr>
          <w:rFonts w:ascii="Times New Roman" w:hAnsi="Times New Roman" w:cs="Times New Roman"/>
          <w:color w:val="222222"/>
          <w:shd w:val="clear" w:color="auto" w:fill="FFFFFF"/>
        </w:rPr>
        <w:t xml:space="preserve">, </w:t>
      </w:r>
      <w:r w:rsidR="001F304A" w:rsidRPr="0063071A">
        <w:rPr>
          <w:rFonts w:ascii="Times New Roman" w:hAnsi="Times New Roman" w:cs="Times New Roman"/>
          <w:i/>
          <w:iCs/>
          <w:color w:val="222222"/>
        </w:rPr>
        <w:t>8</w:t>
      </w:r>
      <w:r w:rsidR="001F304A" w:rsidRPr="0063071A">
        <w:rPr>
          <w:rFonts w:ascii="Times New Roman" w:hAnsi="Times New Roman" w:cs="Times New Roman"/>
          <w:color w:val="222222"/>
          <w:shd w:val="clear" w:color="auto" w:fill="FFFFFF"/>
        </w:rPr>
        <w:t>(6), pp.260-267.</w:t>
      </w:r>
    </w:p>
    <w:p w14:paraId="37148091" w14:textId="77777777" w:rsidR="00814AF4" w:rsidRPr="0063071A" w:rsidRDefault="001F304A"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89] </w:t>
      </w:r>
      <w:r w:rsidR="00814AF4" w:rsidRPr="0063071A">
        <w:rPr>
          <w:rFonts w:ascii="Times New Roman" w:hAnsi="Times New Roman" w:cs="Times New Roman"/>
          <w:color w:val="222222"/>
          <w:shd w:val="clear" w:color="auto" w:fill="FFFFFF"/>
        </w:rPr>
        <w:t xml:space="preserve">Asri, H., Mousannif, H., Al Moatassime, H. and Noel, T., 2016. Using machine learning algorithms for breast cancer risk prediction and diagnosis. </w:t>
      </w:r>
      <w:r w:rsidR="00814AF4" w:rsidRPr="0063071A">
        <w:rPr>
          <w:rFonts w:ascii="Times New Roman" w:hAnsi="Times New Roman" w:cs="Times New Roman"/>
          <w:i/>
          <w:iCs/>
          <w:color w:val="222222"/>
        </w:rPr>
        <w:t>Procedia Computer Science</w:t>
      </w:r>
      <w:r w:rsidR="00814AF4" w:rsidRPr="0063071A">
        <w:rPr>
          <w:rFonts w:ascii="Times New Roman" w:hAnsi="Times New Roman" w:cs="Times New Roman"/>
          <w:color w:val="222222"/>
          <w:shd w:val="clear" w:color="auto" w:fill="FFFFFF"/>
        </w:rPr>
        <w:t xml:space="preserve">, </w:t>
      </w:r>
      <w:r w:rsidR="00814AF4" w:rsidRPr="0063071A">
        <w:rPr>
          <w:rFonts w:ascii="Times New Roman" w:hAnsi="Times New Roman" w:cs="Times New Roman"/>
          <w:i/>
          <w:iCs/>
          <w:color w:val="222222"/>
        </w:rPr>
        <w:t>83</w:t>
      </w:r>
      <w:r w:rsidR="00814AF4" w:rsidRPr="0063071A">
        <w:rPr>
          <w:rFonts w:ascii="Times New Roman" w:hAnsi="Times New Roman" w:cs="Times New Roman"/>
          <w:color w:val="222222"/>
          <w:shd w:val="clear" w:color="auto" w:fill="FFFFFF"/>
        </w:rPr>
        <w:t>, pp.1064-1069.</w:t>
      </w:r>
    </w:p>
    <w:p w14:paraId="29BE1CC0" w14:textId="77777777" w:rsidR="00761355" w:rsidRPr="0063071A" w:rsidRDefault="00814AF4"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0] </w:t>
      </w:r>
      <w:r w:rsidR="00761355" w:rsidRPr="0063071A">
        <w:rPr>
          <w:rFonts w:ascii="Times New Roman" w:hAnsi="Times New Roman" w:cs="Times New Roman"/>
          <w:color w:val="222222"/>
          <w:shd w:val="clear" w:color="auto" w:fill="FFFFFF"/>
        </w:rPr>
        <w:t xml:space="preserve">Sakr, S., Elshawi, R., Ahmed, A., Qureshi, W.T., Brawner, C., Keteyian, S., Blaha, M.J. and Al-Mallah, M.H., 2018. Using machine learning on cardiorespiratory fitness data for predicting hypertension: The Henry Ford ExercIse Testing (FIT) Project. </w:t>
      </w:r>
      <w:r w:rsidR="00761355" w:rsidRPr="0063071A">
        <w:rPr>
          <w:rFonts w:ascii="Times New Roman" w:hAnsi="Times New Roman" w:cs="Times New Roman"/>
          <w:i/>
          <w:iCs/>
          <w:color w:val="222222"/>
        </w:rPr>
        <w:t>PloS one</w:t>
      </w:r>
      <w:r w:rsidR="00761355" w:rsidRPr="0063071A">
        <w:rPr>
          <w:rFonts w:ascii="Times New Roman" w:hAnsi="Times New Roman" w:cs="Times New Roman"/>
          <w:color w:val="222222"/>
          <w:shd w:val="clear" w:color="auto" w:fill="FFFFFF"/>
        </w:rPr>
        <w:t xml:space="preserve">, </w:t>
      </w:r>
      <w:r w:rsidR="00761355" w:rsidRPr="0063071A">
        <w:rPr>
          <w:rFonts w:ascii="Times New Roman" w:hAnsi="Times New Roman" w:cs="Times New Roman"/>
          <w:i/>
          <w:iCs/>
          <w:color w:val="222222"/>
        </w:rPr>
        <w:t>13</w:t>
      </w:r>
      <w:r w:rsidR="00761355" w:rsidRPr="0063071A">
        <w:rPr>
          <w:rFonts w:ascii="Times New Roman" w:hAnsi="Times New Roman" w:cs="Times New Roman"/>
          <w:color w:val="222222"/>
          <w:shd w:val="clear" w:color="auto" w:fill="FFFFFF"/>
        </w:rPr>
        <w:t>(4), p.e0195344.</w:t>
      </w:r>
    </w:p>
    <w:p w14:paraId="1ECA3CB2" w14:textId="77777777" w:rsidR="006F1663" w:rsidRPr="0063071A" w:rsidRDefault="00761355"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1] </w:t>
      </w:r>
      <w:r w:rsidR="006F1663" w:rsidRPr="0063071A">
        <w:rPr>
          <w:rFonts w:ascii="Times New Roman" w:hAnsi="Times New Roman" w:cs="Times New Roman"/>
          <w:color w:val="222222"/>
          <w:shd w:val="clear" w:color="auto" w:fill="FFFFFF"/>
        </w:rPr>
        <w:t xml:space="preserve">Fritz, B.A., Chen, Y., Murray-Torres, T.M., Gregory, S., Abdallah, A.B., Kronzer, A., McKinnon, S.L., Budelier, T., Helsten, D.L., Wildes, T.S. and Sharma, A., 2018. Using machine learning techniques to develop forecasting algorithms for postoperative complications: protocol for a retrospective study. </w:t>
      </w:r>
      <w:r w:rsidR="006F1663" w:rsidRPr="0063071A">
        <w:rPr>
          <w:rFonts w:ascii="Times New Roman" w:hAnsi="Times New Roman" w:cs="Times New Roman"/>
          <w:i/>
          <w:iCs/>
          <w:color w:val="222222"/>
        </w:rPr>
        <w:t>BMJ open</w:t>
      </w:r>
      <w:r w:rsidR="006F1663" w:rsidRPr="0063071A">
        <w:rPr>
          <w:rFonts w:ascii="Times New Roman" w:hAnsi="Times New Roman" w:cs="Times New Roman"/>
          <w:color w:val="222222"/>
          <w:shd w:val="clear" w:color="auto" w:fill="FFFFFF"/>
        </w:rPr>
        <w:t xml:space="preserve">, </w:t>
      </w:r>
      <w:r w:rsidR="006F1663" w:rsidRPr="0063071A">
        <w:rPr>
          <w:rFonts w:ascii="Times New Roman" w:hAnsi="Times New Roman" w:cs="Times New Roman"/>
          <w:i/>
          <w:iCs/>
          <w:color w:val="222222"/>
        </w:rPr>
        <w:t>8</w:t>
      </w:r>
      <w:r w:rsidR="006F1663" w:rsidRPr="0063071A">
        <w:rPr>
          <w:rFonts w:ascii="Times New Roman" w:hAnsi="Times New Roman" w:cs="Times New Roman"/>
          <w:color w:val="222222"/>
          <w:shd w:val="clear" w:color="auto" w:fill="FFFFFF"/>
        </w:rPr>
        <w:t>(4), p.e020124.</w:t>
      </w:r>
    </w:p>
    <w:p w14:paraId="5FB1DAB8" w14:textId="77777777" w:rsidR="00F12020" w:rsidRPr="0063071A" w:rsidRDefault="006F166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3] </w:t>
      </w:r>
      <w:r w:rsidR="00F12020" w:rsidRPr="0063071A">
        <w:rPr>
          <w:rFonts w:ascii="Times New Roman" w:hAnsi="Times New Roman" w:cs="Times New Roman"/>
          <w:color w:val="222222"/>
          <w:shd w:val="clear" w:color="auto" w:fill="FFFFFF"/>
        </w:rPr>
        <w:t xml:space="preserve">Yala, A., Barzilay, R., Salama, L., Griffin, M., Sollender, G., Bardia, A., Lehman, C., Buckley, J.M., Coopey, S.B., Polubriaginof, F. and Garber, J.E., 2017. Using machine learning to parse breast pathology reports. </w:t>
      </w:r>
      <w:r w:rsidR="00F12020" w:rsidRPr="0063071A">
        <w:rPr>
          <w:rFonts w:ascii="Times New Roman" w:hAnsi="Times New Roman" w:cs="Times New Roman"/>
          <w:i/>
          <w:iCs/>
          <w:color w:val="222222"/>
        </w:rPr>
        <w:t>Breast cancer research and treatment</w:t>
      </w:r>
      <w:r w:rsidR="00F12020" w:rsidRPr="0063071A">
        <w:rPr>
          <w:rFonts w:ascii="Times New Roman" w:hAnsi="Times New Roman" w:cs="Times New Roman"/>
          <w:color w:val="222222"/>
          <w:shd w:val="clear" w:color="auto" w:fill="FFFFFF"/>
        </w:rPr>
        <w:t xml:space="preserve">, </w:t>
      </w:r>
      <w:r w:rsidR="00F12020" w:rsidRPr="0063071A">
        <w:rPr>
          <w:rFonts w:ascii="Times New Roman" w:hAnsi="Times New Roman" w:cs="Times New Roman"/>
          <w:i/>
          <w:iCs/>
          <w:color w:val="222222"/>
        </w:rPr>
        <w:t>161</w:t>
      </w:r>
      <w:r w:rsidR="00F12020" w:rsidRPr="0063071A">
        <w:rPr>
          <w:rFonts w:ascii="Times New Roman" w:hAnsi="Times New Roman" w:cs="Times New Roman"/>
          <w:color w:val="222222"/>
          <w:shd w:val="clear" w:color="auto" w:fill="FFFFFF"/>
        </w:rPr>
        <w:t>(2), pp.203-211.</w:t>
      </w:r>
    </w:p>
    <w:p w14:paraId="1C85B599" w14:textId="77777777" w:rsidR="00CE61C1" w:rsidRPr="0063071A" w:rsidRDefault="00F12020"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4] </w:t>
      </w:r>
      <w:r w:rsidR="00CE61C1" w:rsidRPr="0063071A">
        <w:rPr>
          <w:rFonts w:ascii="Times New Roman" w:hAnsi="Times New Roman" w:cs="Times New Roman"/>
          <w:color w:val="222222"/>
          <w:shd w:val="clear" w:color="auto" w:fill="FFFFFF"/>
        </w:rPr>
        <w:t xml:space="preserve">Chao-Wen, C., Yuh-Wen, C., Moussa, L. and Tzung-Hung, L., 2015. Using multi-objective affinity model for mining the rules of revisits within 72 hours for emergency department patients. </w:t>
      </w:r>
      <w:r w:rsidR="00CE61C1" w:rsidRPr="0063071A">
        <w:rPr>
          <w:rFonts w:ascii="Times New Roman" w:hAnsi="Times New Roman" w:cs="Times New Roman"/>
          <w:i/>
          <w:iCs/>
          <w:color w:val="222222"/>
        </w:rPr>
        <w:t>Multiple Criteria Decision Making</w:t>
      </w:r>
      <w:r w:rsidR="00CE61C1" w:rsidRPr="0063071A">
        <w:rPr>
          <w:rFonts w:ascii="Times New Roman" w:hAnsi="Times New Roman" w:cs="Times New Roman"/>
          <w:color w:val="222222"/>
          <w:shd w:val="clear" w:color="auto" w:fill="FFFFFF"/>
        </w:rPr>
        <w:t xml:space="preserve">, </w:t>
      </w:r>
      <w:r w:rsidR="00CE61C1" w:rsidRPr="0063071A">
        <w:rPr>
          <w:rFonts w:ascii="Times New Roman" w:hAnsi="Times New Roman" w:cs="Times New Roman"/>
          <w:i/>
          <w:iCs/>
          <w:color w:val="222222"/>
        </w:rPr>
        <w:t>10</w:t>
      </w:r>
      <w:r w:rsidR="00CE61C1" w:rsidRPr="0063071A">
        <w:rPr>
          <w:rFonts w:ascii="Times New Roman" w:hAnsi="Times New Roman" w:cs="Times New Roman"/>
          <w:color w:val="222222"/>
          <w:shd w:val="clear" w:color="auto" w:fill="FFFFFF"/>
        </w:rPr>
        <w:t>, pp.5-31.</w:t>
      </w:r>
    </w:p>
    <w:p w14:paraId="5E81425C" w14:textId="77777777" w:rsidR="008B528C" w:rsidRPr="0063071A" w:rsidRDefault="00CE61C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5] </w:t>
      </w:r>
      <w:r w:rsidR="008B528C" w:rsidRPr="0063071A">
        <w:rPr>
          <w:rFonts w:ascii="Times New Roman" w:hAnsi="Times New Roman" w:cs="Times New Roman"/>
          <w:color w:val="222222"/>
          <w:shd w:val="clear" w:color="auto" w:fill="FFFFFF"/>
        </w:rPr>
        <w:t xml:space="preserve">Balyan, R., Crossley, S.A., Brown III, W., Karter, A.J., McNamara, D.S., Liu, J.Y., Lyles, C.R. and Schillinger, D., 2019. Using natural language processing and machine learning to classify health literacy from secure messages: The ECLIPPSE study. </w:t>
      </w:r>
      <w:r w:rsidR="008B528C" w:rsidRPr="0063071A">
        <w:rPr>
          <w:rFonts w:ascii="Times New Roman" w:hAnsi="Times New Roman" w:cs="Times New Roman"/>
          <w:i/>
          <w:iCs/>
          <w:color w:val="222222"/>
        </w:rPr>
        <w:t>PloS one</w:t>
      </w:r>
      <w:r w:rsidR="008B528C" w:rsidRPr="0063071A">
        <w:rPr>
          <w:rFonts w:ascii="Times New Roman" w:hAnsi="Times New Roman" w:cs="Times New Roman"/>
          <w:color w:val="222222"/>
          <w:shd w:val="clear" w:color="auto" w:fill="FFFFFF"/>
        </w:rPr>
        <w:t xml:space="preserve">, </w:t>
      </w:r>
      <w:r w:rsidR="008B528C" w:rsidRPr="0063071A">
        <w:rPr>
          <w:rFonts w:ascii="Times New Roman" w:hAnsi="Times New Roman" w:cs="Times New Roman"/>
          <w:i/>
          <w:iCs/>
          <w:color w:val="222222"/>
        </w:rPr>
        <w:t>14</w:t>
      </w:r>
      <w:r w:rsidR="008B528C" w:rsidRPr="0063071A">
        <w:rPr>
          <w:rFonts w:ascii="Times New Roman" w:hAnsi="Times New Roman" w:cs="Times New Roman"/>
          <w:color w:val="222222"/>
          <w:shd w:val="clear" w:color="auto" w:fill="FFFFFF"/>
        </w:rPr>
        <w:t>(2), p.e0212488.</w:t>
      </w:r>
    </w:p>
    <w:p w14:paraId="1BD64E7A" w14:textId="77777777" w:rsidR="006D7F31" w:rsidRPr="0063071A" w:rsidRDefault="008B528C"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6] </w:t>
      </w:r>
      <w:r w:rsidR="006D7F31" w:rsidRPr="0063071A">
        <w:rPr>
          <w:rFonts w:ascii="Times New Roman" w:hAnsi="Times New Roman" w:cs="Times New Roman"/>
          <w:color w:val="222222"/>
          <w:shd w:val="clear" w:color="auto" w:fill="FFFFFF"/>
        </w:rPr>
        <w:t xml:space="preserve">Hernandez, I. and Zhang, Y., 2017. Using predictive analytics and big data to optimize pharmaceutical outcomes. </w:t>
      </w:r>
      <w:r w:rsidR="006D7F31" w:rsidRPr="0063071A">
        <w:rPr>
          <w:rFonts w:ascii="Times New Roman" w:hAnsi="Times New Roman" w:cs="Times New Roman"/>
          <w:i/>
          <w:iCs/>
          <w:color w:val="222222"/>
        </w:rPr>
        <w:t>American Journal of Health-System Pharmacy</w:t>
      </w:r>
      <w:r w:rsidR="006D7F31" w:rsidRPr="0063071A">
        <w:rPr>
          <w:rFonts w:ascii="Times New Roman" w:hAnsi="Times New Roman" w:cs="Times New Roman"/>
          <w:color w:val="222222"/>
          <w:shd w:val="clear" w:color="auto" w:fill="FFFFFF"/>
        </w:rPr>
        <w:t xml:space="preserve">, </w:t>
      </w:r>
      <w:r w:rsidR="006D7F31" w:rsidRPr="0063071A">
        <w:rPr>
          <w:rFonts w:ascii="Times New Roman" w:hAnsi="Times New Roman" w:cs="Times New Roman"/>
          <w:i/>
          <w:iCs/>
          <w:color w:val="222222"/>
        </w:rPr>
        <w:t>74</w:t>
      </w:r>
      <w:r w:rsidR="006D7F31" w:rsidRPr="0063071A">
        <w:rPr>
          <w:rFonts w:ascii="Times New Roman" w:hAnsi="Times New Roman" w:cs="Times New Roman"/>
          <w:color w:val="222222"/>
          <w:shd w:val="clear" w:color="auto" w:fill="FFFFFF"/>
        </w:rPr>
        <w:t>(18), pp.1494-1500.</w:t>
      </w:r>
    </w:p>
    <w:p w14:paraId="65834E7F" w14:textId="77777777" w:rsidR="00A80BB7" w:rsidRPr="0063071A" w:rsidRDefault="006D7F31"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7] </w:t>
      </w:r>
      <w:r w:rsidR="00A80BB7" w:rsidRPr="0063071A">
        <w:rPr>
          <w:rFonts w:ascii="Times New Roman" w:hAnsi="Times New Roman" w:cs="Times New Roman"/>
          <w:color w:val="222222"/>
          <w:shd w:val="clear" w:color="auto" w:fill="FFFFFF"/>
        </w:rPr>
        <w:t xml:space="preserve">Jain, D. and Singh, V., 2016. Utilization of Data Mining Classification Approach for Disease Prediction: A Survey. </w:t>
      </w:r>
      <w:r w:rsidR="00A80BB7" w:rsidRPr="0063071A">
        <w:rPr>
          <w:rFonts w:ascii="Times New Roman" w:hAnsi="Times New Roman" w:cs="Times New Roman"/>
          <w:i/>
          <w:iCs/>
          <w:color w:val="222222"/>
        </w:rPr>
        <w:t>International Journal Education and Management Engineering</w:t>
      </w:r>
      <w:r w:rsidR="00A80BB7" w:rsidRPr="0063071A">
        <w:rPr>
          <w:rFonts w:ascii="Times New Roman" w:hAnsi="Times New Roman" w:cs="Times New Roman"/>
          <w:color w:val="222222"/>
          <w:shd w:val="clear" w:color="auto" w:fill="FFFFFF"/>
        </w:rPr>
        <w:t xml:space="preserve">, </w:t>
      </w:r>
      <w:r w:rsidR="00A80BB7" w:rsidRPr="0063071A">
        <w:rPr>
          <w:rFonts w:ascii="Times New Roman" w:hAnsi="Times New Roman" w:cs="Times New Roman"/>
          <w:i/>
          <w:iCs/>
          <w:color w:val="222222"/>
        </w:rPr>
        <w:t>6</w:t>
      </w:r>
      <w:r w:rsidR="00A80BB7" w:rsidRPr="0063071A">
        <w:rPr>
          <w:rFonts w:ascii="Times New Roman" w:hAnsi="Times New Roman" w:cs="Times New Roman"/>
          <w:color w:val="222222"/>
          <w:shd w:val="clear" w:color="auto" w:fill="FFFFFF"/>
        </w:rPr>
        <w:t>, pp.45-52.</w:t>
      </w:r>
    </w:p>
    <w:p w14:paraId="2BDB52EC" w14:textId="77777777" w:rsidR="00852953" w:rsidRPr="0063071A" w:rsidRDefault="00A80BB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8] </w:t>
      </w:r>
      <w:r w:rsidR="00852953" w:rsidRPr="0063071A">
        <w:rPr>
          <w:rFonts w:ascii="Times New Roman" w:hAnsi="Times New Roman" w:cs="Times New Roman"/>
          <w:color w:val="222222"/>
          <w:shd w:val="clear" w:color="auto" w:fill="FFFFFF"/>
        </w:rPr>
        <w:t xml:space="preserve">Stopa, B.M., Yan, S.C., Dasenbrock, H.H., Kim, D.H. and Gormley, W.B., 2019. Variance Reduction in Neurosurgical Practice: The Case for Analytics-Driven Decision Support in the Era of Big Data. </w:t>
      </w:r>
      <w:r w:rsidR="00852953" w:rsidRPr="0063071A">
        <w:rPr>
          <w:rFonts w:ascii="Times New Roman" w:hAnsi="Times New Roman" w:cs="Times New Roman"/>
          <w:i/>
          <w:iCs/>
          <w:color w:val="222222"/>
        </w:rPr>
        <w:t>World neurosurgery</w:t>
      </w:r>
      <w:r w:rsidR="00852953" w:rsidRPr="0063071A">
        <w:rPr>
          <w:rFonts w:ascii="Times New Roman" w:hAnsi="Times New Roman" w:cs="Times New Roman"/>
          <w:color w:val="222222"/>
          <w:shd w:val="clear" w:color="auto" w:fill="FFFFFF"/>
        </w:rPr>
        <w:t xml:space="preserve">, </w:t>
      </w:r>
      <w:r w:rsidR="00852953" w:rsidRPr="0063071A">
        <w:rPr>
          <w:rFonts w:ascii="Times New Roman" w:hAnsi="Times New Roman" w:cs="Times New Roman"/>
          <w:i/>
          <w:iCs/>
          <w:color w:val="222222"/>
        </w:rPr>
        <w:t>126</w:t>
      </w:r>
      <w:r w:rsidR="00852953" w:rsidRPr="0063071A">
        <w:rPr>
          <w:rFonts w:ascii="Times New Roman" w:hAnsi="Times New Roman" w:cs="Times New Roman"/>
          <w:color w:val="222222"/>
          <w:shd w:val="clear" w:color="auto" w:fill="FFFFFF"/>
        </w:rPr>
        <w:t>, pp.e190-e195.</w:t>
      </w:r>
    </w:p>
    <w:p w14:paraId="3A0E934E" w14:textId="77777777" w:rsidR="002F4E19" w:rsidRPr="0063071A" w:rsidRDefault="00852953"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499] </w:t>
      </w:r>
      <w:r w:rsidR="002F4E19" w:rsidRPr="0063071A">
        <w:rPr>
          <w:rFonts w:ascii="Times New Roman" w:hAnsi="Times New Roman" w:cs="Times New Roman"/>
          <w:color w:val="222222"/>
          <w:shd w:val="clear" w:color="auto" w:fill="FFFFFF"/>
        </w:rPr>
        <w:t xml:space="preserve">Hund, M., Böhm, D., Sturm, W., Sedlmair, M., Schreck, T., Ullrich, T., Keim, D.A., Majnaric, L. and Holzinger, A., 2016. Visual analytics for concept exploration in subspaces of patient groups. </w:t>
      </w:r>
      <w:r w:rsidR="002F4E19" w:rsidRPr="0063071A">
        <w:rPr>
          <w:rFonts w:ascii="Times New Roman" w:hAnsi="Times New Roman" w:cs="Times New Roman"/>
          <w:i/>
          <w:iCs/>
          <w:color w:val="222222"/>
        </w:rPr>
        <w:t>Brain informatics</w:t>
      </w:r>
      <w:r w:rsidR="002F4E19" w:rsidRPr="0063071A">
        <w:rPr>
          <w:rFonts w:ascii="Times New Roman" w:hAnsi="Times New Roman" w:cs="Times New Roman"/>
          <w:color w:val="222222"/>
          <w:shd w:val="clear" w:color="auto" w:fill="FFFFFF"/>
        </w:rPr>
        <w:t xml:space="preserve">, </w:t>
      </w:r>
      <w:r w:rsidR="002F4E19" w:rsidRPr="0063071A">
        <w:rPr>
          <w:rFonts w:ascii="Times New Roman" w:hAnsi="Times New Roman" w:cs="Times New Roman"/>
          <w:i/>
          <w:iCs/>
          <w:color w:val="222222"/>
        </w:rPr>
        <w:t>3</w:t>
      </w:r>
      <w:r w:rsidR="002F4E19" w:rsidRPr="0063071A">
        <w:rPr>
          <w:rFonts w:ascii="Times New Roman" w:hAnsi="Times New Roman" w:cs="Times New Roman"/>
          <w:color w:val="222222"/>
          <w:shd w:val="clear" w:color="auto" w:fill="FFFFFF"/>
        </w:rPr>
        <w:t>(4), p.233.</w:t>
      </w:r>
    </w:p>
    <w:p w14:paraId="75EEC55D" w14:textId="77777777" w:rsidR="00E72797" w:rsidRPr="0063071A" w:rsidRDefault="002F4E19"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00] </w:t>
      </w:r>
      <w:r w:rsidR="00E72797" w:rsidRPr="0063071A">
        <w:rPr>
          <w:rFonts w:ascii="Times New Roman" w:hAnsi="Times New Roman" w:cs="Times New Roman"/>
          <w:color w:val="222222"/>
          <w:shd w:val="clear" w:color="auto" w:fill="FFFFFF"/>
        </w:rPr>
        <w:t xml:space="preserve">Vaitsis, C., Nilsson, G. and Zary, N., 2014. Visual analytics in healthcare education: exploring novel ways to analyze and represent big data in undergraduate medical education. </w:t>
      </w:r>
      <w:r w:rsidR="00E72797" w:rsidRPr="0063071A">
        <w:rPr>
          <w:rFonts w:ascii="Times New Roman" w:hAnsi="Times New Roman" w:cs="Times New Roman"/>
          <w:i/>
          <w:iCs/>
          <w:color w:val="222222"/>
        </w:rPr>
        <w:t>PeerJ</w:t>
      </w:r>
      <w:r w:rsidR="00E72797" w:rsidRPr="0063071A">
        <w:rPr>
          <w:rFonts w:ascii="Times New Roman" w:hAnsi="Times New Roman" w:cs="Times New Roman"/>
          <w:color w:val="222222"/>
          <w:shd w:val="clear" w:color="auto" w:fill="FFFFFF"/>
        </w:rPr>
        <w:t xml:space="preserve">, </w:t>
      </w:r>
      <w:r w:rsidR="00E72797" w:rsidRPr="0063071A">
        <w:rPr>
          <w:rFonts w:ascii="Times New Roman" w:hAnsi="Times New Roman" w:cs="Times New Roman"/>
          <w:i/>
          <w:iCs/>
          <w:color w:val="222222"/>
        </w:rPr>
        <w:t>2</w:t>
      </w:r>
      <w:r w:rsidR="00E72797" w:rsidRPr="0063071A">
        <w:rPr>
          <w:rFonts w:ascii="Times New Roman" w:hAnsi="Times New Roman" w:cs="Times New Roman"/>
          <w:color w:val="222222"/>
          <w:shd w:val="clear" w:color="auto" w:fill="FFFFFF"/>
        </w:rPr>
        <w:t>, p.e683.</w:t>
      </w:r>
    </w:p>
    <w:p w14:paraId="4F3E7C24" w14:textId="77777777" w:rsidR="00D10576" w:rsidRPr="0063071A" w:rsidRDefault="00E72797"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01] </w:t>
      </w:r>
      <w:r w:rsidR="00D10576" w:rsidRPr="0063071A">
        <w:rPr>
          <w:rFonts w:ascii="Times New Roman" w:hAnsi="Times New Roman" w:cs="Times New Roman"/>
          <w:color w:val="222222"/>
          <w:shd w:val="clear" w:color="auto" w:fill="FFFFFF"/>
        </w:rPr>
        <w:t xml:space="preserve">Price, J., 2016. What can big data offer the pharmacovigilance of orphan drugs?. </w:t>
      </w:r>
      <w:r w:rsidR="00D10576" w:rsidRPr="0063071A">
        <w:rPr>
          <w:rFonts w:ascii="Times New Roman" w:hAnsi="Times New Roman" w:cs="Times New Roman"/>
          <w:i/>
          <w:iCs/>
          <w:color w:val="222222"/>
        </w:rPr>
        <w:t>Clinical therapeutics</w:t>
      </w:r>
      <w:r w:rsidR="00D10576" w:rsidRPr="0063071A">
        <w:rPr>
          <w:rFonts w:ascii="Times New Roman" w:hAnsi="Times New Roman" w:cs="Times New Roman"/>
          <w:color w:val="222222"/>
          <w:shd w:val="clear" w:color="auto" w:fill="FFFFFF"/>
        </w:rPr>
        <w:t xml:space="preserve">, </w:t>
      </w:r>
      <w:r w:rsidR="00D10576" w:rsidRPr="0063071A">
        <w:rPr>
          <w:rFonts w:ascii="Times New Roman" w:hAnsi="Times New Roman" w:cs="Times New Roman"/>
          <w:i/>
          <w:iCs/>
          <w:color w:val="222222"/>
        </w:rPr>
        <w:t>38</w:t>
      </w:r>
      <w:r w:rsidR="00D10576" w:rsidRPr="0063071A">
        <w:rPr>
          <w:rFonts w:ascii="Times New Roman" w:hAnsi="Times New Roman" w:cs="Times New Roman"/>
          <w:color w:val="222222"/>
          <w:shd w:val="clear" w:color="auto" w:fill="FFFFFF"/>
        </w:rPr>
        <w:t>(12), pp.2533-2545.</w:t>
      </w:r>
    </w:p>
    <w:p w14:paraId="27B4AE83" w14:textId="77777777" w:rsidR="00487BA2" w:rsidRPr="0063071A" w:rsidRDefault="00D10576"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02] </w:t>
      </w:r>
      <w:r w:rsidR="00487BA2" w:rsidRPr="0063071A">
        <w:rPr>
          <w:rFonts w:ascii="Times New Roman" w:hAnsi="Times New Roman" w:cs="Times New Roman"/>
          <w:color w:val="222222"/>
          <w:shd w:val="clear" w:color="auto" w:fill="FFFFFF"/>
        </w:rPr>
        <w:t xml:space="preserve">Guo, L., Jin, B., Yao, C., Yang, H., Huang, D. and Wang, F., 2016. Which doctor to trust: a recommender system for identifying the right doctors. </w:t>
      </w:r>
      <w:r w:rsidR="00487BA2" w:rsidRPr="0063071A">
        <w:rPr>
          <w:rFonts w:ascii="Times New Roman" w:hAnsi="Times New Roman" w:cs="Times New Roman"/>
          <w:i/>
          <w:iCs/>
          <w:color w:val="222222"/>
        </w:rPr>
        <w:t>Journal of medical Internet research</w:t>
      </w:r>
      <w:r w:rsidR="00487BA2" w:rsidRPr="0063071A">
        <w:rPr>
          <w:rFonts w:ascii="Times New Roman" w:hAnsi="Times New Roman" w:cs="Times New Roman"/>
          <w:color w:val="222222"/>
          <w:shd w:val="clear" w:color="auto" w:fill="FFFFFF"/>
        </w:rPr>
        <w:t xml:space="preserve">, </w:t>
      </w:r>
      <w:r w:rsidR="00487BA2" w:rsidRPr="0063071A">
        <w:rPr>
          <w:rFonts w:ascii="Times New Roman" w:hAnsi="Times New Roman" w:cs="Times New Roman"/>
          <w:i/>
          <w:iCs/>
          <w:color w:val="222222"/>
        </w:rPr>
        <w:t>18</w:t>
      </w:r>
      <w:r w:rsidR="00487BA2" w:rsidRPr="0063071A">
        <w:rPr>
          <w:rFonts w:ascii="Times New Roman" w:hAnsi="Times New Roman" w:cs="Times New Roman"/>
          <w:color w:val="222222"/>
          <w:shd w:val="clear" w:color="auto" w:fill="FFFFFF"/>
        </w:rPr>
        <w:t>(7), p.e186.</w:t>
      </w:r>
    </w:p>
    <w:p w14:paraId="1BBE16A0" w14:textId="653486E6" w:rsidR="00CC7FD6" w:rsidRPr="00AB3DA6" w:rsidRDefault="00487BA2" w:rsidP="00941A41">
      <w:pPr>
        <w:spacing w:after="0" w:line="240" w:lineRule="auto"/>
        <w:ind w:left="720" w:hanging="720"/>
        <w:jc w:val="both"/>
        <w:rPr>
          <w:rFonts w:ascii="Times New Roman" w:hAnsi="Times New Roman" w:cs="Times New Roman"/>
          <w:color w:val="222222"/>
          <w:shd w:val="clear" w:color="auto" w:fill="FFFFFF"/>
        </w:rPr>
      </w:pPr>
      <w:r w:rsidRPr="0063071A">
        <w:rPr>
          <w:rFonts w:ascii="Times New Roman" w:hAnsi="Times New Roman" w:cs="Times New Roman"/>
          <w:color w:val="222222"/>
          <w:shd w:val="clear" w:color="auto" w:fill="FFFFFF"/>
        </w:rPr>
        <w:t xml:space="preserve">[503] </w:t>
      </w:r>
      <w:r w:rsidR="00BC61E5" w:rsidRPr="0063071A">
        <w:rPr>
          <w:rFonts w:ascii="Times New Roman" w:hAnsi="Times New Roman" w:cs="Times New Roman"/>
          <w:color w:val="222222"/>
          <w:shd w:val="clear" w:color="auto" w:fill="FFFFFF"/>
        </w:rPr>
        <w:t xml:space="preserve">Sharma, D. and Shadabi, F., 2014, December. The potential use of multi-agent and hybrid data mining approaches in social informatics for improving e-Health services. In </w:t>
      </w:r>
      <w:r w:rsidR="00BC61E5" w:rsidRPr="0063071A">
        <w:rPr>
          <w:rFonts w:ascii="Times New Roman" w:hAnsi="Times New Roman" w:cs="Times New Roman"/>
          <w:i/>
          <w:iCs/>
          <w:color w:val="222222"/>
        </w:rPr>
        <w:t>2014 IEEE Fourth International Conference on Big Data and Cloud Computing</w:t>
      </w:r>
      <w:r w:rsidR="00BC61E5" w:rsidRPr="0063071A">
        <w:rPr>
          <w:rFonts w:ascii="Times New Roman" w:hAnsi="Times New Roman" w:cs="Times New Roman"/>
          <w:color w:val="222222"/>
          <w:shd w:val="clear" w:color="auto" w:fill="FFFFFF"/>
        </w:rPr>
        <w:t xml:space="preserve"> (pp. 350-354). IEEE.</w:t>
      </w:r>
      <w:r w:rsidR="00CC7FD6" w:rsidRPr="00AB3DA6">
        <w:rPr>
          <w:rFonts w:ascii="Times New Roman" w:hAnsi="Times New Roman" w:cs="Times New Roman"/>
          <w:color w:val="222222"/>
          <w:shd w:val="clear" w:color="auto" w:fill="FFFFFF"/>
        </w:rPr>
        <w:t xml:space="preserve"> </w:t>
      </w:r>
    </w:p>
    <w:sectPr w:rsidR="00CC7FD6" w:rsidRPr="00AB3DA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42510" w14:textId="77777777" w:rsidR="00334161" w:rsidRDefault="00334161" w:rsidP="00166EE1">
      <w:pPr>
        <w:spacing w:after="0" w:line="240" w:lineRule="auto"/>
      </w:pPr>
      <w:r>
        <w:separator/>
      </w:r>
    </w:p>
  </w:endnote>
  <w:endnote w:type="continuationSeparator" w:id="0">
    <w:p w14:paraId="59E12095" w14:textId="77777777" w:rsidR="00334161" w:rsidRDefault="00334161" w:rsidP="00166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BA4D1" w14:textId="77777777" w:rsidR="00334161" w:rsidRDefault="00334161" w:rsidP="00166EE1">
      <w:pPr>
        <w:spacing w:after="0" w:line="240" w:lineRule="auto"/>
      </w:pPr>
      <w:r>
        <w:separator/>
      </w:r>
    </w:p>
  </w:footnote>
  <w:footnote w:type="continuationSeparator" w:id="0">
    <w:p w14:paraId="76247A10" w14:textId="77777777" w:rsidR="00334161" w:rsidRDefault="00334161" w:rsidP="00166E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3DC0F" w14:textId="09BDB686" w:rsidR="00DE2B68" w:rsidRPr="00950C43" w:rsidRDefault="00DE2B68" w:rsidP="00B3011D">
    <w:pPr>
      <w:pStyle w:val="Header"/>
      <w:jc w:val="center"/>
      <w:rPr>
        <w:rFonts w:ascii="Times New Roman" w:hAnsi="Times New Roman" w:cs="Times New Roman"/>
      </w:rPr>
    </w:pPr>
  </w:p>
  <w:p w14:paraId="347F7D72" w14:textId="77777777" w:rsidR="00DE2B68" w:rsidRDefault="00DE2B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111E2"/>
    <w:multiLevelType w:val="hybridMultilevel"/>
    <w:tmpl w:val="0696265C"/>
    <w:lvl w:ilvl="0" w:tplc="D8FCBA3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4E02B11"/>
    <w:multiLevelType w:val="hybridMultilevel"/>
    <w:tmpl w:val="557271FC"/>
    <w:lvl w:ilvl="0" w:tplc="04090019">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09344A92"/>
    <w:multiLevelType w:val="hybridMultilevel"/>
    <w:tmpl w:val="83B89C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B5B4239"/>
    <w:multiLevelType w:val="hybridMultilevel"/>
    <w:tmpl w:val="F2DC72B0"/>
    <w:lvl w:ilvl="0" w:tplc="5E24E4E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109C648C"/>
    <w:multiLevelType w:val="hybridMultilevel"/>
    <w:tmpl w:val="51BE48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524B4"/>
    <w:multiLevelType w:val="hybridMultilevel"/>
    <w:tmpl w:val="F8D46F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3110E"/>
    <w:multiLevelType w:val="hybridMultilevel"/>
    <w:tmpl w:val="BB228D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A0C40"/>
    <w:multiLevelType w:val="hybridMultilevel"/>
    <w:tmpl w:val="51BE48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90807"/>
    <w:multiLevelType w:val="hybridMultilevel"/>
    <w:tmpl w:val="9984D5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C3AB6"/>
    <w:multiLevelType w:val="hybridMultilevel"/>
    <w:tmpl w:val="51BE48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95DDB"/>
    <w:multiLevelType w:val="hybridMultilevel"/>
    <w:tmpl w:val="18ACD7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3A7EC6"/>
    <w:multiLevelType w:val="hybridMultilevel"/>
    <w:tmpl w:val="8B723E4C"/>
    <w:lvl w:ilvl="0" w:tplc="5C743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E81344"/>
    <w:multiLevelType w:val="hybridMultilevel"/>
    <w:tmpl w:val="D0FAB5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E2390"/>
    <w:multiLevelType w:val="hybridMultilevel"/>
    <w:tmpl w:val="CE80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6504D"/>
    <w:multiLevelType w:val="hybridMultilevel"/>
    <w:tmpl w:val="B042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4794E"/>
    <w:multiLevelType w:val="hybridMultilevel"/>
    <w:tmpl w:val="18ACD7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347A0"/>
    <w:multiLevelType w:val="hybridMultilevel"/>
    <w:tmpl w:val="F8D46F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30912"/>
    <w:multiLevelType w:val="hybridMultilevel"/>
    <w:tmpl w:val="8CF65AE2"/>
    <w:lvl w:ilvl="0" w:tplc="617675D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8C7BEB"/>
    <w:multiLevelType w:val="hybridMultilevel"/>
    <w:tmpl w:val="2B3E72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B16C56"/>
    <w:multiLevelType w:val="hybridMultilevel"/>
    <w:tmpl w:val="CE80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21A34"/>
    <w:multiLevelType w:val="hybridMultilevel"/>
    <w:tmpl w:val="CE80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4F748C"/>
    <w:multiLevelType w:val="hybridMultilevel"/>
    <w:tmpl w:val="EDEE51E8"/>
    <w:lvl w:ilvl="0" w:tplc="13F6312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2476F"/>
    <w:multiLevelType w:val="hybridMultilevel"/>
    <w:tmpl w:val="82CAE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C253F3"/>
    <w:multiLevelType w:val="hybridMultilevel"/>
    <w:tmpl w:val="AA8A1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C23279"/>
    <w:multiLevelType w:val="hybridMultilevel"/>
    <w:tmpl w:val="203617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32137"/>
    <w:multiLevelType w:val="hybridMultilevel"/>
    <w:tmpl w:val="D352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222F59"/>
    <w:multiLevelType w:val="hybridMultilevel"/>
    <w:tmpl w:val="1A244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B67B9"/>
    <w:multiLevelType w:val="hybridMultilevel"/>
    <w:tmpl w:val="F97CC648"/>
    <w:lvl w:ilvl="0" w:tplc="080A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0153EC"/>
    <w:multiLevelType w:val="hybridMultilevel"/>
    <w:tmpl w:val="9BFA53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264952"/>
    <w:multiLevelType w:val="hybridMultilevel"/>
    <w:tmpl w:val="FDE29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61CC3"/>
    <w:multiLevelType w:val="hybridMultilevel"/>
    <w:tmpl w:val="028E42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4"/>
  </w:num>
  <w:num w:numId="3">
    <w:abstractNumId w:val="26"/>
  </w:num>
  <w:num w:numId="4">
    <w:abstractNumId w:val="4"/>
  </w:num>
  <w:num w:numId="5">
    <w:abstractNumId w:val="23"/>
  </w:num>
  <w:num w:numId="6">
    <w:abstractNumId w:val="24"/>
  </w:num>
  <w:num w:numId="7">
    <w:abstractNumId w:val="5"/>
  </w:num>
  <w:num w:numId="8">
    <w:abstractNumId w:val="6"/>
  </w:num>
  <w:num w:numId="9">
    <w:abstractNumId w:val="12"/>
  </w:num>
  <w:num w:numId="10">
    <w:abstractNumId w:val="28"/>
  </w:num>
  <w:num w:numId="11">
    <w:abstractNumId w:val="0"/>
  </w:num>
  <w:num w:numId="12">
    <w:abstractNumId w:val="16"/>
  </w:num>
  <w:num w:numId="13">
    <w:abstractNumId w:val="30"/>
  </w:num>
  <w:num w:numId="14">
    <w:abstractNumId w:val="3"/>
  </w:num>
  <w:num w:numId="15">
    <w:abstractNumId w:val="22"/>
  </w:num>
  <w:num w:numId="16">
    <w:abstractNumId w:val="25"/>
  </w:num>
  <w:num w:numId="17">
    <w:abstractNumId w:val="20"/>
  </w:num>
  <w:num w:numId="18">
    <w:abstractNumId w:val="19"/>
  </w:num>
  <w:num w:numId="19">
    <w:abstractNumId w:val="13"/>
  </w:num>
  <w:num w:numId="20">
    <w:abstractNumId w:val="17"/>
  </w:num>
  <w:num w:numId="21">
    <w:abstractNumId w:val="27"/>
  </w:num>
  <w:num w:numId="22">
    <w:abstractNumId w:val="7"/>
  </w:num>
  <w:num w:numId="23">
    <w:abstractNumId w:val="11"/>
  </w:num>
  <w:num w:numId="24">
    <w:abstractNumId w:val="1"/>
  </w:num>
  <w:num w:numId="25">
    <w:abstractNumId w:val="9"/>
  </w:num>
  <w:num w:numId="26">
    <w:abstractNumId w:val="18"/>
  </w:num>
  <w:num w:numId="27">
    <w:abstractNumId w:val="10"/>
  </w:num>
  <w:num w:numId="28">
    <w:abstractNumId w:val="15"/>
  </w:num>
  <w:num w:numId="29">
    <w:abstractNumId w:val="21"/>
  </w:num>
  <w:num w:numId="30">
    <w:abstractNumId w:val="8"/>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sDA3BzIMLcyNTZV0lIJTi4sz8/NACsxrASULGy4sAAAA"/>
  </w:docVars>
  <w:rsids>
    <w:rsidRoot w:val="00DC6A13"/>
    <w:rsid w:val="000002D7"/>
    <w:rsid w:val="00000BD0"/>
    <w:rsid w:val="00001A5B"/>
    <w:rsid w:val="000044EE"/>
    <w:rsid w:val="00004D72"/>
    <w:rsid w:val="00005602"/>
    <w:rsid w:val="00006693"/>
    <w:rsid w:val="00010228"/>
    <w:rsid w:val="000114C2"/>
    <w:rsid w:val="00011BA2"/>
    <w:rsid w:val="0001400C"/>
    <w:rsid w:val="000143C3"/>
    <w:rsid w:val="00015486"/>
    <w:rsid w:val="000159D7"/>
    <w:rsid w:val="00015BFC"/>
    <w:rsid w:val="00015CD2"/>
    <w:rsid w:val="000163F0"/>
    <w:rsid w:val="0001646C"/>
    <w:rsid w:val="00016FE1"/>
    <w:rsid w:val="00017099"/>
    <w:rsid w:val="0001719F"/>
    <w:rsid w:val="00017958"/>
    <w:rsid w:val="00020825"/>
    <w:rsid w:val="000225C9"/>
    <w:rsid w:val="00022B5D"/>
    <w:rsid w:val="00023093"/>
    <w:rsid w:val="00027974"/>
    <w:rsid w:val="00027F2D"/>
    <w:rsid w:val="00030FE7"/>
    <w:rsid w:val="000319FF"/>
    <w:rsid w:val="00031C05"/>
    <w:rsid w:val="00031E4D"/>
    <w:rsid w:val="00031E75"/>
    <w:rsid w:val="00032920"/>
    <w:rsid w:val="0003577E"/>
    <w:rsid w:val="00036CFF"/>
    <w:rsid w:val="0003783E"/>
    <w:rsid w:val="00037EC9"/>
    <w:rsid w:val="00037ED1"/>
    <w:rsid w:val="0004023E"/>
    <w:rsid w:val="0004311B"/>
    <w:rsid w:val="0004448E"/>
    <w:rsid w:val="00045243"/>
    <w:rsid w:val="0004610F"/>
    <w:rsid w:val="0005156E"/>
    <w:rsid w:val="00054831"/>
    <w:rsid w:val="00054BC4"/>
    <w:rsid w:val="0006249C"/>
    <w:rsid w:val="00062DE8"/>
    <w:rsid w:val="0006406E"/>
    <w:rsid w:val="00064BAF"/>
    <w:rsid w:val="00065479"/>
    <w:rsid w:val="0006567E"/>
    <w:rsid w:val="00065DFE"/>
    <w:rsid w:val="000661F9"/>
    <w:rsid w:val="000676E2"/>
    <w:rsid w:val="000676E5"/>
    <w:rsid w:val="00067BF3"/>
    <w:rsid w:val="00070D9E"/>
    <w:rsid w:val="00071C8A"/>
    <w:rsid w:val="00073B60"/>
    <w:rsid w:val="000756BE"/>
    <w:rsid w:val="00077946"/>
    <w:rsid w:val="00080241"/>
    <w:rsid w:val="000818F7"/>
    <w:rsid w:val="00081D3E"/>
    <w:rsid w:val="00083B37"/>
    <w:rsid w:val="00083D1A"/>
    <w:rsid w:val="00084218"/>
    <w:rsid w:val="00085049"/>
    <w:rsid w:val="0008543F"/>
    <w:rsid w:val="00085B26"/>
    <w:rsid w:val="00086A22"/>
    <w:rsid w:val="0008705C"/>
    <w:rsid w:val="000871BC"/>
    <w:rsid w:val="00090BBC"/>
    <w:rsid w:val="00092058"/>
    <w:rsid w:val="00092877"/>
    <w:rsid w:val="00092F69"/>
    <w:rsid w:val="00093290"/>
    <w:rsid w:val="00093473"/>
    <w:rsid w:val="00093477"/>
    <w:rsid w:val="000942FD"/>
    <w:rsid w:val="000963A2"/>
    <w:rsid w:val="00096ADB"/>
    <w:rsid w:val="00096BEC"/>
    <w:rsid w:val="00097DCA"/>
    <w:rsid w:val="000A2223"/>
    <w:rsid w:val="000A2B8F"/>
    <w:rsid w:val="000A37E1"/>
    <w:rsid w:val="000A4B9E"/>
    <w:rsid w:val="000A5E13"/>
    <w:rsid w:val="000A7915"/>
    <w:rsid w:val="000A7CA6"/>
    <w:rsid w:val="000B16C7"/>
    <w:rsid w:val="000B3F19"/>
    <w:rsid w:val="000B6317"/>
    <w:rsid w:val="000B6439"/>
    <w:rsid w:val="000B65D7"/>
    <w:rsid w:val="000C0D11"/>
    <w:rsid w:val="000C1D7A"/>
    <w:rsid w:val="000C2A0B"/>
    <w:rsid w:val="000C40A5"/>
    <w:rsid w:val="000C50CC"/>
    <w:rsid w:val="000C51DD"/>
    <w:rsid w:val="000C53B7"/>
    <w:rsid w:val="000C5E0D"/>
    <w:rsid w:val="000C694A"/>
    <w:rsid w:val="000C7395"/>
    <w:rsid w:val="000D2FA7"/>
    <w:rsid w:val="000D3D31"/>
    <w:rsid w:val="000D57AB"/>
    <w:rsid w:val="000D6FB2"/>
    <w:rsid w:val="000E034E"/>
    <w:rsid w:val="000E0D40"/>
    <w:rsid w:val="000E2099"/>
    <w:rsid w:val="000E2F92"/>
    <w:rsid w:val="000E359F"/>
    <w:rsid w:val="000E3838"/>
    <w:rsid w:val="000E43FA"/>
    <w:rsid w:val="000E499F"/>
    <w:rsid w:val="000E5D35"/>
    <w:rsid w:val="000E6040"/>
    <w:rsid w:val="000E6346"/>
    <w:rsid w:val="000E6F3A"/>
    <w:rsid w:val="000E6FF3"/>
    <w:rsid w:val="000E75F9"/>
    <w:rsid w:val="000F0160"/>
    <w:rsid w:val="000F12EE"/>
    <w:rsid w:val="000F2862"/>
    <w:rsid w:val="000F5EA3"/>
    <w:rsid w:val="000F678A"/>
    <w:rsid w:val="00100871"/>
    <w:rsid w:val="001015EA"/>
    <w:rsid w:val="00102606"/>
    <w:rsid w:val="001031EC"/>
    <w:rsid w:val="0010408D"/>
    <w:rsid w:val="0010452B"/>
    <w:rsid w:val="00104DC1"/>
    <w:rsid w:val="0010501B"/>
    <w:rsid w:val="001051B2"/>
    <w:rsid w:val="001056BB"/>
    <w:rsid w:val="00106333"/>
    <w:rsid w:val="00106947"/>
    <w:rsid w:val="00106DF9"/>
    <w:rsid w:val="00107E8E"/>
    <w:rsid w:val="0011040D"/>
    <w:rsid w:val="00113035"/>
    <w:rsid w:val="001134E4"/>
    <w:rsid w:val="0011513D"/>
    <w:rsid w:val="00116984"/>
    <w:rsid w:val="00117DA1"/>
    <w:rsid w:val="00120313"/>
    <w:rsid w:val="00120390"/>
    <w:rsid w:val="001208B0"/>
    <w:rsid w:val="0012124F"/>
    <w:rsid w:val="001214DD"/>
    <w:rsid w:val="001242C7"/>
    <w:rsid w:val="001250DA"/>
    <w:rsid w:val="001253EA"/>
    <w:rsid w:val="001303FB"/>
    <w:rsid w:val="001322BB"/>
    <w:rsid w:val="00132758"/>
    <w:rsid w:val="00132AAB"/>
    <w:rsid w:val="00133EEE"/>
    <w:rsid w:val="00135DB4"/>
    <w:rsid w:val="0013765D"/>
    <w:rsid w:val="001378F9"/>
    <w:rsid w:val="00137C95"/>
    <w:rsid w:val="001414F6"/>
    <w:rsid w:val="00141CD2"/>
    <w:rsid w:val="00143FB9"/>
    <w:rsid w:val="00144D33"/>
    <w:rsid w:val="00146806"/>
    <w:rsid w:val="00147259"/>
    <w:rsid w:val="00150020"/>
    <w:rsid w:val="00151D75"/>
    <w:rsid w:val="00151F4E"/>
    <w:rsid w:val="001524E4"/>
    <w:rsid w:val="001524FD"/>
    <w:rsid w:val="001528B6"/>
    <w:rsid w:val="001530BC"/>
    <w:rsid w:val="00153DF8"/>
    <w:rsid w:val="00153ED1"/>
    <w:rsid w:val="001559C9"/>
    <w:rsid w:val="00156C0C"/>
    <w:rsid w:val="00156E55"/>
    <w:rsid w:val="0016113E"/>
    <w:rsid w:val="00161C23"/>
    <w:rsid w:val="00162058"/>
    <w:rsid w:val="0016490C"/>
    <w:rsid w:val="00166EE1"/>
    <w:rsid w:val="00167175"/>
    <w:rsid w:val="00167889"/>
    <w:rsid w:val="001709DD"/>
    <w:rsid w:val="00171181"/>
    <w:rsid w:val="001715A7"/>
    <w:rsid w:val="00171F2B"/>
    <w:rsid w:val="001722A2"/>
    <w:rsid w:val="00172DE1"/>
    <w:rsid w:val="00173204"/>
    <w:rsid w:val="0017440A"/>
    <w:rsid w:val="00174FDC"/>
    <w:rsid w:val="0017568C"/>
    <w:rsid w:val="00175871"/>
    <w:rsid w:val="00176826"/>
    <w:rsid w:val="00176C0A"/>
    <w:rsid w:val="00177945"/>
    <w:rsid w:val="00177DB6"/>
    <w:rsid w:val="00181CA8"/>
    <w:rsid w:val="001833AC"/>
    <w:rsid w:val="00183817"/>
    <w:rsid w:val="00184EA6"/>
    <w:rsid w:val="00185F0A"/>
    <w:rsid w:val="001867AC"/>
    <w:rsid w:val="00187156"/>
    <w:rsid w:val="0018751E"/>
    <w:rsid w:val="00187700"/>
    <w:rsid w:val="001924D6"/>
    <w:rsid w:val="00192BE7"/>
    <w:rsid w:val="0019312D"/>
    <w:rsid w:val="00196E70"/>
    <w:rsid w:val="00197413"/>
    <w:rsid w:val="001A244E"/>
    <w:rsid w:val="001A563F"/>
    <w:rsid w:val="001A5CFB"/>
    <w:rsid w:val="001A728D"/>
    <w:rsid w:val="001A759D"/>
    <w:rsid w:val="001B0256"/>
    <w:rsid w:val="001B068C"/>
    <w:rsid w:val="001B172D"/>
    <w:rsid w:val="001B3A38"/>
    <w:rsid w:val="001B464C"/>
    <w:rsid w:val="001B4760"/>
    <w:rsid w:val="001B6542"/>
    <w:rsid w:val="001C0328"/>
    <w:rsid w:val="001C06E0"/>
    <w:rsid w:val="001C1433"/>
    <w:rsid w:val="001C2672"/>
    <w:rsid w:val="001C2B71"/>
    <w:rsid w:val="001C2BD9"/>
    <w:rsid w:val="001C40A0"/>
    <w:rsid w:val="001C6636"/>
    <w:rsid w:val="001D0727"/>
    <w:rsid w:val="001D2A23"/>
    <w:rsid w:val="001D337D"/>
    <w:rsid w:val="001D3D30"/>
    <w:rsid w:val="001D5985"/>
    <w:rsid w:val="001D6448"/>
    <w:rsid w:val="001D6D80"/>
    <w:rsid w:val="001E02D6"/>
    <w:rsid w:val="001E07A2"/>
    <w:rsid w:val="001E11C2"/>
    <w:rsid w:val="001E21F2"/>
    <w:rsid w:val="001E2D86"/>
    <w:rsid w:val="001E4BF5"/>
    <w:rsid w:val="001E4F7E"/>
    <w:rsid w:val="001E561B"/>
    <w:rsid w:val="001E5763"/>
    <w:rsid w:val="001E5CF1"/>
    <w:rsid w:val="001E5DAB"/>
    <w:rsid w:val="001E7B0B"/>
    <w:rsid w:val="001E7F36"/>
    <w:rsid w:val="001F0F01"/>
    <w:rsid w:val="001F1F55"/>
    <w:rsid w:val="001F21F8"/>
    <w:rsid w:val="001F2647"/>
    <w:rsid w:val="001F2976"/>
    <w:rsid w:val="001F2A47"/>
    <w:rsid w:val="001F304A"/>
    <w:rsid w:val="001F40D1"/>
    <w:rsid w:val="001F4F98"/>
    <w:rsid w:val="001F78C4"/>
    <w:rsid w:val="00200979"/>
    <w:rsid w:val="002017A5"/>
    <w:rsid w:val="002043F3"/>
    <w:rsid w:val="00204B66"/>
    <w:rsid w:val="00205AB1"/>
    <w:rsid w:val="0020689E"/>
    <w:rsid w:val="00206E86"/>
    <w:rsid w:val="002077CE"/>
    <w:rsid w:val="0021003B"/>
    <w:rsid w:val="0021119F"/>
    <w:rsid w:val="0021193D"/>
    <w:rsid w:val="002128CC"/>
    <w:rsid w:val="00212EAF"/>
    <w:rsid w:val="00213C51"/>
    <w:rsid w:val="00215078"/>
    <w:rsid w:val="002158C4"/>
    <w:rsid w:val="00215BD2"/>
    <w:rsid w:val="002179F6"/>
    <w:rsid w:val="00220495"/>
    <w:rsid w:val="00220D8E"/>
    <w:rsid w:val="00220FE4"/>
    <w:rsid w:val="00222396"/>
    <w:rsid w:val="00225A09"/>
    <w:rsid w:val="00226546"/>
    <w:rsid w:val="00227B80"/>
    <w:rsid w:val="002300E3"/>
    <w:rsid w:val="002308B9"/>
    <w:rsid w:val="00231680"/>
    <w:rsid w:val="00231D26"/>
    <w:rsid w:val="00233BEB"/>
    <w:rsid w:val="00234202"/>
    <w:rsid w:val="00235110"/>
    <w:rsid w:val="002355D6"/>
    <w:rsid w:val="00235A56"/>
    <w:rsid w:val="00235A99"/>
    <w:rsid w:val="0023652D"/>
    <w:rsid w:val="002404E1"/>
    <w:rsid w:val="0024082F"/>
    <w:rsid w:val="002408C4"/>
    <w:rsid w:val="002410A3"/>
    <w:rsid w:val="002413A8"/>
    <w:rsid w:val="00242C1D"/>
    <w:rsid w:val="00243959"/>
    <w:rsid w:val="002453AB"/>
    <w:rsid w:val="00245478"/>
    <w:rsid w:val="002461F8"/>
    <w:rsid w:val="002470FE"/>
    <w:rsid w:val="00247609"/>
    <w:rsid w:val="00251BF9"/>
    <w:rsid w:val="00252434"/>
    <w:rsid w:val="00254CA7"/>
    <w:rsid w:val="0025597C"/>
    <w:rsid w:val="00256ED4"/>
    <w:rsid w:val="002575E0"/>
    <w:rsid w:val="002577E7"/>
    <w:rsid w:val="00257EF0"/>
    <w:rsid w:val="002607B4"/>
    <w:rsid w:val="00261B1D"/>
    <w:rsid w:val="0026591F"/>
    <w:rsid w:val="002669FB"/>
    <w:rsid w:val="0027034B"/>
    <w:rsid w:val="002726D9"/>
    <w:rsid w:val="002728A3"/>
    <w:rsid w:val="00272CA2"/>
    <w:rsid w:val="00272E04"/>
    <w:rsid w:val="0027438D"/>
    <w:rsid w:val="002763B7"/>
    <w:rsid w:val="00276A8E"/>
    <w:rsid w:val="00276AC1"/>
    <w:rsid w:val="00281415"/>
    <w:rsid w:val="00281419"/>
    <w:rsid w:val="00281A1C"/>
    <w:rsid w:val="002830C6"/>
    <w:rsid w:val="00284538"/>
    <w:rsid w:val="002846BA"/>
    <w:rsid w:val="00284D90"/>
    <w:rsid w:val="0028574B"/>
    <w:rsid w:val="002859DD"/>
    <w:rsid w:val="00286D90"/>
    <w:rsid w:val="00286F4E"/>
    <w:rsid w:val="00294499"/>
    <w:rsid w:val="002944BC"/>
    <w:rsid w:val="002944EB"/>
    <w:rsid w:val="00294502"/>
    <w:rsid w:val="00295CD8"/>
    <w:rsid w:val="00297B12"/>
    <w:rsid w:val="00297EB9"/>
    <w:rsid w:val="002A196F"/>
    <w:rsid w:val="002A1E6A"/>
    <w:rsid w:val="002A2CA9"/>
    <w:rsid w:val="002A53B7"/>
    <w:rsid w:val="002A7127"/>
    <w:rsid w:val="002B0BFD"/>
    <w:rsid w:val="002B11FA"/>
    <w:rsid w:val="002B1C57"/>
    <w:rsid w:val="002B3BA4"/>
    <w:rsid w:val="002B3C52"/>
    <w:rsid w:val="002B4623"/>
    <w:rsid w:val="002B57B3"/>
    <w:rsid w:val="002B6C89"/>
    <w:rsid w:val="002B7498"/>
    <w:rsid w:val="002B7B00"/>
    <w:rsid w:val="002C11EB"/>
    <w:rsid w:val="002C3C7A"/>
    <w:rsid w:val="002C40FC"/>
    <w:rsid w:val="002C4194"/>
    <w:rsid w:val="002C4843"/>
    <w:rsid w:val="002C5B35"/>
    <w:rsid w:val="002C653F"/>
    <w:rsid w:val="002C7401"/>
    <w:rsid w:val="002C7FE0"/>
    <w:rsid w:val="002D0178"/>
    <w:rsid w:val="002D1D0A"/>
    <w:rsid w:val="002D28A3"/>
    <w:rsid w:val="002D2FD5"/>
    <w:rsid w:val="002D3619"/>
    <w:rsid w:val="002D37B7"/>
    <w:rsid w:val="002D3BD5"/>
    <w:rsid w:val="002D446C"/>
    <w:rsid w:val="002D467C"/>
    <w:rsid w:val="002D52C5"/>
    <w:rsid w:val="002D590E"/>
    <w:rsid w:val="002D625F"/>
    <w:rsid w:val="002D6818"/>
    <w:rsid w:val="002D6934"/>
    <w:rsid w:val="002E22D2"/>
    <w:rsid w:val="002E2C7C"/>
    <w:rsid w:val="002E3DA3"/>
    <w:rsid w:val="002E5467"/>
    <w:rsid w:val="002E5775"/>
    <w:rsid w:val="002E6BF6"/>
    <w:rsid w:val="002E7A85"/>
    <w:rsid w:val="002E7B30"/>
    <w:rsid w:val="002F0D67"/>
    <w:rsid w:val="002F0F79"/>
    <w:rsid w:val="002F2676"/>
    <w:rsid w:val="002F2B00"/>
    <w:rsid w:val="002F2D36"/>
    <w:rsid w:val="002F3325"/>
    <w:rsid w:val="002F3F42"/>
    <w:rsid w:val="002F4E19"/>
    <w:rsid w:val="002F55AB"/>
    <w:rsid w:val="002F63CD"/>
    <w:rsid w:val="002F7D13"/>
    <w:rsid w:val="00301272"/>
    <w:rsid w:val="00301432"/>
    <w:rsid w:val="00301BCA"/>
    <w:rsid w:val="00302865"/>
    <w:rsid w:val="00303C13"/>
    <w:rsid w:val="00304AD9"/>
    <w:rsid w:val="00304D5B"/>
    <w:rsid w:val="00307A1D"/>
    <w:rsid w:val="00307CC2"/>
    <w:rsid w:val="00307F43"/>
    <w:rsid w:val="00312907"/>
    <w:rsid w:val="00313165"/>
    <w:rsid w:val="003138BF"/>
    <w:rsid w:val="0031538C"/>
    <w:rsid w:val="00316313"/>
    <w:rsid w:val="00316E36"/>
    <w:rsid w:val="00321229"/>
    <w:rsid w:val="0032352F"/>
    <w:rsid w:val="00323BE6"/>
    <w:rsid w:val="003240AE"/>
    <w:rsid w:val="00324D7D"/>
    <w:rsid w:val="00325BE6"/>
    <w:rsid w:val="00326BF6"/>
    <w:rsid w:val="00327290"/>
    <w:rsid w:val="003302DD"/>
    <w:rsid w:val="00330566"/>
    <w:rsid w:val="003308DB"/>
    <w:rsid w:val="00330A4D"/>
    <w:rsid w:val="00331072"/>
    <w:rsid w:val="003326C4"/>
    <w:rsid w:val="00333A5D"/>
    <w:rsid w:val="00333E15"/>
    <w:rsid w:val="00334161"/>
    <w:rsid w:val="00334746"/>
    <w:rsid w:val="00335622"/>
    <w:rsid w:val="00336E07"/>
    <w:rsid w:val="0034162F"/>
    <w:rsid w:val="00344751"/>
    <w:rsid w:val="0034500C"/>
    <w:rsid w:val="00346895"/>
    <w:rsid w:val="00347B0B"/>
    <w:rsid w:val="00350E48"/>
    <w:rsid w:val="00351B5A"/>
    <w:rsid w:val="003535FB"/>
    <w:rsid w:val="00353819"/>
    <w:rsid w:val="00353C84"/>
    <w:rsid w:val="003546C8"/>
    <w:rsid w:val="00355345"/>
    <w:rsid w:val="00355698"/>
    <w:rsid w:val="00355929"/>
    <w:rsid w:val="00356E68"/>
    <w:rsid w:val="003575E0"/>
    <w:rsid w:val="003576C7"/>
    <w:rsid w:val="00357C3E"/>
    <w:rsid w:val="00357FFA"/>
    <w:rsid w:val="00360F1A"/>
    <w:rsid w:val="00360F8F"/>
    <w:rsid w:val="003612FA"/>
    <w:rsid w:val="003614E8"/>
    <w:rsid w:val="00363E22"/>
    <w:rsid w:val="003640D6"/>
    <w:rsid w:val="00364AB0"/>
    <w:rsid w:val="00365093"/>
    <w:rsid w:val="00367A3B"/>
    <w:rsid w:val="00367DA7"/>
    <w:rsid w:val="00370001"/>
    <w:rsid w:val="003700FC"/>
    <w:rsid w:val="003703BB"/>
    <w:rsid w:val="003718CD"/>
    <w:rsid w:val="00372877"/>
    <w:rsid w:val="003738A5"/>
    <w:rsid w:val="00373B44"/>
    <w:rsid w:val="00374ADA"/>
    <w:rsid w:val="00374AE3"/>
    <w:rsid w:val="00375D2D"/>
    <w:rsid w:val="003766B1"/>
    <w:rsid w:val="00376925"/>
    <w:rsid w:val="00381A4C"/>
    <w:rsid w:val="00382281"/>
    <w:rsid w:val="0038291E"/>
    <w:rsid w:val="003836FA"/>
    <w:rsid w:val="00383E65"/>
    <w:rsid w:val="00384D44"/>
    <w:rsid w:val="00384D99"/>
    <w:rsid w:val="00385E21"/>
    <w:rsid w:val="00386761"/>
    <w:rsid w:val="00386D6E"/>
    <w:rsid w:val="00387229"/>
    <w:rsid w:val="00387FAE"/>
    <w:rsid w:val="00391394"/>
    <w:rsid w:val="00391581"/>
    <w:rsid w:val="003918DB"/>
    <w:rsid w:val="00392F3F"/>
    <w:rsid w:val="00397D88"/>
    <w:rsid w:val="003A0368"/>
    <w:rsid w:val="003A182A"/>
    <w:rsid w:val="003A198D"/>
    <w:rsid w:val="003A1AE5"/>
    <w:rsid w:val="003A3D29"/>
    <w:rsid w:val="003A41A8"/>
    <w:rsid w:val="003A4422"/>
    <w:rsid w:val="003A4A30"/>
    <w:rsid w:val="003A6B4B"/>
    <w:rsid w:val="003A6C09"/>
    <w:rsid w:val="003A71DD"/>
    <w:rsid w:val="003A73EF"/>
    <w:rsid w:val="003B01B7"/>
    <w:rsid w:val="003B1595"/>
    <w:rsid w:val="003B37C4"/>
    <w:rsid w:val="003B3A1A"/>
    <w:rsid w:val="003B3C7D"/>
    <w:rsid w:val="003C0125"/>
    <w:rsid w:val="003C0953"/>
    <w:rsid w:val="003C096F"/>
    <w:rsid w:val="003C09C4"/>
    <w:rsid w:val="003C1A52"/>
    <w:rsid w:val="003C1F9E"/>
    <w:rsid w:val="003C4825"/>
    <w:rsid w:val="003C4E2E"/>
    <w:rsid w:val="003C56F3"/>
    <w:rsid w:val="003C6F31"/>
    <w:rsid w:val="003C6FF4"/>
    <w:rsid w:val="003C73F9"/>
    <w:rsid w:val="003D0931"/>
    <w:rsid w:val="003D0CA4"/>
    <w:rsid w:val="003D1C04"/>
    <w:rsid w:val="003D1C27"/>
    <w:rsid w:val="003D28AF"/>
    <w:rsid w:val="003D35BF"/>
    <w:rsid w:val="003D456A"/>
    <w:rsid w:val="003D6980"/>
    <w:rsid w:val="003D7190"/>
    <w:rsid w:val="003D7551"/>
    <w:rsid w:val="003E01EF"/>
    <w:rsid w:val="003E126B"/>
    <w:rsid w:val="003E1710"/>
    <w:rsid w:val="003E1DF9"/>
    <w:rsid w:val="003E397F"/>
    <w:rsid w:val="003E3D09"/>
    <w:rsid w:val="003E3D9C"/>
    <w:rsid w:val="003E5053"/>
    <w:rsid w:val="003E65E0"/>
    <w:rsid w:val="003E6AD1"/>
    <w:rsid w:val="003E6C79"/>
    <w:rsid w:val="003F1C68"/>
    <w:rsid w:val="003F2189"/>
    <w:rsid w:val="003F39BD"/>
    <w:rsid w:val="003F60E1"/>
    <w:rsid w:val="0040090E"/>
    <w:rsid w:val="00400DFE"/>
    <w:rsid w:val="00401CAD"/>
    <w:rsid w:val="00403B28"/>
    <w:rsid w:val="00403F2E"/>
    <w:rsid w:val="00405685"/>
    <w:rsid w:val="004059C6"/>
    <w:rsid w:val="00406E9D"/>
    <w:rsid w:val="00407B9A"/>
    <w:rsid w:val="00407FF0"/>
    <w:rsid w:val="00410556"/>
    <w:rsid w:val="00410B63"/>
    <w:rsid w:val="004129FE"/>
    <w:rsid w:val="00413D1A"/>
    <w:rsid w:val="00414C57"/>
    <w:rsid w:val="0042054E"/>
    <w:rsid w:val="00420B1C"/>
    <w:rsid w:val="004211D1"/>
    <w:rsid w:val="00421468"/>
    <w:rsid w:val="00421AC5"/>
    <w:rsid w:val="00421BA7"/>
    <w:rsid w:val="0042444D"/>
    <w:rsid w:val="00424CD2"/>
    <w:rsid w:val="00425917"/>
    <w:rsid w:val="0042636F"/>
    <w:rsid w:val="004268A5"/>
    <w:rsid w:val="00426C50"/>
    <w:rsid w:val="004274F8"/>
    <w:rsid w:val="00427A50"/>
    <w:rsid w:val="00427F41"/>
    <w:rsid w:val="00430C1A"/>
    <w:rsid w:val="00431877"/>
    <w:rsid w:val="004318D2"/>
    <w:rsid w:val="00434040"/>
    <w:rsid w:val="00435B64"/>
    <w:rsid w:val="00435F7D"/>
    <w:rsid w:val="004366EE"/>
    <w:rsid w:val="004368DA"/>
    <w:rsid w:val="00437E1A"/>
    <w:rsid w:val="00440363"/>
    <w:rsid w:val="00442F61"/>
    <w:rsid w:val="004432B3"/>
    <w:rsid w:val="0044390E"/>
    <w:rsid w:val="00443C4C"/>
    <w:rsid w:val="00443D93"/>
    <w:rsid w:val="00444061"/>
    <w:rsid w:val="0044478C"/>
    <w:rsid w:val="004516D4"/>
    <w:rsid w:val="004517B0"/>
    <w:rsid w:val="00452218"/>
    <w:rsid w:val="00452A82"/>
    <w:rsid w:val="00452A97"/>
    <w:rsid w:val="00452ECD"/>
    <w:rsid w:val="00454C81"/>
    <w:rsid w:val="0046154C"/>
    <w:rsid w:val="00462A98"/>
    <w:rsid w:val="00463484"/>
    <w:rsid w:val="00465D0A"/>
    <w:rsid w:val="00467F2E"/>
    <w:rsid w:val="00470C7B"/>
    <w:rsid w:val="0047300C"/>
    <w:rsid w:val="00473CD9"/>
    <w:rsid w:val="00474C92"/>
    <w:rsid w:val="0047681D"/>
    <w:rsid w:val="00477FC4"/>
    <w:rsid w:val="004803DB"/>
    <w:rsid w:val="004812BC"/>
    <w:rsid w:val="004839E4"/>
    <w:rsid w:val="00483D09"/>
    <w:rsid w:val="00485990"/>
    <w:rsid w:val="00485F82"/>
    <w:rsid w:val="00487168"/>
    <w:rsid w:val="00487B0D"/>
    <w:rsid w:val="00487BA2"/>
    <w:rsid w:val="0049014B"/>
    <w:rsid w:val="004906E2"/>
    <w:rsid w:val="004907ED"/>
    <w:rsid w:val="00492480"/>
    <w:rsid w:val="00493CBE"/>
    <w:rsid w:val="00493D66"/>
    <w:rsid w:val="004941CD"/>
    <w:rsid w:val="00495362"/>
    <w:rsid w:val="00495505"/>
    <w:rsid w:val="004958B1"/>
    <w:rsid w:val="004A1C34"/>
    <w:rsid w:val="004A510D"/>
    <w:rsid w:val="004A5487"/>
    <w:rsid w:val="004A59B6"/>
    <w:rsid w:val="004A5D8B"/>
    <w:rsid w:val="004A66D7"/>
    <w:rsid w:val="004A6DD3"/>
    <w:rsid w:val="004A724E"/>
    <w:rsid w:val="004A7899"/>
    <w:rsid w:val="004B1697"/>
    <w:rsid w:val="004B3418"/>
    <w:rsid w:val="004B37A1"/>
    <w:rsid w:val="004B40CA"/>
    <w:rsid w:val="004B4FF7"/>
    <w:rsid w:val="004B5465"/>
    <w:rsid w:val="004B5B5F"/>
    <w:rsid w:val="004B730A"/>
    <w:rsid w:val="004C0135"/>
    <w:rsid w:val="004C0ED1"/>
    <w:rsid w:val="004C0F2F"/>
    <w:rsid w:val="004C1E9B"/>
    <w:rsid w:val="004C24E4"/>
    <w:rsid w:val="004C47C3"/>
    <w:rsid w:val="004C4956"/>
    <w:rsid w:val="004C598B"/>
    <w:rsid w:val="004C6433"/>
    <w:rsid w:val="004D1546"/>
    <w:rsid w:val="004D1D1E"/>
    <w:rsid w:val="004D1ECC"/>
    <w:rsid w:val="004D2A0B"/>
    <w:rsid w:val="004D3535"/>
    <w:rsid w:val="004D4C05"/>
    <w:rsid w:val="004D4CE3"/>
    <w:rsid w:val="004D4FED"/>
    <w:rsid w:val="004D552A"/>
    <w:rsid w:val="004D6AF1"/>
    <w:rsid w:val="004E0123"/>
    <w:rsid w:val="004E0437"/>
    <w:rsid w:val="004E0441"/>
    <w:rsid w:val="004E1389"/>
    <w:rsid w:val="004E194C"/>
    <w:rsid w:val="004E2C20"/>
    <w:rsid w:val="004E3A33"/>
    <w:rsid w:val="004E54E8"/>
    <w:rsid w:val="004E5E11"/>
    <w:rsid w:val="004E6E64"/>
    <w:rsid w:val="004E6ECA"/>
    <w:rsid w:val="004F0BF3"/>
    <w:rsid w:val="004F13E1"/>
    <w:rsid w:val="004F27F1"/>
    <w:rsid w:val="004F53BF"/>
    <w:rsid w:val="004F636F"/>
    <w:rsid w:val="004F7C7C"/>
    <w:rsid w:val="004F7F32"/>
    <w:rsid w:val="0050086F"/>
    <w:rsid w:val="005008CF"/>
    <w:rsid w:val="00501B7E"/>
    <w:rsid w:val="005055DF"/>
    <w:rsid w:val="00505B1D"/>
    <w:rsid w:val="005102DF"/>
    <w:rsid w:val="00511AF8"/>
    <w:rsid w:val="00512295"/>
    <w:rsid w:val="00512C20"/>
    <w:rsid w:val="00513AB1"/>
    <w:rsid w:val="00514A40"/>
    <w:rsid w:val="0051598C"/>
    <w:rsid w:val="00515AA1"/>
    <w:rsid w:val="0051668D"/>
    <w:rsid w:val="0052098D"/>
    <w:rsid w:val="00520C1C"/>
    <w:rsid w:val="00521BCE"/>
    <w:rsid w:val="00521F40"/>
    <w:rsid w:val="0052309A"/>
    <w:rsid w:val="005230D9"/>
    <w:rsid w:val="00523131"/>
    <w:rsid w:val="0052395C"/>
    <w:rsid w:val="0052592F"/>
    <w:rsid w:val="00525D5D"/>
    <w:rsid w:val="005267EC"/>
    <w:rsid w:val="00526C78"/>
    <w:rsid w:val="005274AD"/>
    <w:rsid w:val="00527FB9"/>
    <w:rsid w:val="00530C35"/>
    <w:rsid w:val="00530FA0"/>
    <w:rsid w:val="00532859"/>
    <w:rsid w:val="005337F4"/>
    <w:rsid w:val="005342A3"/>
    <w:rsid w:val="00534B1A"/>
    <w:rsid w:val="00534E1D"/>
    <w:rsid w:val="00535B19"/>
    <w:rsid w:val="00540F07"/>
    <w:rsid w:val="00541EBF"/>
    <w:rsid w:val="00544020"/>
    <w:rsid w:val="0054527C"/>
    <w:rsid w:val="0054593E"/>
    <w:rsid w:val="00547823"/>
    <w:rsid w:val="00551766"/>
    <w:rsid w:val="00554BF3"/>
    <w:rsid w:val="0055543A"/>
    <w:rsid w:val="00560E57"/>
    <w:rsid w:val="005615E9"/>
    <w:rsid w:val="005615F1"/>
    <w:rsid w:val="005625D4"/>
    <w:rsid w:val="00564151"/>
    <w:rsid w:val="005645BB"/>
    <w:rsid w:val="00564C8A"/>
    <w:rsid w:val="005664C1"/>
    <w:rsid w:val="00567393"/>
    <w:rsid w:val="0057084E"/>
    <w:rsid w:val="005710CA"/>
    <w:rsid w:val="00571985"/>
    <w:rsid w:val="00572983"/>
    <w:rsid w:val="0057317B"/>
    <w:rsid w:val="00573259"/>
    <w:rsid w:val="0057378D"/>
    <w:rsid w:val="00574021"/>
    <w:rsid w:val="0057552E"/>
    <w:rsid w:val="005756BA"/>
    <w:rsid w:val="00575E54"/>
    <w:rsid w:val="005800FC"/>
    <w:rsid w:val="00580F9A"/>
    <w:rsid w:val="00582909"/>
    <w:rsid w:val="0058555A"/>
    <w:rsid w:val="00586FA7"/>
    <w:rsid w:val="00587D0B"/>
    <w:rsid w:val="005904CA"/>
    <w:rsid w:val="005907F0"/>
    <w:rsid w:val="00591588"/>
    <w:rsid w:val="005944B6"/>
    <w:rsid w:val="00596674"/>
    <w:rsid w:val="005A1266"/>
    <w:rsid w:val="005A1648"/>
    <w:rsid w:val="005A194B"/>
    <w:rsid w:val="005A19F6"/>
    <w:rsid w:val="005A1AFC"/>
    <w:rsid w:val="005A1E12"/>
    <w:rsid w:val="005A23F0"/>
    <w:rsid w:val="005A27FE"/>
    <w:rsid w:val="005A3D25"/>
    <w:rsid w:val="005A5B32"/>
    <w:rsid w:val="005A5C05"/>
    <w:rsid w:val="005B32AB"/>
    <w:rsid w:val="005B38D4"/>
    <w:rsid w:val="005B45A5"/>
    <w:rsid w:val="005B49E0"/>
    <w:rsid w:val="005B501E"/>
    <w:rsid w:val="005B5BDF"/>
    <w:rsid w:val="005B5BE2"/>
    <w:rsid w:val="005B6970"/>
    <w:rsid w:val="005B6E22"/>
    <w:rsid w:val="005B7C3E"/>
    <w:rsid w:val="005C05E7"/>
    <w:rsid w:val="005C07EC"/>
    <w:rsid w:val="005C24E7"/>
    <w:rsid w:val="005C33A3"/>
    <w:rsid w:val="005C4A08"/>
    <w:rsid w:val="005C4C44"/>
    <w:rsid w:val="005C5620"/>
    <w:rsid w:val="005C728E"/>
    <w:rsid w:val="005C75EB"/>
    <w:rsid w:val="005D02E8"/>
    <w:rsid w:val="005D1F62"/>
    <w:rsid w:val="005D219F"/>
    <w:rsid w:val="005D37D5"/>
    <w:rsid w:val="005D384B"/>
    <w:rsid w:val="005D4248"/>
    <w:rsid w:val="005D64B1"/>
    <w:rsid w:val="005E0762"/>
    <w:rsid w:val="005E1119"/>
    <w:rsid w:val="005E4853"/>
    <w:rsid w:val="005E4CDD"/>
    <w:rsid w:val="005E5EC8"/>
    <w:rsid w:val="005E66F8"/>
    <w:rsid w:val="005E6F2A"/>
    <w:rsid w:val="005E78D7"/>
    <w:rsid w:val="005E7AD2"/>
    <w:rsid w:val="005F0282"/>
    <w:rsid w:val="005F07CD"/>
    <w:rsid w:val="005F0BD7"/>
    <w:rsid w:val="005F1868"/>
    <w:rsid w:val="005F197E"/>
    <w:rsid w:val="005F2225"/>
    <w:rsid w:val="005F24F0"/>
    <w:rsid w:val="005F34FC"/>
    <w:rsid w:val="005F4E4B"/>
    <w:rsid w:val="005F59F1"/>
    <w:rsid w:val="005F650F"/>
    <w:rsid w:val="006002B5"/>
    <w:rsid w:val="00602D35"/>
    <w:rsid w:val="00603A0E"/>
    <w:rsid w:val="00605518"/>
    <w:rsid w:val="00605A63"/>
    <w:rsid w:val="00607896"/>
    <w:rsid w:val="006110A7"/>
    <w:rsid w:val="00612330"/>
    <w:rsid w:val="006124BB"/>
    <w:rsid w:val="00612BED"/>
    <w:rsid w:val="006133AC"/>
    <w:rsid w:val="00613709"/>
    <w:rsid w:val="00614434"/>
    <w:rsid w:val="00614779"/>
    <w:rsid w:val="006153F7"/>
    <w:rsid w:val="00615406"/>
    <w:rsid w:val="0061597B"/>
    <w:rsid w:val="00615BC6"/>
    <w:rsid w:val="006164DA"/>
    <w:rsid w:val="00620651"/>
    <w:rsid w:val="006218B7"/>
    <w:rsid w:val="00621FAF"/>
    <w:rsid w:val="0062209C"/>
    <w:rsid w:val="0062264C"/>
    <w:rsid w:val="006226D2"/>
    <w:rsid w:val="006227D2"/>
    <w:rsid w:val="00623975"/>
    <w:rsid w:val="00624804"/>
    <w:rsid w:val="00624D7D"/>
    <w:rsid w:val="00626BB2"/>
    <w:rsid w:val="00627C8B"/>
    <w:rsid w:val="00627D4A"/>
    <w:rsid w:val="0063002E"/>
    <w:rsid w:val="0063071A"/>
    <w:rsid w:val="00637892"/>
    <w:rsid w:val="00637F3C"/>
    <w:rsid w:val="006418A8"/>
    <w:rsid w:val="00643CE9"/>
    <w:rsid w:val="006457FD"/>
    <w:rsid w:val="00645BEE"/>
    <w:rsid w:val="00646C9A"/>
    <w:rsid w:val="006501B8"/>
    <w:rsid w:val="00650602"/>
    <w:rsid w:val="00651050"/>
    <w:rsid w:val="00651337"/>
    <w:rsid w:val="00651503"/>
    <w:rsid w:val="00651A4B"/>
    <w:rsid w:val="00652FA5"/>
    <w:rsid w:val="006563CC"/>
    <w:rsid w:val="0065794E"/>
    <w:rsid w:val="00657A1E"/>
    <w:rsid w:val="006609F9"/>
    <w:rsid w:val="00661118"/>
    <w:rsid w:val="00662987"/>
    <w:rsid w:val="00662AE0"/>
    <w:rsid w:val="00662DCD"/>
    <w:rsid w:val="0066317F"/>
    <w:rsid w:val="00664C13"/>
    <w:rsid w:val="00667017"/>
    <w:rsid w:val="0067214E"/>
    <w:rsid w:val="006721B1"/>
    <w:rsid w:val="0067223B"/>
    <w:rsid w:val="0067359A"/>
    <w:rsid w:val="00674BD6"/>
    <w:rsid w:val="006767F9"/>
    <w:rsid w:val="006779D4"/>
    <w:rsid w:val="00677A55"/>
    <w:rsid w:val="00680A2C"/>
    <w:rsid w:val="00681F09"/>
    <w:rsid w:val="00681F55"/>
    <w:rsid w:val="006821A1"/>
    <w:rsid w:val="00682634"/>
    <w:rsid w:val="00683376"/>
    <w:rsid w:val="00683982"/>
    <w:rsid w:val="0068404C"/>
    <w:rsid w:val="00684379"/>
    <w:rsid w:val="00685797"/>
    <w:rsid w:val="0068641C"/>
    <w:rsid w:val="00686554"/>
    <w:rsid w:val="00690107"/>
    <w:rsid w:val="00690468"/>
    <w:rsid w:val="006915D9"/>
    <w:rsid w:val="00691DBB"/>
    <w:rsid w:val="006922E0"/>
    <w:rsid w:val="00692D30"/>
    <w:rsid w:val="00696013"/>
    <w:rsid w:val="006963DF"/>
    <w:rsid w:val="00697DF1"/>
    <w:rsid w:val="00697EEC"/>
    <w:rsid w:val="006A00DD"/>
    <w:rsid w:val="006A0239"/>
    <w:rsid w:val="006A0337"/>
    <w:rsid w:val="006A0F30"/>
    <w:rsid w:val="006A1E75"/>
    <w:rsid w:val="006A1EF8"/>
    <w:rsid w:val="006A265F"/>
    <w:rsid w:val="006A2C29"/>
    <w:rsid w:val="006A361A"/>
    <w:rsid w:val="006A4978"/>
    <w:rsid w:val="006A67A4"/>
    <w:rsid w:val="006B02F4"/>
    <w:rsid w:val="006B1DF1"/>
    <w:rsid w:val="006B2C55"/>
    <w:rsid w:val="006B33B0"/>
    <w:rsid w:val="006B44C5"/>
    <w:rsid w:val="006B510F"/>
    <w:rsid w:val="006B5BCB"/>
    <w:rsid w:val="006B63A8"/>
    <w:rsid w:val="006B6F5C"/>
    <w:rsid w:val="006C01AB"/>
    <w:rsid w:val="006C031C"/>
    <w:rsid w:val="006C0888"/>
    <w:rsid w:val="006C0BD5"/>
    <w:rsid w:val="006C22A7"/>
    <w:rsid w:val="006C4FBF"/>
    <w:rsid w:val="006C5E11"/>
    <w:rsid w:val="006C6369"/>
    <w:rsid w:val="006C6E9D"/>
    <w:rsid w:val="006C71B5"/>
    <w:rsid w:val="006C7CA0"/>
    <w:rsid w:val="006D1199"/>
    <w:rsid w:val="006D194E"/>
    <w:rsid w:val="006D2195"/>
    <w:rsid w:val="006D36B6"/>
    <w:rsid w:val="006D5D24"/>
    <w:rsid w:val="006D6678"/>
    <w:rsid w:val="006D6ED6"/>
    <w:rsid w:val="006D72C8"/>
    <w:rsid w:val="006D7F31"/>
    <w:rsid w:val="006E15FC"/>
    <w:rsid w:val="006E2292"/>
    <w:rsid w:val="006E247E"/>
    <w:rsid w:val="006E32AB"/>
    <w:rsid w:val="006E4803"/>
    <w:rsid w:val="006E598E"/>
    <w:rsid w:val="006E5CF1"/>
    <w:rsid w:val="006E69CB"/>
    <w:rsid w:val="006E6EC7"/>
    <w:rsid w:val="006F020A"/>
    <w:rsid w:val="006F0A7E"/>
    <w:rsid w:val="006F0CD5"/>
    <w:rsid w:val="006F0FA8"/>
    <w:rsid w:val="006F1663"/>
    <w:rsid w:val="006F29FE"/>
    <w:rsid w:val="006F2E2F"/>
    <w:rsid w:val="006F2E59"/>
    <w:rsid w:val="006F40D7"/>
    <w:rsid w:val="006F5DA2"/>
    <w:rsid w:val="006F6C1F"/>
    <w:rsid w:val="006F71A5"/>
    <w:rsid w:val="0070095B"/>
    <w:rsid w:val="00704B52"/>
    <w:rsid w:val="00704D73"/>
    <w:rsid w:val="00706B37"/>
    <w:rsid w:val="0070735A"/>
    <w:rsid w:val="0071006E"/>
    <w:rsid w:val="007102EE"/>
    <w:rsid w:val="007108BF"/>
    <w:rsid w:val="00710E67"/>
    <w:rsid w:val="00711ABB"/>
    <w:rsid w:val="00712109"/>
    <w:rsid w:val="007133B4"/>
    <w:rsid w:val="007138C0"/>
    <w:rsid w:val="00713DFC"/>
    <w:rsid w:val="00714570"/>
    <w:rsid w:val="0071477A"/>
    <w:rsid w:val="00714C02"/>
    <w:rsid w:val="007153E5"/>
    <w:rsid w:val="0071679C"/>
    <w:rsid w:val="00717956"/>
    <w:rsid w:val="00720361"/>
    <w:rsid w:val="00720AC9"/>
    <w:rsid w:val="00721606"/>
    <w:rsid w:val="0072190B"/>
    <w:rsid w:val="00721EF9"/>
    <w:rsid w:val="007221E3"/>
    <w:rsid w:val="00722522"/>
    <w:rsid w:val="007225C6"/>
    <w:rsid w:val="007225FA"/>
    <w:rsid w:val="00722C50"/>
    <w:rsid w:val="0072407F"/>
    <w:rsid w:val="00725807"/>
    <w:rsid w:val="00725888"/>
    <w:rsid w:val="00730502"/>
    <w:rsid w:val="00730C0E"/>
    <w:rsid w:val="0073289B"/>
    <w:rsid w:val="0073338C"/>
    <w:rsid w:val="00733B96"/>
    <w:rsid w:val="007351BD"/>
    <w:rsid w:val="00735E7F"/>
    <w:rsid w:val="00741B1A"/>
    <w:rsid w:val="00741CEA"/>
    <w:rsid w:val="0074388D"/>
    <w:rsid w:val="00743BD0"/>
    <w:rsid w:val="00743FBF"/>
    <w:rsid w:val="00746DAA"/>
    <w:rsid w:val="007513C6"/>
    <w:rsid w:val="00753A10"/>
    <w:rsid w:val="00753FEB"/>
    <w:rsid w:val="00755020"/>
    <w:rsid w:val="007551C6"/>
    <w:rsid w:val="007558BD"/>
    <w:rsid w:val="0075646B"/>
    <w:rsid w:val="0076082D"/>
    <w:rsid w:val="00761355"/>
    <w:rsid w:val="00762A14"/>
    <w:rsid w:val="00764D19"/>
    <w:rsid w:val="00764D21"/>
    <w:rsid w:val="00765EDC"/>
    <w:rsid w:val="00770F0B"/>
    <w:rsid w:val="007714E6"/>
    <w:rsid w:val="00771A3B"/>
    <w:rsid w:val="007732E0"/>
    <w:rsid w:val="0077356B"/>
    <w:rsid w:val="007739B8"/>
    <w:rsid w:val="0077413E"/>
    <w:rsid w:val="007746B2"/>
    <w:rsid w:val="007748AA"/>
    <w:rsid w:val="00775563"/>
    <w:rsid w:val="007761E2"/>
    <w:rsid w:val="00777609"/>
    <w:rsid w:val="00777D0F"/>
    <w:rsid w:val="007809F1"/>
    <w:rsid w:val="0078223F"/>
    <w:rsid w:val="00782454"/>
    <w:rsid w:val="00783B73"/>
    <w:rsid w:val="0078450E"/>
    <w:rsid w:val="00784F2D"/>
    <w:rsid w:val="0078593E"/>
    <w:rsid w:val="00785F93"/>
    <w:rsid w:val="007878BB"/>
    <w:rsid w:val="00787FD6"/>
    <w:rsid w:val="00790199"/>
    <w:rsid w:val="007901C2"/>
    <w:rsid w:val="00792454"/>
    <w:rsid w:val="00792F4E"/>
    <w:rsid w:val="007934A5"/>
    <w:rsid w:val="007936C7"/>
    <w:rsid w:val="00794747"/>
    <w:rsid w:val="00794A95"/>
    <w:rsid w:val="00794AB8"/>
    <w:rsid w:val="00794FD6"/>
    <w:rsid w:val="0079531F"/>
    <w:rsid w:val="007956D4"/>
    <w:rsid w:val="00796459"/>
    <w:rsid w:val="00796CEC"/>
    <w:rsid w:val="007A17E3"/>
    <w:rsid w:val="007A4A32"/>
    <w:rsid w:val="007A537E"/>
    <w:rsid w:val="007B09F0"/>
    <w:rsid w:val="007B1E91"/>
    <w:rsid w:val="007B37BE"/>
    <w:rsid w:val="007B3CFA"/>
    <w:rsid w:val="007B6084"/>
    <w:rsid w:val="007B6202"/>
    <w:rsid w:val="007B6987"/>
    <w:rsid w:val="007B6B0C"/>
    <w:rsid w:val="007C12E1"/>
    <w:rsid w:val="007C1B59"/>
    <w:rsid w:val="007C2055"/>
    <w:rsid w:val="007C3AE6"/>
    <w:rsid w:val="007C46BD"/>
    <w:rsid w:val="007C64EE"/>
    <w:rsid w:val="007C6CE1"/>
    <w:rsid w:val="007C79F2"/>
    <w:rsid w:val="007C7CB4"/>
    <w:rsid w:val="007C7FD2"/>
    <w:rsid w:val="007D1468"/>
    <w:rsid w:val="007D1EED"/>
    <w:rsid w:val="007D2C74"/>
    <w:rsid w:val="007D56FD"/>
    <w:rsid w:val="007D6059"/>
    <w:rsid w:val="007D75CB"/>
    <w:rsid w:val="007D7BC1"/>
    <w:rsid w:val="007E0BAC"/>
    <w:rsid w:val="007E0F51"/>
    <w:rsid w:val="007E1BD8"/>
    <w:rsid w:val="007E1D76"/>
    <w:rsid w:val="007E2593"/>
    <w:rsid w:val="007E3AEF"/>
    <w:rsid w:val="007E44B0"/>
    <w:rsid w:val="007E4779"/>
    <w:rsid w:val="007E5CF2"/>
    <w:rsid w:val="007E6390"/>
    <w:rsid w:val="007E64CA"/>
    <w:rsid w:val="007E6634"/>
    <w:rsid w:val="007E6BE5"/>
    <w:rsid w:val="007F084B"/>
    <w:rsid w:val="007F0B50"/>
    <w:rsid w:val="007F14C4"/>
    <w:rsid w:val="007F3993"/>
    <w:rsid w:val="007F4BBA"/>
    <w:rsid w:val="007F5210"/>
    <w:rsid w:val="007F592F"/>
    <w:rsid w:val="007F6087"/>
    <w:rsid w:val="007F6A52"/>
    <w:rsid w:val="007F7D07"/>
    <w:rsid w:val="007F7EE0"/>
    <w:rsid w:val="00800041"/>
    <w:rsid w:val="0080004F"/>
    <w:rsid w:val="00800F17"/>
    <w:rsid w:val="00801BCF"/>
    <w:rsid w:val="00801D02"/>
    <w:rsid w:val="008037C7"/>
    <w:rsid w:val="008039D5"/>
    <w:rsid w:val="008039E5"/>
    <w:rsid w:val="008047FD"/>
    <w:rsid w:val="00805FC1"/>
    <w:rsid w:val="00806625"/>
    <w:rsid w:val="00806EF6"/>
    <w:rsid w:val="00807E33"/>
    <w:rsid w:val="00811C49"/>
    <w:rsid w:val="00811CBF"/>
    <w:rsid w:val="00814AF4"/>
    <w:rsid w:val="008150CB"/>
    <w:rsid w:val="008201D2"/>
    <w:rsid w:val="00820A12"/>
    <w:rsid w:val="00820E55"/>
    <w:rsid w:val="00822007"/>
    <w:rsid w:val="0082292C"/>
    <w:rsid w:val="0082307F"/>
    <w:rsid w:val="0082574A"/>
    <w:rsid w:val="00826313"/>
    <w:rsid w:val="008300C7"/>
    <w:rsid w:val="0083101E"/>
    <w:rsid w:val="008325D7"/>
    <w:rsid w:val="0083297A"/>
    <w:rsid w:val="00832B8C"/>
    <w:rsid w:val="008345FB"/>
    <w:rsid w:val="00835225"/>
    <w:rsid w:val="008361B9"/>
    <w:rsid w:val="00836268"/>
    <w:rsid w:val="00837822"/>
    <w:rsid w:val="00837C6C"/>
    <w:rsid w:val="0084091C"/>
    <w:rsid w:val="00840959"/>
    <w:rsid w:val="00840E43"/>
    <w:rsid w:val="008413DF"/>
    <w:rsid w:val="00842E4B"/>
    <w:rsid w:val="00844750"/>
    <w:rsid w:val="00844A9C"/>
    <w:rsid w:val="00845225"/>
    <w:rsid w:val="00845DF5"/>
    <w:rsid w:val="00847224"/>
    <w:rsid w:val="00847BF0"/>
    <w:rsid w:val="008502B0"/>
    <w:rsid w:val="00851196"/>
    <w:rsid w:val="00852040"/>
    <w:rsid w:val="00852953"/>
    <w:rsid w:val="00854CCD"/>
    <w:rsid w:val="00854D3E"/>
    <w:rsid w:val="00855674"/>
    <w:rsid w:val="00861DDE"/>
    <w:rsid w:val="00862C7C"/>
    <w:rsid w:val="008644CF"/>
    <w:rsid w:val="00864AA2"/>
    <w:rsid w:val="008650E8"/>
    <w:rsid w:val="008663C8"/>
    <w:rsid w:val="00866520"/>
    <w:rsid w:val="00866D17"/>
    <w:rsid w:val="008674AD"/>
    <w:rsid w:val="0087007A"/>
    <w:rsid w:val="00870F20"/>
    <w:rsid w:val="0087120D"/>
    <w:rsid w:val="00871880"/>
    <w:rsid w:val="00871B07"/>
    <w:rsid w:val="00871DA2"/>
    <w:rsid w:val="00871DD0"/>
    <w:rsid w:val="0087266F"/>
    <w:rsid w:val="00872792"/>
    <w:rsid w:val="00872D1A"/>
    <w:rsid w:val="00873B6D"/>
    <w:rsid w:val="00873E34"/>
    <w:rsid w:val="00874148"/>
    <w:rsid w:val="0087448F"/>
    <w:rsid w:val="00874A35"/>
    <w:rsid w:val="00875245"/>
    <w:rsid w:val="008753B5"/>
    <w:rsid w:val="0088002F"/>
    <w:rsid w:val="0088040A"/>
    <w:rsid w:val="00884E48"/>
    <w:rsid w:val="00884EDC"/>
    <w:rsid w:val="00886A09"/>
    <w:rsid w:val="00890E8B"/>
    <w:rsid w:val="00893210"/>
    <w:rsid w:val="008947C6"/>
    <w:rsid w:val="00895E09"/>
    <w:rsid w:val="008A229F"/>
    <w:rsid w:val="008A296D"/>
    <w:rsid w:val="008A4007"/>
    <w:rsid w:val="008A51E4"/>
    <w:rsid w:val="008A57CC"/>
    <w:rsid w:val="008A6019"/>
    <w:rsid w:val="008A693A"/>
    <w:rsid w:val="008A6E9F"/>
    <w:rsid w:val="008B0113"/>
    <w:rsid w:val="008B0390"/>
    <w:rsid w:val="008B31BD"/>
    <w:rsid w:val="008B334D"/>
    <w:rsid w:val="008B3A08"/>
    <w:rsid w:val="008B3EAC"/>
    <w:rsid w:val="008B528C"/>
    <w:rsid w:val="008B57A5"/>
    <w:rsid w:val="008B5A23"/>
    <w:rsid w:val="008C08B7"/>
    <w:rsid w:val="008C0AF3"/>
    <w:rsid w:val="008C0BA1"/>
    <w:rsid w:val="008C11D6"/>
    <w:rsid w:val="008C21D6"/>
    <w:rsid w:val="008C306B"/>
    <w:rsid w:val="008C3A22"/>
    <w:rsid w:val="008C4CC0"/>
    <w:rsid w:val="008C5A50"/>
    <w:rsid w:val="008C6939"/>
    <w:rsid w:val="008C7904"/>
    <w:rsid w:val="008D11FD"/>
    <w:rsid w:val="008D2573"/>
    <w:rsid w:val="008D3E4F"/>
    <w:rsid w:val="008D6C4B"/>
    <w:rsid w:val="008E06DF"/>
    <w:rsid w:val="008E1D8D"/>
    <w:rsid w:val="008E203C"/>
    <w:rsid w:val="008E39DD"/>
    <w:rsid w:val="008E43FB"/>
    <w:rsid w:val="008E4AF7"/>
    <w:rsid w:val="008E56EF"/>
    <w:rsid w:val="008E5D34"/>
    <w:rsid w:val="008E6B2B"/>
    <w:rsid w:val="008F2B82"/>
    <w:rsid w:val="008F541E"/>
    <w:rsid w:val="008F705D"/>
    <w:rsid w:val="008F794F"/>
    <w:rsid w:val="00902DE8"/>
    <w:rsid w:val="00902F7F"/>
    <w:rsid w:val="00903523"/>
    <w:rsid w:val="00904689"/>
    <w:rsid w:val="00904FC3"/>
    <w:rsid w:val="00905E4E"/>
    <w:rsid w:val="00906A7F"/>
    <w:rsid w:val="00906E40"/>
    <w:rsid w:val="00910A9C"/>
    <w:rsid w:val="00911675"/>
    <w:rsid w:val="009119C8"/>
    <w:rsid w:val="00913117"/>
    <w:rsid w:val="0091372C"/>
    <w:rsid w:val="00913AC5"/>
    <w:rsid w:val="00913CBB"/>
    <w:rsid w:val="009157AF"/>
    <w:rsid w:val="009163CB"/>
    <w:rsid w:val="00916DA8"/>
    <w:rsid w:val="00916F57"/>
    <w:rsid w:val="009173C3"/>
    <w:rsid w:val="00917960"/>
    <w:rsid w:val="009210BB"/>
    <w:rsid w:val="00921F3E"/>
    <w:rsid w:val="0092256A"/>
    <w:rsid w:val="00922D82"/>
    <w:rsid w:val="00923C4B"/>
    <w:rsid w:val="009245F8"/>
    <w:rsid w:val="00924C15"/>
    <w:rsid w:val="00926CE9"/>
    <w:rsid w:val="00926FBB"/>
    <w:rsid w:val="00927062"/>
    <w:rsid w:val="009304C4"/>
    <w:rsid w:val="009323CD"/>
    <w:rsid w:val="00932DCA"/>
    <w:rsid w:val="009335EA"/>
    <w:rsid w:val="00934AA0"/>
    <w:rsid w:val="009378EA"/>
    <w:rsid w:val="00940734"/>
    <w:rsid w:val="00941521"/>
    <w:rsid w:val="009418D6"/>
    <w:rsid w:val="0094194E"/>
    <w:rsid w:val="00941A41"/>
    <w:rsid w:val="009437F2"/>
    <w:rsid w:val="00943D7F"/>
    <w:rsid w:val="00943E4A"/>
    <w:rsid w:val="0094400A"/>
    <w:rsid w:val="00945055"/>
    <w:rsid w:val="009452F5"/>
    <w:rsid w:val="009460E8"/>
    <w:rsid w:val="00947F01"/>
    <w:rsid w:val="009506D1"/>
    <w:rsid w:val="00950C43"/>
    <w:rsid w:val="00951C7E"/>
    <w:rsid w:val="0095250F"/>
    <w:rsid w:val="00952C4A"/>
    <w:rsid w:val="00953162"/>
    <w:rsid w:val="00954384"/>
    <w:rsid w:val="00954855"/>
    <w:rsid w:val="0095572B"/>
    <w:rsid w:val="00956E3D"/>
    <w:rsid w:val="00956EBC"/>
    <w:rsid w:val="00962674"/>
    <w:rsid w:val="00962771"/>
    <w:rsid w:val="0096290C"/>
    <w:rsid w:val="00964CE9"/>
    <w:rsid w:val="00964DFF"/>
    <w:rsid w:val="0096603D"/>
    <w:rsid w:val="009674CF"/>
    <w:rsid w:val="00967EA5"/>
    <w:rsid w:val="009713B2"/>
    <w:rsid w:val="00972689"/>
    <w:rsid w:val="00973CB4"/>
    <w:rsid w:val="009743FC"/>
    <w:rsid w:val="009761FD"/>
    <w:rsid w:val="0098098D"/>
    <w:rsid w:val="00981A46"/>
    <w:rsid w:val="00981BCD"/>
    <w:rsid w:val="0098370D"/>
    <w:rsid w:val="009844F8"/>
    <w:rsid w:val="009852FB"/>
    <w:rsid w:val="0098567D"/>
    <w:rsid w:val="00985F7E"/>
    <w:rsid w:val="00987028"/>
    <w:rsid w:val="00987BE0"/>
    <w:rsid w:val="0099295B"/>
    <w:rsid w:val="0099364A"/>
    <w:rsid w:val="00994207"/>
    <w:rsid w:val="0099588B"/>
    <w:rsid w:val="00995B33"/>
    <w:rsid w:val="00996B5A"/>
    <w:rsid w:val="0099771A"/>
    <w:rsid w:val="009A0197"/>
    <w:rsid w:val="009A07C2"/>
    <w:rsid w:val="009A0886"/>
    <w:rsid w:val="009A09A6"/>
    <w:rsid w:val="009A1E07"/>
    <w:rsid w:val="009A2D99"/>
    <w:rsid w:val="009A678A"/>
    <w:rsid w:val="009A7217"/>
    <w:rsid w:val="009A7BA4"/>
    <w:rsid w:val="009B122C"/>
    <w:rsid w:val="009B1963"/>
    <w:rsid w:val="009B1A93"/>
    <w:rsid w:val="009B21B1"/>
    <w:rsid w:val="009B22C6"/>
    <w:rsid w:val="009B2F82"/>
    <w:rsid w:val="009B39B0"/>
    <w:rsid w:val="009B58EF"/>
    <w:rsid w:val="009B63BF"/>
    <w:rsid w:val="009B7CF8"/>
    <w:rsid w:val="009C0E6D"/>
    <w:rsid w:val="009C182B"/>
    <w:rsid w:val="009C3E16"/>
    <w:rsid w:val="009C4C90"/>
    <w:rsid w:val="009C5420"/>
    <w:rsid w:val="009C5823"/>
    <w:rsid w:val="009C62B8"/>
    <w:rsid w:val="009C67A4"/>
    <w:rsid w:val="009C7103"/>
    <w:rsid w:val="009C79CD"/>
    <w:rsid w:val="009D1052"/>
    <w:rsid w:val="009D1198"/>
    <w:rsid w:val="009D1A9B"/>
    <w:rsid w:val="009D1DDB"/>
    <w:rsid w:val="009D1F75"/>
    <w:rsid w:val="009D33B4"/>
    <w:rsid w:val="009D5411"/>
    <w:rsid w:val="009D7C19"/>
    <w:rsid w:val="009D7DED"/>
    <w:rsid w:val="009E2D56"/>
    <w:rsid w:val="009E2E2B"/>
    <w:rsid w:val="009E4AEA"/>
    <w:rsid w:val="009E4E0F"/>
    <w:rsid w:val="009E4ED6"/>
    <w:rsid w:val="009E4FB7"/>
    <w:rsid w:val="009E5091"/>
    <w:rsid w:val="009E586B"/>
    <w:rsid w:val="009E61FF"/>
    <w:rsid w:val="009E6553"/>
    <w:rsid w:val="009E67EE"/>
    <w:rsid w:val="009E6AD1"/>
    <w:rsid w:val="009E6C2D"/>
    <w:rsid w:val="009E6CA4"/>
    <w:rsid w:val="009E7C18"/>
    <w:rsid w:val="009F0E96"/>
    <w:rsid w:val="009F1EC4"/>
    <w:rsid w:val="009F4598"/>
    <w:rsid w:val="009F4A23"/>
    <w:rsid w:val="009F4AA3"/>
    <w:rsid w:val="009F4B52"/>
    <w:rsid w:val="009F4EA1"/>
    <w:rsid w:val="009F6169"/>
    <w:rsid w:val="009F67FC"/>
    <w:rsid w:val="009F6E60"/>
    <w:rsid w:val="009F7170"/>
    <w:rsid w:val="009F7737"/>
    <w:rsid w:val="009F7828"/>
    <w:rsid w:val="009F7EED"/>
    <w:rsid w:val="009F7FAE"/>
    <w:rsid w:val="00A007AB"/>
    <w:rsid w:val="00A0087C"/>
    <w:rsid w:val="00A010EB"/>
    <w:rsid w:val="00A0174C"/>
    <w:rsid w:val="00A01FB2"/>
    <w:rsid w:val="00A0361E"/>
    <w:rsid w:val="00A0611E"/>
    <w:rsid w:val="00A067A9"/>
    <w:rsid w:val="00A10FC9"/>
    <w:rsid w:val="00A1119A"/>
    <w:rsid w:val="00A11580"/>
    <w:rsid w:val="00A116C1"/>
    <w:rsid w:val="00A12B8E"/>
    <w:rsid w:val="00A13FB1"/>
    <w:rsid w:val="00A15212"/>
    <w:rsid w:val="00A1543E"/>
    <w:rsid w:val="00A20609"/>
    <w:rsid w:val="00A20AF4"/>
    <w:rsid w:val="00A21A44"/>
    <w:rsid w:val="00A21B6E"/>
    <w:rsid w:val="00A22A49"/>
    <w:rsid w:val="00A25439"/>
    <w:rsid w:val="00A26520"/>
    <w:rsid w:val="00A270C8"/>
    <w:rsid w:val="00A272CC"/>
    <w:rsid w:val="00A27CC8"/>
    <w:rsid w:val="00A27EE7"/>
    <w:rsid w:val="00A30010"/>
    <w:rsid w:val="00A30997"/>
    <w:rsid w:val="00A350D5"/>
    <w:rsid w:val="00A3670E"/>
    <w:rsid w:val="00A36811"/>
    <w:rsid w:val="00A377F4"/>
    <w:rsid w:val="00A40B52"/>
    <w:rsid w:val="00A40BDF"/>
    <w:rsid w:val="00A43BB3"/>
    <w:rsid w:val="00A44BEA"/>
    <w:rsid w:val="00A455C4"/>
    <w:rsid w:val="00A4590C"/>
    <w:rsid w:val="00A45A55"/>
    <w:rsid w:val="00A47012"/>
    <w:rsid w:val="00A47E0A"/>
    <w:rsid w:val="00A47E4F"/>
    <w:rsid w:val="00A504CA"/>
    <w:rsid w:val="00A511FC"/>
    <w:rsid w:val="00A51C02"/>
    <w:rsid w:val="00A525B4"/>
    <w:rsid w:val="00A532D2"/>
    <w:rsid w:val="00A540FA"/>
    <w:rsid w:val="00A54DC2"/>
    <w:rsid w:val="00A61A8A"/>
    <w:rsid w:val="00A61F25"/>
    <w:rsid w:val="00A65265"/>
    <w:rsid w:val="00A660DB"/>
    <w:rsid w:val="00A66252"/>
    <w:rsid w:val="00A66361"/>
    <w:rsid w:val="00A66568"/>
    <w:rsid w:val="00A7016D"/>
    <w:rsid w:val="00A710A3"/>
    <w:rsid w:val="00A713DC"/>
    <w:rsid w:val="00A72327"/>
    <w:rsid w:val="00A73021"/>
    <w:rsid w:val="00A731AF"/>
    <w:rsid w:val="00A735A2"/>
    <w:rsid w:val="00A75601"/>
    <w:rsid w:val="00A764CD"/>
    <w:rsid w:val="00A767CC"/>
    <w:rsid w:val="00A77218"/>
    <w:rsid w:val="00A7752A"/>
    <w:rsid w:val="00A775AC"/>
    <w:rsid w:val="00A80243"/>
    <w:rsid w:val="00A80BB7"/>
    <w:rsid w:val="00A80D84"/>
    <w:rsid w:val="00A82548"/>
    <w:rsid w:val="00A83172"/>
    <w:rsid w:val="00A8333B"/>
    <w:rsid w:val="00A83F83"/>
    <w:rsid w:val="00A90386"/>
    <w:rsid w:val="00A905A3"/>
    <w:rsid w:val="00A91019"/>
    <w:rsid w:val="00A912B6"/>
    <w:rsid w:val="00A9267D"/>
    <w:rsid w:val="00A93A0B"/>
    <w:rsid w:val="00A95112"/>
    <w:rsid w:val="00A951D3"/>
    <w:rsid w:val="00A97D7B"/>
    <w:rsid w:val="00AA0007"/>
    <w:rsid w:val="00AA05E8"/>
    <w:rsid w:val="00AA1AB5"/>
    <w:rsid w:val="00AA1DC5"/>
    <w:rsid w:val="00AA2028"/>
    <w:rsid w:val="00AA2A16"/>
    <w:rsid w:val="00AA3D9E"/>
    <w:rsid w:val="00AA426E"/>
    <w:rsid w:val="00AA4635"/>
    <w:rsid w:val="00AA5702"/>
    <w:rsid w:val="00AA60DC"/>
    <w:rsid w:val="00AA65D6"/>
    <w:rsid w:val="00AA6642"/>
    <w:rsid w:val="00AA6808"/>
    <w:rsid w:val="00AA7DEE"/>
    <w:rsid w:val="00AB1F3F"/>
    <w:rsid w:val="00AB28B5"/>
    <w:rsid w:val="00AB387F"/>
    <w:rsid w:val="00AB3DA6"/>
    <w:rsid w:val="00AB619B"/>
    <w:rsid w:val="00AB6C8A"/>
    <w:rsid w:val="00AC11E1"/>
    <w:rsid w:val="00AC1A99"/>
    <w:rsid w:val="00AC1CD8"/>
    <w:rsid w:val="00AC22E1"/>
    <w:rsid w:val="00AC24DD"/>
    <w:rsid w:val="00AC2BC2"/>
    <w:rsid w:val="00AC4113"/>
    <w:rsid w:val="00AC46D7"/>
    <w:rsid w:val="00AC7DAE"/>
    <w:rsid w:val="00AD133A"/>
    <w:rsid w:val="00AD18C1"/>
    <w:rsid w:val="00AD18E3"/>
    <w:rsid w:val="00AD1C1E"/>
    <w:rsid w:val="00AD3142"/>
    <w:rsid w:val="00AD366B"/>
    <w:rsid w:val="00AD51A4"/>
    <w:rsid w:val="00AD5960"/>
    <w:rsid w:val="00AD5A81"/>
    <w:rsid w:val="00AD654C"/>
    <w:rsid w:val="00AE017E"/>
    <w:rsid w:val="00AE0205"/>
    <w:rsid w:val="00AE02EC"/>
    <w:rsid w:val="00AE04B4"/>
    <w:rsid w:val="00AE2A75"/>
    <w:rsid w:val="00AE338F"/>
    <w:rsid w:val="00AE44B9"/>
    <w:rsid w:val="00AE458C"/>
    <w:rsid w:val="00AE538F"/>
    <w:rsid w:val="00AE5EFB"/>
    <w:rsid w:val="00AE628C"/>
    <w:rsid w:val="00AE7FC0"/>
    <w:rsid w:val="00AF099B"/>
    <w:rsid w:val="00AF0A38"/>
    <w:rsid w:val="00AF2C46"/>
    <w:rsid w:val="00AF352A"/>
    <w:rsid w:val="00AF37AA"/>
    <w:rsid w:val="00AF3997"/>
    <w:rsid w:val="00AF662C"/>
    <w:rsid w:val="00AF71A4"/>
    <w:rsid w:val="00B01D5F"/>
    <w:rsid w:val="00B02E3C"/>
    <w:rsid w:val="00B03065"/>
    <w:rsid w:val="00B037F6"/>
    <w:rsid w:val="00B0576B"/>
    <w:rsid w:val="00B060EA"/>
    <w:rsid w:val="00B062AC"/>
    <w:rsid w:val="00B065D4"/>
    <w:rsid w:val="00B067CA"/>
    <w:rsid w:val="00B07EAC"/>
    <w:rsid w:val="00B07F48"/>
    <w:rsid w:val="00B1241C"/>
    <w:rsid w:val="00B14C2E"/>
    <w:rsid w:val="00B15385"/>
    <w:rsid w:val="00B159E1"/>
    <w:rsid w:val="00B15DA2"/>
    <w:rsid w:val="00B20C63"/>
    <w:rsid w:val="00B20EA3"/>
    <w:rsid w:val="00B21976"/>
    <w:rsid w:val="00B22A58"/>
    <w:rsid w:val="00B2385A"/>
    <w:rsid w:val="00B2481A"/>
    <w:rsid w:val="00B248D9"/>
    <w:rsid w:val="00B25000"/>
    <w:rsid w:val="00B252E6"/>
    <w:rsid w:val="00B26B53"/>
    <w:rsid w:val="00B3011D"/>
    <w:rsid w:val="00B32124"/>
    <w:rsid w:val="00B32148"/>
    <w:rsid w:val="00B32A3A"/>
    <w:rsid w:val="00B37893"/>
    <w:rsid w:val="00B379F3"/>
    <w:rsid w:val="00B37AD2"/>
    <w:rsid w:val="00B42426"/>
    <w:rsid w:val="00B42564"/>
    <w:rsid w:val="00B42A3B"/>
    <w:rsid w:val="00B42F53"/>
    <w:rsid w:val="00B44E15"/>
    <w:rsid w:val="00B45426"/>
    <w:rsid w:val="00B458A1"/>
    <w:rsid w:val="00B4657B"/>
    <w:rsid w:val="00B4750F"/>
    <w:rsid w:val="00B475AF"/>
    <w:rsid w:val="00B4781C"/>
    <w:rsid w:val="00B500DC"/>
    <w:rsid w:val="00B50FE4"/>
    <w:rsid w:val="00B55051"/>
    <w:rsid w:val="00B568F7"/>
    <w:rsid w:val="00B574CF"/>
    <w:rsid w:val="00B57DAC"/>
    <w:rsid w:val="00B6124A"/>
    <w:rsid w:val="00B64468"/>
    <w:rsid w:val="00B659AF"/>
    <w:rsid w:val="00B6691A"/>
    <w:rsid w:val="00B670F3"/>
    <w:rsid w:val="00B70B86"/>
    <w:rsid w:val="00B72A19"/>
    <w:rsid w:val="00B72E71"/>
    <w:rsid w:val="00B742C4"/>
    <w:rsid w:val="00B760C8"/>
    <w:rsid w:val="00B7630C"/>
    <w:rsid w:val="00B769E9"/>
    <w:rsid w:val="00B773B8"/>
    <w:rsid w:val="00B775A2"/>
    <w:rsid w:val="00B803A6"/>
    <w:rsid w:val="00B84145"/>
    <w:rsid w:val="00B85F55"/>
    <w:rsid w:val="00B86599"/>
    <w:rsid w:val="00B8663E"/>
    <w:rsid w:val="00B86755"/>
    <w:rsid w:val="00B87411"/>
    <w:rsid w:val="00B9038F"/>
    <w:rsid w:val="00B910CD"/>
    <w:rsid w:val="00B91521"/>
    <w:rsid w:val="00B9180C"/>
    <w:rsid w:val="00B91B83"/>
    <w:rsid w:val="00B91D6F"/>
    <w:rsid w:val="00B91EBD"/>
    <w:rsid w:val="00B93467"/>
    <w:rsid w:val="00B93D45"/>
    <w:rsid w:val="00B96F5C"/>
    <w:rsid w:val="00B973CC"/>
    <w:rsid w:val="00BA0E53"/>
    <w:rsid w:val="00BA2955"/>
    <w:rsid w:val="00BA3A5C"/>
    <w:rsid w:val="00BA6943"/>
    <w:rsid w:val="00BA7012"/>
    <w:rsid w:val="00BB0886"/>
    <w:rsid w:val="00BB0FFC"/>
    <w:rsid w:val="00BB2435"/>
    <w:rsid w:val="00BB2701"/>
    <w:rsid w:val="00BB3348"/>
    <w:rsid w:val="00BB3959"/>
    <w:rsid w:val="00BB3967"/>
    <w:rsid w:val="00BB3D61"/>
    <w:rsid w:val="00BB5980"/>
    <w:rsid w:val="00BB6948"/>
    <w:rsid w:val="00BB7608"/>
    <w:rsid w:val="00BC0C84"/>
    <w:rsid w:val="00BC3E6F"/>
    <w:rsid w:val="00BC61E5"/>
    <w:rsid w:val="00BC663F"/>
    <w:rsid w:val="00BC68BF"/>
    <w:rsid w:val="00BD023C"/>
    <w:rsid w:val="00BD105B"/>
    <w:rsid w:val="00BD1519"/>
    <w:rsid w:val="00BD253B"/>
    <w:rsid w:val="00BD3724"/>
    <w:rsid w:val="00BD3C52"/>
    <w:rsid w:val="00BD5393"/>
    <w:rsid w:val="00BD580C"/>
    <w:rsid w:val="00BE2616"/>
    <w:rsid w:val="00BE4625"/>
    <w:rsid w:val="00BE4803"/>
    <w:rsid w:val="00BE5118"/>
    <w:rsid w:val="00BE517E"/>
    <w:rsid w:val="00BE5D39"/>
    <w:rsid w:val="00BE6504"/>
    <w:rsid w:val="00BF4CEF"/>
    <w:rsid w:val="00BF67F3"/>
    <w:rsid w:val="00BF7B86"/>
    <w:rsid w:val="00C019A0"/>
    <w:rsid w:val="00C01A41"/>
    <w:rsid w:val="00C024CA"/>
    <w:rsid w:val="00C026C0"/>
    <w:rsid w:val="00C02900"/>
    <w:rsid w:val="00C035E8"/>
    <w:rsid w:val="00C03E91"/>
    <w:rsid w:val="00C04015"/>
    <w:rsid w:val="00C04CCE"/>
    <w:rsid w:val="00C04D45"/>
    <w:rsid w:val="00C06613"/>
    <w:rsid w:val="00C078BF"/>
    <w:rsid w:val="00C10473"/>
    <w:rsid w:val="00C114C8"/>
    <w:rsid w:val="00C11ABB"/>
    <w:rsid w:val="00C12D27"/>
    <w:rsid w:val="00C14E1B"/>
    <w:rsid w:val="00C171AC"/>
    <w:rsid w:val="00C17318"/>
    <w:rsid w:val="00C217CE"/>
    <w:rsid w:val="00C21A35"/>
    <w:rsid w:val="00C30BE1"/>
    <w:rsid w:val="00C319FB"/>
    <w:rsid w:val="00C31CF8"/>
    <w:rsid w:val="00C31D32"/>
    <w:rsid w:val="00C31EF4"/>
    <w:rsid w:val="00C32E58"/>
    <w:rsid w:val="00C33DAF"/>
    <w:rsid w:val="00C34451"/>
    <w:rsid w:val="00C34AFE"/>
    <w:rsid w:val="00C36931"/>
    <w:rsid w:val="00C372F4"/>
    <w:rsid w:val="00C41C04"/>
    <w:rsid w:val="00C41F9A"/>
    <w:rsid w:val="00C42126"/>
    <w:rsid w:val="00C44730"/>
    <w:rsid w:val="00C449EE"/>
    <w:rsid w:val="00C45076"/>
    <w:rsid w:val="00C464A1"/>
    <w:rsid w:val="00C4686E"/>
    <w:rsid w:val="00C46C45"/>
    <w:rsid w:val="00C470C2"/>
    <w:rsid w:val="00C5164D"/>
    <w:rsid w:val="00C53543"/>
    <w:rsid w:val="00C53A6E"/>
    <w:rsid w:val="00C54DF7"/>
    <w:rsid w:val="00C54F1C"/>
    <w:rsid w:val="00C5598B"/>
    <w:rsid w:val="00C56C92"/>
    <w:rsid w:val="00C56EC7"/>
    <w:rsid w:val="00C5765A"/>
    <w:rsid w:val="00C57838"/>
    <w:rsid w:val="00C606D0"/>
    <w:rsid w:val="00C60D38"/>
    <w:rsid w:val="00C61DE8"/>
    <w:rsid w:val="00C62726"/>
    <w:rsid w:val="00C62BAB"/>
    <w:rsid w:val="00C63E9A"/>
    <w:rsid w:val="00C64837"/>
    <w:rsid w:val="00C65240"/>
    <w:rsid w:val="00C65F88"/>
    <w:rsid w:val="00C7001F"/>
    <w:rsid w:val="00C700FA"/>
    <w:rsid w:val="00C72787"/>
    <w:rsid w:val="00C74614"/>
    <w:rsid w:val="00C74643"/>
    <w:rsid w:val="00C74D9E"/>
    <w:rsid w:val="00C7513D"/>
    <w:rsid w:val="00C75C84"/>
    <w:rsid w:val="00C7619F"/>
    <w:rsid w:val="00C76AB9"/>
    <w:rsid w:val="00C76BDF"/>
    <w:rsid w:val="00C77504"/>
    <w:rsid w:val="00C77F8D"/>
    <w:rsid w:val="00C82CB0"/>
    <w:rsid w:val="00C854BF"/>
    <w:rsid w:val="00C86573"/>
    <w:rsid w:val="00C8679B"/>
    <w:rsid w:val="00C86825"/>
    <w:rsid w:val="00C8743E"/>
    <w:rsid w:val="00C90512"/>
    <w:rsid w:val="00C9261D"/>
    <w:rsid w:val="00C9289E"/>
    <w:rsid w:val="00C9375A"/>
    <w:rsid w:val="00C93BEA"/>
    <w:rsid w:val="00C94034"/>
    <w:rsid w:val="00C9470D"/>
    <w:rsid w:val="00C95627"/>
    <w:rsid w:val="00C95EC6"/>
    <w:rsid w:val="00C961ED"/>
    <w:rsid w:val="00C9731E"/>
    <w:rsid w:val="00C97EFD"/>
    <w:rsid w:val="00CA0F8F"/>
    <w:rsid w:val="00CA1425"/>
    <w:rsid w:val="00CA18C6"/>
    <w:rsid w:val="00CA1BF5"/>
    <w:rsid w:val="00CA38E8"/>
    <w:rsid w:val="00CA41A0"/>
    <w:rsid w:val="00CA4316"/>
    <w:rsid w:val="00CA4EE7"/>
    <w:rsid w:val="00CA5A80"/>
    <w:rsid w:val="00CA5B13"/>
    <w:rsid w:val="00CA5BF5"/>
    <w:rsid w:val="00CB251B"/>
    <w:rsid w:val="00CB3DF7"/>
    <w:rsid w:val="00CB48E3"/>
    <w:rsid w:val="00CB6025"/>
    <w:rsid w:val="00CB78FF"/>
    <w:rsid w:val="00CC0A21"/>
    <w:rsid w:val="00CC0A97"/>
    <w:rsid w:val="00CC0CC4"/>
    <w:rsid w:val="00CC1950"/>
    <w:rsid w:val="00CC1DF2"/>
    <w:rsid w:val="00CC3AFA"/>
    <w:rsid w:val="00CC466C"/>
    <w:rsid w:val="00CC7D27"/>
    <w:rsid w:val="00CC7FD6"/>
    <w:rsid w:val="00CD12E9"/>
    <w:rsid w:val="00CD1340"/>
    <w:rsid w:val="00CD21B2"/>
    <w:rsid w:val="00CD26BE"/>
    <w:rsid w:val="00CD3EBE"/>
    <w:rsid w:val="00CD3F17"/>
    <w:rsid w:val="00CD56FF"/>
    <w:rsid w:val="00CD7A38"/>
    <w:rsid w:val="00CD7CC2"/>
    <w:rsid w:val="00CE3C33"/>
    <w:rsid w:val="00CE4265"/>
    <w:rsid w:val="00CE4F8B"/>
    <w:rsid w:val="00CE526F"/>
    <w:rsid w:val="00CE55E1"/>
    <w:rsid w:val="00CE61C1"/>
    <w:rsid w:val="00CE73F9"/>
    <w:rsid w:val="00CF0FC8"/>
    <w:rsid w:val="00CF1F0D"/>
    <w:rsid w:val="00CF2718"/>
    <w:rsid w:val="00CF31D9"/>
    <w:rsid w:val="00CF3C7B"/>
    <w:rsid w:val="00CF40AC"/>
    <w:rsid w:val="00CF44B9"/>
    <w:rsid w:val="00CF4A54"/>
    <w:rsid w:val="00D005AB"/>
    <w:rsid w:val="00D01055"/>
    <w:rsid w:val="00D02D00"/>
    <w:rsid w:val="00D04A29"/>
    <w:rsid w:val="00D056A1"/>
    <w:rsid w:val="00D05B18"/>
    <w:rsid w:val="00D05DC9"/>
    <w:rsid w:val="00D07090"/>
    <w:rsid w:val="00D07C3F"/>
    <w:rsid w:val="00D10576"/>
    <w:rsid w:val="00D12FEA"/>
    <w:rsid w:val="00D13781"/>
    <w:rsid w:val="00D14562"/>
    <w:rsid w:val="00D14D6C"/>
    <w:rsid w:val="00D168C5"/>
    <w:rsid w:val="00D206A2"/>
    <w:rsid w:val="00D212A8"/>
    <w:rsid w:val="00D21EAF"/>
    <w:rsid w:val="00D227BF"/>
    <w:rsid w:val="00D242EB"/>
    <w:rsid w:val="00D244FC"/>
    <w:rsid w:val="00D251B8"/>
    <w:rsid w:val="00D261FA"/>
    <w:rsid w:val="00D26E06"/>
    <w:rsid w:val="00D315F0"/>
    <w:rsid w:val="00D31898"/>
    <w:rsid w:val="00D32207"/>
    <w:rsid w:val="00D326B8"/>
    <w:rsid w:val="00D332FB"/>
    <w:rsid w:val="00D33CA8"/>
    <w:rsid w:val="00D340CA"/>
    <w:rsid w:val="00D35A72"/>
    <w:rsid w:val="00D35F08"/>
    <w:rsid w:val="00D36831"/>
    <w:rsid w:val="00D4034A"/>
    <w:rsid w:val="00D41A9D"/>
    <w:rsid w:val="00D41C29"/>
    <w:rsid w:val="00D420EB"/>
    <w:rsid w:val="00D429E3"/>
    <w:rsid w:val="00D42C0E"/>
    <w:rsid w:val="00D43BDE"/>
    <w:rsid w:val="00D443E5"/>
    <w:rsid w:val="00D44DC2"/>
    <w:rsid w:val="00D47746"/>
    <w:rsid w:val="00D501E5"/>
    <w:rsid w:val="00D51C11"/>
    <w:rsid w:val="00D5293E"/>
    <w:rsid w:val="00D55B8B"/>
    <w:rsid w:val="00D6080F"/>
    <w:rsid w:val="00D61077"/>
    <w:rsid w:val="00D62C14"/>
    <w:rsid w:val="00D62E99"/>
    <w:rsid w:val="00D6307C"/>
    <w:rsid w:val="00D63518"/>
    <w:rsid w:val="00D64828"/>
    <w:rsid w:val="00D648DD"/>
    <w:rsid w:val="00D66E00"/>
    <w:rsid w:val="00D70241"/>
    <w:rsid w:val="00D71EAE"/>
    <w:rsid w:val="00D721EA"/>
    <w:rsid w:val="00D74017"/>
    <w:rsid w:val="00D74B37"/>
    <w:rsid w:val="00D76614"/>
    <w:rsid w:val="00D77683"/>
    <w:rsid w:val="00D852B0"/>
    <w:rsid w:val="00D8796B"/>
    <w:rsid w:val="00D87BF1"/>
    <w:rsid w:val="00D87C2E"/>
    <w:rsid w:val="00D91CF2"/>
    <w:rsid w:val="00D92226"/>
    <w:rsid w:val="00D925C1"/>
    <w:rsid w:val="00D935B6"/>
    <w:rsid w:val="00D94E44"/>
    <w:rsid w:val="00D95BFC"/>
    <w:rsid w:val="00D972F7"/>
    <w:rsid w:val="00DA013D"/>
    <w:rsid w:val="00DA0E5C"/>
    <w:rsid w:val="00DA144C"/>
    <w:rsid w:val="00DA17CE"/>
    <w:rsid w:val="00DA2AD4"/>
    <w:rsid w:val="00DA2F7C"/>
    <w:rsid w:val="00DA4ECF"/>
    <w:rsid w:val="00DA5208"/>
    <w:rsid w:val="00DA66EC"/>
    <w:rsid w:val="00DA6E11"/>
    <w:rsid w:val="00DA75B9"/>
    <w:rsid w:val="00DB13A1"/>
    <w:rsid w:val="00DB14BA"/>
    <w:rsid w:val="00DB236E"/>
    <w:rsid w:val="00DB54F7"/>
    <w:rsid w:val="00DB6525"/>
    <w:rsid w:val="00DB6C49"/>
    <w:rsid w:val="00DC0AFA"/>
    <w:rsid w:val="00DC121B"/>
    <w:rsid w:val="00DC6A13"/>
    <w:rsid w:val="00DC77B2"/>
    <w:rsid w:val="00DD094B"/>
    <w:rsid w:val="00DD2159"/>
    <w:rsid w:val="00DD2708"/>
    <w:rsid w:val="00DD6035"/>
    <w:rsid w:val="00DD62D4"/>
    <w:rsid w:val="00DD7627"/>
    <w:rsid w:val="00DD7EE3"/>
    <w:rsid w:val="00DD7F75"/>
    <w:rsid w:val="00DE106B"/>
    <w:rsid w:val="00DE1238"/>
    <w:rsid w:val="00DE1571"/>
    <w:rsid w:val="00DE1B7F"/>
    <w:rsid w:val="00DE1FDA"/>
    <w:rsid w:val="00DE2B68"/>
    <w:rsid w:val="00DE363A"/>
    <w:rsid w:val="00DE39FB"/>
    <w:rsid w:val="00DE4340"/>
    <w:rsid w:val="00DE706F"/>
    <w:rsid w:val="00DE7E4B"/>
    <w:rsid w:val="00DF0A24"/>
    <w:rsid w:val="00DF11B1"/>
    <w:rsid w:val="00DF2437"/>
    <w:rsid w:val="00DF340F"/>
    <w:rsid w:val="00DF37B1"/>
    <w:rsid w:val="00DF543D"/>
    <w:rsid w:val="00DF62E4"/>
    <w:rsid w:val="00DF6973"/>
    <w:rsid w:val="00DF70A7"/>
    <w:rsid w:val="00DF7B87"/>
    <w:rsid w:val="00E009E3"/>
    <w:rsid w:val="00E00F0F"/>
    <w:rsid w:val="00E02058"/>
    <w:rsid w:val="00E025D5"/>
    <w:rsid w:val="00E02D78"/>
    <w:rsid w:val="00E0349C"/>
    <w:rsid w:val="00E035C7"/>
    <w:rsid w:val="00E0501F"/>
    <w:rsid w:val="00E05308"/>
    <w:rsid w:val="00E05A8D"/>
    <w:rsid w:val="00E05C67"/>
    <w:rsid w:val="00E06E2B"/>
    <w:rsid w:val="00E1007D"/>
    <w:rsid w:val="00E10B53"/>
    <w:rsid w:val="00E11C93"/>
    <w:rsid w:val="00E12226"/>
    <w:rsid w:val="00E126C6"/>
    <w:rsid w:val="00E14770"/>
    <w:rsid w:val="00E15D82"/>
    <w:rsid w:val="00E162BA"/>
    <w:rsid w:val="00E16F93"/>
    <w:rsid w:val="00E2096E"/>
    <w:rsid w:val="00E217CA"/>
    <w:rsid w:val="00E21E43"/>
    <w:rsid w:val="00E2370F"/>
    <w:rsid w:val="00E246D9"/>
    <w:rsid w:val="00E248F7"/>
    <w:rsid w:val="00E25507"/>
    <w:rsid w:val="00E25A87"/>
    <w:rsid w:val="00E25D39"/>
    <w:rsid w:val="00E30C9D"/>
    <w:rsid w:val="00E32DA5"/>
    <w:rsid w:val="00E3338F"/>
    <w:rsid w:val="00E33E3B"/>
    <w:rsid w:val="00E34BC4"/>
    <w:rsid w:val="00E374FC"/>
    <w:rsid w:val="00E37978"/>
    <w:rsid w:val="00E40A11"/>
    <w:rsid w:val="00E40C6E"/>
    <w:rsid w:val="00E41048"/>
    <w:rsid w:val="00E41482"/>
    <w:rsid w:val="00E419AE"/>
    <w:rsid w:val="00E42304"/>
    <w:rsid w:val="00E427D8"/>
    <w:rsid w:val="00E42D12"/>
    <w:rsid w:val="00E4305B"/>
    <w:rsid w:val="00E435B5"/>
    <w:rsid w:val="00E43D10"/>
    <w:rsid w:val="00E45389"/>
    <w:rsid w:val="00E475FB"/>
    <w:rsid w:val="00E533E2"/>
    <w:rsid w:val="00E53E3C"/>
    <w:rsid w:val="00E555FD"/>
    <w:rsid w:val="00E55706"/>
    <w:rsid w:val="00E5575F"/>
    <w:rsid w:val="00E55844"/>
    <w:rsid w:val="00E56F6F"/>
    <w:rsid w:val="00E605F4"/>
    <w:rsid w:val="00E60631"/>
    <w:rsid w:val="00E6184C"/>
    <w:rsid w:val="00E61FAD"/>
    <w:rsid w:val="00E6284E"/>
    <w:rsid w:val="00E63265"/>
    <w:rsid w:val="00E63AEC"/>
    <w:rsid w:val="00E64702"/>
    <w:rsid w:val="00E65E92"/>
    <w:rsid w:val="00E67505"/>
    <w:rsid w:val="00E67580"/>
    <w:rsid w:val="00E6795B"/>
    <w:rsid w:val="00E702CC"/>
    <w:rsid w:val="00E709A4"/>
    <w:rsid w:val="00E70B17"/>
    <w:rsid w:val="00E70E98"/>
    <w:rsid w:val="00E710AA"/>
    <w:rsid w:val="00E72797"/>
    <w:rsid w:val="00E73020"/>
    <w:rsid w:val="00E73958"/>
    <w:rsid w:val="00E743D8"/>
    <w:rsid w:val="00E77429"/>
    <w:rsid w:val="00E80C9F"/>
    <w:rsid w:val="00E81B4D"/>
    <w:rsid w:val="00E81CF2"/>
    <w:rsid w:val="00E840EF"/>
    <w:rsid w:val="00E85DC5"/>
    <w:rsid w:val="00E86C15"/>
    <w:rsid w:val="00E910CF"/>
    <w:rsid w:val="00E91819"/>
    <w:rsid w:val="00E9184A"/>
    <w:rsid w:val="00E91C58"/>
    <w:rsid w:val="00E94F8A"/>
    <w:rsid w:val="00E95428"/>
    <w:rsid w:val="00E96CE4"/>
    <w:rsid w:val="00E971AC"/>
    <w:rsid w:val="00E972E6"/>
    <w:rsid w:val="00EA046B"/>
    <w:rsid w:val="00EA07BE"/>
    <w:rsid w:val="00EA11E3"/>
    <w:rsid w:val="00EA389A"/>
    <w:rsid w:val="00EA3B17"/>
    <w:rsid w:val="00EA443A"/>
    <w:rsid w:val="00EA4857"/>
    <w:rsid w:val="00EA4C12"/>
    <w:rsid w:val="00EB02D5"/>
    <w:rsid w:val="00EB201B"/>
    <w:rsid w:val="00EB25D4"/>
    <w:rsid w:val="00EB3B42"/>
    <w:rsid w:val="00EB53DA"/>
    <w:rsid w:val="00EB5569"/>
    <w:rsid w:val="00EB6526"/>
    <w:rsid w:val="00EB69A8"/>
    <w:rsid w:val="00EB703A"/>
    <w:rsid w:val="00EB7F2D"/>
    <w:rsid w:val="00EB7F5C"/>
    <w:rsid w:val="00EC1044"/>
    <w:rsid w:val="00EC3F64"/>
    <w:rsid w:val="00EC4EB9"/>
    <w:rsid w:val="00EC6387"/>
    <w:rsid w:val="00EC699E"/>
    <w:rsid w:val="00EC736C"/>
    <w:rsid w:val="00ED055A"/>
    <w:rsid w:val="00ED0837"/>
    <w:rsid w:val="00ED15BF"/>
    <w:rsid w:val="00ED1699"/>
    <w:rsid w:val="00ED2944"/>
    <w:rsid w:val="00ED4AAE"/>
    <w:rsid w:val="00ED74A9"/>
    <w:rsid w:val="00EE119C"/>
    <w:rsid w:val="00EE12AF"/>
    <w:rsid w:val="00EE1AB7"/>
    <w:rsid w:val="00EE4653"/>
    <w:rsid w:val="00EE5210"/>
    <w:rsid w:val="00EE630E"/>
    <w:rsid w:val="00EE6C5A"/>
    <w:rsid w:val="00EE79A0"/>
    <w:rsid w:val="00EF037E"/>
    <w:rsid w:val="00EF06BB"/>
    <w:rsid w:val="00EF1ECD"/>
    <w:rsid w:val="00EF26C2"/>
    <w:rsid w:val="00EF2CEF"/>
    <w:rsid w:val="00EF32F0"/>
    <w:rsid w:val="00EF4BBD"/>
    <w:rsid w:val="00EF5396"/>
    <w:rsid w:val="00EF58B3"/>
    <w:rsid w:val="00EF6EAE"/>
    <w:rsid w:val="00EF6F31"/>
    <w:rsid w:val="00EF78C7"/>
    <w:rsid w:val="00F01A7D"/>
    <w:rsid w:val="00F0231A"/>
    <w:rsid w:val="00F02B61"/>
    <w:rsid w:val="00F03208"/>
    <w:rsid w:val="00F03F69"/>
    <w:rsid w:val="00F041BF"/>
    <w:rsid w:val="00F042D7"/>
    <w:rsid w:val="00F05180"/>
    <w:rsid w:val="00F056C2"/>
    <w:rsid w:val="00F06030"/>
    <w:rsid w:val="00F06E98"/>
    <w:rsid w:val="00F07A11"/>
    <w:rsid w:val="00F07F2D"/>
    <w:rsid w:val="00F10BFA"/>
    <w:rsid w:val="00F1181E"/>
    <w:rsid w:val="00F12020"/>
    <w:rsid w:val="00F12778"/>
    <w:rsid w:val="00F142D9"/>
    <w:rsid w:val="00F145D7"/>
    <w:rsid w:val="00F14D28"/>
    <w:rsid w:val="00F15391"/>
    <w:rsid w:val="00F15FA3"/>
    <w:rsid w:val="00F17BD2"/>
    <w:rsid w:val="00F17F6D"/>
    <w:rsid w:val="00F20736"/>
    <w:rsid w:val="00F22FB8"/>
    <w:rsid w:val="00F2319D"/>
    <w:rsid w:val="00F23991"/>
    <w:rsid w:val="00F23FFE"/>
    <w:rsid w:val="00F26C89"/>
    <w:rsid w:val="00F27A42"/>
    <w:rsid w:val="00F302DE"/>
    <w:rsid w:val="00F30911"/>
    <w:rsid w:val="00F30C13"/>
    <w:rsid w:val="00F30DDF"/>
    <w:rsid w:val="00F3207B"/>
    <w:rsid w:val="00F32D70"/>
    <w:rsid w:val="00F33301"/>
    <w:rsid w:val="00F358EE"/>
    <w:rsid w:val="00F35B37"/>
    <w:rsid w:val="00F35C3E"/>
    <w:rsid w:val="00F361D4"/>
    <w:rsid w:val="00F40EAD"/>
    <w:rsid w:val="00F40F26"/>
    <w:rsid w:val="00F424BF"/>
    <w:rsid w:val="00F437CA"/>
    <w:rsid w:val="00F43DBF"/>
    <w:rsid w:val="00F43F19"/>
    <w:rsid w:val="00F44115"/>
    <w:rsid w:val="00F4547D"/>
    <w:rsid w:val="00F4635F"/>
    <w:rsid w:val="00F46D21"/>
    <w:rsid w:val="00F47DA8"/>
    <w:rsid w:val="00F500EB"/>
    <w:rsid w:val="00F5018E"/>
    <w:rsid w:val="00F50B5F"/>
    <w:rsid w:val="00F5398F"/>
    <w:rsid w:val="00F53DFA"/>
    <w:rsid w:val="00F5409F"/>
    <w:rsid w:val="00F55AD3"/>
    <w:rsid w:val="00F56668"/>
    <w:rsid w:val="00F57389"/>
    <w:rsid w:val="00F57926"/>
    <w:rsid w:val="00F617DD"/>
    <w:rsid w:val="00F61828"/>
    <w:rsid w:val="00F61E49"/>
    <w:rsid w:val="00F6353B"/>
    <w:rsid w:val="00F63E00"/>
    <w:rsid w:val="00F640A1"/>
    <w:rsid w:val="00F65211"/>
    <w:rsid w:val="00F65EC2"/>
    <w:rsid w:val="00F672E7"/>
    <w:rsid w:val="00F71814"/>
    <w:rsid w:val="00F71957"/>
    <w:rsid w:val="00F71E5C"/>
    <w:rsid w:val="00F73814"/>
    <w:rsid w:val="00F75C14"/>
    <w:rsid w:val="00F75CF1"/>
    <w:rsid w:val="00F75E81"/>
    <w:rsid w:val="00F76FFF"/>
    <w:rsid w:val="00F77964"/>
    <w:rsid w:val="00F81053"/>
    <w:rsid w:val="00F82548"/>
    <w:rsid w:val="00F82D3D"/>
    <w:rsid w:val="00F83770"/>
    <w:rsid w:val="00F839B5"/>
    <w:rsid w:val="00F83CF1"/>
    <w:rsid w:val="00F83F77"/>
    <w:rsid w:val="00F8415C"/>
    <w:rsid w:val="00F84303"/>
    <w:rsid w:val="00F84822"/>
    <w:rsid w:val="00F84B15"/>
    <w:rsid w:val="00F85C5C"/>
    <w:rsid w:val="00F87F25"/>
    <w:rsid w:val="00F9192E"/>
    <w:rsid w:val="00F91A0F"/>
    <w:rsid w:val="00F937D1"/>
    <w:rsid w:val="00F952C3"/>
    <w:rsid w:val="00F95CC0"/>
    <w:rsid w:val="00F95F0E"/>
    <w:rsid w:val="00F95FE4"/>
    <w:rsid w:val="00F96512"/>
    <w:rsid w:val="00F966DC"/>
    <w:rsid w:val="00F967EE"/>
    <w:rsid w:val="00F96AFE"/>
    <w:rsid w:val="00FA0797"/>
    <w:rsid w:val="00FA2673"/>
    <w:rsid w:val="00FA33D5"/>
    <w:rsid w:val="00FA4DA1"/>
    <w:rsid w:val="00FA70B8"/>
    <w:rsid w:val="00FB13B5"/>
    <w:rsid w:val="00FB1D65"/>
    <w:rsid w:val="00FB1FF9"/>
    <w:rsid w:val="00FB2205"/>
    <w:rsid w:val="00FB46EB"/>
    <w:rsid w:val="00FB50B3"/>
    <w:rsid w:val="00FB6A02"/>
    <w:rsid w:val="00FC06AB"/>
    <w:rsid w:val="00FC077C"/>
    <w:rsid w:val="00FC0996"/>
    <w:rsid w:val="00FC2210"/>
    <w:rsid w:val="00FC305A"/>
    <w:rsid w:val="00FC3A0B"/>
    <w:rsid w:val="00FC4B89"/>
    <w:rsid w:val="00FC53BD"/>
    <w:rsid w:val="00FC58F9"/>
    <w:rsid w:val="00FC6BC0"/>
    <w:rsid w:val="00FC7D5D"/>
    <w:rsid w:val="00FD1926"/>
    <w:rsid w:val="00FD1F80"/>
    <w:rsid w:val="00FD29A2"/>
    <w:rsid w:val="00FD2BF7"/>
    <w:rsid w:val="00FD4960"/>
    <w:rsid w:val="00FD6B4C"/>
    <w:rsid w:val="00FD7284"/>
    <w:rsid w:val="00FD78B7"/>
    <w:rsid w:val="00FE0324"/>
    <w:rsid w:val="00FE1657"/>
    <w:rsid w:val="00FE2591"/>
    <w:rsid w:val="00FE3571"/>
    <w:rsid w:val="00FE4281"/>
    <w:rsid w:val="00FE4492"/>
    <w:rsid w:val="00FE4D4C"/>
    <w:rsid w:val="00FE66BF"/>
    <w:rsid w:val="00FF1409"/>
    <w:rsid w:val="00FF2B4E"/>
    <w:rsid w:val="00FF2F18"/>
    <w:rsid w:val="00FF32F9"/>
    <w:rsid w:val="00FF398A"/>
    <w:rsid w:val="00FF3E82"/>
    <w:rsid w:val="00FF487E"/>
    <w:rsid w:val="00FF500E"/>
    <w:rsid w:val="00FF7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7C42CA"/>
  <w15:docId w15:val="{92DD84B9-BABC-44BD-87E0-AFA9FCCE5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A13"/>
    <w:rPr>
      <w:color w:val="0563C1" w:themeColor="hyperlink"/>
      <w:u w:val="single"/>
    </w:rPr>
  </w:style>
  <w:style w:type="character" w:customStyle="1" w:styleId="UnresolvedMention1">
    <w:name w:val="Unresolved Mention1"/>
    <w:basedOn w:val="DefaultParagraphFont"/>
    <w:uiPriority w:val="99"/>
    <w:semiHidden/>
    <w:unhideWhenUsed/>
    <w:rsid w:val="00DC6A13"/>
    <w:rPr>
      <w:color w:val="605E5C"/>
      <w:shd w:val="clear" w:color="auto" w:fill="E1DFDD"/>
    </w:rPr>
  </w:style>
  <w:style w:type="paragraph" w:styleId="ListParagraph">
    <w:name w:val="List Paragraph"/>
    <w:basedOn w:val="Normal"/>
    <w:uiPriority w:val="34"/>
    <w:qFormat/>
    <w:rsid w:val="00DC6A13"/>
    <w:pPr>
      <w:ind w:left="720"/>
      <w:contextualSpacing/>
    </w:pPr>
  </w:style>
  <w:style w:type="table" w:styleId="TableGrid">
    <w:name w:val="Table Grid"/>
    <w:basedOn w:val="TableNormal"/>
    <w:uiPriority w:val="39"/>
    <w:rsid w:val="00832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66E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EE1"/>
    <w:rPr>
      <w:sz w:val="20"/>
      <w:szCs w:val="20"/>
    </w:rPr>
  </w:style>
  <w:style w:type="character" w:styleId="FootnoteReference">
    <w:name w:val="footnote reference"/>
    <w:basedOn w:val="DefaultParagraphFont"/>
    <w:uiPriority w:val="99"/>
    <w:semiHidden/>
    <w:unhideWhenUsed/>
    <w:rsid w:val="00166EE1"/>
    <w:rPr>
      <w:vertAlign w:val="superscript"/>
    </w:rPr>
  </w:style>
  <w:style w:type="paragraph" w:styleId="BalloonText">
    <w:name w:val="Balloon Text"/>
    <w:basedOn w:val="Normal"/>
    <w:link w:val="BalloonTextChar"/>
    <w:uiPriority w:val="99"/>
    <w:semiHidden/>
    <w:unhideWhenUsed/>
    <w:rsid w:val="000E6F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FF3"/>
    <w:rPr>
      <w:rFonts w:ascii="Segoe UI" w:hAnsi="Segoe UI" w:cs="Segoe UI"/>
      <w:sz w:val="18"/>
      <w:szCs w:val="18"/>
    </w:rPr>
  </w:style>
  <w:style w:type="paragraph" w:styleId="Header">
    <w:name w:val="header"/>
    <w:basedOn w:val="Normal"/>
    <w:link w:val="HeaderChar"/>
    <w:uiPriority w:val="99"/>
    <w:unhideWhenUsed/>
    <w:rsid w:val="00EB02D5"/>
    <w:pPr>
      <w:tabs>
        <w:tab w:val="center" w:pos="4419"/>
        <w:tab w:val="right" w:pos="8838"/>
      </w:tabs>
      <w:spacing w:after="0" w:line="240" w:lineRule="auto"/>
    </w:pPr>
  </w:style>
  <w:style w:type="character" w:customStyle="1" w:styleId="HeaderChar">
    <w:name w:val="Header Char"/>
    <w:basedOn w:val="DefaultParagraphFont"/>
    <w:link w:val="Header"/>
    <w:uiPriority w:val="99"/>
    <w:rsid w:val="00EB02D5"/>
  </w:style>
  <w:style w:type="paragraph" w:styleId="Footer">
    <w:name w:val="footer"/>
    <w:basedOn w:val="Normal"/>
    <w:link w:val="FooterChar"/>
    <w:uiPriority w:val="99"/>
    <w:unhideWhenUsed/>
    <w:rsid w:val="00EB02D5"/>
    <w:pPr>
      <w:tabs>
        <w:tab w:val="center" w:pos="4419"/>
        <w:tab w:val="right" w:pos="8838"/>
      </w:tabs>
      <w:spacing w:after="0" w:line="240" w:lineRule="auto"/>
    </w:pPr>
  </w:style>
  <w:style w:type="character" w:customStyle="1" w:styleId="FooterChar">
    <w:name w:val="Footer Char"/>
    <w:basedOn w:val="DefaultParagraphFont"/>
    <w:link w:val="Footer"/>
    <w:uiPriority w:val="99"/>
    <w:rsid w:val="00EB02D5"/>
  </w:style>
  <w:style w:type="character" w:styleId="FollowedHyperlink">
    <w:name w:val="FollowedHyperlink"/>
    <w:basedOn w:val="DefaultParagraphFont"/>
    <w:uiPriority w:val="99"/>
    <w:semiHidden/>
    <w:unhideWhenUsed/>
    <w:rsid w:val="007C3AE6"/>
    <w:rPr>
      <w:color w:val="954F72" w:themeColor="followedHyperlink"/>
      <w:u w:val="single"/>
    </w:rPr>
  </w:style>
  <w:style w:type="character" w:styleId="CommentReference">
    <w:name w:val="annotation reference"/>
    <w:basedOn w:val="DefaultParagraphFont"/>
    <w:uiPriority w:val="99"/>
    <w:semiHidden/>
    <w:unhideWhenUsed/>
    <w:rsid w:val="00956E3D"/>
    <w:rPr>
      <w:sz w:val="16"/>
      <w:szCs w:val="16"/>
    </w:rPr>
  </w:style>
  <w:style w:type="paragraph" w:styleId="CommentText">
    <w:name w:val="annotation text"/>
    <w:basedOn w:val="Normal"/>
    <w:link w:val="CommentTextChar"/>
    <w:uiPriority w:val="99"/>
    <w:semiHidden/>
    <w:unhideWhenUsed/>
    <w:rsid w:val="00956E3D"/>
    <w:pPr>
      <w:spacing w:line="240" w:lineRule="auto"/>
    </w:pPr>
    <w:rPr>
      <w:sz w:val="20"/>
      <w:szCs w:val="20"/>
    </w:rPr>
  </w:style>
  <w:style w:type="character" w:customStyle="1" w:styleId="CommentTextChar">
    <w:name w:val="Comment Text Char"/>
    <w:basedOn w:val="DefaultParagraphFont"/>
    <w:link w:val="CommentText"/>
    <w:uiPriority w:val="99"/>
    <w:semiHidden/>
    <w:rsid w:val="00956E3D"/>
    <w:rPr>
      <w:sz w:val="20"/>
      <w:szCs w:val="20"/>
    </w:rPr>
  </w:style>
  <w:style w:type="paragraph" w:styleId="CommentSubject">
    <w:name w:val="annotation subject"/>
    <w:basedOn w:val="CommentText"/>
    <w:next w:val="CommentText"/>
    <w:link w:val="CommentSubjectChar"/>
    <w:uiPriority w:val="99"/>
    <w:semiHidden/>
    <w:unhideWhenUsed/>
    <w:rsid w:val="00956E3D"/>
    <w:rPr>
      <w:b/>
      <w:bCs/>
    </w:rPr>
  </w:style>
  <w:style w:type="character" w:customStyle="1" w:styleId="CommentSubjectChar">
    <w:name w:val="Comment Subject Char"/>
    <w:basedOn w:val="CommentTextChar"/>
    <w:link w:val="CommentSubject"/>
    <w:uiPriority w:val="99"/>
    <w:semiHidden/>
    <w:rsid w:val="00956E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068">
      <w:bodyDiv w:val="1"/>
      <w:marLeft w:val="0"/>
      <w:marRight w:val="0"/>
      <w:marTop w:val="0"/>
      <w:marBottom w:val="0"/>
      <w:divBdr>
        <w:top w:val="none" w:sz="0" w:space="0" w:color="auto"/>
        <w:left w:val="none" w:sz="0" w:space="0" w:color="auto"/>
        <w:bottom w:val="none" w:sz="0" w:space="0" w:color="auto"/>
        <w:right w:val="none" w:sz="0" w:space="0" w:color="auto"/>
      </w:divBdr>
    </w:div>
    <w:div w:id="246422396">
      <w:bodyDiv w:val="1"/>
      <w:marLeft w:val="0"/>
      <w:marRight w:val="0"/>
      <w:marTop w:val="0"/>
      <w:marBottom w:val="0"/>
      <w:divBdr>
        <w:top w:val="none" w:sz="0" w:space="0" w:color="auto"/>
        <w:left w:val="none" w:sz="0" w:space="0" w:color="auto"/>
        <w:bottom w:val="none" w:sz="0" w:space="0" w:color="auto"/>
        <w:right w:val="none" w:sz="0" w:space="0" w:color="auto"/>
      </w:divBdr>
    </w:div>
    <w:div w:id="290986458">
      <w:bodyDiv w:val="1"/>
      <w:marLeft w:val="0"/>
      <w:marRight w:val="0"/>
      <w:marTop w:val="0"/>
      <w:marBottom w:val="0"/>
      <w:divBdr>
        <w:top w:val="none" w:sz="0" w:space="0" w:color="auto"/>
        <w:left w:val="none" w:sz="0" w:space="0" w:color="auto"/>
        <w:bottom w:val="none" w:sz="0" w:space="0" w:color="auto"/>
        <w:right w:val="none" w:sz="0" w:space="0" w:color="auto"/>
      </w:divBdr>
    </w:div>
    <w:div w:id="457920549">
      <w:bodyDiv w:val="1"/>
      <w:marLeft w:val="0"/>
      <w:marRight w:val="0"/>
      <w:marTop w:val="0"/>
      <w:marBottom w:val="0"/>
      <w:divBdr>
        <w:top w:val="none" w:sz="0" w:space="0" w:color="auto"/>
        <w:left w:val="none" w:sz="0" w:space="0" w:color="auto"/>
        <w:bottom w:val="none" w:sz="0" w:space="0" w:color="auto"/>
        <w:right w:val="none" w:sz="0" w:space="0" w:color="auto"/>
      </w:divBdr>
      <w:divsChild>
        <w:div w:id="1635675319">
          <w:marLeft w:val="0"/>
          <w:marRight w:val="0"/>
          <w:marTop w:val="0"/>
          <w:marBottom w:val="0"/>
          <w:divBdr>
            <w:top w:val="none" w:sz="0" w:space="0" w:color="auto"/>
            <w:left w:val="none" w:sz="0" w:space="0" w:color="auto"/>
            <w:bottom w:val="none" w:sz="0" w:space="0" w:color="auto"/>
            <w:right w:val="none" w:sz="0" w:space="0" w:color="auto"/>
          </w:divBdr>
        </w:div>
      </w:divsChild>
    </w:div>
    <w:div w:id="472866713">
      <w:bodyDiv w:val="1"/>
      <w:marLeft w:val="0"/>
      <w:marRight w:val="0"/>
      <w:marTop w:val="0"/>
      <w:marBottom w:val="0"/>
      <w:divBdr>
        <w:top w:val="none" w:sz="0" w:space="0" w:color="auto"/>
        <w:left w:val="none" w:sz="0" w:space="0" w:color="auto"/>
        <w:bottom w:val="none" w:sz="0" w:space="0" w:color="auto"/>
        <w:right w:val="none" w:sz="0" w:space="0" w:color="auto"/>
      </w:divBdr>
    </w:div>
    <w:div w:id="723530372">
      <w:bodyDiv w:val="1"/>
      <w:marLeft w:val="0"/>
      <w:marRight w:val="0"/>
      <w:marTop w:val="0"/>
      <w:marBottom w:val="0"/>
      <w:divBdr>
        <w:top w:val="none" w:sz="0" w:space="0" w:color="auto"/>
        <w:left w:val="none" w:sz="0" w:space="0" w:color="auto"/>
        <w:bottom w:val="none" w:sz="0" w:space="0" w:color="auto"/>
        <w:right w:val="none" w:sz="0" w:space="0" w:color="auto"/>
      </w:divBdr>
    </w:div>
    <w:div w:id="954293046">
      <w:bodyDiv w:val="1"/>
      <w:marLeft w:val="0"/>
      <w:marRight w:val="0"/>
      <w:marTop w:val="0"/>
      <w:marBottom w:val="0"/>
      <w:divBdr>
        <w:top w:val="none" w:sz="0" w:space="0" w:color="auto"/>
        <w:left w:val="none" w:sz="0" w:space="0" w:color="auto"/>
        <w:bottom w:val="none" w:sz="0" w:space="0" w:color="auto"/>
        <w:right w:val="none" w:sz="0" w:space="0" w:color="auto"/>
      </w:divBdr>
    </w:div>
    <w:div w:id="969819074">
      <w:bodyDiv w:val="1"/>
      <w:marLeft w:val="0"/>
      <w:marRight w:val="0"/>
      <w:marTop w:val="0"/>
      <w:marBottom w:val="0"/>
      <w:divBdr>
        <w:top w:val="none" w:sz="0" w:space="0" w:color="auto"/>
        <w:left w:val="none" w:sz="0" w:space="0" w:color="auto"/>
        <w:bottom w:val="none" w:sz="0" w:space="0" w:color="auto"/>
        <w:right w:val="none" w:sz="0" w:space="0" w:color="auto"/>
      </w:divBdr>
    </w:div>
    <w:div w:id="1007249618">
      <w:bodyDiv w:val="1"/>
      <w:marLeft w:val="0"/>
      <w:marRight w:val="0"/>
      <w:marTop w:val="0"/>
      <w:marBottom w:val="0"/>
      <w:divBdr>
        <w:top w:val="none" w:sz="0" w:space="0" w:color="auto"/>
        <w:left w:val="none" w:sz="0" w:space="0" w:color="auto"/>
        <w:bottom w:val="none" w:sz="0" w:space="0" w:color="auto"/>
        <w:right w:val="none" w:sz="0" w:space="0" w:color="auto"/>
      </w:divBdr>
    </w:div>
    <w:div w:id="1829393858">
      <w:bodyDiv w:val="1"/>
      <w:marLeft w:val="0"/>
      <w:marRight w:val="0"/>
      <w:marTop w:val="0"/>
      <w:marBottom w:val="0"/>
      <w:divBdr>
        <w:top w:val="none" w:sz="0" w:space="0" w:color="auto"/>
        <w:left w:val="none" w:sz="0" w:space="0" w:color="auto"/>
        <w:bottom w:val="none" w:sz="0" w:space="0" w:color="auto"/>
        <w:right w:val="none" w:sz="0" w:space="0" w:color="auto"/>
      </w:divBdr>
    </w:div>
    <w:div w:id="1966346944">
      <w:bodyDiv w:val="1"/>
      <w:marLeft w:val="0"/>
      <w:marRight w:val="0"/>
      <w:marTop w:val="0"/>
      <w:marBottom w:val="0"/>
      <w:divBdr>
        <w:top w:val="none" w:sz="0" w:space="0" w:color="auto"/>
        <w:left w:val="none" w:sz="0" w:space="0" w:color="auto"/>
        <w:bottom w:val="none" w:sz="0" w:space="0" w:color="auto"/>
        <w:right w:val="none" w:sz="0" w:space="0" w:color="auto"/>
      </w:divBdr>
    </w:div>
    <w:div w:id="209755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ora.com/profile/Dahl-Winte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1A1AD-B936-410A-AB08-DF98BFAF4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3</Pages>
  <Words>25665</Words>
  <Characters>146295</Characters>
  <Application>Microsoft Office Word</Application>
  <DocSecurity>0</DocSecurity>
  <Lines>1219</Lines>
  <Paragraphs>3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DEM</Company>
  <LinksUpToDate>false</LinksUpToDate>
  <CharactersWithSpaces>17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Jesús Salazar Reyna</dc:creator>
  <cp:lastModifiedBy>Garza Reyes, Jose</cp:lastModifiedBy>
  <cp:revision>5</cp:revision>
  <dcterms:created xsi:type="dcterms:W3CDTF">2020-05-02T09:47:00Z</dcterms:created>
  <dcterms:modified xsi:type="dcterms:W3CDTF">2020-05-1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4-08T08:39:53.366984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4-08T08:39:53.3669847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